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60C45D" w14:textId="77777777" w:rsidR="002E5339" w:rsidRDefault="002E5339" w:rsidP="00445598">
      <w:pPr>
        <w:jc w:val="right"/>
      </w:pPr>
    </w:p>
    <w:p w14:paraId="0BA7646E" w14:textId="5161B326" w:rsidR="00445598" w:rsidRDefault="00F05959" w:rsidP="00445598">
      <w:pPr>
        <w:jc w:val="right"/>
      </w:pPr>
      <w:r>
        <w:t xml:space="preserve">Annex 2 to the State Great </w:t>
      </w:r>
      <w:r w:rsidR="00DD1067">
        <w:t>H</w:t>
      </w:r>
      <w:r w:rsidR="005870E9">
        <w:t xml:space="preserve">ural </w:t>
      </w:r>
      <w:r>
        <w:t xml:space="preserve">Resolution # </w:t>
      </w:r>
      <w:r w:rsidR="00842A62">
        <w:t>52</w:t>
      </w:r>
      <w:r>
        <w:t>, 2020</w:t>
      </w:r>
    </w:p>
    <w:p w14:paraId="54D6DA31" w14:textId="3FBEAC6A" w:rsidR="0095495E" w:rsidRPr="002A2EE9" w:rsidRDefault="00912B4C" w:rsidP="00D44F88">
      <w:pPr>
        <w:pStyle w:val="Heading1"/>
        <w:ind w:left="1134" w:right="1126"/>
      </w:pPr>
      <w:r>
        <w:t>ACTIVITIES</w:t>
      </w:r>
      <w:r w:rsidR="00F05959" w:rsidRPr="002A2EE9">
        <w:t xml:space="preserve"> </w:t>
      </w:r>
      <w:r w:rsidR="00395A87" w:rsidRPr="002A2EE9">
        <w:t>FOR</w:t>
      </w:r>
      <w:r w:rsidR="00F05959" w:rsidRPr="002A2EE9">
        <w:t xml:space="preserve"> 2021-2030 </w:t>
      </w:r>
      <w:r w:rsidR="000652C0" w:rsidRPr="002A2EE9">
        <w:t>O</w:t>
      </w:r>
      <w:r w:rsidR="00DD1067" w:rsidRPr="002A2EE9">
        <w:t>F</w:t>
      </w:r>
      <w:r w:rsidR="005870E9" w:rsidRPr="002A2EE9">
        <w:t xml:space="preserve"> </w:t>
      </w:r>
      <w:r w:rsidR="00F05959" w:rsidRPr="002A2EE9">
        <w:t>MONGOLIA</w:t>
      </w:r>
      <w:r w:rsidR="00881B34" w:rsidRPr="002A2EE9">
        <w:t>'</w:t>
      </w:r>
      <w:r w:rsidR="00F05959" w:rsidRPr="002A2EE9">
        <w:t xml:space="preserve">S LONG-TERM DEVELOPMENT POLICY </w:t>
      </w:r>
      <w:r w:rsidR="000652C0" w:rsidRPr="002A2EE9">
        <w:t>"VISION-2050"</w:t>
      </w:r>
    </w:p>
    <w:p w14:paraId="517D7399" w14:textId="3D49833B" w:rsidR="0095495E" w:rsidRPr="00926341" w:rsidRDefault="007C6F67" w:rsidP="007C6F67">
      <w:pPr>
        <w:pStyle w:val="Heading2"/>
        <w:numPr>
          <w:ilvl w:val="0"/>
          <w:numId w:val="0"/>
        </w:numPr>
        <w:ind w:left="360" w:hanging="360"/>
      </w:pPr>
      <w:r>
        <w:t>ONE.</w:t>
      </w:r>
      <w:r w:rsidR="00315D32" w:rsidRPr="005B70ED">
        <w:t>SHARED</w:t>
      </w:r>
      <w:r w:rsidR="00315D32">
        <w:t xml:space="preserve"> </w:t>
      </w:r>
      <w:r w:rsidR="00315D32" w:rsidRPr="00F762E2">
        <w:t>NATIONAL</w:t>
      </w:r>
      <w:r w:rsidR="00315D32">
        <w:t xml:space="preserve"> VALUES</w:t>
      </w:r>
    </w:p>
    <w:p w14:paraId="63C9D4AE" w14:textId="2E6B7C75" w:rsidR="00C8260B" w:rsidRPr="005B70ED" w:rsidRDefault="00315D32" w:rsidP="00C8082C">
      <w:pPr>
        <w:pStyle w:val="Heading3"/>
      </w:pPr>
      <w:r w:rsidRPr="005B70ED">
        <w:t>National Pride</w:t>
      </w:r>
      <w:r w:rsidR="000638B4">
        <w:t xml:space="preserve"> and </w:t>
      </w:r>
      <w:r w:rsidRPr="005B70ED">
        <w:t>Unity</w:t>
      </w:r>
    </w:p>
    <w:p w14:paraId="722308FD" w14:textId="131AFB29" w:rsidR="00F762E2" w:rsidRDefault="008769C2" w:rsidP="008769C2">
      <w:pPr>
        <w:pStyle w:val="Objective"/>
        <w:numPr>
          <w:ilvl w:val="0"/>
          <w:numId w:val="0"/>
        </w:numPr>
        <w:rPr>
          <w:b/>
          <w:bCs/>
        </w:rPr>
      </w:pPr>
      <w:r w:rsidRPr="00BB57EE">
        <w:rPr>
          <w:b/>
          <w:bCs/>
        </w:rPr>
        <w:t>Objective 1.1.</w:t>
      </w:r>
      <w:r w:rsidR="002E4006" w:rsidRPr="00BB57EE">
        <w:t>S</w:t>
      </w:r>
      <w:r w:rsidR="002A524D" w:rsidRPr="00BB57EE">
        <w:t xml:space="preserve">trengthen patriotism and unity, </w:t>
      </w:r>
      <w:r w:rsidR="00431E35" w:rsidRPr="00BB57EE">
        <w:t>use</w:t>
      </w:r>
      <w:r w:rsidR="00315D32" w:rsidRPr="00BB57EE">
        <w:t xml:space="preserve"> </w:t>
      </w:r>
      <w:r w:rsidR="005C1B69" w:rsidRPr="00BB57EE">
        <w:t xml:space="preserve">the </w:t>
      </w:r>
      <w:r w:rsidR="00315D32" w:rsidRPr="00BB57EE">
        <w:t>tradition</w:t>
      </w:r>
      <w:r w:rsidR="00C75F88" w:rsidRPr="00BB57EE">
        <w:t>s</w:t>
      </w:r>
      <w:r w:rsidR="00315D32" w:rsidRPr="00BB57EE">
        <w:t xml:space="preserve"> of statehood, histor</w:t>
      </w:r>
      <w:r w:rsidR="00D25AA6" w:rsidRPr="00BB57EE">
        <w:t>ical and</w:t>
      </w:r>
      <w:r w:rsidR="00315D32" w:rsidRPr="00BB57EE">
        <w:t xml:space="preserve"> cultural heritage, literary and art </w:t>
      </w:r>
      <w:r w:rsidR="002839CD" w:rsidRPr="00BB57EE">
        <w:t>works</w:t>
      </w:r>
      <w:r w:rsidR="00431E35" w:rsidRPr="00BB57EE">
        <w:t xml:space="preserve"> to foster national pride</w:t>
      </w:r>
      <w:r w:rsidR="00315D32" w:rsidRPr="00BB57EE">
        <w:t>.</w:t>
      </w:r>
    </w:p>
    <w:p w14:paraId="451CD52F" w14:textId="04C39269" w:rsidR="0095495E" w:rsidRPr="00926341" w:rsidRDefault="00A2039D" w:rsidP="00F762E2">
      <w:pPr>
        <w:pStyle w:val="NormalWeb"/>
        <w:spacing w:before="0" w:beforeAutospacing="0" w:after="240" w:afterAutospacing="0"/>
        <w:rPr>
          <w:rFonts w:ascii="Arial" w:hAnsi="Arial" w:cs="Arial"/>
          <w:sz w:val="24"/>
          <w:szCs w:val="24"/>
        </w:rPr>
      </w:pPr>
      <w:r w:rsidRPr="00A2039D">
        <w:rPr>
          <w:rFonts w:ascii="Arial" w:hAnsi="Arial"/>
          <w:b/>
          <w:sz w:val="24"/>
        </w:rPr>
        <w:t>Activities to be undertaken within the implementation of the objective</w:t>
      </w:r>
    </w:p>
    <w:p w14:paraId="7E2B4EE7" w14:textId="274B8FF1" w:rsidR="0095495E" w:rsidRPr="00926341" w:rsidRDefault="008E65DD" w:rsidP="008E65DD">
      <w:pPr>
        <w:pStyle w:val="111"/>
        <w:numPr>
          <w:ilvl w:val="0"/>
          <w:numId w:val="0"/>
        </w:numPr>
      </w:pPr>
      <w:r>
        <w:t>1.1.1.</w:t>
      </w:r>
      <w:r w:rsidR="00B0703E">
        <w:t>Nurture</w:t>
      </w:r>
      <w:r w:rsidR="00193929">
        <w:t xml:space="preserve"> </w:t>
      </w:r>
      <w:r w:rsidR="006C1CE5">
        <w:t xml:space="preserve">patriotism and national unity by reviving </w:t>
      </w:r>
      <w:r w:rsidR="00DF405B">
        <w:t>the</w:t>
      </w:r>
      <w:r w:rsidR="001743BF">
        <w:t xml:space="preserve"> </w:t>
      </w:r>
      <w:r w:rsidR="009C3119">
        <w:t>nation</w:t>
      </w:r>
      <w:r w:rsidR="001743BF">
        <w:t xml:space="preserve">’s </w:t>
      </w:r>
      <w:r w:rsidR="006C1CE5">
        <w:t xml:space="preserve">pride </w:t>
      </w:r>
      <w:r w:rsidR="00C07155">
        <w:t xml:space="preserve">of the </w:t>
      </w:r>
      <w:r w:rsidR="00596B80">
        <w:t>motherland</w:t>
      </w:r>
      <w:r w:rsidR="006C1CE5">
        <w:t xml:space="preserve">, </w:t>
      </w:r>
      <w:r w:rsidR="009C3119">
        <w:t xml:space="preserve">its </w:t>
      </w:r>
      <w:r w:rsidR="006C1CE5">
        <w:t xml:space="preserve">territory and independence, </w:t>
      </w:r>
      <w:r w:rsidR="007946B9">
        <w:t>by</w:t>
      </w:r>
      <w:r w:rsidR="006C1CE5">
        <w:t xml:space="preserve"> developing </w:t>
      </w:r>
      <w:r w:rsidR="003D3968">
        <w:t xml:space="preserve">in </w:t>
      </w:r>
      <w:r w:rsidR="00B80A89">
        <w:t>conformity</w:t>
      </w:r>
      <w:r w:rsidR="003D3968">
        <w:t xml:space="preserve"> with</w:t>
      </w:r>
      <w:r w:rsidR="005A2505">
        <w:t xml:space="preserve"> modern times the</w:t>
      </w:r>
      <w:r w:rsidR="006C1CE5">
        <w:t xml:space="preserve"> traditional Mongolian </w:t>
      </w:r>
      <w:r w:rsidR="00A82F7A">
        <w:t xml:space="preserve">statehood </w:t>
      </w:r>
      <w:r w:rsidR="005A2505">
        <w:t>perceptions</w:t>
      </w:r>
      <w:r w:rsidR="0033297A">
        <w:t xml:space="preserve"> and teachings</w:t>
      </w:r>
      <w:r w:rsidR="006C1CE5">
        <w:t xml:space="preserve">. </w:t>
      </w:r>
    </w:p>
    <w:p w14:paraId="5E7EE429" w14:textId="011E418B" w:rsidR="0095495E" w:rsidRPr="00926341" w:rsidRDefault="008E65DD" w:rsidP="008E65DD">
      <w:pPr>
        <w:pStyle w:val="111"/>
        <w:numPr>
          <w:ilvl w:val="0"/>
          <w:numId w:val="0"/>
        </w:numPr>
      </w:pPr>
      <w:r>
        <w:t>1.1.2.</w:t>
      </w:r>
      <w:r w:rsidR="00193929">
        <w:t xml:space="preserve">Revive </w:t>
      </w:r>
      <w:r w:rsidR="00BD14EC">
        <w:t>worshiping of Ching</w:t>
      </w:r>
      <w:r w:rsidR="006661A9">
        <w:t>g</w:t>
      </w:r>
      <w:r w:rsidR="00BD14EC">
        <w:t xml:space="preserve">is Khan </w:t>
      </w:r>
      <w:r w:rsidR="00D4072D">
        <w:t>and</w:t>
      </w:r>
      <w:r w:rsidR="009E7EE1">
        <w:t xml:space="preserve"> </w:t>
      </w:r>
      <w:r w:rsidR="00BD14EC">
        <w:t xml:space="preserve">strengthen the national pride </w:t>
      </w:r>
      <w:r w:rsidR="00220BFD">
        <w:t>by</w:t>
      </w:r>
      <w:r w:rsidR="00BD14EC">
        <w:t xml:space="preserve"> disseminati</w:t>
      </w:r>
      <w:r w:rsidR="00B72669">
        <w:t>ng</w:t>
      </w:r>
      <w:r w:rsidR="00BD14EC">
        <w:t xml:space="preserve"> </w:t>
      </w:r>
      <w:r w:rsidR="00D73404">
        <w:t xml:space="preserve">the biographies of </w:t>
      </w:r>
      <w:r w:rsidR="00D4072D">
        <w:t xml:space="preserve">the </w:t>
      </w:r>
      <w:r w:rsidR="00BD14EC">
        <w:t xml:space="preserve">great </w:t>
      </w:r>
      <w:r w:rsidR="00D73404">
        <w:t xml:space="preserve">Mongolian </w:t>
      </w:r>
      <w:r w:rsidR="00BD14EC">
        <w:t>leaders and tradition</w:t>
      </w:r>
      <w:r w:rsidR="00656795">
        <w:t>al</w:t>
      </w:r>
      <w:r w:rsidR="00F53C8C">
        <w:t xml:space="preserve"> </w:t>
      </w:r>
      <w:r w:rsidR="00BD14EC">
        <w:t>statehood</w:t>
      </w:r>
      <w:r w:rsidR="00B72669">
        <w:t xml:space="preserve"> </w:t>
      </w:r>
      <w:r w:rsidR="00656795">
        <w:t>stud</w:t>
      </w:r>
      <w:r w:rsidR="00AE1464">
        <w:t>ies</w:t>
      </w:r>
      <w:r w:rsidR="00656795">
        <w:t xml:space="preserve"> </w:t>
      </w:r>
      <w:r w:rsidR="00B72669">
        <w:t>to the public.</w:t>
      </w:r>
      <w:r w:rsidR="00BD14EC">
        <w:t xml:space="preserve"> </w:t>
      </w:r>
    </w:p>
    <w:p w14:paraId="4503D6A1" w14:textId="41273987" w:rsidR="0095495E" w:rsidRPr="00926341" w:rsidRDefault="008E65DD" w:rsidP="008E65DD">
      <w:pPr>
        <w:pStyle w:val="111"/>
        <w:numPr>
          <w:ilvl w:val="0"/>
          <w:numId w:val="0"/>
        </w:numPr>
      </w:pPr>
      <w:r>
        <w:t>1.1.3.</w:t>
      </w:r>
      <w:r w:rsidR="00193929">
        <w:t xml:space="preserve">Use </w:t>
      </w:r>
      <w:r w:rsidR="00DA7D8C">
        <w:t>original names of places</w:t>
      </w:r>
      <w:r w:rsidR="001228E0">
        <w:t>,</w:t>
      </w:r>
      <w:r w:rsidR="00F42A23">
        <w:t xml:space="preserve"> </w:t>
      </w:r>
      <w:r w:rsidR="00DA7D8C">
        <w:t xml:space="preserve">revive the original names of </w:t>
      </w:r>
      <w:r w:rsidR="00F42A23">
        <w:t xml:space="preserve">the </w:t>
      </w:r>
      <w:r w:rsidR="00DA7D8C">
        <w:t>renamed places</w:t>
      </w:r>
      <w:r w:rsidR="00A46DE3">
        <w:t>,</w:t>
      </w:r>
      <w:r w:rsidR="00DA7D8C">
        <w:t xml:space="preserve"> </w:t>
      </w:r>
      <w:r w:rsidR="001228E0">
        <w:t>based on research,</w:t>
      </w:r>
      <w:r w:rsidR="00DA7D8C">
        <w:t xml:space="preserve"> </w:t>
      </w:r>
      <w:r w:rsidR="00AA3F4C">
        <w:t xml:space="preserve">and revive </w:t>
      </w:r>
      <w:r w:rsidR="004B31B7">
        <w:t xml:space="preserve">in their original form </w:t>
      </w:r>
      <w:r w:rsidR="00657717">
        <w:t xml:space="preserve">the traditional </w:t>
      </w:r>
      <w:r w:rsidR="00AA3F4C">
        <w:t>worship</w:t>
      </w:r>
      <w:r w:rsidR="00A46DE3">
        <w:t xml:space="preserve"> rituals</w:t>
      </w:r>
      <w:r w:rsidR="009E2E92">
        <w:t xml:space="preserve"> for</w:t>
      </w:r>
      <w:r w:rsidR="00BD14EC">
        <w:t xml:space="preserve"> mountains, water and land</w:t>
      </w:r>
      <w:r w:rsidR="00D63275">
        <w:t xml:space="preserve">. </w:t>
      </w:r>
    </w:p>
    <w:p w14:paraId="3F4DC13E" w14:textId="36B54E61" w:rsidR="0095495E" w:rsidRPr="00926341" w:rsidRDefault="008E65DD" w:rsidP="008E65DD">
      <w:pPr>
        <w:pStyle w:val="111"/>
        <w:numPr>
          <w:ilvl w:val="0"/>
          <w:numId w:val="0"/>
        </w:numPr>
      </w:pPr>
      <w:r>
        <w:t>1.1.4.</w:t>
      </w:r>
      <w:r w:rsidR="003D1070">
        <w:t>C</w:t>
      </w:r>
      <w:r w:rsidR="006D70F7">
        <w:t>elebrat</w:t>
      </w:r>
      <w:r w:rsidR="003D1070">
        <w:t>e the</w:t>
      </w:r>
      <w:r w:rsidR="004A31D6">
        <w:t xml:space="preserve"> </w:t>
      </w:r>
      <w:r w:rsidR="00164B40">
        <w:t xml:space="preserve">traditional </w:t>
      </w:r>
      <w:r w:rsidR="009328BC">
        <w:t>N</w:t>
      </w:r>
      <w:r w:rsidR="00164B40">
        <w:t xml:space="preserve">aadam and Tsagaan </w:t>
      </w:r>
      <w:r w:rsidR="00A85E3D">
        <w:t>S</w:t>
      </w:r>
      <w:r w:rsidR="00164B40">
        <w:t>ar</w:t>
      </w:r>
      <w:r w:rsidR="007B62D6">
        <w:t xml:space="preserve"> holidays</w:t>
      </w:r>
      <w:r w:rsidR="00F273B0">
        <w:t xml:space="preserve"> </w:t>
      </w:r>
      <w:r w:rsidR="00164B40">
        <w:t xml:space="preserve">as </w:t>
      </w:r>
      <w:r w:rsidR="006F21BA">
        <w:t xml:space="preserve">a token </w:t>
      </w:r>
      <w:r w:rsidR="00905A11">
        <w:t xml:space="preserve">signifying </w:t>
      </w:r>
      <w:r w:rsidR="00334749">
        <w:t xml:space="preserve">the </w:t>
      </w:r>
      <w:r w:rsidR="009328BC">
        <w:t>national identity.</w:t>
      </w:r>
    </w:p>
    <w:p w14:paraId="24FB50CD" w14:textId="65316CDF" w:rsidR="0095495E" w:rsidRPr="00926341" w:rsidRDefault="008E65DD" w:rsidP="008E65DD">
      <w:pPr>
        <w:pStyle w:val="111"/>
        <w:numPr>
          <w:ilvl w:val="0"/>
          <w:numId w:val="0"/>
        </w:numPr>
      </w:pPr>
      <w:r>
        <w:t>1.1.5.</w:t>
      </w:r>
      <w:r w:rsidR="00193929">
        <w:t xml:space="preserve">Revise </w:t>
      </w:r>
      <w:r w:rsidR="000C762A">
        <w:t xml:space="preserve">the </w:t>
      </w:r>
      <w:r w:rsidR="00616521">
        <w:t>state protocol and ceremon</w:t>
      </w:r>
      <w:r w:rsidR="00707B41">
        <w:t>y</w:t>
      </w:r>
      <w:r w:rsidR="00616521">
        <w:t xml:space="preserve"> procedures </w:t>
      </w:r>
      <w:r w:rsidR="003378C0">
        <w:t>to reflect</w:t>
      </w:r>
      <w:r w:rsidR="00616521">
        <w:t xml:space="preserve"> </w:t>
      </w:r>
      <w:r w:rsidR="00933817">
        <w:t xml:space="preserve">the national </w:t>
      </w:r>
      <w:r w:rsidR="003378C0">
        <w:t>unique</w:t>
      </w:r>
      <w:r w:rsidR="00616521">
        <w:t xml:space="preserve"> </w:t>
      </w:r>
      <w:r w:rsidR="00D6098F">
        <w:t>features.</w:t>
      </w:r>
      <w:r w:rsidR="0025422D">
        <w:t xml:space="preserve"> </w:t>
      </w:r>
    </w:p>
    <w:p w14:paraId="585783D1" w14:textId="6BD21C4D" w:rsidR="0095495E" w:rsidRPr="00926341" w:rsidRDefault="008E65DD" w:rsidP="008E65DD">
      <w:pPr>
        <w:pStyle w:val="111"/>
        <w:numPr>
          <w:ilvl w:val="0"/>
          <w:numId w:val="0"/>
        </w:numPr>
      </w:pPr>
      <w:r>
        <w:t>1.1.6.</w:t>
      </w:r>
      <w:r w:rsidR="00193929">
        <w:t xml:space="preserve">Support </w:t>
      </w:r>
      <w:r w:rsidR="007E271D">
        <w:t xml:space="preserve">the </w:t>
      </w:r>
      <w:r w:rsidR="00702D7E">
        <w:t xml:space="preserve">development of national archeology, preserve </w:t>
      </w:r>
      <w:r w:rsidR="00145FBC">
        <w:t xml:space="preserve">archeological treasures, restore and </w:t>
      </w:r>
      <w:r w:rsidR="00DC4E92">
        <w:t>strengthen</w:t>
      </w:r>
      <w:r w:rsidR="00145FBC">
        <w:t xml:space="preserve"> </w:t>
      </w:r>
      <w:r w:rsidR="00975210">
        <w:t xml:space="preserve">ancient artifacts </w:t>
      </w:r>
      <w:r w:rsidR="00481BA3">
        <w:t>such as</w:t>
      </w:r>
      <w:r w:rsidR="00975210">
        <w:t xml:space="preserve"> the </w:t>
      </w:r>
      <w:r w:rsidR="00490A8D">
        <w:t>Kharkhorum city</w:t>
      </w:r>
      <w:r w:rsidR="00881B34">
        <w:t>'</w:t>
      </w:r>
      <w:r w:rsidR="00490A8D">
        <w:t>s ruins</w:t>
      </w:r>
      <w:r w:rsidR="00481BA3">
        <w:t>, establish</w:t>
      </w:r>
      <w:r w:rsidR="00390024">
        <w:t xml:space="preserve"> museums, foundations and research centers specialized in archeology, paleontology and </w:t>
      </w:r>
      <w:r w:rsidR="005542A4">
        <w:t>ethnography</w:t>
      </w:r>
      <w:r w:rsidR="0095495E" w:rsidRPr="00926341">
        <w:t>.</w:t>
      </w:r>
    </w:p>
    <w:p w14:paraId="3068BD5F" w14:textId="1F5D4D73" w:rsidR="0095495E" w:rsidRPr="00926341" w:rsidRDefault="008E65DD" w:rsidP="008E65DD">
      <w:pPr>
        <w:pStyle w:val="111"/>
        <w:numPr>
          <w:ilvl w:val="0"/>
          <w:numId w:val="0"/>
        </w:numPr>
      </w:pPr>
      <w:r>
        <w:t>1.1.7.</w:t>
      </w:r>
      <w:r w:rsidR="00193929">
        <w:t xml:space="preserve">Advertise </w:t>
      </w:r>
      <w:r w:rsidR="000C3DA8">
        <w:t xml:space="preserve">and bring to </w:t>
      </w:r>
      <w:r w:rsidR="00391A8B">
        <w:t xml:space="preserve">the </w:t>
      </w:r>
      <w:r w:rsidR="000C3DA8">
        <w:t xml:space="preserve">public </w:t>
      </w:r>
      <w:r w:rsidR="00D60842">
        <w:t>attention</w:t>
      </w:r>
      <w:r w:rsidR="002E1617">
        <w:t xml:space="preserve"> the</w:t>
      </w:r>
      <w:r w:rsidR="000C3DA8">
        <w:t xml:space="preserve"> </w:t>
      </w:r>
      <w:r w:rsidR="00E1249E">
        <w:t xml:space="preserve">books, </w:t>
      </w:r>
      <w:r w:rsidR="009C2839">
        <w:t>manuscripts</w:t>
      </w:r>
      <w:r w:rsidR="00E1249E">
        <w:t xml:space="preserve"> and </w:t>
      </w:r>
      <w:r w:rsidR="00224E82">
        <w:t>documentary heritage</w:t>
      </w:r>
      <w:r w:rsidR="00D82702">
        <w:t xml:space="preserve"> </w:t>
      </w:r>
      <w:r w:rsidR="005770B7">
        <w:t>revered</w:t>
      </w:r>
      <w:r w:rsidR="002419C4">
        <w:t xml:space="preserve"> </w:t>
      </w:r>
      <w:r w:rsidR="005726FB">
        <w:t>as</w:t>
      </w:r>
      <w:r w:rsidR="002419C4">
        <w:t xml:space="preserve"> </w:t>
      </w:r>
      <w:r w:rsidR="00A241B5">
        <w:t>national pride</w:t>
      </w:r>
      <w:r w:rsidR="00D82702">
        <w:t xml:space="preserve">. </w:t>
      </w:r>
    </w:p>
    <w:p w14:paraId="469117B7" w14:textId="28DE117D" w:rsidR="00F62858" w:rsidRDefault="008E65DD" w:rsidP="008E65DD">
      <w:pPr>
        <w:pStyle w:val="111"/>
        <w:numPr>
          <w:ilvl w:val="0"/>
          <w:numId w:val="0"/>
        </w:numPr>
      </w:pPr>
      <w:r>
        <w:t>1.1.8.</w:t>
      </w:r>
      <w:r w:rsidR="00193929">
        <w:t xml:space="preserve">Give </w:t>
      </w:r>
      <w:r w:rsidR="004203D0">
        <w:t>accreditation to</w:t>
      </w:r>
      <w:r w:rsidR="00094C30">
        <w:t xml:space="preserve"> </w:t>
      </w:r>
      <w:r w:rsidR="00AA2712">
        <w:t xml:space="preserve">the </w:t>
      </w:r>
      <w:r w:rsidR="007073F5">
        <w:t xml:space="preserve">Mongolian classical art </w:t>
      </w:r>
      <w:r w:rsidR="00AA2712">
        <w:t xml:space="preserve">school </w:t>
      </w:r>
      <w:r w:rsidR="0048472F">
        <w:t>or to its</w:t>
      </w:r>
      <w:r w:rsidR="00AA2712">
        <w:t xml:space="preserve"> teaching methodology</w:t>
      </w:r>
      <w:r w:rsidR="000D2A80">
        <w:t xml:space="preserve"> and</w:t>
      </w:r>
      <w:r w:rsidR="00EA6CF3">
        <w:t xml:space="preserve"> support </w:t>
      </w:r>
      <w:r w:rsidR="008E201F">
        <w:t xml:space="preserve">the </w:t>
      </w:r>
      <w:r w:rsidR="00635DBA">
        <w:t>creation of artistic</w:t>
      </w:r>
      <w:r w:rsidR="009D4888">
        <w:t xml:space="preserve"> work</w:t>
      </w:r>
      <w:r w:rsidR="00581A03">
        <w:t>s</w:t>
      </w:r>
      <w:r w:rsidR="009D4888">
        <w:t xml:space="preserve"> </w:t>
      </w:r>
      <w:r w:rsidR="004134A6">
        <w:t>recognized in the world as</w:t>
      </w:r>
      <w:r w:rsidR="009D4888">
        <w:t xml:space="preserve"> </w:t>
      </w:r>
      <w:r w:rsidR="00635DBA">
        <w:t xml:space="preserve"> </w:t>
      </w:r>
      <w:r w:rsidR="00D93DDB">
        <w:t xml:space="preserve">the </w:t>
      </w:r>
      <w:r w:rsidR="009D4888">
        <w:t xml:space="preserve">Mongolian national classical art. </w:t>
      </w:r>
    </w:p>
    <w:p w14:paraId="504E64A3" w14:textId="13B3B379" w:rsidR="0095495E" w:rsidRPr="00926341" w:rsidRDefault="008E65DD" w:rsidP="008E65DD">
      <w:pPr>
        <w:pStyle w:val="111"/>
        <w:numPr>
          <w:ilvl w:val="0"/>
          <w:numId w:val="0"/>
        </w:numPr>
      </w:pPr>
      <w:r>
        <w:t>1.1.9.</w:t>
      </w:r>
      <w:r w:rsidR="0020092C">
        <w:t>Launch</w:t>
      </w:r>
      <w:r w:rsidR="00193929">
        <w:t xml:space="preserve"> </w:t>
      </w:r>
      <w:r w:rsidR="00DC42EE">
        <w:t>a nationwide fight against</w:t>
      </w:r>
      <w:r w:rsidR="009E2461">
        <w:t xml:space="preserve"> destroy</w:t>
      </w:r>
      <w:r w:rsidR="00350D97">
        <w:t xml:space="preserve">ers of </w:t>
      </w:r>
      <w:r w:rsidR="009E2461">
        <w:t>the</w:t>
      </w:r>
      <w:r w:rsidR="003C7978">
        <w:t xml:space="preserve"> historical and cultural heritage in Mongolia</w:t>
      </w:r>
      <w:r w:rsidR="00915AA1">
        <w:t xml:space="preserve"> and</w:t>
      </w:r>
      <w:r w:rsidR="00170FA9">
        <w:t xml:space="preserve"> </w:t>
      </w:r>
      <w:r w:rsidR="001F0DD5">
        <w:t>heighten</w:t>
      </w:r>
      <w:r w:rsidR="00170FA9">
        <w:t xml:space="preserve"> </w:t>
      </w:r>
      <w:r w:rsidR="008C3506">
        <w:t xml:space="preserve">the </w:t>
      </w:r>
      <w:r w:rsidR="00EC4566">
        <w:t xml:space="preserve">responsibility of </w:t>
      </w:r>
      <w:r w:rsidR="007E55B7">
        <w:t xml:space="preserve">law enforcement and special-purpose institutions </w:t>
      </w:r>
      <w:r w:rsidR="0095495E" w:rsidRPr="00926341">
        <w:t>.</w:t>
      </w:r>
    </w:p>
    <w:p w14:paraId="6A779AD4" w14:textId="55957DE3" w:rsidR="0095495E" w:rsidRPr="00926341" w:rsidRDefault="008E65DD" w:rsidP="008E65DD">
      <w:pPr>
        <w:pStyle w:val="111"/>
        <w:numPr>
          <w:ilvl w:val="0"/>
          <w:numId w:val="0"/>
        </w:numPr>
      </w:pPr>
      <w:r>
        <w:t>1.1.10.</w:t>
      </w:r>
      <w:r w:rsidR="00193929">
        <w:t xml:space="preserve">Conduct </w:t>
      </w:r>
      <w:r w:rsidR="00A12B64">
        <w:t xml:space="preserve">a </w:t>
      </w:r>
      <w:r w:rsidR="00AF6E02">
        <w:t>pre</w:t>
      </w:r>
      <w:r w:rsidR="00C81D10">
        <w:t>-</w:t>
      </w:r>
      <w:r w:rsidR="001B2A4D">
        <w:t>emp</w:t>
      </w:r>
      <w:r w:rsidR="00361C27">
        <w:t>tive</w:t>
      </w:r>
      <w:r w:rsidR="00AF6E02">
        <w:t xml:space="preserve"> risk assessment of </w:t>
      </w:r>
      <w:r w:rsidR="00726155">
        <w:t>valuable archeological sites, protect the sites</w:t>
      </w:r>
      <w:r w:rsidR="00BD5A11">
        <w:t xml:space="preserve"> </w:t>
      </w:r>
      <w:r w:rsidR="007E211F">
        <w:t>and</w:t>
      </w:r>
      <w:r w:rsidR="00BD5A11">
        <w:t xml:space="preserve"> register </w:t>
      </w:r>
      <w:r w:rsidR="001E0304">
        <w:t xml:space="preserve">them </w:t>
      </w:r>
      <w:r w:rsidR="00BD5A11">
        <w:t xml:space="preserve">in </w:t>
      </w:r>
      <w:r w:rsidR="006F32E1">
        <w:t xml:space="preserve">the </w:t>
      </w:r>
      <w:r w:rsidR="006F32E1" w:rsidRPr="0016713C">
        <w:t>land</w:t>
      </w:r>
      <w:r w:rsidR="004A11F9" w:rsidRPr="0016713C">
        <w:t xml:space="preserve"> </w:t>
      </w:r>
      <w:r w:rsidR="006F32E1" w:rsidRPr="0016713C">
        <w:t xml:space="preserve">cadastral </w:t>
      </w:r>
      <w:r w:rsidR="004A11F9" w:rsidRPr="0016713C">
        <w:t>database</w:t>
      </w:r>
      <w:r w:rsidR="004A11F9">
        <w:t xml:space="preserve">. </w:t>
      </w:r>
    </w:p>
    <w:p w14:paraId="097B9A26" w14:textId="3092A309" w:rsidR="0095495E" w:rsidRPr="00926341" w:rsidRDefault="008E65DD" w:rsidP="008E65DD">
      <w:pPr>
        <w:pStyle w:val="111"/>
        <w:numPr>
          <w:ilvl w:val="0"/>
          <w:numId w:val="0"/>
        </w:numPr>
      </w:pPr>
      <w:r>
        <w:t>1.1.11.</w:t>
      </w:r>
      <w:r w:rsidR="009F4FE6">
        <w:t>Make a c</w:t>
      </w:r>
      <w:r w:rsidR="00193929">
        <w:t>atalog</w:t>
      </w:r>
      <w:r w:rsidR="00C84D23">
        <w:t xml:space="preserve"> of</w:t>
      </w:r>
      <w:r w:rsidR="00193929">
        <w:t xml:space="preserve"> </w:t>
      </w:r>
      <w:r w:rsidR="003439DE">
        <w:t>museum ex</w:t>
      </w:r>
      <w:r w:rsidR="004B534B">
        <w:t>hibits</w:t>
      </w:r>
      <w:r w:rsidR="00773F03">
        <w:t xml:space="preserve">, </w:t>
      </w:r>
      <w:r w:rsidR="005432F0">
        <w:t xml:space="preserve">artifacts and </w:t>
      </w:r>
      <w:r w:rsidR="00773F03">
        <w:t>art pieces</w:t>
      </w:r>
      <w:r w:rsidR="005432F0">
        <w:t xml:space="preserve">, </w:t>
      </w:r>
      <w:r w:rsidR="00373530">
        <w:t>establish their value based on</w:t>
      </w:r>
      <w:r w:rsidR="00F6527B">
        <w:t xml:space="preserve"> insurance </w:t>
      </w:r>
      <w:r w:rsidR="00373530">
        <w:t>e</w:t>
      </w:r>
      <w:r w:rsidR="00F6527B">
        <w:t xml:space="preserve">valuation. </w:t>
      </w:r>
    </w:p>
    <w:p w14:paraId="65D56331" w14:textId="2D93DAD7" w:rsidR="0095495E" w:rsidRPr="00926341" w:rsidRDefault="008E65DD" w:rsidP="008E65DD">
      <w:pPr>
        <w:pStyle w:val="111"/>
        <w:numPr>
          <w:ilvl w:val="0"/>
          <w:numId w:val="0"/>
        </w:numPr>
      </w:pPr>
      <w:r>
        <w:lastRenderedPageBreak/>
        <w:t>1.1.12.</w:t>
      </w:r>
      <w:r w:rsidR="00193929">
        <w:t>Re</w:t>
      </w:r>
      <w:r w:rsidR="0082372E">
        <w:t>new</w:t>
      </w:r>
      <w:r w:rsidR="00193929">
        <w:t xml:space="preserve"> </w:t>
      </w:r>
      <w:r w:rsidR="008E2031">
        <w:t xml:space="preserve">the </w:t>
      </w:r>
      <w:r w:rsidR="009F6C31">
        <w:t>grade and</w:t>
      </w:r>
      <w:r w:rsidR="008E2031">
        <w:t xml:space="preserve"> classification of the </w:t>
      </w:r>
      <w:r w:rsidR="004C55B3">
        <w:t>protection of archeological sites</w:t>
      </w:r>
      <w:r w:rsidR="009D1EFA">
        <w:t xml:space="preserve"> and </w:t>
      </w:r>
      <w:r w:rsidR="0038633F">
        <w:t>appoint</w:t>
      </w:r>
      <w:r w:rsidR="00564658">
        <w:t xml:space="preserve"> </w:t>
      </w:r>
      <w:r w:rsidR="0038633F">
        <w:t xml:space="preserve">overseers </w:t>
      </w:r>
      <w:r w:rsidR="00F3778D">
        <w:t>of</w:t>
      </w:r>
      <w:r w:rsidR="00F6572E">
        <w:t xml:space="preserve"> </w:t>
      </w:r>
      <w:r w:rsidR="0038633F">
        <w:t xml:space="preserve">cultural heritage </w:t>
      </w:r>
      <w:r w:rsidR="00F6572E">
        <w:t>site</w:t>
      </w:r>
      <w:r w:rsidR="00F3778D">
        <w:t>s</w:t>
      </w:r>
      <w:r w:rsidR="0095495E" w:rsidRPr="00926341">
        <w:t>.</w:t>
      </w:r>
    </w:p>
    <w:p w14:paraId="464B4244" w14:textId="6F3CB699" w:rsidR="0095495E" w:rsidRPr="00926341" w:rsidRDefault="008E65DD" w:rsidP="008E65DD">
      <w:pPr>
        <w:pStyle w:val="111"/>
        <w:numPr>
          <w:ilvl w:val="0"/>
          <w:numId w:val="0"/>
        </w:numPr>
      </w:pPr>
      <w:r>
        <w:t>1.1.13.</w:t>
      </w:r>
      <w:r w:rsidR="00193929">
        <w:t xml:space="preserve">Organize </w:t>
      </w:r>
      <w:r w:rsidR="004E2917">
        <w:t>activities and festival</w:t>
      </w:r>
      <w:r w:rsidR="00FD51BF">
        <w:t>s</w:t>
      </w:r>
      <w:r w:rsidR="004E2917">
        <w:t xml:space="preserve"> </w:t>
      </w:r>
      <w:r w:rsidR="0058194E">
        <w:t>based on</w:t>
      </w:r>
      <w:r w:rsidR="004E2917">
        <w:t xml:space="preserve"> archeological sites and religious rituals</w:t>
      </w:r>
      <w:r w:rsidR="00F24673">
        <w:t xml:space="preserve"> and</w:t>
      </w:r>
      <w:r w:rsidR="004E2917">
        <w:t xml:space="preserve"> </w:t>
      </w:r>
      <w:r w:rsidR="00525E1B">
        <w:t>turn</w:t>
      </w:r>
      <w:r w:rsidR="00874467">
        <w:t xml:space="preserve"> the</w:t>
      </w:r>
      <w:r w:rsidR="00311697">
        <w:t xml:space="preserve"> paleontological treasures into </w:t>
      </w:r>
      <w:r w:rsidR="00A82096">
        <w:t xml:space="preserve">valuable </w:t>
      </w:r>
      <w:r w:rsidR="000D2AFE">
        <w:t xml:space="preserve">tourist </w:t>
      </w:r>
      <w:r w:rsidR="00930286">
        <w:t xml:space="preserve">products of </w:t>
      </w:r>
      <w:r w:rsidR="007718A5">
        <w:t>particular</w:t>
      </w:r>
      <w:r w:rsidR="00930286">
        <w:t xml:space="preserve"> interest</w:t>
      </w:r>
      <w:r w:rsidR="00311697">
        <w:t>.</w:t>
      </w:r>
      <w:r w:rsidR="001C339F">
        <w:t xml:space="preserve"> </w:t>
      </w:r>
    </w:p>
    <w:p w14:paraId="503A0105" w14:textId="10D8781D" w:rsidR="0095495E" w:rsidRPr="00926341" w:rsidRDefault="008E65DD" w:rsidP="008E65DD">
      <w:pPr>
        <w:pStyle w:val="111"/>
        <w:numPr>
          <w:ilvl w:val="0"/>
          <w:numId w:val="0"/>
        </w:numPr>
      </w:pPr>
      <w:r>
        <w:t>1.1.14.</w:t>
      </w:r>
      <w:r w:rsidR="00A14941">
        <w:t>L</w:t>
      </w:r>
      <w:r w:rsidR="00376142">
        <w:t>aunch</w:t>
      </w:r>
      <w:r w:rsidR="00193929">
        <w:t xml:space="preserve"> </w:t>
      </w:r>
      <w:r w:rsidR="00874467">
        <w:t xml:space="preserve">a </w:t>
      </w:r>
      <w:r w:rsidR="00994148">
        <w:t xml:space="preserve">campaign to </w:t>
      </w:r>
      <w:r w:rsidR="008B3A59">
        <w:t xml:space="preserve">encourage </w:t>
      </w:r>
      <w:r w:rsidR="00CA6B24">
        <w:t xml:space="preserve">the </w:t>
      </w:r>
      <w:r w:rsidR="008B3A59">
        <w:t>creation of</w:t>
      </w:r>
      <w:r w:rsidR="0073011F">
        <w:t xml:space="preserve"> micro libraries</w:t>
      </w:r>
      <w:r w:rsidR="00720CA5">
        <w:t xml:space="preserve"> </w:t>
      </w:r>
      <w:r w:rsidR="001A2070">
        <w:t>and</w:t>
      </w:r>
      <w:r w:rsidR="0073011F">
        <w:t xml:space="preserve"> home libraries </w:t>
      </w:r>
      <w:r w:rsidR="007718A5">
        <w:t xml:space="preserve">containing </w:t>
      </w:r>
      <w:r w:rsidR="00E418B8">
        <w:t>world and Mongolian</w:t>
      </w:r>
      <w:r w:rsidR="007718A5">
        <w:t xml:space="preserve"> classical works </w:t>
      </w:r>
      <w:r w:rsidR="00E418B8">
        <w:t>as well as</w:t>
      </w:r>
      <w:r w:rsidR="00CA6B24">
        <w:t xml:space="preserve"> </w:t>
      </w:r>
      <w:r w:rsidR="00EA3F50">
        <w:t xml:space="preserve">unique national literary </w:t>
      </w:r>
      <w:r w:rsidR="004D1820">
        <w:t>works</w:t>
      </w:r>
      <w:r w:rsidR="005D3BF9">
        <w:t xml:space="preserve"> and</w:t>
      </w:r>
      <w:r w:rsidR="004D1820">
        <w:t xml:space="preserve"> create </w:t>
      </w:r>
      <w:r w:rsidR="00D24565">
        <w:t xml:space="preserve">a </w:t>
      </w:r>
      <w:r w:rsidR="004D1820">
        <w:t>web</w:t>
      </w:r>
      <w:r w:rsidR="00A400F8">
        <w:t>page</w:t>
      </w:r>
      <w:r w:rsidR="004D1820">
        <w:t xml:space="preserve"> for children and youth with </w:t>
      </w:r>
      <w:r w:rsidR="00760629">
        <w:t>list</w:t>
      </w:r>
      <w:r w:rsidR="00A400F8">
        <w:t>s</w:t>
      </w:r>
      <w:r w:rsidR="00760629">
        <w:t xml:space="preserve"> of must-read books</w:t>
      </w:r>
      <w:r w:rsidR="004333D1">
        <w:t>,  podcasts</w:t>
      </w:r>
      <w:r w:rsidR="009F32AF">
        <w:t xml:space="preserve"> and </w:t>
      </w:r>
      <w:r w:rsidR="00C4782D">
        <w:t xml:space="preserve">movies </w:t>
      </w:r>
      <w:r w:rsidR="0095495E" w:rsidRPr="00926341">
        <w:t>.</w:t>
      </w:r>
    </w:p>
    <w:p w14:paraId="5C46003F" w14:textId="0A51E04C" w:rsidR="0095495E" w:rsidRPr="00926341" w:rsidRDefault="008E65DD" w:rsidP="008E65DD">
      <w:pPr>
        <w:pStyle w:val="111"/>
        <w:numPr>
          <w:ilvl w:val="0"/>
          <w:numId w:val="0"/>
        </w:numPr>
      </w:pPr>
      <w:r>
        <w:t>1.1.15.</w:t>
      </w:r>
      <w:r w:rsidR="00D95E16">
        <w:t xml:space="preserve">Optimize </w:t>
      </w:r>
      <w:r w:rsidR="00536F50">
        <w:t xml:space="preserve">the </w:t>
      </w:r>
      <w:r w:rsidR="005762A5">
        <w:t xml:space="preserve">organizational </w:t>
      </w:r>
      <w:r w:rsidR="00536F50">
        <w:t>structure of arts and cultur</w:t>
      </w:r>
      <w:r w:rsidR="00B34D66">
        <w:t>al institutions</w:t>
      </w:r>
      <w:r w:rsidR="00317EFA">
        <w:t xml:space="preserve"> </w:t>
      </w:r>
      <w:r w:rsidR="005021F8">
        <w:t xml:space="preserve">in accordance </w:t>
      </w:r>
      <w:r w:rsidR="00317EFA">
        <w:t>with</w:t>
      </w:r>
      <w:r w:rsidR="00536F50">
        <w:t xml:space="preserve"> </w:t>
      </w:r>
      <w:r w:rsidR="0088048F">
        <w:t>the population density and regional specifics</w:t>
      </w:r>
      <w:r w:rsidR="00F33857">
        <w:t xml:space="preserve">, construct </w:t>
      </w:r>
      <w:r w:rsidR="003D2DE9">
        <w:t xml:space="preserve">relevant facilities </w:t>
      </w:r>
      <w:r w:rsidR="00F33857">
        <w:t xml:space="preserve">and increase service </w:t>
      </w:r>
      <w:r w:rsidR="002C1576">
        <w:t>accessibilit</w:t>
      </w:r>
      <w:r w:rsidR="00865CAD">
        <w:t>y</w:t>
      </w:r>
      <w:r w:rsidR="00F33857">
        <w:t xml:space="preserve">. </w:t>
      </w:r>
    </w:p>
    <w:p w14:paraId="04844C27" w14:textId="4F737908" w:rsidR="0095495E" w:rsidRPr="00926341" w:rsidRDefault="008E65DD" w:rsidP="008E65DD">
      <w:pPr>
        <w:pStyle w:val="111"/>
        <w:numPr>
          <w:ilvl w:val="0"/>
          <w:numId w:val="0"/>
        </w:numPr>
      </w:pPr>
      <w:r>
        <w:t>1.1.16.</w:t>
      </w:r>
      <w:r w:rsidR="00193929">
        <w:t>Organize</w:t>
      </w:r>
      <w:r w:rsidR="00ED4D19">
        <w:t xml:space="preserve"> </w:t>
      </w:r>
      <w:r w:rsidR="008F046D">
        <w:t>through</w:t>
      </w:r>
      <w:r w:rsidR="00ED4D19">
        <w:t xml:space="preserve"> the state-owned and private libraries </w:t>
      </w:r>
      <w:r w:rsidR="007774F1">
        <w:t xml:space="preserve">a series of creative activities </w:t>
      </w:r>
      <w:r w:rsidR="009E497F">
        <w:t xml:space="preserve">aimed at </w:t>
      </w:r>
      <w:r w:rsidR="00ED4D19">
        <w:t>bringing</w:t>
      </w:r>
      <w:r w:rsidR="007774F1">
        <w:t xml:space="preserve"> </w:t>
      </w:r>
      <w:r w:rsidR="00C26FCE">
        <w:t xml:space="preserve">to the public </w:t>
      </w:r>
      <w:r w:rsidR="008A5FD8">
        <w:t>attention</w:t>
      </w:r>
      <w:r w:rsidR="00C26FCE">
        <w:t xml:space="preserve"> </w:t>
      </w:r>
      <w:r w:rsidR="007774F1">
        <w:t xml:space="preserve">the books, </w:t>
      </w:r>
      <w:r w:rsidR="00F37463">
        <w:t>manu</w:t>
      </w:r>
      <w:r w:rsidR="007774F1">
        <w:t>scripts and documentary heritage</w:t>
      </w:r>
      <w:r w:rsidR="00ED4D19">
        <w:t>,</w:t>
      </w:r>
      <w:r w:rsidR="007774F1">
        <w:t xml:space="preserve"> </w:t>
      </w:r>
      <w:r w:rsidR="00E87642">
        <w:t>revered</w:t>
      </w:r>
      <w:r w:rsidR="007774F1">
        <w:t xml:space="preserve"> as national pride</w:t>
      </w:r>
      <w:r w:rsidR="009E497F">
        <w:t>.</w:t>
      </w:r>
      <w:r w:rsidR="001C339F">
        <w:t xml:space="preserve"> </w:t>
      </w:r>
    </w:p>
    <w:p w14:paraId="626A30C8" w14:textId="54F7EFB4" w:rsidR="0095495E" w:rsidRPr="00926341" w:rsidRDefault="008E65DD" w:rsidP="008E65DD">
      <w:pPr>
        <w:pStyle w:val="111"/>
        <w:numPr>
          <w:ilvl w:val="0"/>
          <w:numId w:val="0"/>
        </w:numPr>
      </w:pPr>
      <w:r>
        <w:t>1.1.17.</w:t>
      </w:r>
      <w:r w:rsidR="00193929">
        <w:t xml:space="preserve">Give </w:t>
      </w:r>
      <w:r w:rsidR="003F5627">
        <w:t>accreditation</w:t>
      </w:r>
      <w:r w:rsidR="0069776B">
        <w:t xml:space="preserve"> to</w:t>
      </w:r>
      <w:r w:rsidR="00546CD0">
        <w:t xml:space="preserve"> the</w:t>
      </w:r>
      <w:r w:rsidR="0069776B">
        <w:t xml:space="preserve"> </w:t>
      </w:r>
      <w:r w:rsidR="00917B75">
        <w:t xml:space="preserve">national classical arts </w:t>
      </w:r>
      <w:r w:rsidR="00546CD0">
        <w:t>school</w:t>
      </w:r>
      <w:r w:rsidR="0069776B" w:rsidRPr="007A3E4A">
        <w:t xml:space="preserve"> </w:t>
      </w:r>
      <w:r w:rsidR="004570E4">
        <w:t xml:space="preserve">through certifying </w:t>
      </w:r>
      <w:r w:rsidR="0069776B">
        <w:t xml:space="preserve">the curricula </w:t>
      </w:r>
      <w:r w:rsidR="00127266">
        <w:t>on</w:t>
      </w:r>
      <w:r w:rsidR="00283F1A">
        <w:t xml:space="preserve"> </w:t>
      </w:r>
      <w:r w:rsidR="00C953DD">
        <w:t xml:space="preserve">the </w:t>
      </w:r>
      <w:r w:rsidR="00862B2C">
        <w:t>urtyn duu /</w:t>
      </w:r>
      <w:r w:rsidR="00283F1A">
        <w:t>traditional long song</w:t>
      </w:r>
      <w:r w:rsidR="00862B2C">
        <w:t>/</w:t>
      </w:r>
      <w:r w:rsidR="00283F1A">
        <w:t xml:space="preserve">, </w:t>
      </w:r>
      <w:r w:rsidR="00234A81">
        <w:t>morin khuur /</w:t>
      </w:r>
      <w:r w:rsidR="00283F1A">
        <w:t>horse-headed fiddle</w:t>
      </w:r>
      <w:r w:rsidR="00234A81">
        <w:t>/</w:t>
      </w:r>
      <w:r w:rsidR="00283F1A">
        <w:t xml:space="preserve">, </w:t>
      </w:r>
      <w:r w:rsidR="00B622BE">
        <w:t>k</w:t>
      </w:r>
      <w:r w:rsidR="001B6EBA">
        <w:t xml:space="preserve">hoomei </w:t>
      </w:r>
      <w:r w:rsidR="00B622BE">
        <w:t>/</w:t>
      </w:r>
      <w:r w:rsidR="00283F1A">
        <w:t>thro</w:t>
      </w:r>
      <w:r w:rsidR="001B6EBA">
        <w:t>at</w:t>
      </w:r>
      <w:r w:rsidR="00283F1A">
        <w:t xml:space="preserve"> singing</w:t>
      </w:r>
      <w:r w:rsidR="00B622BE">
        <w:t>/</w:t>
      </w:r>
      <w:r w:rsidR="00283F1A">
        <w:t xml:space="preserve">, </w:t>
      </w:r>
      <w:r w:rsidR="003F27AB">
        <w:t>b</w:t>
      </w:r>
      <w:r w:rsidR="00283F1A">
        <w:t xml:space="preserve">iyelgee </w:t>
      </w:r>
      <w:r w:rsidR="003F27AB">
        <w:t>/</w:t>
      </w:r>
      <w:r w:rsidR="00283F1A">
        <w:t>dance</w:t>
      </w:r>
      <w:r w:rsidR="002A3D15">
        <w:t>/</w:t>
      </w:r>
      <w:r w:rsidR="00163985">
        <w:t xml:space="preserve"> and tsuur</w:t>
      </w:r>
      <w:r w:rsidR="003255CF">
        <w:t xml:space="preserve"> / </w:t>
      </w:r>
      <w:r w:rsidR="0043797E">
        <w:t>flte</w:t>
      </w:r>
      <w:r w:rsidR="003F27AB">
        <w:t>/</w:t>
      </w:r>
      <w:r w:rsidR="00704010">
        <w:t>.</w:t>
      </w:r>
    </w:p>
    <w:p w14:paraId="1EDE66D6" w14:textId="038FBBD2" w:rsidR="0095495E" w:rsidRPr="00926341" w:rsidRDefault="008E65DD" w:rsidP="008E65DD">
      <w:pPr>
        <w:pStyle w:val="111"/>
        <w:numPr>
          <w:ilvl w:val="0"/>
          <w:numId w:val="0"/>
        </w:numPr>
      </w:pPr>
      <w:r>
        <w:t>1.1.18.</w:t>
      </w:r>
      <w:r w:rsidR="00193929">
        <w:t xml:space="preserve">Educate </w:t>
      </w:r>
      <w:r w:rsidR="00B2303B">
        <w:t xml:space="preserve">professionals of highly demanded </w:t>
      </w:r>
      <w:r w:rsidR="00364E5E">
        <w:t xml:space="preserve">classical art </w:t>
      </w:r>
      <w:r w:rsidR="00B2303B">
        <w:t xml:space="preserve">specializations </w:t>
      </w:r>
      <w:r w:rsidR="00372077">
        <w:t xml:space="preserve">at the </w:t>
      </w:r>
      <w:r w:rsidR="00364E5E">
        <w:t>renowned international schools</w:t>
      </w:r>
      <w:r w:rsidR="0095495E" w:rsidRPr="00926341">
        <w:t>.</w:t>
      </w:r>
    </w:p>
    <w:p w14:paraId="2458A32D" w14:textId="55311123" w:rsidR="005D55F0" w:rsidRPr="00926341" w:rsidRDefault="008E65DD" w:rsidP="008E65DD">
      <w:pPr>
        <w:pStyle w:val="111"/>
        <w:numPr>
          <w:ilvl w:val="0"/>
          <w:numId w:val="0"/>
        </w:numPr>
      </w:pPr>
      <w:r>
        <w:t>1.1.19.</w:t>
      </w:r>
      <w:r w:rsidR="00217845">
        <w:t>C</w:t>
      </w:r>
      <w:r w:rsidR="00B44B7F">
        <w:t xml:space="preserve">onstruct </w:t>
      </w:r>
      <w:r w:rsidR="00525C46">
        <w:t xml:space="preserve">new </w:t>
      </w:r>
      <w:r w:rsidR="00B44B7F">
        <w:t>buildings f</w:t>
      </w:r>
      <w:r w:rsidR="00525C46">
        <w:t>or</w:t>
      </w:r>
      <w:r w:rsidR="00B44B7F">
        <w:t xml:space="preserve"> </w:t>
      </w:r>
      <w:r w:rsidR="008F1B0A">
        <w:t xml:space="preserve">theaters, </w:t>
      </w:r>
      <w:r w:rsidR="00C02668">
        <w:t xml:space="preserve">ensembles </w:t>
      </w:r>
      <w:r w:rsidR="003E7E3D">
        <w:t xml:space="preserve">and </w:t>
      </w:r>
      <w:r w:rsidR="00C02668">
        <w:t xml:space="preserve">cultural palaces </w:t>
      </w:r>
      <w:r w:rsidR="0025614E">
        <w:t xml:space="preserve">and renovate </w:t>
      </w:r>
      <w:r w:rsidR="004E4BE9">
        <w:t xml:space="preserve">their </w:t>
      </w:r>
      <w:r w:rsidR="0025614E">
        <w:t xml:space="preserve">equipment </w:t>
      </w:r>
      <w:r w:rsidR="007B14D2">
        <w:t xml:space="preserve">with a view </w:t>
      </w:r>
      <w:r w:rsidR="00C02668">
        <w:t xml:space="preserve">to </w:t>
      </w:r>
      <w:r w:rsidR="004D2A84">
        <w:t>spread</w:t>
      </w:r>
      <w:r w:rsidR="00C02668">
        <w:t xml:space="preserve"> arts and culture to children, youth and </w:t>
      </w:r>
      <w:r w:rsidR="000C3233">
        <w:t xml:space="preserve">the </w:t>
      </w:r>
      <w:r w:rsidR="00EC71DF">
        <w:t>public</w:t>
      </w:r>
      <w:r w:rsidR="00AA64CB">
        <w:t>.</w:t>
      </w:r>
    </w:p>
    <w:p w14:paraId="1108AD0B" w14:textId="26C68ABB" w:rsidR="00D91B61" w:rsidRPr="00926341" w:rsidRDefault="008E65DD" w:rsidP="008E65DD">
      <w:pPr>
        <w:pStyle w:val="111"/>
        <w:numPr>
          <w:ilvl w:val="0"/>
          <w:numId w:val="0"/>
        </w:numPr>
      </w:pPr>
      <w:r>
        <w:t>1.1.20.</w:t>
      </w:r>
      <w:r w:rsidR="005C5645">
        <w:t xml:space="preserve">Define the modern national </w:t>
      </w:r>
      <w:r w:rsidR="00B43C46">
        <w:t xml:space="preserve">artistic works </w:t>
      </w:r>
      <w:r w:rsidR="00301399">
        <w:t>and s</w:t>
      </w:r>
      <w:r w:rsidR="00193929">
        <w:t xml:space="preserve">upport </w:t>
      </w:r>
      <w:r w:rsidR="00C57C20">
        <w:t xml:space="preserve">initiatives by </w:t>
      </w:r>
      <w:r w:rsidR="00157EC4">
        <w:t xml:space="preserve">young artists, </w:t>
      </w:r>
      <w:r w:rsidR="009D36CA">
        <w:t xml:space="preserve">who </w:t>
      </w:r>
      <w:r w:rsidR="009F455D">
        <w:t>create new art</w:t>
      </w:r>
      <w:r w:rsidR="00C90CFC">
        <w:t xml:space="preserve"> trends with the</w:t>
      </w:r>
      <w:r w:rsidR="009D36CA">
        <w:t xml:space="preserve"> national content</w:t>
      </w:r>
      <w:r w:rsidR="009B2C04">
        <w:t>.</w:t>
      </w:r>
    </w:p>
    <w:p w14:paraId="16B8B26D" w14:textId="119C0510" w:rsidR="0095495E" w:rsidRPr="0016713C" w:rsidRDefault="00F44823" w:rsidP="00C8082C">
      <w:pPr>
        <w:pStyle w:val="Heading3"/>
      </w:pPr>
      <w:r w:rsidRPr="0016713C">
        <w:t xml:space="preserve">Mongolia as </w:t>
      </w:r>
      <w:r w:rsidR="003C582D" w:rsidRPr="0016713C">
        <w:t xml:space="preserve">a </w:t>
      </w:r>
      <w:r w:rsidRPr="0016713C">
        <w:t>Nomadic Civilization</w:t>
      </w:r>
    </w:p>
    <w:p w14:paraId="38723E1F" w14:textId="40E61730" w:rsidR="0049011C" w:rsidRPr="0016713C" w:rsidRDefault="008769C2" w:rsidP="008769C2">
      <w:pPr>
        <w:pStyle w:val="Objective"/>
        <w:numPr>
          <w:ilvl w:val="0"/>
          <w:numId w:val="0"/>
        </w:numPr>
        <w:rPr>
          <w:b/>
          <w:bCs/>
        </w:rPr>
      </w:pPr>
      <w:r w:rsidRPr="001A7521">
        <w:rPr>
          <w:b/>
          <w:bCs/>
        </w:rPr>
        <w:t>Objective 1.2.</w:t>
      </w:r>
      <w:r w:rsidR="00193929" w:rsidRPr="000179D3">
        <w:t xml:space="preserve">Become </w:t>
      </w:r>
      <w:r w:rsidR="00BC2A70" w:rsidRPr="000179D3">
        <w:t>a leading country</w:t>
      </w:r>
      <w:r w:rsidR="00891C71" w:rsidRPr="000179D3">
        <w:t xml:space="preserve"> </w:t>
      </w:r>
      <w:r w:rsidR="00ED65B3" w:rsidRPr="000179D3">
        <w:t>with</w:t>
      </w:r>
      <w:r w:rsidR="00270640" w:rsidRPr="000179D3">
        <w:t xml:space="preserve"> preserved nomadic civilization</w:t>
      </w:r>
      <w:r w:rsidR="007C511A" w:rsidRPr="000179D3">
        <w:t xml:space="preserve">, </w:t>
      </w:r>
      <w:r w:rsidR="0049011C">
        <w:t xml:space="preserve">based on the national </w:t>
      </w:r>
      <w:r w:rsidR="00BF43F9">
        <w:t>mentality</w:t>
      </w:r>
      <w:r w:rsidR="0049011C">
        <w:t xml:space="preserve">, heritage, </w:t>
      </w:r>
      <w:r w:rsidR="0076104A">
        <w:t xml:space="preserve">culture </w:t>
      </w:r>
      <w:r w:rsidR="0049011C">
        <w:t xml:space="preserve">and </w:t>
      </w:r>
      <w:r w:rsidR="002E4382">
        <w:t>mindset</w:t>
      </w:r>
      <w:r w:rsidR="0076104A">
        <w:t>,</w:t>
      </w:r>
      <w:r w:rsidR="008B2119">
        <w:t xml:space="preserve"> and </w:t>
      </w:r>
      <w:r w:rsidR="007C511A" w:rsidRPr="0076104A">
        <w:t xml:space="preserve">centered </w:t>
      </w:r>
      <w:r w:rsidR="008B2119">
        <w:t>on</w:t>
      </w:r>
      <w:r w:rsidR="007C511A" w:rsidRPr="0076104A">
        <w:t xml:space="preserve"> </w:t>
      </w:r>
      <w:r w:rsidR="006357C8" w:rsidRPr="0076104A">
        <w:t xml:space="preserve">the </w:t>
      </w:r>
      <w:r w:rsidR="007C511A" w:rsidRPr="0076104A">
        <w:t>creative Mongol</w:t>
      </w:r>
      <w:r w:rsidR="00730820">
        <w:t xml:space="preserve">ian </w:t>
      </w:r>
      <w:r w:rsidR="007F4FCB">
        <w:t>citizen</w:t>
      </w:r>
      <w:r w:rsidR="00730820">
        <w:t>.</w:t>
      </w:r>
      <w:r w:rsidR="008B2119">
        <w:t xml:space="preserve"> </w:t>
      </w:r>
    </w:p>
    <w:p w14:paraId="45038A34" w14:textId="0589D9BA" w:rsidR="0095495E" w:rsidRPr="00926341" w:rsidRDefault="00A2039D" w:rsidP="005D77FE">
      <w:pPr>
        <w:pStyle w:val="NormalWeb"/>
        <w:spacing w:before="0" w:beforeAutospacing="0" w:after="240" w:afterAutospacing="0"/>
        <w:rPr>
          <w:rFonts w:ascii="Arial" w:hAnsi="Arial" w:cs="Arial"/>
          <w:sz w:val="24"/>
          <w:szCs w:val="24"/>
        </w:rPr>
      </w:pPr>
      <w:r w:rsidRPr="00A2039D">
        <w:rPr>
          <w:rFonts w:ascii="Arial" w:hAnsi="Arial"/>
          <w:b/>
          <w:sz w:val="24"/>
        </w:rPr>
        <w:t>Activities to be undertaken within the implementation of the objective</w:t>
      </w:r>
    </w:p>
    <w:p w14:paraId="7BFCD81D" w14:textId="095491C4" w:rsidR="00480346" w:rsidRDefault="00C53C55" w:rsidP="00C53C55">
      <w:pPr>
        <w:pStyle w:val="111"/>
        <w:numPr>
          <w:ilvl w:val="0"/>
          <w:numId w:val="0"/>
        </w:numPr>
      </w:pPr>
      <w:r>
        <w:t>1.2.1.</w:t>
      </w:r>
      <w:r w:rsidR="00193929">
        <w:t xml:space="preserve">Implement </w:t>
      </w:r>
      <w:r w:rsidR="00881B34">
        <w:t>"</w:t>
      </w:r>
      <w:r w:rsidR="00A35FF3">
        <w:t xml:space="preserve">Family – Primary </w:t>
      </w:r>
      <w:r w:rsidR="00E453CA">
        <w:t xml:space="preserve">Environment of </w:t>
      </w:r>
      <w:r w:rsidR="00DE2842">
        <w:t xml:space="preserve">the </w:t>
      </w:r>
      <w:r w:rsidR="00E453CA">
        <w:t>Mongolia</w:t>
      </w:r>
      <w:r w:rsidR="005305D1">
        <w:t>n</w:t>
      </w:r>
      <w:r w:rsidR="00E453CA">
        <w:t xml:space="preserve"> Culture</w:t>
      </w:r>
      <w:r w:rsidR="00881B34">
        <w:t>"</w:t>
      </w:r>
      <w:r w:rsidR="00E453CA">
        <w:t xml:space="preserve"> </w:t>
      </w:r>
      <w:r w:rsidR="00333753">
        <w:t>n</w:t>
      </w:r>
      <w:r w:rsidR="00E453CA">
        <w:t xml:space="preserve">ational </w:t>
      </w:r>
      <w:r w:rsidR="00333753">
        <w:t>p</w:t>
      </w:r>
      <w:r w:rsidR="00E453CA">
        <w:t xml:space="preserve">rogram, </w:t>
      </w:r>
      <w:r w:rsidR="00EF3979" w:rsidRPr="00A9419A">
        <w:t xml:space="preserve">establish </w:t>
      </w:r>
      <w:r w:rsidR="006357C8" w:rsidRPr="00A9419A">
        <w:t xml:space="preserve">a </w:t>
      </w:r>
      <w:r w:rsidR="00EF3979" w:rsidRPr="00A9419A">
        <w:t>t</w:t>
      </w:r>
      <w:r w:rsidR="00475738" w:rsidRPr="00A9419A">
        <w:t>hree-prong connection</w:t>
      </w:r>
      <w:r w:rsidR="00475738">
        <w:t xml:space="preserve"> between</w:t>
      </w:r>
      <w:r w:rsidR="00E453CA">
        <w:t xml:space="preserve"> </w:t>
      </w:r>
      <w:r w:rsidR="00881B34">
        <w:t>"</w:t>
      </w:r>
      <w:r w:rsidR="00E453CA">
        <w:t>Mongolian Child</w:t>
      </w:r>
      <w:r w:rsidR="000737BB">
        <w:t>,</w:t>
      </w:r>
      <w:r w:rsidR="002E5571">
        <w:t xml:space="preserve">" </w:t>
      </w:r>
      <w:r w:rsidR="00881B34">
        <w:t>"</w:t>
      </w:r>
      <w:r w:rsidR="00C62D48">
        <w:t>Mongolian Family</w:t>
      </w:r>
      <w:r w:rsidR="00881B34">
        <w:t>"</w:t>
      </w:r>
      <w:r w:rsidR="00C62D48">
        <w:t xml:space="preserve"> and </w:t>
      </w:r>
      <w:r w:rsidR="00881B34">
        <w:t>"</w:t>
      </w:r>
      <w:r w:rsidR="00C62D48">
        <w:t>Mongolian State Policy on Family</w:t>
      </w:r>
      <w:r w:rsidR="000737BB">
        <w:t>,</w:t>
      </w:r>
      <w:r w:rsidR="00881B34">
        <w:t>"</w:t>
      </w:r>
      <w:r w:rsidR="00EE5BAC">
        <w:t xml:space="preserve"> preserve the traditional family values</w:t>
      </w:r>
      <w:r w:rsidR="008C3284">
        <w:t xml:space="preserve"> based on </w:t>
      </w:r>
      <w:r w:rsidR="008D5AE4">
        <w:t xml:space="preserve">mutual </w:t>
      </w:r>
      <w:r w:rsidR="008C3284">
        <w:t>respect among family members, equal distribution of responsibilities</w:t>
      </w:r>
      <w:r w:rsidR="00AA6B4E">
        <w:t>,</w:t>
      </w:r>
      <w:r w:rsidR="008C3284">
        <w:t xml:space="preserve"> especially between parents, </w:t>
      </w:r>
      <w:r w:rsidR="002C6608">
        <w:t>care and protection of mothers and children.</w:t>
      </w:r>
    </w:p>
    <w:p w14:paraId="51623960" w14:textId="131817BE" w:rsidR="00C12CE8" w:rsidRDefault="008E65DD" w:rsidP="008E65DD">
      <w:pPr>
        <w:pStyle w:val="111"/>
        <w:numPr>
          <w:ilvl w:val="0"/>
          <w:numId w:val="0"/>
        </w:numPr>
      </w:pPr>
      <w:r>
        <w:t>1.2.2.</w:t>
      </w:r>
      <w:r w:rsidR="00193929">
        <w:t xml:space="preserve">Fulfill </w:t>
      </w:r>
      <w:r w:rsidR="002C6608">
        <w:t xml:space="preserve">the </w:t>
      </w:r>
      <w:r w:rsidR="00E26538">
        <w:t xml:space="preserve">goal </w:t>
      </w:r>
      <w:r w:rsidR="00C12CE8">
        <w:t>to</w:t>
      </w:r>
      <w:r w:rsidR="00E26538">
        <w:t xml:space="preserve"> </w:t>
      </w:r>
      <w:r w:rsidR="00881B34">
        <w:t>"</w:t>
      </w:r>
      <w:r w:rsidR="0040586E">
        <w:t>prioritize understand</w:t>
      </w:r>
      <w:r w:rsidR="00421DE1">
        <w:t>ing</w:t>
      </w:r>
      <w:r w:rsidR="0040586E">
        <w:t>, accessibility, ownership</w:t>
      </w:r>
      <w:r w:rsidR="005A0ECF">
        <w:t>,</w:t>
      </w:r>
      <w:r w:rsidR="0040586E">
        <w:t xml:space="preserve"> and authen</w:t>
      </w:r>
      <w:r w:rsidR="005A0ECF">
        <w:t>t</w:t>
      </w:r>
      <w:r w:rsidR="0040586E">
        <w:t>ic delivery</w:t>
      </w:r>
      <w:r w:rsidR="005A0ECF">
        <w:t xml:space="preserve"> when </w:t>
      </w:r>
      <w:r w:rsidR="00812E91">
        <w:t>transforming</w:t>
      </w:r>
      <w:r w:rsidR="005A0ECF">
        <w:t xml:space="preserve"> </w:t>
      </w:r>
      <w:r w:rsidR="00836BDF">
        <w:t>ind</w:t>
      </w:r>
      <w:r w:rsidR="00E731B8">
        <w:t>i</w:t>
      </w:r>
      <w:r w:rsidR="00836BDF">
        <w:t>g</w:t>
      </w:r>
      <w:r w:rsidR="00A668E8">
        <w:t>e</w:t>
      </w:r>
      <w:r w:rsidR="00836BDF">
        <w:t>nous</w:t>
      </w:r>
      <w:r w:rsidR="005A0ECF">
        <w:t xml:space="preserve"> culture and </w:t>
      </w:r>
      <w:r w:rsidR="00A30A72">
        <w:t xml:space="preserve">its unique </w:t>
      </w:r>
      <w:r w:rsidR="004D4C59">
        <w:t>displays</w:t>
      </w:r>
      <w:r w:rsidR="00A30A72">
        <w:t xml:space="preserve"> into tourist products, </w:t>
      </w:r>
      <w:r w:rsidR="005B1301">
        <w:t>allocate</w:t>
      </w:r>
      <w:r w:rsidR="005A0086">
        <w:t xml:space="preserve"> sufficient financial, material and human resources</w:t>
      </w:r>
      <w:r w:rsidR="005B1301">
        <w:t xml:space="preserve"> to this effect</w:t>
      </w:r>
      <w:r w:rsidR="004327E4">
        <w:t xml:space="preserve"> and inspire awe and respect </w:t>
      </w:r>
      <w:r w:rsidR="002A5FD5">
        <w:t>for</w:t>
      </w:r>
      <w:r w:rsidR="004327E4">
        <w:t xml:space="preserve"> national culture </w:t>
      </w:r>
      <w:r w:rsidR="00881B34">
        <w:t>"</w:t>
      </w:r>
      <w:r w:rsidR="002A5FD5">
        <w:t>,</w:t>
      </w:r>
      <w:r w:rsidR="00BA0C1A">
        <w:t xml:space="preserve"> </w:t>
      </w:r>
      <w:r w:rsidR="000C0C25">
        <w:t xml:space="preserve">create </w:t>
      </w:r>
      <w:r w:rsidR="005066C0">
        <w:t xml:space="preserve">an </w:t>
      </w:r>
      <w:r w:rsidR="000C0C25">
        <w:t>opportunity</w:t>
      </w:r>
      <w:r w:rsidR="000F10B7">
        <w:t xml:space="preserve">, </w:t>
      </w:r>
      <w:r w:rsidR="000C0C25">
        <w:t>especially for</w:t>
      </w:r>
      <w:r w:rsidR="000F10B7">
        <w:t xml:space="preserve"> domestic tourists, </w:t>
      </w:r>
      <w:r w:rsidR="000C0C25">
        <w:t xml:space="preserve">to </w:t>
      </w:r>
      <w:r w:rsidR="00A4173F">
        <w:t>l</w:t>
      </w:r>
      <w:r w:rsidR="000C0C25">
        <w:t xml:space="preserve">earn </w:t>
      </w:r>
      <w:r w:rsidR="00A4173F">
        <w:t xml:space="preserve">about </w:t>
      </w:r>
      <w:r w:rsidR="000C0C25">
        <w:t>the</w:t>
      </w:r>
      <w:r w:rsidR="00A4173F">
        <w:t>ir</w:t>
      </w:r>
      <w:r w:rsidR="000C0C25">
        <w:t xml:space="preserve"> </w:t>
      </w:r>
      <w:r w:rsidR="00FC7849">
        <w:t>national cultural heritage and nomadic lifestyle</w:t>
      </w:r>
      <w:r w:rsidR="00FE101E">
        <w:t xml:space="preserve">, </w:t>
      </w:r>
      <w:r w:rsidR="00F34BD8">
        <w:t>f</w:t>
      </w:r>
      <w:r w:rsidR="0081383B">
        <w:t xml:space="preserve">oster their </w:t>
      </w:r>
      <w:r w:rsidR="00FE101E">
        <w:t xml:space="preserve">pride </w:t>
      </w:r>
      <w:r w:rsidR="00F34BD8">
        <w:t>in</w:t>
      </w:r>
      <w:r w:rsidR="00FE101E">
        <w:t xml:space="preserve"> it </w:t>
      </w:r>
      <w:r w:rsidR="00162EEF">
        <w:t>and</w:t>
      </w:r>
      <w:r w:rsidR="00FE101E">
        <w:t xml:space="preserve"> support </w:t>
      </w:r>
      <w:r w:rsidR="00841C7C">
        <w:t xml:space="preserve">cultural </w:t>
      </w:r>
      <w:r w:rsidR="00C15B7A">
        <w:t>resilience</w:t>
      </w:r>
      <w:r w:rsidR="00841C7C">
        <w:t>.</w:t>
      </w:r>
    </w:p>
    <w:p w14:paraId="07141A3F" w14:textId="657E51A2" w:rsidR="0095495E" w:rsidRPr="00926341" w:rsidRDefault="008E65DD" w:rsidP="008E65DD">
      <w:pPr>
        <w:pStyle w:val="111"/>
        <w:numPr>
          <w:ilvl w:val="0"/>
          <w:numId w:val="0"/>
        </w:numPr>
      </w:pPr>
      <w:r>
        <w:lastRenderedPageBreak/>
        <w:t>1.2.3.</w:t>
      </w:r>
      <w:r w:rsidR="001D0FCE">
        <w:t>Instill</w:t>
      </w:r>
      <w:r w:rsidR="009B33AA">
        <w:t xml:space="preserve"> </w:t>
      </w:r>
      <w:r w:rsidR="00EA4F23">
        <w:t xml:space="preserve">the content on </w:t>
      </w:r>
      <w:r w:rsidR="00194C5B">
        <w:t>nomadic lifestyle, customs and cultur</w:t>
      </w:r>
      <w:r w:rsidR="00EC0B72">
        <w:t>al heritage</w:t>
      </w:r>
      <w:r w:rsidR="004D3125">
        <w:t xml:space="preserve"> in </w:t>
      </w:r>
      <w:r w:rsidR="00194C5B">
        <w:t>educational curricula</w:t>
      </w:r>
      <w:r w:rsidR="007C36D1">
        <w:t xml:space="preserve">, </w:t>
      </w:r>
      <w:r w:rsidR="004D6E14">
        <w:t xml:space="preserve">provide </w:t>
      </w:r>
      <w:r w:rsidR="00120BDD">
        <w:t xml:space="preserve">knowledge and skills </w:t>
      </w:r>
      <w:r w:rsidR="00B635F4">
        <w:t xml:space="preserve">on the </w:t>
      </w:r>
      <w:r w:rsidR="007D27DE">
        <w:t>national cultural heritage and traditional games</w:t>
      </w:r>
      <w:r w:rsidR="00035158">
        <w:t xml:space="preserve"> </w:t>
      </w:r>
      <w:r w:rsidR="007D27DE">
        <w:t>to</w:t>
      </w:r>
      <w:r w:rsidR="00C47EFE">
        <w:t xml:space="preserve"> students </w:t>
      </w:r>
      <w:r w:rsidR="00F55B1E">
        <w:t>at</w:t>
      </w:r>
      <w:r w:rsidR="00C47EFE">
        <w:t xml:space="preserve"> educational institutions</w:t>
      </w:r>
      <w:r w:rsidR="00F55B1E">
        <w:t xml:space="preserve"> of</w:t>
      </w:r>
      <w:r w:rsidR="00F55B1E" w:rsidRPr="00F55B1E">
        <w:t xml:space="preserve"> </w:t>
      </w:r>
      <w:r w:rsidR="00F55B1E">
        <w:t>all levels.</w:t>
      </w:r>
    </w:p>
    <w:p w14:paraId="7BEA4C4F" w14:textId="5C735473" w:rsidR="00273541" w:rsidRDefault="008E65DD" w:rsidP="008E65DD">
      <w:pPr>
        <w:pStyle w:val="111"/>
        <w:numPr>
          <w:ilvl w:val="0"/>
          <w:numId w:val="0"/>
        </w:numPr>
      </w:pPr>
      <w:r>
        <w:t>1.2.4.</w:t>
      </w:r>
      <w:r w:rsidR="00193929">
        <w:t xml:space="preserve">Support </w:t>
      </w:r>
      <w:r w:rsidR="00B60232">
        <w:t xml:space="preserve">child development centers </w:t>
      </w:r>
      <w:r w:rsidR="00D23C64">
        <w:t>that</w:t>
      </w:r>
      <w:r w:rsidR="00B60232">
        <w:t xml:space="preserve"> </w:t>
      </w:r>
      <w:r w:rsidR="00B10CC9">
        <w:t>promote</w:t>
      </w:r>
      <w:r w:rsidR="00B60232">
        <w:t xml:space="preserve"> cultural heritage</w:t>
      </w:r>
      <w:r w:rsidR="00D23C64">
        <w:t xml:space="preserve">, such as </w:t>
      </w:r>
      <w:r w:rsidR="001713D6">
        <w:t xml:space="preserve">Youth </w:t>
      </w:r>
      <w:r w:rsidR="00FC44DF">
        <w:t xml:space="preserve">and </w:t>
      </w:r>
      <w:r w:rsidR="001713D6">
        <w:t xml:space="preserve">Children </w:t>
      </w:r>
      <w:r w:rsidR="00FC44DF">
        <w:t xml:space="preserve">Theater, Puppet Theater, </w:t>
      </w:r>
      <w:r w:rsidR="00B476A3">
        <w:t xml:space="preserve">libraries, movie theaters, </w:t>
      </w:r>
      <w:r w:rsidR="001134DB">
        <w:t>clubs</w:t>
      </w:r>
      <w:r w:rsidR="00D23C64">
        <w:t xml:space="preserve"> and </w:t>
      </w:r>
      <w:r w:rsidR="00B476A3">
        <w:t xml:space="preserve">parks, </w:t>
      </w:r>
      <w:r w:rsidR="00C26805">
        <w:t>provide them with</w:t>
      </w:r>
      <w:r w:rsidR="001134DB">
        <w:t xml:space="preserve"> the</w:t>
      </w:r>
      <w:r w:rsidR="00C26805">
        <w:t xml:space="preserve"> necessary equipment, books, </w:t>
      </w:r>
      <w:r w:rsidR="008C3DF9">
        <w:t>costumes and implements. Digitalize library services</w:t>
      </w:r>
      <w:r w:rsidR="00192E65">
        <w:t xml:space="preserve"> and</w:t>
      </w:r>
      <w:r w:rsidR="008C3DF9">
        <w:t xml:space="preserve"> improve service quality and accessibility. </w:t>
      </w:r>
    </w:p>
    <w:p w14:paraId="079ABDE9" w14:textId="483588E4" w:rsidR="0095495E" w:rsidRPr="00926341" w:rsidRDefault="008E65DD" w:rsidP="008E65DD">
      <w:pPr>
        <w:pStyle w:val="111"/>
        <w:numPr>
          <w:ilvl w:val="0"/>
          <w:numId w:val="0"/>
        </w:numPr>
      </w:pPr>
      <w:r>
        <w:t>1.2.5.</w:t>
      </w:r>
      <w:r w:rsidR="00193929">
        <w:t xml:space="preserve">Support </w:t>
      </w:r>
      <w:r w:rsidR="00CF7933">
        <w:t>activities of</w:t>
      </w:r>
      <w:r w:rsidR="008B6197">
        <w:t xml:space="preserve"> </w:t>
      </w:r>
      <w:r w:rsidR="008B6197" w:rsidRPr="00504005">
        <w:t>cultur</w:t>
      </w:r>
      <w:r w:rsidR="00CA6268" w:rsidRPr="00504005">
        <w:t>al heritage</w:t>
      </w:r>
      <w:r w:rsidR="0067688E" w:rsidRPr="00504005">
        <w:t xml:space="preserve"> </w:t>
      </w:r>
      <w:r w:rsidR="00D76878">
        <w:t>palaces</w:t>
      </w:r>
      <w:r w:rsidR="00C96BDB">
        <w:t>, cultural ce</w:t>
      </w:r>
      <w:r w:rsidR="00215190">
        <w:t>n</w:t>
      </w:r>
      <w:r w:rsidR="00C96BDB">
        <w:t xml:space="preserve">ters, national sports </w:t>
      </w:r>
      <w:r w:rsidR="00CF7933">
        <w:t>clubs</w:t>
      </w:r>
      <w:r w:rsidR="00B95FFD" w:rsidRPr="00B95FFD">
        <w:t xml:space="preserve"> </w:t>
      </w:r>
      <w:r w:rsidR="0036630C">
        <w:t>designed</w:t>
      </w:r>
      <w:r w:rsidR="001613C1">
        <w:t xml:space="preserve"> to</w:t>
      </w:r>
      <w:r w:rsidR="00B95FFD">
        <w:t xml:space="preserve"> </w:t>
      </w:r>
      <w:r w:rsidR="003A6881">
        <w:t>nurture</w:t>
      </w:r>
      <w:r w:rsidR="0066543A">
        <w:t xml:space="preserve"> Mongolians with </w:t>
      </w:r>
      <w:r w:rsidR="00B95FFD">
        <w:t xml:space="preserve">national identity and cultural </w:t>
      </w:r>
      <w:r w:rsidR="00C15B7A">
        <w:t>resilience</w:t>
      </w:r>
      <w:r w:rsidR="00CF7933">
        <w:t xml:space="preserve">, </w:t>
      </w:r>
      <w:r w:rsidR="00821254">
        <w:t xml:space="preserve">create </w:t>
      </w:r>
      <w:r w:rsidR="00446D4A">
        <w:t xml:space="preserve">a system </w:t>
      </w:r>
      <w:r w:rsidR="00CA136B">
        <w:t>of</w:t>
      </w:r>
      <w:r w:rsidR="00446D4A">
        <w:t xml:space="preserve"> support and </w:t>
      </w:r>
      <w:r w:rsidR="005D33A0">
        <w:t>incentiv</w:t>
      </w:r>
      <w:r w:rsidR="00CA136B">
        <w:t>es</w:t>
      </w:r>
      <w:r w:rsidR="00221644">
        <w:t xml:space="preserve"> for </w:t>
      </w:r>
      <w:r w:rsidR="00821254">
        <w:t>groups</w:t>
      </w:r>
      <w:r w:rsidR="003D7C03">
        <w:t xml:space="preserve"> and </w:t>
      </w:r>
      <w:r w:rsidR="00C837C6">
        <w:t>collectives</w:t>
      </w:r>
      <w:r w:rsidR="005B4F31">
        <w:t xml:space="preserve"> that provide apprenticeship </w:t>
      </w:r>
      <w:r w:rsidR="00BE5ED2">
        <w:t xml:space="preserve">training </w:t>
      </w:r>
      <w:r w:rsidR="005B4F31">
        <w:t xml:space="preserve">in intangible cultural heritage and </w:t>
      </w:r>
      <w:r w:rsidR="00A05219">
        <w:t>ind</w:t>
      </w:r>
      <w:r w:rsidR="00E731B8">
        <w:t>i</w:t>
      </w:r>
      <w:r w:rsidR="00A05219">
        <w:t>genous</w:t>
      </w:r>
      <w:r w:rsidR="00D907C9">
        <w:t xml:space="preserve"> art</w:t>
      </w:r>
      <w:r w:rsidR="00D75945">
        <w:t xml:space="preserve">, as well as </w:t>
      </w:r>
      <w:r w:rsidR="00542E32">
        <w:t xml:space="preserve">for </w:t>
      </w:r>
      <w:r w:rsidR="00D75945">
        <w:t xml:space="preserve">their </w:t>
      </w:r>
      <w:r w:rsidR="00542E32">
        <w:t>trainees.</w:t>
      </w:r>
    </w:p>
    <w:p w14:paraId="56743B95" w14:textId="00BA739A" w:rsidR="0095495E" w:rsidRPr="00926341" w:rsidRDefault="008E65DD" w:rsidP="008E65DD">
      <w:pPr>
        <w:pStyle w:val="111"/>
        <w:numPr>
          <w:ilvl w:val="0"/>
          <w:numId w:val="0"/>
        </w:numPr>
      </w:pPr>
      <w:r>
        <w:t>1.2.6.</w:t>
      </w:r>
      <w:r w:rsidR="00193929">
        <w:t xml:space="preserve">Increase </w:t>
      </w:r>
      <w:r w:rsidR="000C6429">
        <w:t>throughout the country</w:t>
      </w:r>
      <w:r w:rsidR="00D06980">
        <w:t xml:space="preserve"> </w:t>
      </w:r>
      <w:r w:rsidR="00BF116D">
        <w:t xml:space="preserve">the </w:t>
      </w:r>
      <w:r w:rsidR="000A375F">
        <w:t xml:space="preserve">share of the targeted programs </w:t>
      </w:r>
      <w:r w:rsidR="00D06980">
        <w:t xml:space="preserve">designed </w:t>
      </w:r>
      <w:r w:rsidR="00A15997">
        <w:t>to disseminate</w:t>
      </w:r>
      <w:r w:rsidR="000A375F">
        <w:t xml:space="preserve"> national </w:t>
      </w:r>
      <w:r w:rsidR="00A15997">
        <w:t xml:space="preserve">values and </w:t>
      </w:r>
      <w:r w:rsidR="000A375F">
        <w:t>cultural heritage</w:t>
      </w:r>
      <w:r w:rsidR="00A15997">
        <w:t>,</w:t>
      </w:r>
      <w:r w:rsidR="000A375F">
        <w:t xml:space="preserve"> and provid</w:t>
      </w:r>
      <w:r w:rsidR="00A15997">
        <w:t>e</w:t>
      </w:r>
      <w:r w:rsidR="00B91C8C">
        <w:t xml:space="preserve"> state support to organizers of the nation</w:t>
      </w:r>
      <w:r w:rsidR="00437043">
        <w:t>wide</w:t>
      </w:r>
      <w:r w:rsidR="00B91C8C">
        <w:t xml:space="preserve"> series of lectures and interviews.</w:t>
      </w:r>
    </w:p>
    <w:p w14:paraId="441E95DA" w14:textId="5B6C828B" w:rsidR="0095495E" w:rsidRPr="00926341" w:rsidRDefault="008E65DD" w:rsidP="008E65DD">
      <w:pPr>
        <w:pStyle w:val="111"/>
        <w:numPr>
          <w:ilvl w:val="0"/>
          <w:numId w:val="0"/>
        </w:numPr>
      </w:pPr>
      <w:r>
        <w:t>1.2.7.</w:t>
      </w:r>
      <w:r w:rsidR="00193929">
        <w:t xml:space="preserve">Establish </w:t>
      </w:r>
      <w:r w:rsidR="00881B34">
        <w:t>"</w:t>
      </w:r>
      <w:r w:rsidR="00E41591">
        <w:t xml:space="preserve">The Home of the </w:t>
      </w:r>
      <w:r w:rsidR="00B121E3">
        <w:t>World Nomadic Culture</w:t>
      </w:r>
      <w:r w:rsidR="001B271C">
        <w:t xml:space="preserve"> and</w:t>
      </w:r>
      <w:r w:rsidR="00B121E3">
        <w:t xml:space="preserve"> Civilization</w:t>
      </w:r>
      <w:r w:rsidR="00881B34">
        <w:t>"</w:t>
      </w:r>
      <w:r w:rsidR="00B121E3">
        <w:t xml:space="preserve"> organization</w:t>
      </w:r>
      <w:r w:rsidR="00116C4B">
        <w:rPr>
          <w:lang w:val="mn-MN"/>
        </w:rPr>
        <w:t xml:space="preserve"> </w:t>
      </w:r>
      <w:r w:rsidR="00F66002">
        <w:t>and</w:t>
      </w:r>
      <w:r w:rsidR="008A2B7A">
        <w:t xml:space="preserve"> implement </w:t>
      </w:r>
      <w:r w:rsidR="000E1403">
        <w:t xml:space="preserve">a </w:t>
      </w:r>
      <w:r w:rsidR="008A2B7A">
        <w:t xml:space="preserve">comprehensive </w:t>
      </w:r>
      <w:r w:rsidR="006C555D">
        <w:t>program to become the center of the world nomads</w:t>
      </w:r>
      <w:r w:rsidR="00CD4D00">
        <w:t xml:space="preserve"> based on the public-private partnership</w:t>
      </w:r>
      <w:r w:rsidR="00DE6341">
        <w:t xml:space="preserve">. </w:t>
      </w:r>
    </w:p>
    <w:p w14:paraId="6467940D" w14:textId="6463D173" w:rsidR="0095495E" w:rsidRPr="00926341" w:rsidRDefault="008E65DD" w:rsidP="008E65DD">
      <w:pPr>
        <w:pStyle w:val="111"/>
        <w:numPr>
          <w:ilvl w:val="0"/>
          <w:numId w:val="0"/>
        </w:numPr>
      </w:pPr>
      <w:r>
        <w:t>1.2.8.</w:t>
      </w:r>
      <w:r w:rsidR="00193929">
        <w:t xml:space="preserve">Establish </w:t>
      </w:r>
      <w:r w:rsidR="00881B34">
        <w:t>"</w:t>
      </w:r>
      <w:r w:rsidR="00B616EF">
        <w:t>n</w:t>
      </w:r>
      <w:r w:rsidR="004200E0">
        <w:t xml:space="preserve">omadic </w:t>
      </w:r>
      <w:r w:rsidR="00B616EF">
        <w:t>c</w:t>
      </w:r>
      <w:r w:rsidR="004200E0">
        <w:t>ivilization</w:t>
      </w:r>
      <w:r w:rsidR="00EA1B3F">
        <w:t xml:space="preserve"> national parks</w:t>
      </w:r>
      <w:r w:rsidR="00881B34">
        <w:t>"</w:t>
      </w:r>
      <w:r w:rsidR="004C7C97">
        <w:t xml:space="preserve"> </w:t>
      </w:r>
      <w:r w:rsidR="001C6567">
        <w:t>fit to</w:t>
      </w:r>
      <w:r w:rsidR="004C7C97">
        <w:t xml:space="preserve"> the </w:t>
      </w:r>
      <w:r w:rsidR="003C7E55">
        <w:t>regional specifics</w:t>
      </w:r>
      <w:r w:rsidR="00732916">
        <w:t xml:space="preserve"> as</w:t>
      </w:r>
      <w:r w:rsidR="004C7C97">
        <w:t xml:space="preserve"> </w:t>
      </w:r>
      <w:r w:rsidR="00E648E2">
        <w:t xml:space="preserve">an </w:t>
      </w:r>
      <w:r w:rsidR="00FB5116">
        <w:t>open</w:t>
      </w:r>
      <w:r w:rsidR="00E13DB8">
        <w:t>-</w:t>
      </w:r>
      <w:r w:rsidR="00FB5116">
        <w:t xml:space="preserve">air </w:t>
      </w:r>
      <w:r w:rsidR="00800BD1">
        <w:t>paleontological</w:t>
      </w:r>
      <w:r w:rsidR="00FB5116">
        <w:t xml:space="preserve"> museum </w:t>
      </w:r>
      <w:r w:rsidR="00800BD1">
        <w:t xml:space="preserve">in </w:t>
      </w:r>
      <w:r w:rsidR="00EC3171">
        <w:t xml:space="preserve">the </w:t>
      </w:r>
      <w:r w:rsidR="00800BD1">
        <w:t xml:space="preserve">Gobi, </w:t>
      </w:r>
      <w:r w:rsidR="00474563">
        <w:t xml:space="preserve">archeological </w:t>
      </w:r>
      <w:r w:rsidR="004F0F7C">
        <w:t xml:space="preserve">city </w:t>
      </w:r>
      <w:r w:rsidR="00474563">
        <w:t xml:space="preserve">sites in </w:t>
      </w:r>
      <w:r w:rsidR="00E648E2">
        <w:t xml:space="preserve">the </w:t>
      </w:r>
      <w:r w:rsidR="00474563">
        <w:t>Khangai region (Hunnu</w:t>
      </w:r>
      <w:r w:rsidR="004F0F7C">
        <w:t xml:space="preserve"> nobility and deer stone complex, </w:t>
      </w:r>
      <w:r w:rsidR="00636A45">
        <w:t xml:space="preserve">Uglugch wall, </w:t>
      </w:r>
      <w:r w:rsidR="006F36FC" w:rsidRPr="006F36FC">
        <w:t>Avargiin Balgas (Ruins of Avarga)</w:t>
      </w:r>
      <w:r w:rsidR="00B13777">
        <w:t xml:space="preserve">, </w:t>
      </w:r>
      <w:r w:rsidR="00EC3171">
        <w:t>r</w:t>
      </w:r>
      <w:r w:rsidR="00F2155D">
        <w:t xml:space="preserve">eindeer herders camp, </w:t>
      </w:r>
      <w:r w:rsidR="000A0339">
        <w:t>D</w:t>
      </w:r>
      <w:r w:rsidR="00F2155D">
        <w:t>arkha</w:t>
      </w:r>
      <w:r w:rsidR="000A0339">
        <w:t>d</w:t>
      </w:r>
      <w:r w:rsidR="00F2155D">
        <w:t xml:space="preserve"> shaman camp, Dayan Deerkh Cave complex in Khuvsgul</w:t>
      </w:r>
      <w:r w:rsidR="00EC3171">
        <w:t xml:space="preserve"> and</w:t>
      </w:r>
      <w:r w:rsidR="00F2155D">
        <w:t xml:space="preserve"> taiga region</w:t>
      </w:r>
      <w:r w:rsidR="00C01101">
        <w:t>. Establish</w:t>
      </w:r>
      <w:r w:rsidR="003076E2">
        <w:t xml:space="preserve"> </w:t>
      </w:r>
      <w:r w:rsidR="00C01101">
        <w:t xml:space="preserve">an </w:t>
      </w:r>
      <w:r w:rsidR="003076E2">
        <w:t xml:space="preserve">international </w:t>
      </w:r>
      <w:r w:rsidR="00881B34">
        <w:t>"</w:t>
      </w:r>
      <w:r w:rsidR="00C01101">
        <w:t>Nomad</w:t>
      </w:r>
      <w:r w:rsidR="00881B34">
        <w:t>"</w:t>
      </w:r>
      <w:r w:rsidR="00C01101">
        <w:t xml:space="preserve"> </w:t>
      </w:r>
      <w:r w:rsidR="003076E2">
        <w:t>movie production studio</w:t>
      </w:r>
      <w:r w:rsidR="00C01101">
        <w:t>,</w:t>
      </w:r>
      <w:r w:rsidR="00F55228">
        <w:t xml:space="preserve"> </w:t>
      </w:r>
      <w:r w:rsidR="006A0A2E">
        <w:t>focus</w:t>
      </w:r>
      <w:r w:rsidR="008328FD">
        <w:t>ed</w:t>
      </w:r>
      <w:r w:rsidR="006A0A2E">
        <w:t xml:space="preserve"> on the history of the Great Mongolian Empire and traditional nomadic </w:t>
      </w:r>
      <w:r w:rsidR="001B16A2">
        <w:t>culture</w:t>
      </w:r>
      <w:r w:rsidR="00AD69F6">
        <w:t xml:space="preserve"> and </w:t>
      </w:r>
      <w:r w:rsidR="00A25197">
        <w:t>d</w:t>
      </w:r>
      <w:r w:rsidR="001B16A2">
        <w:t xml:space="preserve">evelop tourist programs around these attractions. </w:t>
      </w:r>
    </w:p>
    <w:p w14:paraId="38085D50" w14:textId="6B913039" w:rsidR="00697C88" w:rsidRDefault="008E65DD" w:rsidP="008E65DD">
      <w:pPr>
        <w:pStyle w:val="111"/>
        <w:numPr>
          <w:ilvl w:val="0"/>
          <w:numId w:val="0"/>
        </w:numPr>
      </w:pPr>
      <w:r>
        <w:t>1.2.9.</w:t>
      </w:r>
      <w:r w:rsidR="00193929">
        <w:t xml:space="preserve">Establish </w:t>
      </w:r>
      <w:r w:rsidR="00881B34">
        <w:t>"</w:t>
      </w:r>
      <w:r w:rsidR="00D14AE8">
        <w:t>Culture and Arts Complex</w:t>
      </w:r>
      <w:r w:rsidR="00881B34">
        <w:t>"</w:t>
      </w:r>
      <w:r w:rsidR="00D14AE8">
        <w:t xml:space="preserve"> and </w:t>
      </w:r>
      <w:r w:rsidR="00881B34">
        <w:t>"</w:t>
      </w:r>
      <w:r w:rsidR="00D14AE8">
        <w:t>Mongolian Mask</w:t>
      </w:r>
      <w:r w:rsidR="00EC0C7F">
        <w:t>ed</w:t>
      </w:r>
      <w:r w:rsidR="00DA24D0">
        <w:t xml:space="preserve"> Danc</w:t>
      </w:r>
      <w:r w:rsidR="00EC0C7F">
        <w:t>e</w:t>
      </w:r>
      <w:r w:rsidR="00DA24D0">
        <w:t xml:space="preserve"> Theater</w:t>
      </w:r>
      <w:r w:rsidR="00881B34">
        <w:t>"</w:t>
      </w:r>
      <w:r w:rsidR="00DA24D0">
        <w:t xml:space="preserve"> along </w:t>
      </w:r>
      <w:r w:rsidR="00BB5012">
        <w:t xml:space="preserve">the </w:t>
      </w:r>
      <w:r w:rsidR="00DA24D0">
        <w:t xml:space="preserve">Ulaanbaatar highway circle, </w:t>
      </w:r>
      <w:r w:rsidR="002940C8">
        <w:t xml:space="preserve">produce </w:t>
      </w:r>
      <w:r w:rsidR="003724D7">
        <w:t xml:space="preserve">theatrical </w:t>
      </w:r>
      <w:r w:rsidR="003B25A7">
        <w:t xml:space="preserve">dance </w:t>
      </w:r>
      <w:r w:rsidR="00C841C9">
        <w:t>compositions and performances</w:t>
      </w:r>
      <w:r w:rsidR="003724D7">
        <w:t xml:space="preserve">, develop modern </w:t>
      </w:r>
      <w:r w:rsidR="00C841C9">
        <w:t xml:space="preserve">art </w:t>
      </w:r>
      <w:r w:rsidR="00CC12CB">
        <w:t xml:space="preserve">schools and artistic </w:t>
      </w:r>
      <w:r w:rsidR="00C841C9">
        <w:t>works</w:t>
      </w:r>
      <w:r w:rsidR="001A18DA">
        <w:t xml:space="preserve"> based on </w:t>
      </w:r>
      <w:r w:rsidR="00E83E39">
        <w:t xml:space="preserve">the </w:t>
      </w:r>
      <w:r w:rsidR="00C00A90">
        <w:t>national cultural heritage</w:t>
      </w:r>
      <w:r w:rsidR="007B272B">
        <w:t>, establish</w:t>
      </w:r>
      <w:r w:rsidR="00E3582F">
        <w:t xml:space="preserve"> and support</w:t>
      </w:r>
      <w:r w:rsidR="007B272B">
        <w:t xml:space="preserve"> research incubator</w:t>
      </w:r>
      <w:r w:rsidR="00E3582F">
        <w:t xml:space="preserve"> </w:t>
      </w:r>
      <w:r w:rsidR="00697387">
        <w:t xml:space="preserve">center </w:t>
      </w:r>
      <w:r w:rsidR="009222AC">
        <w:t>through</w:t>
      </w:r>
      <w:r w:rsidR="007B272B">
        <w:t xml:space="preserve"> public-private partnership. </w:t>
      </w:r>
    </w:p>
    <w:p w14:paraId="5C7E492E" w14:textId="742110C8" w:rsidR="0095495E" w:rsidRPr="00926341" w:rsidRDefault="008E65DD" w:rsidP="008E65DD">
      <w:pPr>
        <w:pStyle w:val="111"/>
        <w:numPr>
          <w:ilvl w:val="0"/>
          <w:numId w:val="0"/>
        </w:numPr>
      </w:pPr>
      <w:r>
        <w:t>1.2.10.</w:t>
      </w:r>
      <w:r w:rsidR="00193929">
        <w:t xml:space="preserve">Develop </w:t>
      </w:r>
      <w:r w:rsidR="001400EA">
        <w:t xml:space="preserve">cultural production and creative tourism </w:t>
      </w:r>
      <w:r w:rsidR="008B0001">
        <w:t>ad</w:t>
      </w:r>
      <w:r w:rsidR="0000682F">
        <w:t>justed</w:t>
      </w:r>
      <w:r w:rsidR="009D03AA">
        <w:t xml:space="preserve"> to </w:t>
      </w:r>
      <w:r w:rsidR="00B32346">
        <w:t xml:space="preserve">the </w:t>
      </w:r>
      <w:r w:rsidR="00A840F7">
        <w:t xml:space="preserve">unique </w:t>
      </w:r>
      <w:r w:rsidR="009D03AA">
        <w:t>Mongolian nomadic culture</w:t>
      </w:r>
      <w:r w:rsidR="00584CAC">
        <w:t xml:space="preserve"> and</w:t>
      </w:r>
      <w:r w:rsidR="008C58F1">
        <w:t xml:space="preserve"> </w:t>
      </w:r>
      <w:r w:rsidR="00584CAC">
        <w:t>cr</w:t>
      </w:r>
      <w:r w:rsidR="00B2076E">
        <w:t>eate a</w:t>
      </w:r>
      <w:r w:rsidR="008C58F1">
        <w:t xml:space="preserve"> national model thereof</w:t>
      </w:r>
      <w:r w:rsidR="008B4FCA">
        <w:t>,</w:t>
      </w:r>
      <w:r w:rsidR="008C58F1">
        <w:t xml:space="preserve"> introduce information system and digital technology </w:t>
      </w:r>
      <w:r w:rsidR="000A143E">
        <w:t>related to the</w:t>
      </w:r>
      <w:r w:rsidR="002E5571">
        <w:t xml:space="preserve"> </w:t>
      </w:r>
      <w:r w:rsidR="002A6792">
        <w:t>creat</w:t>
      </w:r>
      <w:r w:rsidR="00D62917">
        <w:t>ion</w:t>
      </w:r>
      <w:r w:rsidR="002A6792">
        <w:t>, preserv</w:t>
      </w:r>
      <w:r w:rsidR="00D62917">
        <w:t>ation</w:t>
      </w:r>
      <w:r w:rsidR="006F35D9">
        <w:t xml:space="preserve">, </w:t>
      </w:r>
      <w:r w:rsidR="002A6792">
        <w:t>protect</w:t>
      </w:r>
      <w:r w:rsidR="00D62917">
        <w:t>ion</w:t>
      </w:r>
      <w:r w:rsidR="002E5571">
        <w:t>,</w:t>
      </w:r>
      <w:r w:rsidR="002A6792">
        <w:t xml:space="preserve"> </w:t>
      </w:r>
      <w:r w:rsidR="00A03755">
        <w:t xml:space="preserve">of national values </w:t>
      </w:r>
      <w:r w:rsidR="00D62917">
        <w:t xml:space="preserve">and </w:t>
      </w:r>
      <w:r w:rsidR="00A03755">
        <w:t>putting them into</w:t>
      </w:r>
      <w:r w:rsidR="00D62917">
        <w:t xml:space="preserve"> </w:t>
      </w:r>
      <w:r w:rsidR="004E6EF6">
        <w:t>tourist</w:t>
      </w:r>
      <w:r w:rsidR="00D62917">
        <w:t xml:space="preserve"> circulation</w:t>
      </w:r>
      <w:r w:rsidR="003152D3">
        <w:rPr>
          <w:rStyle w:val="CommentReference"/>
          <w:rFonts w:eastAsia="Verdana" w:cs="Times New Roman"/>
        </w:rPr>
        <w:t>.</w:t>
      </w:r>
    </w:p>
    <w:p w14:paraId="73CA512F" w14:textId="4C8C28F0" w:rsidR="0095495E" w:rsidRPr="00926341" w:rsidRDefault="00851E2D" w:rsidP="00C8082C">
      <w:pPr>
        <w:pStyle w:val="Heading3"/>
      </w:pPr>
      <w:r>
        <w:t xml:space="preserve">Mongolian </w:t>
      </w:r>
      <w:r w:rsidR="001555D3">
        <w:t>L</w:t>
      </w:r>
      <w:r>
        <w:t xml:space="preserve">anguage and </w:t>
      </w:r>
      <w:r w:rsidR="001555D3">
        <w:t>S</w:t>
      </w:r>
      <w:r>
        <w:t>cript</w:t>
      </w:r>
    </w:p>
    <w:p w14:paraId="3399725C" w14:textId="4EB4F9B7" w:rsidR="0095495E" w:rsidRPr="00926341" w:rsidRDefault="008E65DD" w:rsidP="008E65DD">
      <w:pPr>
        <w:pStyle w:val="NormalWeb"/>
        <w:spacing w:before="0" w:beforeAutospacing="0" w:after="240" w:afterAutospacing="0"/>
        <w:rPr>
          <w:rFonts w:ascii="Arial" w:hAnsi="Arial" w:cs="Arial"/>
          <w:sz w:val="24"/>
          <w:szCs w:val="24"/>
        </w:rPr>
      </w:pPr>
      <w:r w:rsidRPr="008E65DD">
        <w:rPr>
          <w:rFonts w:ascii="Arial" w:hAnsi="Arial" w:cs="Arial"/>
          <w:b/>
          <w:bCs/>
          <w:sz w:val="24"/>
          <w:szCs w:val="24"/>
        </w:rPr>
        <w:t>Objective 1.3.</w:t>
      </w:r>
      <w:r w:rsidR="007060C4">
        <w:rPr>
          <w:rFonts w:ascii="Arial" w:hAnsi="Arial" w:cs="Arial"/>
          <w:sz w:val="24"/>
          <w:szCs w:val="24"/>
        </w:rPr>
        <w:t>Inc</w:t>
      </w:r>
      <w:r w:rsidR="006568BD">
        <w:rPr>
          <w:rFonts w:ascii="Arial" w:hAnsi="Arial" w:cs="Arial"/>
          <w:sz w:val="24"/>
          <w:szCs w:val="24"/>
        </w:rPr>
        <w:t xml:space="preserve">orporate </w:t>
      </w:r>
      <w:r w:rsidR="009F6A21">
        <w:rPr>
          <w:rFonts w:ascii="Arial" w:hAnsi="Arial" w:cs="Arial"/>
          <w:sz w:val="24"/>
          <w:szCs w:val="24"/>
        </w:rPr>
        <w:t xml:space="preserve">the </w:t>
      </w:r>
      <w:r w:rsidR="00884AB9">
        <w:rPr>
          <w:rFonts w:ascii="Arial" w:hAnsi="Arial" w:cs="Arial"/>
          <w:sz w:val="24"/>
          <w:szCs w:val="24"/>
        </w:rPr>
        <w:t xml:space="preserve">Mongolian language and script </w:t>
      </w:r>
      <w:r w:rsidR="00D47F09">
        <w:rPr>
          <w:rFonts w:ascii="Arial" w:hAnsi="Arial" w:cs="Arial"/>
          <w:sz w:val="24"/>
          <w:szCs w:val="24"/>
        </w:rPr>
        <w:t>in</w:t>
      </w:r>
      <w:r w:rsidR="00884AB9">
        <w:rPr>
          <w:rFonts w:ascii="Arial" w:hAnsi="Arial" w:cs="Arial"/>
          <w:sz w:val="24"/>
          <w:szCs w:val="24"/>
        </w:rPr>
        <w:t xml:space="preserve">to national </w:t>
      </w:r>
      <w:r w:rsidR="00D47F09">
        <w:rPr>
          <w:rFonts w:ascii="Arial" w:hAnsi="Arial" w:cs="Arial"/>
          <w:sz w:val="24"/>
          <w:szCs w:val="24"/>
        </w:rPr>
        <w:t>values</w:t>
      </w:r>
      <w:r w:rsidR="00C85A8A">
        <w:rPr>
          <w:rFonts w:ascii="Arial" w:hAnsi="Arial" w:cs="Arial"/>
          <w:sz w:val="24"/>
          <w:szCs w:val="24"/>
        </w:rPr>
        <w:t xml:space="preserve"> and</w:t>
      </w:r>
      <w:r w:rsidR="00AB6BCE">
        <w:rPr>
          <w:rFonts w:ascii="Arial" w:hAnsi="Arial" w:cs="Arial"/>
          <w:sz w:val="24"/>
          <w:szCs w:val="24"/>
        </w:rPr>
        <w:t xml:space="preserve"> foster </w:t>
      </w:r>
      <w:r w:rsidR="00251B8E">
        <w:rPr>
          <w:rFonts w:ascii="Arial" w:hAnsi="Arial" w:cs="Arial"/>
          <w:sz w:val="24"/>
          <w:szCs w:val="24"/>
        </w:rPr>
        <w:t xml:space="preserve">its </w:t>
      </w:r>
      <w:r w:rsidR="00711555">
        <w:rPr>
          <w:rFonts w:ascii="Arial" w:hAnsi="Arial" w:cs="Arial"/>
          <w:sz w:val="24"/>
          <w:szCs w:val="24"/>
        </w:rPr>
        <w:t>proficiency</w:t>
      </w:r>
      <w:r w:rsidR="006571F7">
        <w:rPr>
          <w:rFonts w:ascii="Arial" w:hAnsi="Arial" w:cs="Arial"/>
          <w:sz w:val="24"/>
          <w:szCs w:val="24"/>
        </w:rPr>
        <w:t xml:space="preserve"> </w:t>
      </w:r>
      <w:r w:rsidR="007566BE">
        <w:rPr>
          <w:rFonts w:ascii="Arial" w:hAnsi="Arial" w:cs="Arial"/>
          <w:sz w:val="24"/>
          <w:szCs w:val="24"/>
        </w:rPr>
        <w:t>and use by</w:t>
      </w:r>
      <w:r w:rsidR="009F6A21">
        <w:rPr>
          <w:rFonts w:ascii="Arial" w:hAnsi="Arial" w:cs="Arial"/>
          <w:sz w:val="24"/>
          <w:szCs w:val="24"/>
        </w:rPr>
        <w:t xml:space="preserve"> every citizen</w:t>
      </w:r>
      <w:r w:rsidR="0095495E" w:rsidRPr="00926341">
        <w:rPr>
          <w:rFonts w:ascii="Arial" w:hAnsi="Arial" w:cs="Arial"/>
          <w:sz w:val="24"/>
          <w:szCs w:val="24"/>
        </w:rPr>
        <w:t>.</w:t>
      </w:r>
    </w:p>
    <w:p w14:paraId="20C4F7AF" w14:textId="062ACDB9" w:rsidR="0095495E" w:rsidRPr="00926341" w:rsidRDefault="00A2039D" w:rsidP="00F762E2">
      <w:pPr>
        <w:pStyle w:val="NormalWeb"/>
        <w:spacing w:before="0" w:beforeAutospacing="0" w:after="240" w:afterAutospacing="0"/>
        <w:rPr>
          <w:rFonts w:ascii="Arial" w:hAnsi="Arial" w:cs="Arial"/>
          <w:sz w:val="24"/>
          <w:szCs w:val="24"/>
        </w:rPr>
      </w:pPr>
      <w:r w:rsidRPr="00A2039D">
        <w:rPr>
          <w:rFonts w:ascii="Arial" w:hAnsi="Arial"/>
          <w:b/>
          <w:sz w:val="24"/>
        </w:rPr>
        <w:t>Activities to be undertaken within the implementation of the objective</w:t>
      </w:r>
    </w:p>
    <w:p w14:paraId="3F5EBA42" w14:textId="1BFF4EE3" w:rsidR="0095495E" w:rsidRPr="00926341" w:rsidRDefault="00A61F49" w:rsidP="00A61F49">
      <w:pPr>
        <w:pStyle w:val="111"/>
        <w:numPr>
          <w:ilvl w:val="0"/>
          <w:numId w:val="0"/>
        </w:numPr>
      </w:pPr>
      <w:r>
        <w:t>1.3.1.</w:t>
      </w:r>
      <w:r w:rsidR="00193929">
        <w:t xml:space="preserve">Incorporate </w:t>
      </w:r>
      <w:r w:rsidR="000D07C2">
        <w:t>international scientific, technical</w:t>
      </w:r>
      <w:r w:rsidR="006D2128">
        <w:t>,</w:t>
      </w:r>
      <w:r w:rsidR="000D07C2">
        <w:t xml:space="preserve"> and technological terms and </w:t>
      </w:r>
      <w:r w:rsidR="00A32BA4">
        <w:t>denomination</w:t>
      </w:r>
      <w:r w:rsidR="00FE0CDC">
        <w:t>s</w:t>
      </w:r>
      <w:r w:rsidR="00F4645A" w:rsidRPr="00F4645A">
        <w:t xml:space="preserve"> </w:t>
      </w:r>
      <w:r w:rsidR="00F4645A">
        <w:t>into the Mongolian language</w:t>
      </w:r>
      <w:r w:rsidR="00031166">
        <w:t>,</w:t>
      </w:r>
      <w:r w:rsidR="000D07C2">
        <w:t xml:space="preserve"> </w:t>
      </w:r>
      <w:r w:rsidR="00295E23">
        <w:t>ensure contin</w:t>
      </w:r>
      <w:r w:rsidR="00AC6D60">
        <w:t>u</w:t>
      </w:r>
      <w:r w:rsidR="00295E23">
        <w:t>ous</w:t>
      </w:r>
      <w:r w:rsidR="009C6FBE">
        <w:t xml:space="preserve"> work </w:t>
      </w:r>
      <w:r w:rsidR="00AC6D60">
        <w:t>to</w:t>
      </w:r>
      <w:r w:rsidR="009C6FBE">
        <w:t xml:space="preserve"> </w:t>
      </w:r>
      <w:r w:rsidR="00640495">
        <w:t>creat</w:t>
      </w:r>
      <w:r w:rsidR="00AC6D60">
        <w:t>e a knowledge-infused vocabulary of the</w:t>
      </w:r>
      <w:r w:rsidR="00640495">
        <w:t xml:space="preserve"> </w:t>
      </w:r>
      <w:r w:rsidR="00FF2A7F">
        <w:t>Mongolian language</w:t>
      </w:r>
      <w:r w:rsidR="00613327">
        <w:t>,</w:t>
      </w:r>
      <w:r w:rsidR="00640495">
        <w:t xml:space="preserve"> </w:t>
      </w:r>
      <w:r w:rsidR="00C75659">
        <w:t>compile</w:t>
      </w:r>
      <w:r w:rsidR="00613327">
        <w:t xml:space="preserve"> and</w:t>
      </w:r>
      <w:r w:rsidR="00AD482F">
        <w:t xml:space="preserve"> </w:t>
      </w:r>
      <w:r w:rsidR="008D42E5">
        <w:t>digital</w:t>
      </w:r>
      <w:r w:rsidR="004B2976">
        <w:t>ly distribute</w:t>
      </w:r>
      <w:r w:rsidR="00AD482F">
        <w:t xml:space="preserve"> and introduce </w:t>
      </w:r>
      <w:r w:rsidR="00B70917">
        <w:t>for public</w:t>
      </w:r>
      <w:r w:rsidR="00AD482F">
        <w:t xml:space="preserve"> use the</w:t>
      </w:r>
      <w:r w:rsidR="00445E53">
        <w:t xml:space="preserve"> </w:t>
      </w:r>
      <w:r w:rsidR="0018788F">
        <w:t xml:space="preserve">simplified and professional </w:t>
      </w:r>
      <w:r w:rsidR="003B49A6">
        <w:t>dictionar</w:t>
      </w:r>
      <w:r w:rsidR="00445E53">
        <w:t>ies</w:t>
      </w:r>
      <w:r w:rsidR="003B49A6">
        <w:t xml:space="preserve"> </w:t>
      </w:r>
      <w:r w:rsidR="00FB59DA">
        <w:t>of</w:t>
      </w:r>
      <w:r w:rsidR="003B49A6">
        <w:t xml:space="preserve">  scientific term</w:t>
      </w:r>
      <w:r w:rsidR="00CA0F3B">
        <w:t>inology</w:t>
      </w:r>
      <w:r w:rsidR="00C65F8B">
        <w:t xml:space="preserve"> by </w:t>
      </w:r>
      <w:r w:rsidR="00640A5C">
        <w:t xml:space="preserve">every </w:t>
      </w:r>
      <w:r w:rsidR="00C65F8B">
        <w:t>discipline</w:t>
      </w:r>
      <w:r w:rsidR="009F123D">
        <w:t xml:space="preserve">. </w:t>
      </w:r>
    </w:p>
    <w:p w14:paraId="301C4CF8" w14:textId="35C5BA40" w:rsidR="0095495E" w:rsidRPr="00926341" w:rsidRDefault="00A61F49" w:rsidP="00A61F49">
      <w:pPr>
        <w:pStyle w:val="111"/>
        <w:numPr>
          <w:ilvl w:val="0"/>
          <w:numId w:val="0"/>
        </w:numPr>
      </w:pPr>
      <w:r>
        <w:lastRenderedPageBreak/>
        <w:t>1.3.2.</w:t>
      </w:r>
      <w:r w:rsidR="00193929">
        <w:t>E</w:t>
      </w:r>
      <w:r w:rsidR="000F5317">
        <w:t>liminate</w:t>
      </w:r>
      <w:r w:rsidR="00193929">
        <w:t xml:space="preserve"> </w:t>
      </w:r>
      <w:r w:rsidR="002864A4">
        <w:t xml:space="preserve">all types of errors and </w:t>
      </w:r>
      <w:r w:rsidR="00CE5FB8">
        <w:t xml:space="preserve">distortions </w:t>
      </w:r>
      <w:r w:rsidR="00521D38">
        <w:t>in the use of the Mongolian language and script</w:t>
      </w:r>
      <w:r w:rsidR="00F24BB9">
        <w:t>,</w:t>
      </w:r>
      <w:r w:rsidR="00521D38">
        <w:t xml:space="preserve"> </w:t>
      </w:r>
      <w:r w:rsidR="00116029">
        <w:t>foster</w:t>
      </w:r>
      <w:r w:rsidR="001D7CCD">
        <w:t xml:space="preserve"> </w:t>
      </w:r>
      <w:r w:rsidR="00846D35">
        <w:t xml:space="preserve">reverence for the mother tongue and culture, and the </w:t>
      </w:r>
      <w:r w:rsidR="00116029">
        <w:t>correct use of language</w:t>
      </w:r>
      <w:r w:rsidR="00846D35">
        <w:t xml:space="preserve"> </w:t>
      </w:r>
      <w:r w:rsidR="00363044">
        <w:t>by</w:t>
      </w:r>
      <w:r w:rsidR="00846D35">
        <w:t xml:space="preserve"> everyone</w:t>
      </w:r>
      <w:r w:rsidR="00A07B33">
        <w:t>,</w:t>
      </w:r>
      <w:r w:rsidR="00F643C4">
        <w:t xml:space="preserve"> </w:t>
      </w:r>
      <w:r w:rsidR="00894A54">
        <w:t>encourage</w:t>
      </w:r>
      <w:r w:rsidR="00F643C4">
        <w:t xml:space="preserve"> use of proper Mongolian language and script in </w:t>
      </w:r>
      <w:r w:rsidR="00CE6DC7">
        <w:t>news and information published by organizations</w:t>
      </w:r>
      <w:r w:rsidR="008B7DB5">
        <w:t xml:space="preserve"> </w:t>
      </w:r>
      <w:r w:rsidR="001A3786">
        <w:t xml:space="preserve">and collectives </w:t>
      </w:r>
      <w:r w:rsidR="0007242B">
        <w:t>within the</w:t>
      </w:r>
      <w:r w:rsidR="001A3786">
        <w:t>ir</w:t>
      </w:r>
      <w:r w:rsidR="0007242B">
        <w:t xml:space="preserve">  corporate social responsibility</w:t>
      </w:r>
      <w:r w:rsidR="00F649BF">
        <w:t xml:space="preserve"> </w:t>
      </w:r>
    </w:p>
    <w:p w14:paraId="48C19B83" w14:textId="07E2AFBD" w:rsidR="0095495E" w:rsidRPr="00926341" w:rsidRDefault="00A61F49" w:rsidP="00A61F49">
      <w:pPr>
        <w:pStyle w:val="111"/>
        <w:numPr>
          <w:ilvl w:val="0"/>
          <w:numId w:val="0"/>
        </w:numPr>
      </w:pPr>
      <w:r>
        <w:t>1.3.3.</w:t>
      </w:r>
      <w:r w:rsidR="001E0856">
        <w:t>Elevate</w:t>
      </w:r>
      <w:r w:rsidR="00994F4B">
        <w:t xml:space="preserve"> the</w:t>
      </w:r>
      <w:r w:rsidR="00193929">
        <w:t xml:space="preserve"> </w:t>
      </w:r>
      <w:r w:rsidR="00356C54">
        <w:t xml:space="preserve">Mongolian language and script </w:t>
      </w:r>
      <w:r w:rsidR="00A560F9">
        <w:t>requirements for</w:t>
      </w:r>
      <w:r w:rsidR="00D85B34">
        <w:t xml:space="preserve"> </w:t>
      </w:r>
      <w:r w:rsidR="00460DB2">
        <w:t>public</w:t>
      </w:r>
      <w:r w:rsidR="00223D54">
        <w:t xml:space="preserve"> and official </w:t>
      </w:r>
      <w:r w:rsidR="007A2C04">
        <w:t>document</w:t>
      </w:r>
      <w:r w:rsidR="00C034B7">
        <w:t>ation</w:t>
      </w:r>
      <w:r w:rsidR="00263A0C">
        <w:t xml:space="preserve">, </w:t>
      </w:r>
      <w:r w:rsidR="00A22B1E">
        <w:t xml:space="preserve">require </w:t>
      </w:r>
      <w:r w:rsidR="009025E5">
        <w:t>civil</w:t>
      </w:r>
      <w:r w:rsidR="00A22B1E">
        <w:t xml:space="preserve"> servants to </w:t>
      </w:r>
      <w:r w:rsidR="00B56B9A">
        <w:t>undergo and pass the</w:t>
      </w:r>
      <w:r w:rsidR="00A22B1E">
        <w:t xml:space="preserve"> Mongolian language </w:t>
      </w:r>
      <w:r w:rsidR="004B72F5">
        <w:t>examination</w:t>
      </w:r>
      <w:r w:rsidR="0095495E" w:rsidRPr="00926341">
        <w:t>.</w:t>
      </w:r>
    </w:p>
    <w:p w14:paraId="4677CD20" w14:textId="0FDCBD59" w:rsidR="0095495E" w:rsidRPr="00926341" w:rsidRDefault="00A61F49" w:rsidP="00A61F49">
      <w:pPr>
        <w:pStyle w:val="111"/>
        <w:numPr>
          <w:ilvl w:val="0"/>
          <w:numId w:val="0"/>
        </w:numPr>
      </w:pPr>
      <w:r>
        <w:t>1.3.4.</w:t>
      </w:r>
      <w:r w:rsidR="0044191A">
        <w:t xml:space="preserve">Streamline </w:t>
      </w:r>
      <w:r w:rsidR="00CA35FF">
        <w:t xml:space="preserve">the writing of </w:t>
      </w:r>
      <w:r w:rsidR="00562AC5">
        <w:t xml:space="preserve">name plates </w:t>
      </w:r>
      <w:r w:rsidR="00003EBE">
        <w:t xml:space="preserve">of </w:t>
      </w:r>
      <w:r w:rsidR="006B5C11">
        <w:t xml:space="preserve">all </w:t>
      </w:r>
      <w:r w:rsidR="00003EBE">
        <w:t>organizations operating in Mongolia in Mongolian and Cyrillic scripts</w:t>
      </w:r>
      <w:r w:rsidR="00FC79F1">
        <w:t xml:space="preserve"> and</w:t>
      </w:r>
      <w:r w:rsidR="00003EBE">
        <w:t xml:space="preserve"> </w:t>
      </w:r>
      <w:r w:rsidR="00FC79F1">
        <w:t>i</w:t>
      </w:r>
      <w:r w:rsidR="00193929">
        <w:t xml:space="preserve">mprove </w:t>
      </w:r>
      <w:r w:rsidR="00104302">
        <w:t>public</w:t>
      </w:r>
      <w:r w:rsidR="00570583">
        <w:t xml:space="preserve"> culture </w:t>
      </w:r>
      <w:r w:rsidR="005D1828">
        <w:t xml:space="preserve">by </w:t>
      </w:r>
      <w:r w:rsidR="00E851B0">
        <w:t xml:space="preserve">pursuing </w:t>
      </w:r>
      <w:r w:rsidR="00445CC3">
        <w:t>the established</w:t>
      </w:r>
      <w:r w:rsidR="005D1828">
        <w:t xml:space="preserve"> standard</w:t>
      </w:r>
      <w:r w:rsidR="00BB2610">
        <w:t xml:space="preserve">. </w:t>
      </w:r>
    </w:p>
    <w:p w14:paraId="2A72D00D" w14:textId="587C0F81" w:rsidR="006D0CA6" w:rsidRDefault="00D12090" w:rsidP="00A61F49">
      <w:pPr>
        <w:pStyle w:val="111"/>
        <w:numPr>
          <w:ilvl w:val="0"/>
          <w:numId w:val="0"/>
        </w:numPr>
      </w:pPr>
      <w:r>
        <w:t>1.3.5.</w:t>
      </w:r>
      <w:r w:rsidR="00193929">
        <w:t xml:space="preserve">Implement </w:t>
      </w:r>
      <w:r w:rsidR="006D0CA6">
        <w:t xml:space="preserve">creative programs to </w:t>
      </w:r>
      <w:r w:rsidR="00276A7D">
        <w:t xml:space="preserve">preserve and protect local </w:t>
      </w:r>
      <w:r w:rsidR="000331DC">
        <w:t>language</w:t>
      </w:r>
      <w:r w:rsidR="00276A7D">
        <w:t xml:space="preserve">, culture and </w:t>
      </w:r>
      <w:r w:rsidR="000331DC">
        <w:t>dialects,</w:t>
      </w:r>
      <w:r w:rsidR="00276A7D">
        <w:t xml:space="preserve"> support and promote </w:t>
      </w:r>
      <w:r w:rsidR="001D27B0">
        <w:t>organizations</w:t>
      </w:r>
      <w:r w:rsidR="00276A7D">
        <w:t xml:space="preserve">, </w:t>
      </w:r>
      <w:r w:rsidR="001D27B0">
        <w:t xml:space="preserve">teachers and students who </w:t>
      </w:r>
      <w:r w:rsidR="00935986">
        <w:t>spread the</w:t>
      </w:r>
      <w:r w:rsidR="001D27B0">
        <w:t xml:space="preserve"> Mongolian language and script abroad</w:t>
      </w:r>
      <w:r w:rsidR="00F26E21">
        <w:t xml:space="preserve"> </w:t>
      </w:r>
      <w:r w:rsidR="00CA25EB">
        <w:t xml:space="preserve">and </w:t>
      </w:r>
      <w:r w:rsidR="00E433C1">
        <w:t>within the country.</w:t>
      </w:r>
      <w:r w:rsidR="001D27B0">
        <w:t xml:space="preserve"> </w:t>
      </w:r>
    </w:p>
    <w:p w14:paraId="4A4E974E" w14:textId="3473929B" w:rsidR="0095495E" w:rsidRPr="00926341" w:rsidRDefault="00D12090" w:rsidP="00A61F49">
      <w:pPr>
        <w:pStyle w:val="111"/>
        <w:numPr>
          <w:ilvl w:val="0"/>
          <w:numId w:val="0"/>
        </w:numPr>
      </w:pPr>
      <w:r>
        <w:t>1.3.6.</w:t>
      </w:r>
      <w:r w:rsidR="00193929">
        <w:t xml:space="preserve">Increase </w:t>
      </w:r>
      <w:r w:rsidR="009E5858">
        <w:t xml:space="preserve">the </w:t>
      </w:r>
      <w:r w:rsidR="007E301A">
        <w:t xml:space="preserve">number of schools and departments providing Mongolian language </w:t>
      </w:r>
      <w:r w:rsidR="009E5858">
        <w:t>training</w:t>
      </w:r>
      <w:r w:rsidR="00CA5803">
        <w:t xml:space="preserve"> to foreigners</w:t>
      </w:r>
      <w:r w:rsidR="00F30739">
        <w:t xml:space="preserve"> and</w:t>
      </w:r>
      <w:r w:rsidR="00CA5803">
        <w:t xml:space="preserve"> support summer </w:t>
      </w:r>
      <w:r w:rsidR="00552866">
        <w:t>courses</w:t>
      </w:r>
      <w:r w:rsidR="00CA5803">
        <w:t>.</w:t>
      </w:r>
      <w:r w:rsidR="001C339F">
        <w:t xml:space="preserve"> </w:t>
      </w:r>
    </w:p>
    <w:p w14:paraId="440F6720" w14:textId="74D6156A" w:rsidR="0095495E" w:rsidRPr="00926341" w:rsidRDefault="00D12090" w:rsidP="00A61F49">
      <w:pPr>
        <w:pStyle w:val="111"/>
        <w:numPr>
          <w:ilvl w:val="0"/>
          <w:numId w:val="0"/>
        </w:numPr>
      </w:pPr>
      <w:r>
        <w:t>1.3.7.</w:t>
      </w:r>
      <w:r w:rsidR="00193929">
        <w:t xml:space="preserve">Create </w:t>
      </w:r>
      <w:r w:rsidR="00C75175">
        <w:t>and distribute</w:t>
      </w:r>
      <w:r w:rsidR="00FE0CDC">
        <w:t xml:space="preserve"> </w:t>
      </w:r>
      <w:r w:rsidR="000C7370">
        <w:t>Mongolian language learning materials</w:t>
      </w:r>
      <w:r w:rsidR="00064986">
        <w:t xml:space="preserve"> for</w:t>
      </w:r>
      <w:r w:rsidR="000C7370">
        <w:t xml:space="preserve"> Mongolian</w:t>
      </w:r>
      <w:r w:rsidR="00AB32F4">
        <w:t xml:space="preserve"> citizens</w:t>
      </w:r>
      <w:r w:rsidR="00A41416" w:rsidRPr="00A41416">
        <w:t xml:space="preserve"> </w:t>
      </w:r>
      <w:r w:rsidR="007D7C6C">
        <w:t>studying</w:t>
      </w:r>
      <w:r w:rsidR="00DC7C1A">
        <w:t>, working and</w:t>
      </w:r>
      <w:r w:rsidR="00A41416" w:rsidRPr="00A41416">
        <w:t xml:space="preserve"> </w:t>
      </w:r>
      <w:r w:rsidR="00A41416">
        <w:t>living abroad,</w:t>
      </w:r>
      <w:r w:rsidR="000C7370">
        <w:t xml:space="preserve"> </w:t>
      </w:r>
      <w:r w:rsidR="00A41416">
        <w:t>especially children</w:t>
      </w:r>
      <w:r w:rsidR="00BC4247">
        <w:t>,</w:t>
      </w:r>
      <w:r w:rsidR="00A41416">
        <w:t xml:space="preserve"> </w:t>
      </w:r>
      <w:r w:rsidR="00DF171D">
        <w:t xml:space="preserve">advertise </w:t>
      </w:r>
      <w:r w:rsidR="005365B1">
        <w:t xml:space="preserve">the </w:t>
      </w:r>
      <w:r w:rsidR="00DF171D">
        <w:t>Mongolian language international</w:t>
      </w:r>
      <w:r w:rsidR="00446528">
        <w:t>ly</w:t>
      </w:r>
      <w:r w:rsidR="00581317">
        <w:t xml:space="preserve"> and </w:t>
      </w:r>
      <w:r w:rsidR="000D119C">
        <w:t xml:space="preserve">make </w:t>
      </w:r>
      <w:r w:rsidR="0066283C">
        <w:t>known</w:t>
      </w:r>
      <w:r w:rsidR="0058767F">
        <w:t xml:space="preserve"> the</w:t>
      </w:r>
      <w:r w:rsidR="00E81475">
        <w:t xml:space="preserve"> foreign</w:t>
      </w:r>
      <w:r w:rsidR="0082593F">
        <w:t xml:space="preserve">ers </w:t>
      </w:r>
      <w:r w:rsidR="006035BF">
        <w:t>conversant in</w:t>
      </w:r>
      <w:r w:rsidR="00E81475">
        <w:t xml:space="preserve"> Mongolian. </w:t>
      </w:r>
    </w:p>
    <w:p w14:paraId="1DF3FDA9" w14:textId="44D94A69" w:rsidR="0095495E" w:rsidRPr="00926341" w:rsidRDefault="00D12090" w:rsidP="00A61F49">
      <w:pPr>
        <w:pStyle w:val="111"/>
        <w:numPr>
          <w:ilvl w:val="0"/>
          <w:numId w:val="0"/>
        </w:numPr>
      </w:pPr>
      <w:r>
        <w:t>1.3.8.</w:t>
      </w:r>
      <w:r w:rsidR="00193929">
        <w:t xml:space="preserve">Expand </w:t>
      </w:r>
      <w:r w:rsidR="00A05755">
        <w:t xml:space="preserve">the </w:t>
      </w:r>
      <w:r w:rsidR="00881B34">
        <w:t>Mongolian script use</w:t>
      </w:r>
      <w:r w:rsidR="00916313">
        <w:t xml:space="preserve">, support </w:t>
      </w:r>
      <w:r w:rsidR="00B84B0B">
        <w:t xml:space="preserve">publishing </w:t>
      </w:r>
      <w:r w:rsidR="00355D5F">
        <w:t xml:space="preserve">of </w:t>
      </w:r>
      <w:r w:rsidR="00B84B0B">
        <w:t>books</w:t>
      </w:r>
      <w:r w:rsidR="00CE0002">
        <w:t>, newspapers</w:t>
      </w:r>
      <w:r w:rsidR="00B84B0B">
        <w:t xml:space="preserve"> and magazines in the Mongolian script and </w:t>
      </w:r>
      <w:r w:rsidR="00424BBF">
        <w:t xml:space="preserve">encourage </w:t>
      </w:r>
      <w:r w:rsidR="00B84B0B">
        <w:t xml:space="preserve">their </w:t>
      </w:r>
      <w:r w:rsidR="00881B34">
        <w:t xml:space="preserve">digital </w:t>
      </w:r>
      <w:r w:rsidR="005D7D2E">
        <w:t>use.</w:t>
      </w:r>
    </w:p>
    <w:p w14:paraId="3456F75D" w14:textId="5F086639" w:rsidR="0095495E" w:rsidRPr="00926341" w:rsidRDefault="000C6346" w:rsidP="00A61F49">
      <w:pPr>
        <w:pStyle w:val="111"/>
        <w:numPr>
          <w:ilvl w:val="0"/>
          <w:numId w:val="0"/>
        </w:numPr>
      </w:pPr>
      <w:r>
        <w:t>1.3.9.</w:t>
      </w:r>
      <w:r w:rsidR="00482EFD">
        <w:t>Create a draftsman position in state administrative organizations and develop the Cyrillic/Mongolian transcriber software</w:t>
      </w:r>
      <w:r w:rsidR="00482EFD" w:rsidDel="009A2108">
        <w:t xml:space="preserve"> </w:t>
      </w:r>
      <w:r w:rsidR="003902C5">
        <w:t>with a view to s</w:t>
      </w:r>
      <w:r w:rsidR="00193929">
        <w:t xml:space="preserve">tart </w:t>
      </w:r>
      <w:r w:rsidR="00A92103">
        <w:t>conducting</w:t>
      </w:r>
      <w:r w:rsidR="00BD430A">
        <w:t xml:space="preserve"> official </w:t>
      </w:r>
      <w:r w:rsidR="002A1F48">
        <w:t>public</w:t>
      </w:r>
      <w:r w:rsidR="00BD430A">
        <w:t xml:space="preserve"> </w:t>
      </w:r>
      <w:r w:rsidR="00456C0A">
        <w:t>documentation</w:t>
      </w:r>
      <w:r w:rsidR="00BD430A">
        <w:t xml:space="preserve"> in both Mongolian and Cyrillic </w:t>
      </w:r>
      <w:r w:rsidR="00E74503">
        <w:t>in</w:t>
      </w:r>
      <w:r w:rsidR="00BD430A">
        <w:t xml:space="preserve"> 2025</w:t>
      </w:r>
      <w:r w:rsidR="00D83E8A">
        <w:t>, as stated in the Law on the Mongolian Language</w:t>
      </w:r>
      <w:r w:rsidR="00D93C9A">
        <w:t>.</w:t>
      </w:r>
    </w:p>
    <w:p w14:paraId="075C82C1" w14:textId="7BB28615" w:rsidR="0095495E" w:rsidRPr="00926341" w:rsidRDefault="00D12090" w:rsidP="00A61F49">
      <w:pPr>
        <w:pStyle w:val="111"/>
        <w:numPr>
          <w:ilvl w:val="0"/>
          <w:numId w:val="0"/>
        </w:numPr>
      </w:pPr>
      <w:r>
        <w:t>1.3.10.</w:t>
      </w:r>
      <w:r w:rsidR="00193929">
        <w:t xml:space="preserve">Implement </w:t>
      </w:r>
      <w:r w:rsidR="00557F31">
        <w:t xml:space="preserve">the </w:t>
      </w:r>
      <w:r w:rsidR="00881B34">
        <w:t>"</w:t>
      </w:r>
      <w:r w:rsidR="00F9033C">
        <w:t>Mongolian Script III</w:t>
      </w:r>
      <w:r w:rsidR="00881B34">
        <w:t>"</w:t>
      </w:r>
      <w:r w:rsidR="00557F31">
        <w:t xml:space="preserve"> </w:t>
      </w:r>
      <w:r w:rsidR="00F9033C">
        <w:t>n</w:t>
      </w:r>
      <w:r w:rsidR="001A5335">
        <w:t xml:space="preserve">ational </w:t>
      </w:r>
      <w:r w:rsidR="00F9033C">
        <w:t>p</w:t>
      </w:r>
      <w:r w:rsidR="001A5335">
        <w:t>rogram.</w:t>
      </w:r>
    </w:p>
    <w:p w14:paraId="0310E309" w14:textId="710B6EE3" w:rsidR="0095495E" w:rsidRPr="00926341" w:rsidRDefault="00CA1AB8" w:rsidP="00C8082C">
      <w:pPr>
        <w:pStyle w:val="Heading3"/>
      </w:pPr>
      <w:r>
        <w:t>Academic</w:t>
      </w:r>
      <w:r w:rsidR="00EF6E8F">
        <w:t xml:space="preserve"> Research</w:t>
      </w:r>
      <w:r w:rsidR="00DC35D9">
        <w:t xml:space="preserve"> and </w:t>
      </w:r>
      <w:r w:rsidR="0031227D">
        <w:t>Enlightenment</w:t>
      </w:r>
      <w:r w:rsidR="00EB3AE5">
        <w:t xml:space="preserve"> of the Society</w:t>
      </w:r>
    </w:p>
    <w:p w14:paraId="39E2773C" w14:textId="3159457E" w:rsidR="0095495E" w:rsidRPr="00926341" w:rsidRDefault="00D12090" w:rsidP="00D12090">
      <w:pPr>
        <w:pStyle w:val="NormalWeb"/>
        <w:spacing w:before="0" w:beforeAutospacing="0" w:after="240" w:afterAutospacing="0"/>
        <w:jc w:val="both"/>
        <w:rPr>
          <w:rFonts w:ascii="Arial" w:hAnsi="Arial" w:cs="Arial"/>
          <w:sz w:val="24"/>
          <w:szCs w:val="24"/>
        </w:rPr>
      </w:pPr>
      <w:r w:rsidRPr="00D12090">
        <w:rPr>
          <w:rFonts w:ascii="Arial" w:hAnsi="Arial" w:cs="Arial"/>
          <w:b/>
          <w:bCs/>
          <w:sz w:val="24"/>
          <w:szCs w:val="24"/>
        </w:rPr>
        <w:t>Objective 1.4.</w:t>
      </w:r>
      <w:r w:rsidR="00D90F03">
        <w:rPr>
          <w:rFonts w:ascii="Arial" w:hAnsi="Arial" w:cs="Arial"/>
          <w:sz w:val="24"/>
          <w:szCs w:val="24"/>
        </w:rPr>
        <w:t xml:space="preserve">Bring to a high level </w:t>
      </w:r>
      <w:r w:rsidR="007F7204">
        <w:rPr>
          <w:rFonts w:ascii="Arial" w:hAnsi="Arial" w:cs="Arial"/>
          <w:sz w:val="24"/>
          <w:szCs w:val="24"/>
        </w:rPr>
        <w:t xml:space="preserve">social enlightenment by </w:t>
      </w:r>
      <w:r w:rsidR="004300AD">
        <w:rPr>
          <w:rFonts w:ascii="Arial" w:hAnsi="Arial" w:cs="Arial"/>
          <w:sz w:val="24"/>
          <w:szCs w:val="24"/>
        </w:rPr>
        <w:t>conducting</w:t>
      </w:r>
      <w:r w:rsidR="004F4377">
        <w:rPr>
          <w:rFonts w:ascii="Arial" w:hAnsi="Arial" w:cs="Arial"/>
          <w:sz w:val="24"/>
          <w:szCs w:val="24"/>
        </w:rPr>
        <w:t xml:space="preserve"> </w:t>
      </w:r>
      <w:r w:rsidR="00B3652B">
        <w:rPr>
          <w:rFonts w:ascii="Arial" w:hAnsi="Arial" w:cs="Arial"/>
          <w:sz w:val="24"/>
          <w:szCs w:val="24"/>
        </w:rPr>
        <w:t>research</w:t>
      </w:r>
      <w:r w:rsidR="008A692A">
        <w:rPr>
          <w:rFonts w:ascii="Arial" w:hAnsi="Arial" w:cs="Arial"/>
          <w:sz w:val="24"/>
          <w:szCs w:val="24"/>
        </w:rPr>
        <w:t xml:space="preserve"> </w:t>
      </w:r>
      <w:r w:rsidR="004F4377">
        <w:rPr>
          <w:rFonts w:ascii="Arial" w:hAnsi="Arial" w:cs="Arial"/>
          <w:sz w:val="24"/>
          <w:szCs w:val="24"/>
        </w:rPr>
        <w:t>on</w:t>
      </w:r>
      <w:r w:rsidR="008A692A">
        <w:rPr>
          <w:rFonts w:ascii="Arial" w:hAnsi="Arial" w:cs="Arial"/>
          <w:sz w:val="24"/>
          <w:szCs w:val="24"/>
        </w:rPr>
        <w:t xml:space="preserve"> </w:t>
      </w:r>
      <w:r w:rsidR="00425105">
        <w:rPr>
          <w:rFonts w:ascii="Arial" w:hAnsi="Arial" w:cs="Arial"/>
          <w:sz w:val="24"/>
          <w:szCs w:val="24"/>
        </w:rPr>
        <w:t>values</w:t>
      </w:r>
      <w:r w:rsidR="00970D30">
        <w:rPr>
          <w:rFonts w:ascii="Arial" w:hAnsi="Arial" w:cs="Arial"/>
          <w:sz w:val="24"/>
          <w:szCs w:val="24"/>
        </w:rPr>
        <w:t xml:space="preserve">, </w:t>
      </w:r>
      <w:r w:rsidR="00B3652B">
        <w:rPr>
          <w:rFonts w:ascii="Arial" w:hAnsi="Arial" w:cs="Arial"/>
          <w:sz w:val="24"/>
          <w:szCs w:val="24"/>
        </w:rPr>
        <w:t xml:space="preserve">priority areas of international Mongolian Studies </w:t>
      </w:r>
      <w:r w:rsidR="00C16310">
        <w:rPr>
          <w:rFonts w:ascii="Arial" w:hAnsi="Arial" w:cs="Arial"/>
          <w:sz w:val="24"/>
          <w:szCs w:val="24"/>
        </w:rPr>
        <w:t>like</w:t>
      </w:r>
      <w:r w:rsidR="00B3652B">
        <w:rPr>
          <w:rFonts w:ascii="Arial" w:hAnsi="Arial" w:cs="Arial"/>
          <w:sz w:val="24"/>
          <w:szCs w:val="24"/>
        </w:rPr>
        <w:t xml:space="preserve"> </w:t>
      </w:r>
      <w:r w:rsidR="0071736C">
        <w:rPr>
          <w:rFonts w:ascii="Arial" w:hAnsi="Arial" w:cs="Arial"/>
          <w:sz w:val="24"/>
          <w:szCs w:val="24"/>
        </w:rPr>
        <w:t xml:space="preserve">nomadic </w:t>
      </w:r>
      <w:r w:rsidR="00C16310">
        <w:rPr>
          <w:rFonts w:ascii="Arial" w:hAnsi="Arial" w:cs="Arial"/>
          <w:sz w:val="24"/>
          <w:szCs w:val="24"/>
        </w:rPr>
        <w:t>culture</w:t>
      </w:r>
      <w:r w:rsidR="00331D8A">
        <w:rPr>
          <w:rFonts w:ascii="Arial" w:hAnsi="Arial" w:cs="Arial"/>
          <w:sz w:val="24"/>
          <w:szCs w:val="24"/>
        </w:rPr>
        <w:t xml:space="preserve"> and </w:t>
      </w:r>
      <w:r w:rsidR="0071736C">
        <w:rPr>
          <w:rFonts w:ascii="Arial" w:hAnsi="Arial" w:cs="Arial"/>
          <w:sz w:val="24"/>
          <w:szCs w:val="24"/>
        </w:rPr>
        <w:t xml:space="preserve">civilization, Mongolian history, </w:t>
      </w:r>
      <w:r w:rsidR="007F795E">
        <w:rPr>
          <w:rFonts w:ascii="Arial" w:hAnsi="Arial" w:cs="Arial"/>
          <w:sz w:val="24"/>
          <w:szCs w:val="24"/>
        </w:rPr>
        <w:t>language</w:t>
      </w:r>
      <w:r w:rsidR="008C0AC6">
        <w:rPr>
          <w:rFonts w:ascii="Arial" w:hAnsi="Arial" w:cs="Arial"/>
          <w:sz w:val="24"/>
          <w:szCs w:val="24"/>
        </w:rPr>
        <w:t>,</w:t>
      </w:r>
      <w:r w:rsidR="007F795E">
        <w:rPr>
          <w:rFonts w:ascii="Arial" w:hAnsi="Arial" w:cs="Arial"/>
          <w:sz w:val="24"/>
          <w:szCs w:val="24"/>
        </w:rPr>
        <w:t xml:space="preserve"> culture, traditions, religion and philosophy</w:t>
      </w:r>
      <w:r w:rsidR="00B3652B">
        <w:rPr>
          <w:rFonts w:ascii="Arial" w:hAnsi="Arial" w:cs="Arial"/>
          <w:sz w:val="24"/>
          <w:szCs w:val="24"/>
        </w:rPr>
        <w:t xml:space="preserve">, and make </w:t>
      </w:r>
      <w:r w:rsidR="001B3BF3">
        <w:rPr>
          <w:rFonts w:ascii="Arial" w:hAnsi="Arial" w:cs="Arial"/>
          <w:sz w:val="24"/>
          <w:szCs w:val="24"/>
        </w:rPr>
        <w:t xml:space="preserve">them </w:t>
      </w:r>
      <w:r w:rsidR="00B3652B">
        <w:rPr>
          <w:rFonts w:ascii="Arial" w:hAnsi="Arial" w:cs="Arial"/>
          <w:sz w:val="24"/>
          <w:szCs w:val="24"/>
        </w:rPr>
        <w:t>available to the public.</w:t>
      </w:r>
      <w:r w:rsidR="00F428C0">
        <w:rPr>
          <w:rFonts w:ascii="Arial" w:hAnsi="Arial" w:cs="Arial"/>
          <w:sz w:val="24"/>
          <w:szCs w:val="24"/>
        </w:rPr>
        <w:t xml:space="preserve"> </w:t>
      </w:r>
    </w:p>
    <w:p w14:paraId="4004FDA9" w14:textId="5BA189F4" w:rsidR="0095495E" w:rsidRPr="00926341" w:rsidRDefault="00A2039D" w:rsidP="00F762E2">
      <w:pPr>
        <w:pStyle w:val="NormalWeb"/>
        <w:spacing w:before="0" w:beforeAutospacing="0" w:after="240" w:afterAutospacing="0"/>
        <w:rPr>
          <w:rFonts w:ascii="Arial" w:hAnsi="Arial" w:cs="Arial"/>
          <w:sz w:val="24"/>
          <w:szCs w:val="24"/>
        </w:rPr>
      </w:pPr>
      <w:r w:rsidRPr="00A2039D">
        <w:rPr>
          <w:rFonts w:ascii="Arial" w:hAnsi="Arial"/>
          <w:b/>
          <w:sz w:val="24"/>
        </w:rPr>
        <w:t>Activities to be undertaken within the implementation of the objective</w:t>
      </w:r>
    </w:p>
    <w:p w14:paraId="1A84041B" w14:textId="48EEFE4B" w:rsidR="0095495E" w:rsidRPr="00926341" w:rsidRDefault="00297E8F" w:rsidP="00297E8F">
      <w:pPr>
        <w:pStyle w:val="111"/>
        <w:numPr>
          <w:ilvl w:val="0"/>
          <w:numId w:val="0"/>
        </w:numPr>
      </w:pPr>
      <w:r>
        <w:t>1.4.1.</w:t>
      </w:r>
      <w:r w:rsidR="00FA6758">
        <w:t xml:space="preserve">Support cultural </w:t>
      </w:r>
      <w:r w:rsidR="00226C12">
        <w:t>studies</w:t>
      </w:r>
      <w:r w:rsidR="00F87BC9">
        <w:t xml:space="preserve"> and </w:t>
      </w:r>
      <w:r w:rsidR="004250AE">
        <w:t xml:space="preserve">professional </w:t>
      </w:r>
      <w:r w:rsidR="00F87BC9">
        <w:t xml:space="preserve">development </w:t>
      </w:r>
      <w:r w:rsidR="00122A52">
        <w:t xml:space="preserve">of </w:t>
      </w:r>
      <w:r w:rsidR="00FA6758">
        <w:t xml:space="preserve"> cultural workers</w:t>
      </w:r>
      <w:r w:rsidR="00B01445">
        <w:t>.</w:t>
      </w:r>
      <w:r w:rsidR="00FA6758">
        <w:t xml:space="preserve"> </w:t>
      </w:r>
    </w:p>
    <w:p w14:paraId="559E2CC4" w14:textId="02BB07B4" w:rsidR="0095495E" w:rsidRPr="00926341" w:rsidRDefault="00297E8F" w:rsidP="00297E8F">
      <w:pPr>
        <w:pStyle w:val="111"/>
        <w:numPr>
          <w:ilvl w:val="0"/>
          <w:numId w:val="0"/>
        </w:numPr>
      </w:pPr>
      <w:r>
        <w:t>1.4.2.</w:t>
      </w:r>
      <w:r w:rsidR="00A93527">
        <w:t xml:space="preserve">Conduct </w:t>
      </w:r>
      <w:r w:rsidR="005A18B1">
        <w:t>a</w:t>
      </w:r>
      <w:r w:rsidR="00A93527">
        <w:t xml:space="preserve"> </w:t>
      </w:r>
      <w:r w:rsidR="00435F3C">
        <w:t>histor</w:t>
      </w:r>
      <w:r w:rsidR="00A93527">
        <w:t>ical research</w:t>
      </w:r>
      <w:r w:rsidR="00435F3C">
        <w:t xml:space="preserve"> of </w:t>
      </w:r>
      <w:r w:rsidR="0025394B">
        <w:t xml:space="preserve">Mongolian linguistics </w:t>
      </w:r>
      <w:r w:rsidR="008F55C3">
        <w:t>and</w:t>
      </w:r>
      <w:r w:rsidR="0025394B">
        <w:t xml:space="preserve"> </w:t>
      </w:r>
      <w:r w:rsidR="00F20450">
        <w:t>write</w:t>
      </w:r>
      <w:r w:rsidR="0025394B">
        <w:t xml:space="preserve"> </w:t>
      </w:r>
      <w:r w:rsidR="00CE0719">
        <w:t xml:space="preserve">an </w:t>
      </w:r>
      <w:r w:rsidR="00000784">
        <w:t>academic</w:t>
      </w:r>
      <w:r w:rsidR="00B44246">
        <w:t xml:space="preserve"> </w:t>
      </w:r>
      <w:r w:rsidR="00F20450" w:rsidRPr="0016713C">
        <w:t>grammar</w:t>
      </w:r>
      <w:r w:rsidR="00F20450">
        <w:t xml:space="preserve"> of the Mongolian language. </w:t>
      </w:r>
    </w:p>
    <w:p w14:paraId="30283472" w14:textId="593E328B" w:rsidR="0095495E" w:rsidRPr="00926341" w:rsidRDefault="00297E8F" w:rsidP="00297E8F">
      <w:pPr>
        <w:pStyle w:val="111"/>
        <w:numPr>
          <w:ilvl w:val="0"/>
          <w:numId w:val="0"/>
        </w:numPr>
      </w:pPr>
      <w:r>
        <w:t>1.4.3.</w:t>
      </w:r>
      <w:r w:rsidR="0070745C">
        <w:t xml:space="preserve">Register </w:t>
      </w:r>
      <w:r w:rsidR="00B657A9">
        <w:t xml:space="preserve">artifacts of </w:t>
      </w:r>
      <w:r w:rsidR="0070745C">
        <w:t xml:space="preserve">national </w:t>
      </w:r>
      <w:r w:rsidR="00231D1F">
        <w:t>literature, books</w:t>
      </w:r>
      <w:r w:rsidR="00B90AA6">
        <w:t>,</w:t>
      </w:r>
      <w:r w:rsidR="00231D1F">
        <w:t xml:space="preserve"> </w:t>
      </w:r>
      <w:r w:rsidR="00B90AA6">
        <w:t>manu</w:t>
      </w:r>
      <w:r w:rsidR="00231D1F">
        <w:t>scripts</w:t>
      </w:r>
      <w:r w:rsidR="00A87C8D">
        <w:t xml:space="preserve"> and</w:t>
      </w:r>
      <w:r w:rsidR="00231D1F">
        <w:t xml:space="preserve"> documentary heritage, </w:t>
      </w:r>
      <w:r w:rsidR="00C7271B">
        <w:t xml:space="preserve">make known </w:t>
      </w:r>
      <w:r w:rsidR="00462C58">
        <w:t>to the public</w:t>
      </w:r>
      <w:r w:rsidR="000C0A74">
        <w:t xml:space="preserve"> </w:t>
      </w:r>
      <w:r w:rsidR="00AD34D8">
        <w:t>and encourage the</w:t>
      </w:r>
      <w:r w:rsidR="00231D1F">
        <w:t xml:space="preserve"> collectors. </w:t>
      </w:r>
    </w:p>
    <w:p w14:paraId="1170B9B5" w14:textId="6B55990D" w:rsidR="0095495E" w:rsidRPr="00926341" w:rsidRDefault="00297E8F" w:rsidP="00297E8F">
      <w:pPr>
        <w:pStyle w:val="111"/>
        <w:numPr>
          <w:ilvl w:val="0"/>
          <w:numId w:val="0"/>
        </w:numPr>
      </w:pPr>
      <w:r>
        <w:t>1.4.4.</w:t>
      </w:r>
      <w:r w:rsidR="004D6C71">
        <w:t>Conduct</w:t>
      </w:r>
      <w:r w:rsidR="00505848">
        <w:t xml:space="preserve"> and bring to public attention</w:t>
      </w:r>
      <w:r w:rsidR="004D6C71">
        <w:t xml:space="preserve"> comparative stud</w:t>
      </w:r>
      <w:r w:rsidR="00634741">
        <w:t>ies</w:t>
      </w:r>
      <w:r w:rsidR="004D6C71">
        <w:t xml:space="preserve"> of the </w:t>
      </w:r>
      <w:r w:rsidR="00CF27F9">
        <w:t>Altaic family languages</w:t>
      </w:r>
      <w:r w:rsidR="006B753E">
        <w:t xml:space="preserve"> </w:t>
      </w:r>
      <w:r w:rsidR="009244DE">
        <w:t>and</w:t>
      </w:r>
      <w:r w:rsidR="00DA1ACE">
        <w:t xml:space="preserve"> </w:t>
      </w:r>
      <w:r w:rsidR="00880C41">
        <w:t xml:space="preserve">the </w:t>
      </w:r>
      <w:r w:rsidR="00DA1ACE">
        <w:t xml:space="preserve">Mongolian language and dialects. </w:t>
      </w:r>
    </w:p>
    <w:p w14:paraId="2C910263" w14:textId="48682EE6" w:rsidR="0095495E" w:rsidRPr="00926341" w:rsidRDefault="00297E8F" w:rsidP="00297E8F">
      <w:pPr>
        <w:pStyle w:val="111"/>
        <w:numPr>
          <w:ilvl w:val="0"/>
          <w:numId w:val="0"/>
        </w:numPr>
      </w:pPr>
      <w:r>
        <w:lastRenderedPageBreak/>
        <w:t>1.4.5.</w:t>
      </w:r>
      <w:r w:rsidR="00AE54C8">
        <w:t>Establish</w:t>
      </w:r>
      <w:r w:rsidR="00951233">
        <w:t xml:space="preserve"> archeology and paleontology as </w:t>
      </w:r>
      <w:r w:rsidR="00AE54C8">
        <w:t xml:space="preserve">the </w:t>
      </w:r>
      <w:r w:rsidR="00F2288B">
        <w:t>leading direction</w:t>
      </w:r>
      <w:r w:rsidR="00AE54C8">
        <w:t>s</w:t>
      </w:r>
      <w:r w:rsidR="00F2288B">
        <w:t xml:space="preserve"> of </w:t>
      </w:r>
      <w:r w:rsidR="00FC0647">
        <w:t xml:space="preserve">the </w:t>
      </w:r>
      <w:r w:rsidR="00C3382A">
        <w:t>value</w:t>
      </w:r>
      <w:r w:rsidR="00F2288B">
        <w:t xml:space="preserve"> research</w:t>
      </w:r>
      <w:r w:rsidR="00B35B89">
        <w:t xml:space="preserve"> and</w:t>
      </w:r>
      <w:r w:rsidR="00F2288B">
        <w:t xml:space="preserve"> implement </w:t>
      </w:r>
      <w:r w:rsidR="000A23D6">
        <w:t>national-scale research projects.</w:t>
      </w:r>
      <w:r w:rsidR="001C339F">
        <w:t xml:space="preserve"> </w:t>
      </w:r>
    </w:p>
    <w:p w14:paraId="52155B31" w14:textId="51CBAA6F" w:rsidR="0095495E" w:rsidRPr="00926341" w:rsidRDefault="00FB0AE6" w:rsidP="00297E8F">
      <w:pPr>
        <w:pStyle w:val="111"/>
        <w:numPr>
          <w:ilvl w:val="0"/>
          <w:numId w:val="0"/>
        </w:numPr>
      </w:pPr>
      <w:r>
        <w:t>1.4.6.</w:t>
      </w:r>
      <w:r w:rsidR="0015658F">
        <w:t xml:space="preserve">Expand the </w:t>
      </w:r>
      <w:r w:rsidR="0075544E">
        <w:t xml:space="preserve">scope of the </w:t>
      </w:r>
      <w:r w:rsidR="00DB1C36">
        <w:t>study o</w:t>
      </w:r>
      <w:r w:rsidR="00F6454D">
        <w:t>n</w:t>
      </w:r>
      <w:r w:rsidR="00DB1C36">
        <w:t xml:space="preserve"> the ethical</w:t>
      </w:r>
      <w:r w:rsidR="0075544E">
        <w:t xml:space="preserve"> norms of Mongolian</w:t>
      </w:r>
      <w:r w:rsidR="00DB1C36">
        <w:t>s</w:t>
      </w:r>
      <w:r w:rsidR="0075544E">
        <w:t xml:space="preserve">, conduct detailed research </w:t>
      </w:r>
      <w:r w:rsidR="005D406D">
        <w:t>o</w:t>
      </w:r>
      <w:r w:rsidR="001654EE">
        <w:t>n</w:t>
      </w:r>
      <w:r w:rsidR="005D406D">
        <w:t xml:space="preserve"> the</w:t>
      </w:r>
      <w:r w:rsidR="0075544E">
        <w:t xml:space="preserve"> </w:t>
      </w:r>
      <w:r w:rsidR="00674ED9">
        <w:t xml:space="preserve">ethics of </w:t>
      </w:r>
      <w:r w:rsidR="005D406D">
        <w:t xml:space="preserve">children and youth, </w:t>
      </w:r>
      <w:r w:rsidR="00DF03AB">
        <w:t>civil</w:t>
      </w:r>
      <w:r w:rsidR="005D406D">
        <w:t xml:space="preserve"> servants</w:t>
      </w:r>
      <w:r w:rsidR="00C71625">
        <w:t xml:space="preserve"> a</w:t>
      </w:r>
      <w:r w:rsidR="00DC267F">
        <w:t xml:space="preserve">nd </w:t>
      </w:r>
      <w:r w:rsidR="005D406D">
        <w:t xml:space="preserve"> law</w:t>
      </w:r>
      <w:r w:rsidR="00DB1C36">
        <w:t xml:space="preserve"> enforcement</w:t>
      </w:r>
      <w:r w:rsidR="005D406D">
        <w:t xml:space="preserve"> </w:t>
      </w:r>
      <w:r w:rsidR="00C71625">
        <w:t>workers.</w:t>
      </w:r>
    </w:p>
    <w:p w14:paraId="043B3ECC" w14:textId="1BBF9CDC" w:rsidR="009F09B3" w:rsidRDefault="00FB0AE6" w:rsidP="00297E8F">
      <w:pPr>
        <w:pStyle w:val="111"/>
        <w:numPr>
          <w:ilvl w:val="0"/>
          <w:numId w:val="0"/>
        </w:numPr>
      </w:pPr>
      <w:r>
        <w:t>1.4.7.</w:t>
      </w:r>
      <w:r w:rsidR="009F09B3">
        <w:t xml:space="preserve">Deepen </w:t>
      </w:r>
      <w:r w:rsidR="0056710B">
        <w:t xml:space="preserve">the study of </w:t>
      </w:r>
      <w:r w:rsidR="00A77D93">
        <w:t xml:space="preserve">Mongolian history, bring </w:t>
      </w:r>
      <w:r w:rsidR="001C7EBE">
        <w:t xml:space="preserve">to public attention </w:t>
      </w:r>
      <w:r w:rsidR="00D073E9">
        <w:t xml:space="preserve">the </w:t>
      </w:r>
      <w:r w:rsidR="00A77D93">
        <w:t>previous</w:t>
      </w:r>
      <w:r w:rsidR="00376141">
        <w:t>ly</w:t>
      </w:r>
      <w:r w:rsidR="00A77D93">
        <w:t xml:space="preserve"> </w:t>
      </w:r>
      <w:r w:rsidR="00376141">
        <w:t>completed</w:t>
      </w:r>
      <w:r w:rsidR="00645728">
        <w:t xml:space="preserve"> </w:t>
      </w:r>
      <w:r w:rsidR="00A77D93">
        <w:t xml:space="preserve">historical </w:t>
      </w:r>
      <w:r w:rsidR="00645728">
        <w:t>works</w:t>
      </w:r>
      <w:r w:rsidR="00A77D93">
        <w:t xml:space="preserve">, </w:t>
      </w:r>
      <w:r w:rsidR="00C72710">
        <w:t>write</w:t>
      </w:r>
      <w:r w:rsidR="002C653E">
        <w:t xml:space="preserve"> and publish </w:t>
      </w:r>
      <w:r w:rsidR="004C1CB3">
        <w:t>a</w:t>
      </w:r>
      <w:r w:rsidR="000A597E">
        <w:t xml:space="preserve"> </w:t>
      </w:r>
      <w:r w:rsidR="004C1CB3">
        <w:t>c</w:t>
      </w:r>
      <w:r w:rsidR="00645728">
        <w:t>o</w:t>
      </w:r>
      <w:r w:rsidR="00424F76">
        <w:t>nsolidated</w:t>
      </w:r>
      <w:r w:rsidR="002C653E">
        <w:t xml:space="preserve"> </w:t>
      </w:r>
      <w:r w:rsidR="004C1CB3">
        <w:t>h</w:t>
      </w:r>
      <w:r w:rsidR="002C653E">
        <w:t xml:space="preserve">istory of Mongolia. </w:t>
      </w:r>
    </w:p>
    <w:p w14:paraId="0ED10CF1" w14:textId="7B1D7520" w:rsidR="0095495E" w:rsidRPr="00926341" w:rsidRDefault="00FB0AE6" w:rsidP="00297E8F">
      <w:pPr>
        <w:pStyle w:val="111"/>
        <w:numPr>
          <w:ilvl w:val="0"/>
          <w:numId w:val="0"/>
        </w:numPr>
      </w:pPr>
      <w:r>
        <w:t>1.4.8.</w:t>
      </w:r>
      <w:r w:rsidR="0022200B">
        <w:t>Register</w:t>
      </w:r>
      <w:r w:rsidR="006B2014">
        <w:t xml:space="preserve"> </w:t>
      </w:r>
      <w:r w:rsidR="00A4107E">
        <w:t xml:space="preserve">written artifacts and historical </w:t>
      </w:r>
      <w:r w:rsidR="00444CFD">
        <w:t xml:space="preserve">sources </w:t>
      </w:r>
      <w:r w:rsidR="00D92A0C">
        <w:t>kept</w:t>
      </w:r>
      <w:r w:rsidR="00482CBA">
        <w:t xml:space="preserve"> </w:t>
      </w:r>
      <w:r w:rsidR="00AF64D4">
        <w:t>by</w:t>
      </w:r>
      <w:r w:rsidR="00482CBA">
        <w:t xml:space="preserve"> world</w:t>
      </w:r>
      <w:r w:rsidR="00A4107E">
        <w:t xml:space="preserve"> </w:t>
      </w:r>
      <w:r w:rsidR="006F0BC2">
        <w:t xml:space="preserve">libraries, anthropological museums, research institutions and </w:t>
      </w:r>
      <w:r w:rsidR="00752A70">
        <w:t>private persons</w:t>
      </w:r>
      <w:r w:rsidR="0023175E">
        <w:t xml:space="preserve"> </w:t>
      </w:r>
      <w:r w:rsidR="009B256F">
        <w:t>worldwide</w:t>
      </w:r>
      <w:r w:rsidR="00B02D22">
        <w:t xml:space="preserve">, </w:t>
      </w:r>
      <w:r w:rsidR="00591577">
        <w:t xml:space="preserve">compile a database and </w:t>
      </w:r>
      <w:r w:rsidR="0054329C">
        <w:t xml:space="preserve">put them </w:t>
      </w:r>
      <w:r w:rsidR="0023175E">
        <w:t>into</w:t>
      </w:r>
      <w:r w:rsidR="00591577">
        <w:t xml:space="preserve"> academic research</w:t>
      </w:r>
      <w:r w:rsidR="0023175E">
        <w:t xml:space="preserve"> circulation</w:t>
      </w:r>
      <w:r w:rsidR="00591577">
        <w:t>.</w:t>
      </w:r>
      <w:r w:rsidR="00752A70">
        <w:t xml:space="preserve"> </w:t>
      </w:r>
    </w:p>
    <w:p w14:paraId="04EA2517" w14:textId="5F69311A" w:rsidR="0095495E" w:rsidRPr="00926341" w:rsidRDefault="00FB0AE6" w:rsidP="00297E8F">
      <w:pPr>
        <w:pStyle w:val="111"/>
        <w:numPr>
          <w:ilvl w:val="0"/>
          <w:numId w:val="0"/>
        </w:numPr>
      </w:pPr>
      <w:r>
        <w:t>1.4.9.</w:t>
      </w:r>
      <w:r w:rsidR="0002738F">
        <w:t>Locate</w:t>
      </w:r>
      <w:r w:rsidR="003F360A">
        <w:t xml:space="preserve"> </w:t>
      </w:r>
      <w:r w:rsidR="003E6BA4">
        <w:t>sacre</w:t>
      </w:r>
      <w:r w:rsidR="002E2ADB">
        <w:t>d</w:t>
      </w:r>
      <w:r w:rsidR="008A29D5">
        <w:t xml:space="preserve"> </w:t>
      </w:r>
      <w:r w:rsidR="00D851FF">
        <w:t xml:space="preserve">places, </w:t>
      </w:r>
      <w:r w:rsidR="00703E2A">
        <w:t xml:space="preserve">mountains </w:t>
      </w:r>
      <w:r w:rsidR="009F78BC">
        <w:t>and water bodies</w:t>
      </w:r>
      <w:r w:rsidR="00284D9E">
        <w:t xml:space="preserve">, </w:t>
      </w:r>
      <w:r w:rsidR="009F78BC">
        <w:t>find</w:t>
      </w:r>
      <w:r w:rsidR="00284D9E">
        <w:t>, through research and investigation,</w:t>
      </w:r>
      <w:r w:rsidR="009F78BC">
        <w:t xml:space="preserve"> </w:t>
      </w:r>
      <w:r w:rsidR="009905B4">
        <w:t>the</w:t>
      </w:r>
      <w:r w:rsidR="00984E6D">
        <w:t xml:space="preserve"> </w:t>
      </w:r>
      <w:r w:rsidR="009F78BC">
        <w:t xml:space="preserve">related scriptures and sutras, legends and </w:t>
      </w:r>
      <w:r w:rsidR="00ED115E">
        <w:t>history</w:t>
      </w:r>
      <w:r w:rsidR="009F78BC">
        <w:t>, artworks</w:t>
      </w:r>
      <w:r w:rsidR="008165E8">
        <w:t xml:space="preserve"> and </w:t>
      </w:r>
      <w:r w:rsidR="00A63850">
        <w:t>objects</w:t>
      </w:r>
      <w:r w:rsidR="008165E8">
        <w:t xml:space="preserve"> </w:t>
      </w:r>
      <w:r w:rsidR="009A148E">
        <w:t>used</w:t>
      </w:r>
      <w:r w:rsidR="004963F2">
        <w:t xml:space="preserve"> </w:t>
      </w:r>
      <w:r w:rsidR="009A148E">
        <w:t>in</w:t>
      </w:r>
      <w:r w:rsidR="004963F2">
        <w:t xml:space="preserve"> </w:t>
      </w:r>
      <w:r w:rsidR="00D851FF">
        <w:t>the</w:t>
      </w:r>
      <w:r w:rsidR="002E2ADB">
        <w:t>ir</w:t>
      </w:r>
      <w:r w:rsidR="00D851FF">
        <w:t xml:space="preserve"> </w:t>
      </w:r>
      <w:r w:rsidR="004963F2">
        <w:t>worshi</w:t>
      </w:r>
      <w:r w:rsidR="000F7A96">
        <w:t>p</w:t>
      </w:r>
      <w:r w:rsidR="00DE3EDF">
        <w:t xml:space="preserve"> rites</w:t>
      </w:r>
      <w:r w:rsidR="004963F2">
        <w:t xml:space="preserve">. </w:t>
      </w:r>
    </w:p>
    <w:p w14:paraId="259D84ED" w14:textId="2A11502A" w:rsidR="0095495E" w:rsidRPr="00A47BE8" w:rsidRDefault="00FB0AE6" w:rsidP="00297E8F">
      <w:pPr>
        <w:pStyle w:val="111"/>
        <w:numPr>
          <w:ilvl w:val="0"/>
          <w:numId w:val="0"/>
        </w:numPr>
      </w:pPr>
      <w:r>
        <w:t>1.4.10.</w:t>
      </w:r>
      <w:r w:rsidR="00EC7E90" w:rsidRPr="00A47BE8">
        <w:t xml:space="preserve">Implement </w:t>
      </w:r>
      <w:r w:rsidR="00781463">
        <w:t xml:space="preserve">a </w:t>
      </w:r>
      <w:r w:rsidR="00EC7E90" w:rsidRPr="00A47BE8">
        <w:t>nation</w:t>
      </w:r>
      <w:r w:rsidR="00E12098" w:rsidRPr="00A47BE8">
        <w:t xml:space="preserve">al archeological </w:t>
      </w:r>
      <w:r w:rsidR="00BF5BEE" w:rsidRPr="00A47BE8">
        <w:t>excavation</w:t>
      </w:r>
      <w:r w:rsidR="00E12098" w:rsidRPr="00A47BE8">
        <w:t xml:space="preserve"> </w:t>
      </w:r>
      <w:r w:rsidR="00BD5F4F" w:rsidRPr="00A47BE8">
        <w:t xml:space="preserve">research </w:t>
      </w:r>
      <w:r w:rsidR="00E12098" w:rsidRPr="00A47BE8">
        <w:t xml:space="preserve">project </w:t>
      </w:r>
      <w:r w:rsidR="0032591E" w:rsidRPr="00A47BE8">
        <w:t xml:space="preserve">related to </w:t>
      </w:r>
      <w:r w:rsidR="006C2A64" w:rsidRPr="00A47BE8">
        <w:t xml:space="preserve">the </w:t>
      </w:r>
      <w:r w:rsidR="008865C2">
        <w:t xml:space="preserve">history </w:t>
      </w:r>
      <w:r w:rsidR="0008443C">
        <w:t xml:space="preserve">of the Mongolian statehood </w:t>
      </w:r>
      <w:r w:rsidR="006369EA">
        <w:t xml:space="preserve">of </w:t>
      </w:r>
      <w:r w:rsidR="00F8548D" w:rsidRPr="00A47BE8">
        <w:t xml:space="preserve"> </w:t>
      </w:r>
      <w:r w:rsidR="005A2224">
        <w:t>the</w:t>
      </w:r>
      <w:r w:rsidR="00F8548D" w:rsidRPr="00A47BE8">
        <w:t xml:space="preserve"> Bronze and Early Iron Age, </w:t>
      </w:r>
      <w:r w:rsidR="001678B2">
        <w:t xml:space="preserve">of </w:t>
      </w:r>
      <w:r w:rsidR="00F8548D" w:rsidRPr="00A47BE8">
        <w:t xml:space="preserve">Hunnu, </w:t>
      </w:r>
      <w:r w:rsidR="006473DB" w:rsidRPr="00A47BE8">
        <w:t>Xianbei</w:t>
      </w:r>
      <w:r w:rsidR="00840948">
        <w:t xml:space="preserve"> and </w:t>
      </w:r>
      <w:r w:rsidR="00B61BEF" w:rsidRPr="00A47BE8">
        <w:t>Mongolian empire</w:t>
      </w:r>
      <w:r w:rsidR="00840948">
        <w:t xml:space="preserve"> periods.</w:t>
      </w:r>
    </w:p>
    <w:p w14:paraId="270139F6" w14:textId="28C919DC" w:rsidR="0095495E" w:rsidRPr="00926341" w:rsidRDefault="006166C7" w:rsidP="00C8082C">
      <w:pPr>
        <w:pStyle w:val="Heading3"/>
      </w:pPr>
      <w:r>
        <w:t>The world's Mongolia</w:t>
      </w:r>
    </w:p>
    <w:p w14:paraId="75195F3E" w14:textId="470C3F14" w:rsidR="0095495E" w:rsidRPr="00926341" w:rsidRDefault="006B213D" w:rsidP="006B213D">
      <w:pPr>
        <w:pStyle w:val="NormalWeb"/>
        <w:spacing w:before="0" w:beforeAutospacing="0" w:after="240" w:afterAutospacing="0"/>
        <w:rPr>
          <w:rFonts w:ascii="Arial" w:hAnsi="Arial" w:cs="Arial"/>
          <w:sz w:val="24"/>
          <w:szCs w:val="24"/>
        </w:rPr>
      </w:pPr>
      <w:r w:rsidRPr="00D12090">
        <w:rPr>
          <w:rFonts w:ascii="Arial" w:hAnsi="Arial" w:cs="Arial"/>
          <w:b/>
          <w:bCs/>
          <w:sz w:val="24"/>
          <w:szCs w:val="24"/>
        </w:rPr>
        <w:t>Objective 1.</w:t>
      </w:r>
      <w:r>
        <w:rPr>
          <w:rFonts w:ascii="Arial" w:hAnsi="Arial" w:cs="Arial"/>
          <w:b/>
          <w:bCs/>
          <w:sz w:val="24"/>
          <w:szCs w:val="24"/>
        </w:rPr>
        <w:t>5</w:t>
      </w:r>
      <w:r w:rsidRPr="00D12090">
        <w:rPr>
          <w:rFonts w:ascii="Arial" w:hAnsi="Arial" w:cs="Arial"/>
          <w:b/>
          <w:bCs/>
          <w:sz w:val="24"/>
          <w:szCs w:val="24"/>
        </w:rPr>
        <w:t>.</w:t>
      </w:r>
      <w:r w:rsidR="000A6724">
        <w:rPr>
          <w:rFonts w:ascii="Arial" w:hAnsi="Arial" w:cs="Arial"/>
          <w:sz w:val="24"/>
          <w:szCs w:val="24"/>
        </w:rPr>
        <w:t>Strengthen</w:t>
      </w:r>
      <w:r w:rsidR="00EA1F07">
        <w:rPr>
          <w:rFonts w:ascii="Arial" w:hAnsi="Arial" w:cs="Arial"/>
          <w:sz w:val="24"/>
          <w:szCs w:val="24"/>
        </w:rPr>
        <w:t xml:space="preserve"> </w:t>
      </w:r>
      <w:r w:rsidR="00C15B7A">
        <w:rPr>
          <w:rFonts w:ascii="Arial" w:hAnsi="Arial" w:cs="Arial"/>
          <w:sz w:val="24"/>
          <w:szCs w:val="24"/>
        </w:rPr>
        <w:t>the r</w:t>
      </w:r>
      <w:r w:rsidR="008159AA">
        <w:rPr>
          <w:rFonts w:ascii="Arial" w:hAnsi="Arial" w:cs="Arial"/>
          <w:sz w:val="24"/>
          <w:szCs w:val="24"/>
        </w:rPr>
        <w:t>esilience</w:t>
      </w:r>
      <w:r w:rsidR="000A6724">
        <w:rPr>
          <w:rFonts w:ascii="Arial" w:hAnsi="Arial" w:cs="Arial"/>
          <w:sz w:val="24"/>
          <w:szCs w:val="24"/>
        </w:rPr>
        <w:t xml:space="preserve"> of the </w:t>
      </w:r>
      <w:r w:rsidR="00EA1F07">
        <w:rPr>
          <w:rFonts w:ascii="Arial" w:hAnsi="Arial" w:cs="Arial"/>
          <w:sz w:val="24"/>
          <w:szCs w:val="24"/>
        </w:rPr>
        <w:t xml:space="preserve">Mongolian </w:t>
      </w:r>
      <w:r w:rsidR="00C92A12">
        <w:rPr>
          <w:rFonts w:ascii="Arial" w:hAnsi="Arial" w:cs="Arial"/>
          <w:sz w:val="24"/>
          <w:szCs w:val="24"/>
        </w:rPr>
        <w:t xml:space="preserve">national </w:t>
      </w:r>
      <w:r w:rsidR="00EA1F07">
        <w:rPr>
          <w:rFonts w:ascii="Arial" w:hAnsi="Arial" w:cs="Arial"/>
          <w:sz w:val="24"/>
          <w:szCs w:val="24"/>
        </w:rPr>
        <w:t>value</w:t>
      </w:r>
      <w:r w:rsidR="000A6724">
        <w:rPr>
          <w:rFonts w:ascii="Arial" w:hAnsi="Arial" w:cs="Arial"/>
          <w:sz w:val="24"/>
          <w:szCs w:val="24"/>
        </w:rPr>
        <w:t>s</w:t>
      </w:r>
      <w:r w:rsidR="00EA1F07">
        <w:rPr>
          <w:rFonts w:ascii="Arial" w:hAnsi="Arial" w:cs="Arial"/>
          <w:sz w:val="24"/>
          <w:szCs w:val="24"/>
        </w:rPr>
        <w:t xml:space="preserve">, </w:t>
      </w:r>
      <w:r w:rsidR="002D7D18">
        <w:rPr>
          <w:rFonts w:ascii="Arial" w:hAnsi="Arial" w:cs="Arial"/>
          <w:sz w:val="24"/>
          <w:szCs w:val="24"/>
        </w:rPr>
        <w:t>disseminate</w:t>
      </w:r>
      <w:r w:rsidR="008B1D34">
        <w:rPr>
          <w:rFonts w:ascii="Arial" w:hAnsi="Arial" w:cs="Arial"/>
          <w:sz w:val="24"/>
          <w:szCs w:val="24"/>
        </w:rPr>
        <w:t xml:space="preserve"> </w:t>
      </w:r>
      <w:r w:rsidR="000A6724">
        <w:rPr>
          <w:rFonts w:ascii="Arial" w:hAnsi="Arial" w:cs="Arial"/>
          <w:sz w:val="24"/>
          <w:szCs w:val="24"/>
        </w:rPr>
        <w:t xml:space="preserve">the </w:t>
      </w:r>
      <w:r w:rsidR="008B1D34">
        <w:rPr>
          <w:rFonts w:ascii="Arial" w:hAnsi="Arial" w:cs="Arial"/>
          <w:sz w:val="24"/>
          <w:szCs w:val="24"/>
        </w:rPr>
        <w:t xml:space="preserve">Mongolian culture, </w:t>
      </w:r>
      <w:r w:rsidR="005A1D9A">
        <w:rPr>
          <w:rFonts w:ascii="Arial" w:hAnsi="Arial" w:cs="Arial"/>
          <w:sz w:val="24"/>
          <w:szCs w:val="24"/>
        </w:rPr>
        <w:t>raise</w:t>
      </w:r>
      <w:r w:rsidR="008B1D34">
        <w:rPr>
          <w:rFonts w:ascii="Arial" w:hAnsi="Arial" w:cs="Arial"/>
          <w:sz w:val="24"/>
          <w:szCs w:val="24"/>
        </w:rPr>
        <w:t xml:space="preserve"> </w:t>
      </w:r>
      <w:r w:rsidR="002B4E2E">
        <w:rPr>
          <w:rFonts w:ascii="Arial" w:hAnsi="Arial" w:cs="Arial"/>
          <w:sz w:val="24"/>
          <w:szCs w:val="24"/>
        </w:rPr>
        <w:t>Mongolia</w:t>
      </w:r>
      <w:r w:rsidR="00881B34">
        <w:rPr>
          <w:rFonts w:ascii="Arial" w:hAnsi="Arial" w:cs="Arial"/>
          <w:sz w:val="24"/>
          <w:szCs w:val="24"/>
        </w:rPr>
        <w:t>'</w:t>
      </w:r>
      <w:r w:rsidR="000A6724">
        <w:rPr>
          <w:rFonts w:ascii="Arial" w:hAnsi="Arial" w:cs="Arial"/>
          <w:sz w:val="24"/>
          <w:szCs w:val="24"/>
        </w:rPr>
        <w:t>s</w:t>
      </w:r>
      <w:r w:rsidR="002B4E2E">
        <w:rPr>
          <w:rFonts w:ascii="Arial" w:hAnsi="Arial" w:cs="Arial"/>
          <w:sz w:val="24"/>
          <w:szCs w:val="24"/>
        </w:rPr>
        <w:t xml:space="preserve"> </w:t>
      </w:r>
      <w:r w:rsidR="00A56C70">
        <w:rPr>
          <w:rFonts w:ascii="Arial" w:hAnsi="Arial" w:cs="Arial"/>
          <w:sz w:val="24"/>
          <w:szCs w:val="24"/>
        </w:rPr>
        <w:t>prestige</w:t>
      </w:r>
      <w:r w:rsidR="002B4E2E">
        <w:rPr>
          <w:rFonts w:ascii="Arial" w:hAnsi="Arial" w:cs="Arial"/>
          <w:sz w:val="24"/>
          <w:szCs w:val="24"/>
        </w:rPr>
        <w:t xml:space="preserve"> </w:t>
      </w:r>
      <w:r w:rsidR="008B1D34">
        <w:rPr>
          <w:rFonts w:ascii="Arial" w:hAnsi="Arial" w:cs="Arial"/>
          <w:sz w:val="24"/>
          <w:szCs w:val="24"/>
        </w:rPr>
        <w:t xml:space="preserve">and </w:t>
      </w:r>
      <w:r w:rsidR="002D7D18">
        <w:rPr>
          <w:rFonts w:ascii="Arial" w:hAnsi="Arial" w:cs="Arial"/>
          <w:sz w:val="24"/>
          <w:szCs w:val="24"/>
        </w:rPr>
        <w:t>sta</w:t>
      </w:r>
      <w:r w:rsidR="008A7C16">
        <w:rPr>
          <w:rFonts w:ascii="Arial" w:hAnsi="Arial" w:cs="Arial"/>
          <w:sz w:val="24"/>
          <w:szCs w:val="24"/>
        </w:rPr>
        <w:t>ndin</w:t>
      </w:r>
      <w:r w:rsidR="00DB27A9">
        <w:rPr>
          <w:rFonts w:ascii="Arial" w:hAnsi="Arial" w:cs="Arial"/>
          <w:sz w:val="24"/>
          <w:szCs w:val="24"/>
        </w:rPr>
        <w:t>g</w:t>
      </w:r>
      <w:r w:rsidR="0000564A">
        <w:rPr>
          <w:rFonts w:ascii="Arial" w:hAnsi="Arial" w:cs="Arial"/>
          <w:sz w:val="24"/>
          <w:szCs w:val="24"/>
        </w:rPr>
        <w:t xml:space="preserve"> </w:t>
      </w:r>
      <w:r w:rsidR="008A7C16">
        <w:rPr>
          <w:rFonts w:ascii="Arial" w:hAnsi="Arial" w:cs="Arial"/>
          <w:sz w:val="24"/>
          <w:szCs w:val="24"/>
        </w:rPr>
        <w:t>in</w:t>
      </w:r>
      <w:r w:rsidR="0000564A">
        <w:rPr>
          <w:rFonts w:ascii="Arial" w:hAnsi="Arial" w:cs="Arial"/>
          <w:sz w:val="24"/>
          <w:szCs w:val="24"/>
        </w:rPr>
        <w:t xml:space="preserve"> the world</w:t>
      </w:r>
      <w:r w:rsidR="008B1D34">
        <w:rPr>
          <w:rFonts w:ascii="Arial" w:hAnsi="Arial" w:cs="Arial"/>
          <w:sz w:val="24"/>
          <w:szCs w:val="24"/>
        </w:rPr>
        <w:t xml:space="preserve">, </w:t>
      </w:r>
      <w:r w:rsidR="006255F2">
        <w:rPr>
          <w:rFonts w:ascii="Arial" w:hAnsi="Arial" w:cs="Arial"/>
          <w:sz w:val="24"/>
          <w:szCs w:val="24"/>
        </w:rPr>
        <w:t>foster</w:t>
      </w:r>
      <w:r w:rsidR="008C1B92">
        <w:rPr>
          <w:rFonts w:ascii="Arial" w:hAnsi="Arial" w:cs="Arial"/>
          <w:sz w:val="24"/>
          <w:szCs w:val="24"/>
        </w:rPr>
        <w:t xml:space="preserve"> cooperation with Mongolian</w:t>
      </w:r>
      <w:r w:rsidR="00B2448F">
        <w:rPr>
          <w:rFonts w:ascii="Arial" w:hAnsi="Arial" w:cs="Arial"/>
          <w:sz w:val="24"/>
          <w:szCs w:val="24"/>
        </w:rPr>
        <w:t xml:space="preserve"> nationals</w:t>
      </w:r>
      <w:r w:rsidR="008C1B92">
        <w:rPr>
          <w:rFonts w:ascii="Arial" w:hAnsi="Arial" w:cs="Arial"/>
          <w:sz w:val="24"/>
          <w:szCs w:val="24"/>
        </w:rPr>
        <w:t xml:space="preserve"> living abroad and </w:t>
      </w:r>
      <w:r w:rsidR="006255F2">
        <w:rPr>
          <w:rFonts w:ascii="Arial" w:hAnsi="Arial" w:cs="Arial"/>
          <w:sz w:val="24"/>
          <w:szCs w:val="24"/>
        </w:rPr>
        <w:t xml:space="preserve">with </w:t>
      </w:r>
      <w:r w:rsidR="008C2569">
        <w:rPr>
          <w:rFonts w:ascii="Arial" w:hAnsi="Arial" w:cs="Arial"/>
          <w:sz w:val="24"/>
          <w:szCs w:val="24"/>
        </w:rPr>
        <w:t>the people</w:t>
      </w:r>
      <w:r w:rsidR="003E0343">
        <w:rPr>
          <w:rFonts w:ascii="Arial" w:hAnsi="Arial" w:cs="Arial"/>
          <w:sz w:val="24"/>
          <w:szCs w:val="24"/>
        </w:rPr>
        <w:t xml:space="preserve"> of Mongolian origin</w:t>
      </w:r>
      <w:r w:rsidR="00B2448F">
        <w:rPr>
          <w:rFonts w:ascii="Arial" w:hAnsi="Arial" w:cs="Arial"/>
          <w:sz w:val="24"/>
          <w:szCs w:val="24"/>
        </w:rPr>
        <w:t>.</w:t>
      </w:r>
      <w:r w:rsidR="00C92A12">
        <w:rPr>
          <w:rFonts w:ascii="Arial" w:hAnsi="Arial" w:cs="Arial"/>
          <w:sz w:val="24"/>
          <w:szCs w:val="24"/>
        </w:rPr>
        <w:t xml:space="preserve"> </w:t>
      </w:r>
    </w:p>
    <w:p w14:paraId="6967B54C" w14:textId="3EF03A86" w:rsidR="0095495E" w:rsidRPr="00926341" w:rsidRDefault="00A2039D" w:rsidP="00F762E2">
      <w:pPr>
        <w:pStyle w:val="NormalWeb"/>
        <w:spacing w:before="0" w:beforeAutospacing="0" w:after="240" w:afterAutospacing="0"/>
        <w:rPr>
          <w:rFonts w:ascii="Arial" w:hAnsi="Arial" w:cs="Arial"/>
          <w:sz w:val="24"/>
          <w:szCs w:val="24"/>
        </w:rPr>
      </w:pPr>
      <w:r w:rsidRPr="00A2039D">
        <w:rPr>
          <w:rFonts w:ascii="Arial" w:hAnsi="Arial"/>
          <w:b/>
          <w:sz w:val="24"/>
        </w:rPr>
        <w:t>Activities to be undertaken within the implementation of the objective</w:t>
      </w:r>
    </w:p>
    <w:p w14:paraId="4AA3147A" w14:textId="4DB5F10F" w:rsidR="0095495E" w:rsidRPr="00926341" w:rsidRDefault="00F46EA6" w:rsidP="00F46EA6">
      <w:pPr>
        <w:pStyle w:val="111"/>
        <w:numPr>
          <w:ilvl w:val="0"/>
          <w:numId w:val="0"/>
        </w:numPr>
      </w:pPr>
      <w:r>
        <w:t>1.5.1.</w:t>
      </w:r>
      <w:r w:rsidR="00CE754E">
        <w:t xml:space="preserve">Define </w:t>
      </w:r>
      <w:r w:rsidR="000074BB">
        <w:t xml:space="preserve">unique </w:t>
      </w:r>
      <w:r w:rsidR="005D7CF5">
        <w:t xml:space="preserve">features and </w:t>
      </w:r>
      <w:r w:rsidR="00643263">
        <w:t xml:space="preserve">comparative </w:t>
      </w:r>
      <w:r w:rsidR="000074BB">
        <w:t>advantages of Mongolians</w:t>
      </w:r>
      <w:r w:rsidR="00643263">
        <w:t xml:space="preserve">  </w:t>
      </w:r>
      <w:r w:rsidR="000074BB">
        <w:t xml:space="preserve">as </w:t>
      </w:r>
      <w:r w:rsidR="00881B34">
        <w:t>"</w:t>
      </w:r>
      <w:r w:rsidR="00643263">
        <w:t>c</w:t>
      </w:r>
      <w:r w:rsidR="000074BB">
        <w:t xml:space="preserve">reative thinking, </w:t>
      </w:r>
      <w:r w:rsidR="00B87C6C">
        <w:t>high intell</w:t>
      </w:r>
      <w:r w:rsidR="00333248">
        <w:t>igence</w:t>
      </w:r>
      <w:r w:rsidR="00B87C6C">
        <w:t xml:space="preserve">, adaptability, </w:t>
      </w:r>
      <w:r w:rsidR="008E62B9">
        <w:t>vigor</w:t>
      </w:r>
      <w:r w:rsidR="00D8480E">
        <w:t>"</w:t>
      </w:r>
      <w:r w:rsidR="004B55BD">
        <w:t xml:space="preserve"> </w:t>
      </w:r>
      <w:r w:rsidR="00D8545B">
        <w:t>and</w:t>
      </w:r>
      <w:r w:rsidR="004B55BD">
        <w:t xml:space="preserve"> </w:t>
      </w:r>
      <w:r w:rsidR="00643263">
        <w:t xml:space="preserve">foster </w:t>
      </w:r>
      <w:r w:rsidR="004B55BD">
        <w:t>these qualities i</w:t>
      </w:r>
      <w:r w:rsidR="006C3B32">
        <w:t xml:space="preserve">n all Mongolians from </w:t>
      </w:r>
      <w:r w:rsidR="00643263">
        <w:t>an</w:t>
      </w:r>
      <w:r w:rsidR="006C3B32">
        <w:t xml:space="preserve"> early age.</w:t>
      </w:r>
      <w:r w:rsidR="001C339F">
        <w:t xml:space="preserve"> </w:t>
      </w:r>
    </w:p>
    <w:p w14:paraId="6D556D6D" w14:textId="26D5B9EF" w:rsidR="0095495E" w:rsidRPr="00926341" w:rsidRDefault="00F46EA6" w:rsidP="00F46EA6">
      <w:pPr>
        <w:pStyle w:val="111"/>
        <w:numPr>
          <w:ilvl w:val="0"/>
          <w:numId w:val="0"/>
        </w:numPr>
      </w:pPr>
      <w:r>
        <w:t>1.5.2.</w:t>
      </w:r>
      <w:r w:rsidR="00C63C08">
        <w:t xml:space="preserve">In pursuit of the life-long development of </w:t>
      </w:r>
      <w:r w:rsidR="00676E0D">
        <w:t xml:space="preserve">the Mongolian </w:t>
      </w:r>
      <w:r w:rsidR="00C63C08">
        <w:t>people</w:t>
      </w:r>
      <w:r w:rsidR="004339AD">
        <w:t>, p</w:t>
      </w:r>
      <w:r w:rsidR="005B11A7">
        <w:t>rov</w:t>
      </w:r>
      <w:r w:rsidR="000563B0">
        <w:t>id</w:t>
      </w:r>
      <w:r w:rsidR="0027383E">
        <w:t>e</w:t>
      </w:r>
      <w:r w:rsidR="00C62041">
        <w:t>,</w:t>
      </w:r>
      <w:r w:rsidR="005B11A7">
        <w:t xml:space="preserve"> </w:t>
      </w:r>
      <w:r w:rsidR="00C62041">
        <w:t xml:space="preserve">starting from the mother's womb, </w:t>
      </w:r>
      <w:r w:rsidR="00361B50">
        <w:t>comprehensive</w:t>
      </w:r>
      <w:r w:rsidR="008877B6">
        <w:t xml:space="preserve"> service</w:t>
      </w:r>
      <w:r w:rsidR="00C15B7A">
        <w:t>s</w:t>
      </w:r>
      <w:r w:rsidR="008877B6">
        <w:t xml:space="preserve"> appropriate for </w:t>
      </w:r>
      <w:r w:rsidR="00C15B7A">
        <w:t xml:space="preserve">the </w:t>
      </w:r>
      <w:r w:rsidR="008877B6">
        <w:t>age and development level in the areas of</w:t>
      </w:r>
      <w:r w:rsidR="00361B50">
        <w:t xml:space="preserve"> </w:t>
      </w:r>
      <w:r w:rsidR="009D71C8">
        <w:t>health, cultu</w:t>
      </w:r>
      <w:r w:rsidR="00B06A67">
        <w:t>re</w:t>
      </w:r>
      <w:r w:rsidR="001B3FB2">
        <w:t>,</w:t>
      </w:r>
      <w:r w:rsidR="009D71C8">
        <w:t xml:space="preserve"> </w:t>
      </w:r>
      <w:r w:rsidR="000563B0">
        <w:t xml:space="preserve">art </w:t>
      </w:r>
      <w:r w:rsidR="001B3FB2">
        <w:t xml:space="preserve">and </w:t>
      </w:r>
      <w:r w:rsidR="00B06A67">
        <w:t>education</w:t>
      </w:r>
      <w:r w:rsidR="00B00D3B">
        <w:t>.</w:t>
      </w:r>
      <w:r w:rsidR="00CE3DD9">
        <w:t xml:space="preserve"> </w:t>
      </w:r>
    </w:p>
    <w:p w14:paraId="0893278A" w14:textId="7D639C23" w:rsidR="0095495E" w:rsidRPr="00926341" w:rsidRDefault="00F46EA6" w:rsidP="00F46EA6">
      <w:pPr>
        <w:pStyle w:val="111"/>
        <w:numPr>
          <w:ilvl w:val="0"/>
          <w:numId w:val="0"/>
        </w:numPr>
      </w:pPr>
      <w:r>
        <w:t>1.5.3.</w:t>
      </w:r>
      <w:r w:rsidR="00EA668A">
        <w:t>Support and p</w:t>
      </w:r>
      <w:r w:rsidR="00D97E4A" w:rsidRPr="0016713C">
        <w:t>ublici</w:t>
      </w:r>
      <w:r w:rsidR="00067272">
        <w:t>z</w:t>
      </w:r>
      <w:r w:rsidR="00D97E4A" w:rsidRPr="0016713C">
        <w:t>e</w:t>
      </w:r>
      <w:r w:rsidR="00E70FAE">
        <w:t xml:space="preserve"> </w:t>
      </w:r>
      <w:r w:rsidR="00CC4F55">
        <w:t xml:space="preserve">people, teams and </w:t>
      </w:r>
      <w:r w:rsidR="00267D46">
        <w:t>collectives</w:t>
      </w:r>
      <w:r w:rsidR="00683434">
        <w:t xml:space="preserve"> who</w:t>
      </w:r>
      <w:r w:rsidR="00CC4F55">
        <w:t xml:space="preserve"> </w:t>
      </w:r>
      <w:r w:rsidR="00E70FAE">
        <w:t>creat</w:t>
      </w:r>
      <w:r w:rsidR="00683434">
        <w:t>e</w:t>
      </w:r>
      <w:r w:rsidR="00E70FAE">
        <w:t xml:space="preserve"> </w:t>
      </w:r>
      <w:r w:rsidR="00C15B7A">
        <w:t xml:space="preserve">the </w:t>
      </w:r>
      <w:r w:rsidR="008D33B5">
        <w:t>internationally known</w:t>
      </w:r>
      <w:r w:rsidR="00C15B7A">
        <w:t xml:space="preserve"> </w:t>
      </w:r>
      <w:r w:rsidR="00E70FAE">
        <w:t>intellectual and cultural heritage</w:t>
      </w:r>
      <w:r w:rsidR="00763765">
        <w:t>,</w:t>
      </w:r>
      <w:r w:rsidR="00C15B7A">
        <w:t xml:space="preserve"> </w:t>
      </w:r>
      <w:r w:rsidR="00CC4F55">
        <w:t xml:space="preserve"> provide state support </w:t>
      </w:r>
      <w:r w:rsidR="00912F0A">
        <w:t>for</w:t>
      </w:r>
      <w:r w:rsidR="00C15B7A">
        <w:t xml:space="preserve"> train</w:t>
      </w:r>
      <w:r w:rsidR="00A52F2F">
        <w:t>ing</w:t>
      </w:r>
      <w:r w:rsidR="00C15B7A">
        <w:t xml:space="preserve"> the next generation</w:t>
      </w:r>
      <w:r w:rsidR="00EE3E19">
        <w:t xml:space="preserve">. </w:t>
      </w:r>
      <w:r w:rsidR="00F8279F">
        <w:t>Promote</w:t>
      </w:r>
      <w:r w:rsidR="00C15B7A">
        <w:t xml:space="preserve"> the</w:t>
      </w:r>
      <w:r w:rsidR="005C45D2">
        <w:t xml:space="preserve"> development </w:t>
      </w:r>
      <w:r w:rsidR="000F5161">
        <w:t xml:space="preserve">and increase export opportunities </w:t>
      </w:r>
      <w:r w:rsidR="005C45D2">
        <w:t>of brand</w:t>
      </w:r>
      <w:r w:rsidR="00C15B7A">
        <w:t xml:space="preserve"> products </w:t>
      </w:r>
      <w:r w:rsidR="004B4DED">
        <w:t>reflecting</w:t>
      </w:r>
      <w:r w:rsidR="00C13A3D">
        <w:t xml:space="preserve"> traditions, customs</w:t>
      </w:r>
      <w:r w:rsidR="00181DCA">
        <w:t>,</w:t>
      </w:r>
      <w:r w:rsidR="00C13A3D">
        <w:t xml:space="preserve"> national </w:t>
      </w:r>
      <w:r w:rsidR="00E57C9B">
        <w:t xml:space="preserve">specifics and related to </w:t>
      </w:r>
      <w:r w:rsidR="00C15B7A">
        <w:t>the intellectual</w:t>
      </w:r>
      <w:r w:rsidR="00781A8D">
        <w:t xml:space="preserve"> and</w:t>
      </w:r>
      <w:r w:rsidR="00C15B7A">
        <w:t xml:space="preserve"> cultural intangible </w:t>
      </w:r>
      <w:r w:rsidR="00781A8D">
        <w:t>heritage</w:t>
      </w:r>
      <w:r w:rsidR="0006606D">
        <w:t>.</w:t>
      </w:r>
    </w:p>
    <w:p w14:paraId="05E09530" w14:textId="429B8C48" w:rsidR="00BF4A68" w:rsidRDefault="00F46EA6" w:rsidP="00F46EA6">
      <w:pPr>
        <w:pStyle w:val="111"/>
        <w:numPr>
          <w:ilvl w:val="0"/>
          <w:numId w:val="0"/>
        </w:numPr>
      </w:pPr>
      <w:r>
        <w:t>1.5.4.</w:t>
      </w:r>
      <w:r w:rsidR="00BA176D">
        <w:t>Provide s</w:t>
      </w:r>
      <w:r w:rsidR="007E1D45">
        <w:t>upport</w:t>
      </w:r>
      <w:r w:rsidR="00CC0684">
        <w:t>,</w:t>
      </w:r>
      <w:r w:rsidR="00E21EDC">
        <w:t xml:space="preserve"> remuneration</w:t>
      </w:r>
      <w:r w:rsidR="00CC0684">
        <w:t xml:space="preserve">  and </w:t>
      </w:r>
      <w:r w:rsidR="00E21EDC">
        <w:t>publicity to</w:t>
      </w:r>
      <w:r w:rsidR="00CC0684">
        <w:t xml:space="preserve"> </w:t>
      </w:r>
      <w:r w:rsidR="007E1D45">
        <w:t>students, teachers</w:t>
      </w:r>
      <w:r w:rsidR="00CC0684">
        <w:t>,</w:t>
      </w:r>
      <w:r w:rsidR="007E1D45">
        <w:t xml:space="preserve"> and teams t</w:t>
      </w:r>
      <w:r w:rsidR="003C2DF5">
        <w:t>hat successfully participate</w:t>
      </w:r>
      <w:r w:rsidR="0011483B">
        <w:t xml:space="preserve"> in international </w:t>
      </w:r>
      <w:r w:rsidR="009D5F19">
        <w:t>O</w:t>
      </w:r>
      <w:r w:rsidR="00836AF1">
        <w:t>lympiads</w:t>
      </w:r>
      <w:r w:rsidR="0011483B">
        <w:t>, contests and competitions</w:t>
      </w:r>
      <w:r w:rsidR="003F6839">
        <w:t>.</w:t>
      </w:r>
    </w:p>
    <w:p w14:paraId="106085F2" w14:textId="3C09ACEC" w:rsidR="0095495E" w:rsidRPr="00926341" w:rsidRDefault="00F46EA6" w:rsidP="00F46EA6">
      <w:pPr>
        <w:pStyle w:val="111"/>
        <w:numPr>
          <w:ilvl w:val="0"/>
          <w:numId w:val="0"/>
        </w:numPr>
      </w:pPr>
      <w:r>
        <w:t>1.5.5.</w:t>
      </w:r>
      <w:r w:rsidR="002D067D">
        <w:t xml:space="preserve">Set up </w:t>
      </w:r>
      <w:r w:rsidR="00B321E5">
        <w:t>the</w:t>
      </w:r>
      <w:r w:rsidR="008A6D88">
        <w:t xml:space="preserve"> Mongolian International </w:t>
      </w:r>
      <w:r w:rsidR="009F29F6">
        <w:t>Cooperation</w:t>
      </w:r>
      <w:r w:rsidR="008A6D88">
        <w:t xml:space="preserve"> </w:t>
      </w:r>
      <w:r w:rsidR="009F29F6">
        <w:t>Association</w:t>
      </w:r>
      <w:r w:rsidR="00942805">
        <w:t xml:space="preserve"> and</w:t>
      </w:r>
      <w:r w:rsidR="009F29F6">
        <w:t xml:space="preserve"> expand its international relations and cooperation. </w:t>
      </w:r>
    </w:p>
    <w:p w14:paraId="61FF455A" w14:textId="73962318" w:rsidR="0095495E" w:rsidRPr="00926341" w:rsidRDefault="00F46EA6" w:rsidP="00F46EA6">
      <w:pPr>
        <w:pStyle w:val="111"/>
        <w:numPr>
          <w:ilvl w:val="0"/>
          <w:numId w:val="0"/>
        </w:numPr>
      </w:pPr>
      <w:r>
        <w:t>1.5.6.</w:t>
      </w:r>
      <w:r w:rsidR="00A20536">
        <w:t>Create</w:t>
      </w:r>
      <w:r w:rsidR="00262216">
        <w:t xml:space="preserve"> and</w:t>
      </w:r>
      <w:r w:rsidR="00A20536">
        <w:t xml:space="preserve"> d</w:t>
      </w:r>
      <w:r w:rsidR="00025EC7">
        <w:t>evelop</w:t>
      </w:r>
      <w:r w:rsidR="00E24417">
        <w:t xml:space="preserve"> </w:t>
      </w:r>
      <w:r w:rsidR="00472C21">
        <w:t xml:space="preserve">art and cultural programs </w:t>
      </w:r>
      <w:r w:rsidR="00084C67">
        <w:t>with national</w:t>
      </w:r>
      <w:r w:rsidR="00472C21">
        <w:t xml:space="preserve"> content </w:t>
      </w:r>
      <w:r w:rsidR="00CE6918">
        <w:t xml:space="preserve">in the form of </w:t>
      </w:r>
      <w:r w:rsidR="00472C21">
        <w:t xml:space="preserve"> </w:t>
      </w:r>
      <w:r w:rsidR="00CF471F">
        <w:t>serial films</w:t>
      </w:r>
      <w:r w:rsidR="00044229">
        <w:t xml:space="preserve">, </w:t>
      </w:r>
      <w:r w:rsidR="001B5273">
        <w:t>ballets and</w:t>
      </w:r>
      <w:r w:rsidR="00D81641">
        <w:t xml:space="preserve"> mask</w:t>
      </w:r>
      <w:r w:rsidR="00452B68">
        <w:t>ed</w:t>
      </w:r>
      <w:r w:rsidR="00D81641">
        <w:t xml:space="preserve"> dance</w:t>
      </w:r>
      <w:r w:rsidR="00472C21">
        <w:t>s</w:t>
      </w:r>
      <w:r w:rsidR="0093756F">
        <w:t xml:space="preserve"> with a view to promote </w:t>
      </w:r>
      <w:r w:rsidR="00943FD0">
        <w:t xml:space="preserve">advocacy </w:t>
      </w:r>
      <w:r w:rsidR="006A5405">
        <w:t>of the nomadic culture at the international level</w:t>
      </w:r>
      <w:r w:rsidR="000A781F">
        <w:t xml:space="preserve">, </w:t>
      </w:r>
      <w:r w:rsidR="00661FBB">
        <w:t xml:space="preserve"> establish </w:t>
      </w:r>
      <w:r w:rsidR="00084C67">
        <w:t>a</w:t>
      </w:r>
      <w:r w:rsidR="000A781F">
        <w:t>n integrated</w:t>
      </w:r>
      <w:r w:rsidR="00661FBB">
        <w:t xml:space="preserve"> information system of </w:t>
      </w:r>
      <w:r w:rsidR="006B5A6D">
        <w:t>events</w:t>
      </w:r>
      <w:r w:rsidR="00442285">
        <w:t xml:space="preserve"> and activities</w:t>
      </w:r>
      <w:r w:rsidR="00503E60">
        <w:t xml:space="preserve"> </w:t>
      </w:r>
      <w:r w:rsidR="00D23D84">
        <w:t>and</w:t>
      </w:r>
      <w:r w:rsidR="00442285">
        <w:t xml:space="preserve"> develop four-season tourism with national characteristics</w:t>
      </w:r>
      <w:r w:rsidR="000559CF">
        <w:t>.</w:t>
      </w:r>
    </w:p>
    <w:p w14:paraId="19148B3E" w14:textId="01FE8614" w:rsidR="0095495E" w:rsidRPr="00926341" w:rsidRDefault="00F46EA6" w:rsidP="00F46EA6">
      <w:pPr>
        <w:pStyle w:val="111"/>
        <w:numPr>
          <w:ilvl w:val="0"/>
          <w:numId w:val="0"/>
        </w:numPr>
      </w:pPr>
      <w:r>
        <w:lastRenderedPageBreak/>
        <w:t>1.5.7.</w:t>
      </w:r>
      <w:r w:rsidR="00B54A6D">
        <w:t>Support Mongolians living abroad</w:t>
      </w:r>
      <w:r w:rsidR="0008152C">
        <w:t xml:space="preserve"> </w:t>
      </w:r>
      <w:r w:rsidR="006E52BF">
        <w:t>to preserve and protect</w:t>
      </w:r>
      <w:r w:rsidR="0008152C">
        <w:t xml:space="preserve"> their culture, </w:t>
      </w:r>
      <w:r w:rsidR="00146C20">
        <w:t>produce</w:t>
      </w:r>
      <w:r w:rsidR="0008152C">
        <w:t xml:space="preserve"> and </w:t>
      </w:r>
      <w:r w:rsidR="00F342F6">
        <w:t>dis</w:t>
      </w:r>
      <w:r w:rsidR="00135835">
        <w:t>tribute</w:t>
      </w:r>
      <w:r w:rsidR="0008152C">
        <w:t xml:space="preserve"> </w:t>
      </w:r>
      <w:r w:rsidR="002274F2">
        <w:t xml:space="preserve">Mongolian language and culture </w:t>
      </w:r>
      <w:r w:rsidR="0008152C">
        <w:t xml:space="preserve">textbooks, </w:t>
      </w:r>
      <w:r w:rsidR="00D45C53">
        <w:t>books</w:t>
      </w:r>
      <w:r w:rsidR="002274F2">
        <w:t>,</w:t>
      </w:r>
      <w:r w:rsidR="00D45C53">
        <w:t xml:space="preserve"> brochures, digital content </w:t>
      </w:r>
      <w:r w:rsidR="002274F2">
        <w:t>and other works</w:t>
      </w:r>
      <w:r w:rsidR="0085145A">
        <w:t>,</w:t>
      </w:r>
      <w:r w:rsidR="00F342F6">
        <w:t xml:space="preserve"> </w:t>
      </w:r>
      <w:r w:rsidR="00940AF6">
        <w:t xml:space="preserve">implement </w:t>
      </w:r>
      <w:r w:rsidR="00CC1003">
        <w:t xml:space="preserve">at the national level the </w:t>
      </w:r>
      <w:r w:rsidR="00881B34">
        <w:t>"</w:t>
      </w:r>
      <w:r w:rsidR="00940AF6">
        <w:t xml:space="preserve"> World</w:t>
      </w:r>
      <w:r w:rsidR="009102A8">
        <w:t>’s Mongolians</w:t>
      </w:r>
      <w:r w:rsidR="00881B34">
        <w:t>"</w:t>
      </w:r>
      <w:r w:rsidR="001B3C89">
        <w:t xml:space="preserve"> </w:t>
      </w:r>
      <w:r w:rsidR="00940AF6">
        <w:t xml:space="preserve">program </w:t>
      </w:r>
      <w:r w:rsidR="001B3C89">
        <w:t>that supports</w:t>
      </w:r>
      <w:r w:rsidR="007E2602">
        <w:t xml:space="preserve"> relations and cooperation between Mongolian citizens and the Mongolian state.</w:t>
      </w:r>
      <w:r w:rsidR="001C339F">
        <w:t xml:space="preserve"> </w:t>
      </w:r>
    </w:p>
    <w:p w14:paraId="442E76C8" w14:textId="6A8C9E16" w:rsidR="0095495E" w:rsidRPr="00926341" w:rsidRDefault="00F46EA6" w:rsidP="00F46EA6">
      <w:pPr>
        <w:pStyle w:val="111"/>
        <w:numPr>
          <w:ilvl w:val="0"/>
          <w:numId w:val="0"/>
        </w:numPr>
      </w:pPr>
      <w:r>
        <w:t>1.5.8.</w:t>
      </w:r>
      <w:r w:rsidR="001F1FFA">
        <w:t xml:space="preserve">Implement </w:t>
      </w:r>
      <w:r w:rsidR="00881B34">
        <w:t>"</w:t>
      </w:r>
      <w:r w:rsidR="00DE49EF">
        <w:t xml:space="preserve">Preserve and Develop Language, </w:t>
      </w:r>
      <w:r w:rsidR="007D3DEB">
        <w:t>C</w:t>
      </w:r>
      <w:r w:rsidR="00DE49EF">
        <w:t>ulture</w:t>
      </w:r>
      <w:r w:rsidR="00C67568">
        <w:t>,</w:t>
      </w:r>
      <w:r w:rsidR="00DE49EF">
        <w:t xml:space="preserve"> and </w:t>
      </w:r>
      <w:r w:rsidR="00F8089A">
        <w:t>T</w:t>
      </w:r>
      <w:r w:rsidR="00DE49EF">
        <w:t>r</w:t>
      </w:r>
      <w:r w:rsidR="00F8089A">
        <w:t>adition</w:t>
      </w:r>
      <w:r w:rsidR="00387678">
        <w:t>s</w:t>
      </w:r>
      <w:r w:rsidR="00F8089A">
        <w:t xml:space="preserve"> of</w:t>
      </w:r>
      <w:r w:rsidR="00D11084">
        <w:t xml:space="preserve"> the</w:t>
      </w:r>
      <w:r w:rsidR="00F8089A">
        <w:t xml:space="preserve"> </w:t>
      </w:r>
      <w:r w:rsidR="00D11084">
        <w:t>People</w:t>
      </w:r>
      <w:r w:rsidR="003A648E">
        <w:t xml:space="preserve"> of Mongolian Origin</w:t>
      </w:r>
      <w:r w:rsidR="00881B34">
        <w:t>"</w:t>
      </w:r>
      <w:r w:rsidR="00D11084">
        <w:t xml:space="preserve"> </w:t>
      </w:r>
      <w:r w:rsidR="00F60FA2">
        <w:t xml:space="preserve">program aimed at preserving </w:t>
      </w:r>
      <w:r w:rsidR="00AE2C11">
        <w:t xml:space="preserve">nomadic culture and traditions of the people </w:t>
      </w:r>
      <w:r w:rsidR="0009012D">
        <w:t xml:space="preserve">of Mongolian origin </w:t>
      </w:r>
      <w:r w:rsidR="00AE2C11">
        <w:t>worldwide, conduct</w:t>
      </w:r>
      <w:r w:rsidR="0002696F">
        <w:t>ing</w:t>
      </w:r>
      <w:r w:rsidR="00AE2C11">
        <w:t xml:space="preserve"> comparative studies o</w:t>
      </w:r>
      <w:r w:rsidR="00522D6D">
        <w:t xml:space="preserve">n </w:t>
      </w:r>
      <w:r w:rsidR="00E97A14">
        <w:t>specific</w:t>
      </w:r>
      <w:r w:rsidR="00522D6D">
        <w:t xml:space="preserve"> characteristics, </w:t>
      </w:r>
      <w:r w:rsidR="002D0ACC">
        <w:t xml:space="preserve">similarities and </w:t>
      </w:r>
      <w:r w:rsidR="00B57BC3">
        <w:t xml:space="preserve">differences </w:t>
      </w:r>
      <w:r w:rsidR="005221E7">
        <w:t>in the way of life</w:t>
      </w:r>
      <w:r w:rsidR="00DA303F">
        <w:t xml:space="preserve"> and </w:t>
      </w:r>
      <w:r w:rsidR="00DE60A8">
        <w:t>culture</w:t>
      </w:r>
      <w:r w:rsidR="00DA303F">
        <w:t xml:space="preserve">, and </w:t>
      </w:r>
      <w:r w:rsidR="00481C7E">
        <w:t xml:space="preserve">jointly </w:t>
      </w:r>
      <w:r w:rsidR="005221E7">
        <w:t>organiz</w:t>
      </w:r>
      <w:r w:rsidR="0002696F">
        <w:t>ing</w:t>
      </w:r>
      <w:r w:rsidR="005221E7">
        <w:t xml:space="preserve"> </w:t>
      </w:r>
      <w:r w:rsidR="00BB1A64">
        <w:t>forums</w:t>
      </w:r>
      <w:r w:rsidR="005221E7">
        <w:t>, meeting</w:t>
      </w:r>
      <w:r w:rsidR="00DA303F">
        <w:t>s</w:t>
      </w:r>
      <w:r w:rsidR="005221E7">
        <w:t xml:space="preserve"> and festivals. </w:t>
      </w:r>
    </w:p>
    <w:p w14:paraId="458FA568" w14:textId="32079197" w:rsidR="0095495E" w:rsidRPr="00926341" w:rsidRDefault="00F46EA6" w:rsidP="00F46EA6">
      <w:pPr>
        <w:pStyle w:val="111"/>
        <w:numPr>
          <w:ilvl w:val="0"/>
          <w:numId w:val="0"/>
        </w:numPr>
      </w:pPr>
      <w:r>
        <w:t>1.5.9.</w:t>
      </w:r>
      <w:r w:rsidR="005C78B7">
        <w:t>Promote</w:t>
      </w:r>
      <w:r w:rsidR="00A11CBE">
        <w:t xml:space="preserve"> active cooperation with other countries to </w:t>
      </w:r>
      <w:r w:rsidR="00835F49">
        <w:t xml:space="preserve">find, study, </w:t>
      </w:r>
      <w:r w:rsidR="00D50315">
        <w:t xml:space="preserve">make an integrated </w:t>
      </w:r>
      <w:r w:rsidR="00835F49">
        <w:t xml:space="preserve">catalog and return </w:t>
      </w:r>
      <w:r w:rsidR="00C41A60">
        <w:t>home Mongolian cultural art</w:t>
      </w:r>
      <w:r w:rsidR="007C6750">
        <w:t>i</w:t>
      </w:r>
      <w:r w:rsidR="00C41A60">
        <w:t>facts</w:t>
      </w:r>
      <w:r w:rsidR="0097040E">
        <w:t xml:space="preserve"> abroad.</w:t>
      </w:r>
    </w:p>
    <w:p w14:paraId="32C95CF3" w14:textId="67F50ACA" w:rsidR="0095495E" w:rsidRPr="00926341" w:rsidRDefault="00F46EA6" w:rsidP="00F46EA6">
      <w:pPr>
        <w:pStyle w:val="111"/>
        <w:numPr>
          <w:ilvl w:val="0"/>
          <w:numId w:val="0"/>
        </w:numPr>
      </w:pPr>
      <w:r>
        <w:t>1.5.10.</w:t>
      </w:r>
      <w:r w:rsidR="00EA42AD">
        <w:t>Expand</w:t>
      </w:r>
      <w:r w:rsidR="003C5E99">
        <w:t xml:space="preserve"> participation and cooperation </w:t>
      </w:r>
      <w:r w:rsidR="007D2B63">
        <w:t xml:space="preserve">of Mongolians living abroad and </w:t>
      </w:r>
      <w:r w:rsidR="00DF45BA">
        <w:t>the people</w:t>
      </w:r>
      <w:r w:rsidR="0021737E">
        <w:t xml:space="preserve"> of Mongolian origin</w:t>
      </w:r>
      <w:r w:rsidR="007D2B63">
        <w:t>, support them in preserving and developing th</w:t>
      </w:r>
      <w:r w:rsidR="00B9489D">
        <w:t xml:space="preserve">eir language, culture and traditions by </w:t>
      </w:r>
      <w:r w:rsidR="00337877">
        <w:t>creating</w:t>
      </w:r>
      <w:r w:rsidR="00B9489D">
        <w:t xml:space="preserve"> </w:t>
      </w:r>
      <w:r w:rsidR="009B6274">
        <w:t>and</w:t>
      </w:r>
      <w:r w:rsidR="00AE18AE">
        <w:t xml:space="preserve"> implementing</w:t>
      </w:r>
      <w:r w:rsidR="003D2EE4">
        <w:t xml:space="preserve"> the </w:t>
      </w:r>
      <w:r w:rsidR="00337877">
        <w:t xml:space="preserve">Mongolian language and culture </w:t>
      </w:r>
      <w:r w:rsidR="00B9489D">
        <w:t>training</w:t>
      </w:r>
      <w:r w:rsidR="00337877">
        <w:t xml:space="preserve"> and </w:t>
      </w:r>
      <w:r w:rsidR="008F61D8">
        <w:t>programs</w:t>
      </w:r>
      <w:r w:rsidR="00B9489D">
        <w:t xml:space="preserve">. </w:t>
      </w:r>
    </w:p>
    <w:p w14:paraId="71FFABC5" w14:textId="585C5969" w:rsidR="0095495E" w:rsidRPr="00926341" w:rsidRDefault="00F46EA6" w:rsidP="00F46EA6">
      <w:pPr>
        <w:pStyle w:val="111"/>
        <w:numPr>
          <w:ilvl w:val="0"/>
          <w:numId w:val="0"/>
        </w:numPr>
      </w:pPr>
      <w:r>
        <w:t>1.5.11.</w:t>
      </w:r>
      <w:r w:rsidR="0031564B">
        <w:t>Develop</w:t>
      </w:r>
      <w:r w:rsidR="00434E90">
        <w:t xml:space="preserve"> </w:t>
      </w:r>
      <w:r w:rsidR="008A48CA">
        <w:t>best-selling</w:t>
      </w:r>
      <w:r w:rsidR="00434E90">
        <w:t xml:space="preserve"> </w:t>
      </w:r>
      <w:r w:rsidR="00B4110E">
        <w:t>food and nutrition</w:t>
      </w:r>
      <w:r w:rsidR="00AD1B51">
        <w:t>al</w:t>
      </w:r>
      <w:r w:rsidR="00B4110E">
        <w:t xml:space="preserve"> products</w:t>
      </w:r>
      <w:r w:rsidR="004140C3">
        <w:t xml:space="preserve">, </w:t>
      </w:r>
      <w:r w:rsidR="00DE628A">
        <w:t xml:space="preserve">that are </w:t>
      </w:r>
      <w:r w:rsidR="00856CCF">
        <w:t xml:space="preserve">age-appropriate and </w:t>
      </w:r>
      <w:r w:rsidR="000D50A9">
        <w:t>suit</w:t>
      </w:r>
      <w:r w:rsidR="00D069C7">
        <w:t>able</w:t>
      </w:r>
      <w:r w:rsidR="000D50A9">
        <w:t xml:space="preserve"> for </w:t>
      </w:r>
      <w:r w:rsidR="00DE628A">
        <w:t>year-round</w:t>
      </w:r>
      <w:r w:rsidR="000D50A9">
        <w:t xml:space="preserve"> consumption </w:t>
      </w:r>
      <w:r w:rsidR="00F9480F">
        <w:t>, using</w:t>
      </w:r>
      <w:r w:rsidR="008A48CA">
        <w:t xml:space="preserve"> </w:t>
      </w:r>
      <w:r w:rsidR="00B412B5">
        <w:t xml:space="preserve">the traditional </w:t>
      </w:r>
      <w:r w:rsidR="008D72A4">
        <w:t>Mongolian five-</w:t>
      </w:r>
      <w:r w:rsidR="004808E6">
        <w:t>colored</w:t>
      </w:r>
      <w:r w:rsidR="008D72A4">
        <w:t xml:space="preserve"> </w:t>
      </w:r>
      <w:r w:rsidR="004808E6">
        <w:t>foods</w:t>
      </w:r>
      <w:r w:rsidR="008D72A4">
        <w:t xml:space="preserve"> (milk products, meats, fats, grains, </w:t>
      </w:r>
      <w:r w:rsidR="004808E6">
        <w:t xml:space="preserve">medicinal herbs, berries, </w:t>
      </w:r>
      <w:r w:rsidR="00AD1B51">
        <w:t xml:space="preserve">vodka, wine, spring water), </w:t>
      </w:r>
      <w:r w:rsidR="00D00E5F">
        <w:t>promote internationally</w:t>
      </w:r>
      <w:r w:rsidR="00FA6695">
        <w:t xml:space="preserve"> their advocacy</w:t>
      </w:r>
      <w:r w:rsidR="00D94788">
        <w:t xml:space="preserve"> and </w:t>
      </w:r>
      <w:r w:rsidR="00434E90">
        <w:t xml:space="preserve">provide state support to </w:t>
      </w:r>
      <w:r w:rsidR="005E1CC7">
        <w:t xml:space="preserve">the </w:t>
      </w:r>
      <w:r w:rsidR="00434E90">
        <w:t>creation of Mongolian food chain</w:t>
      </w:r>
      <w:r w:rsidR="00F45D78">
        <w:t>.</w:t>
      </w:r>
    </w:p>
    <w:p w14:paraId="786D8811" w14:textId="0B777EB8" w:rsidR="0095495E" w:rsidRPr="00926341" w:rsidRDefault="00F46EA6" w:rsidP="00F46EA6">
      <w:pPr>
        <w:pStyle w:val="111"/>
        <w:numPr>
          <w:ilvl w:val="0"/>
          <w:numId w:val="0"/>
        </w:numPr>
      </w:pPr>
      <w:r>
        <w:t>1.5.12.</w:t>
      </w:r>
      <w:r w:rsidR="008269E7">
        <w:t xml:space="preserve">Develop </w:t>
      </w:r>
      <w:r w:rsidR="005C3229">
        <w:t>the Mongolian traditional</w:t>
      </w:r>
      <w:r w:rsidR="008269E7">
        <w:t xml:space="preserve"> sports, </w:t>
      </w:r>
      <w:r w:rsidR="00621EF3">
        <w:t>naadam</w:t>
      </w:r>
      <w:r w:rsidR="008269E7">
        <w:t>, games (wrestling, archery, knuckle</w:t>
      </w:r>
      <w:r w:rsidR="008863A8">
        <w:t>-</w:t>
      </w:r>
      <w:r w:rsidR="0036250F">
        <w:t>bone</w:t>
      </w:r>
      <w:r w:rsidR="008269E7">
        <w:t xml:space="preserve"> shooting</w:t>
      </w:r>
      <w:r w:rsidR="00025E61">
        <w:t>, etc.)</w:t>
      </w:r>
      <w:r w:rsidR="00222A5E">
        <w:t>,</w:t>
      </w:r>
      <w:r w:rsidR="00025E61">
        <w:t xml:space="preserve"> </w:t>
      </w:r>
      <w:r w:rsidR="00B20CE0">
        <w:t xml:space="preserve">support </w:t>
      </w:r>
      <w:r w:rsidR="007E4D6A">
        <w:t xml:space="preserve">the </w:t>
      </w:r>
      <w:r w:rsidR="00B20CE0">
        <w:t>national team</w:t>
      </w:r>
      <w:r w:rsidR="00AA01A6">
        <w:t>s</w:t>
      </w:r>
      <w:r w:rsidR="00B20CE0">
        <w:t xml:space="preserve"> and </w:t>
      </w:r>
      <w:r w:rsidR="00A10451">
        <w:t>sports</w:t>
      </w:r>
      <w:r w:rsidR="00B22896">
        <w:t>men</w:t>
      </w:r>
      <w:r w:rsidR="00AA01A6">
        <w:t>,</w:t>
      </w:r>
      <w:r w:rsidR="00B20CE0">
        <w:t xml:space="preserve"> </w:t>
      </w:r>
      <w:r w:rsidR="008E0B98">
        <w:t>establish equestrian and camel sport</w:t>
      </w:r>
      <w:r w:rsidR="003D488C">
        <w:t>s</w:t>
      </w:r>
      <w:r w:rsidR="008E0B98">
        <w:t xml:space="preserve"> center (</w:t>
      </w:r>
      <w:r w:rsidR="00715B10">
        <w:t xml:space="preserve">polo, camel polo) and </w:t>
      </w:r>
      <w:r w:rsidR="00BD0F2F">
        <w:t>form</w:t>
      </w:r>
      <w:r w:rsidR="00BB4B75">
        <w:t xml:space="preserve"> </w:t>
      </w:r>
      <w:r w:rsidR="00715B10">
        <w:t>national team</w:t>
      </w:r>
      <w:r w:rsidR="00654673">
        <w:t>s</w:t>
      </w:r>
      <w:r w:rsidR="00715B10">
        <w:t xml:space="preserve">, develop </w:t>
      </w:r>
      <w:r w:rsidR="00351407">
        <w:t xml:space="preserve">a </w:t>
      </w:r>
      <w:r w:rsidR="00715B10">
        <w:t xml:space="preserve">system </w:t>
      </w:r>
      <w:r w:rsidR="00186101">
        <w:t>to</w:t>
      </w:r>
      <w:r w:rsidR="00715B10">
        <w:t xml:space="preserve"> invit</w:t>
      </w:r>
      <w:r w:rsidR="00186101">
        <w:t>e</w:t>
      </w:r>
      <w:r w:rsidR="00715B10">
        <w:t xml:space="preserve"> </w:t>
      </w:r>
      <w:r w:rsidR="006A3B0D">
        <w:t>foreign and domestic teams to play</w:t>
      </w:r>
      <w:r w:rsidR="0020604A">
        <w:t>,</w:t>
      </w:r>
      <w:r w:rsidR="006A3B0D">
        <w:t xml:space="preserve"> </w:t>
      </w:r>
      <w:r w:rsidR="00FB40B7">
        <w:t>provid</w:t>
      </w:r>
      <w:r w:rsidR="00756910">
        <w:t>e</w:t>
      </w:r>
      <w:r w:rsidR="00A10451">
        <w:t xml:space="preserve"> the</w:t>
      </w:r>
      <w:r w:rsidR="00FB40B7">
        <w:t xml:space="preserve"> state support </w:t>
      </w:r>
      <w:r w:rsidR="007003C3">
        <w:t>for</w:t>
      </w:r>
      <w:r w:rsidR="00FB40B7">
        <w:t xml:space="preserve"> </w:t>
      </w:r>
      <w:r w:rsidR="00CD7000">
        <w:t>the inclusion of</w:t>
      </w:r>
      <w:r w:rsidR="00464017">
        <w:t xml:space="preserve"> </w:t>
      </w:r>
      <w:r w:rsidR="00027852">
        <w:t xml:space="preserve">some </w:t>
      </w:r>
      <w:r w:rsidR="00AD738A">
        <w:t>types</w:t>
      </w:r>
      <w:r w:rsidR="00027852">
        <w:t xml:space="preserve"> </w:t>
      </w:r>
      <w:r w:rsidR="00CC3A3D">
        <w:t>into</w:t>
      </w:r>
      <w:r w:rsidR="00992405">
        <w:t xml:space="preserve"> the</w:t>
      </w:r>
      <w:r w:rsidR="00027852">
        <w:t xml:space="preserve"> international and Olympic sports</w:t>
      </w:r>
      <w:r w:rsidR="00CD7000">
        <w:t xml:space="preserve"> lists</w:t>
      </w:r>
      <w:r w:rsidR="002D72F9">
        <w:t xml:space="preserve">. </w:t>
      </w:r>
    </w:p>
    <w:p w14:paraId="1D09FCC6" w14:textId="63BEA915" w:rsidR="0095495E" w:rsidRPr="00926341" w:rsidRDefault="00F46EA6" w:rsidP="00F46EA6">
      <w:pPr>
        <w:pStyle w:val="111"/>
        <w:numPr>
          <w:ilvl w:val="0"/>
          <w:numId w:val="0"/>
        </w:numPr>
      </w:pPr>
      <w:r>
        <w:t>1.5.13.</w:t>
      </w:r>
      <w:r w:rsidR="005D363D">
        <w:t xml:space="preserve">Develop and simplify ger design </w:t>
      </w:r>
      <w:r w:rsidR="003D5155">
        <w:t>fit</w:t>
      </w:r>
      <w:r w:rsidR="005B6860">
        <w:t xml:space="preserve"> for</w:t>
      </w:r>
      <w:r w:rsidR="005D363D">
        <w:t xml:space="preserve"> temporary </w:t>
      </w:r>
      <w:r w:rsidR="005B6860">
        <w:t>activities</w:t>
      </w:r>
      <w:r w:rsidR="000008EB">
        <w:t>,</w:t>
      </w:r>
      <w:r w:rsidR="005215AD">
        <w:t xml:space="preserve"> </w:t>
      </w:r>
      <w:r w:rsidR="00C23905">
        <w:t>promote its</w:t>
      </w:r>
      <w:r w:rsidR="00F44B0A">
        <w:t xml:space="preserve"> </w:t>
      </w:r>
      <w:r w:rsidR="005215AD">
        <w:t xml:space="preserve">use internationally. </w:t>
      </w:r>
    </w:p>
    <w:p w14:paraId="2332F081" w14:textId="509F677E" w:rsidR="0095495E" w:rsidRPr="00926341" w:rsidRDefault="00F46EA6" w:rsidP="00F46EA6">
      <w:pPr>
        <w:pStyle w:val="111"/>
        <w:numPr>
          <w:ilvl w:val="0"/>
          <w:numId w:val="0"/>
        </w:numPr>
      </w:pPr>
      <w:r>
        <w:t>1.5.14.</w:t>
      </w:r>
      <w:r w:rsidR="000B37A5">
        <w:t xml:space="preserve">Develop national puzzle games </w:t>
      </w:r>
      <w:r w:rsidR="003A50B9">
        <w:t>as</w:t>
      </w:r>
      <w:r w:rsidR="000B37A5">
        <w:t xml:space="preserve"> tools </w:t>
      </w:r>
      <w:r w:rsidR="00253C69">
        <w:t>for</w:t>
      </w:r>
      <w:r w:rsidR="000B37A5">
        <w:t xml:space="preserve"> intellectual </w:t>
      </w:r>
      <w:r w:rsidR="003A50B9">
        <w:t>growth</w:t>
      </w:r>
      <w:r w:rsidR="000B37A5">
        <w:t xml:space="preserve">, create their digital </w:t>
      </w:r>
      <w:r w:rsidR="00253C69">
        <w:t>analogs</w:t>
      </w:r>
      <w:r w:rsidR="00272AC2">
        <w:t xml:space="preserve"> and promote their spread</w:t>
      </w:r>
      <w:r w:rsidR="009D72FD">
        <w:t xml:space="preserve"> internationally</w:t>
      </w:r>
      <w:r w:rsidR="0095495E" w:rsidRPr="00926341">
        <w:t>.</w:t>
      </w:r>
    </w:p>
    <w:p w14:paraId="74413DA8" w14:textId="58C7A17F" w:rsidR="0095495E" w:rsidRPr="00926341" w:rsidRDefault="00F46EA6" w:rsidP="00F46EA6">
      <w:pPr>
        <w:pStyle w:val="Heading2"/>
        <w:keepNext/>
        <w:numPr>
          <w:ilvl w:val="0"/>
          <w:numId w:val="0"/>
        </w:numPr>
        <w:ind w:left="360" w:hanging="360"/>
      </w:pPr>
      <w:r>
        <w:t>TWO.</w:t>
      </w:r>
      <w:r w:rsidR="003D3083">
        <w:t>HUMAN DEVELOPMENT</w:t>
      </w:r>
    </w:p>
    <w:p w14:paraId="05E74A19" w14:textId="01531C5D" w:rsidR="0095495E" w:rsidRPr="00926341" w:rsidRDefault="002A0127" w:rsidP="00C8082C">
      <w:pPr>
        <w:pStyle w:val="Heading3"/>
      </w:pPr>
      <w:r>
        <w:t>Education</w:t>
      </w:r>
    </w:p>
    <w:p w14:paraId="1512627F" w14:textId="46508D27" w:rsidR="0095495E" w:rsidRPr="00926341" w:rsidRDefault="00C00C64" w:rsidP="00020716">
      <w:pPr>
        <w:pStyle w:val="NormalWeb"/>
        <w:spacing w:before="0" w:beforeAutospacing="0" w:after="240" w:afterAutospacing="0"/>
        <w:rPr>
          <w:rFonts w:ascii="Arial" w:hAnsi="Arial" w:cs="Arial"/>
          <w:sz w:val="24"/>
          <w:szCs w:val="24"/>
        </w:rPr>
      </w:pPr>
      <w:r w:rsidRPr="00D12090">
        <w:rPr>
          <w:rFonts w:ascii="Arial" w:hAnsi="Arial" w:cs="Arial"/>
          <w:b/>
          <w:bCs/>
          <w:sz w:val="24"/>
          <w:szCs w:val="24"/>
        </w:rPr>
        <w:t xml:space="preserve">Objective </w:t>
      </w:r>
      <w:r>
        <w:rPr>
          <w:rFonts w:ascii="Arial" w:hAnsi="Arial" w:cs="Arial"/>
          <w:b/>
          <w:bCs/>
          <w:sz w:val="24"/>
          <w:szCs w:val="24"/>
        </w:rPr>
        <w:t>2</w:t>
      </w:r>
      <w:r w:rsidRPr="00D12090">
        <w:rPr>
          <w:rFonts w:ascii="Arial" w:hAnsi="Arial" w:cs="Arial"/>
          <w:b/>
          <w:bCs/>
          <w:sz w:val="24"/>
          <w:szCs w:val="24"/>
        </w:rPr>
        <w:t>.</w:t>
      </w:r>
      <w:r>
        <w:rPr>
          <w:rFonts w:ascii="Arial" w:hAnsi="Arial" w:cs="Arial"/>
          <w:b/>
          <w:bCs/>
          <w:sz w:val="24"/>
          <w:szCs w:val="24"/>
        </w:rPr>
        <w:t>1</w:t>
      </w:r>
      <w:r w:rsidRPr="00D12090">
        <w:rPr>
          <w:rFonts w:ascii="Arial" w:hAnsi="Arial" w:cs="Arial"/>
          <w:b/>
          <w:bCs/>
          <w:sz w:val="24"/>
          <w:szCs w:val="24"/>
        </w:rPr>
        <w:t>.</w:t>
      </w:r>
      <w:r w:rsidR="00D900E2">
        <w:rPr>
          <w:rFonts w:ascii="Arial" w:hAnsi="Arial" w:cs="Arial"/>
          <w:sz w:val="24"/>
          <w:szCs w:val="24"/>
        </w:rPr>
        <w:t>Provide equal opportunit</w:t>
      </w:r>
      <w:r w:rsidR="00D90BB6">
        <w:rPr>
          <w:rFonts w:ascii="Arial" w:hAnsi="Arial" w:cs="Arial"/>
          <w:sz w:val="24"/>
          <w:szCs w:val="24"/>
        </w:rPr>
        <w:t>ies</w:t>
      </w:r>
      <w:r w:rsidR="00BA72B0">
        <w:rPr>
          <w:rFonts w:ascii="Arial" w:hAnsi="Arial" w:cs="Arial"/>
          <w:sz w:val="24"/>
          <w:szCs w:val="24"/>
        </w:rPr>
        <w:t xml:space="preserve"> </w:t>
      </w:r>
      <w:r w:rsidR="003D1359">
        <w:rPr>
          <w:rFonts w:ascii="Arial" w:hAnsi="Arial" w:cs="Arial"/>
          <w:sz w:val="24"/>
          <w:szCs w:val="24"/>
        </w:rPr>
        <w:t xml:space="preserve">to receive </w:t>
      </w:r>
      <w:r w:rsidR="00B5599B">
        <w:rPr>
          <w:rFonts w:ascii="Arial" w:hAnsi="Arial" w:cs="Arial"/>
          <w:sz w:val="24"/>
          <w:szCs w:val="24"/>
        </w:rPr>
        <w:t xml:space="preserve">a </w:t>
      </w:r>
      <w:r w:rsidR="003D1359">
        <w:rPr>
          <w:rFonts w:ascii="Arial" w:hAnsi="Arial" w:cs="Arial"/>
          <w:sz w:val="24"/>
          <w:szCs w:val="24"/>
        </w:rPr>
        <w:t>quality education</w:t>
      </w:r>
      <w:r w:rsidR="00002D03" w:rsidRPr="00002D03">
        <w:rPr>
          <w:rFonts w:ascii="Arial" w:hAnsi="Arial" w:cs="Arial"/>
          <w:sz w:val="24"/>
          <w:szCs w:val="24"/>
        </w:rPr>
        <w:t xml:space="preserve"> </w:t>
      </w:r>
      <w:r w:rsidR="00002D03">
        <w:rPr>
          <w:rFonts w:ascii="Arial" w:hAnsi="Arial" w:cs="Arial"/>
          <w:sz w:val="24"/>
          <w:szCs w:val="24"/>
        </w:rPr>
        <w:t>for everyone</w:t>
      </w:r>
      <w:r w:rsidR="003D1359">
        <w:rPr>
          <w:rFonts w:ascii="Arial" w:hAnsi="Arial" w:cs="Arial"/>
          <w:sz w:val="24"/>
          <w:szCs w:val="24"/>
        </w:rPr>
        <w:t xml:space="preserve">, establish education as </w:t>
      </w:r>
      <w:r w:rsidR="00B5599B">
        <w:rPr>
          <w:rFonts w:ascii="Arial" w:hAnsi="Arial" w:cs="Arial"/>
          <w:sz w:val="24"/>
          <w:szCs w:val="24"/>
        </w:rPr>
        <w:t xml:space="preserve">a </w:t>
      </w:r>
      <w:r w:rsidR="00D87ABC">
        <w:rPr>
          <w:rFonts w:ascii="Arial" w:hAnsi="Arial" w:cs="Arial"/>
          <w:sz w:val="24"/>
          <w:szCs w:val="24"/>
        </w:rPr>
        <w:t xml:space="preserve">basis for personal development, family </w:t>
      </w:r>
      <w:r w:rsidR="0041773C">
        <w:rPr>
          <w:rFonts w:ascii="Arial" w:hAnsi="Arial" w:cs="Arial"/>
          <w:sz w:val="24"/>
          <w:szCs w:val="24"/>
        </w:rPr>
        <w:t>security</w:t>
      </w:r>
      <w:r w:rsidR="00D87ABC">
        <w:rPr>
          <w:rFonts w:ascii="Arial" w:hAnsi="Arial" w:cs="Arial"/>
          <w:sz w:val="24"/>
          <w:szCs w:val="24"/>
        </w:rPr>
        <w:t xml:space="preserve">, </w:t>
      </w:r>
      <w:r w:rsidR="00ED6A8D">
        <w:rPr>
          <w:rFonts w:ascii="Arial" w:hAnsi="Arial" w:cs="Arial"/>
          <w:sz w:val="24"/>
          <w:szCs w:val="24"/>
        </w:rPr>
        <w:t xml:space="preserve">and </w:t>
      </w:r>
      <w:r w:rsidR="004C3EFB">
        <w:rPr>
          <w:rFonts w:ascii="Arial" w:hAnsi="Arial" w:cs="Arial"/>
          <w:sz w:val="24"/>
          <w:szCs w:val="24"/>
        </w:rPr>
        <w:t>the country's development</w:t>
      </w:r>
      <w:r w:rsidR="005A583D">
        <w:rPr>
          <w:rFonts w:ascii="Arial" w:hAnsi="Arial" w:cs="Arial"/>
          <w:sz w:val="24"/>
          <w:szCs w:val="24"/>
        </w:rPr>
        <w:t xml:space="preserve"> and </w:t>
      </w:r>
      <w:r w:rsidR="00ED6A8D">
        <w:rPr>
          <w:rFonts w:ascii="Arial" w:hAnsi="Arial" w:cs="Arial"/>
          <w:sz w:val="24"/>
          <w:szCs w:val="24"/>
        </w:rPr>
        <w:t xml:space="preserve">strengthen </w:t>
      </w:r>
      <w:r w:rsidR="00DE7522">
        <w:rPr>
          <w:rFonts w:ascii="Arial" w:hAnsi="Arial" w:cs="Arial"/>
          <w:sz w:val="24"/>
          <w:szCs w:val="24"/>
        </w:rPr>
        <w:t xml:space="preserve">the </w:t>
      </w:r>
      <w:r w:rsidR="00ED6A8D">
        <w:rPr>
          <w:rFonts w:ascii="Arial" w:hAnsi="Arial" w:cs="Arial"/>
          <w:sz w:val="24"/>
          <w:szCs w:val="24"/>
        </w:rPr>
        <w:t>life-long education system.</w:t>
      </w:r>
      <w:r w:rsidR="001C339F">
        <w:rPr>
          <w:rFonts w:ascii="Arial" w:hAnsi="Arial" w:cs="Arial"/>
          <w:sz w:val="24"/>
          <w:szCs w:val="24"/>
        </w:rPr>
        <w:t xml:space="preserve"> </w:t>
      </w:r>
    </w:p>
    <w:p w14:paraId="7D596B90" w14:textId="66F167EE" w:rsidR="003D3083" w:rsidRDefault="00A2039D" w:rsidP="00F762E2">
      <w:pPr>
        <w:pStyle w:val="NormalWeb"/>
        <w:spacing w:before="0" w:beforeAutospacing="0" w:after="240" w:afterAutospacing="0"/>
      </w:pPr>
      <w:r w:rsidRPr="00A2039D">
        <w:rPr>
          <w:rFonts w:ascii="Arial" w:hAnsi="Arial"/>
          <w:b/>
          <w:sz w:val="24"/>
        </w:rPr>
        <w:t>Activities to be undertaken within the implementation of the objective</w:t>
      </w:r>
    </w:p>
    <w:p w14:paraId="6A8073D0" w14:textId="339BA9DD" w:rsidR="0095495E" w:rsidRPr="00926341" w:rsidRDefault="00020716" w:rsidP="00020716">
      <w:pPr>
        <w:pStyle w:val="111"/>
        <w:numPr>
          <w:ilvl w:val="0"/>
          <w:numId w:val="0"/>
        </w:numPr>
      </w:pPr>
      <w:r>
        <w:t>2.1.1.</w:t>
      </w:r>
      <w:r w:rsidR="00D40802">
        <w:t xml:space="preserve">Foster </w:t>
      </w:r>
      <w:r w:rsidR="00AA3B96">
        <w:t>a</w:t>
      </w:r>
      <w:r w:rsidR="00E6344E">
        <w:t xml:space="preserve"> regular c</w:t>
      </w:r>
      <w:r w:rsidR="008C52E1">
        <w:t xml:space="preserve">onduct </w:t>
      </w:r>
      <w:r w:rsidR="00E6344E">
        <w:t xml:space="preserve">of </w:t>
      </w:r>
      <w:r w:rsidR="00C93B26">
        <w:t>bas</w:t>
      </w:r>
      <w:r w:rsidR="00764705">
        <w:t>ic</w:t>
      </w:r>
      <w:r w:rsidR="00860C06">
        <w:t xml:space="preserve"> and applied </w:t>
      </w:r>
      <w:r w:rsidR="00EE6139">
        <w:t>research</w:t>
      </w:r>
      <w:r w:rsidR="00000888">
        <w:t xml:space="preserve"> </w:t>
      </w:r>
      <w:r w:rsidR="001F1E4F">
        <w:t>on</w:t>
      </w:r>
      <w:r w:rsidR="00C93B26">
        <w:t xml:space="preserve"> education</w:t>
      </w:r>
      <w:r w:rsidR="00BA6779">
        <w:t xml:space="preserve"> </w:t>
      </w:r>
      <w:r w:rsidR="004468B7">
        <w:t>,</w:t>
      </w:r>
      <w:r w:rsidR="009061B6">
        <w:t xml:space="preserve"> create </w:t>
      </w:r>
      <w:r w:rsidR="00DB6A9A">
        <w:t xml:space="preserve">a </w:t>
      </w:r>
      <w:r w:rsidR="009061B6">
        <w:t>comprehensive schem</w:t>
      </w:r>
      <w:r w:rsidR="00AD388F">
        <w:t>e</w:t>
      </w:r>
      <w:r w:rsidR="0012251C">
        <w:t xml:space="preserve"> and research database</w:t>
      </w:r>
      <w:r w:rsidR="008440AF">
        <w:t xml:space="preserve"> o</w:t>
      </w:r>
      <w:r w:rsidR="005D0D0D">
        <w:t>n</w:t>
      </w:r>
      <w:r w:rsidR="008440AF">
        <w:t xml:space="preserve"> location, capacity, resources</w:t>
      </w:r>
      <w:r w:rsidR="00632928">
        <w:t>,</w:t>
      </w:r>
      <w:r w:rsidR="008440AF">
        <w:t xml:space="preserve"> </w:t>
      </w:r>
      <w:r w:rsidR="00632928">
        <w:t>norms and standards</w:t>
      </w:r>
      <w:r w:rsidR="004817C3">
        <w:t xml:space="preserve"> of all level educational organizations</w:t>
      </w:r>
      <w:r w:rsidR="00E2210C">
        <w:t xml:space="preserve">, </w:t>
      </w:r>
      <w:r w:rsidR="007063D8">
        <w:t xml:space="preserve">improve </w:t>
      </w:r>
      <w:r w:rsidR="000F7D9A">
        <w:t xml:space="preserve">the </w:t>
      </w:r>
      <w:r w:rsidR="007063D8">
        <w:t xml:space="preserve">management system to </w:t>
      </w:r>
      <w:r w:rsidR="0079001D">
        <w:t>execute</w:t>
      </w:r>
      <w:r w:rsidR="00E2210C">
        <w:t xml:space="preserve"> </w:t>
      </w:r>
      <w:r w:rsidR="0079001D">
        <w:t>policy and development planning</w:t>
      </w:r>
      <w:r w:rsidR="003E6666">
        <w:t>,</w:t>
      </w:r>
      <w:r w:rsidR="0079001D">
        <w:t xml:space="preserve"> </w:t>
      </w:r>
      <w:r w:rsidR="003E6666">
        <w:t xml:space="preserve">monitoring and evaluation </w:t>
      </w:r>
      <w:r w:rsidR="0079001D">
        <w:t xml:space="preserve">based on </w:t>
      </w:r>
      <w:r w:rsidR="00E2210C">
        <w:t xml:space="preserve">research </w:t>
      </w:r>
      <w:r w:rsidR="00FA37D7">
        <w:t xml:space="preserve">and </w:t>
      </w:r>
      <w:r w:rsidR="00E2210C">
        <w:t>evidenc</w:t>
      </w:r>
      <w:r w:rsidR="0079001D">
        <w:t>e</w:t>
      </w:r>
      <w:r w:rsidR="00C5735D">
        <w:t>.</w:t>
      </w:r>
      <w:r w:rsidR="00B35D76">
        <w:t xml:space="preserve"> </w:t>
      </w:r>
    </w:p>
    <w:p w14:paraId="5CE7E02E" w14:textId="2037BD30" w:rsidR="0095495E" w:rsidRPr="00926341" w:rsidRDefault="00020716" w:rsidP="00020716">
      <w:pPr>
        <w:pStyle w:val="111"/>
        <w:numPr>
          <w:ilvl w:val="0"/>
          <w:numId w:val="0"/>
        </w:numPr>
      </w:pPr>
      <w:r>
        <w:lastRenderedPageBreak/>
        <w:t>2.1.2.</w:t>
      </w:r>
      <w:r w:rsidR="005F614F">
        <w:t>Improve</w:t>
      </w:r>
      <w:r w:rsidR="0066475F">
        <w:t xml:space="preserve"> </w:t>
      </w:r>
      <w:r w:rsidR="00B66079">
        <w:t xml:space="preserve">coordination </w:t>
      </w:r>
      <w:r w:rsidR="00B42D9E">
        <w:t>of activities among</w:t>
      </w:r>
      <w:r w:rsidR="009D1958">
        <w:t xml:space="preserve"> professional education</w:t>
      </w:r>
      <w:r w:rsidR="006F05D4">
        <w:t>al institutions</w:t>
      </w:r>
      <w:r w:rsidR="0013096A">
        <w:t xml:space="preserve">, </w:t>
      </w:r>
      <w:r w:rsidR="003E6666">
        <w:t>ensure</w:t>
      </w:r>
      <w:r w:rsidR="006F05D4">
        <w:t xml:space="preserve"> </w:t>
      </w:r>
      <w:r w:rsidR="00D2610A">
        <w:t xml:space="preserve">the </w:t>
      </w:r>
      <w:r w:rsidR="006F05D4">
        <w:t>effective division of rights and responsibilities</w:t>
      </w:r>
      <w:r w:rsidR="001E7F39">
        <w:t xml:space="preserve"> and</w:t>
      </w:r>
      <w:r w:rsidR="006F05D4">
        <w:t xml:space="preserve"> </w:t>
      </w:r>
      <w:r w:rsidR="00B22AF7">
        <w:t xml:space="preserve">support </w:t>
      </w:r>
      <w:r w:rsidR="001E7F39">
        <w:t xml:space="preserve">the </w:t>
      </w:r>
      <w:r w:rsidR="00B22AF7">
        <w:t>multi</w:t>
      </w:r>
      <w:r w:rsidR="007215F2">
        <w:t>sided</w:t>
      </w:r>
      <w:r w:rsidR="00B22AF7">
        <w:t xml:space="preserve"> partnership. </w:t>
      </w:r>
    </w:p>
    <w:p w14:paraId="46903AF3" w14:textId="2F0C16EC" w:rsidR="0095495E" w:rsidRPr="00926341" w:rsidRDefault="00020716" w:rsidP="00020716">
      <w:pPr>
        <w:pStyle w:val="111"/>
        <w:numPr>
          <w:ilvl w:val="0"/>
          <w:numId w:val="0"/>
        </w:numPr>
      </w:pPr>
      <w:r>
        <w:t>2.1.3.</w:t>
      </w:r>
      <w:r w:rsidR="00C262DF">
        <w:t>Strengthen cooperation and partnership with professional association</w:t>
      </w:r>
      <w:r w:rsidR="00C832E5">
        <w:t>s</w:t>
      </w:r>
      <w:r w:rsidR="00D141D1">
        <w:t xml:space="preserve">, </w:t>
      </w:r>
      <w:r w:rsidR="008D5CF4">
        <w:t>delegate</w:t>
      </w:r>
      <w:r w:rsidR="00337AA7">
        <w:t xml:space="preserve"> </w:t>
      </w:r>
      <w:r w:rsidR="00D141D1">
        <w:t xml:space="preserve">some </w:t>
      </w:r>
      <w:r w:rsidR="00337AA7">
        <w:t>state</w:t>
      </w:r>
      <w:r w:rsidR="000C75B9">
        <w:t xml:space="preserve"> </w:t>
      </w:r>
      <w:r w:rsidR="00D141D1">
        <w:t>activities</w:t>
      </w:r>
      <w:r w:rsidR="00C832E5">
        <w:t xml:space="preserve"> </w:t>
      </w:r>
      <w:r w:rsidR="00D141D1">
        <w:t>to the professional associations</w:t>
      </w:r>
      <w:r w:rsidR="000E7844">
        <w:t xml:space="preserve"> and </w:t>
      </w:r>
      <w:r w:rsidR="00D141D1">
        <w:t xml:space="preserve">create </w:t>
      </w:r>
      <w:r w:rsidR="00F94B55">
        <w:t xml:space="preserve">a </w:t>
      </w:r>
      <w:r w:rsidR="00D141D1">
        <w:t>regulatory framework for their independent operation</w:t>
      </w:r>
      <w:r w:rsidR="0095495E" w:rsidRPr="00926341">
        <w:t>.</w:t>
      </w:r>
    </w:p>
    <w:p w14:paraId="263247E2" w14:textId="1559717A" w:rsidR="0095495E" w:rsidRPr="00926341" w:rsidRDefault="00020716" w:rsidP="00020716">
      <w:pPr>
        <w:pStyle w:val="111"/>
        <w:numPr>
          <w:ilvl w:val="0"/>
          <w:numId w:val="0"/>
        </w:numPr>
      </w:pPr>
      <w:r>
        <w:t>2.1.4.</w:t>
      </w:r>
      <w:r w:rsidR="00F54E12">
        <w:t>Refine</w:t>
      </w:r>
      <w:r w:rsidR="00F772A7">
        <w:t xml:space="preserve"> </w:t>
      </w:r>
      <w:r w:rsidR="00F54E12">
        <w:t xml:space="preserve">the </w:t>
      </w:r>
      <w:r w:rsidR="00F772A7">
        <w:t>financing of educational institutions</w:t>
      </w:r>
      <w:r w:rsidR="00A233E7">
        <w:t xml:space="preserve"> </w:t>
      </w:r>
      <w:r w:rsidR="00E5704C">
        <w:t>to</w:t>
      </w:r>
      <w:r w:rsidR="002B61EE">
        <w:t xml:space="preserve"> </w:t>
      </w:r>
      <w:r w:rsidR="0027327B">
        <w:t xml:space="preserve">ensure the </w:t>
      </w:r>
      <w:r w:rsidR="00F772A7">
        <w:t xml:space="preserve">successful </w:t>
      </w:r>
      <w:r w:rsidR="004D2B39">
        <w:t>study</w:t>
      </w:r>
      <w:r w:rsidR="00F772A7">
        <w:t xml:space="preserve"> </w:t>
      </w:r>
      <w:r w:rsidR="0027327B">
        <w:t>of</w:t>
      </w:r>
      <w:r w:rsidR="00F772A7">
        <w:t xml:space="preserve"> </w:t>
      </w:r>
      <w:r w:rsidR="004A6ABA">
        <w:t>ever</w:t>
      </w:r>
      <w:r w:rsidR="00E5704C">
        <w:t>y</w:t>
      </w:r>
      <w:r w:rsidR="00F772A7">
        <w:t xml:space="preserve"> student</w:t>
      </w:r>
      <w:r w:rsidR="0095495E" w:rsidRPr="00926341">
        <w:t>.</w:t>
      </w:r>
    </w:p>
    <w:p w14:paraId="71FC6724" w14:textId="1A1F83FD" w:rsidR="0095495E" w:rsidRPr="00926341" w:rsidRDefault="00020716" w:rsidP="00020716">
      <w:pPr>
        <w:pStyle w:val="111"/>
        <w:numPr>
          <w:ilvl w:val="0"/>
          <w:numId w:val="0"/>
        </w:numPr>
      </w:pPr>
      <w:r>
        <w:t>2.1.5.</w:t>
      </w:r>
      <w:r w:rsidR="00DE7CBA">
        <w:t xml:space="preserve">Establish </w:t>
      </w:r>
      <w:r w:rsidR="00E94818">
        <w:t>affiliated</w:t>
      </w:r>
      <w:r w:rsidR="00CB2AD7">
        <w:t xml:space="preserve"> </w:t>
      </w:r>
      <w:r w:rsidR="00386216">
        <w:t xml:space="preserve">research and innovation units </w:t>
      </w:r>
      <w:r w:rsidR="007F021D">
        <w:t>at</w:t>
      </w:r>
      <w:r w:rsidR="00386216">
        <w:t xml:space="preserve"> professional educational institutions</w:t>
      </w:r>
      <w:r w:rsidR="00346BC7">
        <w:t xml:space="preserve"> and strengthen partnerships</w:t>
      </w:r>
      <w:r w:rsidR="00386216">
        <w:t xml:space="preserve"> </w:t>
      </w:r>
      <w:r w:rsidR="000317FB">
        <w:t>among</w:t>
      </w:r>
      <w:r w:rsidR="00386216">
        <w:t xml:space="preserve"> employers, professional </w:t>
      </w:r>
      <w:r w:rsidR="000317FB">
        <w:t xml:space="preserve">associations, teachers and </w:t>
      </w:r>
      <w:r w:rsidR="00493D57">
        <w:t>researchers</w:t>
      </w:r>
      <w:r w:rsidR="000317FB">
        <w:t xml:space="preserve">. </w:t>
      </w:r>
    </w:p>
    <w:p w14:paraId="7B0DB933" w14:textId="6B739553" w:rsidR="0095495E" w:rsidRPr="00926341" w:rsidRDefault="00020716" w:rsidP="00020716">
      <w:pPr>
        <w:pStyle w:val="111"/>
        <w:numPr>
          <w:ilvl w:val="0"/>
          <w:numId w:val="0"/>
        </w:numPr>
      </w:pPr>
      <w:r>
        <w:t>2.1.6.</w:t>
      </w:r>
      <w:r w:rsidR="00126894">
        <w:t>Establish</w:t>
      </w:r>
      <w:r w:rsidR="0009607E">
        <w:t xml:space="preserve"> </w:t>
      </w:r>
      <w:r w:rsidR="008076DE">
        <w:t>an</w:t>
      </w:r>
      <w:r w:rsidR="00126894">
        <w:t xml:space="preserve"> </w:t>
      </w:r>
      <w:r w:rsidR="003F40C3">
        <w:t>independent</w:t>
      </w:r>
      <w:r w:rsidR="008076DE">
        <w:t xml:space="preserve"> from state</w:t>
      </w:r>
      <w:r w:rsidR="003F40C3">
        <w:t xml:space="preserve"> </w:t>
      </w:r>
      <w:r w:rsidR="0036489E">
        <w:t>national council on h</w:t>
      </w:r>
      <w:r w:rsidR="0030483D">
        <w:t>uman resources</w:t>
      </w:r>
      <w:r w:rsidR="00FA5891">
        <w:t>’ policy,</w:t>
      </w:r>
      <w:r w:rsidR="00743E4C">
        <w:t xml:space="preserve"> </w:t>
      </w:r>
      <w:r w:rsidR="00E1367A">
        <w:t>determine</w:t>
      </w:r>
      <w:r w:rsidR="007A5727">
        <w:t xml:space="preserve"> </w:t>
      </w:r>
      <w:r w:rsidR="00566E42">
        <w:t>in cooperation with the professional associations</w:t>
      </w:r>
      <w:r w:rsidR="003C40E9">
        <w:t xml:space="preserve"> the</w:t>
      </w:r>
      <w:r w:rsidR="007A5727">
        <w:t xml:space="preserve"> </w:t>
      </w:r>
      <w:r w:rsidR="002D1074">
        <w:t xml:space="preserve">national </w:t>
      </w:r>
      <w:r w:rsidR="00E1367A">
        <w:t>specialization</w:t>
      </w:r>
      <w:r w:rsidR="007A5727">
        <w:t xml:space="preserve"> </w:t>
      </w:r>
      <w:r w:rsidR="000A2BBB">
        <w:t>framework</w:t>
      </w:r>
      <w:r w:rsidR="007A5727">
        <w:t xml:space="preserve"> for each sector</w:t>
      </w:r>
      <w:r w:rsidR="002A20BC">
        <w:t>,</w:t>
      </w:r>
      <w:r w:rsidR="00D628F0">
        <w:t xml:space="preserve"> establish </w:t>
      </w:r>
      <w:r w:rsidR="002C70B5">
        <w:t xml:space="preserve">an </w:t>
      </w:r>
      <w:r w:rsidR="00D628F0">
        <w:t>open</w:t>
      </w:r>
      <w:r w:rsidR="00D706D2">
        <w:t>,</w:t>
      </w:r>
      <w:r w:rsidR="00D628F0">
        <w:t xml:space="preserve"> </w:t>
      </w:r>
      <w:r w:rsidR="002C70B5">
        <w:t>integrated</w:t>
      </w:r>
      <w:r w:rsidR="00D706D2">
        <w:t>,</w:t>
      </w:r>
      <w:r w:rsidR="00D628F0">
        <w:t xml:space="preserve"> </w:t>
      </w:r>
      <w:r w:rsidR="00E47043">
        <w:t>electronic</w:t>
      </w:r>
      <w:r w:rsidR="00D628F0">
        <w:t xml:space="preserve"> </w:t>
      </w:r>
      <w:r w:rsidR="007D1F12">
        <w:t>labor</w:t>
      </w:r>
      <w:r w:rsidR="00D628F0">
        <w:t xml:space="preserve"> market</w:t>
      </w:r>
      <w:r w:rsidR="00E47043" w:rsidRPr="00E47043">
        <w:t xml:space="preserve"> </w:t>
      </w:r>
      <w:r w:rsidR="00E47043">
        <w:t>database</w:t>
      </w:r>
      <w:r w:rsidR="00D628F0">
        <w:t>,</w:t>
      </w:r>
      <w:r w:rsidR="00711B22">
        <w:t xml:space="preserve"> </w:t>
      </w:r>
      <w:r w:rsidR="00BC3793">
        <w:t xml:space="preserve">incorporate </w:t>
      </w:r>
      <w:r w:rsidR="003A2B86">
        <w:t xml:space="preserve">information </w:t>
      </w:r>
      <w:r w:rsidR="00155EEE">
        <w:t>required for policy</w:t>
      </w:r>
      <w:r w:rsidR="00EB717E">
        <w:t>-making</w:t>
      </w:r>
      <w:r w:rsidR="00155EEE">
        <w:t xml:space="preserve"> </w:t>
      </w:r>
      <w:r w:rsidR="00D37858">
        <w:t>on</w:t>
      </w:r>
      <w:r w:rsidR="00155EEE">
        <w:t xml:space="preserve"> the</w:t>
      </w:r>
      <w:r w:rsidR="003A2B86">
        <w:t xml:space="preserve"> vocation</w:t>
      </w:r>
      <w:r w:rsidR="00542E23">
        <w:t>al</w:t>
      </w:r>
      <w:r w:rsidR="003A2B86">
        <w:t xml:space="preserve"> and </w:t>
      </w:r>
      <w:r w:rsidR="00542E23">
        <w:t>higher</w:t>
      </w:r>
      <w:r w:rsidR="003A2B86">
        <w:t xml:space="preserve"> education</w:t>
      </w:r>
      <w:r w:rsidR="00AA24B1">
        <w:t xml:space="preserve"> into </w:t>
      </w:r>
      <w:r w:rsidR="00794B55">
        <w:t>the educational sector database</w:t>
      </w:r>
      <w:r w:rsidR="00542E23">
        <w:t xml:space="preserve"> </w:t>
      </w:r>
      <w:r w:rsidR="00BD5842">
        <w:t>and foster its use</w:t>
      </w:r>
      <w:r w:rsidR="00834AA0">
        <w:t>.</w:t>
      </w:r>
    </w:p>
    <w:p w14:paraId="5886D3BC" w14:textId="559EA8C8" w:rsidR="0095495E" w:rsidRPr="00926341" w:rsidRDefault="00020716" w:rsidP="00020716">
      <w:pPr>
        <w:pStyle w:val="111"/>
        <w:numPr>
          <w:ilvl w:val="0"/>
          <w:numId w:val="0"/>
        </w:numPr>
      </w:pPr>
      <w:r>
        <w:t>2.1.7.</w:t>
      </w:r>
      <w:r w:rsidR="00453E02">
        <w:t>Conduct internal monitoring and evaluation of educational organizations</w:t>
      </w:r>
      <w:r w:rsidR="0058425F">
        <w:t xml:space="preserve"> at all levels</w:t>
      </w:r>
      <w:r w:rsidR="00453E02">
        <w:t xml:space="preserve">, improve </w:t>
      </w:r>
      <w:r w:rsidR="009A5926">
        <w:t xml:space="preserve">the </w:t>
      </w:r>
      <w:r w:rsidR="00453E02">
        <w:t xml:space="preserve">quality of </w:t>
      </w:r>
      <w:r w:rsidR="009A5926">
        <w:t xml:space="preserve">the </w:t>
      </w:r>
      <w:r w:rsidR="00453E02">
        <w:t>self-evaluation</w:t>
      </w:r>
      <w:r w:rsidR="004D4147">
        <w:t xml:space="preserve"> system and </w:t>
      </w:r>
      <w:r w:rsidR="000749B7">
        <w:t xml:space="preserve"> </w:t>
      </w:r>
      <w:r w:rsidR="00401C36">
        <w:t>establish</w:t>
      </w:r>
      <w:r w:rsidR="000749B7">
        <w:t xml:space="preserve"> </w:t>
      </w:r>
      <w:r w:rsidR="009A5926">
        <w:t xml:space="preserve">it </w:t>
      </w:r>
      <w:r w:rsidR="000749B7">
        <w:t>as a culture</w:t>
      </w:r>
      <w:r w:rsidR="0095495E" w:rsidRPr="00926341">
        <w:t>.</w:t>
      </w:r>
    </w:p>
    <w:p w14:paraId="4775B707" w14:textId="0CC80000" w:rsidR="0095495E" w:rsidRPr="00926341" w:rsidRDefault="00020716" w:rsidP="00020716">
      <w:pPr>
        <w:pStyle w:val="111"/>
        <w:numPr>
          <w:ilvl w:val="0"/>
          <w:numId w:val="0"/>
        </w:numPr>
      </w:pPr>
      <w:r>
        <w:t>2.1.8.</w:t>
      </w:r>
      <w:r w:rsidR="00150AB7">
        <w:t>Carr</w:t>
      </w:r>
      <w:r w:rsidR="00B16BE2">
        <w:t xml:space="preserve">y </w:t>
      </w:r>
      <w:r w:rsidR="00A81C9B">
        <w:t>out</w:t>
      </w:r>
      <w:r w:rsidR="00B16BE2">
        <w:t xml:space="preserve"> the t</w:t>
      </w:r>
      <w:r w:rsidR="00E4265F">
        <w:t xml:space="preserve">ransition to </w:t>
      </w:r>
      <w:r w:rsidR="006E4CF5">
        <w:t xml:space="preserve">a </w:t>
      </w:r>
      <w:r w:rsidR="00F31A59">
        <w:t xml:space="preserve">system of </w:t>
      </w:r>
      <w:r w:rsidR="00A442A0">
        <w:t>the third party monitoring</w:t>
      </w:r>
      <w:r w:rsidR="00227EAF">
        <w:t xml:space="preserve"> </w:t>
      </w:r>
      <w:r w:rsidR="008A5AA8">
        <w:t>of</w:t>
      </w:r>
      <w:r w:rsidR="006E4CF5">
        <w:t xml:space="preserve"> </w:t>
      </w:r>
      <w:r w:rsidR="002F0D0A">
        <w:t xml:space="preserve">quality </w:t>
      </w:r>
      <w:r w:rsidR="00981277">
        <w:t>assurance</w:t>
      </w:r>
      <w:r w:rsidR="00B262C8">
        <w:t xml:space="preserve"> </w:t>
      </w:r>
      <w:r w:rsidR="00AE4B92">
        <w:t xml:space="preserve">of </w:t>
      </w:r>
      <w:r w:rsidR="00DC0D03">
        <w:t xml:space="preserve">educational institutions and </w:t>
      </w:r>
      <w:r w:rsidR="002F0D0A">
        <w:t xml:space="preserve">curricula </w:t>
      </w:r>
      <w:r w:rsidR="00E3457B">
        <w:t xml:space="preserve">using </w:t>
      </w:r>
      <w:r w:rsidR="00396626">
        <w:t xml:space="preserve">the </w:t>
      </w:r>
      <w:r w:rsidR="00E3457B">
        <w:t>best</w:t>
      </w:r>
      <w:r w:rsidR="002F0D0A">
        <w:t xml:space="preserve"> international methodolog</w:t>
      </w:r>
      <w:r w:rsidR="00E3457B">
        <w:t>ies</w:t>
      </w:r>
      <w:r w:rsidR="00521BC3">
        <w:t xml:space="preserve"> and </w:t>
      </w:r>
      <w:r w:rsidR="002F0D0A">
        <w:t>strengthe</w:t>
      </w:r>
      <w:r w:rsidR="00BC6B64">
        <w:t>n it as an institution independent of the state</w:t>
      </w:r>
      <w:r w:rsidR="0095495E" w:rsidRPr="00926341">
        <w:t>.</w:t>
      </w:r>
    </w:p>
    <w:p w14:paraId="09FB5852" w14:textId="36A43ECE" w:rsidR="0095495E" w:rsidRPr="00926341" w:rsidRDefault="00020716" w:rsidP="00020716">
      <w:pPr>
        <w:pStyle w:val="111"/>
        <w:numPr>
          <w:ilvl w:val="0"/>
          <w:numId w:val="0"/>
        </w:numPr>
      </w:pPr>
      <w:r>
        <w:t>2.1.9.</w:t>
      </w:r>
      <w:r w:rsidR="00BB78D2">
        <w:t xml:space="preserve">Develop </w:t>
      </w:r>
      <w:r w:rsidR="0043109D">
        <w:t xml:space="preserve">universities, institutes, polytechnical colleges, vocational training and </w:t>
      </w:r>
      <w:r w:rsidR="00396626">
        <w:t>production</w:t>
      </w:r>
      <w:r w:rsidR="0043109D">
        <w:t xml:space="preserve"> centers, general education schools </w:t>
      </w:r>
      <w:r w:rsidR="001A6253">
        <w:t>to be</w:t>
      </w:r>
      <w:r w:rsidR="00AE6B69">
        <w:t>come</w:t>
      </w:r>
      <w:r w:rsidR="001A6253">
        <w:t xml:space="preserve"> local and regional</w:t>
      </w:r>
      <w:r w:rsidR="0043109D">
        <w:t xml:space="preserve"> human </w:t>
      </w:r>
      <w:r w:rsidR="00764872">
        <w:t>development centers</w:t>
      </w:r>
      <w:r w:rsidR="004A3CDE">
        <w:t>, s</w:t>
      </w:r>
      <w:r w:rsidR="005C22A0">
        <w:t xml:space="preserve">trengthen </w:t>
      </w:r>
      <w:r w:rsidR="00AE6B69">
        <w:t xml:space="preserve">the </w:t>
      </w:r>
      <w:r w:rsidR="005C22A0">
        <w:t xml:space="preserve">open and flexible system of life-long education </w:t>
      </w:r>
      <w:r w:rsidR="00AE6B69">
        <w:t>that includes</w:t>
      </w:r>
      <w:r w:rsidR="004A3CDE">
        <w:t xml:space="preserve"> citizens of all ages and </w:t>
      </w:r>
      <w:r w:rsidR="00FC35C9">
        <w:t xml:space="preserve">every </w:t>
      </w:r>
      <w:r w:rsidR="004A3CDE">
        <w:t xml:space="preserve">social </w:t>
      </w:r>
      <w:r w:rsidR="00E24A1A">
        <w:t>sector</w:t>
      </w:r>
      <w:r w:rsidR="004A3CDE">
        <w:t xml:space="preserve">. </w:t>
      </w:r>
    </w:p>
    <w:p w14:paraId="0A77EDED" w14:textId="37A88373" w:rsidR="0095495E" w:rsidRPr="00926341" w:rsidRDefault="00020716" w:rsidP="00020716">
      <w:pPr>
        <w:pStyle w:val="111"/>
        <w:numPr>
          <w:ilvl w:val="0"/>
          <w:numId w:val="0"/>
        </w:numPr>
      </w:pPr>
      <w:r>
        <w:t>2.1.10.</w:t>
      </w:r>
      <w:r w:rsidR="005A5A56">
        <w:t xml:space="preserve">Create a </w:t>
      </w:r>
      <w:r w:rsidR="005736A1">
        <w:t xml:space="preserve">system where </w:t>
      </w:r>
      <w:r w:rsidR="001B3C03">
        <w:t>universities, institutes</w:t>
      </w:r>
      <w:r w:rsidR="005736A1">
        <w:t>, polytechnical colleges, vocational training</w:t>
      </w:r>
      <w:r w:rsidR="00FE4DFB">
        <w:t>,</w:t>
      </w:r>
      <w:r w:rsidR="005736A1">
        <w:t xml:space="preserve"> and production cent</w:t>
      </w:r>
      <w:r w:rsidR="001B3C03">
        <w:t>er</w:t>
      </w:r>
      <w:r w:rsidR="005736A1">
        <w:t xml:space="preserve">s are responsible for the </w:t>
      </w:r>
      <w:r w:rsidR="00FE4DFB">
        <w:t xml:space="preserve">continued </w:t>
      </w:r>
      <w:r w:rsidR="005736A1">
        <w:t xml:space="preserve">professional </w:t>
      </w:r>
      <w:r w:rsidR="000C390F">
        <w:t>development of their alumni</w:t>
      </w:r>
      <w:r w:rsidR="00401C26">
        <w:t>;</w:t>
      </w:r>
      <w:r w:rsidR="000C390F">
        <w:t xml:space="preserve"> </w:t>
      </w:r>
      <w:r w:rsidR="00FE4DFB">
        <w:t>expand</w:t>
      </w:r>
      <w:r w:rsidR="000C390F">
        <w:t xml:space="preserve"> life-long education</w:t>
      </w:r>
      <w:r w:rsidR="00FE4DFB">
        <w:t xml:space="preserve"> </w:t>
      </w:r>
      <w:r w:rsidR="00250D22">
        <w:t>service</w:t>
      </w:r>
      <w:r w:rsidR="00FE4DFB">
        <w:t xml:space="preserve"> areas</w:t>
      </w:r>
      <w:r w:rsidR="003C29CF">
        <w:t xml:space="preserve">, </w:t>
      </w:r>
      <w:r w:rsidR="00D179D7">
        <w:t xml:space="preserve">ensure multipartite participation in </w:t>
      </w:r>
      <w:r w:rsidR="00F12058">
        <w:t xml:space="preserve">creating and implementing </w:t>
      </w:r>
      <w:r w:rsidR="005622EB">
        <w:t xml:space="preserve">programs to provide job retraining and </w:t>
      </w:r>
      <w:r w:rsidR="00AD35C1">
        <w:t>capacity-building</w:t>
      </w:r>
      <w:r w:rsidR="005622EB">
        <w:t xml:space="preserve"> </w:t>
      </w:r>
      <w:r w:rsidR="0064226A">
        <w:t>to</w:t>
      </w:r>
      <w:r w:rsidR="00D179D7">
        <w:t xml:space="preserve"> adult learners</w:t>
      </w:r>
      <w:r w:rsidR="0064226A">
        <w:t xml:space="preserve"> in addition to</w:t>
      </w:r>
      <w:r w:rsidR="00D179D7">
        <w:t xml:space="preserve"> </w:t>
      </w:r>
      <w:r w:rsidR="000B7A19">
        <w:t>employ</w:t>
      </w:r>
      <w:r w:rsidR="005271A0">
        <w:t>ment</w:t>
      </w:r>
      <w:r w:rsidR="000B7A19">
        <w:t xml:space="preserve"> skills and livelihood training</w:t>
      </w:r>
      <w:r w:rsidR="00264D5B">
        <w:t xml:space="preserve">. </w:t>
      </w:r>
    </w:p>
    <w:p w14:paraId="35EF500D" w14:textId="006C9B36" w:rsidR="0095495E" w:rsidRPr="00926341" w:rsidRDefault="00020716" w:rsidP="00020716">
      <w:pPr>
        <w:pStyle w:val="111"/>
        <w:numPr>
          <w:ilvl w:val="0"/>
          <w:numId w:val="0"/>
        </w:numPr>
      </w:pPr>
      <w:r>
        <w:t>2.1.11.</w:t>
      </w:r>
      <w:r w:rsidR="00ED36D3">
        <w:t>S</w:t>
      </w:r>
      <w:r w:rsidR="008E3030">
        <w:t xml:space="preserve">upport </w:t>
      </w:r>
      <w:r w:rsidR="00F90656">
        <w:t>every</w:t>
      </w:r>
      <w:r w:rsidR="0081444A">
        <w:t xml:space="preserve"> </w:t>
      </w:r>
      <w:r w:rsidR="00D2770E">
        <w:t xml:space="preserve">student from </w:t>
      </w:r>
      <w:r w:rsidR="00F90656">
        <w:t>at-risk</w:t>
      </w:r>
      <w:r w:rsidR="00D2770E">
        <w:t xml:space="preserve"> groups</w:t>
      </w:r>
      <w:r w:rsidR="0081444A">
        <w:t xml:space="preserve"> unable to access educational services</w:t>
      </w:r>
      <w:r w:rsidR="000578AE">
        <w:t xml:space="preserve"> and ensure an</w:t>
      </w:r>
      <w:r w:rsidR="002B144E">
        <w:t xml:space="preserve"> </w:t>
      </w:r>
      <w:r w:rsidR="007D35C1">
        <w:t>equal access to education</w:t>
      </w:r>
      <w:r w:rsidR="0095495E" w:rsidRPr="00926341">
        <w:t>.</w:t>
      </w:r>
    </w:p>
    <w:p w14:paraId="38DEC9FB" w14:textId="39FD1529" w:rsidR="0095495E" w:rsidRPr="00926341" w:rsidRDefault="00020716" w:rsidP="00020716">
      <w:pPr>
        <w:pStyle w:val="111"/>
        <w:numPr>
          <w:ilvl w:val="0"/>
          <w:numId w:val="0"/>
        </w:numPr>
      </w:pPr>
      <w:r>
        <w:t>2.1.12.</w:t>
      </w:r>
      <w:r w:rsidR="00D12823">
        <w:t xml:space="preserve">Improve </w:t>
      </w:r>
      <w:r w:rsidR="007E514C">
        <w:t xml:space="preserve">building facilities and infrastructure of all level educational institutions, create </w:t>
      </w:r>
      <w:r w:rsidR="00C94302">
        <w:t xml:space="preserve">an </w:t>
      </w:r>
      <w:r w:rsidR="006D7CB8">
        <w:t xml:space="preserve">enabling </w:t>
      </w:r>
      <w:r w:rsidR="00282CC8">
        <w:t>environment</w:t>
      </w:r>
      <w:r w:rsidR="003B7343">
        <w:t xml:space="preserve"> </w:t>
      </w:r>
      <w:r w:rsidR="00EC1F72">
        <w:t>for</w:t>
      </w:r>
      <w:r w:rsidR="003B7343">
        <w:t xml:space="preserve"> </w:t>
      </w:r>
      <w:r w:rsidR="005862F3">
        <w:t>providing</w:t>
      </w:r>
      <w:r w:rsidR="008606EA">
        <w:t xml:space="preserve"> </w:t>
      </w:r>
      <w:r w:rsidR="00282CC8">
        <w:t>equal, accessible, quality services</w:t>
      </w:r>
      <w:r w:rsidR="002E2576">
        <w:t xml:space="preserve"> in conformity with standard</w:t>
      </w:r>
      <w:r w:rsidR="00E40706">
        <w:t xml:space="preserve"> </w:t>
      </w:r>
      <w:r w:rsidR="000D2B79">
        <w:t xml:space="preserve">and </w:t>
      </w:r>
      <w:r w:rsidR="002D322F">
        <w:t>quality requirements</w:t>
      </w:r>
      <w:r w:rsidR="00E40706">
        <w:t xml:space="preserve"> </w:t>
      </w:r>
      <w:r w:rsidR="000D2B79">
        <w:t xml:space="preserve">and </w:t>
      </w:r>
      <w:r w:rsidR="00471FEF">
        <w:t>bring</w:t>
      </w:r>
      <w:r w:rsidR="00310128">
        <w:t xml:space="preserve"> </w:t>
      </w:r>
      <w:r w:rsidR="000D2B79">
        <w:t xml:space="preserve">the classroom fill rates of kindergartens and schools </w:t>
      </w:r>
      <w:r w:rsidR="00A2367D">
        <w:t xml:space="preserve">to </w:t>
      </w:r>
      <w:r w:rsidR="00D347A2">
        <w:t>standard level</w:t>
      </w:r>
      <w:r w:rsidR="00386825">
        <w:t>.</w:t>
      </w:r>
      <w:r w:rsidR="00233C1D">
        <w:t xml:space="preserve"> </w:t>
      </w:r>
    </w:p>
    <w:p w14:paraId="55F7720E" w14:textId="291C0240" w:rsidR="0095495E" w:rsidRPr="00926341" w:rsidRDefault="00020716" w:rsidP="00020716">
      <w:pPr>
        <w:pStyle w:val="111"/>
        <w:numPr>
          <w:ilvl w:val="0"/>
          <w:numId w:val="0"/>
        </w:numPr>
      </w:pPr>
      <w:r>
        <w:t>2.1.13.</w:t>
      </w:r>
      <w:r w:rsidR="00555AD2">
        <w:t xml:space="preserve">Organize comprehensive activities </w:t>
      </w:r>
      <w:r w:rsidR="000D2B79">
        <w:t>to improve</w:t>
      </w:r>
      <w:r w:rsidR="00555AD2">
        <w:t xml:space="preserve"> the quality of services and </w:t>
      </w:r>
      <w:r w:rsidR="000A7083">
        <w:t>training</w:t>
      </w:r>
      <w:r w:rsidR="00555AD2" w:rsidRPr="00D941F9">
        <w:t xml:space="preserve"> </w:t>
      </w:r>
      <w:r w:rsidR="00555AD2">
        <w:t>at kindergartens, r</w:t>
      </w:r>
      <w:r w:rsidR="004B0559">
        <w:t>ecognizing</w:t>
      </w:r>
      <w:r w:rsidR="00DD7549">
        <w:t xml:space="preserve"> that</w:t>
      </w:r>
      <w:r w:rsidR="004B0559">
        <w:t xml:space="preserve"> </w:t>
      </w:r>
      <w:r w:rsidR="00E631EF">
        <w:t xml:space="preserve">preschool education </w:t>
      </w:r>
      <w:r w:rsidR="00EF0BB1">
        <w:t xml:space="preserve">makes up </w:t>
      </w:r>
      <w:r w:rsidR="00367120">
        <w:t xml:space="preserve"> the</w:t>
      </w:r>
      <w:r w:rsidR="00E631EF">
        <w:t xml:space="preserve"> </w:t>
      </w:r>
      <w:r w:rsidR="004B0559">
        <w:t xml:space="preserve">foundation </w:t>
      </w:r>
      <w:r w:rsidR="00367120">
        <w:t xml:space="preserve">in </w:t>
      </w:r>
      <w:r w:rsidR="00FC2F75">
        <w:t>children</w:t>
      </w:r>
      <w:r w:rsidR="00881B34">
        <w:t>'</w:t>
      </w:r>
      <w:r w:rsidR="00FC2F75">
        <w:t>s</w:t>
      </w:r>
      <w:r w:rsidR="00D941F9">
        <w:t xml:space="preserve"> </w:t>
      </w:r>
      <w:r w:rsidR="007D69F0">
        <w:t>upbringing</w:t>
      </w:r>
      <w:r w:rsidR="00D941F9">
        <w:t xml:space="preserve"> and development</w:t>
      </w:r>
      <w:r w:rsidR="0095495E" w:rsidRPr="00926341">
        <w:t>.</w:t>
      </w:r>
    </w:p>
    <w:p w14:paraId="10DF750E" w14:textId="4D3C5024" w:rsidR="0095495E" w:rsidRPr="00926341" w:rsidRDefault="00020716" w:rsidP="00020716">
      <w:pPr>
        <w:pStyle w:val="111"/>
        <w:numPr>
          <w:ilvl w:val="0"/>
          <w:numId w:val="0"/>
        </w:numPr>
      </w:pPr>
      <w:r>
        <w:t>2.1.14.</w:t>
      </w:r>
      <w:r w:rsidR="0068072C">
        <w:t>Conduct annual</w:t>
      </w:r>
      <w:r w:rsidR="00BE07C7">
        <w:t xml:space="preserve"> review and approv</w:t>
      </w:r>
      <w:r w:rsidR="0068072C">
        <w:t>al of the</w:t>
      </w:r>
      <w:r w:rsidR="00CA05C5">
        <w:t xml:space="preserve"> cost</w:t>
      </w:r>
      <w:r w:rsidR="0068072C">
        <w:t>s</w:t>
      </w:r>
      <w:r w:rsidR="00CA05C5">
        <w:t xml:space="preserve"> of </w:t>
      </w:r>
      <w:r w:rsidR="0068072C">
        <w:t xml:space="preserve">meals for </w:t>
      </w:r>
      <w:r w:rsidR="00CA05C5">
        <w:t xml:space="preserve">kindergarten children based on </w:t>
      </w:r>
      <w:r w:rsidR="0068072C">
        <w:t xml:space="preserve">the </w:t>
      </w:r>
      <w:r w:rsidR="001A3CFA">
        <w:t>required daily intake of calories, nutrients, vitamins</w:t>
      </w:r>
      <w:r w:rsidR="0068072C">
        <w:t>,</w:t>
      </w:r>
      <w:r w:rsidR="001A3CFA">
        <w:t xml:space="preserve"> and mineral</w:t>
      </w:r>
      <w:r w:rsidR="009467D0">
        <w:t>s</w:t>
      </w:r>
      <w:r w:rsidR="001A3CFA">
        <w:t xml:space="preserve"> for children aged 1-3 and 4-6</w:t>
      </w:r>
      <w:r w:rsidR="00DF552C">
        <w:t xml:space="preserve"> years old</w:t>
      </w:r>
      <w:r w:rsidR="0095495E" w:rsidRPr="00926341">
        <w:t>.</w:t>
      </w:r>
    </w:p>
    <w:p w14:paraId="679A5820" w14:textId="32E0D41E" w:rsidR="0095495E" w:rsidRPr="00926341" w:rsidRDefault="00020716" w:rsidP="00020716">
      <w:pPr>
        <w:pStyle w:val="111"/>
        <w:numPr>
          <w:ilvl w:val="0"/>
          <w:numId w:val="0"/>
        </w:numPr>
      </w:pPr>
      <w:r>
        <w:lastRenderedPageBreak/>
        <w:t>2.1.15.</w:t>
      </w:r>
      <w:r w:rsidR="00761688">
        <w:t xml:space="preserve">Provide </w:t>
      </w:r>
      <w:r w:rsidR="00B91F05">
        <w:t>equal opportunit</w:t>
      </w:r>
      <w:r w:rsidR="00F21155">
        <w:t>ies</w:t>
      </w:r>
      <w:r w:rsidR="00B91F05">
        <w:t xml:space="preserve"> and conditions to access preschool education to </w:t>
      </w:r>
      <w:r w:rsidR="002D753B">
        <w:t xml:space="preserve">children </w:t>
      </w:r>
      <w:r w:rsidR="00E046DB">
        <w:t>from herder or migrant families and low income</w:t>
      </w:r>
      <w:r w:rsidR="00F21155">
        <w:t xml:space="preserve"> households</w:t>
      </w:r>
      <w:r w:rsidR="00E046DB">
        <w:t>,</w:t>
      </w:r>
      <w:r w:rsidR="008631B3">
        <w:t xml:space="preserve"> as well as to </w:t>
      </w:r>
      <w:r w:rsidR="002D753B">
        <w:t>children with different or special needs,</w:t>
      </w:r>
      <w:r w:rsidR="008A73B2">
        <w:t xml:space="preserve"> </w:t>
      </w:r>
      <w:r w:rsidR="00E2659E">
        <w:t xml:space="preserve">support child development </w:t>
      </w:r>
      <w:r w:rsidR="00B272D1">
        <w:t>t</w:t>
      </w:r>
      <w:r w:rsidR="00E2659E">
        <w:t xml:space="preserve">hrough </w:t>
      </w:r>
      <w:r w:rsidR="008A73B2">
        <w:t>build</w:t>
      </w:r>
      <w:r w:rsidR="00B272D1">
        <w:t>ing</w:t>
      </w:r>
      <w:r w:rsidR="008A73B2">
        <w:t xml:space="preserve"> </w:t>
      </w:r>
      <w:r w:rsidR="00DD17CB">
        <w:t xml:space="preserve">the </w:t>
      </w:r>
      <w:r w:rsidR="008A73B2">
        <w:t xml:space="preserve">capacity of </w:t>
      </w:r>
      <w:r w:rsidR="00750807">
        <w:t xml:space="preserve">parents and caretakers and </w:t>
      </w:r>
      <w:r w:rsidR="0092497C">
        <w:t>relying</w:t>
      </w:r>
      <w:r w:rsidR="00750807">
        <w:t xml:space="preserve"> on their participation</w:t>
      </w:r>
      <w:r w:rsidR="006F0101">
        <w:t>.</w:t>
      </w:r>
    </w:p>
    <w:p w14:paraId="2733ACC0" w14:textId="427D4DAC" w:rsidR="0095495E" w:rsidRPr="00926341" w:rsidRDefault="00020716" w:rsidP="00020716">
      <w:pPr>
        <w:pStyle w:val="111"/>
        <w:numPr>
          <w:ilvl w:val="0"/>
          <w:numId w:val="0"/>
        </w:numPr>
      </w:pPr>
      <w:r>
        <w:t>2.1.16.</w:t>
      </w:r>
      <w:r w:rsidR="002340F2">
        <w:t>Pro</w:t>
      </w:r>
      <w:r w:rsidR="00692519">
        <w:t xml:space="preserve">vide </w:t>
      </w:r>
      <w:r w:rsidR="00273428">
        <w:t>conditions for</w:t>
      </w:r>
      <w:r w:rsidR="00692519">
        <w:t xml:space="preserve"> </w:t>
      </w:r>
      <w:r w:rsidR="00767BF6">
        <w:t xml:space="preserve">kindergarten teachers </w:t>
      </w:r>
      <w:r w:rsidR="002B072D">
        <w:t xml:space="preserve">to improve the quality of their work, prepare for the educational process, </w:t>
      </w:r>
      <w:r w:rsidR="00767BF6">
        <w:t>observe children, conduct research</w:t>
      </w:r>
      <w:r w:rsidR="00B2699A">
        <w:t>,</w:t>
      </w:r>
      <w:r w:rsidR="00767BF6">
        <w:t xml:space="preserve"> and engage in self-development, </w:t>
      </w:r>
      <w:r w:rsidR="002B4BD6">
        <w:t xml:space="preserve">arrange </w:t>
      </w:r>
      <w:r w:rsidR="0077034E">
        <w:t>class teachers</w:t>
      </w:r>
      <w:r w:rsidR="00881B34">
        <w:t>'</w:t>
      </w:r>
      <w:r w:rsidR="0077034E">
        <w:t xml:space="preserve"> </w:t>
      </w:r>
      <w:r w:rsidR="002B4BD6">
        <w:t xml:space="preserve">schedule </w:t>
      </w:r>
      <w:r w:rsidR="0077034E">
        <w:t>to</w:t>
      </w:r>
      <w:r w:rsidR="00FD40D5">
        <w:t xml:space="preserve"> work in</w:t>
      </w:r>
      <w:r w:rsidR="001A3B0B">
        <w:t xml:space="preserve"> two shift</w:t>
      </w:r>
      <w:r w:rsidR="00406053">
        <w:t>s</w:t>
      </w:r>
      <w:r w:rsidR="00FD40D5">
        <w:t xml:space="preserve"> </w:t>
      </w:r>
      <w:r w:rsidR="002B4BD6">
        <w:t>in</w:t>
      </w:r>
      <w:r w:rsidR="001A3B0B">
        <w:t xml:space="preserve"> classes </w:t>
      </w:r>
      <w:r w:rsidR="0077034E">
        <w:t xml:space="preserve">with </w:t>
      </w:r>
      <w:r w:rsidR="001A3B0B">
        <w:t xml:space="preserve">over 30 </w:t>
      </w:r>
      <w:r w:rsidR="00F86B9F">
        <w:t>children</w:t>
      </w:r>
      <w:r w:rsidR="0077034E">
        <w:t xml:space="preserve"> </w:t>
      </w:r>
      <w:r w:rsidR="00205FA9">
        <w:t xml:space="preserve">starting </w:t>
      </w:r>
      <w:r w:rsidR="007C5FAF">
        <w:t>from</w:t>
      </w:r>
      <w:r w:rsidR="001A3B0B">
        <w:t xml:space="preserve"> </w:t>
      </w:r>
      <w:r w:rsidR="00B80CD2">
        <w:t xml:space="preserve">2021, and in all classes </w:t>
      </w:r>
      <w:r w:rsidR="00406053">
        <w:t>from</w:t>
      </w:r>
      <w:r w:rsidR="00B80CD2">
        <w:t xml:space="preserve"> 2023.</w:t>
      </w:r>
    </w:p>
    <w:p w14:paraId="04771586" w14:textId="338C0DC7" w:rsidR="0095495E" w:rsidRPr="00926341" w:rsidRDefault="00020716" w:rsidP="00020716">
      <w:pPr>
        <w:pStyle w:val="111"/>
        <w:numPr>
          <w:ilvl w:val="0"/>
          <w:numId w:val="0"/>
        </w:numPr>
      </w:pPr>
      <w:r>
        <w:t>2.1.17.</w:t>
      </w:r>
      <w:r w:rsidR="000739DD">
        <w:t xml:space="preserve">Employ special needs education experts at all kindergartens to </w:t>
      </w:r>
      <w:r w:rsidR="00FE5DB6">
        <w:t xml:space="preserve">provide </w:t>
      </w:r>
      <w:r w:rsidR="002A56CD">
        <w:t xml:space="preserve">a </w:t>
      </w:r>
      <w:r w:rsidR="00FE5DB6">
        <w:t xml:space="preserve">quality </w:t>
      </w:r>
      <w:r w:rsidR="00232F02">
        <w:t>training</w:t>
      </w:r>
      <w:r w:rsidR="008A1817">
        <w:t xml:space="preserve"> fit to</w:t>
      </w:r>
      <w:r w:rsidR="00FE5DB6">
        <w:t xml:space="preserve"> </w:t>
      </w:r>
      <w:r w:rsidR="000532DF">
        <w:t xml:space="preserve">the </w:t>
      </w:r>
      <w:r w:rsidR="00F55544">
        <w:t xml:space="preserve">diversity and </w:t>
      </w:r>
      <w:r w:rsidR="00BD207A">
        <w:t>individuality of every child</w:t>
      </w:r>
      <w:r w:rsidR="0095495E" w:rsidRPr="00926341">
        <w:t>.</w:t>
      </w:r>
    </w:p>
    <w:p w14:paraId="67816C00" w14:textId="27083ACB" w:rsidR="0095495E" w:rsidRPr="00926341" w:rsidRDefault="00020716" w:rsidP="00020716">
      <w:pPr>
        <w:pStyle w:val="111"/>
        <w:numPr>
          <w:ilvl w:val="0"/>
          <w:numId w:val="0"/>
        </w:numPr>
      </w:pPr>
      <w:r>
        <w:t>2.1.18.</w:t>
      </w:r>
      <w:r w:rsidR="006D491A">
        <w:t xml:space="preserve">Increase quality and </w:t>
      </w:r>
      <w:r w:rsidR="00246575">
        <w:t xml:space="preserve">accessibility of </w:t>
      </w:r>
      <w:r w:rsidR="007F0D19">
        <w:t>babysitting</w:t>
      </w:r>
      <w:r w:rsidR="00246575">
        <w:t xml:space="preserve"> services</w:t>
      </w:r>
      <w:r w:rsidR="000532DF">
        <w:t>,</w:t>
      </w:r>
      <w:r w:rsidR="00246575">
        <w:t xml:space="preserve"> create </w:t>
      </w:r>
      <w:r w:rsidR="000532DF">
        <w:t xml:space="preserve">a </w:t>
      </w:r>
      <w:r w:rsidR="00862CEA">
        <w:t>legal</w:t>
      </w:r>
      <w:r w:rsidR="00246575">
        <w:t xml:space="preserve"> framework </w:t>
      </w:r>
      <w:r w:rsidR="006A5C5C">
        <w:t xml:space="preserve">enabling </w:t>
      </w:r>
      <w:r w:rsidR="0059209F">
        <w:t xml:space="preserve">the </w:t>
      </w:r>
      <w:r w:rsidR="005B1236">
        <w:t xml:space="preserve">inclusion of </w:t>
      </w:r>
      <w:r w:rsidR="00246575">
        <w:t>children age</w:t>
      </w:r>
      <w:r w:rsidR="007A479D">
        <w:t>d</w:t>
      </w:r>
      <w:r w:rsidR="00246575">
        <w:t xml:space="preserve"> 1-2</w:t>
      </w:r>
      <w:r w:rsidR="005B1236">
        <w:t xml:space="preserve"> years old, approve and enforce standards and requirements </w:t>
      </w:r>
      <w:r w:rsidR="00D7669A">
        <w:t xml:space="preserve">for </w:t>
      </w:r>
      <w:r w:rsidR="00900070">
        <w:t xml:space="preserve">the </w:t>
      </w:r>
      <w:r w:rsidR="0059209F">
        <w:t>service-provider organizations</w:t>
      </w:r>
      <w:r w:rsidR="00D7669A">
        <w:t>.</w:t>
      </w:r>
    </w:p>
    <w:p w14:paraId="6B193049" w14:textId="261A6544" w:rsidR="0095495E" w:rsidRPr="00926341" w:rsidRDefault="00020716" w:rsidP="00020716">
      <w:pPr>
        <w:pStyle w:val="111"/>
        <w:numPr>
          <w:ilvl w:val="0"/>
          <w:numId w:val="0"/>
        </w:numPr>
      </w:pPr>
      <w:r>
        <w:t>2.1.19.</w:t>
      </w:r>
      <w:r w:rsidR="00E664A0">
        <w:t>Plan and implement step</w:t>
      </w:r>
      <w:r w:rsidR="00070C57">
        <w:t>-</w:t>
      </w:r>
      <w:r w:rsidR="00E664A0">
        <w:t>by</w:t>
      </w:r>
      <w:r w:rsidR="00070C57">
        <w:t>-</w:t>
      </w:r>
      <w:r w:rsidR="00E664A0">
        <w:t xml:space="preserve">step measures to </w:t>
      </w:r>
      <w:r w:rsidR="00877FC8">
        <w:t>furnish</w:t>
      </w:r>
      <w:r w:rsidR="00E664A0">
        <w:t xml:space="preserve"> school dormitories, </w:t>
      </w:r>
      <w:r w:rsidR="00F93B9E">
        <w:t xml:space="preserve">green areas, sports and art </w:t>
      </w:r>
      <w:r w:rsidR="000A7772">
        <w:t>halls</w:t>
      </w:r>
      <w:r w:rsidR="00F93B9E">
        <w:t>, canteens, IT laboratories</w:t>
      </w:r>
      <w:r w:rsidR="00F42215">
        <w:t xml:space="preserve">, ensure </w:t>
      </w:r>
      <w:r w:rsidR="00335A51">
        <w:t>that the facilities conform to the</w:t>
      </w:r>
      <w:r w:rsidR="00F42215">
        <w:t xml:space="preserve"> educational organization environment standards, </w:t>
      </w:r>
      <w:r w:rsidR="00BB1C15">
        <w:t xml:space="preserve">create </w:t>
      </w:r>
      <w:r w:rsidR="001541B5">
        <w:t xml:space="preserve">an </w:t>
      </w:r>
      <w:r w:rsidR="00BB1C15">
        <w:t>appropriate environment for children with disabilities</w:t>
      </w:r>
      <w:r w:rsidR="008568B3">
        <w:t xml:space="preserve"> and</w:t>
      </w:r>
      <w:r w:rsidR="00BB1C15">
        <w:t xml:space="preserve"> </w:t>
      </w:r>
      <w:r w:rsidR="00F42215">
        <w:t>make clean water and sanitation facilities child</w:t>
      </w:r>
      <w:r w:rsidR="00D648CC">
        <w:t xml:space="preserve"> and customer</w:t>
      </w:r>
      <w:r w:rsidR="00867A32">
        <w:t>-</w:t>
      </w:r>
      <w:r w:rsidR="00F42215">
        <w:t>friendly</w:t>
      </w:r>
      <w:r w:rsidR="0095495E" w:rsidRPr="00926341">
        <w:t>.</w:t>
      </w:r>
    </w:p>
    <w:p w14:paraId="405E5D20" w14:textId="56F90680" w:rsidR="0095495E" w:rsidRPr="00926341" w:rsidRDefault="00020716" w:rsidP="00020716">
      <w:pPr>
        <w:pStyle w:val="111"/>
        <w:numPr>
          <w:ilvl w:val="0"/>
          <w:numId w:val="0"/>
        </w:numPr>
      </w:pPr>
      <w:r>
        <w:t>2.1.20.</w:t>
      </w:r>
      <w:r w:rsidR="006619AF">
        <w:t xml:space="preserve">Improve </w:t>
      </w:r>
      <w:r w:rsidR="00C31E81">
        <w:t xml:space="preserve">the </w:t>
      </w:r>
      <w:r w:rsidR="006619AF">
        <w:t xml:space="preserve">quality of primary and secondary education, </w:t>
      </w:r>
      <w:r w:rsidR="0065177D">
        <w:t xml:space="preserve">reflect </w:t>
      </w:r>
      <w:r w:rsidR="002551F9">
        <w:t xml:space="preserve">in the educational curricula, content, and methodology </w:t>
      </w:r>
      <w:r w:rsidR="006B5BEB">
        <w:t xml:space="preserve">the </w:t>
      </w:r>
      <w:r w:rsidR="0065177D">
        <w:t>Mongolian history, language, culture, national traditions, customs, patrioti</w:t>
      </w:r>
      <w:r w:rsidR="00553904">
        <w:t xml:space="preserve">sm, </w:t>
      </w:r>
      <w:r w:rsidR="003449A2">
        <w:t>personal</w:t>
      </w:r>
      <w:r w:rsidR="00553904">
        <w:t xml:space="preserve"> development, </w:t>
      </w:r>
      <w:r w:rsidR="00BE725F">
        <w:t>upbringing</w:t>
      </w:r>
      <w:r w:rsidR="00553904">
        <w:t xml:space="preserve">, </w:t>
      </w:r>
      <w:r w:rsidR="00C31E81">
        <w:t>bilingualism,</w:t>
      </w:r>
      <w:r w:rsidR="00553904">
        <w:t xml:space="preserve"> and universal </w:t>
      </w:r>
      <w:r w:rsidR="002551F9">
        <w:t>human</w:t>
      </w:r>
      <w:r w:rsidR="00553904">
        <w:t xml:space="preserve"> values</w:t>
      </w:r>
      <w:r w:rsidR="00E77E5B">
        <w:t>.</w:t>
      </w:r>
      <w:r w:rsidR="00553904">
        <w:t xml:space="preserve"> </w:t>
      </w:r>
    </w:p>
    <w:p w14:paraId="7F277128" w14:textId="7080EEA6" w:rsidR="0095495E" w:rsidRPr="00926341" w:rsidRDefault="00020716" w:rsidP="00020716">
      <w:pPr>
        <w:pStyle w:val="111"/>
        <w:numPr>
          <w:ilvl w:val="0"/>
          <w:numId w:val="0"/>
        </w:numPr>
      </w:pPr>
      <w:r>
        <w:t>2.1.21.</w:t>
      </w:r>
      <w:r w:rsidR="00A3649E">
        <w:t>Conduct r</w:t>
      </w:r>
      <w:r w:rsidR="000E207E">
        <w:t xml:space="preserve">egular surveys of </w:t>
      </w:r>
      <w:r w:rsidR="00A3649E">
        <w:t xml:space="preserve">the </w:t>
      </w:r>
      <w:r w:rsidR="000E207E">
        <w:t>factors</w:t>
      </w:r>
      <w:r w:rsidR="00A3649E">
        <w:t xml:space="preserve"> that</w:t>
      </w:r>
      <w:r w:rsidR="000E207E">
        <w:t xml:space="preserve"> influenc</w:t>
      </w:r>
      <w:r w:rsidR="00A3649E">
        <w:t xml:space="preserve">e </w:t>
      </w:r>
      <w:r w:rsidR="000E207E">
        <w:t>students</w:t>
      </w:r>
      <w:r w:rsidR="00881B34">
        <w:t>'</w:t>
      </w:r>
      <w:r w:rsidR="000E207E">
        <w:t xml:space="preserve"> performance</w:t>
      </w:r>
      <w:r w:rsidR="00620E71">
        <w:t xml:space="preserve"> and</w:t>
      </w:r>
      <w:r w:rsidR="000E207E">
        <w:t xml:space="preserve"> </w:t>
      </w:r>
      <w:r w:rsidR="004420E4">
        <w:t>undertake</w:t>
      </w:r>
      <w:r w:rsidR="001732D4">
        <w:t xml:space="preserve"> </w:t>
      </w:r>
      <w:r w:rsidR="009530C3">
        <w:t xml:space="preserve">policy planning </w:t>
      </w:r>
      <w:r w:rsidR="0036567D">
        <w:t xml:space="preserve">based </w:t>
      </w:r>
      <w:r w:rsidR="001732D4">
        <w:t xml:space="preserve">on the </w:t>
      </w:r>
      <w:r w:rsidR="009530C3">
        <w:t xml:space="preserve">survey </w:t>
      </w:r>
      <w:r w:rsidR="001732D4">
        <w:t>results</w:t>
      </w:r>
      <w:r w:rsidR="0095495E" w:rsidRPr="00926341">
        <w:t>.</w:t>
      </w:r>
    </w:p>
    <w:p w14:paraId="272D1840" w14:textId="705E1879" w:rsidR="0095495E" w:rsidRPr="00926341" w:rsidRDefault="00020716" w:rsidP="00020716">
      <w:pPr>
        <w:pStyle w:val="111"/>
        <w:numPr>
          <w:ilvl w:val="0"/>
          <w:numId w:val="0"/>
        </w:numPr>
      </w:pPr>
      <w:r>
        <w:t>2.1.22.</w:t>
      </w:r>
      <w:r w:rsidR="00685D95">
        <w:t>Staff every school with a professional psychologist</w:t>
      </w:r>
      <w:r w:rsidR="009117D1">
        <w:t xml:space="preserve"> to p</w:t>
      </w:r>
      <w:r w:rsidR="00684016">
        <w:t>rovide psychological service to students and teachers</w:t>
      </w:r>
      <w:r w:rsidR="00115FBF">
        <w:t>,</w:t>
      </w:r>
      <w:r w:rsidR="00E9325C">
        <w:t xml:space="preserve"> </w:t>
      </w:r>
      <w:r w:rsidR="00190E60">
        <w:t>assist</w:t>
      </w:r>
      <w:r w:rsidR="00115FBF">
        <w:t xml:space="preserve"> and consult</w:t>
      </w:r>
      <w:r w:rsidR="00190E60">
        <w:t xml:space="preserve"> students in choosing </w:t>
      </w:r>
      <w:r w:rsidR="008E4E0F">
        <w:t xml:space="preserve">a </w:t>
      </w:r>
      <w:r w:rsidR="00DD2AE7">
        <w:t>future occupation and planning their future.</w:t>
      </w:r>
    </w:p>
    <w:p w14:paraId="08080786" w14:textId="7EDD345B" w:rsidR="0095495E" w:rsidRPr="00926341" w:rsidRDefault="00020716" w:rsidP="00020716">
      <w:pPr>
        <w:pStyle w:val="111"/>
        <w:numPr>
          <w:ilvl w:val="0"/>
          <w:numId w:val="0"/>
        </w:numPr>
      </w:pPr>
      <w:r>
        <w:t>2.1.23.</w:t>
      </w:r>
      <w:r w:rsidR="009F2864">
        <w:t>Train</w:t>
      </w:r>
      <w:r w:rsidR="00247037">
        <w:t xml:space="preserve"> professionals with double </w:t>
      </w:r>
      <w:r w:rsidR="00A515B0">
        <w:t>specialization</w:t>
      </w:r>
      <w:r w:rsidR="00247037">
        <w:t xml:space="preserve"> in psychology and </w:t>
      </w:r>
      <w:r w:rsidR="005D26FD">
        <w:t>human</w:t>
      </w:r>
      <w:r w:rsidR="00247037">
        <w:t xml:space="preserve"> development</w:t>
      </w:r>
      <w:r w:rsidR="0095495E" w:rsidRPr="00926341">
        <w:t>.</w:t>
      </w:r>
    </w:p>
    <w:p w14:paraId="371562F7" w14:textId="0C69731A" w:rsidR="0095495E" w:rsidRPr="00926341" w:rsidRDefault="00020716" w:rsidP="00020716">
      <w:pPr>
        <w:pStyle w:val="111"/>
        <w:numPr>
          <w:ilvl w:val="0"/>
          <w:numId w:val="0"/>
        </w:numPr>
      </w:pPr>
      <w:r>
        <w:t>2.1.24.</w:t>
      </w:r>
      <w:r w:rsidR="002A07B6">
        <w:t xml:space="preserve">Improve management of the school dormitories, </w:t>
      </w:r>
      <w:r w:rsidR="0094549E">
        <w:t>institute</w:t>
      </w:r>
      <w:r w:rsidR="00BE0611">
        <w:t xml:space="preserve"> requirement for</w:t>
      </w:r>
      <w:r w:rsidR="00B77632">
        <w:t xml:space="preserve"> teachers to devote </w:t>
      </w:r>
      <w:r w:rsidR="00B71115">
        <w:t xml:space="preserve">up to </w:t>
      </w:r>
      <w:r w:rsidR="00B77632">
        <w:t>10 percent of their work</w:t>
      </w:r>
      <w:r w:rsidR="00E53B56">
        <w:t>load</w:t>
      </w:r>
      <w:r w:rsidR="00B77632">
        <w:t xml:space="preserve"> to </w:t>
      </w:r>
      <w:r w:rsidR="00B468E0">
        <w:t xml:space="preserve">training and development activities </w:t>
      </w:r>
      <w:r w:rsidR="00A04BA7">
        <w:t>supporting the</w:t>
      </w:r>
      <w:r w:rsidR="00B468E0">
        <w:t xml:space="preserve"> development of the dormitory st</w:t>
      </w:r>
      <w:r w:rsidR="00BE0611">
        <w:t>udents, improve child protection at dormitories</w:t>
      </w:r>
      <w:r w:rsidR="0095495E" w:rsidRPr="00926341">
        <w:t>.</w:t>
      </w:r>
    </w:p>
    <w:p w14:paraId="4A827BEA" w14:textId="4BA04709" w:rsidR="0095495E" w:rsidRPr="00926341" w:rsidRDefault="00020716" w:rsidP="00020716">
      <w:pPr>
        <w:pStyle w:val="111"/>
        <w:numPr>
          <w:ilvl w:val="0"/>
          <w:numId w:val="0"/>
        </w:numPr>
      </w:pPr>
      <w:r>
        <w:t>2.1.25.</w:t>
      </w:r>
      <w:r w:rsidR="007A073A">
        <w:t xml:space="preserve">Increase </w:t>
      </w:r>
      <w:r w:rsidR="00DD359D">
        <w:t xml:space="preserve">the </w:t>
      </w:r>
      <w:r w:rsidR="007A073A">
        <w:t xml:space="preserve">availability of textbooks, supplemental </w:t>
      </w:r>
      <w:r w:rsidR="004B53D7">
        <w:t xml:space="preserve">learning </w:t>
      </w:r>
      <w:r w:rsidR="00927B71">
        <w:t>materials</w:t>
      </w:r>
      <w:r w:rsidR="004B53D7">
        <w:t xml:space="preserve">, digital and distance learning, </w:t>
      </w:r>
      <w:r w:rsidR="00FE4F1D">
        <w:t xml:space="preserve">develop and distribute materials that meet </w:t>
      </w:r>
      <w:r w:rsidR="00F31912">
        <w:t>students' differing need</w:t>
      </w:r>
      <w:r w:rsidR="00AC6356">
        <w:t>s.</w:t>
      </w:r>
    </w:p>
    <w:p w14:paraId="0AD8A637" w14:textId="67718500" w:rsidR="0095495E" w:rsidRPr="00926341" w:rsidRDefault="00020716" w:rsidP="00020716">
      <w:pPr>
        <w:pStyle w:val="111"/>
        <w:numPr>
          <w:ilvl w:val="0"/>
          <w:numId w:val="0"/>
        </w:numPr>
      </w:pPr>
      <w:r>
        <w:t>2.1.26.</w:t>
      </w:r>
      <w:r w:rsidR="00B77E04">
        <w:t xml:space="preserve">Develop </w:t>
      </w:r>
      <w:r w:rsidR="0038249B">
        <w:t xml:space="preserve">a national </w:t>
      </w:r>
      <w:r w:rsidR="00693F4D">
        <w:t xml:space="preserve">system for </w:t>
      </w:r>
      <w:r w:rsidR="000A5107">
        <w:t>school meal production and service</w:t>
      </w:r>
      <w:r w:rsidR="00710AE6">
        <w:t>s</w:t>
      </w:r>
      <w:r w:rsidR="009F703F">
        <w:t>,</w:t>
      </w:r>
      <w:r w:rsidR="000A5107">
        <w:t xml:space="preserve">  </w:t>
      </w:r>
      <w:r w:rsidR="00C1301D">
        <w:t xml:space="preserve">include all students in </w:t>
      </w:r>
      <w:r w:rsidR="000750A9">
        <w:t xml:space="preserve">the </w:t>
      </w:r>
      <w:r w:rsidR="00C1301D">
        <w:t>school lunch program, ensure</w:t>
      </w:r>
      <w:r w:rsidR="000750A9">
        <w:t xml:space="preserve"> </w:t>
      </w:r>
      <w:r w:rsidR="00DC534D">
        <w:t xml:space="preserve">availability of </w:t>
      </w:r>
      <w:r w:rsidR="000750A9">
        <w:t xml:space="preserve"> </w:t>
      </w:r>
      <w:r w:rsidR="00484453">
        <w:t xml:space="preserve">cooking facilities, equipment and human resources </w:t>
      </w:r>
      <w:r w:rsidR="00AA63E8">
        <w:t>in conformity with</w:t>
      </w:r>
      <w:r w:rsidR="00484453">
        <w:t xml:space="preserve"> the standards</w:t>
      </w:r>
      <w:r w:rsidR="001F5070">
        <w:t xml:space="preserve"> for every school</w:t>
      </w:r>
      <w:r w:rsidR="00484453">
        <w:t>.</w:t>
      </w:r>
    </w:p>
    <w:p w14:paraId="346D362B" w14:textId="2438DB02" w:rsidR="0095495E" w:rsidRPr="00926341" w:rsidRDefault="00D46EA9" w:rsidP="00020716">
      <w:pPr>
        <w:pStyle w:val="111"/>
        <w:numPr>
          <w:ilvl w:val="0"/>
          <w:numId w:val="0"/>
        </w:numPr>
      </w:pPr>
      <w:r>
        <w:t>2.1.27.</w:t>
      </w:r>
      <w:r w:rsidR="00371284">
        <w:t xml:space="preserve">Increase the role and contribution of higher educational institutions in </w:t>
      </w:r>
      <w:r w:rsidR="00186A0A">
        <w:t>developing science, technology and innovation</w:t>
      </w:r>
      <w:r w:rsidR="00032C76">
        <w:t>,</w:t>
      </w:r>
      <w:r w:rsidR="00186A0A">
        <w:t xml:space="preserve"> and establish</w:t>
      </w:r>
      <w:r w:rsidR="00032C76">
        <w:t xml:space="preserve"> a</w:t>
      </w:r>
      <w:r w:rsidR="0037179D">
        <w:t xml:space="preserve"> </w:t>
      </w:r>
      <w:r w:rsidR="00670A9A">
        <w:t>national</w:t>
      </w:r>
      <w:r w:rsidR="0037179D">
        <w:t xml:space="preserve"> research universit</w:t>
      </w:r>
      <w:r w:rsidR="00A61BD5">
        <w:t>y</w:t>
      </w:r>
      <w:r w:rsidR="00670A9A">
        <w:t xml:space="preserve"> </w:t>
      </w:r>
      <w:r w:rsidR="0052655C">
        <w:t xml:space="preserve">competitive </w:t>
      </w:r>
      <w:r w:rsidR="00670A9A">
        <w:t>in the region</w:t>
      </w:r>
      <w:r w:rsidR="0095495E" w:rsidRPr="00926341">
        <w:t>.</w:t>
      </w:r>
    </w:p>
    <w:p w14:paraId="5CC3CD36" w14:textId="70D25462" w:rsidR="0095495E" w:rsidRPr="00926341" w:rsidRDefault="00D46EA9" w:rsidP="00020716">
      <w:pPr>
        <w:pStyle w:val="111"/>
        <w:numPr>
          <w:ilvl w:val="0"/>
          <w:numId w:val="0"/>
        </w:numPr>
      </w:pPr>
      <w:r>
        <w:lastRenderedPageBreak/>
        <w:t>2.1.28.</w:t>
      </w:r>
      <w:r w:rsidR="00805DDC">
        <w:t xml:space="preserve">Train </w:t>
      </w:r>
      <w:r w:rsidR="00272964">
        <w:t>human resources</w:t>
      </w:r>
      <w:r w:rsidR="00CC5CEB">
        <w:t xml:space="preserve"> </w:t>
      </w:r>
      <w:r w:rsidR="00736DA9">
        <w:t>for</w:t>
      </w:r>
      <w:r w:rsidR="001A73D3">
        <w:t xml:space="preserve"> areas </w:t>
      </w:r>
      <w:r w:rsidR="00B17552">
        <w:t>of</w:t>
      </w:r>
      <w:r w:rsidR="001A73D3">
        <w:t xml:space="preserve"> </w:t>
      </w:r>
      <w:r w:rsidR="00B237E6">
        <w:t>high</w:t>
      </w:r>
      <w:r w:rsidR="001A73D3">
        <w:t xml:space="preserve"> social</w:t>
      </w:r>
      <w:r w:rsidR="00B237E6">
        <w:t xml:space="preserve"> importan</w:t>
      </w:r>
      <w:r w:rsidR="001A73D3">
        <w:t xml:space="preserve">ce, such as </w:t>
      </w:r>
      <w:r w:rsidR="00154358">
        <w:t xml:space="preserve">education, health, </w:t>
      </w:r>
      <w:r w:rsidR="00CB4855">
        <w:t>information technology</w:t>
      </w:r>
      <w:r w:rsidR="00154358">
        <w:t xml:space="preserve"> and economic</w:t>
      </w:r>
      <w:r w:rsidR="00B237E6">
        <w:t>s</w:t>
      </w:r>
      <w:r w:rsidR="00154358">
        <w:t xml:space="preserve">, </w:t>
      </w:r>
      <w:r w:rsidR="006436FD">
        <w:t xml:space="preserve">ensure </w:t>
      </w:r>
      <w:r w:rsidR="00E94231">
        <w:t>efficient regulation</w:t>
      </w:r>
      <w:r w:rsidR="00BF1F8E">
        <w:t xml:space="preserve"> </w:t>
      </w:r>
      <w:r w:rsidR="00B81405">
        <w:t>of</w:t>
      </w:r>
      <w:r w:rsidR="006436FD">
        <w:t xml:space="preserve"> </w:t>
      </w:r>
      <w:r w:rsidR="00064E72">
        <w:t xml:space="preserve">support and cooperation between the state and the private sector, provide state support to students </w:t>
      </w:r>
      <w:r w:rsidR="00805DDC">
        <w:t xml:space="preserve">studying abroad who </w:t>
      </w:r>
      <w:r w:rsidR="0056650C">
        <w:t>major in strategically important disciplines</w:t>
      </w:r>
      <w:r w:rsidR="0095495E" w:rsidRPr="00926341">
        <w:t>.</w:t>
      </w:r>
    </w:p>
    <w:p w14:paraId="5EA4764B" w14:textId="199980A3" w:rsidR="0095495E" w:rsidRPr="00926341" w:rsidRDefault="00D46EA9" w:rsidP="00020716">
      <w:pPr>
        <w:pStyle w:val="111"/>
        <w:numPr>
          <w:ilvl w:val="0"/>
          <w:numId w:val="0"/>
        </w:numPr>
      </w:pPr>
      <w:r>
        <w:t>2.1.29.</w:t>
      </w:r>
      <w:r w:rsidR="008033CA">
        <w:t xml:space="preserve">Renew </w:t>
      </w:r>
      <w:r w:rsidR="00F30994">
        <w:t xml:space="preserve">the </w:t>
      </w:r>
      <w:r w:rsidR="008033CA">
        <w:t xml:space="preserve">classification of </w:t>
      </w:r>
      <w:r w:rsidR="00021F82">
        <w:t>program</w:t>
      </w:r>
      <w:r w:rsidR="00F30994">
        <w:t>s</w:t>
      </w:r>
      <w:r w:rsidR="00021F82">
        <w:t xml:space="preserve"> </w:t>
      </w:r>
      <w:r w:rsidR="002D5A5B">
        <w:t>in</w:t>
      </w:r>
      <w:r w:rsidR="00021F82">
        <w:t xml:space="preserve"> </w:t>
      </w:r>
      <w:r w:rsidR="008033CA">
        <w:t>higher educational institut</w:t>
      </w:r>
      <w:r w:rsidR="00EF574B">
        <w:t>ion</w:t>
      </w:r>
      <w:r w:rsidR="008033CA">
        <w:t>s and vocation</w:t>
      </w:r>
      <w:r w:rsidR="00076C7B">
        <w:t xml:space="preserve">al training and production centers in </w:t>
      </w:r>
      <w:r w:rsidR="00F30994">
        <w:t>coordination</w:t>
      </w:r>
      <w:r w:rsidR="00076C7B">
        <w:t xml:space="preserve"> with the admission</w:t>
      </w:r>
      <w:r w:rsidR="002D5A5B">
        <w:t>s</w:t>
      </w:r>
      <w:r w:rsidR="00076C7B">
        <w:t xml:space="preserve"> policy and workforce calculation</w:t>
      </w:r>
      <w:r w:rsidR="0095495E" w:rsidRPr="00926341">
        <w:t>.</w:t>
      </w:r>
    </w:p>
    <w:p w14:paraId="665B07BE" w14:textId="343E6FFE" w:rsidR="0095495E" w:rsidRPr="00926341" w:rsidRDefault="00D46EA9" w:rsidP="00020716">
      <w:pPr>
        <w:pStyle w:val="111"/>
        <w:numPr>
          <w:ilvl w:val="0"/>
          <w:numId w:val="0"/>
        </w:numPr>
      </w:pPr>
      <w:r>
        <w:t>2.1.30.</w:t>
      </w:r>
      <w:r w:rsidR="00923D60">
        <w:t xml:space="preserve">Develop </w:t>
      </w:r>
      <w:r w:rsidR="000048F1">
        <w:t>vocational</w:t>
      </w:r>
      <w:r w:rsidR="00923D60">
        <w:t xml:space="preserve">, technical and higher educational </w:t>
      </w:r>
      <w:r w:rsidR="009A3DAE">
        <w:t xml:space="preserve">institutions </w:t>
      </w:r>
      <w:r w:rsidR="005E29E1">
        <w:t>in compliance with</w:t>
      </w:r>
      <w:r w:rsidR="009A3DAE">
        <w:t xml:space="preserve"> the international standards, strengthen cooperation based on </w:t>
      </w:r>
      <w:r w:rsidR="005E29E1">
        <w:t xml:space="preserve">the </w:t>
      </w:r>
      <w:r w:rsidR="00F12504">
        <w:t xml:space="preserve">employment rate of the alumni and employer satisfaction surveys, improve </w:t>
      </w:r>
      <w:r w:rsidR="005E29E1">
        <w:t xml:space="preserve">the </w:t>
      </w:r>
      <w:r w:rsidR="0096758C">
        <w:t>curriculum</w:t>
      </w:r>
      <w:r w:rsidR="004F2013">
        <w:t xml:space="preserve"> by </w:t>
      </w:r>
      <w:r w:rsidR="00420378">
        <w:t>shifting</w:t>
      </w:r>
      <w:r w:rsidR="00503E8F">
        <w:t xml:space="preserve"> </w:t>
      </w:r>
      <w:r w:rsidR="005A54C0">
        <w:t>no less than 20 credits</w:t>
      </w:r>
      <w:r w:rsidR="00503E8F">
        <w:t xml:space="preserve"> to</w:t>
      </w:r>
      <w:r w:rsidR="004F2013">
        <w:t xml:space="preserve"> </w:t>
      </w:r>
      <w:r w:rsidR="00A270D3">
        <w:t xml:space="preserve">an </w:t>
      </w:r>
      <w:r w:rsidR="00503E8F">
        <w:t>internship program</w:t>
      </w:r>
      <w:r w:rsidR="00124410">
        <w:t xml:space="preserve">, </w:t>
      </w:r>
      <w:r w:rsidR="00B071FC">
        <w:t>aligned</w:t>
      </w:r>
      <w:r w:rsidR="006207B7">
        <w:t xml:space="preserve"> with the </w:t>
      </w:r>
      <w:r w:rsidR="00AD62CB">
        <w:t>specifics of the region and its pri</w:t>
      </w:r>
      <w:r w:rsidR="00D47821">
        <w:t>ority</w:t>
      </w:r>
      <w:r w:rsidR="00AD62CB">
        <w:t xml:space="preserve"> </w:t>
      </w:r>
      <w:r w:rsidR="009521F2">
        <w:t xml:space="preserve">economic </w:t>
      </w:r>
      <w:r w:rsidR="00AD62CB">
        <w:t xml:space="preserve">sectors. </w:t>
      </w:r>
    </w:p>
    <w:p w14:paraId="4D44DE76" w14:textId="085C3EA5" w:rsidR="0095495E" w:rsidRPr="00926341" w:rsidRDefault="00D46EA9" w:rsidP="00020716">
      <w:pPr>
        <w:pStyle w:val="111"/>
        <w:numPr>
          <w:ilvl w:val="0"/>
          <w:numId w:val="0"/>
        </w:numPr>
      </w:pPr>
      <w:r>
        <w:t>2.1.31.</w:t>
      </w:r>
      <w:r w:rsidR="00A01CCD">
        <w:t>Train</w:t>
      </w:r>
      <w:r w:rsidR="00D22156">
        <w:t xml:space="preserve"> skilled doctors and medical professional</w:t>
      </w:r>
      <w:r w:rsidR="0049054E">
        <w:t xml:space="preserve">s by providing </w:t>
      </w:r>
      <w:r w:rsidR="005178DF">
        <w:t xml:space="preserve">quality </w:t>
      </w:r>
      <w:r w:rsidR="0049054E">
        <w:t xml:space="preserve">education that </w:t>
      </w:r>
      <w:r w:rsidR="003D65AB">
        <w:t>combines</w:t>
      </w:r>
      <w:r w:rsidR="0049054E">
        <w:t xml:space="preserve"> </w:t>
      </w:r>
      <w:r w:rsidR="005178DF">
        <w:t>learning</w:t>
      </w:r>
      <w:r w:rsidR="0049054E">
        <w:t>,</w:t>
      </w:r>
      <w:r w:rsidR="005178DF">
        <w:t xml:space="preserve"> </w:t>
      </w:r>
      <w:r w:rsidR="00E74E9A">
        <w:t>research,</w:t>
      </w:r>
      <w:r w:rsidR="0049054E">
        <w:t xml:space="preserve"> and </w:t>
      </w:r>
      <w:r w:rsidR="00FD58AB">
        <w:t>practice</w:t>
      </w:r>
      <w:r w:rsidR="002E73E7">
        <w:t xml:space="preserve"> </w:t>
      </w:r>
      <w:r w:rsidR="00595E61">
        <w:t>at</w:t>
      </w:r>
      <w:r w:rsidR="002E73E7">
        <w:t xml:space="preserve"> medical universities </w:t>
      </w:r>
      <w:r w:rsidR="000E7DC4">
        <w:t>with</w:t>
      </w:r>
      <w:r w:rsidR="002E73E7">
        <w:t xml:space="preserve"> affiliated hospital</w:t>
      </w:r>
      <w:r w:rsidR="00E74E9A">
        <w:t>s</w:t>
      </w:r>
      <w:r w:rsidR="0095495E" w:rsidRPr="00926341">
        <w:t>.</w:t>
      </w:r>
    </w:p>
    <w:p w14:paraId="661737EC" w14:textId="2A49B0CE" w:rsidR="0095495E" w:rsidRPr="00926341" w:rsidRDefault="00D46EA9" w:rsidP="00020716">
      <w:pPr>
        <w:pStyle w:val="111"/>
        <w:numPr>
          <w:ilvl w:val="0"/>
          <w:numId w:val="0"/>
        </w:numPr>
      </w:pPr>
      <w:r>
        <w:t>2.1.32.</w:t>
      </w:r>
      <w:r w:rsidR="001E577F">
        <w:t xml:space="preserve">Provide </w:t>
      </w:r>
      <w:r w:rsidR="00E84F26">
        <w:t>at</w:t>
      </w:r>
      <w:r w:rsidR="00606593">
        <w:t xml:space="preserve"> </w:t>
      </w:r>
      <w:r w:rsidR="00E84F26">
        <w:t>voc</w:t>
      </w:r>
      <w:r w:rsidR="00BC464B">
        <w:t>at</w:t>
      </w:r>
      <w:r w:rsidR="00E84F26">
        <w:t>ional</w:t>
      </w:r>
      <w:r w:rsidR="00606593">
        <w:t xml:space="preserve"> and higher education institutions </w:t>
      </w:r>
      <w:r w:rsidR="00E76281">
        <w:t xml:space="preserve"> </w:t>
      </w:r>
      <w:r w:rsidR="00F21C5E">
        <w:t xml:space="preserve">a </w:t>
      </w:r>
      <w:r w:rsidR="00CB540E">
        <w:t>learning environment</w:t>
      </w:r>
      <w:r w:rsidR="006B03A0">
        <w:t xml:space="preserve"> </w:t>
      </w:r>
      <w:r w:rsidR="00BC464B">
        <w:t xml:space="preserve"> </w:t>
      </w:r>
      <w:r w:rsidR="00F21C5E">
        <w:t xml:space="preserve">that is </w:t>
      </w:r>
      <w:r w:rsidR="00E76281">
        <w:t xml:space="preserve">accessible, </w:t>
      </w:r>
      <w:r w:rsidR="00240686">
        <w:t>adequate</w:t>
      </w:r>
      <w:r w:rsidR="00571994">
        <w:t xml:space="preserve">ly equipped and staffed with </w:t>
      </w:r>
      <w:r w:rsidR="00E76281">
        <w:t>teachers and experts</w:t>
      </w:r>
      <w:r w:rsidR="00320CAF">
        <w:t xml:space="preserve"> </w:t>
      </w:r>
      <w:r w:rsidR="00571994">
        <w:t>to</w:t>
      </w:r>
      <w:r w:rsidR="00F20626">
        <w:t xml:space="preserve"> </w:t>
      </w:r>
      <w:r w:rsidR="000D105F">
        <w:t>offer</w:t>
      </w:r>
      <w:r w:rsidR="00AE4901">
        <w:t xml:space="preserve"> to</w:t>
      </w:r>
      <w:r w:rsidR="00C34297">
        <w:t xml:space="preserve"> </w:t>
      </w:r>
      <w:r w:rsidR="001C4C74">
        <w:t>people with disabilities</w:t>
      </w:r>
      <w:r w:rsidR="00F20626">
        <w:t xml:space="preserve"> </w:t>
      </w:r>
      <w:r w:rsidR="00E16CAF">
        <w:t xml:space="preserve">training and education </w:t>
      </w:r>
      <w:r w:rsidR="0044121F">
        <w:t>enabling them to become</w:t>
      </w:r>
      <w:r w:rsidR="00C34297">
        <w:t xml:space="preserve"> </w:t>
      </w:r>
      <w:r w:rsidR="001C4C74">
        <w:t xml:space="preserve">competitive </w:t>
      </w:r>
      <w:r w:rsidR="00804CCB">
        <w:t>i</w:t>
      </w:r>
      <w:r w:rsidR="001C4C74">
        <w:t xml:space="preserve">n the </w:t>
      </w:r>
      <w:r w:rsidR="007D1F12">
        <w:t>labor</w:t>
      </w:r>
      <w:r w:rsidR="001C4C74">
        <w:t xml:space="preserve"> market</w:t>
      </w:r>
      <w:r w:rsidR="0095495E" w:rsidRPr="00926341">
        <w:t>.</w:t>
      </w:r>
    </w:p>
    <w:p w14:paraId="23C93785" w14:textId="7A001460" w:rsidR="0095495E" w:rsidRPr="00926341" w:rsidRDefault="00D46EA9" w:rsidP="00020716">
      <w:pPr>
        <w:pStyle w:val="111"/>
        <w:numPr>
          <w:ilvl w:val="0"/>
          <w:numId w:val="0"/>
        </w:numPr>
      </w:pPr>
      <w:r>
        <w:t>2.1.33.</w:t>
      </w:r>
      <w:r w:rsidR="00FE59E8">
        <w:t xml:space="preserve">Implement comprehensive </w:t>
      </w:r>
      <w:r w:rsidR="008E2B08">
        <w:t xml:space="preserve">human resources </w:t>
      </w:r>
      <w:r w:rsidR="00FE59E8">
        <w:t xml:space="preserve">policy </w:t>
      </w:r>
      <w:r w:rsidR="008E2B08">
        <w:t xml:space="preserve">in </w:t>
      </w:r>
      <w:r w:rsidR="00AB4D9D">
        <w:t xml:space="preserve">the </w:t>
      </w:r>
      <w:r w:rsidR="008E2B08">
        <w:t>education</w:t>
      </w:r>
      <w:r w:rsidR="00504B44">
        <w:t>al sector</w:t>
      </w:r>
      <w:r w:rsidR="008E2B08">
        <w:t xml:space="preserve">, </w:t>
      </w:r>
      <w:r w:rsidR="009A78D2">
        <w:t>take measures designed</w:t>
      </w:r>
      <w:r w:rsidR="007323A8">
        <w:t xml:space="preserve"> to </w:t>
      </w:r>
      <w:r w:rsidR="008E2B08">
        <w:t xml:space="preserve">establish </w:t>
      </w:r>
      <w:r w:rsidR="00AB4D9D">
        <w:t xml:space="preserve">a </w:t>
      </w:r>
      <w:r w:rsidR="008E2B08">
        <w:t xml:space="preserve">merit-based system </w:t>
      </w:r>
      <w:r w:rsidR="009575CA">
        <w:t xml:space="preserve">for advancing career and professional development, ensure gender </w:t>
      </w:r>
      <w:r w:rsidR="00BF3EC1">
        <w:t>equality</w:t>
      </w:r>
      <w:r w:rsidR="00BE36D6">
        <w:t xml:space="preserve"> in the field</w:t>
      </w:r>
      <w:r w:rsidR="00BF3EC1">
        <w:t xml:space="preserve"> </w:t>
      </w:r>
      <w:r w:rsidR="007323A8">
        <w:t>and</w:t>
      </w:r>
      <w:r w:rsidR="00BF3EC1">
        <w:t xml:space="preserve"> provide </w:t>
      </w:r>
      <w:r w:rsidR="00EB46C6">
        <w:t>accommodation to</w:t>
      </w:r>
      <w:r w:rsidR="00BF3EC1">
        <w:t xml:space="preserve"> </w:t>
      </w:r>
      <w:r w:rsidR="00AB4D9D">
        <w:t>personnel</w:t>
      </w:r>
      <w:r w:rsidR="00504B44">
        <w:t xml:space="preserve"> </w:t>
      </w:r>
      <w:r w:rsidR="00300BA5">
        <w:t>moving</w:t>
      </w:r>
      <w:r w:rsidR="00504B44">
        <w:t xml:space="preserve"> to work in</w:t>
      </w:r>
      <w:r w:rsidR="00EB46C6">
        <w:t xml:space="preserve"> the countryside</w:t>
      </w:r>
      <w:r w:rsidR="0095495E" w:rsidRPr="00926341">
        <w:t>.</w:t>
      </w:r>
    </w:p>
    <w:p w14:paraId="7963BA89" w14:textId="06690DB8" w:rsidR="0095495E" w:rsidRPr="00926341" w:rsidRDefault="00D46EA9" w:rsidP="00020716">
      <w:pPr>
        <w:pStyle w:val="111"/>
        <w:numPr>
          <w:ilvl w:val="0"/>
          <w:numId w:val="0"/>
        </w:numPr>
      </w:pPr>
      <w:r>
        <w:t>2.1.34.</w:t>
      </w:r>
      <w:r w:rsidR="00A4273A">
        <w:t xml:space="preserve">Establish </w:t>
      </w:r>
      <w:r w:rsidR="00C0169A">
        <w:t>teaching</w:t>
      </w:r>
      <w:r w:rsidR="00A4273A">
        <w:t xml:space="preserve"> standards based on</w:t>
      </w:r>
      <w:r w:rsidR="006B1DB3">
        <w:t xml:space="preserve"> </w:t>
      </w:r>
      <w:r w:rsidR="00DB0931">
        <w:t>different</w:t>
      </w:r>
      <w:r w:rsidR="007F2451">
        <w:t xml:space="preserve"> </w:t>
      </w:r>
      <w:r w:rsidR="006B1DB3">
        <w:t>skills, such as</w:t>
      </w:r>
      <w:r w:rsidR="00A4273A">
        <w:t xml:space="preserve"> </w:t>
      </w:r>
      <w:r w:rsidR="00C23E66">
        <w:t>subject matter</w:t>
      </w:r>
      <w:r w:rsidR="00A4273A">
        <w:t>, teaching metho</w:t>
      </w:r>
      <w:r w:rsidR="006B1DB3">
        <w:t xml:space="preserve">dology, research, information </w:t>
      </w:r>
      <w:r w:rsidR="00E047A6">
        <w:t>and</w:t>
      </w:r>
      <w:r w:rsidR="006B1DB3">
        <w:t xml:space="preserve"> communication technology, foreign language</w:t>
      </w:r>
      <w:r w:rsidR="000C3600">
        <w:t>, implement</w:t>
      </w:r>
      <w:r w:rsidR="00113BEA">
        <w:t xml:space="preserve"> the</w:t>
      </w:r>
      <w:r w:rsidR="0095502F">
        <w:t>se</w:t>
      </w:r>
      <w:r w:rsidR="00113BEA">
        <w:t xml:space="preserve"> standards</w:t>
      </w:r>
      <w:r w:rsidR="000C3600">
        <w:t xml:space="preserve"> in coordination with teacher development and human resources polic</w:t>
      </w:r>
      <w:r w:rsidR="0095502F">
        <w:t>ies</w:t>
      </w:r>
      <w:r w:rsidR="00E6149B">
        <w:t xml:space="preserve"> and staff </w:t>
      </w:r>
      <w:r w:rsidR="00282799">
        <w:t xml:space="preserve"> </w:t>
      </w:r>
      <w:r w:rsidR="00F67BAF">
        <w:t>educational institutions</w:t>
      </w:r>
      <w:r w:rsidR="00282799">
        <w:t xml:space="preserve"> of all levels</w:t>
      </w:r>
      <w:r w:rsidR="00E6149B">
        <w:t xml:space="preserve"> with professional teachers</w:t>
      </w:r>
      <w:r w:rsidR="007B382D">
        <w:t>.</w:t>
      </w:r>
    </w:p>
    <w:p w14:paraId="01F81614" w14:textId="7B6C254B" w:rsidR="0095495E" w:rsidRPr="00926341" w:rsidRDefault="00D46EA9" w:rsidP="00020716">
      <w:pPr>
        <w:pStyle w:val="111"/>
        <w:numPr>
          <w:ilvl w:val="0"/>
          <w:numId w:val="0"/>
        </w:numPr>
      </w:pPr>
      <w:r>
        <w:t>2.1.35.</w:t>
      </w:r>
      <w:r w:rsidR="004A133F">
        <w:t>Train</w:t>
      </w:r>
      <w:r w:rsidR="00247068">
        <w:t xml:space="preserve"> primary</w:t>
      </w:r>
      <w:r w:rsidR="00833FFB">
        <w:t xml:space="preserve"> </w:t>
      </w:r>
      <w:r w:rsidR="00E71EC0">
        <w:t>class</w:t>
      </w:r>
      <w:r w:rsidR="00FA4715">
        <w:t xml:space="preserve"> teachers,</w:t>
      </w:r>
      <w:r w:rsidR="00833FFB">
        <w:t xml:space="preserve"> </w:t>
      </w:r>
      <w:r w:rsidR="00184413">
        <w:t>special education</w:t>
      </w:r>
      <w:r w:rsidR="006C79AC">
        <w:t xml:space="preserve">al </w:t>
      </w:r>
      <w:r w:rsidR="00FA4715">
        <w:t>needs teachers</w:t>
      </w:r>
      <w:r w:rsidR="00184413">
        <w:t>, and</w:t>
      </w:r>
      <w:r w:rsidR="00247068">
        <w:t xml:space="preserve"> </w:t>
      </w:r>
      <w:r w:rsidR="00AD05FC">
        <w:t>professional</w:t>
      </w:r>
      <w:r w:rsidR="00124C6D">
        <w:t xml:space="preserve"> teachers</w:t>
      </w:r>
      <w:r w:rsidR="00150DFB">
        <w:t xml:space="preserve"> for  general education schools</w:t>
      </w:r>
      <w:r w:rsidR="00E05EFD">
        <w:t xml:space="preserve"> and</w:t>
      </w:r>
      <w:r w:rsidR="00124C6D">
        <w:t xml:space="preserve"> </w:t>
      </w:r>
      <w:r w:rsidR="00F95304">
        <w:t xml:space="preserve">ensure their </w:t>
      </w:r>
      <w:r w:rsidR="006F76C9">
        <w:t>continuous professional development</w:t>
      </w:r>
      <w:r w:rsidR="0095495E" w:rsidRPr="00926341">
        <w:t>.</w:t>
      </w:r>
    </w:p>
    <w:p w14:paraId="2573BDEE" w14:textId="76652F36" w:rsidR="0095495E" w:rsidRPr="00926341" w:rsidRDefault="00D46EA9" w:rsidP="00020716">
      <w:pPr>
        <w:pStyle w:val="111"/>
        <w:numPr>
          <w:ilvl w:val="0"/>
          <w:numId w:val="0"/>
        </w:numPr>
      </w:pPr>
      <w:r>
        <w:t>2.1.36.</w:t>
      </w:r>
      <w:r w:rsidR="00F07265">
        <w:t>Align the</w:t>
      </w:r>
      <w:r w:rsidR="00BA5BAB">
        <w:t xml:space="preserve"> workload of </w:t>
      </w:r>
      <w:r w:rsidR="00452753">
        <w:t xml:space="preserve">kindergarten and </w:t>
      </w:r>
      <w:r w:rsidR="005A733B">
        <w:t xml:space="preserve">general </w:t>
      </w:r>
      <w:r w:rsidR="001C1414">
        <w:t xml:space="preserve">education </w:t>
      </w:r>
      <w:r w:rsidR="00382BF0">
        <w:t>school teachers</w:t>
      </w:r>
      <w:r w:rsidR="00BA5BAB">
        <w:t xml:space="preserve"> and assistants </w:t>
      </w:r>
      <w:r w:rsidR="00701162">
        <w:t xml:space="preserve">with specifics of their workplace and </w:t>
      </w:r>
      <w:r w:rsidR="007D1F12">
        <w:t>labor</w:t>
      </w:r>
      <w:r w:rsidR="00701162">
        <w:t xml:space="preserve">, </w:t>
      </w:r>
      <w:r w:rsidR="00860956">
        <w:t xml:space="preserve">implement results-based evaluation of their work, improve salary and </w:t>
      </w:r>
      <w:r w:rsidR="009E2EA1">
        <w:t>remuneration</w:t>
      </w:r>
      <w:r w:rsidR="00452753">
        <w:t xml:space="preserve"> system</w:t>
      </w:r>
      <w:r w:rsidR="00122B8C">
        <w:t xml:space="preserve"> and</w:t>
      </w:r>
      <w:r w:rsidR="00452753">
        <w:t xml:space="preserve"> </w:t>
      </w:r>
      <w:r w:rsidR="00114A9B">
        <w:t>maintain</w:t>
      </w:r>
      <w:r w:rsidR="00227943">
        <w:t xml:space="preserve"> their </w:t>
      </w:r>
      <w:r w:rsidR="007F4958">
        <w:t xml:space="preserve">real salary </w:t>
      </w:r>
      <w:r w:rsidR="00BB2D7D">
        <w:t xml:space="preserve">at a </w:t>
      </w:r>
      <w:r w:rsidR="00F23DB9">
        <w:t xml:space="preserve">higher </w:t>
      </w:r>
      <w:r w:rsidR="00BB2D7D">
        <w:t>rate</w:t>
      </w:r>
      <w:r w:rsidR="007F4958">
        <w:t xml:space="preserve"> than the country</w:t>
      </w:r>
      <w:r w:rsidR="00881B34">
        <w:t>'</w:t>
      </w:r>
      <w:r w:rsidR="007F4958">
        <w:t>s average</w:t>
      </w:r>
      <w:r w:rsidR="0095495E" w:rsidRPr="00926341">
        <w:t>.</w:t>
      </w:r>
    </w:p>
    <w:p w14:paraId="644A23EF" w14:textId="20187275" w:rsidR="0095495E" w:rsidRPr="00926341" w:rsidRDefault="00D46EA9" w:rsidP="00020716">
      <w:pPr>
        <w:pStyle w:val="111"/>
        <w:numPr>
          <w:ilvl w:val="0"/>
          <w:numId w:val="0"/>
        </w:numPr>
      </w:pPr>
      <w:r>
        <w:t>2.1.37.</w:t>
      </w:r>
      <w:r w:rsidR="00824960">
        <w:t xml:space="preserve">Establish </w:t>
      </w:r>
      <w:r w:rsidR="0030227A">
        <w:t>unique</w:t>
      </w:r>
      <w:r w:rsidR="007F3E22">
        <w:t xml:space="preserve"> </w:t>
      </w:r>
      <w:r w:rsidR="00006CEF">
        <w:t xml:space="preserve">quality assurance </w:t>
      </w:r>
      <w:r w:rsidR="007F3E22">
        <w:t xml:space="preserve">criteria </w:t>
      </w:r>
      <w:r w:rsidR="002C7FBD">
        <w:t>for</w:t>
      </w:r>
      <w:r w:rsidR="007F3E22">
        <w:t xml:space="preserve"> teacher </w:t>
      </w:r>
      <w:r w:rsidR="003D5F82">
        <w:t>training</w:t>
      </w:r>
      <w:r w:rsidR="007F3E22">
        <w:t xml:space="preserve">, </w:t>
      </w:r>
      <w:r w:rsidR="00133A9F">
        <w:t>raise curriculum requirements</w:t>
      </w:r>
      <w:r w:rsidR="00227F15">
        <w:t xml:space="preserve"> and</w:t>
      </w:r>
      <w:r w:rsidR="00133A9F">
        <w:t xml:space="preserve"> </w:t>
      </w:r>
      <w:r w:rsidR="001A4054">
        <w:t xml:space="preserve">strengthen </w:t>
      </w:r>
      <w:r w:rsidR="0082228E">
        <w:t>the gradat</w:t>
      </w:r>
      <w:r w:rsidR="00FB013E">
        <w:t>ed</w:t>
      </w:r>
      <w:r w:rsidR="001A4054">
        <w:t xml:space="preserve"> </w:t>
      </w:r>
      <w:r w:rsidR="005500D2">
        <w:t xml:space="preserve">certification </w:t>
      </w:r>
      <w:r w:rsidR="00971ADE">
        <w:t>system</w:t>
      </w:r>
      <w:r w:rsidR="00B76D4A">
        <w:t xml:space="preserve"> </w:t>
      </w:r>
      <w:r w:rsidR="00006CEF">
        <w:t>for</w:t>
      </w:r>
      <w:r w:rsidR="005500D2">
        <w:t xml:space="preserve"> teaching licenses</w:t>
      </w:r>
      <w:r w:rsidR="0095495E" w:rsidRPr="00926341">
        <w:t>.</w:t>
      </w:r>
    </w:p>
    <w:p w14:paraId="0B517BD1" w14:textId="2116E6E9" w:rsidR="0095495E" w:rsidRPr="00926341" w:rsidRDefault="00D46EA9" w:rsidP="00020716">
      <w:pPr>
        <w:pStyle w:val="111"/>
        <w:numPr>
          <w:ilvl w:val="0"/>
          <w:numId w:val="0"/>
        </w:numPr>
      </w:pPr>
      <w:r>
        <w:t>2.1.38.</w:t>
      </w:r>
      <w:r w:rsidR="00821C08">
        <w:t xml:space="preserve">Strengthen the </w:t>
      </w:r>
      <w:r w:rsidR="009E042A">
        <w:t>management capacity of</w:t>
      </w:r>
      <w:r w:rsidR="00821C08">
        <w:t xml:space="preserve"> </w:t>
      </w:r>
      <w:r w:rsidR="00140BED">
        <w:t xml:space="preserve">educational organizations  by reviewing requirements for the kindergarten and general education school managers, renewing management </w:t>
      </w:r>
      <w:r w:rsidR="00BE09ED">
        <w:t xml:space="preserve">staff </w:t>
      </w:r>
      <w:r w:rsidR="00140BED">
        <w:t>training and appointment system</w:t>
      </w:r>
      <w:r w:rsidR="004308E8">
        <w:t>, revising</w:t>
      </w:r>
      <w:r w:rsidR="00140BED">
        <w:t xml:space="preserve"> job descriptions, increasing management's accountability for the quality of education and</w:t>
      </w:r>
      <w:r w:rsidR="00F840A1">
        <w:t xml:space="preserve"> improving performance evaluation. </w:t>
      </w:r>
    </w:p>
    <w:p w14:paraId="5007BB4B" w14:textId="4872CA48" w:rsidR="0095495E" w:rsidRPr="00926341" w:rsidRDefault="00D46EA9" w:rsidP="00020716">
      <w:pPr>
        <w:pStyle w:val="111"/>
        <w:numPr>
          <w:ilvl w:val="0"/>
          <w:numId w:val="0"/>
        </w:numPr>
      </w:pPr>
      <w:r>
        <w:t>2.1.39.</w:t>
      </w:r>
      <w:r w:rsidR="002122BD">
        <w:t>Re</w:t>
      </w:r>
      <w:r w:rsidR="003C6918">
        <w:t>n</w:t>
      </w:r>
      <w:r w:rsidR="002122BD">
        <w:t xml:space="preserve">ew </w:t>
      </w:r>
      <w:r w:rsidR="00390BDE">
        <w:t>capacity-building</w:t>
      </w:r>
      <w:r w:rsidR="002122BD">
        <w:t xml:space="preserve"> </w:t>
      </w:r>
      <w:r w:rsidR="00262964">
        <w:t>system for teachers and educational workers</w:t>
      </w:r>
      <w:r w:rsidR="00D2230C">
        <w:t xml:space="preserve">, strengthen </w:t>
      </w:r>
      <w:r w:rsidR="00B870BC">
        <w:t xml:space="preserve">the </w:t>
      </w:r>
      <w:r w:rsidR="00AC4FEF">
        <w:t>s</w:t>
      </w:r>
      <w:r w:rsidR="00D2230C">
        <w:t>elf-development</w:t>
      </w:r>
      <w:r w:rsidR="00AC4FEF">
        <w:t xml:space="preserve"> </w:t>
      </w:r>
      <w:r w:rsidR="00FA7527">
        <w:t xml:space="preserve">system </w:t>
      </w:r>
      <w:r w:rsidR="00AC4FEF">
        <w:t>for teachers</w:t>
      </w:r>
      <w:r w:rsidR="0095495E" w:rsidRPr="00926341">
        <w:t>.</w:t>
      </w:r>
    </w:p>
    <w:p w14:paraId="53A91931" w14:textId="269D7F01" w:rsidR="0095495E" w:rsidRPr="00926341" w:rsidRDefault="00D46EA9" w:rsidP="00020716">
      <w:pPr>
        <w:pStyle w:val="111"/>
        <w:numPr>
          <w:ilvl w:val="0"/>
          <w:numId w:val="0"/>
        </w:numPr>
      </w:pPr>
      <w:r>
        <w:lastRenderedPageBreak/>
        <w:t>2.1.40.</w:t>
      </w:r>
      <w:r w:rsidR="00FF346F">
        <w:t>Strengthen</w:t>
      </w:r>
      <w:r w:rsidR="00E13AEE">
        <w:t xml:space="preserve"> </w:t>
      </w:r>
      <w:r w:rsidR="002C73DA">
        <w:t xml:space="preserve">the </w:t>
      </w:r>
      <w:r w:rsidR="00E13AEE">
        <w:t>capacity</w:t>
      </w:r>
      <w:r w:rsidR="00FF346F">
        <w:t xml:space="preserve"> </w:t>
      </w:r>
      <w:r w:rsidR="006D72C2">
        <w:t xml:space="preserve">and expand the activities </w:t>
      </w:r>
      <w:r w:rsidR="00E13AEE">
        <w:t>of the methodological organization</w:t>
      </w:r>
      <w:r w:rsidR="00D5550E">
        <w:t>s</w:t>
      </w:r>
      <w:r w:rsidR="00A63802">
        <w:t>, offering</w:t>
      </w:r>
      <w:r w:rsidR="00613E6B">
        <w:t xml:space="preserve"> support</w:t>
      </w:r>
      <w:r w:rsidR="00FA6ED4">
        <w:t xml:space="preserve"> for</w:t>
      </w:r>
      <w:r w:rsidR="00E13AEE">
        <w:t xml:space="preserve"> </w:t>
      </w:r>
      <w:r w:rsidR="00FF346F">
        <w:t>teachers</w:t>
      </w:r>
      <w:r w:rsidR="00881B34">
        <w:t>'</w:t>
      </w:r>
      <w:r w:rsidR="00FF346F">
        <w:t xml:space="preserve"> professional development</w:t>
      </w:r>
      <w:r w:rsidR="008F27FF">
        <w:t>, establish</w:t>
      </w:r>
      <w:r w:rsidR="002513D1">
        <w:t xml:space="preserve"> affiliated</w:t>
      </w:r>
      <w:r w:rsidR="008F27FF">
        <w:t xml:space="preserve"> </w:t>
      </w:r>
      <w:r w:rsidR="001C5FAC">
        <w:t xml:space="preserve">centers at </w:t>
      </w:r>
      <w:r w:rsidR="008F27FF">
        <w:t xml:space="preserve">higher education </w:t>
      </w:r>
      <w:r w:rsidR="001C5FAC">
        <w:t>institution</w:t>
      </w:r>
      <w:r w:rsidR="00145069">
        <w:t>s</w:t>
      </w:r>
      <w:r w:rsidR="001440AC">
        <w:t xml:space="preserve"> </w:t>
      </w:r>
      <w:r w:rsidR="00867907">
        <w:t xml:space="preserve">engaged in training </w:t>
      </w:r>
      <w:r w:rsidR="001440AC">
        <w:t>teachers</w:t>
      </w:r>
      <w:r w:rsidR="00102E28">
        <w:t xml:space="preserve"> and promote their cooperation.</w:t>
      </w:r>
    </w:p>
    <w:p w14:paraId="19384AB0" w14:textId="240AC673" w:rsidR="0095495E" w:rsidRPr="00926341" w:rsidRDefault="00D46EA9" w:rsidP="00020716">
      <w:pPr>
        <w:pStyle w:val="111"/>
        <w:numPr>
          <w:ilvl w:val="0"/>
          <w:numId w:val="0"/>
        </w:numPr>
      </w:pPr>
      <w:r>
        <w:t>2.1.41.</w:t>
      </w:r>
      <w:r w:rsidR="006B5B25">
        <w:t xml:space="preserve">Ensure participation of multiple parties in </w:t>
      </w:r>
      <w:r w:rsidR="0011363A">
        <w:t>teachers and educational workers</w:t>
      </w:r>
      <w:r w:rsidR="00881B34">
        <w:t>'</w:t>
      </w:r>
      <w:r w:rsidR="0011363A">
        <w:t xml:space="preserve"> </w:t>
      </w:r>
      <w:r w:rsidR="00AA3562">
        <w:t>professional</w:t>
      </w:r>
      <w:r w:rsidR="0035553E">
        <w:t xml:space="preserve"> </w:t>
      </w:r>
      <w:r w:rsidR="0011363A">
        <w:t xml:space="preserve">development </w:t>
      </w:r>
      <w:r w:rsidR="00AA3562">
        <w:t xml:space="preserve">training and </w:t>
      </w:r>
      <w:r w:rsidR="0035553E">
        <w:t>activities</w:t>
      </w:r>
      <w:r w:rsidR="00CD23EE">
        <w:t xml:space="preserve"> by </w:t>
      </w:r>
      <w:r w:rsidR="00734905">
        <w:t>increas</w:t>
      </w:r>
      <w:r w:rsidR="00CD23EE">
        <w:t>ing</w:t>
      </w:r>
      <w:r w:rsidR="00734905">
        <w:t xml:space="preserve"> </w:t>
      </w:r>
      <w:r w:rsidR="00AA3562">
        <w:t>involvement</w:t>
      </w:r>
      <w:r w:rsidR="00734905">
        <w:t xml:space="preserve"> of </w:t>
      </w:r>
      <w:r w:rsidR="0084103F">
        <w:t xml:space="preserve">governmental, non-governmental and private sector </w:t>
      </w:r>
      <w:r w:rsidR="002620F8">
        <w:t xml:space="preserve">training </w:t>
      </w:r>
      <w:r w:rsidR="0084103F">
        <w:t>organization</w:t>
      </w:r>
      <w:r w:rsidR="002620F8">
        <w:t>s</w:t>
      </w:r>
      <w:r w:rsidR="0084103F">
        <w:t>.</w:t>
      </w:r>
      <w:r w:rsidR="001C339F">
        <w:t xml:space="preserve"> </w:t>
      </w:r>
      <w:r w:rsidR="006B5B25">
        <w:t xml:space="preserve"> </w:t>
      </w:r>
    </w:p>
    <w:p w14:paraId="1F960C45" w14:textId="0F115F35" w:rsidR="0095495E" w:rsidRPr="00926341" w:rsidRDefault="00D46EA9" w:rsidP="00020716">
      <w:pPr>
        <w:pStyle w:val="111"/>
        <w:numPr>
          <w:ilvl w:val="0"/>
          <w:numId w:val="0"/>
        </w:numPr>
      </w:pPr>
      <w:r>
        <w:t>2.1.42.</w:t>
      </w:r>
      <w:r w:rsidR="004308FF">
        <w:t xml:space="preserve">Fully develop and implement </w:t>
      </w:r>
      <w:r w:rsidR="00BE504B">
        <w:t xml:space="preserve">the educational sector information system at all levels, </w:t>
      </w:r>
      <w:r w:rsidR="00F03E42">
        <w:t>foster</w:t>
      </w:r>
      <w:r w:rsidR="00BE504B">
        <w:t xml:space="preserve"> its use in </w:t>
      </w:r>
      <w:r w:rsidR="00CB3903">
        <w:t>formulating</w:t>
      </w:r>
      <w:r w:rsidR="00BE504B">
        <w:t xml:space="preserve"> sector policies, planning, monitoring and evaluation, and ensur</w:t>
      </w:r>
      <w:r w:rsidR="00EF4846">
        <w:t>e</w:t>
      </w:r>
      <w:r w:rsidR="00C81ED0">
        <w:t xml:space="preserve"> </w:t>
      </w:r>
      <w:r w:rsidR="00876054">
        <w:t>cyber</w:t>
      </w:r>
      <w:r w:rsidR="00C81ED0">
        <w:t xml:space="preserve"> security. </w:t>
      </w:r>
    </w:p>
    <w:p w14:paraId="5A616DBC" w14:textId="0D3A4F51" w:rsidR="0095495E" w:rsidRPr="00926341" w:rsidRDefault="00D46EA9" w:rsidP="00020716">
      <w:pPr>
        <w:pStyle w:val="111"/>
        <w:numPr>
          <w:ilvl w:val="0"/>
          <w:numId w:val="0"/>
        </w:numPr>
      </w:pPr>
      <w:r>
        <w:t>2.1.43.</w:t>
      </w:r>
      <w:r w:rsidR="008055F7">
        <w:t xml:space="preserve">Create </w:t>
      </w:r>
      <w:r w:rsidR="00D75B8F">
        <w:t xml:space="preserve">an </w:t>
      </w:r>
      <w:r w:rsidR="008055F7">
        <w:t xml:space="preserve">open education system, develop </w:t>
      </w:r>
      <w:r w:rsidR="00D75B8F">
        <w:t xml:space="preserve">a </w:t>
      </w:r>
      <w:r w:rsidR="008055F7">
        <w:t xml:space="preserve">unified </w:t>
      </w:r>
      <w:r w:rsidR="007818CD">
        <w:t>digital</w:t>
      </w:r>
      <w:r w:rsidR="008055F7">
        <w:t xml:space="preserve"> and distan</w:t>
      </w:r>
      <w:r w:rsidR="00D43E20">
        <w:t>ce</w:t>
      </w:r>
      <w:r w:rsidR="008055F7">
        <w:t xml:space="preserve"> learning </w:t>
      </w:r>
      <w:r w:rsidR="00967480">
        <w:t>platform</w:t>
      </w:r>
      <w:r w:rsidR="00E22C86">
        <w:t xml:space="preserve">, fully </w:t>
      </w:r>
      <w:r w:rsidR="00D43E20">
        <w:t xml:space="preserve">transfer all level educational institutions </w:t>
      </w:r>
      <w:r w:rsidR="007818CD">
        <w:t xml:space="preserve">to </w:t>
      </w:r>
      <w:r w:rsidR="00D75B8F">
        <w:t xml:space="preserve">a </w:t>
      </w:r>
      <w:r w:rsidR="007818CD">
        <w:t xml:space="preserve">digital system, </w:t>
      </w:r>
      <w:r w:rsidR="00935ECB">
        <w:t>create and dis</w:t>
      </w:r>
      <w:r w:rsidR="00D81842">
        <w:t>seminate</w:t>
      </w:r>
      <w:r w:rsidR="00935ECB">
        <w:t xml:space="preserve"> digital conte</w:t>
      </w:r>
      <w:r w:rsidR="00DC079E">
        <w:t>nt and learning programs to learners of all ages.</w:t>
      </w:r>
    </w:p>
    <w:p w14:paraId="66BBA7C0" w14:textId="496F7C02" w:rsidR="0095495E" w:rsidRPr="00926341" w:rsidRDefault="00D46EA9" w:rsidP="00020716">
      <w:pPr>
        <w:pStyle w:val="111"/>
        <w:numPr>
          <w:ilvl w:val="0"/>
          <w:numId w:val="0"/>
        </w:numPr>
      </w:pPr>
      <w:r>
        <w:t>2.1.44.</w:t>
      </w:r>
      <w:r w:rsidR="00D66B40">
        <w:t xml:space="preserve">Ensure </w:t>
      </w:r>
      <w:r w:rsidR="00EF6325">
        <w:t xml:space="preserve">the </w:t>
      </w:r>
      <w:r w:rsidR="00D963F9">
        <w:t xml:space="preserve">application </w:t>
      </w:r>
      <w:r w:rsidR="00424223">
        <w:t xml:space="preserve">of </w:t>
      </w:r>
      <w:r w:rsidR="009F40D2">
        <w:t>the information and communication technology</w:t>
      </w:r>
      <w:r w:rsidR="00424223">
        <w:t xml:space="preserve"> </w:t>
      </w:r>
      <w:r w:rsidR="00770440">
        <w:t xml:space="preserve">by teachers </w:t>
      </w:r>
      <w:r w:rsidR="003501AB">
        <w:t xml:space="preserve">in </w:t>
      </w:r>
      <w:r w:rsidR="00485B4A">
        <w:t>teaching</w:t>
      </w:r>
      <w:r w:rsidR="00424223">
        <w:t xml:space="preserve">, </w:t>
      </w:r>
      <w:r w:rsidR="003F0C1C">
        <w:t>conducting</w:t>
      </w:r>
      <w:r w:rsidR="00770440">
        <w:t xml:space="preserve"> </w:t>
      </w:r>
      <w:r w:rsidR="003F0C1C">
        <w:t xml:space="preserve">digital and distance learning, improving </w:t>
      </w:r>
      <w:r w:rsidR="009D0D72">
        <w:t xml:space="preserve">the </w:t>
      </w:r>
      <w:r w:rsidR="003F0C1C">
        <w:t xml:space="preserve">English language </w:t>
      </w:r>
      <w:r w:rsidR="009D0D72">
        <w:t>proficiency</w:t>
      </w:r>
      <w:r w:rsidR="003F0C1C">
        <w:t>,</w:t>
      </w:r>
      <w:r w:rsidR="0007751A">
        <w:t xml:space="preserve"> </w:t>
      </w:r>
      <w:r w:rsidR="00C03629">
        <w:t>bring</w:t>
      </w:r>
      <w:r w:rsidR="00146108">
        <w:t xml:space="preserve"> the </w:t>
      </w:r>
      <w:r w:rsidR="009F40D2">
        <w:t xml:space="preserve">content and standard of </w:t>
      </w:r>
      <w:r w:rsidR="006B0FF6">
        <w:t xml:space="preserve">information and communication </w:t>
      </w:r>
      <w:r w:rsidR="007210F1">
        <w:t>trai</w:t>
      </w:r>
      <w:r w:rsidR="009F40D2">
        <w:t xml:space="preserve">ning at general education schools </w:t>
      </w:r>
      <w:r w:rsidR="008B4507">
        <w:t>up</w:t>
      </w:r>
      <w:r w:rsidR="009F40D2">
        <w:t xml:space="preserve"> to international level,</w:t>
      </w:r>
      <w:r w:rsidR="003F0C1C">
        <w:t xml:space="preserve"> </w:t>
      </w:r>
      <w:r w:rsidR="00E61C40">
        <w:t xml:space="preserve">boost </w:t>
      </w:r>
      <w:r w:rsidR="00790599">
        <w:t xml:space="preserve">the </w:t>
      </w:r>
      <w:r w:rsidR="00E61C40">
        <w:t xml:space="preserve">activities to provide digital literacy </w:t>
      </w:r>
      <w:r w:rsidR="006E7FE1">
        <w:t>and</w:t>
      </w:r>
      <w:r w:rsidR="00E61C40">
        <w:t xml:space="preserve"> </w:t>
      </w:r>
      <w:r w:rsidR="00711D5E">
        <w:t>cyber security skills</w:t>
      </w:r>
      <w:r w:rsidR="006E7FE1">
        <w:t xml:space="preserve"> </w:t>
      </w:r>
      <w:r w:rsidR="00E61C40">
        <w:t xml:space="preserve">to students, </w:t>
      </w:r>
      <w:r w:rsidR="00090D93">
        <w:t xml:space="preserve">organize trainings </w:t>
      </w:r>
      <w:r w:rsidR="006F5479">
        <w:t xml:space="preserve"> and </w:t>
      </w:r>
      <w:r w:rsidR="0084450C">
        <w:t xml:space="preserve">proper activities </w:t>
      </w:r>
      <w:r w:rsidR="00090D93">
        <w:t xml:space="preserve">for citizens and public </w:t>
      </w:r>
      <w:r w:rsidR="00A5697A">
        <w:t>on</w:t>
      </w:r>
      <w:r w:rsidR="00417B80">
        <w:t xml:space="preserve"> improv</w:t>
      </w:r>
      <w:r w:rsidR="00B322EB">
        <w:t>ing their</w:t>
      </w:r>
      <w:r w:rsidR="00417B80">
        <w:t xml:space="preserve"> </w:t>
      </w:r>
      <w:r w:rsidR="00B322EB">
        <w:t>information and communication</w:t>
      </w:r>
      <w:r w:rsidR="00417B80">
        <w:t xml:space="preserve"> skills</w:t>
      </w:r>
      <w:r w:rsidR="004367DA">
        <w:t xml:space="preserve"> and</w:t>
      </w:r>
      <w:r w:rsidR="00417B80">
        <w:t xml:space="preserve"> ensure </w:t>
      </w:r>
      <w:r w:rsidR="00DA647E">
        <w:t xml:space="preserve">the </w:t>
      </w:r>
      <w:r w:rsidR="008A4BE5">
        <w:t>involvement</w:t>
      </w:r>
      <w:r w:rsidR="00417B80">
        <w:t xml:space="preserve"> of all </w:t>
      </w:r>
      <w:r w:rsidR="007A2BEE">
        <w:t>types of training organizations.</w:t>
      </w:r>
    </w:p>
    <w:p w14:paraId="481F6484" w14:textId="5A89CE0C" w:rsidR="0095495E" w:rsidRPr="00926341" w:rsidRDefault="007A2BEE" w:rsidP="00C8082C">
      <w:pPr>
        <w:pStyle w:val="Heading3"/>
      </w:pPr>
      <w:r>
        <w:t>Health</w:t>
      </w:r>
    </w:p>
    <w:p w14:paraId="775FE7C7" w14:textId="0B68DBC9" w:rsidR="0095495E" w:rsidRPr="00926341" w:rsidRDefault="00C00C64" w:rsidP="00EE3BAB">
      <w:pPr>
        <w:pStyle w:val="NormalWeb"/>
        <w:spacing w:before="0" w:beforeAutospacing="0" w:after="240" w:afterAutospacing="0"/>
        <w:rPr>
          <w:rFonts w:ascii="Arial" w:hAnsi="Arial" w:cs="Arial"/>
          <w:sz w:val="24"/>
          <w:szCs w:val="24"/>
        </w:rPr>
      </w:pPr>
      <w:r w:rsidRPr="00D12090">
        <w:rPr>
          <w:rFonts w:ascii="Arial" w:hAnsi="Arial" w:cs="Arial"/>
          <w:b/>
          <w:bCs/>
          <w:sz w:val="24"/>
          <w:szCs w:val="24"/>
        </w:rPr>
        <w:t xml:space="preserve">Objective </w:t>
      </w:r>
      <w:r>
        <w:rPr>
          <w:rFonts w:ascii="Arial" w:hAnsi="Arial" w:cs="Arial"/>
          <w:b/>
          <w:bCs/>
          <w:sz w:val="24"/>
          <w:szCs w:val="24"/>
        </w:rPr>
        <w:t>2.2</w:t>
      </w:r>
      <w:r w:rsidRPr="00D12090">
        <w:rPr>
          <w:rFonts w:ascii="Arial" w:hAnsi="Arial" w:cs="Arial"/>
          <w:b/>
          <w:bCs/>
          <w:sz w:val="24"/>
          <w:szCs w:val="24"/>
        </w:rPr>
        <w:t>.</w:t>
      </w:r>
      <w:r w:rsidR="00540730">
        <w:rPr>
          <w:rFonts w:ascii="Arial" w:hAnsi="Arial" w:cs="Arial"/>
          <w:sz w:val="24"/>
          <w:szCs w:val="24"/>
        </w:rPr>
        <w:t xml:space="preserve">Nurture </w:t>
      </w:r>
      <w:r w:rsidR="007F0391">
        <w:rPr>
          <w:rFonts w:ascii="Arial" w:hAnsi="Arial" w:cs="Arial"/>
          <w:sz w:val="24"/>
          <w:szCs w:val="24"/>
        </w:rPr>
        <w:t>citizens with</w:t>
      </w:r>
      <w:r w:rsidR="0077200A">
        <w:rPr>
          <w:rFonts w:ascii="Arial" w:hAnsi="Arial" w:cs="Arial"/>
          <w:sz w:val="24"/>
          <w:szCs w:val="24"/>
        </w:rPr>
        <w:t xml:space="preserve"> </w:t>
      </w:r>
      <w:r w:rsidR="005331C1">
        <w:rPr>
          <w:rFonts w:ascii="Arial" w:hAnsi="Arial" w:cs="Arial"/>
          <w:sz w:val="24"/>
          <w:szCs w:val="24"/>
        </w:rPr>
        <w:t>healthy habits and active lifestyle</w:t>
      </w:r>
      <w:r w:rsidR="002557B6">
        <w:rPr>
          <w:rFonts w:ascii="Arial" w:hAnsi="Arial" w:cs="Arial"/>
          <w:sz w:val="24"/>
          <w:szCs w:val="24"/>
        </w:rPr>
        <w:t xml:space="preserve"> </w:t>
      </w:r>
      <w:r w:rsidR="007C547E">
        <w:rPr>
          <w:rFonts w:ascii="Arial" w:hAnsi="Arial" w:cs="Arial"/>
          <w:sz w:val="24"/>
          <w:szCs w:val="24"/>
        </w:rPr>
        <w:t>and</w:t>
      </w:r>
      <w:r w:rsidR="005331C1">
        <w:rPr>
          <w:rFonts w:ascii="Arial" w:hAnsi="Arial" w:cs="Arial"/>
          <w:sz w:val="24"/>
          <w:szCs w:val="24"/>
        </w:rPr>
        <w:t xml:space="preserve"> </w:t>
      </w:r>
      <w:r w:rsidR="002557B6">
        <w:rPr>
          <w:rFonts w:ascii="Arial" w:hAnsi="Arial" w:cs="Arial"/>
          <w:sz w:val="24"/>
          <w:szCs w:val="24"/>
        </w:rPr>
        <w:t>evolve</w:t>
      </w:r>
      <w:r w:rsidR="005331C1">
        <w:rPr>
          <w:rFonts w:ascii="Arial" w:hAnsi="Arial" w:cs="Arial"/>
          <w:sz w:val="24"/>
          <w:szCs w:val="24"/>
        </w:rPr>
        <w:t xml:space="preserve"> </w:t>
      </w:r>
      <w:r w:rsidR="008C6BA0">
        <w:rPr>
          <w:rFonts w:ascii="Arial" w:hAnsi="Arial" w:cs="Arial"/>
          <w:sz w:val="24"/>
          <w:szCs w:val="24"/>
        </w:rPr>
        <w:t xml:space="preserve">a </w:t>
      </w:r>
      <w:r w:rsidR="001C2592">
        <w:rPr>
          <w:rFonts w:ascii="Arial" w:hAnsi="Arial" w:cs="Arial"/>
          <w:sz w:val="24"/>
          <w:szCs w:val="24"/>
        </w:rPr>
        <w:t xml:space="preserve">quality, accessible </w:t>
      </w:r>
      <w:r w:rsidR="0009738F">
        <w:rPr>
          <w:rFonts w:ascii="Arial" w:hAnsi="Arial" w:cs="Arial"/>
          <w:sz w:val="24"/>
          <w:szCs w:val="24"/>
        </w:rPr>
        <w:t xml:space="preserve">and efficient </w:t>
      </w:r>
      <w:r w:rsidR="003C26E9">
        <w:rPr>
          <w:rFonts w:ascii="Arial" w:hAnsi="Arial" w:cs="Arial"/>
          <w:sz w:val="24"/>
          <w:szCs w:val="24"/>
        </w:rPr>
        <w:t>health system</w:t>
      </w:r>
      <w:r w:rsidR="001C2592">
        <w:rPr>
          <w:rFonts w:ascii="Arial" w:hAnsi="Arial" w:cs="Arial"/>
          <w:sz w:val="24"/>
          <w:szCs w:val="24"/>
        </w:rPr>
        <w:t>.</w:t>
      </w:r>
    </w:p>
    <w:p w14:paraId="354BB69A" w14:textId="1AB06BEA" w:rsidR="0095495E" w:rsidRPr="00926341" w:rsidRDefault="00A2039D" w:rsidP="00F762E2">
      <w:pPr>
        <w:pStyle w:val="NormalWeb"/>
        <w:spacing w:before="0" w:beforeAutospacing="0" w:after="240" w:afterAutospacing="0"/>
        <w:rPr>
          <w:rFonts w:ascii="Arial" w:hAnsi="Arial" w:cs="Arial"/>
          <w:sz w:val="24"/>
          <w:szCs w:val="24"/>
        </w:rPr>
      </w:pPr>
      <w:r w:rsidRPr="00A2039D">
        <w:rPr>
          <w:rFonts w:ascii="Arial" w:hAnsi="Arial"/>
          <w:b/>
          <w:sz w:val="24"/>
        </w:rPr>
        <w:t>Activities to be undertaken within the implementation of the objective</w:t>
      </w:r>
    </w:p>
    <w:p w14:paraId="34A90EC8" w14:textId="69CCAB8F" w:rsidR="0095495E" w:rsidRPr="00926341" w:rsidRDefault="00EE3BAB" w:rsidP="00EE3BAB">
      <w:pPr>
        <w:pStyle w:val="111"/>
        <w:numPr>
          <w:ilvl w:val="0"/>
          <w:numId w:val="0"/>
        </w:numPr>
      </w:pPr>
      <w:r>
        <w:t>2.2.1.</w:t>
      </w:r>
      <w:r w:rsidR="00504E40">
        <w:t xml:space="preserve">Determine </w:t>
      </w:r>
      <w:r w:rsidR="000F0E89">
        <w:t>causes of diseases</w:t>
      </w:r>
      <w:r w:rsidR="009B1554">
        <w:t xml:space="preserve">, mortality and </w:t>
      </w:r>
      <w:r w:rsidR="00A6274B">
        <w:t xml:space="preserve">disabilities prevalent in the population, </w:t>
      </w:r>
      <w:r w:rsidR="00B14BBE">
        <w:t>establish</w:t>
      </w:r>
      <w:r w:rsidR="00AF7D1F">
        <w:t xml:space="preserve"> and put into operation</w:t>
      </w:r>
      <w:r w:rsidR="00C70435">
        <w:t xml:space="preserve"> </w:t>
      </w:r>
      <w:r w:rsidR="00692FEF">
        <w:t xml:space="preserve">a </w:t>
      </w:r>
      <w:r w:rsidR="00CC6AA1">
        <w:t xml:space="preserve">system for </w:t>
      </w:r>
      <w:r w:rsidR="00C70435">
        <w:t>prevention and diagnos</w:t>
      </w:r>
      <w:r w:rsidR="00CC6AA1">
        <w:t>tics</w:t>
      </w:r>
      <w:r w:rsidR="008535BB">
        <w:t>,</w:t>
      </w:r>
      <w:r w:rsidR="00C70435">
        <w:t xml:space="preserve"> </w:t>
      </w:r>
      <w:r w:rsidR="00AD6D8D">
        <w:t>suitable</w:t>
      </w:r>
      <w:r w:rsidR="00D04DDF">
        <w:t xml:space="preserve"> to </w:t>
      </w:r>
      <w:r w:rsidR="0082400D">
        <w:t>individuals' need</w:t>
      </w:r>
      <w:r w:rsidR="004B54FD">
        <w:t>s</w:t>
      </w:r>
      <w:r w:rsidR="00CC3038">
        <w:t xml:space="preserve"> and</w:t>
      </w:r>
      <w:r w:rsidR="00D04DDF">
        <w:t xml:space="preserve"> </w:t>
      </w:r>
      <w:r w:rsidR="008251CE">
        <w:t xml:space="preserve">aligned with </w:t>
      </w:r>
      <w:r w:rsidR="00EE6450">
        <w:t>the</w:t>
      </w:r>
      <w:r w:rsidR="00D04DDF">
        <w:t xml:space="preserve"> financing structure</w:t>
      </w:r>
      <w:r w:rsidR="00E1622A">
        <w:t>.</w:t>
      </w:r>
      <w:r w:rsidR="00CC6AA1">
        <w:t xml:space="preserve"> </w:t>
      </w:r>
    </w:p>
    <w:p w14:paraId="54A8EA84" w14:textId="7C6DA447" w:rsidR="0095495E" w:rsidRPr="00926341" w:rsidRDefault="00EE3BAB" w:rsidP="00EE3BAB">
      <w:pPr>
        <w:pStyle w:val="111"/>
        <w:numPr>
          <w:ilvl w:val="0"/>
          <w:numId w:val="0"/>
        </w:numPr>
      </w:pPr>
      <w:r>
        <w:t>2.2.2.</w:t>
      </w:r>
      <w:r w:rsidR="00353E0F">
        <w:t xml:space="preserve">Decrease </w:t>
      </w:r>
      <w:r w:rsidR="0045514F">
        <w:t>prevalence</w:t>
      </w:r>
      <w:r w:rsidR="00353E0F">
        <w:t xml:space="preserve"> of common communicable d</w:t>
      </w:r>
      <w:r w:rsidR="005E44A4">
        <w:t>isease</w:t>
      </w:r>
      <w:r w:rsidR="0045514F">
        <w:t>s</w:t>
      </w:r>
      <w:r w:rsidR="005E44A4">
        <w:t xml:space="preserve"> by </w:t>
      </w:r>
      <w:r w:rsidR="001A1E00">
        <w:t xml:space="preserve">sustainable development of the </w:t>
      </w:r>
      <w:r w:rsidR="00584C95">
        <w:t>capabilities</w:t>
      </w:r>
      <w:r w:rsidR="001A1E00">
        <w:t xml:space="preserve"> to </w:t>
      </w:r>
      <w:r w:rsidR="00E53400">
        <w:t>ensure disease</w:t>
      </w:r>
      <w:r w:rsidR="001A1E00">
        <w:t xml:space="preserve"> </w:t>
      </w:r>
      <w:r w:rsidR="00911553">
        <w:t>surveillance</w:t>
      </w:r>
      <w:r w:rsidR="00C84A13">
        <w:t>, prevention</w:t>
      </w:r>
      <w:r w:rsidR="00F81318">
        <w:t xml:space="preserve"> and</w:t>
      </w:r>
      <w:r w:rsidR="001A1E00">
        <w:t xml:space="preserve"> </w:t>
      </w:r>
      <w:r w:rsidR="00FE6E6D">
        <w:t xml:space="preserve"> </w:t>
      </w:r>
      <w:r w:rsidR="00346129">
        <w:t>preparedness</w:t>
      </w:r>
      <w:r w:rsidR="00C84A13">
        <w:t xml:space="preserve"> </w:t>
      </w:r>
      <w:r w:rsidR="00275D2D">
        <w:t xml:space="preserve">and </w:t>
      </w:r>
      <w:r w:rsidR="00447F60">
        <w:t xml:space="preserve">to </w:t>
      </w:r>
      <w:r w:rsidR="00275D2D">
        <w:t xml:space="preserve">provide a </w:t>
      </w:r>
      <w:r w:rsidR="00E42B6C">
        <w:t xml:space="preserve">flexible and fast </w:t>
      </w:r>
      <w:r w:rsidR="00591F11">
        <w:t>response to communicable disease</w:t>
      </w:r>
      <w:r w:rsidR="00941BB8">
        <w:t>s</w:t>
      </w:r>
      <w:r w:rsidR="0070685B">
        <w:t xml:space="preserve">, </w:t>
      </w:r>
      <w:r w:rsidR="00447F60">
        <w:t xml:space="preserve">as well as by </w:t>
      </w:r>
      <w:r w:rsidR="0070685B">
        <w:t>mak</w:t>
      </w:r>
      <w:r w:rsidR="005E44A4">
        <w:t xml:space="preserve">ing </w:t>
      </w:r>
      <w:r w:rsidR="007E505D">
        <w:t>essential vaccin</w:t>
      </w:r>
      <w:r w:rsidR="00B00434">
        <w:t>ation</w:t>
      </w:r>
      <w:r w:rsidR="007E505D">
        <w:t xml:space="preserve"> available to everyone.</w:t>
      </w:r>
      <w:r w:rsidR="001C339F">
        <w:t xml:space="preserve"> </w:t>
      </w:r>
    </w:p>
    <w:p w14:paraId="6F39BE50" w14:textId="7791BECA" w:rsidR="0095495E" w:rsidRPr="00926341" w:rsidRDefault="00EE3BAB" w:rsidP="00EE3BAB">
      <w:pPr>
        <w:pStyle w:val="111"/>
        <w:numPr>
          <w:ilvl w:val="0"/>
          <w:numId w:val="0"/>
        </w:numPr>
      </w:pPr>
      <w:r>
        <w:t>2.2.3.</w:t>
      </w:r>
      <w:r w:rsidR="00B13921">
        <w:t>Establ</w:t>
      </w:r>
      <w:r w:rsidR="008112D1">
        <w:t xml:space="preserve">ish a </w:t>
      </w:r>
      <w:r w:rsidR="006204EA">
        <w:t xml:space="preserve">pilot </w:t>
      </w:r>
      <w:r w:rsidR="009D3985">
        <w:t xml:space="preserve">center for </w:t>
      </w:r>
      <w:r w:rsidR="00604CE4">
        <w:t>health information</w:t>
      </w:r>
      <w:r w:rsidR="000D356E">
        <w:t>,</w:t>
      </w:r>
      <w:r w:rsidR="00604CE4">
        <w:t xml:space="preserve"> </w:t>
      </w:r>
      <w:r w:rsidR="00A94DA1">
        <w:t>education</w:t>
      </w:r>
      <w:r w:rsidR="00604CE4">
        <w:t xml:space="preserve"> and advocacy  </w:t>
      </w:r>
      <w:r w:rsidR="008112D1">
        <w:t xml:space="preserve">in Ulaanbaatar to provide </w:t>
      </w:r>
      <w:r w:rsidR="001D5339">
        <w:t xml:space="preserve">citizens with </w:t>
      </w:r>
      <w:r w:rsidR="005700F0">
        <w:t xml:space="preserve">knowledge on </w:t>
      </w:r>
      <w:r w:rsidR="006D67AC">
        <w:t>health and</w:t>
      </w:r>
      <w:r w:rsidR="009305BF">
        <w:t xml:space="preserve"> improve their health education</w:t>
      </w:r>
      <w:r w:rsidR="0095495E" w:rsidRPr="00926341">
        <w:t>.</w:t>
      </w:r>
    </w:p>
    <w:p w14:paraId="154706A4" w14:textId="74E277C6" w:rsidR="0095495E" w:rsidRPr="00926341" w:rsidRDefault="00EE3BAB" w:rsidP="00EE3BAB">
      <w:pPr>
        <w:pStyle w:val="111"/>
        <w:numPr>
          <w:ilvl w:val="0"/>
          <w:numId w:val="0"/>
        </w:numPr>
      </w:pPr>
      <w:r>
        <w:t>2.2.4.</w:t>
      </w:r>
      <w:r w:rsidR="00A94DA1">
        <w:t>Set up</w:t>
      </w:r>
      <w:r w:rsidR="005927D2">
        <w:t xml:space="preserve"> public health center</w:t>
      </w:r>
      <w:r w:rsidR="00790806">
        <w:t>s</w:t>
      </w:r>
      <w:r w:rsidR="005927D2">
        <w:t xml:space="preserve"> to provide </w:t>
      </w:r>
      <w:r w:rsidR="009A1D06">
        <w:t xml:space="preserve">healthcare </w:t>
      </w:r>
      <w:r w:rsidR="00983449">
        <w:t xml:space="preserve">assistance and </w:t>
      </w:r>
      <w:r w:rsidR="009A1D06">
        <w:t xml:space="preserve">services to </w:t>
      </w:r>
      <w:r w:rsidR="000D356E">
        <w:t xml:space="preserve">the </w:t>
      </w:r>
      <w:r w:rsidR="009A1D06">
        <w:t xml:space="preserve">population at </w:t>
      </w:r>
      <w:r w:rsidR="000D356E">
        <w:t xml:space="preserve">the </w:t>
      </w:r>
      <w:r w:rsidR="009A1D06">
        <w:t xml:space="preserve">aimag and district level. </w:t>
      </w:r>
    </w:p>
    <w:p w14:paraId="60D6738E" w14:textId="1943104F" w:rsidR="0095495E" w:rsidRPr="00926341" w:rsidRDefault="00EE3BAB" w:rsidP="00EE3BAB">
      <w:pPr>
        <w:pStyle w:val="111"/>
        <w:numPr>
          <w:ilvl w:val="0"/>
          <w:numId w:val="0"/>
        </w:numPr>
      </w:pPr>
      <w:r>
        <w:t>2.2.5.</w:t>
      </w:r>
      <w:r w:rsidR="00FB3F3B">
        <w:t xml:space="preserve">Establish </w:t>
      </w:r>
      <w:r w:rsidR="0023211B">
        <w:t>a</w:t>
      </w:r>
      <w:r w:rsidR="00FB3F3B">
        <w:t xml:space="preserve"> practice </w:t>
      </w:r>
      <w:r w:rsidR="00FC2116">
        <w:t xml:space="preserve">for </w:t>
      </w:r>
      <w:r w:rsidR="00345DA4">
        <w:t xml:space="preserve">every citizen </w:t>
      </w:r>
      <w:r w:rsidR="00E530F5">
        <w:t xml:space="preserve">to undergo </w:t>
      </w:r>
      <w:r w:rsidR="00F456B2">
        <w:t xml:space="preserve">regular </w:t>
      </w:r>
      <w:r w:rsidR="00BB7233">
        <w:t>biennial</w:t>
      </w:r>
      <w:r w:rsidR="001547FE">
        <w:t xml:space="preserve"> medical check-ups</w:t>
      </w:r>
      <w:r w:rsidR="00405959">
        <w:t>,</w:t>
      </w:r>
      <w:r w:rsidR="00C0455A">
        <w:t xml:space="preserve"> </w:t>
      </w:r>
      <w:r w:rsidR="00A15928">
        <w:t xml:space="preserve">early detection </w:t>
      </w:r>
      <w:r w:rsidR="00BB7233">
        <w:t>health screening</w:t>
      </w:r>
      <w:r w:rsidR="00090901">
        <w:t>, diagnosing</w:t>
      </w:r>
      <w:r w:rsidR="00BB7233">
        <w:t xml:space="preserve"> and </w:t>
      </w:r>
      <w:r w:rsidR="00D6207D">
        <w:t>testing</w:t>
      </w:r>
      <w:r w:rsidR="0095495E" w:rsidRPr="00926341">
        <w:t>.</w:t>
      </w:r>
    </w:p>
    <w:p w14:paraId="4CA7D662" w14:textId="3FC89F13" w:rsidR="00EF3AF8" w:rsidRDefault="00EE3BAB" w:rsidP="00EE3BAB">
      <w:pPr>
        <w:pStyle w:val="111"/>
        <w:numPr>
          <w:ilvl w:val="0"/>
          <w:numId w:val="0"/>
        </w:numPr>
      </w:pPr>
      <w:r>
        <w:t>2.2.6.</w:t>
      </w:r>
      <w:r w:rsidR="00632785">
        <w:t xml:space="preserve">Promote the culture </w:t>
      </w:r>
      <w:r w:rsidR="00340276">
        <w:t>in</w:t>
      </w:r>
      <w:r w:rsidR="00B72F57">
        <w:t xml:space="preserve"> </w:t>
      </w:r>
      <w:r w:rsidR="00AD67BC">
        <w:t>state</w:t>
      </w:r>
      <w:r w:rsidR="00D543D5">
        <w:t xml:space="preserve"> organizations and </w:t>
      </w:r>
      <w:r w:rsidR="00D543D5" w:rsidRPr="0016713C">
        <w:t>economic entities</w:t>
      </w:r>
      <w:r w:rsidR="00D543D5">
        <w:t xml:space="preserve"> </w:t>
      </w:r>
      <w:r w:rsidR="00250AC6">
        <w:t xml:space="preserve">to provide health insurance to all </w:t>
      </w:r>
      <w:r w:rsidR="002A5C19">
        <w:t>workers and</w:t>
      </w:r>
      <w:r w:rsidR="00B72F57">
        <w:t xml:space="preserve"> </w:t>
      </w:r>
      <w:r w:rsidR="00D631AB">
        <w:t>employees</w:t>
      </w:r>
      <w:r w:rsidR="00FD5BF9">
        <w:t xml:space="preserve"> and</w:t>
      </w:r>
      <w:r w:rsidR="00B72F57" w:rsidRPr="006E3464">
        <w:t xml:space="preserve"> </w:t>
      </w:r>
      <w:r w:rsidR="00EF058C">
        <w:t xml:space="preserve">organize </w:t>
      </w:r>
      <w:r w:rsidR="008604EE">
        <w:t xml:space="preserve">for them </w:t>
      </w:r>
      <w:r w:rsidR="002A5C19">
        <w:t xml:space="preserve">comprehensive </w:t>
      </w:r>
      <w:r w:rsidR="00DE7E6A">
        <w:t xml:space="preserve">annual </w:t>
      </w:r>
      <w:r w:rsidR="00EF058C">
        <w:t xml:space="preserve">health screening </w:t>
      </w:r>
      <w:r w:rsidR="00DE7E6A">
        <w:t xml:space="preserve">and check-ups. </w:t>
      </w:r>
    </w:p>
    <w:p w14:paraId="3093850E" w14:textId="59608594" w:rsidR="0095495E" w:rsidRPr="00926341" w:rsidRDefault="00EE3BAB" w:rsidP="00EE3BAB">
      <w:pPr>
        <w:pStyle w:val="111"/>
        <w:numPr>
          <w:ilvl w:val="0"/>
          <w:numId w:val="0"/>
        </w:numPr>
      </w:pPr>
      <w:r>
        <w:lastRenderedPageBreak/>
        <w:t>2.2.7.</w:t>
      </w:r>
      <w:r w:rsidR="000F7C13">
        <w:t xml:space="preserve">Train preventive medicine </w:t>
      </w:r>
      <w:r w:rsidR="009D5324">
        <w:t>specialists,</w:t>
      </w:r>
      <w:r w:rsidR="00136758">
        <w:t xml:space="preserve"> </w:t>
      </w:r>
      <w:r w:rsidR="00857ADB">
        <w:t xml:space="preserve">develop and </w:t>
      </w:r>
      <w:r w:rsidR="002428CB">
        <w:t>improve the quality</w:t>
      </w:r>
      <w:r w:rsidR="00857ADB">
        <w:t xml:space="preserve"> of</w:t>
      </w:r>
      <w:r w:rsidR="00B169F4">
        <w:t xml:space="preserve"> </w:t>
      </w:r>
      <w:r w:rsidR="00625484">
        <w:t>under</w:t>
      </w:r>
      <w:r w:rsidR="00E90347">
        <w:t>graduate</w:t>
      </w:r>
      <w:r w:rsidR="00B169F4">
        <w:t xml:space="preserve"> and </w:t>
      </w:r>
      <w:r w:rsidR="00625484">
        <w:t>post</w:t>
      </w:r>
      <w:r w:rsidR="00B169F4">
        <w:t>graduat</w:t>
      </w:r>
      <w:r w:rsidR="00625484">
        <w:t>e</w:t>
      </w:r>
      <w:r w:rsidR="00B169F4">
        <w:t xml:space="preserve"> theoretical and practical training</w:t>
      </w:r>
      <w:r w:rsidR="002428CB">
        <w:t xml:space="preserve"> in compliance </w:t>
      </w:r>
      <w:r w:rsidR="00AC3262">
        <w:t>with</w:t>
      </w:r>
      <w:r w:rsidR="002428CB">
        <w:t xml:space="preserve"> the international standards</w:t>
      </w:r>
      <w:r w:rsidR="00AE00B4">
        <w:t xml:space="preserve">. </w:t>
      </w:r>
    </w:p>
    <w:p w14:paraId="266430D2" w14:textId="43B4D2E2" w:rsidR="0095495E" w:rsidRPr="00926341" w:rsidRDefault="00EE3BAB" w:rsidP="00EE3BAB">
      <w:pPr>
        <w:pStyle w:val="111"/>
        <w:numPr>
          <w:ilvl w:val="0"/>
          <w:numId w:val="0"/>
        </w:numPr>
      </w:pPr>
      <w:r>
        <w:t>2.2.8.</w:t>
      </w:r>
      <w:r w:rsidR="002E1A85">
        <w:t xml:space="preserve">Create intersectoral </w:t>
      </w:r>
      <w:r w:rsidR="006D4631">
        <w:t xml:space="preserve">cooperation framework for </w:t>
      </w:r>
      <w:r w:rsidR="00937610">
        <w:t xml:space="preserve">research, information, training and advocacy </w:t>
      </w:r>
      <w:r w:rsidR="00817B17">
        <w:t>to support</w:t>
      </w:r>
      <w:r w:rsidR="00337883">
        <w:t xml:space="preserve"> healthy lifestyle </w:t>
      </w:r>
      <w:r w:rsidR="002B2BBB">
        <w:t xml:space="preserve">habits in </w:t>
      </w:r>
      <w:r w:rsidR="00986F69">
        <w:t xml:space="preserve">the </w:t>
      </w:r>
      <w:r w:rsidR="002B2BBB">
        <w:t>population, prevent alcohol, narcotic</w:t>
      </w:r>
      <w:r w:rsidR="00282A7F">
        <w:t>s</w:t>
      </w:r>
      <w:r w:rsidR="002B2BBB">
        <w:t xml:space="preserve">, </w:t>
      </w:r>
      <w:r w:rsidR="003271F7">
        <w:t>electronic</w:t>
      </w:r>
      <w:r w:rsidR="002B2BBB">
        <w:t xml:space="preserve"> gaming and </w:t>
      </w:r>
      <w:r w:rsidR="004F0755">
        <w:t xml:space="preserve">all other types of </w:t>
      </w:r>
      <w:r w:rsidR="004C76C2">
        <w:t>addiction</w:t>
      </w:r>
      <w:r w:rsidR="004F0755">
        <w:t xml:space="preserve"> </w:t>
      </w:r>
      <w:r w:rsidR="00986F69">
        <w:t xml:space="preserve">and </w:t>
      </w:r>
      <w:r w:rsidR="00DA12FA">
        <w:t>promote</w:t>
      </w:r>
      <w:r w:rsidR="004F0755">
        <w:t xml:space="preserve"> proper use of medicines</w:t>
      </w:r>
      <w:r w:rsidR="0095495E" w:rsidRPr="00926341">
        <w:t>.</w:t>
      </w:r>
    </w:p>
    <w:p w14:paraId="6CB1ADBF" w14:textId="426868E4" w:rsidR="0095495E" w:rsidRPr="00926341" w:rsidRDefault="00EE3BAB" w:rsidP="00EE3BAB">
      <w:pPr>
        <w:pStyle w:val="111"/>
        <w:numPr>
          <w:ilvl w:val="0"/>
          <w:numId w:val="0"/>
        </w:numPr>
      </w:pPr>
      <w:r>
        <w:t>2.2.9.</w:t>
      </w:r>
      <w:r w:rsidR="00E217BB">
        <w:t xml:space="preserve">Limit </w:t>
      </w:r>
      <w:r w:rsidR="00C52FC6">
        <w:t xml:space="preserve">hazardous to the health of population </w:t>
      </w:r>
      <w:r w:rsidR="00466AB7">
        <w:t>c</w:t>
      </w:r>
      <w:r w:rsidR="00E217BB">
        <w:t>onsumption</w:t>
      </w:r>
      <w:r w:rsidR="008755DB">
        <w:t xml:space="preserve">, </w:t>
      </w:r>
      <w:r w:rsidR="002F738D">
        <w:t>direct</w:t>
      </w:r>
      <w:r w:rsidR="00D773D1">
        <w:t xml:space="preserve"> </w:t>
      </w:r>
      <w:r w:rsidR="009F3F91">
        <w:t xml:space="preserve">a </w:t>
      </w:r>
      <w:r w:rsidR="00D773D1">
        <w:t xml:space="preserve">certain </w:t>
      </w:r>
      <w:r w:rsidR="002243E5">
        <w:t xml:space="preserve">percentage of </w:t>
      </w:r>
      <w:r w:rsidR="002713AB">
        <w:t xml:space="preserve">the excise taxes levied on </w:t>
      </w:r>
      <w:r w:rsidR="00E579CD">
        <w:t xml:space="preserve">alcohol, tobacco, medicines and sugary drinks to </w:t>
      </w:r>
      <w:r w:rsidR="002F738D">
        <w:t>the H</w:t>
      </w:r>
      <w:r w:rsidR="00027434">
        <w:t xml:space="preserve">ealth </w:t>
      </w:r>
      <w:r w:rsidR="002713AB">
        <w:t xml:space="preserve">Support Fund </w:t>
      </w:r>
      <w:r w:rsidR="00663C58">
        <w:t>to</w:t>
      </w:r>
      <w:r w:rsidR="00027434">
        <w:t xml:space="preserve"> finance disease prevention</w:t>
      </w:r>
      <w:r w:rsidR="00663C58">
        <w:t xml:space="preserve"> and</w:t>
      </w:r>
      <w:r w:rsidR="00027434">
        <w:t xml:space="preserve"> risk </w:t>
      </w:r>
      <w:r w:rsidR="002F738D">
        <w:t>factor reduction</w:t>
      </w:r>
      <w:r w:rsidR="00F20CB1">
        <w:t xml:space="preserve"> activities.</w:t>
      </w:r>
    </w:p>
    <w:p w14:paraId="4E80E160" w14:textId="66FB1CC5" w:rsidR="00B214CC" w:rsidRDefault="00EE3BAB" w:rsidP="00EE3BAB">
      <w:pPr>
        <w:pStyle w:val="111"/>
        <w:numPr>
          <w:ilvl w:val="0"/>
          <w:numId w:val="0"/>
        </w:numPr>
      </w:pPr>
      <w:r>
        <w:t>2.2.10.</w:t>
      </w:r>
      <w:r w:rsidR="00E7785B">
        <w:t xml:space="preserve">Strengthen </w:t>
      </w:r>
      <w:r w:rsidR="00B87B22">
        <w:t>resource preparedness</w:t>
      </w:r>
      <w:r w:rsidR="00E7785B">
        <w:t xml:space="preserve"> and response </w:t>
      </w:r>
      <w:r w:rsidR="00A13A04">
        <w:t>capabilities</w:t>
      </w:r>
      <w:r w:rsidR="00E7785B">
        <w:t xml:space="preserve"> of </w:t>
      </w:r>
      <w:r w:rsidR="00F40594">
        <w:t xml:space="preserve">health organizations </w:t>
      </w:r>
      <w:r w:rsidR="004F3D32">
        <w:t xml:space="preserve">in case </w:t>
      </w:r>
      <w:r w:rsidR="00F40594">
        <w:t>of</w:t>
      </w:r>
      <w:r w:rsidR="00A32218">
        <w:t xml:space="preserve"> </w:t>
      </w:r>
      <w:r w:rsidR="005304A3">
        <w:t>a</w:t>
      </w:r>
      <w:r w:rsidR="00F40594">
        <w:t xml:space="preserve"> </w:t>
      </w:r>
      <w:r w:rsidR="00A32218">
        <w:t xml:space="preserve">public health crisis, </w:t>
      </w:r>
      <w:r w:rsidR="00F40594">
        <w:t xml:space="preserve">disaster </w:t>
      </w:r>
      <w:r w:rsidR="00A32218">
        <w:t xml:space="preserve">or </w:t>
      </w:r>
      <w:r w:rsidR="00F445D0">
        <w:t>emergency</w:t>
      </w:r>
      <w:r w:rsidR="00A32218">
        <w:t xml:space="preserve">. </w:t>
      </w:r>
    </w:p>
    <w:p w14:paraId="3A86D3AD" w14:textId="1D0BED97" w:rsidR="0095495E" w:rsidRPr="00926341" w:rsidRDefault="00EE3BAB" w:rsidP="00EE3BAB">
      <w:pPr>
        <w:pStyle w:val="111"/>
        <w:numPr>
          <w:ilvl w:val="0"/>
          <w:numId w:val="0"/>
        </w:numPr>
      </w:pPr>
      <w:r>
        <w:t>2.2.11.</w:t>
      </w:r>
      <w:r w:rsidR="003E4A4E">
        <w:t xml:space="preserve">Organize healthcare </w:t>
      </w:r>
      <w:r w:rsidR="008B7327">
        <w:t xml:space="preserve">assistance and </w:t>
      </w:r>
      <w:r w:rsidR="003E4A4E">
        <w:t xml:space="preserve">services </w:t>
      </w:r>
      <w:r w:rsidR="000F5590">
        <w:t>consistent</w:t>
      </w:r>
      <w:r w:rsidR="00374574">
        <w:t xml:space="preserve"> with the population density, geographical location, </w:t>
      </w:r>
      <w:r w:rsidR="00BB7A74">
        <w:t>demographic</w:t>
      </w:r>
      <w:r w:rsidR="00DD308B">
        <w:t xml:space="preserve"> composition</w:t>
      </w:r>
      <w:r w:rsidR="00374574">
        <w:t xml:space="preserve">, disease prevalence, </w:t>
      </w:r>
      <w:r w:rsidR="009467D0">
        <w:t>migration</w:t>
      </w:r>
      <w:r w:rsidR="000C515F">
        <w:t xml:space="preserve">, </w:t>
      </w:r>
      <w:r w:rsidR="00A91238">
        <w:t xml:space="preserve">and </w:t>
      </w:r>
      <w:r w:rsidR="002B4F21">
        <w:t>demand for</w:t>
      </w:r>
      <w:r w:rsidR="000C515F">
        <w:t xml:space="preserve"> </w:t>
      </w:r>
      <w:r w:rsidR="002B4F21">
        <w:t xml:space="preserve">healthcare </w:t>
      </w:r>
      <w:r w:rsidR="00457841">
        <w:t xml:space="preserve">assistance and </w:t>
      </w:r>
      <w:r w:rsidR="002B4F21">
        <w:t>services</w:t>
      </w:r>
      <w:r w:rsidR="0095495E" w:rsidRPr="00926341">
        <w:t>.</w:t>
      </w:r>
    </w:p>
    <w:p w14:paraId="617356E8" w14:textId="4BE8F9B1" w:rsidR="0095495E" w:rsidRPr="00926341" w:rsidRDefault="00EE3BAB" w:rsidP="00EE3BAB">
      <w:pPr>
        <w:pStyle w:val="111"/>
        <w:numPr>
          <w:ilvl w:val="0"/>
          <w:numId w:val="0"/>
        </w:numPr>
      </w:pPr>
      <w:r>
        <w:t>2.2.12.</w:t>
      </w:r>
      <w:r w:rsidR="008473BC">
        <w:t>Ensure</w:t>
      </w:r>
      <w:r w:rsidR="0029253E">
        <w:t xml:space="preserve"> a balance </w:t>
      </w:r>
      <w:r w:rsidR="005C63F0">
        <w:t xml:space="preserve">in </w:t>
      </w:r>
      <w:r w:rsidR="0029253E">
        <w:t xml:space="preserve">the healthcare </w:t>
      </w:r>
      <w:r w:rsidR="005C63F0">
        <w:t xml:space="preserve">assistance </w:t>
      </w:r>
      <w:r w:rsidR="0029253E">
        <w:t xml:space="preserve">load </w:t>
      </w:r>
      <w:r w:rsidR="005C63F0">
        <w:t>w</w:t>
      </w:r>
      <w:r w:rsidR="00B877CA">
        <w:t xml:space="preserve">ithin the </w:t>
      </w:r>
      <w:r w:rsidR="00201EDA">
        <w:t>partnership</w:t>
      </w:r>
      <w:r w:rsidR="00B877CA">
        <w:t xml:space="preserve"> framework between the state, private sector and civil society</w:t>
      </w:r>
      <w:r w:rsidR="00703CDA">
        <w:t xml:space="preserve"> by supporting </w:t>
      </w:r>
      <w:r w:rsidR="00F07D29">
        <w:t>hospitals</w:t>
      </w:r>
      <w:r w:rsidR="00703CDA">
        <w:t xml:space="preserve"> and health </w:t>
      </w:r>
      <w:r w:rsidR="00F24788">
        <w:t>organizations</w:t>
      </w:r>
      <w:r w:rsidR="00285923">
        <w:t xml:space="preserve"> capable of providing </w:t>
      </w:r>
      <w:r w:rsidR="00F07D29">
        <w:t xml:space="preserve">equal access to </w:t>
      </w:r>
      <w:r w:rsidR="00285923">
        <w:t>quality, safe</w:t>
      </w:r>
      <w:r w:rsidR="000953F7">
        <w:t>,</w:t>
      </w:r>
      <w:r w:rsidR="00F07D29">
        <w:t xml:space="preserve"> and</w:t>
      </w:r>
      <w:r w:rsidR="00285923">
        <w:t xml:space="preserve"> </w:t>
      </w:r>
      <w:r w:rsidR="00881B34">
        <w:t>"</w:t>
      </w:r>
      <w:r w:rsidR="00285923">
        <w:t>patient-centered</w:t>
      </w:r>
      <w:r w:rsidR="00881B34">
        <w:t>"</w:t>
      </w:r>
      <w:r w:rsidR="00285923">
        <w:t xml:space="preserve"> </w:t>
      </w:r>
      <w:r w:rsidR="00F24788">
        <w:t xml:space="preserve">healthcare </w:t>
      </w:r>
      <w:r w:rsidR="004F1E87">
        <w:t xml:space="preserve">assistance and </w:t>
      </w:r>
      <w:r w:rsidR="00F24788">
        <w:t>services</w:t>
      </w:r>
      <w:r w:rsidR="0079322A">
        <w:t xml:space="preserve"> to the population</w:t>
      </w:r>
      <w:r w:rsidR="00F24788">
        <w:t xml:space="preserve">. </w:t>
      </w:r>
    </w:p>
    <w:p w14:paraId="20D9F1ED" w14:textId="48394B04" w:rsidR="0095495E" w:rsidRPr="00926341" w:rsidRDefault="00EE3BAB" w:rsidP="00EE3BAB">
      <w:pPr>
        <w:pStyle w:val="111"/>
        <w:numPr>
          <w:ilvl w:val="0"/>
          <w:numId w:val="0"/>
        </w:numPr>
      </w:pPr>
      <w:r>
        <w:t>2.2.13.</w:t>
      </w:r>
      <w:r w:rsidR="008B53F1">
        <w:t>I</w:t>
      </w:r>
      <w:r w:rsidR="00B3380D">
        <w:t>ntroduc</w:t>
      </w:r>
      <w:r w:rsidR="008B53F1">
        <w:t>e</w:t>
      </w:r>
      <w:r w:rsidR="006B22D8">
        <w:t xml:space="preserve"> modern advanced diagnosti</w:t>
      </w:r>
      <w:r w:rsidR="00B3380D">
        <w:t xml:space="preserve">c </w:t>
      </w:r>
      <w:r w:rsidR="0036542A">
        <w:t xml:space="preserve">and treatment </w:t>
      </w:r>
      <w:r w:rsidR="00B3380D">
        <w:t>technology</w:t>
      </w:r>
      <w:r w:rsidR="00F00D4B">
        <w:t xml:space="preserve"> </w:t>
      </w:r>
      <w:r w:rsidR="00376CC8">
        <w:t>to</w:t>
      </w:r>
      <w:r w:rsidR="00F00D4B">
        <w:t xml:space="preserve"> </w:t>
      </w:r>
      <w:r w:rsidR="004E6D0C">
        <w:t>create</w:t>
      </w:r>
      <w:r w:rsidR="00F00D4B">
        <w:t xml:space="preserve"> conditions </w:t>
      </w:r>
      <w:r w:rsidR="004E6D0C">
        <w:t>for Mongolian</w:t>
      </w:r>
      <w:r w:rsidR="00F00D4B">
        <w:t xml:space="preserve"> citizens to get diagnosed and </w:t>
      </w:r>
      <w:r w:rsidR="0005618A">
        <w:t>treated</w:t>
      </w:r>
      <w:r w:rsidR="00770AC2">
        <w:t xml:space="preserve"> </w:t>
      </w:r>
      <w:r w:rsidR="0082612B">
        <w:t>in the</w:t>
      </w:r>
      <w:r w:rsidR="004E6D0C">
        <w:t>ir home</w:t>
      </w:r>
      <w:r w:rsidR="0082612B">
        <w:t xml:space="preserve"> country</w:t>
      </w:r>
      <w:r w:rsidR="00770AC2">
        <w:t xml:space="preserve"> and </w:t>
      </w:r>
      <w:r w:rsidR="002A34FD">
        <w:t>alongside with this provide state support to hospitals in achieving international accreditation</w:t>
      </w:r>
      <w:r w:rsidR="00CE7B96">
        <w:t xml:space="preserve"> with a view to</w:t>
      </w:r>
      <w:r w:rsidR="0026503E">
        <w:t xml:space="preserve"> encourage </w:t>
      </w:r>
      <w:r w:rsidR="008D2EA8">
        <w:t>foreign</w:t>
      </w:r>
      <w:r w:rsidR="003F3C4E">
        <w:t xml:space="preserve">ers </w:t>
      </w:r>
      <w:r w:rsidR="008D2EA8">
        <w:t xml:space="preserve">to </w:t>
      </w:r>
      <w:r w:rsidR="004E6D0C">
        <w:t>come to Mongolia for</w:t>
      </w:r>
      <w:r w:rsidR="008D2EA8">
        <w:t xml:space="preserve"> healthcare </w:t>
      </w:r>
      <w:r w:rsidR="00731BBF">
        <w:t xml:space="preserve">assistance and </w:t>
      </w:r>
      <w:r w:rsidR="008D2EA8">
        <w:t xml:space="preserve">services. </w:t>
      </w:r>
    </w:p>
    <w:p w14:paraId="6422DD4C" w14:textId="5AA04AB5" w:rsidR="0095495E" w:rsidRPr="00926341" w:rsidRDefault="00EE3BAB" w:rsidP="00EE3BAB">
      <w:pPr>
        <w:pStyle w:val="111"/>
        <w:numPr>
          <w:ilvl w:val="0"/>
          <w:numId w:val="0"/>
        </w:numPr>
      </w:pPr>
      <w:r>
        <w:t>2.2.14.</w:t>
      </w:r>
      <w:r w:rsidR="00207152">
        <w:t>Decrease the spread of the</w:t>
      </w:r>
      <w:r w:rsidR="00D04D8D">
        <w:t xml:space="preserve"> prevalent non-communicable diseases</w:t>
      </w:r>
      <w:r w:rsidR="00E622FB">
        <w:t>,</w:t>
      </w:r>
      <w:r w:rsidR="00D04D8D">
        <w:t xml:space="preserve"> associated</w:t>
      </w:r>
      <w:r w:rsidR="00880585">
        <w:t xml:space="preserve"> risk factor</w:t>
      </w:r>
      <w:r w:rsidR="00207152">
        <w:t>s</w:t>
      </w:r>
      <w:r w:rsidR="00910B3F">
        <w:t>,</w:t>
      </w:r>
      <w:r w:rsidR="007C79CD">
        <w:t xml:space="preserve"> and preventable mortality base</w:t>
      </w:r>
      <w:r w:rsidR="004E1D7D">
        <w:t>d</w:t>
      </w:r>
      <w:r w:rsidR="007C79CD">
        <w:t xml:space="preserve"> on </w:t>
      </w:r>
      <w:r w:rsidR="004B45B7">
        <w:t xml:space="preserve">active participation and </w:t>
      </w:r>
      <w:r w:rsidR="007C79CD">
        <w:t xml:space="preserve"> </w:t>
      </w:r>
      <w:r w:rsidR="002E11A2">
        <w:t>joint</w:t>
      </w:r>
      <w:r w:rsidR="007C79CD">
        <w:t xml:space="preserve"> action</w:t>
      </w:r>
      <w:r w:rsidR="00185191">
        <w:t>s</w:t>
      </w:r>
      <w:r w:rsidR="00694A2C">
        <w:t xml:space="preserve"> </w:t>
      </w:r>
      <w:r w:rsidR="0052382F">
        <w:t>by</w:t>
      </w:r>
      <w:r w:rsidR="00694A2C">
        <w:t xml:space="preserve"> </w:t>
      </w:r>
      <w:r w:rsidR="007C79CD">
        <w:t xml:space="preserve">individuals, families, </w:t>
      </w:r>
      <w:r w:rsidR="00E622FB">
        <w:t>collectives and organizations</w:t>
      </w:r>
      <w:r w:rsidR="0095495E" w:rsidRPr="00926341">
        <w:t>.</w:t>
      </w:r>
    </w:p>
    <w:p w14:paraId="2890A266" w14:textId="374DF8A5" w:rsidR="0095495E" w:rsidRPr="00926341" w:rsidRDefault="00EE3BAB" w:rsidP="00EE3BAB">
      <w:pPr>
        <w:pStyle w:val="111"/>
        <w:numPr>
          <w:ilvl w:val="0"/>
          <w:numId w:val="0"/>
        </w:numPr>
      </w:pPr>
      <w:r>
        <w:t>2.2.15.</w:t>
      </w:r>
      <w:r w:rsidR="00475EDE">
        <w:t>Establish</w:t>
      </w:r>
      <w:r w:rsidR="0094448F">
        <w:t xml:space="preserve"> </w:t>
      </w:r>
      <w:r w:rsidR="00475EDE">
        <w:t>specialized centers</w:t>
      </w:r>
      <w:r w:rsidR="0094448F">
        <w:t xml:space="preserve"> (Cardiological Center, </w:t>
      </w:r>
      <w:r w:rsidR="00645E4F">
        <w:t>Transplantation Center, Emergency Medicine Center, etc</w:t>
      </w:r>
      <w:r w:rsidR="00600588">
        <w:t>.</w:t>
      </w:r>
      <w:r w:rsidR="00645E4F">
        <w:t>)</w:t>
      </w:r>
      <w:r w:rsidR="00B67799">
        <w:t xml:space="preserve"> </w:t>
      </w:r>
      <w:r w:rsidR="00022239">
        <w:t>in conformity with</w:t>
      </w:r>
      <w:r w:rsidR="005A3861">
        <w:t xml:space="preserve"> international standards </w:t>
      </w:r>
      <w:r w:rsidR="00B67799">
        <w:t xml:space="preserve">to improve medical care and services for prevalent non-communicable diseases. </w:t>
      </w:r>
    </w:p>
    <w:p w14:paraId="4FB2EB36" w14:textId="3BD0A065" w:rsidR="0095495E" w:rsidRPr="00926341" w:rsidRDefault="00EE3BAB" w:rsidP="00EE3BAB">
      <w:pPr>
        <w:pStyle w:val="111"/>
        <w:numPr>
          <w:ilvl w:val="0"/>
          <w:numId w:val="0"/>
        </w:numPr>
      </w:pPr>
      <w:r>
        <w:t>2.2.16.</w:t>
      </w:r>
      <w:r w:rsidR="00E47C04">
        <w:t>Sustainably reduce maternal and infant mortality and malnutrition by d</w:t>
      </w:r>
      <w:r w:rsidR="00BA6753">
        <w:t>ecreas</w:t>
      </w:r>
      <w:r w:rsidR="00E47C04">
        <w:t xml:space="preserve">ing </w:t>
      </w:r>
      <w:r w:rsidR="008B0A0A">
        <w:t xml:space="preserve">factors </w:t>
      </w:r>
      <w:r w:rsidR="001F110D">
        <w:t>influencing</w:t>
      </w:r>
      <w:r w:rsidR="001F063C">
        <w:t xml:space="preserve"> the</w:t>
      </w:r>
      <w:r w:rsidR="008B0A0A">
        <w:t xml:space="preserve"> </w:t>
      </w:r>
      <w:r w:rsidR="00BA6753">
        <w:t>preventable</w:t>
      </w:r>
      <w:r w:rsidR="008B0A0A">
        <w:t xml:space="preserve"> maternal and infant mortality </w:t>
      </w:r>
      <w:r w:rsidR="001C3E67">
        <w:t>through</w:t>
      </w:r>
      <w:r w:rsidR="008B0A0A">
        <w:t xml:space="preserve"> improv</w:t>
      </w:r>
      <w:r w:rsidR="001C3E67">
        <w:t xml:space="preserve">ed </w:t>
      </w:r>
      <w:r w:rsidR="008B0A0A">
        <w:t xml:space="preserve">quality and </w:t>
      </w:r>
      <w:r w:rsidR="004A17F8">
        <w:t>accessibility of reproductive healthcare services</w:t>
      </w:r>
      <w:r w:rsidR="001C3E67">
        <w:t>.</w:t>
      </w:r>
      <w:r w:rsidR="004A17F8">
        <w:t xml:space="preserve"> </w:t>
      </w:r>
    </w:p>
    <w:p w14:paraId="1DF64D63" w14:textId="5343A406" w:rsidR="0095495E" w:rsidRPr="00926341" w:rsidRDefault="00EE3BAB" w:rsidP="00EE3BAB">
      <w:pPr>
        <w:pStyle w:val="111"/>
        <w:numPr>
          <w:ilvl w:val="0"/>
          <w:numId w:val="0"/>
        </w:numPr>
      </w:pPr>
      <w:r>
        <w:t>2.2.17.</w:t>
      </w:r>
      <w:r w:rsidR="00946D64">
        <w:t xml:space="preserve">Carry out </w:t>
      </w:r>
      <w:r w:rsidR="001B1088">
        <w:t>a r</w:t>
      </w:r>
      <w:r w:rsidR="00AD3889">
        <w:t>eform</w:t>
      </w:r>
      <w:r w:rsidR="001B1088">
        <w:t xml:space="preserve"> of the</w:t>
      </w:r>
      <w:r w:rsidR="00AD3889">
        <w:t xml:space="preserve"> national emergency </w:t>
      </w:r>
      <w:r w:rsidR="00223D4A">
        <w:t>care system</w:t>
      </w:r>
      <w:r w:rsidR="007B26D1">
        <w:t xml:space="preserve"> and</w:t>
      </w:r>
      <w:r w:rsidR="00223D4A">
        <w:t xml:space="preserve"> introduce </w:t>
      </w:r>
      <w:r w:rsidR="007C31DA">
        <w:t xml:space="preserve">air </w:t>
      </w:r>
      <w:r w:rsidR="0028262A">
        <w:t>ambulance</w:t>
      </w:r>
      <w:r w:rsidR="00C3756E">
        <w:t xml:space="preserve"> services</w:t>
      </w:r>
      <w:r w:rsidR="0095495E" w:rsidRPr="00926341">
        <w:t>.</w:t>
      </w:r>
    </w:p>
    <w:p w14:paraId="0D038F7B" w14:textId="60B82146" w:rsidR="0095495E" w:rsidRPr="00926341" w:rsidRDefault="00EE3BAB" w:rsidP="00EE3BAB">
      <w:pPr>
        <w:pStyle w:val="111"/>
        <w:numPr>
          <w:ilvl w:val="0"/>
          <w:numId w:val="0"/>
        </w:numPr>
      </w:pPr>
      <w:r>
        <w:t>2.2.18.</w:t>
      </w:r>
      <w:r w:rsidR="00AD098B">
        <w:t xml:space="preserve">Take all the measures to prevent </w:t>
      </w:r>
      <w:r w:rsidR="0060466F">
        <w:t xml:space="preserve">citizens from incurring financial risks due to </w:t>
      </w:r>
      <w:r w:rsidR="00C32C59">
        <w:t>health issue</w:t>
      </w:r>
      <w:r w:rsidR="007F3DA8">
        <w:t>s</w:t>
      </w:r>
      <w:r w:rsidR="00C32C59">
        <w:t xml:space="preserve"> or disability</w:t>
      </w:r>
      <w:r w:rsidR="0095495E" w:rsidRPr="00926341">
        <w:t>.</w:t>
      </w:r>
    </w:p>
    <w:p w14:paraId="5CA42438" w14:textId="575363C0" w:rsidR="0095495E" w:rsidRPr="00926341" w:rsidRDefault="00EE3BAB" w:rsidP="00EE3BAB">
      <w:pPr>
        <w:pStyle w:val="111"/>
        <w:numPr>
          <w:ilvl w:val="0"/>
          <w:numId w:val="0"/>
        </w:numPr>
      </w:pPr>
      <w:r>
        <w:t>2.2.19.</w:t>
      </w:r>
      <w:r w:rsidR="001805B2">
        <w:t>Increase</w:t>
      </w:r>
      <w:r w:rsidR="00D40552">
        <w:t xml:space="preserve"> the </w:t>
      </w:r>
      <w:r w:rsidR="00AA4BDB">
        <w:t>Health Insurance Fund revenue</w:t>
      </w:r>
      <w:r w:rsidR="009564E2">
        <w:t>s</w:t>
      </w:r>
      <w:r w:rsidR="00AA4BDB">
        <w:t xml:space="preserve"> by raising the state</w:t>
      </w:r>
      <w:r w:rsidR="006D1508">
        <w:t>-paid</w:t>
      </w:r>
      <w:r w:rsidR="00AA4BDB">
        <w:t xml:space="preserve"> share of citizen</w:t>
      </w:r>
      <w:r w:rsidR="00881B34">
        <w:t>'</w:t>
      </w:r>
      <w:r w:rsidR="00AA4BDB">
        <w:t>s premium</w:t>
      </w:r>
      <w:r w:rsidR="00812E12">
        <w:t>s</w:t>
      </w:r>
      <w:r w:rsidR="00AA4BDB">
        <w:t>, increasing enrollment and premium</w:t>
      </w:r>
      <w:r w:rsidR="006D1508">
        <w:t>s</w:t>
      </w:r>
      <w:r w:rsidR="00AA4BDB">
        <w:t xml:space="preserve"> of the informal sector</w:t>
      </w:r>
      <w:r w:rsidR="00443EE9">
        <w:t xml:space="preserve"> insurers</w:t>
      </w:r>
      <w:r w:rsidR="00AA4BDB">
        <w:t>, gradually eliminat</w:t>
      </w:r>
      <w:r w:rsidR="000466D8">
        <w:t>e</w:t>
      </w:r>
      <w:r w:rsidR="00954F91">
        <w:t xml:space="preserve"> </w:t>
      </w:r>
      <w:r w:rsidR="00B27711">
        <w:t>the</w:t>
      </w:r>
      <w:r w:rsidR="00CC2F30">
        <w:t xml:space="preserve"> </w:t>
      </w:r>
      <w:r w:rsidR="00AB3553">
        <w:t>gap</w:t>
      </w:r>
      <w:r w:rsidR="00954F91">
        <w:t xml:space="preserve"> in </w:t>
      </w:r>
      <w:r w:rsidR="006D5884">
        <w:t xml:space="preserve">the Health Insurance Fund </w:t>
      </w:r>
      <w:r w:rsidR="00A41D61">
        <w:t>payment</w:t>
      </w:r>
      <w:r w:rsidR="009A478F">
        <w:t>s</w:t>
      </w:r>
      <w:r w:rsidR="00A41D61">
        <w:t xml:space="preserve"> </w:t>
      </w:r>
      <w:r w:rsidR="00444899">
        <w:t>to</w:t>
      </w:r>
      <w:r w:rsidR="00954F91">
        <w:t xml:space="preserve"> state</w:t>
      </w:r>
      <w:r w:rsidR="00FB1ECF">
        <w:t>-owned</w:t>
      </w:r>
      <w:r w:rsidR="00954F91">
        <w:t xml:space="preserve"> and private healthcare organizations</w:t>
      </w:r>
      <w:r w:rsidR="0095495E" w:rsidRPr="00926341">
        <w:t>.</w:t>
      </w:r>
    </w:p>
    <w:p w14:paraId="200E5D93" w14:textId="5DE66248" w:rsidR="0095495E" w:rsidRPr="00926341" w:rsidRDefault="00EE3BAB" w:rsidP="00EE3BAB">
      <w:pPr>
        <w:pStyle w:val="111"/>
        <w:numPr>
          <w:ilvl w:val="0"/>
          <w:numId w:val="0"/>
        </w:numPr>
      </w:pPr>
      <w:r>
        <w:lastRenderedPageBreak/>
        <w:t>2.2.20.</w:t>
      </w:r>
      <w:r w:rsidR="00FA640A">
        <w:t xml:space="preserve">Implement </w:t>
      </w:r>
      <w:r w:rsidR="003C58EA">
        <w:t xml:space="preserve">a </w:t>
      </w:r>
      <w:r w:rsidR="00FA640A">
        <w:t xml:space="preserve">gradual transition of state-owned hospitals to </w:t>
      </w:r>
      <w:r w:rsidR="003C58EA">
        <w:t xml:space="preserve">an </w:t>
      </w:r>
      <w:r w:rsidR="00FA640A">
        <w:t>independent form of financing and management</w:t>
      </w:r>
      <w:r w:rsidR="0095495E" w:rsidRPr="00926341">
        <w:t>.</w:t>
      </w:r>
    </w:p>
    <w:p w14:paraId="62289316" w14:textId="233BCB44" w:rsidR="0095495E" w:rsidRPr="00926341" w:rsidRDefault="00EE3BAB" w:rsidP="00EE3BAB">
      <w:pPr>
        <w:pStyle w:val="111"/>
        <w:numPr>
          <w:ilvl w:val="0"/>
          <w:numId w:val="0"/>
        </w:numPr>
      </w:pPr>
      <w:r>
        <w:t>2.2.21.</w:t>
      </w:r>
      <w:r w:rsidR="00AC6C15">
        <w:t>C</w:t>
      </w:r>
      <w:r w:rsidR="009A6937">
        <w:t xml:space="preserve">reate </w:t>
      </w:r>
      <w:r w:rsidR="003C58EA">
        <w:t xml:space="preserve">an </w:t>
      </w:r>
      <w:r w:rsidR="006277F1">
        <w:t xml:space="preserve">independent </w:t>
      </w:r>
      <w:r w:rsidR="009A6937">
        <w:t xml:space="preserve">accreditation system, </w:t>
      </w:r>
      <w:r w:rsidR="006277F1">
        <w:t>separate</w:t>
      </w:r>
      <w:r w:rsidR="009A6937">
        <w:t xml:space="preserve"> from the state</w:t>
      </w:r>
      <w:r w:rsidR="003C58EA">
        <w:t>,</w:t>
      </w:r>
      <w:r w:rsidR="00AC6C15">
        <w:t xml:space="preserve"> to improve </w:t>
      </w:r>
      <w:r w:rsidR="003C58EA">
        <w:t>healthcare quality and safety</w:t>
      </w:r>
      <w:r w:rsidR="006277F1">
        <w:t xml:space="preserve">. </w:t>
      </w:r>
    </w:p>
    <w:p w14:paraId="499FA628" w14:textId="6D9C23BA" w:rsidR="0095495E" w:rsidRPr="00926341" w:rsidRDefault="00EE3BAB" w:rsidP="00EE3BAB">
      <w:pPr>
        <w:pStyle w:val="111"/>
        <w:numPr>
          <w:ilvl w:val="0"/>
          <w:numId w:val="0"/>
        </w:numPr>
      </w:pPr>
      <w:r>
        <w:t>2.2.22.</w:t>
      </w:r>
      <w:r w:rsidR="001706AE">
        <w:t xml:space="preserve">Expand healthcare services </w:t>
      </w:r>
      <w:r w:rsidR="00BD72D2">
        <w:t xml:space="preserve">consistent with </w:t>
      </w:r>
      <w:r w:rsidR="003972B2">
        <w:t>the</w:t>
      </w:r>
      <w:r w:rsidR="00922CD1">
        <w:t xml:space="preserve"> demand</w:t>
      </w:r>
      <w:r w:rsidR="002237A5">
        <w:t>s and needs</w:t>
      </w:r>
      <w:r w:rsidR="003972B2">
        <w:t xml:space="preserve"> of customers</w:t>
      </w:r>
      <w:r w:rsidR="00411DB5">
        <w:t xml:space="preserve"> and</w:t>
      </w:r>
      <w:r w:rsidR="00DF6AEE">
        <w:t xml:space="preserve"> </w:t>
      </w:r>
      <w:r w:rsidR="00FB002C">
        <w:t xml:space="preserve">complete </w:t>
      </w:r>
      <w:r w:rsidR="00411DB5">
        <w:t xml:space="preserve">the </w:t>
      </w:r>
      <w:r w:rsidR="00FB002C">
        <w:t xml:space="preserve">introduction of the performance-based financing system. </w:t>
      </w:r>
    </w:p>
    <w:p w14:paraId="0CB62D58" w14:textId="05C20413" w:rsidR="0095495E" w:rsidRPr="00926341" w:rsidRDefault="00EE3BAB" w:rsidP="00EE3BAB">
      <w:pPr>
        <w:pStyle w:val="111"/>
        <w:numPr>
          <w:ilvl w:val="0"/>
          <w:numId w:val="0"/>
        </w:numPr>
      </w:pPr>
      <w:r>
        <w:t>2.2.23.</w:t>
      </w:r>
      <w:r w:rsidR="00B0261E">
        <w:t>D</w:t>
      </w:r>
      <w:r w:rsidR="003A2A89">
        <w:t>evelop</w:t>
      </w:r>
      <w:r w:rsidR="00616CC1">
        <w:t xml:space="preserve"> the</w:t>
      </w:r>
      <w:r w:rsidR="00FF2419">
        <w:t xml:space="preserve"> traditional </w:t>
      </w:r>
      <w:r w:rsidR="003A2A89">
        <w:t xml:space="preserve">Mongolian </w:t>
      </w:r>
      <w:r w:rsidR="00FF2419">
        <w:t>medicine</w:t>
      </w:r>
      <w:r w:rsidR="00442FB3">
        <w:t xml:space="preserve"> combining it</w:t>
      </w:r>
      <w:r w:rsidR="007B73A1">
        <w:t xml:space="preserve"> </w:t>
      </w:r>
      <w:r w:rsidR="00D16DF8">
        <w:t xml:space="preserve">with </w:t>
      </w:r>
      <w:r w:rsidR="007B73A1">
        <w:t xml:space="preserve">modern medicine and </w:t>
      </w:r>
      <w:r w:rsidR="005A5EBF">
        <w:t xml:space="preserve">support its </w:t>
      </w:r>
      <w:r w:rsidR="007B73A1">
        <w:t xml:space="preserve">export </w:t>
      </w:r>
      <w:r w:rsidR="00B80C95">
        <w:t xml:space="preserve">and transform it into </w:t>
      </w:r>
      <w:r w:rsidR="005A5EBF">
        <w:t xml:space="preserve">the </w:t>
      </w:r>
      <w:r w:rsidR="007B73A1">
        <w:t xml:space="preserve">Mongolian </w:t>
      </w:r>
      <w:r w:rsidR="00881B34">
        <w:t>"</w:t>
      </w:r>
      <w:r w:rsidR="007B73A1">
        <w:t>brand</w:t>
      </w:r>
      <w:r w:rsidR="00881B34">
        <w:t>"</w:t>
      </w:r>
      <w:r w:rsidR="007B73A1">
        <w:t xml:space="preserve">. </w:t>
      </w:r>
    </w:p>
    <w:p w14:paraId="43F63028" w14:textId="5A3F54FA" w:rsidR="0095495E" w:rsidRPr="00926341" w:rsidRDefault="00EE3BAB" w:rsidP="00EE3BAB">
      <w:pPr>
        <w:pStyle w:val="111"/>
        <w:numPr>
          <w:ilvl w:val="0"/>
          <w:numId w:val="0"/>
        </w:numPr>
      </w:pPr>
      <w:r>
        <w:t>2.2.24.</w:t>
      </w:r>
      <w:r w:rsidR="00775787">
        <w:t xml:space="preserve">Establish </w:t>
      </w:r>
      <w:r w:rsidR="003D2E09">
        <w:t xml:space="preserve">a </w:t>
      </w:r>
      <w:r w:rsidR="0033200D">
        <w:t>single</w:t>
      </w:r>
      <w:r w:rsidR="00775787">
        <w:t xml:space="preserve"> </w:t>
      </w:r>
      <w:r w:rsidR="00497E82">
        <w:t>drug</w:t>
      </w:r>
      <w:r w:rsidR="00862FD4">
        <w:t>-</w:t>
      </w:r>
      <w:r w:rsidR="00775787">
        <w:t xml:space="preserve"> regulating organization</w:t>
      </w:r>
      <w:r w:rsidR="00DA6F6E">
        <w:t xml:space="preserve"> with </w:t>
      </w:r>
      <w:r w:rsidR="003D2E09">
        <w:t xml:space="preserve">a </w:t>
      </w:r>
      <w:r w:rsidR="00DA6F6E">
        <w:t xml:space="preserve">digital system to control </w:t>
      </w:r>
      <w:r w:rsidR="003E638E">
        <w:t xml:space="preserve">the </w:t>
      </w:r>
      <w:r w:rsidR="0015613E">
        <w:t>quality, safety, registration, import,</w:t>
      </w:r>
      <w:r w:rsidR="00DA6F6E">
        <w:t xml:space="preserve"> and</w:t>
      </w:r>
      <w:r w:rsidR="0015613E">
        <w:t xml:space="preserve"> </w:t>
      </w:r>
      <w:r w:rsidR="008765C3">
        <w:t>distribution</w:t>
      </w:r>
      <w:r w:rsidR="003E638E">
        <w:t xml:space="preserve"> of </w:t>
      </w:r>
      <w:r w:rsidR="003D2E09">
        <w:t>medicine</w:t>
      </w:r>
      <w:r w:rsidR="003E638E">
        <w:t xml:space="preserve">s and medical </w:t>
      </w:r>
      <w:r w:rsidR="00F42F9A">
        <w:t>implements.</w:t>
      </w:r>
      <w:r w:rsidR="00DA6F6E">
        <w:t xml:space="preserve"> </w:t>
      </w:r>
    </w:p>
    <w:p w14:paraId="56A2484B" w14:textId="2ADB9DC9" w:rsidR="0095495E" w:rsidRPr="00926341" w:rsidRDefault="00EE3BAB" w:rsidP="00EE3BAB">
      <w:pPr>
        <w:pStyle w:val="111"/>
        <w:numPr>
          <w:ilvl w:val="0"/>
          <w:numId w:val="0"/>
        </w:numPr>
      </w:pPr>
      <w:r>
        <w:t>2.2.25.</w:t>
      </w:r>
      <w:r w:rsidR="00860A7A">
        <w:t xml:space="preserve">Expand </w:t>
      </w:r>
      <w:r w:rsidR="005C380D">
        <w:t xml:space="preserve">and </w:t>
      </w:r>
      <w:r w:rsidR="00565CE8">
        <w:t>foster</w:t>
      </w:r>
      <w:r w:rsidR="005C380D">
        <w:t xml:space="preserve"> </w:t>
      </w:r>
      <w:r w:rsidR="003D2E09">
        <w:t xml:space="preserve">the </w:t>
      </w:r>
      <w:r w:rsidR="005C380D">
        <w:t>use</w:t>
      </w:r>
      <w:r w:rsidR="00860A7A">
        <w:t xml:space="preserve"> of telemedicine in </w:t>
      </w:r>
      <w:r w:rsidR="003A54F1">
        <w:t>treatment, diagnostics</w:t>
      </w:r>
      <w:r w:rsidR="003D2E09">
        <w:t>,</w:t>
      </w:r>
      <w:r w:rsidR="003A54F1">
        <w:t xml:space="preserve"> and training</w:t>
      </w:r>
      <w:r w:rsidR="005C380D">
        <w:t xml:space="preserve"> at all levels of </w:t>
      </w:r>
      <w:r w:rsidR="00147F56">
        <w:t>healthcare.</w:t>
      </w:r>
      <w:r w:rsidR="001C339F">
        <w:t xml:space="preserve"> </w:t>
      </w:r>
      <w:r w:rsidR="00E66D72">
        <w:t xml:space="preserve">Create conditions for customers of medical centers at </w:t>
      </w:r>
      <w:r w:rsidR="00FD633A">
        <w:t>remote soums to connect and receive consultation</w:t>
      </w:r>
      <w:r w:rsidR="003D2E09">
        <w:t>s</w:t>
      </w:r>
      <w:r w:rsidR="0095495E" w:rsidRPr="00926341">
        <w:t>.</w:t>
      </w:r>
    </w:p>
    <w:p w14:paraId="2ABC5651" w14:textId="1756066E" w:rsidR="0095495E" w:rsidRPr="00926341" w:rsidRDefault="00EE3BAB" w:rsidP="00EE3BAB">
      <w:pPr>
        <w:pStyle w:val="111"/>
        <w:numPr>
          <w:ilvl w:val="0"/>
          <w:numId w:val="0"/>
        </w:numPr>
      </w:pPr>
      <w:r>
        <w:t>2.2.26.</w:t>
      </w:r>
      <w:r w:rsidR="00787A81">
        <w:t>Set up</w:t>
      </w:r>
      <w:r w:rsidR="009269D0">
        <w:t xml:space="preserve"> </w:t>
      </w:r>
      <w:r w:rsidR="003D2E09">
        <w:t>a</w:t>
      </w:r>
      <w:r w:rsidR="00EC02E1">
        <w:t>n integrated</w:t>
      </w:r>
      <w:r w:rsidR="001B7907">
        <w:t xml:space="preserve"> system </w:t>
      </w:r>
      <w:r w:rsidR="002035F1">
        <w:t>for</w:t>
      </w:r>
      <w:r w:rsidR="001B7907">
        <w:t xml:space="preserve"> planning, maintenance, </w:t>
      </w:r>
      <w:r w:rsidR="002035F1">
        <w:t>introduction</w:t>
      </w:r>
      <w:r w:rsidR="001B7907">
        <w:t xml:space="preserve">, quality control and repair of medical equipment based on the </w:t>
      </w:r>
      <w:r w:rsidR="00EB5375">
        <w:t xml:space="preserve">population healthcare demands and medical equipment evaluation. </w:t>
      </w:r>
    </w:p>
    <w:p w14:paraId="16481893" w14:textId="32A93DCF" w:rsidR="0095495E" w:rsidRPr="00926341" w:rsidRDefault="00EE3BAB" w:rsidP="00EE3BAB">
      <w:pPr>
        <w:pStyle w:val="111"/>
        <w:numPr>
          <w:ilvl w:val="0"/>
          <w:numId w:val="0"/>
        </w:numPr>
      </w:pPr>
      <w:r>
        <w:t>2.2.27.</w:t>
      </w:r>
      <w:r w:rsidR="00617E82">
        <w:t xml:space="preserve">Create </w:t>
      </w:r>
      <w:r w:rsidR="003211AD">
        <w:t xml:space="preserve">an </w:t>
      </w:r>
      <w:r w:rsidR="00617E82">
        <w:t xml:space="preserve">environment that meets </w:t>
      </w:r>
      <w:r w:rsidR="003211AD">
        <w:t xml:space="preserve">the </w:t>
      </w:r>
      <w:r w:rsidR="00B7759F">
        <w:t>quality requirement</w:t>
      </w:r>
      <w:r w:rsidR="003211AD">
        <w:t>s</w:t>
      </w:r>
      <w:r w:rsidR="00B7759F">
        <w:t xml:space="preserve"> and standards </w:t>
      </w:r>
      <w:r w:rsidR="00617E82">
        <w:t xml:space="preserve">to provide </w:t>
      </w:r>
      <w:r w:rsidR="00B7759F">
        <w:t>equal access and quality services by i</w:t>
      </w:r>
      <w:r w:rsidR="003251C6">
        <w:t>mprov</w:t>
      </w:r>
      <w:r w:rsidR="00B7759F">
        <w:t>ing</w:t>
      </w:r>
      <w:r w:rsidR="003251C6">
        <w:t xml:space="preserve"> </w:t>
      </w:r>
      <w:r w:rsidR="00D2426B">
        <w:t xml:space="preserve">building facilities and infrastructure </w:t>
      </w:r>
      <w:r w:rsidR="001F6182">
        <w:t xml:space="preserve">of </w:t>
      </w:r>
      <w:r w:rsidR="00D2426B">
        <w:t>hospitals and</w:t>
      </w:r>
      <w:r w:rsidR="00B7759F">
        <w:t xml:space="preserve"> </w:t>
      </w:r>
      <w:r w:rsidR="00D2426B">
        <w:t>health organizations</w:t>
      </w:r>
      <w:r w:rsidR="00587560">
        <w:t xml:space="preserve"> of</w:t>
      </w:r>
      <w:r w:rsidR="00C75B5E">
        <w:t xml:space="preserve"> all levels.</w:t>
      </w:r>
      <w:r w:rsidR="00D2426B">
        <w:t xml:space="preserve"> </w:t>
      </w:r>
    </w:p>
    <w:p w14:paraId="66E38D40" w14:textId="13DE31E5" w:rsidR="0095495E" w:rsidRPr="00926341" w:rsidRDefault="00EE3BAB" w:rsidP="00EE3BAB">
      <w:pPr>
        <w:pStyle w:val="111"/>
        <w:numPr>
          <w:ilvl w:val="0"/>
          <w:numId w:val="0"/>
        </w:numPr>
      </w:pPr>
      <w:r>
        <w:t>2.2.28.</w:t>
      </w:r>
      <w:r w:rsidR="00AC2123">
        <w:t xml:space="preserve">Provide state support to </w:t>
      </w:r>
      <w:r w:rsidR="0018051A">
        <w:t>investment</w:t>
      </w:r>
      <w:r w:rsidR="00DC106B">
        <w:t>s</w:t>
      </w:r>
      <w:r w:rsidR="0018051A">
        <w:t xml:space="preserve"> in medical technology and </w:t>
      </w:r>
      <w:r w:rsidR="001F6182">
        <w:t xml:space="preserve">the </w:t>
      </w:r>
      <w:r w:rsidR="0018051A">
        <w:t>introduction of advanced technologies</w:t>
      </w:r>
      <w:r w:rsidR="0095495E" w:rsidRPr="00926341">
        <w:t>.</w:t>
      </w:r>
    </w:p>
    <w:p w14:paraId="42AEC5E3" w14:textId="4DD99704" w:rsidR="0095495E" w:rsidRPr="00926341" w:rsidRDefault="00EE3BAB" w:rsidP="00EE3BAB">
      <w:pPr>
        <w:pStyle w:val="111"/>
        <w:numPr>
          <w:ilvl w:val="0"/>
          <w:numId w:val="0"/>
        </w:numPr>
      </w:pPr>
      <w:r>
        <w:t>2.2.29.</w:t>
      </w:r>
      <w:r w:rsidR="00112BA2">
        <w:t>Train</w:t>
      </w:r>
      <w:r w:rsidR="00730F61">
        <w:t xml:space="preserve"> human resources</w:t>
      </w:r>
      <w:r w:rsidR="00B925BC">
        <w:t xml:space="preserve"> </w:t>
      </w:r>
      <w:r w:rsidR="00CC04F4">
        <w:t>to meet</w:t>
      </w:r>
      <w:r w:rsidR="00B925BC">
        <w:t xml:space="preserve"> local needs proceeding from the overall </w:t>
      </w:r>
      <w:r w:rsidR="00D2423A">
        <w:t>population needs</w:t>
      </w:r>
      <w:r w:rsidR="00F57F5F">
        <w:t xml:space="preserve"> and </w:t>
      </w:r>
      <w:r w:rsidR="001435C4">
        <w:t xml:space="preserve"> in compliance with </w:t>
      </w:r>
      <w:r w:rsidR="0044354A">
        <w:t xml:space="preserve">healthcare </w:t>
      </w:r>
      <w:r w:rsidR="002A7477">
        <w:t>s</w:t>
      </w:r>
      <w:r w:rsidR="00D67930">
        <w:t>ervice organization and planning</w:t>
      </w:r>
      <w:r w:rsidR="00E46D6B">
        <w:t xml:space="preserve">, improve salary and benefits system </w:t>
      </w:r>
      <w:r w:rsidR="00FC4176">
        <w:t>for</w:t>
      </w:r>
      <w:r w:rsidR="00E46D6B">
        <w:t xml:space="preserve"> doctors and healthcare workers, </w:t>
      </w:r>
      <w:r w:rsidR="00114A9B">
        <w:t>maintain</w:t>
      </w:r>
      <w:r w:rsidR="00482CF3">
        <w:t xml:space="preserve"> real salary higher tha</w:t>
      </w:r>
      <w:r w:rsidR="001049E8">
        <w:t>n</w:t>
      </w:r>
      <w:r w:rsidR="00482CF3">
        <w:t xml:space="preserve"> the country</w:t>
      </w:r>
      <w:r w:rsidR="00881B34">
        <w:t>'</w:t>
      </w:r>
      <w:r w:rsidR="00482CF3">
        <w:t xml:space="preserve">s average. </w:t>
      </w:r>
    </w:p>
    <w:p w14:paraId="45EA760C" w14:textId="5213E645" w:rsidR="0095495E" w:rsidRPr="00926341" w:rsidRDefault="00EE3BAB" w:rsidP="00EE3BAB">
      <w:pPr>
        <w:pStyle w:val="111"/>
        <w:numPr>
          <w:ilvl w:val="0"/>
          <w:numId w:val="0"/>
        </w:numPr>
      </w:pPr>
      <w:r>
        <w:t>2.2.30.</w:t>
      </w:r>
      <w:r w:rsidR="00731E10">
        <w:t>Review requirements for issu</w:t>
      </w:r>
      <w:r w:rsidR="001049E8">
        <w:t>ing special permits and accreditation to organizations providing healthcare education and improv</w:t>
      </w:r>
      <w:r w:rsidR="00B87B60">
        <w:t>e</w:t>
      </w:r>
      <w:r w:rsidR="00A27240">
        <w:t xml:space="preserve"> their activities. </w:t>
      </w:r>
    </w:p>
    <w:p w14:paraId="4EBF895E" w14:textId="65EE5C79" w:rsidR="0095495E" w:rsidRPr="00926341" w:rsidRDefault="00EE3BAB" w:rsidP="00EE3BAB">
      <w:pPr>
        <w:pStyle w:val="111"/>
        <w:numPr>
          <w:ilvl w:val="0"/>
          <w:numId w:val="0"/>
        </w:numPr>
      </w:pPr>
      <w:r>
        <w:t>2.2.31.</w:t>
      </w:r>
      <w:r w:rsidR="004B5513">
        <w:t xml:space="preserve">Nurture </w:t>
      </w:r>
      <w:r w:rsidR="00B03671">
        <w:t xml:space="preserve">healthy </w:t>
      </w:r>
      <w:r w:rsidR="004B5513">
        <w:t>lifestyle</w:t>
      </w:r>
      <w:r w:rsidR="00B03671">
        <w:t xml:space="preserve"> </w:t>
      </w:r>
      <w:r w:rsidR="009D1223">
        <w:t xml:space="preserve">through inclusion </w:t>
      </w:r>
      <w:r w:rsidR="00E33F65">
        <w:t xml:space="preserve">it </w:t>
      </w:r>
      <w:r w:rsidR="009D1223">
        <w:t xml:space="preserve"> in preschool and general school curriculum </w:t>
      </w:r>
      <w:r w:rsidR="00223596">
        <w:t xml:space="preserve">with a view </w:t>
      </w:r>
      <w:r w:rsidR="009D1223">
        <w:t>to</w:t>
      </w:r>
      <w:r w:rsidR="00B03671">
        <w:t xml:space="preserve"> </w:t>
      </w:r>
      <w:r w:rsidR="005A6A05">
        <w:t xml:space="preserve">foster </w:t>
      </w:r>
      <w:r w:rsidR="001F71F6">
        <w:t xml:space="preserve">a </w:t>
      </w:r>
      <w:r w:rsidR="00FB3D10">
        <w:t xml:space="preserve">healthy lifestyle and </w:t>
      </w:r>
      <w:r w:rsidR="004E73F7">
        <w:t xml:space="preserve">good habits </w:t>
      </w:r>
      <w:r w:rsidR="00793FE5">
        <w:t xml:space="preserve">in the population </w:t>
      </w:r>
      <w:r w:rsidR="004E73F7">
        <w:t xml:space="preserve">from </w:t>
      </w:r>
      <w:r w:rsidR="001F71F6">
        <w:t>an</w:t>
      </w:r>
      <w:r w:rsidR="004E73F7">
        <w:t xml:space="preserve"> early age</w:t>
      </w:r>
      <w:r w:rsidR="00B03671">
        <w:t xml:space="preserve">. </w:t>
      </w:r>
    </w:p>
    <w:p w14:paraId="2505C147" w14:textId="6DDED23E" w:rsidR="0095495E" w:rsidRPr="00926341" w:rsidRDefault="00EE3BAB" w:rsidP="00EE3BAB">
      <w:pPr>
        <w:pStyle w:val="111"/>
        <w:numPr>
          <w:ilvl w:val="0"/>
          <w:numId w:val="0"/>
        </w:numPr>
      </w:pPr>
      <w:r>
        <w:t>2.2.32.</w:t>
      </w:r>
      <w:r w:rsidR="007224FD">
        <w:t xml:space="preserve">Create </w:t>
      </w:r>
      <w:r w:rsidR="007B6581">
        <w:t>a</w:t>
      </w:r>
      <w:r w:rsidR="00A83041">
        <w:t>n appropriate environment and conditions outside of apartment buildings and schools to help children</w:t>
      </w:r>
      <w:r w:rsidR="007B6581">
        <w:t xml:space="preserve"> acquire good health and physical training habits in their </w:t>
      </w:r>
      <w:r w:rsidR="00462D8E">
        <w:t>leisure</w:t>
      </w:r>
      <w:r w:rsidR="007B6581">
        <w:t xml:space="preserve"> time</w:t>
      </w:r>
      <w:r w:rsidR="0095495E" w:rsidRPr="00926341">
        <w:t>.</w:t>
      </w:r>
    </w:p>
    <w:p w14:paraId="68D48A5F" w14:textId="19F85CB2" w:rsidR="0095495E" w:rsidRPr="00926341" w:rsidRDefault="00EE3BAB" w:rsidP="00EE3BAB">
      <w:pPr>
        <w:pStyle w:val="111"/>
        <w:numPr>
          <w:ilvl w:val="0"/>
          <w:numId w:val="0"/>
        </w:numPr>
      </w:pPr>
      <w:r>
        <w:t>2.2.33.</w:t>
      </w:r>
      <w:r w:rsidR="00341FFA">
        <w:t>Develop</w:t>
      </w:r>
      <w:r w:rsidR="00015801" w:rsidRPr="00015801">
        <w:t xml:space="preserve"> </w:t>
      </w:r>
      <w:r w:rsidR="00015801">
        <w:t xml:space="preserve">Healthy Good Life </w:t>
      </w:r>
      <w:r w:rsidR="009A1342">
        <w:t xml:space="preserve">mini </w:t>
      </w:r>
      <w:r w:rsidR="00015801">
        <w:t>centers</w:t>
      </w:r>
      <w:r w:rsidR="00E87AE0" w:rsidRPr="00E87AE0">
        <w:t xml:space="preserve"> </w:t>
      </w:r>
      <w:r w:rsidR="00E87AE0">
        <w:t>in every aimag, soum, district</w:t>
      </w:r>
      <w:r w:rsidR="001A1119">
        <w:t>,</w:t>
      </w:r>
      <w:r w:rsidR="00E87AE0">
        <w:t xml:space="preserve"> and khoroo</w:t>
      </w:r>
      <w:r w:rsidR="00341FFA">
        <w:t xml:space="preserve">, </w:t>
      </w:r>
      <w:r w:rsidR="005508D5">
        <w:t xml:space="preserve">with the </w:t>
      </w:r>
      <w:r w:rsidR="004757D7">
        <w:t xml:space="preserve">private sector and </w:t>
      </w:r>
      <w:r w:rsidR="001A1119">
        <w:t xml:space="preserve">state </w:t>
      </w:r>
      <w:r w:rsidR="00CA2B11">
        <w:t xml:space="preserve">participation </w:t>
      </w:r>
      <w:r w:rsidR="00D536DC">
        <w:t xml:space="preserve">and </w:t>
      </w:r>
      <w:r w:rsidR="001A1119">
        <w:t>support</w:t>
      </w:r>
      <w:r w:rsidR="00A852C4">
        <w:t xml:space="preserve"> designed to </w:t>
      </w:r>
      <w:r w:rsidR="001A1119">
        <w:t xml:space="preserve">provide citizens with a wide array of services such as healthy eating, stress management, </w:t>
      </w:r>
      <w:r w:rsidR="00EE3A87">
        <w:t xml:space="preserve">prevention from </w:t>
      </w:r>
      <w:r w:rsidR="001A1119">
        <w:t xml:space="preserve">movement deficiency </w:t>
      </w:r>
      <w:r w:rsidR="00FF073D">
        <w:t>, physic</w:t>
      </w:r>
      <w:r w:rsidR="003D468E">
        <w:t>al</w:t>
      </w:r>
      <w:r w:rsidR="00FF073D">
        <w:t xml:space="preserve"> development</w:t>
      </w:r>
      <w:r w:rsidR="00751E87">
        <w:t xml:space="preserve"> exercises</w:t>
      </w:r>
      <w:r w:rsidR="005508D5">
        <w:t>, yoga and dancing</w:t>
      </w:r>
      <w:r w:rsidR="0095495E" w:rsidRPr="00926341">
        <w:t>.</w:t>
      </w:r>
    </w:p>
    <w:p w14:paraId="3CCD4696" w14:textId="5CF926F2" w:rsidR="0095495E" w:rsidRPr="00926341" w:rsidRDefault="00EE3BAB" w:rsidP="00EE3BAB">
      <w:pPr>
        <w:pStyle w:val="111"/>
        <w:numPr>
          <w:ilvl w:val="0"/>
          <w:numId w:val="0"/>
        </w:numPr>
      </w:pPr>
      <w:r>
        <w:t>2.2.34.</w:t>
      </w:r>
      <w:r w:rsidR="00BD503F">
        <w:t xml:space="preserve">Train </w:t>
      </w:r>
      <w:r w:rsidR="0025371F">
        <w:t>healthy lifestyle teachers</w:t>
      </w:r>
      <w:r w:rsidR="003D468E">
        <w:t>,</w:t>
      </w:r>
      <w:r w:rsidR="0025371F">
        <w:t xml:space="preserve"> </w:t>
      </w:r>
      <w:r w:rsidR="00821978">
        <w:t>specialists</w:t>
      </w:r>
      <w:r w:rsidR="00AF7761">
        <w:t xml:space="preserve"> and trainers and provide continued support </w:t>
      </w:r>
      <w:r w:rsidR="004F6F67">
        <w:t>for</w:t>
      </w:r>
      <w:r w:rsidR="00AF7761">
        <w:t xml:space="preserve"> improving their knowledge and skills, teaching </w:t>
      </w:r>
      <w:r w:rsidR="0061744A">
        <w:t xml:space="preserve">and working </w:t>
      </w:r>
      <w:r w:rsidR="00AF7761">
        <w:t>method</w:t>
      </w:r>
      <w:r w:rsidR="00131150">
        <w:t>s</w:t>
      </w:r>
      <w:r w:rsidR="00CF5151">
        <w:t xml:space="preserve"> with people with disabilities. </w:t>
      </w:r>
    </w:p>
    <w:p w14:paraId="2A19CDCC" w14:textId="7B6B2243" w:rsidR="0095495E" w:rsidRPr="00926341" w:rsidRDefault="00EE3BAB" w:rsidP="00EE3BAB">
      <w:pPr>
        <w:pStyle w:val="111"/>
        <w:numPr>
          <w:ilvl w:val="0"/>
          <w:numId w:val="0"/>
        </w:numPr>
      </w:pPr>
      <w:r>
        <w:lastRenderedPageBreak/>
        <w:t>2.2.35.</w:t>
      </w:r>
      <w:r w:rsidR="00695255">
        <w:t xml:space="preserve">Conduct </w:t>
      </w:r>
      <w:r w:rsidR="00D86E36">
        <w:t xml:space="preserve">international standard </w:t>
      </w:r>
      <w:r w:rsidR="00E27875">
        <w:t xml:space="preserve">research </w:t>
      </w:r>
      <w:r w:rsidR="006B2E51">
        <w:t xml:space="preserve">to support a healthy lifestyle </w:t>
      </w:r>
      <w:r w:rsidR="006A1A03">
        <w:t>of</w:t>
      </w:r>
      <w:r w:rsidR="006B2E51">
        <w:t xml:space="preserve"> the population, prevent </w:t>
      </w:r>
      <w:r w:rsidR="00BF6EF6">
        <w:t>from</w:t>
      </w:r>
      <w:r w:rsidR="006B2E51">
        <w:t xml:space="preserve"> alcohol, tobacco, narcotic, gaming and any other type of </w:t>
      </w:r>
      <w:r w:rsidR="00BF6EF6">
        <w:t>addiction</w:t>
      </w:r>
      <w:r w:rsidR="00085575">
        <w:t xml:space="preserve"> and</w:t>
      </w:r>
      <w:r w:rsidR="006B2E51">
        <w:t xml:space="preserve"> foster proper use of medicines, </w:t>
      </w:r>
      <w:r w:rsidR="00174986">
        <w:t>expand</w:t>
      </w:r>
      <w:r w:rsidR="006B2E51">
        <w:t xml:space="preserve"> </w:t>
      </w:r>
      <w:r w:rsidR="0063060A">
        <w:t>the scope of</w:t>
      </w:r>
      <w:r w:rsidR="006B2E51">
        <w:t xml:space="preserve"> scientific studies  </w:t>
      </w:r>
      <w:r w:rsidR="008174AE">
        <w:t>and defin</w:t>
      </w:r>
      <w:r w:rsidR="00077AEE">
        <w:t>e</w:t>
      </w:r>
      <w:r w:rsidR="008174AE">
        <w:t xml:space="preserve"> the requirements</w:t>
      </w:r>
      <w:r w:rsidR="006B2E51">
        <w:t xml:space="preserve"> </w:t>
      </w:r>
      <w:r w:rsidR="00A75232">
        <w:t>for research organizations</w:t>
      </w:r>
      <w:r w:rsidR="00FD49E2">
        <w:t xml:space="preserve"> </w:t>
      </w:r>
      <w:r w:rsidR="006B2E51">
        <w:t xml:space="preserve">and </w:t>
      </w:r>
      <w:r w:rsidR="00FD49E2">
        <w:t>promote their</w:t>
      </w:r>
      <w:r w:rsidR="006B2E51">
        <w:t xml:space="preserve"> </w:t>
      </w:r>
      <w:r w:rsidR="000A501C">
        <w:t>capacity</w:t>
      </w:r>
      <w:r w:rsidR="00FD49E2">
        <w:t>-bui</w:t>
      </w:r>
      <w:r w:rsidR="002F6B57">
        <w:t>lding</w:t>
      </w:r>
      <w:r w:rsidR="000A501C">
        <w:t>.</w:t>
      </w:r>
    </w:p>
    <w:p w14:paraId="3AF8D4C4" w14:textId="797CE2B6" w:rsidR="0095495E" w:rsidRDefault="00EE3BAB" w:rsidP="00EE3BAB">
      <w:pPr>
        <w:pStyle w:val="111"/>
        <w:numPr>
          <w:ilvl w:val="0"/>
          <w:numId w:val="0"/>
        </w:numPr>
      </w:pPr>
      <w:r>
        <w:t>2.2.36.</w:t>
      </w:r>
      <w:r w:rsidR="00A226FA">
        <w:t>Expand activities to cover medical expenses</w:t>
      </w:r>
      <w:r w:rsidR="006A7F77">
        <w:t xml:space="preserve"> </w:t>
      </w:r>
      <w:r w:rsidR="00C94E32">
        <w:t xml:space="preserve">from the Health Insurance Fund </w:t>
      </w:r>
      <w:r w:rsidR="006A7F77">
        <w:t>in cases whe</w:t>
      </w:r>
      <w:r w:rsidR="001024F4">
        <w:t>n</w:t>
      </w:r>
      <w:r w:rsidR="006A7F77">
        <w:t xml:space="preserve"> citizens </w:t>
      </w:r>
      <w:r w:rsidR="00972FA3">
        <w:t>undergo</w:t>
      </w:r>
      <w:r w:rsidR="006A7F77">
        <w:t xml:space="preserve"> </w:t>
      </w:r>
      <w:r w:rsidR="006224FA">
        <w:t>expensive, complex</w:t>
      </w:r>
      <w:r w:rsidR="00706986">
        <w:t xml:space="preserve"> </w:t>
      </w:r>
      <w:r w:rsidR="00F112D9">
        <w:t>modern treatment or diagnostics</w:t>
      </w:r>
      <w:r w:rsidR="00ED5939">
        <w:t>.</w:t>
      </w:r>
    </w:p>
    <w:p w14:paraId="28745D8C" w14:textId="2E8905FA" w:rsidR="00ED5939" w:rsidRPr="00926341" w:rsidRDefault="00EE3BAB" w:rsidP="00EE3BAB">
      <w:pPr>
        <w:pStyle w:val="111"/>
        <w:numPr>
          <w:ilvl w:val="0"/>
          <w:numId w:val="0"/>
        </w:numPr>
      </w:pPr>
      <w:r>
        <w:t>2.2.37.</w:t>
      </w:r>
      <w:r w:rsidR="00CF67C2">
        <w:t xml:space="preserve">Create conditions necessary to cover </w:t>
      </w:r>
      <w:r w:rsidR="0006374C">
        <w:t xml:space="preserve">the long-term healthcare services for citizens and </w:t>
      </w:r>
      <w:r w:rsidR="009A7BAC">
        <w:t xml:space="preserve">the </w:t>
      </w:r>
      <w:r w:rsidR="0006374C">
        <w:t xml:space="preserve">insured </w:t>
      </w:r>
      <w:r w:rsidR="00664B06">
        <w:t>like</w:t>
      </w:r>
      <w:r w:rsidR="0006374C">
        <w:t xml:space="preserve">  rehabilitation, nursing, and</w:t>
      </w:r>
      <w:r w:rsidR="00F537C9">
        <w:t xml:space="preserve"> palliative care from the Health insurance Fun</w:t>
      </w:r>
      <w:r w:rsidR="00AD1DEC">
        <w:t>d.</w:t>
      </w:r>
    </w:p>
    <w:p w14:paraId="692B5E48" w14:textId="3FFED2D8" w:rsidR="0095495E" w:rsidRPr="00926341" w:rsidRDefault="00EE3BAB" w:rsidP="00EE3BAB">
      <w:pPr>
        <w:pStyle w:val="111"/>
        <w:numPr>
          <w:ilvl w:val="0"/>
          <w:numId w:val="0"/>
        </w:numPr>
      </w:pPr>
      <w:r>
        <w:t>2.2.38.</w:t>
      </w:r>
      <w:r w:rsidR="00593B91">
        <w:t xml:space="preserve">Develop medicine and healthcare services based on artificial intelligence, </w:t>
      </w:r>
      <w:r w:rsidR="00F24BFC">
        <w:t xml:space="preserve">create conditions for early detection of any disease. </w:t>
      </w:r>
    </w:p>
    <w:p w14:paraId="3FCCE0A0" w14:textId="5FF3D95A" w:rsidR="0095495E" w:rsidRPr="00926341" w:rsidRDefault="00EE3BAB" w:rsidP="00EE3BAB">
      <w:pPr>
        <w:pStyle w:val="111"/>
        <w:numPr>
          <w:ilvl w:val="0"/>
          <w:numId w:val="0"/>
        </w:numPr>
      </w:pPr>
      <w:r>
        <w:t>2.2.39.</w:t>
      </w:r>
      <w:r w:rsidR="00C56C30">
        <w:t>Close</w:t>
      </w:r>
      <w:r w:rsidR="00E7747E">
        <w:t xml:space="preserve"> the gap in accessibility and quality of </w:t>
      </w:r>
      <w:r w:rsidR="00890C1A">
        <w:t xml:space="preserve">healthcare services </w:t>
      </w:r>
      <w:r w:rsidR="00493706">
        <w:t>between</w:t>
      </w:r>
      <w:r w:rsidR="00890C1A">
        <w:t xml:space="preserve"> </w:t>
      </w:r>
      <w:r w:rsidR="001626A6">
        <w:t>inhabitants</w:t>
      </w:r>
      <w:r w:rsidR="00864CBD">
        <w:t xml:space="preserve"> of</w:t>
      </w:r>
      <w:r w:rsidR="00890C1A">
        <w:t xml:space="preserve"> remote soums and localities and </w:t>
      </w:r>
      <w:r w:rsidR="00864CBD">
        <w:t xml:space="preserve">of </w:t>
      </w:r>
      <w:r w:rsidR="00890C1A">
        <w:t>the capital</w:t>
      </w:r>
      <w:r w:rsidR="00493706">
        <w:t xml:space="preserve"> city</w:t>
      </w:r>
      <w:r w:rsidR="00864CBD">
        <w:t>,</w:t>
      </w:r>
      <w:r w:rsidR="00F65947">
        <w:t xml:space="preserve"> and execute a complete transfer to the</w:t>
      </w:r>
      <w:r w:rsidR="00890C1A">
        <w:t xml:space="preserve"> digital healthcare system.</w:t>
      </w:r>
    </w:p>
    <w:p w14:paraId="31D22641" w14:textId="56818E41" w:rsidR="0095495E" w:rsidRPr="00926341" w:rsidRDefault="002C7AAD" w:rsidP="00C8082C">
      <w:pPr>
        <w:pStyle w:val="Heading3"/>
      </w:pPr>
      <w:r>
        <w:t>Family</w:t>
      </w:r>
    </w:p>
    <w:p w14:paraId="66125411" w14:textId="1FCC204E" w:rsidR="0095495E" w:rsidRPr="00926341" w:rsidRDefault="00C00C64" w:rsidP="00EE3BAB">
      <w:pPr>
        <w:pStyle w:val="NormalWeb"/>
        <w:spacing w:before="0" w:beforeAutospacing="0" w:after="240" w:afterAutospacing="0"/>
        <w:rPr>
          <w:rFonts w:ascii="Arial" w:hAnsi="Arial" w:cs="Arial"/>
          <w:sz w:val="24"/>
          <w:szCs w:val="24"/>
        </w:rPr>
      </w:pPr>
      <w:r w:rsidRPr="00D12090">
        <w:rPr>
          <w:rFonts w:ascii="Arial" w:hAnsi="Arial" w:cs="Arial"/>
          <w:b/>
          <w:bCs/>
          <w:sz w:val="24"/>
          <w:szCs w:val="24"/>
        </w:rPr>
        <w:t xml:space="preserve">Objective </w:t>
      </w:r>
      <w:r>
        <w:rPr>
          <w:rFonts w:ascii="Arial" w:hAnsi="Arial" w:cs="Arial"/>
          <w:b/>
          <w:bCs/>
          <w:sz w:val="24"/>
          <w:szCs w:val="24"/>
        </w:rPr>
        <w:t>2.3</w:t>
      </w:r>
      <w:r w:rsidRPr="00D12090">
        <w:rPr>
          <w:rFonts w:ascii="Arial" w:hAnsi="Arial" w:cs="Arial"/>
          <w:b/>
          <w:bCs/>
          <w:sz w:val="24"/>
          <w:szCs w:val="24"/>
        </w:rPr>
        <w:t>.</w:t>
      </w:r>
      <w:r w:rsidR="00554F37">
        <w:rPr>
          <w:rFonts w:ascii="Arial" w:hAnsi="Arial" w:cs="Arial"/>
          <w:sz w:val="24"/>
          <w:szCs w:val="24"/>
        </w:rPr>
        <w:t>Support sustainable growth of the population</w:t>
      </w:r>
      <w:r w:rsidR="00502C9B">
        <w:rPr>
          <w:rFonts w:ascii="Arial" w:hAnsi="Arial" w:cs="Arial"/>
          <w:sz w:val="24"/>
          <w:szCs w:val="24"/>
        </w:rPr>
        <w:t xml:space="preserve"> and</w:t>
      </w:r>
      <w:r w:rsidR="00554F37">
        <w:rPr>
          <w:rFonts w:ascii="Arial" w:hAnsi="Arial" w:cs="Arial"/>
          <w:sz w:val="24"/>
          <w:szCs w:val="24"/>
        </w:rPr>
        <w:t xml:space="preserve"> </w:t>
      </w:r>
      <w:r w:rsidR="009053E4">
        <w:rPr>
          <w:rFonts w:ascii="Arial" w:hAnsi="Arial" w:cs="Arial"/>
          <w:sz w:val="24"/>
          <w:szCs w:val="24"/>
        </w:rPr>
        <w:t>foster active and creative citizens and families</w:t>
      </w:r>
      <w:r w:rsidR="0095495E" w:rsidRPr="00926341">
        <w:rPr>
          <w:rFonts w:ascii="Arial" w:hAnsi="Arial" w:cs="Arial"/>
          <w:sz w:val="24"/>
          <w:szCs w:val="24"/>
        </w:rPr>
        <w:t>.</w:t>
      </w:r>
    </w:p>
    <w:p w14:paraId="683002D0" w14:textId="1E4AB8BC" w:rsidR="0095495E" w:rsidRPr="00926341" w:rsidRDefault="00A2039D" w:rsidP="00F762E2">
      <w:pPr>
        <w:pStyle w:val="NormalWeb"/>
        <w:spacing w:before="0" w:beforeAutospacing="0" w:after="240" w:afterAutospacing="0"/>
        <w:rPr>
          <w:rFonts w:ascii="Arial" w:hAnsi="Arial" w:cs="Arial"/>
          <w:sz w:val="24"/>
          <w:szCs w:val="24"/>
        </w:rPr>
      </w:pPr>
      <w:r w:rsidRPr="00A2039D">
        <w:rPr>
          <w:rFonts w:ascii="Arial" w:hAnsi="Arial"/>
          <w:b/>
          <w:sz w:val="24"/>
        </w:rPr>
        <w:t>Activities to be undertaken within the implementation of the objective</w:t>
      </w:r>
    </w:p>
    <w:p w14:paraId="14E8E252" w14:textId="278B421E" w:rsidR="0095495E" w:rsidRPr="00926341" w:rsidRDefault="007B6463" w:rsidP="007B6463">
      <w:pPr>
        <w:pStyle w:val="111"/>
        <w:numPr>
          <w:ilvl w:val="0"/>
          <w:numId w:val="0"/>
        </w:numPr>
      </w:pPr>
      <w:r>
        <w:t>2.3.1.</w:t>
      </w:r>
      <w:r w:rsidR="00367953">
        <w:t>Implement social protection polic</w:t>
      </w:r>
      <w:r w:rsidR="004C1C6C">
        <w:t>ies</w:t>
      </w:r>
      <w:r w:rsidR="00367953">
        <w:t xml:space="preserve"> and programs </w:t>
      </w:r>
      <w:r w:rsidR="00904450">
        <w:t>designed</w:t>
      </w:r>
      <w:r w:rsidR="00D17BCE">
        <w:t xml:space="preserve"> to</w:t>
      </w:r>
      <w:r w:rsidR="00367953">
        <w:t xml:space="preserve"> </w:t>
      </w:r>
      <w:r w:rsidR="00F67ACB">
        <w:t xml:space="preserve">support </w:t>
      </w:r>
      <w:r w:rsidR="00A61E12">
        <w:t>childbirth</w:t>
      </w:r>
      <w:r w:rsidR="00B07873">
        <w:t xml:space="preserve"> and family-friendly employment</w:t>
      </w:r>
      <w:r w:rsidR="0095495E" w:rsidRPr="00926341">
        <w:t>.</w:t>
      </w:r>
    </w:p>
    <w:p w14:paraId="453F27D3" w14:textId="088FB49B" w:rsidR="0095495E" w:rsidRPr="00926341" w:rsidRDefault="007B6463" w:rsidP="007B6463">
      <w:pPr>
        <w:pStyle w:val="111"/>
        <w:numPr>
          <w:ilvl w:val="0"/>
          <w:numId w:val="0"/>
        </w:numPr>
      </w:pPr>
      <w:r>
        <w:t>2.3.2.</w:t>
      </w:r>
      <w:r w:rsidR="006B37B6">
        <w:t>Enhance</w:t>
      </w:r>
      <w:r w:rsidR="00B1556A">
        <w:t xml:space="preserve"> children</w:t>
      </w:r>
      <w:r w:rsidR="00881B34">
        <w:t>'</w:t>
      </w:r>
      <w:r w:rsidR="00B1556A">
        <w:t xml:space="preserve">s rights, development and protection system, </w:t>
      </w:r>
      <w:r w:rsidR="001C5A53">
        <w:t>implement child</w:t>
      </w:r>
      <w:r w:rsidR="00A258B4">
        <w:t>-</w:t>
      </w:r>
      <w:r w:rsidR="001C5A53">
        <w:t xml:space="preserve"> and family</w:t>
      </w:r>
      <w:r w:rsidR="00A258B4">
        <w:t>-</w:t>
      </w:r>
      <w:r w:rsidR="001C5A53">
        <w:t>friendly social protection policies</w:t>
      </w:r>
      <w:r w:rsidR="007D2D0B">
        <w:t xml:space="preserve"> providing equal opportunities</w:t>
      </w:r>
      <w:r w:rsidR="001C5A53">
        <w:t xml:space="preserve">, </w:t>
      </w:r>
      <w:r w:rsidR="00820E55">
        <w:t>ensure equal rights and safety of children from</w:t>
      </w:r>
      <w:r w:rsidR="00624AD8">
        <w:t xml:space="preserve"> </w:t>
      </w:r>
      <w:r w:rsidR="00646F17">
        <w:t>mixed</w:t>
      </w:r>
      <w:r w:rsidR="00820E55">
        <w:t xml:space="preserve"> families, </w:t>
      </w:r>
      <w:r w:rsidR="00EE6F02">
        <w:t>as well as</w:t>
      </w:r>
      <w:r w:rsidR="00820E55">
        <w:t xml:space="preserve"> </w:t>
      </w:r>
      <w:r w:rsidR="002577DD">
        <w:t xml:space="preserve"> families </w:t>
      </w:r>
      <w:r w:rsidR="00624AD8">
        <w:t xml:space="preserve">belonging </w:t>
      </w:r>
      <w:r w:rsidR="002D413E">
        <w:t>to</w:t>
      </w:r>
      <w:r w:rsidR="00246AE7">
        <w:t xml:space="preserve"> </w:t>
      </w:r>
      <w:r w:rsidR="002577DD">
        <w:t>disabled, migrant, vulnerable</w:t>
      </w:r>
      <w:r w:rsidR="004C1C6C">
        <w:t>,</w:t>
      </w:r>
      <w:r w:rsidR="002577DD">
        <w:t xml:space="preserve"> or at-risk groups.</w:t>
      </w:r>
      <w:r w:rsidR="001C339F">
        <w:t xml:space="preserve"> </w:t>
      </w:r>
    </w:p>
    <w:p w14:paraId="22E7A0CC" w14:textId="622333AE" w:rsidR="0095495E" w:rsidRPr="00926341" w:rsidRDefault="007B6463" w:rsidP="007B6463">
      <w:pPr>
        <w:pStyle w:val="111"/>
        <w:numPr>
          <w:ilvl w:val="0"/>
          <w:numId w:val="0"/>
        </w:numPr>
      </w:pPr>
      <w:r>
        <w:t>2.3.3.</w:t>
      </w:r>
      <w:r w:rsidR="00A1210E">
        <w:t xml:space="preserve">Proceeding from </w:t>
      </w:r>
      <w:r w:rsidR="00764F1D">
        <w:t xml:space="preserve">the </w:t>
      </w:r>
      <w:r w:rsidR="00EF2047">
        <w:t xml:space="preserve">comprehensive </w:t>
      </w:r>
      <w:r w:rsidR="001F5EF1">
        <w:t xml:space="preserve">human development study of Mongolians, </w:t>
      </w:r>
      <w:r w:rsidR="005C416D">
        <w:t>improve cross-sectoral policy coordination</w:t>
      </w:r>
      <w:r w:rsidR="00764F1D">
        <w:t xml:space="preserve">, </w:t>
      </w:r>
      <w:r w:rsidR="001F5EF1">
        <w:t>i</w:t>
      </w:r>
      <w:r w:rsidR="00300DB7">
        <w:t xml:space="preserve">mplement </w:t>
      </w:r>
      <w:r w:rsidR="00EF2047">
        <w:t>state policies and programs</w:t>
      </w:r>
      <w:r w:rsidR="001F5EF1">
        <w:t xml:space="preserve"> to protect</w:t>
      </w:r>
      <w:r w:rsidR="00DB1EC8">
        <w:t xml:space="preserve"> the rights of the population, family, children, youth, people of </w:t>
      </w:r>
      <w:r w:rsidR="00FD6C65">
        <w:t>labo</w:t>
      </w:r>
      <w:r w:rsidR="006115DF">
        <w:t xml:space="preserve">r </w:t>
      </w:r>
      <w:r w:rsidR="00DB1EC8">
        <w:t xml:space="preserve">  age and the elderly, people with disability and migrants, </w:t>
      </w:r>
      <w:r w:rsidR="003D4909">
        <w:t>to</w:t>
      </w:r>
      <w:r w:rsidR="00DB1EC8">
        <w:t xml:space="preserve"> </w:t>
      </w:r>
      <w:r w:rsidR="00A550EB">
        <w:t xml:space="preserve">ensure equal </w:t>
      </w:r>
      <w:r w:rsidR="00E33AA4">
        <w:t>provision</w:t>
      </w:r>
      <w:r w:rsidR="00A550EB">
        <w:t xml:space="preserve"> of </w:t>
      </w:r>
      <w:r w:rsidR="008F72A6">
        <w:t>essential</w:t>
      </w:r>
      <w:r w:rsidR="00A550EB">
        <w:t xml:space="preserve"> social services</w:t>
      </w:r>
      <w:r w:rsidR="003D4909">
        <w:t xml:space="preserve"> and</w:t>
      </w:r>
      <w:r w:rsidR="002F565C">
        <w:t xml:space="preserve"> to</w:t>
      </w:r>
      <w:r w:rsidR="00A550EB">
        <w:t xml:space="preserve"> support </w:t>
      </w:r>
      <w:r w:rsidR="005C416D">
        <w:t>the employment</w:t>
      </w:r>
      <w:r w:rsidR="00764F1D">
        <w:t>.</w:t>
      </w:r>
    </w:p>
    <w:p w14:paraId="2B106F1A" w14:textId="56DB942E" w:rsidR="0095495E" w:rsidRPr="00926341" w:rsidRDefault="007B6463" w:rsidP="007B6463">
      <w:pPr>
        <w:pStyle w:val="111"/>
        <w:numPr>
          <w:ilvl w:val="0"/>
          <w:numId w:val="0"/>
        </w:numPr>
      </w:pPr>
      <w:r>
        <w:t>2.3.4.</w:t>
      </w:r>
      <w:r w:rsidR="00004AA8">
        <w:t xml:space="preserve">Decrease income inequality, </w:t>
      </w:r>
      <w:r w:rsidR="00C808AF">
        <w:t xml:space="preserve">ensure equal </w:t>
      </w:r>
      <w:r w:rsidR="00A233F8">
        <w:t>accessibility</w:t>
      </w:r>
      <w:r w:rsidR="00D03EB1">
        <w:t xml:space="preserve"> </w:t>
      </w:r>
      <w:r w:rsidR="00C808AF">
        <w:t xml:space="preserve">of social services </w:t>
      </w:r>
      <w:r w:rsidR="00F94C00">
        <w:t>and</w:t>
      </w:r>
      <w:r w:rsidR="00C808AF">
        <w:t xml:space="preserve"> </w:t>
      </w:r>
      <w:r w:rsidR="00673D33">
        <w:t xml:space="preserve">equal participation of </w:t>
      </w:r>
      <w:r w:rsidR="00F950A4">
        <w:t xml:space="preserve">diverse </w:t>
      </w:r>
      <w:r w:rsidR="00673D33">
        <w:t xml:space="preserve">and </w:t>
      </w:r>
      <w:r w:rsidR="00F950A4">
        <w:t xml:space="preserve">target </w:t>
      </w:r>
      <w:r w:rsidR="00673D33">
        <w:t>social groups</w:t>
      </w:r>
      <w:r w:rsidR="0095495E" w:rsidRPr="00926341">
        <w:t>.</w:t>
      </w:r>
    </w:p>
    <w:p w14:paraId="30830CBE" w14:textId="16B6E0A8" w:rsidR="0095495E" w:rsidRPr="00926341" w:rsidRDefault="007B6463" w:rsidP="007B6463">
      <w:pPr>
        <w:pStyle w:val="111"/>
        <w:numPr>
          <w:ilvl w:val="0"/>
          <w:numId w:val="0"/>
        </w:numPr>
      </w:pPr>
      <w:r>
        <w:t>2.3.5.</w:t>
      </w:r>
      <w:r w:rsidR="00AB4BCD">
        <w:t xml:space="preserve">Continuously increase </w:t>
      </w:r>
      <w:r w:rsidR="006559BC">
        <w:t>households</w:t>
      </w:r>
      <w:r w:rsidR="00881B34">
        <w:t>'</w:t>
      </w:r>
      <w:r w:rsidR="006559BC">
        <w:t xml:space="preserve"> </w:t>
      </w:r>
      <w:r w:rsidR="00AB4BCD">
        <w:t xml:space="preserve">income by supporting employment and </w:t>
      </w:r>
      <w:r w:rsidR="00113B27">
        <w:t>job growth</w:t>
      </w:r>
      <w:r w:rsidR="0095495E" w:rsidRPr="00926341">
        <w:t>.</w:t>
      </w:r>
    </w:p>
    <w:p w14:paraId="2E8C95C3" w14:textId="3A646B98" w:rsidR="0095495E" w:rsidRPr="00926341" w:rsidRDefault="007B6463" w:rsidP="007B6463">
      <w:pPr>
        <w:pStyle w:val="111"/>
        <w:numPr>
          <w:ilvl w:val="0"/>
          <w:numId w:val="0"/>
        </w:numPr>
      </w:pPr>
      <w:r>
        <w:t>2.3.6.</w:t>
      </w:r>
      <w:r w:rsidR="004324EF">
        <w:t>Improve</w:t>
      </w:r>
      <w:r w:rsidR="00B875A3">
        <w:t xml:space="preserve"> </w:t>
      </w:r>
      <w:r w:rsidR="00162AA7">
        <w:t xml:space="preserve">the </w:t>
      </w:r>
      <w:r w:rsidR="00B875A3">
        <w:t xml:space="preserve">methodology </w:t>
      </w:r>
      <w:r w:rsidR="00A72130">
        <w:t xml:space="preserve">to </w:t>
      </w:r>
      <w:r w:rsidR="00D738B7">
        <w:t>set</w:t>
      </w:r>
      <w:r w:rsidR="00A72130">
        <w:t xml:space="preserve"> </w:t>
      </w:r>
      <w:r w:rsidR="00571953">
        <w:t xml:space="preserve">the </w:t>
      </w:r>
      <w:r w:rsidR="0062487B">
        <w:t>households</w:t>
      </w:r>
      <w:r w:rsidR="00881B34">
        <w:t>'</w:t>
      </w:r>
      <w:r w:rsidR="0062487B">
        <w:t xml:space="preserve"> standard of living and</w:t>
      </w:r>
      <w:r w:rsidR="00B875A3">
        <w:t xml:space="preserve"> </w:t>
      </w:r>
      <w:r w:rsidR="00FF0616">
        <w:t xml:space="preserve">increase </w:t>
      </w:r>
      <w:r w:rsidR="0062487B">
        <w:t xml:space="preserve">the </w:t>
      </w:r>
      <w:r w:rsidR="00FF0616">
        <w:t xml:space="preserve">quality and accessibility of social welfare assistance for each </w:t>
      </w:r>
      <w:r w:rsidR="0062487B">
        <w:t>family member</w:t>
      </w:r>
      <w:r w:rsidR="0095495E" w:rsidRPr="00926341">
        <w:t>.</w:t>
      </w:r>
    </w:p>
    <w:p w14:paraId="625A3148" w14:textId="37EC9A22" w:rsidR="0095495E" w:rsidRPr="00926341" w:rsidRDefault="007B6463" w:rsidP="007B6463">
      <w:pPr>
        <w:pStyle w:val="111"/>
        <w:numPr>
          <w:ilvl w:val="0"/>
          <w:numId w:val="0"/>
        </w:numPr>
      </w:pPr>
      <w:r>
        <w:t>2.3.7.</w:t>
      </w:r>
      <w:r w:rsidR="00CE385E">
        <w:t>Create a system to provi</w:t>
      </w:r>
      <w:r w:rsidR="00E703D0">
        <w:t xml:space="preserve">de </w:t>
      </w:r>
      <w:r w:rsidR="000173DA">
        <w:t>benefits</w:t>
      </w:r>
      <w:r w:rsidR="00B03ABD">
        <w:t xml:space="preserve"> and create savings depending on the number and the age of children</w:t>
      </w:r>
      <w:r w:rsidR="0095495E" w:rsidRPr="00926341">
        <w:t>.</w:t>
      </w:r>
    </w:p>
    <w:p w14:paraId="39217006" w14:textId="732EE0FC" w:rsidR="0095495E" w:rsidRPr="00926341" w:rsidRDefault="007B6463" w:rsidP="007B6463">
      <w:pPr>
        <w:pStyle w:val="111"/>
        <w:numPr>
          <w:ilvl w:val="0"/>
          <w:numId w:val="0"/>
        </w:numPr>
      </w:pPr>
      <w:r>
        <w:lastRenderedPageBreak/>
        <w:t>2.3.8.</w:t>
      </w:r>
      <w:r w:rsidR="00902D38">
        <w:t xml:space="preserve">Implement </w:t>
      </w:r>
      <w:r w:rsidR="00BF28C2">
        <w:t xml:space="preserve">a </w:t>
      </w:r>
      <w:r w:rsidR="00881B34">
        <w:t>"</w:t>
      </w:r>
      <w:r w:rsidR="00902D38">
        <w:t>Young Family</w:t>
      </w:r>
      <w:r w:rsidR="00881B34">
        <w:t>"</w:t>
      </w:r>
      <w:r w:rsidR="00902D38">
        <w:t xml:space="preserve"> program </w:t>
      </w:r>
      <w:r w:rsidR="00BF28C2">
        <w:t>to support</w:t>
      </w:r>
      <w:r w:rsidR="00902D38">
        <w:t xml:space="preserve"> </w:t>
      </w:r>
      <w:r w:rsidR="00F62346">
        <w:t xml:space="preserve">the young </w:t>
      </w:r>
      <w:r w:rsidR="00983479">
        <w:t>people</w:t>
      </w:r>
      <w:r w:rsidR="00362EC4">
        <w:t>’s</w:t>
      </w:r>
      <w:r w:rsidR="00F62346">
        <w:t xml:space="preserve"> health, education, employment, social relations, psychological and developmental needs</w:t>
      </w:r>
      <w:r w:rsidR="004B3D23">
        <w:t xml:space="preserve">, </w:t>
      </w:r>
      <w:r w:rsidR="004B3D23" w:rsidRPr="0016713C">
        <w:t xml:space="preserve">and </w:t>
      </w:r>
      <w:r w:rsidR="00CB49CC">
        <w:t xml:space="preserve">to </w:t>
      </w:r>
      <w:r w:rsidR="004B3D23" w:rsidRPr="0016713C">
        <w:t>creat</w:t>
      </w:r>
      <w:r w:rsidR="00622C5F" w:rsidRPr="0016713C">
        <w:t xml:space="preserve">e </w:t>
      </w:r>
      <w:r w:rsidR="004B3D23" w:rsidRPr="0016713C">
        <w:t>real savings</w:t>
      </w:r>
      <w:r w:rsidR="0095495E" w:rsidRPr="00926341">
        <w:t>.</w:t>
      </w:r>
    </w:p>
    <w:p w14:paraId="7B845783" w14:textId="464733DD" w:rsidR="0058752F" w:rsidRDefault="007B6463" w:rsidP="007B6463">
      <w:pPr>
        <w:pStyle w:val="111"/>
        <w:numPr>
          <w:ilvl w:val="0"/>
          <w:numId w:val="0"/>
        </w:numPr>
      </w:pPr>
      <w:r>
        <w:t>2.3.9.</w:t>
      </w:r>
      <w:r w:rsidR="00855395">
        <w:t>Support working parents in maintaining the work-life balance (</w:t>
      </w:r>
      <w:r w:rsidR="00811C50">
        <w:t xml:space="preserve">support </w:t>
      </w:r>
      <w:r w:rsidR="006B2DE9">
        <w:t>optimized, choice-enabled working schedule for parents</w:t>
      </w:r>
      <w:r w:rsidR="00FE76A3">
        <w:t>,</w:t>
      </w:r>
      <w:r w:rsidR="006B2DE9">
        <w:t xml:space="preserve"> </w:t>
      </w:r>
      <w:r w:rsidR="00524320">
        <w:t>part</w:t>
      </w:r>
      <w:r w:rsidR="00942177">
        <w:t>-</w:t>
      </w:r>
      <w:r w:rsidR="00524320">
        <w:t xml:space="preserve">time </w:t>
      </w:r>
      <w:r w:rsidR="00204F41">
        <w:t xml:space="preserve">employment, </w:t>
      </w:r>
      <w:r w:rsidR="00B26CA0">
        <w:t xml:space="preserve">distance </w:t>
      </w:r>
      <w:r w:rsidR="00524320">
        <w:t>working</w:t>
      </w:r>
      <w:r w:rsidR="00ED1B21">
        <w:t>)</w:t>
      </w:r>
      <w:r w:rsidR="00B26CA0">
        <w:t>.</w:t>
      </w:r>
    </w:p>
    <w:p w14:paraId="11302783" w14:textId="03A17CE1" w:rsidR="0095495E" w:rsidRPr="00926341" w:rsidRDefault="007B6463" w:rsidP="007B6463">
      <w:pPr>
        <w:pStyle w:val="111"/>
        <w:numPr>
          <w:ilvl w:val="0"/>
          <w:numId w:val="0"/>
        </w:numPr>
      </w:pPr>
      <w:r>
        <w:t>2.3.10.</w:t>
      </w:r>
      <w:r w:rsidR="00B12204">
        <w:t>Support</w:t>
      </w:r>
      <w:r w:rsidR="002E30A0">
        <w:t xml:space="preserve"> student employment through the establishment of the </w:t>
      </w:r>
      <w:r w:rsidR="00881B34">
        <w:t>"</w:t>
      </w:r>
      <w:r w:rsidR="002E30A0">
        <w:t xml:space="preserve">Student </w:t>
      </w:r>
      <w:r w:rsidR="007D1F12">
        <w:t>Labor</w:t>
      </w:r>
      <w:r w:rsidR="002E30A0">
        <w:t xml:space="preserve"> </w:t>
      </w:r>
      <w:r w:rsidR="00415FBD">
        <w:t>Market</w:t>
      </w:r>
      <w:r w:rsidR="00881B34">
        <w:t>"</w:t>
      </w:r>
      <w:r w:rsidR="009E23EE">
        <w:t>.</w:t>
      </w:r>
    </w:p>
    <w:p w14:paraId="7F6895F1" w14:textId="226D1154" w:rsidR="0095495E" w:rsidRPr="00926341" w:rsidRDefault="007B6463" w:rsidP="007B6463">
      <w:pPr>
        <w:pStyle w:val="111"/>
        <w:numPr>
          <w:ilvl w:val="0"/>
          <w:numId w:val="0"/>
        </w:numPr>
      </w:pPr>
      <w:r>
        <w:t>2.3.11.</w:t>
      </w:r>
      <w:r w:rsidR="00B90852">
        <w:t xml:space="preserve">Create a database of Mongolian citizens studying or working abroad, </w:t>
      </w:r>
      <w:r w:rsidR="00DD08F9">
        <w:t>provide them</w:t>
      </w:r>
      <w:r w:rsidR="00C27814">
        <w:t>,</w:t>
      </w:r>
      <w:r w:rsidR="002C3440">
        <w:t xml:space="preserve"> using </w:t>
      </w:r>
      <w:r w:rsidR="00C27814">
        <w:t>technological achievements,</w:t>
      </w:r>
      <w:r w:rsidR="00DD08F9">
        <w:t xml:space="preserve"> with </w:t>
      </w:r>
      <w:r w:rsidR="00B12204">
        <w:t xml:space="preserve">the </w:t>
      </w:r>
      <w:r w:rsidR="00DD08F9">
        <w:t xml:space="preserve">opportunity to exercise their rights, </w:t>
      </w:r>
      <w:r w:rsidR="00D73281">
        <w:t xml:space="preserve">establish </w:t>
      </w:r>
      <w:r w:rsidR="00775A5D">
        <w:t xml:space="preserve">a </w:t>
      </w:r>
      <w:r w:rsidR="00D73281">
        <w:t>legal framework</w:t>
      </w:r>
      <w:r w:rsidR="00BE3FAB">
        <w:t xml:space="preserve"> </w:t>
      </w:r>
      <w:r w:rsidR="00F81DC3">
        <w:t>enabl</w:t>
      </w:r>
      <w:r w:rsidR="00A3082B">
        <w:t>ing</w:t>
      </w:r>
      <w:r w:rsidR="00D73281">
        <w:t xml:space="preserve"> them to engage in </w:t>
      </w:r>
      <w:r w:rsidR="00BA34D1">
        <w:t xml:space="preserve">Mongolia-oriented </w:t>
      </w:r>
      <w:r w:rsidR="006030CF">
        <w:t xml:space="preserve">business, volunteer and research </w:t>
      </w:r>
      <w:r w:rsidR="00775A5D">
        <w:t xml:space="preserve">activities </w:t>
      </w:r>
      <w:r w:rsidR="006030CF">
        <w:t xml:space="preserve">, </w:t>
      </w:r>
      <w:r w:rsidR="00C345F1">
        <w:t xml:space="preserve">return to </w:t>
      </w:r>
      <w:r w:rsidR="0062185F">
        <w:t xml:space="preserve">live and work in </w:t>
      </w:r>
      <w:r w:rsidR="00BE3FAB">
        <w:t xml:space="preserve">the homeland, </w:t>
      </w:r>
      <w:r w:rsidR="00E046C5">
        <w:t xml:space="preserve">operate </w:t>
      </w:r>
      <w:r w:rsidR="00826132">
        <w:t xml:space="preserve">a </w:t>
      </w:r>
      <w:r w:rsidR="00E046C5">
        <w:t xml:space="preserve">digital </w:t>
      </w:r>
      <w:r w:rsidR="007D1F12">
        <w:t>labor</w:t>
      </w:r>
      <w:r w:rsidR="00E046C5">
        <w:t xml:space="preserve"> </w:t>
      </w:r>
      <w:r w:rsidR="00EB31E5">
        <w:t xml:space="preserve"> </w:t>
      </w:r>
      <w:r w:rsidR="009E23EE">
        <w:t>market</w:t>
      </w:r>
      <w:r w:rsidR="00E046C5">
        <w:t xml:space="preserve"> and information system.</w:t>
      </w:r>
    </w:p>
    <w:p w14:paraId="6A4D3815" w14:textId="18517C53" w:rsidR="0095495E" w:rsidRPr="00926341" w:rsidRDefault="007B6463" w:rsidP="007B6463">
      <w:pPr>
        <w:pStyle w:val="111"/>
        <w:numPr>
          <w:ilvl w:val="0"/>
          <w:numId w:val="0"/>
        </w:numPr>
      </w:pPr>
      <w:r>
        <w:t>2.3.12.</w:t>
      </w:r>
      <w:r w:rsidR="00563131">
        <w:t xml:space="preserve">Introduce consultancy services for young families, work in cooperation with professional </w:t>
      </w:r>
      <w:r w:rsidR="00301DDF">
        <w:t>research and private sector</w:t>
      </w:r>
      <w:r w:rsidR="00301DDF" w:rsidRPr="00301DDF">
        <w:t xml:space="preserve"> </w:t>
      </w:r>
      <w:r w:rsidR="00301DDF">
        <w:t>organizations.</w:t>
      </w:r>
    </w:p>
    <w:p w14:paraId="2F6D6F72" w14:textId="576AB6B8" w:rsidR="0095495E" w:rsidRPr="00926341" w:rsidRDefault="00445598" w:rsidP="00C8082C">
      <w:pPr>
        <w:pStyle w:val="Heading3"/>
      </w:pPr>
      <w:r>
        <w:t>Science and Innovation</w:t>
      </w:r>
    </w:p>
    <w:p w14:paraId="14593EE2" w14:textId="31789570" w:rsidR="0095495E" w:rsidRPr="00926341" w:rsidRDefault="00C00C64" w:rsidP="00E60014">
      <w:pPr>
        <w:pStyle w:val="NormalWeb"/>
        <w:spacing w:before="0" w:beforeAutospacing="0" w:after="240" w:afterAutospacing="0"/>
        <w:rPr>
          <w:rFonts w:ascii="Arial" w:hAnsi="Arial" w:cs="Arial"/>
          <w:sz w:val="24"/>
          <w:szCs w:val="24"/>
        </w:rPr>
      </w:pPr>
      <w:r w:rsidRPr="00D12090">
        <w:rPr>
          <w:rFonts w:ascii="Arial" w:hAnsi="Arial" w:cs="Arial"/>
          <w:b/>
          <w:bCs/>
          <w:sz w:val="24"/>
          <w:szCs w:val="24"/>
        </w:rPr>
        <w:t xml:space="preserve">Objective </w:t>
      </w:r>
      <w:r>
        <w:rPr>
          <w:rFonts w:ascii="Arial" w:hAnsi="Arial" w:cs="Arial"/>
          <w:b/>
          <w:bCs/>
          <w:sz w:val="24"/>
          <w:szCs w:val="24"/>
        </w:rPr>
        <w:t>2</w:t>
      </w:r>
      <w:r w:rsidRPr="00D12090">
        <w:rPr>
          <w:rFonts w:ascii="Arial" w:hAnsi="Arial" w:cs="Arial"/>
          <w:b/>
          <w:bCs/>
          <w:sz w:val="24"/>
          <w:szCs w:val="24"/>
        </w:rPr>
        <w:t>.4.</w:t>
      </w:r>
      <w:r w:rsidR="00030CB2">
        <w:rPr>
          <w:rFonts w:ascii="Arial" w:hAnsi="Arial" w:cs="Arial"/>
          <w:sz w:val="24"/>
          <w:szCs w:val="24"/>
        </w:rPr>
        <w:t xml:space="preserve">Develop </w:t>
      </w:r>
      <w:r w:rsidR="00494B2C">
        <w:rPr>
          <w:rFonts w:ascii="Arial" w:hAnsi="Arial" w:cs="Arial"/>
          <w:sz w:val="24"/>
          <w:szCs w:val="24"/>
        </w:rPr>
        <w:t xml:space="preserve">internationally competitive </w:t>
      </w:r>
      <w:r w:rsidR="00030CB2">
        <w:rPr>
          <w:rFonts w:ascii="Arial" w:hAnsi="Arial" w:cs="Arial"/>
          <w:sz w:val="24"/>
          <w:szCs w:val="24"/>
        </w:rPr>
        <w:t xml:space="preserve">national science, </w:t>
      </w:r>
      <w:r w:rsidR="00494B2C">
        <w:rPr>
          <w:rFonts w:ascii="Arial" w:hAnsi="Arial" w:cs="Arial"/>
          <w:sz w:val="24"/>
          <w:szCs w:val="24"/>
        </w:rPr>
        <w:t>technology</w:t>
      </w:r>
      <w:r w:rsidR="00EA0A3A">
        <w:rPr>
          <w:rFonts w:ascii="Arial" w:hAnsi="Arial" w:cs="Arial"/>
          <w:sz w:val="24"/>
          <w:szCs w:val="24"/>
        </w:rPr>
        <w:t xml:space="preserve"> and </w:t>
      </w:r>
      <w:r w:rsidR="00494B2C">
        <w:rPr>
          <w:rFonts w:ascii="Arial" w:hAnsi="Arial" w:cs="Arial"/>
          <w:sz w:val="24"/>
          <w:szCs w:val="24"/>
        </w:rPr>
        <w:t>innovation system</w:t>
      </w:r>
      <w:r w:rsidR="0095495E" w:rsidRPr="00926341">
        <w:rPr>
          <w:rFonts w:ascii="Arial" w:hAnsi="Arial" w:cs="Arial"/>
          <w:sz w:val="24"/>
          <w:szCs w:val="24"/>
        </w:rPr>
        <w:t>.</w:t>
      </w:r>
    </w:p>
    <w:p w14:paraId="3ECE2F1B" w14:textId="4626E703" w:rsidR="0095495E" w:rsidRPr="00926341" w:rsidRDefault="00A2039D" w:rsidP="00F762E2">
      <w:pPr>
        <w:pStyle w:val="NormalWeb"/>
        <w:spacing w:before="0" w:beforeAutospacing="0" w:after="240" w:afterAutospacing="0"/>
        <w:rPr>
          <w:rFonts w:ascii="Arial" w:hAnsi="Arial" w:cs="Arial"/>
          <w:sz w:val="24"/>
          <w:szCs w:val="24"/>
        </w:rPr>
      </w:pPr>
      <w:r w:rsidRPr="00A2039D">
        <w:rPr>
          <w:rFonts w:ascii="Arial" w:hAnsi="Arial"/>
          <w:b/>
          <w:sz w:val="24"/>
        </w:rPr>
        <w:t>Activities to be undertaken within the implementation of the objective</w:t>
      </w:r>
    </w:p>
    <w:p w14:paraId="06F1F1D5" w14:textId="28637C88" w:rsidR="0095495E" w:rsidRPr="00926341" w:rsidRDefault="00E60014" w:rsidP="00E60014">
      <w:pPr>
        <w:pStyle w:val="111"/>
        <w:numPr>
          <w:ilvl w:val="0"/>
          <w:numId w:val="0"/>
        </w:numPr>
      </w:pPr>
      <w:r>
        <w:t>2.4.1.</w:t>
      </w:r>
      <w:r w:rsidR="00FD591C">
        <w:t>Support private sector investment</w:t>
      </w:r>
      <w:r w:rsidR="00AA36AB">
        <w:t>s</w:t>
      </w:r>
      <w:r w:rsidR="00FD591C">
        <w:t xml:space="preserve"> in research and development </w:t>
      </w:r>
      <w:r w:rsidR="005453E1">
        <w:t xml:space="preserve"> through </w:t>
      </w:r>
      <w:r w:rsidR="00663357">
        <w:t xml:space="preserve">enabling </w:t>
      </w:r>
      <w:r w:rsidR="005453E1">
        <w:t>policy and tax environment</w:t>
      </w:r>
      <w:r w:rsidR="0095495E" w:rsidRPr="00926341">
        <w:t>.</w:t>
      </w:r>
    </w:p>
    <w:p w14:paraId="0AD735C0" w14:textId="0CB6B6B8" w:rsidR="0095495E" w:rsidRPr="00926341" w:rsidRDefault="00E60014" w:rsidP="00E60014">
      <w:pPr>
        <w:pStyle w:val="111"/>
        <w:numPr>
          <w:ilvl w:val="0"/>
          <w:numId w:val="0"/>
        </w:numPr>
      </w:pPr>
      <w:r>
        <w:t>2.4.2.</w:t>
      </w:r>
      <w:r w:rsidR="0061311A">
        <w:t xml:space="preserve">Create </w:t>
      </w:r>
      <w:r w:rsidR="004D4129">
        <w:t xml:space="preserve">an </w:t>
      </w:r>
      <w:r w:rsidR="00D5087E">
        <w:t xml:space="preserve">efficient structure </w:t>
      </w:r>
      <w:r w:rsidR="00D26A37">
        <w:t xml:space="preserve">and implement programs </w:t>
      </w:r>
      <w:r w:rsidR="00D5087E">
        <w:t>to support private sector technology development</w:t>
      </w:r>
      <w:r w:rsidR="0095495E" w:rsidRPr="00926341">
        <w:t>.</w:t>
      </w:r>
    </w:p>
    <w:p w14:paraId="7D35B128" w14:textId="123DD52D" w:rsidR="0095495E" w:rsidRPr="00926341" w:rsidRDefault="00E60014" w:rsidP="00E60014">
      <w:pPr>
        <w:pStyle w:val="111"/>
        <w:numPr>
          <w:ilvl w:val="0"/>
          <w:numId w:val="0"/>
        </w:numPr>
      </w:pPr>
      <w:r>
        <w:t>2.4.3.</w:t>
      </w:r>
      <w:r w:rsidR="008C30C1">
        <w:t>Support investment by research</w:t>
      </w:r>
      <w:r w:rsidR="00232BBC">
        <w:t xml:space="preserve">, </w:t>
      </w:r>
      <w:r w:rsidR="009E04F6">
        <w:t>industria</w:t>
      </w:r>
      <w:r w:rsidR="00232BBC">
        <w:t>l</w:t>
      </w:r>
      <w:r w:rsidR="009143A1">
        <w:t xml:space="preserve"> and</w:t>
      </w:r>
      <w:r w:rsidR="009E04F6">
        <w:t xml:space="preserve"> business</w:t>
      </w:r>
      <w:r w:rsidR="00232BBC">
        <w:t xml:space="preserve"> </w:t>
      </w:r>
      <w:r w:rsidR="009E04F6">
        <w:t>organizations in finding solutions to problems facing the country</w:t>
      </w:r>
      <w:r w:rsidR="00994C40">
        <w:t>, create</w:t>
      </w:r>
      <w:r w:rsidR="009E04F6">
        <w:t xml:space="preserve"> </w:t>
      </w:r>
      <w:r w:rsidR="00C914A8">
        <w:t>opportunitie</w:t>
      </w:r>
      <w:r w:rsidR="006A2D0A">
        <w:t>s</w:t>
      </w:r>
      <w:r w:rsidR="00C914A8">
        <w:t xml:space="preserve"> for </w:t>
      </w:r>
      <w:r w:rsidR="006A2D0A">
        <w:t xml:space="preserve">the implementation of </w:t>
      </w:r>
      <w:r w:rsidR="000B4F6C">
        <w:t xml:space="preserve">grants </w:t>
      </w:r>
      <w:r w:rsidR="009E04F6">
        <w:t>projects</w:t>
      </w:r>
      <w:r w:rsidR="0095495E" w:rsidRPr="00926341">
        <w:t>.</w:t>
      </w:r>
    </w:p>
    <w:p w14:paraId="0FDA4465" w14:textId="154927E7" w:rsidR="0095495E" w:rsidRPr="00926341" w:rsidRDefault="00E60014" w:rsidP="00E60014">
      <w:pPr>
        <w:pStyle w:val="111"/>
        <w:numPr>
          <w:ilvl w:val="0"/>
          <w:numId w:val="0"/>
        </w:numPr>
      </w:pPr>
      <w:r>
        <w:t>2.4.4.</w:t>
      </w:r>
      <w:r w:rsidR="00BF2619">
        <w:t xml:space="preserve">Establish </w:t>
      </w:r>
      <w:r w:rsidR="000A42E4">
        <w:t xml:space="preserve">multi-sourced financing and investment structure </w:t>
      </w:r>
      <w:r w:rsidR="004D4A32">
        <w:t xml:space="preserve">for science and innovation, </w:t>
      </w:r>
      <w:r w:rsidR="00F81586">
        <w:t>for</w:t>
      </w:r>
      <w:r w:rsidR="0099478E">
        <w:t>ge</w:t>
      </w:r>
      <w:r w:rsidR="004D4A32">
        <w:t xml:space="preserve"> </w:t>
      </w:r>
      <w:r w:rsidR="00A573A4">
        <w:t xml:space="preserve">a </w:t>
      </w:r>
      <w:r w:rsidR="004D4A32">
        <w:t xml:space="preserve">public-private partnership, </w:t>
      </w:r>
      <w:r w:rsidR="004B3827">
        <w:t xml:space="preserve">foster </w:t>
      </w:r>
      <w:r w:rsidR="00A573A4">
        <w:t xml:space="preserve">a </w:t>
      </w:r>
      <w:r w:rsidR="004B3827">
        <w:t>culture of</w:t>
      </w:r>
      <w:r w:rsidR="00E85C7A">
        <w:t xml:space="preserve"> </w:t>
      </w:r>
      <w:r w:rsidR="00B1157B">
        <w:t>promo</w:t>
      </w:r>
      <w:r w:rsidR="00DA04E4">
        <w:t>t</w:t>
      </w:r>
      <w:r w:rsidR="00B1157B">
        <w:t>ing</w:t>
      </w:r>
      <w:r w:rsidR="003508B1">
        <w:t xml:space="preserve"> advanced </w:t>
      </w:r>
      <w:r w:rsidR="004B3827">
        <w:t>foreign technologies</w:t>
      </w:r>
      <w:r w:rsidR="00F1014B">
        <w:t xml:space="preserve"> in the country</w:t>
      </w:r>
      <w:r w:rsidR="004B3827">
        <w:t xml:space="preserve">. </w:t>
      </w:r>
    </w:p>
    <w:p w14:paraId="437E89B8" w14:textId="098732CC" w:rsidR="0095495E" w:rsidRPr="00926341" w:rsidRDefault="00E60014" w:rsidP="00E60014">
      <w:pPr>
        <w:pStyle w:val="111"/>
        <w:numPr>
          <w:ilvl w:val="0"/>
          <w:numId w:val="0"/>
        </w:numPr>
      </w:pPr>
      <w:r>
        <w:t>2.4.5.</w:t>
      </w:r>
      <w:r w:rsidR="00A61BFD">
        <w:t>Re</w:t>
      </w:r>
      <w:r w:rsidR="00DA04E4">
        <w:t xml:space="preserve">vise </w:t>
      </w:r>
      <w:r w:rsidR="00707473">
        <w:t>the legal environment of</w:t>
      </w:r>
      <w:r w:rsidR="000A5747">
        <w:t xml:space="preserve"> </w:t>
      </w:r>
      <w:r w:rsidR="008D5415">
        <w:t xml:space="preserve">the </w:t>
      </w:r>
      <w:r w:rsidR="00214BC2">
        <w:t>science, technology</w:t>
      </w:r>
      <w:r w:rsidR="00707473">
        <w:t xml:space="preserve"> </w:t>
      </w:r>
      <w:r w:rsidR="00214BC2">
        <w:t>and innovation sector, establish</w:t>
      </w:r>
      <w:r w:rsidR="00D82EDF">
        <w:t xml:space="preserve"> special</w:t>
      </w:r>
      <w:r w:rsidR="00A61BFD">
        <w:t>-</w:t>
      </w:r>
      <w:r w:rsidR="00D82EDF">
        <w:t xml:space="preserve">purpose funds to support </w:t>
      </w:r>
      <w:r w:rsidR="001F1CFB">
        <w:t xml:space="preserve">innovations </w:t>
      </w:r>
      <w:r w:rsidR="00D82EDF">
        <w:t xml:space="preserve">and </w:t>
      </w:r>
      <w:r w:rsidR="00A61BFD">
        <w:t>invest</w:t>
      </w:r>
      <w:r w:rsidR="001F1CFB">
        <w:t>ments</w:t>
      </w:r>
      <w:r w:rsidR="00467565">
        <w:t xml:space="preserve"> in innovation</w:t>
      </w:r>
      <w:r w:rsidR="0095495E" w:rsidRPr="00926341">
        <w:t>.</w:t>
      </w:r>
    </w:p>
    <w:p w14:paraId="68762611" w14:textId="1CAA03BC" w:rsidR="0095495E" w:rsidRPr="00926341" w:rsidRDefault="00E60014" w:rsidP="00E60014">
      <w:pPr>
        <w:pStyle w:val="111"/>
        <w:numPr>
          <w:ilvl w:val="0"/>
          <w:numId w:val="0"/>
        </w:numPr>
      </w:pPr>
      <w:r>
        <w:t>2.4.6.</w:t>
      </w:r>
      <w:r w:rsidR="00B64AA9">
        <w:t>Ensure participation of the private sector and citizens in knowledge production</w:t>
      </w:r>
      <w:r w:rsidR="00214BC2">
        <w:t xml:space="preserve"> and establish a system to reimburse certain</w:t>
      </w:r>
      <w:r w:rsidR="00FA0413">
        <w:t xml:space="preserve"> expenses incurred in producing new knowledge</w:t>
      </w:r>
      <w:r w:rsidR="0095495E" w:rsidRPr="00926341">
        <w:t>.</w:t>
      </w:r>
    </w:p>
    <w:p w14:paraId="179F4C4B" w14:textId="090BE012" w:rsidR="0095495E" w:rsidRPr="00926341" w:rsidRDefault="00E60014" w:rsidP="00E60014">
      <w:pPr>
        <w:pStyle w:val="111"/>
        <w:numPr>
          <w:ilvl w:val="0"/>
          <w:numId w:val="0"/>
        </w:numPr>
      </w:pPr>
      <w:r>
        <w:t>2.4.7.</w:t>
      </w:r>
      <w:r w:rsidR="0062248B">
        <w:t>Provide</w:t>
      </w:r>
      <w:r w:rsidR="00E50F34">
        <w:t xml:space="preserve"> soft loans, </w:t>
      </w:r>
      <w:r w:rsidR="00680F49">
        <w:t>aid</w:t>
      </w:r>
      <w:r w:rsidR="00155510">
        <w:t xml:space="preserve"> and </w:t>
      </w:r>
      <w:r w:rsidR="00E50F34">
        <w:t xml:space="preserve">grants to </w:t>
      </w:r>
      <w:r w:rsidR="00DA7190">
        <w:t>transform the</w:t>
      </w:r>
      <w:r w:rsidR="00E50F34">
        <w:t xml:space="preserve"> new knowledge </w:t>
      </w:r>
      <w:r w:rsidR="00DA7190">
        <w:t xml:space="preserve">into </w:t>
      </w:r>
      <w:r w:rsidR="00E50F34">
        <w:t>products and services</w:t>
      </w:r>
      <w:r w:rsidR="00BB24E3">
        <w:t xml:space="preserve"> and introduce them </w:t>
      </w:r>
      <w:r w:rsidR="00AB36DB">
        <w:t>for consumption.</w:t>
      </w:r>
    </w:p>
    <w:p w14:paraId="553EA539" w14:textId="5C47F054" w:rsidR="0095495E" w:rsidRPr="00926341" w:rsidRDefault="00E60014" w:rsidP="00E60014">
      <w:pPr>
        <w:pStyle w:val="111"/>
        <w:numPr>
          <w:ilvl w:val="0"/>
          <w:numId w:val="0"/>
        </w:numPr>
      </w:pPr>
      <w:r>
        <w:t>2.4.8.</w:t>
      </w:r>
      <w:r w:rsidR="00287E2A">
        <w:t xml:space="preserve">Establish </w:t>
      </w:r>
      <w:r w:rsidR="00A215BB">
        <w:t xml:space="preserve">a </w:t>
      </w:r>
      <w:r w:rsidR="00287E2A">
        <w:t>material environment, quality</w:t>
      </w:r>
      <w:r w:rsidR="006835DE">
        <w:t xml:space="preserve"> and service standards </w:t>
      </w:r>
      <w:r w:rsidR="00897141">
        <w:t>required to</w:t>
      </w:r>
      <w:r w:rsidR="006835DE">
        <w:t xml:space="preserve"> </w:t>
      </w:r>
      <w:r w:rsidR="00A30BED">
        <w:t>conduct international</w:t>
      </w:r>
      <w:r w:rsidR="00A215BB">
        <w:t>-</w:t>
      </w:r>
      <w:r w:rsidR="00A30BED">
        <w:t xml:space="preserve">level </w:t>
      </w:r>
      <w:r w:rsidR="00A159B5">
        <w:t>research and development</w:t>
      </w:r>
      <w:r w:rsidR="00A30BED">
        <w:t xml:space="preserve"> activities.</w:t>
      </w:r>
    </w:p>
    <w:p w14:paraId="5F555C96" w14:textId="6A797A60" w:rsidR="0095495E" w:rsidRPr="00926341" w:rsidRDefault="00E60014" w:rsidP="00E60014">
      <w:pPr>
        <w:pStyle w:val="111"/>
        <w:numPr>
          <w:ilvl w:val="0"/>
          <w:numId w:val="0"/>
        </w:numPr>
      </w:pPr>
      <w:r>
        <w:t>2.4.9.</w:t>
      </w:r>
      <w:r w:rsidR="00775DC4">
        <w:t xml:space="preserve">Establish scientific parks and tax-free innovation </w:t>
      </w:r>
      <w:r w:rsidR="00AD1505">
        <w:t xml:space="preserve">areas necessary to develop </w:t>
      </w:r>
      <w:r w:rsidR="002B1CA6">
        <w:t xml:space="preserve">a </w:t>
      </w:r>
      <w:r w:rsidR="00AD1505">
        <w:t xml:space="preserve">national innovation system based on </w:t>
      </w:r>
      <w:r w:rsidR="00C4723E">
        <w:t>coworking</w:t>
      </w:r>
      <w:r w:rsidR="00C4610B">
        <w:t xml:space="preserve"> </w:t>
      </w:r>
      <w:r w:rsidR="002B1CA6">
        <w:t>spaces</w:t>
      </w:r>
      <w:r w:rsidR="00C4610B">
        <w:t xml:space="preserve">. </w:t>
      </w:r>
    </w:p>
    <w:p w14:paraId="68CDE15F" w14:textId="2E551B3E" w:rsidR="0095495E" w:rsidRPr="00926341" w:rsidRDefault="00E60014" w:rsidP="00E60014">
      <w:pPr>
        <w:pStyle w:val="111"/>
        <w:numPr>
          <w:ilvl w:val="0"/>
          <w:numId w:val="0"/>
        </w:numPr>
      </w:pPr>
      <w:r>
        <w:lastRenderedPageBreak/>
        <w:t>2.4.10.</w:t>
      </w:r>
      <w:r w:rsidR="00452890">
        <w:t>Support</w:t>
      </w:r>
      <w:r w:rsidR="0027187E">
        <w:t>,</w:t>
      </w:r>
      <w:r w:rsidR="00EF72D9">
        <w:t xml:space="preserve"> </w:t>
      </w:r>
      <w:r w:rsidR="0027187E">
        <w:t xml:space="preserve">through customs, tax and loan policies, </w:t>
      </w:r>
      <w:r w:rsidR="00EF72D9">
        <w:t>economic entities that create, introduce</w:t>
      </w:r>
      <w:r w:rsidR="00700F8D">
        <w:t xml:space="preserve"> and</w:t>
      </w:r>
      <w:r w:rsidR="00DA16D3" w:rsidRPr="0027187E">
        <w:t xml:space="preserve"> </w:t>
      </w:r>
      <w:r w:rsidR="00C260B2">
        <w:t>promote</w:t>
      </w:r>
      <w:r w:rsidR="00EF72D9">
        <w:t xml:space="preserve"> </w:t>
      </w:r>
      <w:r w:rsidR="000633A0">
        <w:t>advanced</w:t>
      </w:r>
      <w:r w:rsidR="0027187E">
        <w:t>,</w:t>
      </w:r>
      <w:r w:rsidR="000633A0">
        <w:t xml:space="preserve"> new technologies, products and services in the leading industries</w:t>
      </w:r>
      <w:r w:rsidR="00452890">
        <w:t xml:space="preserve">. </w:t>
      </w:r>
    </w:p>
    <w:p w14:paraId="3D4BF585" w14:textId="7C915762" w:rsidR="0095495E" w:rsidRPr="00926341" w:rsidRDefault="00E60014" w:rsidP="00E60014">
      <w:pPr>
        <w:pStyle w:val="111"/>
        <w:numPr>
          <w:ilvl w:val="0"/>
          <w:numId w:val="0"/>
        </w:numPr>
      </w:pPr>
      <w:r>
        <w:t>2.4.11.</w:t>
      </w:r>
      <w:r w:rsidR="00CB5AFB">
        <w:t>Implement</w:t>
      </w:r>
      <w:r w:rsidR="00235CD8">
        <w:t xml:space="preserve"> i</w:t>
      </w:r>
      <w:r w:rsidR="00CC0ADF">
        <w:t>nnovation</w:t>
      </w:r>
      <w:r w:rsidR="004821F7">
        <w:t xml:space="preserve"> activities</w:t>
      </w:r>
      <w:r w:rsidR="00CC0ADF">
        <w:t xml:space="preserve"> </w:t>
      </w:r>
      <w:r w:rsidR="001318C8">
        <w:t xml:space="preserve">aimed at </w:t>
      </w:r>
      <w:r w:rsidR="00CC0ADF">
        <w:t>provid</w:t>
      </w:r>
      <w:r w:rsidR="001318C8">
        <w:t>ing</w:t>
      </w:r>
      <w:r w:rsidR="00CC0ADF">
        <w:t xml:space="preserve"> </w:t>
      </w:r>
      <w:r w:rsidR="0080329F">
        <w:t>through digita</w:t>
      </w:r>
      <w:r w:rsidR="00602FB0">
        <w:t>l</w:t>
      </w:r>
      <w:r w:rsidR="0080329F">
        <w:t xml:space="preserve"> </w:t>
      </w:r>
      <w:r w:rsidR="00602FB0">
        <w:t xml:space="preserve">technology </w:t>
      </w:r>
      <w:r w:rsidR="00CC0ADF">
        <w:t xml:space="preserve"> information and services to citizens in </w:t>
      </w:r>
      <w:r w:rsidR="00E102E3">
        <w:t xml:space="preserve">an </w:t>
      </w:r>
      <w:r w:rsidR="00CB5AFB">
        <w:t>accessible and speedy manner</w:t>
      </w:r>
      <w:r w:rsidR="006A556C">
        <w:t xml:space="preserve"> </w:t>
      </w:r>
      <w:r w:rsidR="00CB5AFB">
        <w:t xml:space="preserve"> </w:t>
      </w:r>
      <w:r w:rsidR="004821F7">
        <w:t xml:space="preserve">within the </w:t>
      </w:r>
      <w:r w:rsidR="00E102E3">
        <w:t>partnership framework</w:t>
      </w:r>
      <w:r w:rsidR="00235CD8">
        <w:t xml:space="preserve"> between the state, citizens, private sector and non-governmental organizations.</w:t>
      </w:r>
    </w:p>
    <w:p w14:paraId="2616BA65" w14:textId="3959DC61" w:rsidR="0095495E" w:rsidRPr="00926341" w:rsidRDefault="00E60014" w:rsidP="00E60014">
      <w:pPr>
        <w:pStyle w:val="111"/>
        <w:numPr>
          <w:ilvl w:val="0"/>
          <w:numId w:val="0"/>
        </w:numPr>
      </w:pPr>
      <w:r>
        <w:t>2.4.12.</w:t>
      </w:r>
      <w:r w:rsidR="00295070">
        <w:t>Establish a</w:t>
      </w:r>
      <w:r w:rsidR="00066C70">
        <w:t xml:space="preserve"> </w:t>
      </w:r>
      <w:r w:rsidR="0009593C">
        <w:t xml:space="preserve">results-based </w:t>
      </w:r>
      <w:r w:rsidR="00066C70">
        <w:t xml:space="preserve">award and </w:t>
      </w:r>
      <w:r w:rsidR="00DC2675">
        <w:t xml:space="preserve">incentive </w:t>
      </w:r>
      <w:r w:rsidR="0009593C">
        <w:t>system for</w:t>
      </w:r>
      <w:r w:rsidR="00DC2675">
        <w:t xml:space="preserve"> </w:t>
      </w:r>
      <w:r w:rsidR="00B551B5">
        <w:t xml:space="preserve">research and development </w:t>
      </w:r>
      <w:r w:rsidR="00DC2675">
        <w:t>work</w:t>
      </w:r>
      <w:r w:rsidR="0095495E" w:rsidRPr="00926341">
        <w:t>.</w:t>
      </w:r>
    </w:p>
    <w:p w14:paraId="50F98EAE" w14:textId="6E84D8B3" w:rsidR="0095495E" w:rsidRPr="00926341" w:rsidRDefault="00E60014" w:rsidP="00E60014">
      <w:pPr>
        <w:pStyle w:val="111"/>
        <w:numPr>
          <w:ilvl w:val="0"/>
          <w:numId w:val="0"/>
        </w:numPr>
      </w:pPr>
      <w:r>
        <w:t>2.4.13.</w:t>
      </w:r>
      <w:r w:rsidR="003E4D22">
        <w:t>Establish a</w:t>
      </w:r>
      <w:r w:rsidR="00CD2EDA">
        <w:t>n</w:t>
      </w:r>
      <w:r w:rsidR="003E4D22">
        <w:t xml:space="preserve"> </w:t>
      </w:r>
      <w:r w:rsidR="00BE1F25">
        <w:t>incentives</w:t>
      </w:r>
      <w:r w:rsidR="003E4D22">
        <w:t xml:space="preserve"> </w:t>
      </w:r>
      <w:r w:rsidR="00B61DFE">
        <w:t xml:space="preserve">system </w:t>
      </w:r>
      <w:r w:rsidR="00BE1F25">
        <w:t>for</w:t>
      </w:r>
      <w:r w:rsidR="003E4D22">
        <w:t xml:space="preserve"> </w:t>
      </w:r>
      <w:r w:rsidR="00EC4A2D">
        <w:t xml:space="preserve">every internationally recognized </w:t>
      </w:r>
      <w:r w:rsidR="005A4DE7">
        <w:t>research</w:t>
      </w:r>
      <w:r w:rsidR="00EC4A2D">
        <w:t xml:space="preserve"> article, </w:t>
      </w:r>
      <w:r w:rsidR="000335EA">
        <w:t>invention</w:t>
      </w:r>
      <w:r w:rsidR="00EC4A2D">
        <w:t xml:space="preserve"> and patent</w:t>
      </w:r>
      <w:r w:rsidR="0095495E" w:rsidRPr="00926341">
        <w:t>.</w:t>
      </w:r>
    </w:p>
    <w:p w14:paraId="10E388D3" w14:textId="4C53D061" w:rsidR="0095495E" w:rsidRPr="00926341" w:rsidRDefault="00E60014" w:rsidP="00E60014">
      <w:pPr>
        <w:pStyle w:val="111"/>
        <w:numPr>
          <w:ilvl w:val="0"/>
          <w:numId w:val="0"/>
        </w:numPr>
      </w:pPr>
      <w:r>
        <w:t>2.4.14.</w:t>
      </w:r>
      <w:r w:rsidR="00914D20">
        <w:t xml:space="preserve">Set up </w:t>
      </w:r>
      <w:r w:rsidR="00510459">
        <w:t xml:space="preserve"> a financial</w:t>
      </w:r>
      <w:r w:rsidR="00F97D46">
        <w:t xml:space="preserve"> system </w:t>
      </w:r>
      <w:r w:rsidR="00690D0B">
        <w:t>to</w:t>
      </w:r>
      <w:r w:rsidR="00F97D46">
        <w:t xml:space="preserve"> award </w:t>
      </w:r>
      <w:r w:rsidR="00BD42EB">
        <w:t xml:space="preserve">a </w:t>
      </w:r>
      <w:r w:rsidR="00F97D46">
        <w:t xml:space="preserve">certain </w:t>
      </w:r>
      <w:r w:rsidR="00722BC3">
        <w:t>percentage</w:t>
      </w:r>
      <w:r w:rsidR="00F97D46">
        <w:t xml:space="preserve"> of </w:t>
      </w:r>
      <w:r w:rsidR="008377A7">
        <w:t>profits</w:t>
      </w:r>
      <w:r w:rsidR="00B96E5C">
        <w:t xml:space="preserve"> </w:t>
      </w:r>
      <w:r w:rsidR="003E717B">
        <w:t xml:space="preserve">to </w:t>
      </w:r>
      <w:r w:rsidR="00690D0B">
        <w:t xml:space="preserve">inventors </w:t>
      </w:r>
      <w:r w:rsidR="00201BEC">
        <w:t xml:space="preserve">in </w:t>
      </w:r>
      <w:r w:rsidR="006B0FC4">
        <w:t>recogni</w:t>
      </w:r>
      <w:r w:rsidR="00801EFF">
        <w:t>tion</w:t>
      </w:r>
      <w:r w:rsidR="009D0293">
        <w:t xml:space="preserve"> of</w:t>
      </w:r>
      <w:r w:rsidR="00690D0B">
        <w:t xml:space="preserve"> </w:t>
      </w:r>
      <w:r w:rsidR="008377A7">
        <w:t>invention</w:t>
      </w:r>
      <w:r w:rsidR="00881B34">
        <w:t>'</w:t>
      </w:r>
      <w:r w:rsidR="00BD1F73">
        <w:t>s</w:t>
      </w:r>
      <w:r w:rsidR="008377A7">
        <w:t xml:space="preserve"> economic and social impact</w:t>
      </w:r>
      <w:r w:rsidR="00690D0B">
        <w:t>s.</w:t>
      </w:r>
    </w:p>
    <w:p w14:paraId="0404B171" w14:textId="4B2621F7" w:rsidR="0095495E" w:rsidRPr="00926341" w:rsidRDefault="00E60014" w:rsidP="00E60014">
      <w:pPr>
        <w:pStyle w:val="111"/>
        <w:numPr>
          <w:ilvl w:val="0"/>
          <w:numId w:val="0"/>
        </w:numPr>
      </w:pPr>
      <w:r>
        <w:t>2.4.15.</w:t>
      </w:r>
      <w:r w:rsidR="008541A7">
        <w:t>Reform the</w:t>
      </w:r>
      <w:r w:rsidR="00961C91">
        <w:t xml:space="preserve"> Science and Technology Fund in line</w:t>
      </w:r>
      <w:r w:rsidR="00875FBD">
        <w:t xml:space="preserve"> with </w:t>
      </w:r>
      <w:r w:rsidR="008541A7">
        <w:t xml:space="preserve">similar international funds and the </w:t>
      </w:r>
      <w:r w:rsidR="00875FBD">
        <w:t>development policy</w:t>
      </w:r>
      <w:r w:rsidR="0095495E" w:rsidRPr="00926341">
        <w:t>.</w:t>
      </w:r>
    </w:p>
    <w:p w14:paraId="4317E4A9" w14:textId="0A721E2A" w:rsidR="0095495E" w:rsidRPr="00926341" w:rsidRDefault="00E60014" w:rsidP="00E60014">
      <w:pPr>
        <w:pStyle w:val="111"/>
        <w:numPr>
          <w:ilvl w:val="0"/>
          <w:numId w:val="0"/>
        </w:numPr>
      </w:pPr>
      <w:r>
        <w:t>2.4.16.</w:t>
      </w:r>
      <w:r w:rsidR="00057F26">
        <w:t xml:space="preserve">Evolve </w:t>
      </w:r>
      <w:r w:rsidR="00EE7BEA">
        <w:t xml:space="preserve">research institutions and universities </w:t>
      </w:r>
      <w:r w:rsidR="00141EE4">
        <w:t>into</w:t>
      </w:r>
      <w:r w:rsidR="00EE7BEA">
        <w:t xml:space="preserve"> </w:t>
      </w:r>
      <w:r w:rsidR="001075E3">
        <w:t xml:space="preserve">centers of </w:t>
      </w:r>
      <w:r w:rsidR="009A48FF">
        <w:t>t</w:t>
      </w:r>
      <w:r w:rsidR="0091150A">
        <w:t>raining</w:t>
      </w:r>
      <w:r w:rsidR="009A48FF">
        <w:t xml:space="preserve">, </w:t>
      </w:r>
      <w:r w:rsidR="0091150A">
        <w:t>research and development</w:t>
      </w:r>
      <w:r w:rsidR="009A48FF">
        <w:t xml:space="preserve"> and innovation</w:t>
      </w:r>
      <w:r w:rsidR="0095495E" w:rsidRPr="00926341">
        <w:t>.</w:t>
      </w:r>
    </w:p>
    <w:p w14:paraId="06AC1279" w14:textId="11FFC9C2" w:rsidR="0095495E" w:rsidRPr="00926341" w:rsidRDefault="00E60014" w:rsidP="00E60014">
      <w:pPr>
        <w:pStyle w:val="111"/>
        <w:numPr>
          <w:ilvl w:val="0"/>
          <w:numId w:val="0"/>
        </w:numPr>
      </w:pPr>
      <w:r>
        <w:t>2.4.17.</w:t>
      </w:r>
      <w:r w:rsidR="008F5E11">
        <w:t>Educate</w:t>
      </w:r>
      <w:r w:rsidR="00DD66E0">
        <w:t xml:space="preserve"> economic entities and the public</w:t>
      </w:r>
      <w:r w:rsidR="008F5E11">
        <w:t xml:space="preserve"> </w:t>
      </w:r>
      <w:r w:rsidR="00DD66E0">
        <w:t>on innovation and start-up business</w:t>
      </w:r>
      <w:r w:rsidR="00860649">
        <w:t>, support activities to disseminate the culture of innovation</w:t>
      </w:r>
      <w:r w:rsidR="00DB03DD">
        <w:t xml:space="preserve"> and to</w:t>
      </w:r>
      <w:r w:rsidR="00076563">
        <w:t xml:space="preserve"> create all types of scientific and technological </w:t>
      </w:r>
      <w:r w:rsidR="00BF02BA">
        <w:t>knowledge content</w:t>
      </w:r>
      <w:r w:rsidR="00076563">
        <w:t xml:space="preserve">. </w:t>
      </w:r>
    </w:p>
    <w:p w14:paraId="124D4EBA" w14:textId="2FD1DA5D" w:rsidR="0095495E" w:rsidRPr="00926341" w:rsidRDefault="00E60014" w:rsidP="00E60014">
      <w:pPr>
        <w:pStyle w:val="111"/>
        <w:numPr>
          <w:ilvl w:val="0"/>
          <w:numId w:val="0"/>
        </w:numPr>
      </w:pPr>
      <w:r>
        <w:t>2.4.18.</w:t>
      </w:r>
      <w:r w:rsidR="00D3499E">
        <w:t xml:space="preserve">Align </w:t>
      </w:r>
      <w:r w:rsidR="00142146">
        <w:t>work and skill</w:t>
      </w:r>
      <w:r w:rsidR="00B231C0">
        <w:t xml:space="preserve"> </w:t>
      </w:r>
      <w:r w:rsidR="00D863E2">
        <w:t xml:space="preserve">evaluation </w:t>
      </w:r>
      <w:r w:rsidR="00D3499E">
        <w:t xml:space="preserve">criteria </w:t>
      </w:r>
      <w:r w:rsidR="00D863E2">
        <w:t>of</w:t>
      </w:r>
      <w:r w:rsidR="00B231C0">
        <w:t xml:space="preserve"> </w:t>
      </w:r>
      <w:r w:rsidR="00B9031D">
        <w:t>scientific workers</w:t>
      </w:r>
      <w:r w:rsidR="00256682">
        <w:t>,</w:t>
      </w:r>
      <w:r w:rsidR="00B9031D">
        <w:t xml:space="preserve"> </w:t>
      </w:r>
      <w:r w:rsidR="00B231C0">
        <w:t xml:space="preserve">engaged in </w:t>
      </w:r>
      <w:r w:rsidR="00ED17C7">
        <w:t xml:space="preserve">research and development </w:t>
      </w:r>
      <w:r w:rsidR="00380468">
        <w:t xml:space="preserve"> in leading fields</w:t>
      </w:r>
      <w:r w:rsidR="005B7FB6">
        <w:t>,</w:t>
      </w:r>
      <w:r w:rsidR="00256682">
        <w:t xml:space="preserve"> with</w:t>
      </w:r>
      <w:r w:rsidR="00E57096">
        <w:t xml:space="preserve"> the international </w:t>
      </w:r>
      <w:r w:rsidR="00256682">
        <w:t>standards</w:t>
      </w:r>
      <w:r w:rsidR="00E57096">
        <w:t xml:space="preserve"> and establish</w:t>
      </w:r>
      <w:r w:rsidR="00E85B88">
        <w:t xml:space="preserve"> </w:t>
      </w:r>
      <w:r w:rsidR="00957288">
        <w:t xml:space="preserve">results-based </w:t>
      </w:r>
      <w:r w:rsidR="00D24851">
        <w:t>s</w:t>
      </w:r>
      <w:r w:rsidR="00E57096">
        <w:t xml:space="preserve">alary and </w:t>
      </w:r>
      <w:r w:rsidR="0059689D">
        <w:t>remuneration</w:t>
      </w:r>
      <w:r w:rsidR="00E57096">
        <w:t xml:space="preserve"> system</w:t>
      </w:r>
      <w:r w:rsidR="003B03DB">
        <w:t>.</w:t>
      </w:r>
    </w:p>
    <w:p w14:paraId="3AD1F3D6" w14:textId="18C54460" w:rsidR="0095495E" w:rsidRPr="00926341" w:rsidRDefault="00E60014" w:rsidP="00E60014">
      <w:pPr>
        <w:pStyle w:val="111"/>
        <w:numPr>
          <w:ilvl w:val="0"/>
          <w:numId w:val="0"/>
        </w:numPr>
      </w:pPr>
      <w:r>
        <w:t>2.4.19.</w:t>
      </w:r>
      <w:r w:rsidR="0006777F">
        <w:t xml:space="preserve">Develop post-doctoral research </w:t>
      </w:r>
      <w:r w:rsidR="00910AC1">
        <w:t>and learning</w:t>
      </w:r>
      <w:r w:rsidR="001C67C8">
        <w:t xml:space="preserve"> system</w:t>
      </w:r>
      <w:r w:rsidR="00910AC1">
        <w:t xml:space="preserve"> </w:t>
      </w:r>
      <w:r w:rsidR="0009011D">
        <w:t>in line with</w:t>
      </w:r>
      <w:r w:rsidR="005F7C4B">
        <w:t xml:space="preserve"> international standards </w:t>
      </w:r>
      <w:r w:rsidR="0095495E" w:rsidRPr="00926341">
        <w:t>.</w:t>
      </w:r>
    </w:p>
    <w:p w14:paraId="23843069" w14:textId="06D2EF5D" w:rsidR="0095495E" w:rsidRPr="00926341" w:rsidRDefault="00E60014" w:rsidP="00E60014">
      <w:pPr>
        <w:pStyle w:val="111"/>
        <w:numPr>
          <w:ilvl w:val="0"/>
          <w:numId w:val="0"/>
        </w:numPr>
      </w:pPr>
      <w:r>
        <w:t>2.4.20.</w:t>
      </w:r>
      <w:r w:rsidR="00DB54E5">
        <w:t xml:space="preserve">Increase opportunities for </w:t>
      </w:r>
      <w:r w:rsidR="00FA7F6D">
        <w:t xml:space="preserve">researchers and </w:t>
      </w:r>
      <w:r w:rsidR="0079551B">
        <w:t xml:space="preserve">scholars </w:t>
      </w:r>
      <w:r w:rsidR="00FA7F6D">
        <w:t xml:space="preserve">to participate in major international studies </w:t>
      </w:r>
      <w:r w:rsidR="00774C22">
        <w:t>and</w:t>
      </w:r>
      <w:r w:rsidR="00FA7F6D">
        <w:t xml:space="preserve"> support </w:t>
      </w:r>
      <w:r w:rsidR="00774C22">
        <w:t xml:space="preserve">their </w:t>
      </w:r>
      <w:r w:rsidR="00FA7F6D">
        <w:t>participation</w:t>
      </w:r>
      <w:r w:rsidR="0095495E" w:rsidRPr="00926341">
        <w:t>.</w:t>
      </w:r>
    </w:p>
    <w:p w14:paraId="2141F38E" w14:textId="289F2F74" w:rsidR="0095495E" w:rsidRPr="00926341" w:rsidRDefault="00E60014" w:rsidP="00E60014">
      <w:pPr>
        <w:pStyle w:val="111"/>
        <w:numPr>
          <w:ilvl w:val="0"/>
          <w:numId w:val="0"/>
        </w:numPr>
      </w:pPr>
      <w:r>
        <w:t>2.4.21.</w:t>
      </w:r>
      <w:r w:rsidR="009F1DFD">
        <w:t xml:space="preserve">Register intellectual property </w:t>
      </w:r>
      <w:r w:rsidR="00680113">
        <w:t>using</w:t>
      </w:r>
      <w:r w:rsidR="00385671">
        <w:t xml:space="preserve"> independent</w:t>
      </w:r>
      <w:r w:rsidR="0063344C">
        <w:t xml:space="preserve"> and</w:t>
      </w:r>
      <w:r w:rsidR="00385671">
        <w:t xml:space="preserve"> coded technology, </w:t>
      </w:r>
      <w:r w:rsidR="006A5626">
        <w:t xml:space="preserve">create </w:t>
      </w:r>
      <w:r w:rsidR="00680113">
        <w:t xml:space="preserve">an </w:t>
      </w:r>
      <w:r w:rsidR="006A5626">
        <w:t xml:space="preserve">opportunity for </w:t>
      </w:r>
      <w:r w:rsidR="00181E8E">
        <w:t xml:space="preserve">putting it </w:t>
      </w:r>
      <w:r w:rsidR="003E55CF">
        <w:t>into</w:t>
      </w:r>
      <w:r w:rsidR="006A5626">
        <w:t xml:space="preserve"> economic circulation, develop intellectual property </w:t>
      </w:r>
      <w:r w:rsidR="002F71B2">
        <w:t>brokerage</w:t>
      </w:r>
      <w:r w:rsidR="00742859">
        <w:t>, consultancy</w:t>
      </w:r>
      <w:r w:rsidR="00042494">
        <w:t xml:space="preserve"> services</w:t>
      </w:r>
      <w:r w:rsidR="00742859">
        <w:t xml:space="preserve"> </w:t>
      </w:r>
      <w:r w:rsidR="00874D25">
        <w:t>and trad</w:t>
      </w:r>
      <w:r w:rsidR="00F028D4">
        <w:t>ing</w:t>
      </w:r>
      <w:r w:rsidR="0095495E" w:rsidRPr="00926341">
        <w:t>.</w:t>
      </w:r>
    </w:p>
    <w:p w14:paraId="7A294608" w14:textId="53CD5EFD" w:rsidR="0095495E" w:rsidRPr="00926341" w:rsidRDefault="00411D96" w:rsidP="00C8082C">
      <w:pPr>
        <w:pStyle w:val="Heading3"/>
      </w:pPr>
      <w:r>
        <w:t>Favorable</w:t>
      </w:r>
      <w:r w:rsidR="00955C98">
        <w:t xml:space="preserve"> living environment</w:t>
      </w:r>
    </w:p>
    <w:p w14:paraId="1C708AA2" w14:textId="13757359" w:rsidR="0095495E" w:rsidRPr="00926341" w:rsidRDefault="004A4278" w:rsidP="002B0EC0">
      <w:pPr>
        <w:pStyle w:val="NormalWeb"/>
        <w:spacing w:before="0" w:beforeAutospacing="0" w:after="240" w:afterAutospacing="0"/>
        <w:rPr>
          <w:rFonts w:ascii="Arial" w:hAnsi="Arial" w:cs="Arial"/>
          <w:sz w:val="24"/>
          <w:szCs w:val="24"/>
        </w:rPr>
      </w:pPr>
      <w:r w:rsidRPr="00D12090">
        <w:rPr>
          <w:rFonts w:ascii="Arial" w:hAnsi="Arial" w:cs="Arial"/>
          <w:b/>
          <w:bCs/>
          <w:sz w:val="24"/>
          <w:szCs w:val="24"/>
        </w:rPr>
        <w:t xml:space="preserve">Objective </w:t>
      </w:r>
      <w:r>
        <w:rPr>
          <w:rFonts w:ascii="Arial" w:hAnsi="Arial" w:cs="Arial"/>
          <w:b/>
          <w:bCs/>
          <w:sz w:val="24"/>
          <w:szCs w:val="24"/>
        </w:rPr>
        <w:t>2.5</w:t>
      </w:r>
      <w:r w:rsidRPr="00D12090">
        <w:rPr>
          <w:rFonts w:ascii="Arial" w:hAnsi="Arial" w:cs="Arial"/>
          <w:b/>
          <w:bCs/>
          <w:sz w:val="24"/>
          <w:szCs w:val="24"/>
        </w:rPr>
        <w:t>.</w:t>
      </w:r>
      <w:r w:rsidR="00E65336">
        <w:rPr>
          <w:rFonts w:ascii="Arial" w:hAnsi="Arial" w:cs="Arial"/>
          <w:sz w:val="24"/>
          <w:szCs w:val="24"/>
        </w:rPr>
        <w:t>Create</w:t>
      </w:r>
      <w:r w:rsidR="000F4AF0">
        <w:rPr>
          <w:rFonts w:ascii="Arial" w:hAnsi="Arial" w:cs="Arial"/>
          <w:sz w:val="24"/>
          <w:szCs w:val="24"/>
        </w:rPr>
        <w:t xml:space="preserve"> </w:t>
      </w:r>
      <w:r w:rsidR="008839EB">
        <w:rPr>
          <w:rFonts w:ascii="Arial" w:hAnsi="Arial" w:cs="Arial"/>
          <w:sz w:val="24"/>
          <w:szCs w:val="24"/>
        </w:rPr>
        <w:t xml:space="preserve">a </w:t>
      </w:r>
      <w:r w:rsidR="000F4AF0">
        <w:rPr>
          <w:rFonts w:ascii="Arial" w:hAnsi="Arial" w:cs="Arial"/>
          <w:sz w:val="24"/>
          <w:szCs w:val="24"/>
        </w:rPr>
        <w:t>healthy, comfortable</w:t>
      </w:r>
      <w:r w:rsidR="00B757CC">
        <w:rPr>
          <w:rFonts w:ascii="Arial" w:hAnsi="Arial" w:cs="Arial"/>
          <w:sz w:val="24"/>
          <w:szCs w:val="24"/>
        </w:rPr>
        <w:t xml:space="preserve"> </w:t>
      </w:r>
      <w:r w:rsidR="00F25B3E">
        <w:rPr>
          <w:rFonts w:ascii="Arial" w:hAnsi="Arial" w:cs="Arial"/>
          <w:sz w:val="24"/>
          <w:szCs w:val="24"/>
        </w:rPr>
        <w:t>and</w:t>
      </w:r>
      <w:r w:rsidR="000F4AF0">
        <w:rPr>
          <w:rFonts w:ascii="Arial" w:hAnsi="Arial" w:cs="Arial"/>
          <w:sz w:val="24"/>
          <w:szCs w:val="24"/>
        </w:rPr>
        <w:t xml:space="preserve"> </w:t>
      </w:r>
      <w:r w:rsidR="002F2142">
        <w:rPr>
          <w:rFonts w:ascii="Arial" w:hAnsi="Arial" w:cs="Arial"/>
          <w:sz w:val="24"/>
          <w:szCs w:val="24"/>
        </w:rPr>
        <w:t>favorable</w:t>
      </w:r>
      <w:r w:rsidR="00994173">
        <w:rPr>
          <w:rFonts w:ascii="Arial" w:hAnsi="Arial" w:cs="Arial"/>
          <w:sz w:val="24"/>
          <w:szCs w:val="24"/>
        </w:rPr>
        <w:t xml:space="preserve"> environmen</w:t>
      </w:r>
      <w:r w:rsidR="00994173" w:rsidRPr="00942177">
        <w:rPr>
          <w:rFonts w:ascii="Arial" w:hAnsi="Arial" w:cs="Arial"/>
          <w:sz w:val="24"/>
          <w:szCs w:val="24"/>
        </w:rPr>
        <w:t>t</w:t>
      </w:r>
      <w:r w:rsidR="00572E81" w:rsidRPr="002142DC">
        <w:rPr>
          <w:rFonts w:ascii="Arial" w:hAnsi="Arial" w:cs="Arial"/>
          <w:sz w:val="24"/>
          <w:szCs w:val="24"/>
        </w:rPr>
        <w:t>,</w:t>
      </w:r>
      <w:r w:rsidR="004F4697" w:rsidRPr="002142DC">
        <w:rPr>
          <w:rFonts w:ascii="Arial" w:hAnsi="Arial" w:cs="Arial"/>
          <w:sz w:val="24"/>
          <w:szCs w:val="24"/>
        </w:rPr>
        <w:t xml:space="preserve"> </w:t>
      </w:r>
      <w:r w:rsidR="00DE6E3F">
        <w:rPr>
          <w:rFonts w:ascii="Arial" w:hAnsi="Arial" w:cs="Arial"/>
          <w:sz w:val="24"/>
          <w:szCs w:val="24"/>
        </w:rPr>
        <w:t>satisf</w:t>
      </w:r>
      <w:r w:rsidR="00572E81">
        <w:rPr>
          <w:rFonts w:ascii="Arial" w:hAnsi="Arial" w:cs="Arial"/>
          <w:sz w:val="24"/>
          <w:szCs w:val="24"/>
        </w:rPr>
        <w:t>ying</w:t>
      </w:r>
      <w:r w:rsidR="00DE6E3F">
        <w:rPr>
          <w:rFonts w:ascii="Arial" w:hAnsi="Arial" w:cs="Arial"/>
          <w:sz w:val="24"/>
          <w:szCs w:val="24"/>
        </w:rPr>
        <w:t xml:space="preserve"> living needs</w:t>
      </w:r>
      <w:r w:rsidR="001D38DF">
        <w:rPr>
          <w:rFonts w:ascii="Arial" w:hAnsi="Arial" w:cs="Arial"/>
          <w:sz w:val="24"/>
          <w:szCs w:val="24"/>
        </w:rPr>
        <w:t xml:space="preserve"> </w:t>
      </w:r>
      <w:r w:rsidR="00572E81">
        <w:rPr>
          <w:rFonts w:ascii="Arial" w:hAnsi="Arial" w:cs="Arial"/>
          <w:sz w:val="24"/>
          <w:szCs w:val="24"/>
        </w:rPr>
        <w:t>and</w:t>
      </w:r>
      <w:r w:rsidR="004F4697">
        <w:rPr>
          <w:rFonts w:ascii="Arial" w:hAnsi="Arial" w:cs="Arial"/>
          <w:sz w:val="24"/>
          <w:szCs w:val="24"/>
        </w:rPr>
        <w:t xml:space="preserve"> </w:t>
      </w:r>
      <w:r w:rsidR="00A82031">
        <w:rPr>
          <w:rFonts w:ascii="Arial" w:hAnsi="Arial" w:cs="Arial"/>
          <w:sz w:val="24"/>
          <w:szCs w:val="24"/>
        </w:rPr>
        <w:t xml:space="preserve">provide </w:t>
      </w:r>
      <w:r w:rsidR="007D66A0">
        <w:rPr>
          <w:rFonts w:ascii="Arial" w:hAnsi="Arial" w:cs="Arial"/>
          <w:sz w:val="24"/>
          <w:szCs w:val="24"/>
        </w:rPr>
        <w:t>guaranteed</w:t>
      </w:r>
      <w:r w:rsidR="004F4697">
        <w:rPr>
          <w:rFonts w:ascii="Arial" w:hAnsi="Arial" w:cs="Arial"/>
          <w:sz w:val="24"/>
          <w:szCs w:val="24"/>
        </w:rPr>
        <w:t xml:space="preserve"> food</w:t>
      </w:r>
      <w:r w:rsidR="0095495E" w:rsidRPr="00926341">
        <w:rPr>
          <w:rFonts w:ascii="Arial" w:hAnsi="Arial" w:cs="Arial"/>
          <w:sz w:val="24"/>
          <w:szCs w:val="24"/>
        </w:rPr>
        <w:t>.</w:t>
      </w:r>
    </w:p>
    <w:p w14:paraId="248327B8" w14:textId="10911E0C" w:rsidR="0095495E" w:rsidRPr="00926341" w:rsidRDefault="00A2039D" w:rsidP="00F762E2">
      <w:pPr>
        <w:pStyle w:val="NormalWeb"/>
        <w:spacing w:before="0" w:beforeAutospacing="0" w:after="240" w:afterAutospacing="0"/>
        <w:rPr>
          <w:rFonts w:ascii="Arial" w:hAnsi="Arial" w:cs="Arial"/>
          <w:sz w:val="24"/>
          <w:szCs w:val="24"/>
        </w:rPr>
      </w:pPr>
      <w:r w:rsidRPr="00A2039D">
        <w:rPr>
          <w:rFonts w:ascii="Arial" w:hAnsi="Arial"/>
          <w:b/>
          <w:sz w:val="24"/>
        </w:rPr>
        <w:t>Activities to be undertaken within the implementation of the objective</w:t>
      </w:r>
    </w:p>
    <w:p w14:paraId="56978087" w14:textId="6CF73CA3" w:rsidR="0095495E" w:rsidRPr="00926341" w:rsidRDefault="00B9799D" w:rsidP="002B0EC0">
      <w:pPr>
        <w:pStyle w:val="111"/>
        <w:numPr>
          <w:ilvl w:val="0"/>
          <w:numId w:val="0"/>
        </w:numPr>
      </w:pPr>
      <w:r>
        <w:t>2.5.1.</w:t>
      </w:r>
      <w:r w:rsidR="007C74CD">
        <w:t>Increase apartment space per per</w:t>
      </w:r>
      <w:r w:rsidR="00751CD3">
        <w:t>son</w:t>
      </w:r>
      <w:r w:rsidR="000B1728">
        <w:t xml:space="preserve"> up </w:t>
      </w:r>
      <w:r w:rsidR="00751CD3">
        <w:t xml:space="preserve">to </w:t>
      </w:r>
      <w:r w:rsidR="000B1728">
        <w:t>the</w:t>
      </w:r>
      <w:r w:rsidR="002361CC">
        <w:t xml:space="preserve"> </w:t>
      </w:r>
      <w:r w:rsidR="00751CD3">
        <w:t>international standard</w:t>
      </w:r>
      <w:r w:rsidR="00942177">
        <w:t>s</w:t>
      </w:r>
      <w:r w:rsidR="0095495E" w:rsidRPr="00926341">
        <w:t>.</w:t>
      </w:r>
    </w:p>
    <w:p w14:paraId="0D2AAE36" w14:textId="65820315" w:rsidR="0095495E" w:rsidRPr="00926341" w:rsidRDefault="00B9799D" w:rsidP="002B0EC0">
      <w:pPr>
        <w:pStyle w:val="111"/>
        <w:numPr>
          <w:ilvl w:val="0"/>
          <w:numId w:val="0"/>
        </w:numPr>
      </w:pPr>
      <w:r>
        <w:t>2.5.2.</w:t>
      </w:r>
      <w:r w:rsidR="00F426C8">
        <w:t xml:space="preserve">Ensure </w:t>
      </w:r>
      <w:r w:rsidR="00BF1869">
        <w:t>apartment buildings</w:t>
      </w:r>
      <w:r w:rsidR="00881B34">
        <w:t>'</w:t>
      </w:r>
      <w:r w:rsidR="00BF1869">
        <w:t xml:space="preserve"> quality and standards</w:t>
      </w:r>
      <w:r w:rsidR="00DD2593">
        <w:t>,</w:t>
      </w:r>
      <w:r w:rsidR="004A3B66">
        <w:t xml:space="preserve"> cre</w:t>
      </w:r>
      <w:r w:rsidR="00FC5E9E">
        <w:t>ate conditions</w:t>
      </w:r>
      <w:r w:rsidR="00F84C2F">
        <w:t xml:space="preserve"> </w:t>
      </w:r>
      <w:r w:rsidR="005E29A8">
        <w:t xml:space="preserve">to </w:t>
      </w:r>
      <w:r w:rsidR="00045D1A">
        <w:t xml:space="preserve">warrant </w:t>
      </w:r>
      <w:r w:rsidR="00F84C2F">
        <w:t>their</w:t>
      </w:r>
      <w:r w:rsidR="004558A9">
        <w:t xml:space="preserve"> resi</w:t>
      </w:r>
      <w:r w:rsidR="0004059B">
        <w:t>lience</w:t>
      </w:r>
      <w:r w:rsidR="004558A9">
        <w:t xml:space="preserve"> to</w:t>
      </w:r>
      <w:r w:rsidR="00F84C2F">
        <w:t xml:space="preserve"> </w:t>
      </w:r>
      <w:r w:rsidR="00357371">
        <w:t>fire</w:t>
      </w:r>
      <w:r w:rsidR="00CB733C">
        <w:t>,</w:t>
      </w:r>
      <w:r w:rsidR="00357371">
        <w:t xml:space="preserve"> </w:t>
      </w:r>
      <w:r w:rsidR="00F84C2F">
        <w:t>earthquake</w:t>
      </w:r>
      <w:r w:rsidR="00357371">
        <w:t>s</w:t>
      </w:r>
      <w:r w:rsidR="00CB733C">
        <w:t xml:space="preserve"> and other natural disasters </w:t>
      </w:r>
      <w:r w:rsidR="0095495E" w:rsidRPr="00926341">
        <w:t>.</w:t>
      </w:r>
    </w:p>
    <w:p w14:paraId="396A0810" w14:textId="2CCFC65A" w:rsidR="0095495E" w:rsidRPr="00926341" w:rsidRDefault="00B9799D" w:rsidP="002B0EC0">
      <w:pPr>
        <w:pStyle w:val="111"/>
        <w:numPr>
          <w:ilvl w:val="0"/>
          <w:numId w:val="0"/>
        </w:numPr>
      </w:pPr>
      <w:r>
        <w:lastRenderedPageBreak/>
        <w:t>2.5.3.</w:t>
      </w:r>
      <w:r w:rsidR="0007590D">
        <w:t>Gradually increase the number of apartments connected to the utility lines</w:t>
      </w:r>
      <w:r w:rsidR="00400A20">
        <w:t xml:space="preserve"> in conformity with</w:t>
      </w:r>
      <w:r w:rsidR="00C7354F">
        <w:t xml:space="preserve"> </w:t>
      </w:r>
      <w:r w:rsidR="004833EA">
        <w:t>cities and settlements</w:t>
      </w:r>
      <w:r w:rsidR="00881B34">
        <w:t>'</w:t>
      </w:r>
      <w:r w:rsidR="004833EA">
        <w:t xml:space="preserve"> general development plans</w:t>
      </w:r>
      <w:r w:rsidR="00C7354F">
        <w:t>.</w:t>
      </w:r>
      <w:r w:rsidR="004833EA">
        <w:t xml:space="preserve"> </w:t>
      </w:r>
    </w:p>
    <w:p w14:paraId="33C41B5D" w14:textId="01A53E14" w:rsidR="0095495E" w:rsidRPr="00926341" w:rsidRDefault="00B9799D" w:rsidP="002B0EC0">
      <w:pPr>
        <w:pStyle w:val="111"/>
        <w:numPr>
          <w:ilvl w:val="0"/>
          <w:numId w:val="0"/>
        </w:numPr>
      </w:pPr>
      <w:r>
        <w:t>2.5.4.</w:t>
      </w:r>
      <w:r w:rsidR="004B4ABC">
        <w:t xml:space="preserve">Supply </w:t>
      </w:r>
      <w:r w:rsidR="002F0392">
        <w:t xml:space="preserve">apartments </w:t>
      </w:r>
      <w:r w:rsidR="001064A1">
        <w:t>with heating and energy from</w:t>
      </w:r>
      <w:r w:rsidR="002F0392">
        <w:t xml:space="preserve"> renewable sources</w:t>
      </w:r>
      <w:r w:rsidR="0095495E" w:rsidRPr="00926341">
        <w:t>.</w:t>
      </w:r>
    </w:p>
    <w:p w14:paraId="055A988E" w14:textId="6D7C489E" w:rsidR="0095495E" w:rsidRPr="00926341" w:rsidRDefault="00B9799D" w:rsidP="002B0EC0">
      <w:pPr>
        <w:pStyle w:val="111"/>
        <w:numPr>
          <w:ilvl w:val="0"/>
          <w:numId w:val="0"/>
        </w:numPr>
      </w:pPr>
      <w:r>
        <w:t>2.5.5.</w:t>
      </w:r>
      <w:r w:rsidR="00740560">
        <w:t>Progressively</w:t>
      </w:r>
      <w:r w:rsidR="00AB0223">
        <w:t xml:space="preserve"> increase </w:t>
      </w:r>
      <w:r w:rsidR="002029F9">
        <w:t xml:space="preserve">the </w:t>
      </w:r>
      <w:r w:rsidR="00AB0223">
        <w:t xml:space="preserve">green area per </w:t>
      </w:r>
      <w:r w:rsidR="005C1E12">
        <w:t>inhabitant</w:t>
      </w:r>
      <w:r w:rsidR="001C1584">
        <w:t xml:space="preserve"> to reach international standards</w:t>
      </w:r>
      <w:r w:rsidR="0095495E" w:rsidRPr="00926341">
        <w:t>.</w:t>
      </w:r>
    </w:p>
    <w:p w14:paraId="7F9B23EC" w14:textId="37EE5843" w:rsidR="0095495E" w:rsidRPr="00926341" w:rsidRDefault="00B9799D" w:rsidP="002B0EC0">
      <w:pPr>
        <w:pStyle w:val="111"/>
        <w:numPr>
          <w:ilvl w:val="0"/>
          <w:numId w:val="0"/>
        </w:numPr>
      </w:pPr>
      <w:r>
        <w:t>2.5.6.</w:t>
      </w:r>
      <w:r w:rsidR="008A23CC">
        <w:t xml:space="preserve">Create conditions </w:t>
      </w:r>
      <w:r w:rsidR="00C962D9">
        <w:t xml:space="preserve">to </w:t>
      </w:r>
      <w:r w:rsidR="003024A2">
        <w:t xml:space="preserve">use </w:t>
      </w:r>
      <w:r w:rsidR="004E5908">
        <w:t>solely</w:t>
      </w:r>
      <w:r w:rsidR="003024A2">
        <w:t xml:space="preserve"> </w:t>
      </w:r>
      <w:r w:rsidR="001F48EB">
        <w:t>precipitation</w:t>
      </w:r>
      <w:r w:rsidR="00D74466">
        <w:t xml:space="preserve"> and gr</w:t>
      </w:r>
      <w:r w:rsidR="009B0D40">
        <w:t>a</w:t>
      </w:r>
      <w:r w:rsidR="00D74466">
        <w:t xml:space="preserve">y water for green area </w:t>
      </w:r>
      <w:r w:rsidR="00A060F6">
        <w:t>irrigation</w:t>
      </w:r>
      <w:r w:rsidR="0095495E" w:rsidRPr="00926341">
        <w:t>.</w:t>
      </w:r>
    </w:p>
    <w:p w14:paraId="7DBE189B" w14:textId="23181154" w:rsidR="0095495E" w:rsidRPr="00926341" w:rsidRDefault="00B9799D" w:rsidP="002B0EC0">
      <w:pPr>
        <w:pStyle w:val="111"/>
        <w:numPr>
          <w:ilvl w:val="0"/>
          <w:numId w:val="0"/>
        </w:numPr>
      </w:pPr>
      <w:r>
        <w:t>2.5.7.</w:t>
      </w:r>
      <w:r w:rsidR="00543401">
        <w:t>Conduct training and advocacy to</w:t>
      </w:r>
      <w:r w:rsidR="006908C1">
        <w:t xml:space="preserve"> change </w:t>
      </w:r>
      <w:r w:rsidR="00C962D9">
        <w:t xml:space="preserve">the </w:t>
      </w:r>
      <w:r w:rsidR="006908C1">
        <w:t>attitude and</w:t>
      </w:r>
      <w:r w:rsidR="00543401">
        <w:t xml:space="preserve"> </w:t>
      </w:r>
      <w:r w:rsidR="007137E6">
        <w:t>ensure</w:t>
      </w:r>
      <w:r w:rsidR="00755ECB">
        <w:t xml:space="preserve"> the </w:t>
      </w:r>
      <w:r w:rsidR="006908C1">
        <w:t xml:space="preserve"> participation of citizens in </w:t>
      </w:r>
      <w:r w:rsidR="00755ECB">
        <w:t>reducing</w:t>
      </w:r>
      <w:r w:rsidR="006908C1">
        <w:t xml:space="preserve"> air pollution.</w:t>
      </w:r>
    </w:p>
    <w:p w14:paraId="00C2E687" w14:textId="3B52901B" w:rsidR="0095495E" w:rsidRPr="00926341" w:rsidRDefault="00B9799D" w:rsidP="002B0EC0">
      <w:pPr>
        <w:pStyle w:val="111"/>
        <w:numPr>
          <w:ilvl w:val="0"/>
          <w:numId w:val="0"/>
        </w:numPr>
      </w:pPr>
      <w:r>
        <w:t>2.5.8.</w:t>
      </w:r>
      <w:r w:rsidR="008F53FF">
        <w:t xml:space="preserve">Implement </w:t>
      </w:r>
      <w:r w:rsidR="007728AA">
        <w:t>n</w:t>
      </w:r>
      <w:r w:rsidR="005736E4">
        <w:t xml:space="preserve">ational </w:t>
      </w:r>
      <w:r w:rsidR="007728AA">
        <w:t>p</w:t>
      </w:r>
      <w:r w:rsidR="005736E4">
        <w:t xml:space="preserve">rograms </w:t>
      </w:r>
      <w:r w:rsidR="00741299">
        <w:t xml:space="preserve">on Reduction of Air </w:t>
      </w:r>
      <w:r w:rsidR="001703CF">
        <w:t>and Environment</w:t>
      </w:r>
      <w:r w:rsidR="00CF69BA">
        <w:t xml:space="preserve"> </w:t>
      </w:r>
      <w:r w:rsidR="00741299">
        <w:t>Pollution</w:t>
      </w:r>
      <w:r w:rsidR="008F53FF">
        <w:t xml:space="preserve"> and </w:t>
      </w:r>
      <w:r w:rsidR="007B52BB">
        <w:t xml:space="preserve">Protection of Soil and </w:t>
      </w:r>
      <w:r w:rsidR="00471121">
        <w:t xml:space="preserve">Reduction of Soil </w:t>
      </w:r>
      <w:r w:rsidR="007B52BB">
        <w:t>De</w:t>
      </w:r>
      <w:r w:rsidR="00471121">
        <w:t>gradation.</w:t>
      </w:r>
      <w:r w:rsidR="001C339F">
        <w:t xml:space="preserve"> </w:t>
      </w:r>
    </w:p>
    <w:p w14:paraId="50127207" w14:textId="6AF4D491" w:rsidR="0095495E" w:rsidRPr="00926341" w:rsidRDefault="005C1355" w:rsidP="002B0EC0">
      <w:pPr>
        <w:pStyle w:val="111"/>
        <w:numPr>
          <w:ilvl w:val="0"/>
          <w:numId w:val="0"/>
        </w:numPr>
      </w:pPr>
      <w:r>
        <w:t>2.5.9.</w:t>
      </w:r>
      <w:r w:rsidR="00830F16">
        <w:t xml:space="preserve">Increase </w:t>
      </w:r>
      <w:r w:rsidR="0036580E">
        <w:t xml:space="preserve">the </w:t>
      </w:r>
      <w:r w:rsidR="00830F16">
        <w:t xml:space="preserve">use of improved and clean fuels, </w:t>
      </w:r>
      <w:r w:rsidR="0036580E">
        <w:t>exempt</w:t>
      </w:r>
      <w:r w:rsidR="00FF2F69">
        <w:t xml:space="preserve"> them</w:t>
      </w:r>
      <w:r w:rsidR="00830F16">
        <w:t xml:space="preserve"> fro</w:t>
      </w:r>
      <w:r w:rsidR="00280CF3">
        <w:t>m value</w:t>
      </w:r>
      <w:r w:rsidR="00FF2F69">
        <w:t>-</w:t>
      </w:r>
      <w:r w:rsidR="00280CF3">
        <w:t>added tax</w:t>
      </w:r>
      <w:r w:rsidR="0095495E" w:rsidRPr="00926341">
        <w:t>.</w:t>
      </w:r>
    </w:p>
    <w:p w14:paraId="6EAD5E18" w14:textId="4C714633" w:rsidR="0095495E" w:rsidRPr="00926341" w:rsidRDefault="005C1355" w:rsidP="002B0EC0">
      <w:pPr>
        <w:pStyle w:val="111"/>
        <w:numPr>
          <w:ilvl w:val="0"/>
          <w:numId w:val="0"/>
        </w:numPr>
      </w:pPr>
      <w:r>
        <w:t>2.5.10.</w:t>
      </w:r>
      <w:r w:rsidR="0021477E">
        <w:t xml:space="preserve">Implement 3Rs of comprehensive </w:t>
      </w:r>
      <w:r w:rsidR="009F7498">
        <w:t>waste management</w:t>
      </w:r>
      <w:r w:rsidR="006434E4">
        <w:t xml:space="preserve">, </w:t>
      </w:r>
      <w:r w:rsidR="00CA60DC">
        <w:t xml:space="preserve">implement </w:t>
      </w:r>
      <w:r w:rsidR="00E85AB3">
        <w:t xml:space="preserve">pilot projects and programs </w:t>
      </w:r>
      <w:r w:rsidR="00D67D34">
        <w:t xml:space="preserve">to </w:t>
      </w:r>
      <w:r w:rsidR="00265794">
        <w:t>recycle</w:t>
      </w:r>
      <w:r w:rsidR="00D67D34">
        <w:t xml:space="preserve"> and</w:t>
      </w:r>
      <w:r w:rsidR="00265794">
        <w:t xml:space="preserve"> reuse waste, include it in the economic circulation</w:t>
      </w:r>
      <w:r w:rsidR="00C63B7E">
        <w:t xml:space="preserve"> and</w:t>
      </w:r>
      <w:r w:rsidR="00D67D34">
        <w:t xml:space="preserve"> increase green areas</w:t>
      </w:r>
      <w:r w:rsidR="0095495E" w:rsidRPr="00926341">
        <w:t>.</w:t>
      </w:r>
    </w:p>
    <w:p w14:paraId="0BFFA513" w14:textId="0A48FE01" w:rsidR="0095495E" w:rsidRPr="00926341" w:rsidRDefault="005C1355" w:rsidP="002B0EC0">
      <w:pPr>
        <w:pStyle w:val="111"/>
        <w:numPr>
          <w:ilvl w:val="0"/>
          <w:numId w:val="0"/>
        </w:numPr>
      </w:pPr>
      <w:r>
        <w:t>2.5.11.</w:t>
      </w:r>
      <w:r w:rsidR="00A956CE">
        <w:t xml:space="preserve">Expand and </w:t>
      </w:r>
      <w:r w:rsidR="0038162E">
        <w:t>renovate</w:t>
      </w:r>
      <w:r w:rsidR="00A956CE">
        <w:t xml:space="preserve"> the central </w:t>
      </w:r>
      <w:r w:rsidR="002F04B6">
        <w:t>waste</w:t>
      </w:r>
      <w:r w:rsidR="00D0427D">
        <w:t xml:space="preserve">water treatment plant of Ulaanbaatar and </w:t>
      </w:r>
      <w:r w:rsidR="00E072F4">
        <w:t xml:space="preserve">sanitation facilities of other cities and </w:t>
      </w:r>
      <w:r w:rsidR="0038162E">
        <w:t>settlements</w:t>
      </w:r>
      <w:r w:rsidR="004F308D">
        <w:t>, a</w:t>
      </w:r>
      <w:r w:rsidR="00156127">
        <w:t>s well as pr</w:t>
      </w:r>
      <w:r w:rsidR="00EA700C">
        <w:t>e</w:t>
      </w:r>
      <w:r w:rsidR="003E54DE">
        <w:t>-</w:t>
      </w:r>
      <w:r w:rsidR="00156127">
        <w:t xml:space="preserve"> cleaning facilities of </w:t>
      </w:r>
      <w:r w:rsidR="003E54DE">
        <w:t>industrial plants</w:t>
      </w:r>
      <w:r w:rsidR="00E072F4">
        <w:t xml:space="preserve"> with </w:t>
      </w:r>
      <w:r w:rsidR="0038162E">
        <w:t xml:space="preserve">eco-friendly advanced technology. </w:t>
      </w:r>
    </w:p>
    <w:p w14:paraId="696C822C" w14:textId="55D2828E" w:rsidR="0095495E" w:rsidRPr="00926341" w:rsidRDefault="005C1355" w:rsidP="002B0EC0">
      <w:pPr>
        <w:pStyle w:val="111"/>
        <w:numPr>
          <w:ilvl w:val="0"/>
          <w:numId w:val="0"/>
        </w:numPr>
      </w:pPr>
      <w:r>
        <w:t>2.5.12.</w:t>
      </w:r>
      <w:r w:rsidR="0069182F">
        <w:t>I</w:t>
      </w:r>
      <w:r w:rsidR="001844A5">
        <w:t xml:space="preserve">mplement  </w:t>
      </w:r>
      <w:r w:rsidR="0069182F">
        <w:t xml:space="preserve">step-by-step </w:t>
      </w:r>
      <w:r w:rsidR="00922080">
        <w:t xml:space="preserve">a </w:t>
      </w:r>
      <w:r w:rsidR="001844A5">
        <w:t xml:space="preserve">project to </w:t>
      </w:r>
      <w:r w:rsidR="001E3B93">
        <w:t>connect customers</w:t>
      </w:r>
      <w:r w:rsidR="006E4FB5">
        <w:t>,</w:t>
      </w:r>
      <w:r w:rsidR="001E3B93">
        <w:t xml:space="preserve"> </w:t>
      </w:r>
      <w:r w:rsidR="00B81A25">
        <w:t xml:space="preserve">unable </w:t>
      </w:r>
      <w:r w:rsidR="001E3B93">
        <w:t xml:space="preserve">  </w:t>
      </w:r>
      <w:r w:rsidR="00660D1C">
        <w:t>to</w:t>
      </w:r>
      <w:r w:rsidR="001E3B93">
        <w:t xml:space="preserve"> be connected to the central </w:t>
      </w:r>
      <w:r w:rsidR="00B4771D">
        <w:t>utility</w:t>
      </w:r>
      <w:r w:rsidR="001E3B93">
        <w:t xml:space="preserve"> </w:t>
      </w:r>
      <w:r w:rsidR="006E4FB5">
        <w:t>system,</w:t>
      </w:r>
      <w:r w:rsidR="001E3B93">
        <w:t xml:space="preserve"> to </w:t>
      </w:r>
      <w:r w:rsidR="006E4FB5">
        <w:t>semi-autonomous</w:t>
      </w:r>
      <w:r w:rsidR="00E700F6">
        <w:t xml:space="preserve"> </w:t>
      </w:r>
      <w:r w:rsidR="00ED2F4C">
        <w:t>utility networks</w:t>
      </w:r>
      <w:r w:rsidR="00B32D7F">
        <w:t xml:space="preserve"> and </w:t>
      </w:r>
      <w:r w:rsidR="00E700F6">
        <w:t xml:space="preserve"> establish </w:t>
      </w:r>
      <w:r w:rsidR="00373504">
        <w:t>micro</w:t>
      </w:r>
      <w:r w:rsidR="00E700F6">
        <w:t xml:space="preserve"> </w:t>
      </w:r>
      <w:r w:rsidR="0069182F">
        <w:t>sub-centers.</w:t>
      </w:r>
    </w:p>
    <w:p w14:paraId="02CABBA3" w14:textId="7D1DB824" w:rsidR="0095495E" w:rsidRPr="00926341" w:rsidRDefault="005C1355" w:rsidP="002B0EC0">
      <w:pPr>
        <w:pStyle w:val="111"/>
        <w:numPr>
          <w:ilvl w:val="0"/>
          <w:numId w:val="0"/>
        </w:numPr>
      </w:pPr>
      <w:r>
        <w:t>2.5.13.</w:t>
      </w:r>
      <w:r w:rsidR="0084461F">
        <w:t>Set</w:t>
      </w:r>
      <w:r w:rsidR="008B7CF5">
        <w:t xml:space="preserve"> and renew requirements, standards</w:t>
      </w:r>
      <w:r w:rsidR="00772A50">
        <w:t>,</w:t>
      </w:r>
      <w:r w:rsidR="008B7CF5">
        <w:t xml:space="preserve"> and </w:t>
      </w:r>
      <w:r w:rsidR="0084461F">
        <w:t>settings</w:t>
      </w:r>
      <w:r w:rsidR="008B7CF5">
        <w:t xml:space="preserve"> of </w:t>
      </w:r>
      <w:r w:rsidR="0084461F">
        <w:t xml:space="preserve">the </w:t>
      </w:r>
      <w:r w:rsidR="008B7CF5">
        <w:t>environmental</w:t>
      </w:r>
      <w:r w:rsidR="009566D9">
        <w:t xml:space="preserve"> health </w:t>
      </w:r>
      <w:r w:rsidR="008B7CF5">
        <w:t>indicators closer to international standards</w:t>
      </w:r>
      <w:r w:rsidR="0095495E" w:rsidRPr="00926341">
        <w:t>.</w:t>
      </w:r>
    </w:p>
    <w:p w14:paraId="368D140A" w14:textId="579187B2" w:rsidR="0095495E" w:rsidRPr="00926341" w:rsidRDefault="005C1355" w:rsidP="002B0EC0">
      <w:pPr>
        <w:pStyle w:val="111"/>
        <w:numPr>
          <w:ilvl w:val="0"/>
          <w:numId w:val="0"/>
        </w:numPr>
      </w:pPr>
      <w:r>
        <w:t>2.5.14.</w:t>
      </w:r>
      <w:r w:rsidR="008A37EF">
        <w:t xml:space="preserve">Limit sales and production of </w:t>
      </w:r>
      <w:r w:rsidR="00AC3E73">
        <w:t>sugary drinks</w:t>
      </w:r>
      <w:r w:rsidR="00F77798">
        <w:t xml:space="preserve"> and</w:t>
      </w:r>
      <w:r w:rsidR="00AC3E73">
        <w:t xml:space="preserve"> </w:t>
      </w:r>
      <w:r w:rsidR="0046162F">
        <w:t>food high in calories, trans fats, sugar and salt through tax policy</w:t>
      </w:r>
      <w:r w:rsidR="00A4797C">
        <w:t xml:space="preserve"> and set up </w:t>
      </w:r>
      <w:r w:rsidR="007417C2">
        <w:t xml:space="preserve">the </w:t>
      </w:r>
      <w:r w:rsidR="00AC3E73">
        <w:t>legal framework for food s</w:t>
      </w:r>
      <w:r w:rsidR="00555AF3">
        <w:t>ecurity</w:t>
      </w:r>
      <w:r w:rsidR="0095495E" w:rsidRPr="00926341">
        <w:t>.</w:t>
      </w:r>
    </w:p>
    <w:p w14:paraId="5D468379" w14:textId="2A8B65FE" w:rsidR="0095495E" w:rsidRPr="00926341" w:rsidRDefault="005C1355" w:rsidP="002B0EC0">
      <w:pPr>
        <w:pStyle w:val="111"/>
        <w:numPr>
          <w:ilvl w:val="0"/>
          <w:numId w:val="0"/>
        </w:numPr>
      </w:pPr>
      <w:r>
        <w:t>2.5.15.</w:t>
      </w:r>
      <w:r w:rsidR="00CA6AAF">
        <w:t xml:space="preserve">Ensure complete </w:t>
      </w:r>
      <w:r w:rsidR="001F6F37">
        <w:t xml:space="preserve">monitoring </w:t>
      </w:r>
      <w:r w:rsidR="004533B5">
        <w:t xml:space="preserve">of </w:t>
      </w:r>
      <w:r w:rsidR="001F0405">
        <w:t xml:space="preserve">food </w:t>
      </w:r>
      <w:r w:rsidR="00831B46">
        <w:t>security</w:t>
      </w:r>
      <w:r w:rsidR="00CA6AAF">
        <w:t xml:space="preserve"> by establishing </w:t>
      </w:r>
      <w:r w:rsidR="001009C1">
        <w:t xml:space="preserve">vegetables tracking information system covering seed </w:t>
      </w:r>
      <w:r w:rsidR="0066650A">
        <w:t>bank</w:t>
      </w:r>
      <w:r w:rsidR="007417C2">
        <w:t>s</w:t>
      </w:r>
      <w:r w:rsidR="0066650A">
        <w:t xml:space="preserve">, </w:t>
      </w:r>
      <w:r w:rsidR="002F33FA">
        <w:t xml:space="preserve">soil protection, soil </w:t>
      </w:r>
      <w:r w:rsidR="00553F4E">
        <w:t xml:space="preserve">processing, </w:t>
      </w:r>
      <w:r w:rsidR="00D06FAD">
        <w:t>planting, irrigation, harvest</w:t>
      </w:r>
      <w:r w:rsidR="000B63C0">
        <w:t>ing</w:t>
      </w:r>
      <w:r w:rsidR="00D06FAD">
        <w:t xml:space="preserve">, storage, </w:t>
      </w:r>
      <w:r w:rsidR="001F0405">
        <w:t>transportation, sales and retai</w:t>
      </w:r>
      <w:r w:rsidR="000B63C0">
        <w:t>ling</w:t>
      </w:r>
      <w:r w:rsidR="0095495E" w:rsidRPr="00926341">
        <w:t>.</w:t>
      </w:r>
    </w:p>
    <w:p w14:paraId="752EA081" w14:textId="5C5F8678" w:rsidR="0095495E" w:rsidRPr="00926341" w:rsidRDefault="005C1355" w:rsidP="002B0EC0">
      <w:pPr>
        <w:pStyle w:val="111"/>
        <w:numPr>
          <w:ilvl w:val="0"/>
          <w:numId w:val="0"/>
        </w:numPr>
      </w:pPr>
      <w:r>
        <w:t>2.5.16.</w:t>
      </w:r>
      <w:r w:rsidR="0041070B">
        <w:t>Provide</w:t>
      </w:r>
      <w:r w:rsidR="00B13D5F">
        <w:t xml:space="preserve"> </w:t>
      </w:r>
      <w:r w:rsidR="00525147">
        <w:t xml:space="preserve">the </w:t>
      </w:r>
      <w:r w:rsidR="00B13D5F">
        <w:t>safety of</w:t>
      </w:r>
      <w:r w:rsidR="003B1E05">
        <w:t xml:space="preserve"> </w:t>
      </w:r>
      <w:r w:rsidR="00DF1BD1">
        <w:t>livestock</w:t>
      </w:r>
      <w:r w:rsidR="00B13D5F">
        <w:t xml:space="preserve"> </w:t>
      </w:r>
      <w:r w:rsidR="003B1E05">
        <w:t>pastures</w:t>
      </w:r>
      <w:r w:rsidR="00CC3ABF">
        <w:t xml:space="preserve">, watering, </w:t>
      </w:r>
      <w:r w:rsidR="003B2440">
        <w:t>fodder</w:t>
      </w:r>
      <w:r w:rsidR="0007311A">
        <w:t xml:space="preserve"> and vaccination, </w:t>
      </w:r>
      <w:r w:rsidR="00195CFF">
        <w:t>ensure procurement of</w:t>
      </w:r>
      <w:r w:rsidR="005B7BEB">
        <w:t xml:space="preserve"> plant-processed</w:t>
      </w:r>
      <w:r w:rsidR="00155D99">
        <w:t xml:space="preserve"> </w:t>
      </w:r>
      <w:r w:rsidR="00FA5681">
        <w:t>meat and meat products</w:t>
      </w:r>
      <w:r w:rsidR="00F267BE">
        <w:t xml:space="preserve">, </w:t>
      </w:r>
      <w:r w:rsidR="001175A7">
        <w:t>establish</w:t>
      </w:r>
      <w:r w:rsidR="00F267BE">
        <w:t xml:space="preserve"> </w:t>
      </w:r>
      <w:r w:rsidR="008F5916">
        <w:t xml:space="preserve">a </w:t>
      </w:r>
      <w:r w:rsidR="00096925">
        <w:t xml:space="preserve"> supply and </w:t>
      </w:r>
      <w:r w:rsidR="00F267BE">
        <w:t>monitoring information system thereof</w:t>
      </w:r>
      <w:r w:rsidR="0095495E" w:rsidRPr="00926341">
        <w:t>.</w:t>
      </w:r>
    </w:p>
    <w:p w14:paraId="18D0761E" w14:textId="09D6DB75" w:rsidR="0095495E" w:rsidRPr="00926341" w:rsidRDefault="005C1355" w:rsidP="002B0EC0">
      <w:pPr>
        <w:pStyle w:val="111"/>
        <w:numPr>
          <w:ilvl w:val="0"/>
          <w:numId w:val="0"/>
        </w:numPr>
      </w:pPr>
      <w:r>
        <w:t>2.5.17.</w:t>
      </w:r>
      <w:r w:rsidR="006E096A">
        <w:t xml:space="preserve">Establish and build </w:t>
      </w:r>
      <w:r w:rsidR="002D5958">
        <w:t xml:space="preserve">the </w:t>
      </w:r>
      <w:r w:rsidR="006E096A">
        <w:t>capacity of</w:t>
      </w:r>
      <w:r w:rsidR="002D5958">
        <w:t xml:space="preserve"> </w:t>
      </w:r>
      <w:r w:rsidR="006224A4">
        <w:t xml:space="preserve">imported food </w:t>
      </w:r>
      <w:r w:rsidR="001F1D02">
        <w:t>control</w:t>
      </w:r>
      <w:r w:rsidR="006E096A">
        <w:t xml:space="preserve"> laboratory, strengthen </w:t>
      </w:r>
      <w:r w:rsidR="00A96E03">
        <w:t xml:space="preserve">its </w:t>
      </w:r>
      <w:r w:rsidR="001F1D02">
        <w:t>registration control.</w:t>
      </w:r>
    </w:p>
    <w:p w14:paraId="10501D1D" w14:textId="207F20AC" w:rsidR="0095495E" w:rsidRPr="00926341" w:rsidRDefault="005C1355" w:rsidP="002B0EC0">
      <w:pPr>
        <w:pStyle w:val="111"/>
        <w:numPr>
          <w:ilvl w:val="0"/>
          <w:numId w:val="0"/>
        </w:numPr>
      </w:pPr>
      <w:r>
        <w:t>2.5.18.</w:t>
      </w:r>
      <w:r w:rsidR="00DD48E3">
        <w:t>Introduce</w:t>
      </w:r>
      <w:r w:rsidR="00333BD9">
        <w:t xml:space="preserve"> </w:t>
      </w:r>
      <w:r w:rsidR="00810651">
        <w:t>h</w:t>
      </w:r>
      <w:r w:rsidR="00FD2364">
        <w:rPr>
          <w:shd w:val="clear" w:color="auto" w:fill="FFFFFF"/>
        </w:rPr>
        <w:t xml:space="preserve">azard </w:t>
      </w:r>
      <w:r w:rsidR="00986C80">
        <w:rPr>
          <w:shd w:val="clear" w:color="auto" w:fill="FFFFFF"/>
        </w:rPr>
        <w:t>a</w:t>
      </w:r>
      <w:r w:rsidR="00FD2364">
        <w:rPr>
          <w:shd w:val="clear" w:color="auto" w:fill="FFFFFF"/>
        </w:rPr>
        <w:t>nalysis</w:t>
      </w:r>
      <w:r w:rsidR="00632251">
        <w:rPr>
          <w:shd w:val="clear" w:color="auto" w:fill="FFFFFF"/>
        </w:rPr>
        <w:t xml:space="preserve"> and</w:t>
      </w:r>
      <w:r w:rsidR="00FD2364">
        <w:rPr>
          <w:shd w:val="clear" w:color="auto" w:fill="FFFFFF"/>
        </w:rPr>
        <w:t xml:space="preserve"> </w:t>
      </w:r>
      <w:r w:rsidR="00A12F3F">
        <w:rPr>
          <w:shd w:val="clear" w:color="auto" w:fill="FFFFFF"/>
        </w:rPr>
        <w:t>c</w:t>
      </w:r>
      <w:r w:rsidR="00FD2364">
        <w:rPr>
          <w:shd w:val="clear" w:color="auto" w:fill="FFFFFF"/>
        </w:rPr>
        <w:t xml:space="preserve">ritical </w:t>
      </w:r>
      <w:r w:rsidR="00A61174">
        <w:rPr>
          <w:shd w:val="clear" w:color="auto" w:fill="FFFFFF"/>
        </w:rPr>
        <w:t>p</w:t>
      </w:r>
      <w:r w:rsidR="00FD2364">
        <w:rPr>
          <w:shd w:val="clear" w:color="auto" w:fill="FFFFFF"/>
        </w:rPr>
        <w:t>oint</w:t>
      </w:r>
      <w:r w:rsidR="00A61174">
        <w:rPr>
          <w:shd w:val="clear" w:color="auto" w:fill="FFFFFF"/>
        </w:rPr>
        <w:t xml:space="preserve"> control</w:t>
      </w:r>
      <w:r w:rsidR="00FD2912">
        <w:rPr>
          <w:shd w:val="clear" w:color="auto" w:fill="FFFFFF"/>
        </w:rPr>
        <w:t xml:space="preserve"> system</w:t>
      </w:r>
      <w:r w:rsidR="00A56D60">
        <w:rPr>
          <w:shd w:val="clear" w:color="auto" w:fill="FFFFFF"/>
        </w:rPr>
        <w:t>,</w:t>
      </w:r>
      <w:r w:rsidR="00DD48E3">
        <w:rPr>
          <w:shd w:val="clear" w:color="auto" w:fill="FFFFFF"/>
        </w:rPr>
        <w:t xml:space="preserve"> </w:t>
      </w:r>
      <w:r w:rsidR="00425C67">
        <w:rPr>
          <w:shd w:val="clear" w:color="auto" w:fill="FFFFFF"/>
        </w:rPr>
        <w:t>food s</w:t>
      </w:r>
      <w:r w:rsidR="00FD2912">
        <w:rPr>
          <w:shd w:val="clear" w:color="auto" w:fill="FFFFFF"/>
        </w:rPr>
        <w:t>ecurity</w:t>
      </w:r>
      <w:r w:rsidR="003839BE">
        <w:rPr>
          <w:shd w:val="clear" w:color="auto" w:fill="FFFFFF"/>
        </w:rPr>
        <w:t xml:space="preserve">  </w:t>
      </w:r>
      <w:r w:rsidR="006F5714">
        <w:rPr>
          <w:shd w:val="clear" w:color="auto" w:fill="FFFFFF"/>
        </w:rPr>
        <w:t>quality</w:t>
      </w:r>
      <w:r w:rsidR="00425C67">
        <w:rPr>
          <w:shd w:val="clear" w:color="auto" w:fill="FFFFFF"/>
        </w:rPr>
        <w:t xml:space="preserve"> management system, </w:t>
      </w:r>
      <w:r w:rsidR="0091391B">
        <w:rPr>
          <w:shd w:val="clear" w:color="auto" w:fill="FFFFFF"/>
        </w:rPr>
        <w:t>food chain control system</w:t>
      </w:r>
      <w:r w:rsidR="002C282F">
        <w:rPr>
          <w:shd w:val="clear" w:color="auto" w:fill="FFFFFF"/>
        </w:rPr>
        <w:t xml:space="preserve"> and </w:t>
      </w:r>
      <w:r w:rsidR="00C637FB">
        <w:rPr>
          <w:shd w:val="clear" w:color="auto" w:fill="FFFFFF"/>
        </w:rPr>
        <w:t>standards</w:t>
      </w:r>
      <w:r w:rsidR="00235E78">
        <w:rPr>
          <w:shd w:val="clear" w:color="auto" w:fill="FFFFFF"/>
        </w:rPr>
        <w:t xml:space="preserve"> at </w:t>
      </w:r>
      <w:r w:rsidR="002C282F">
        <w:rPr>
          <w:shd w:val="clear" w:color="auto" w:fill="FFFFFF"/>
        </w:rPr>
        <w:t>food</w:t>
      </w:r>
      <w:r w:rsidR="00235E78">
        <w:rPr>
          <w:shd w:val="clear" w:color="auto" w:fill="FFFFFF"/>
        </w:rPr>
        <w:t>-</w:t>
      </w:r>
      <w:r w:rsidR="002C282F">
        <w:rPr>
          <w:shd w:val="clear" w:color="auto" w:fill="FFFFFF"/>
        </w:rPr>
        <w:t xml:space="preserve"> </w:t>
      </w:r>
      <w:r w:rsidR="00235E78">
        <w:rPr>
          <w:shd w:val="clear" w:color="auto" w:fill="FFFFFF"/>
        </w:rPr>
        <w:t>processing</w:t>
      </w:r>
      <w:r w:rsidR="002C282F">
        <w:rPr>
          <w:shd w:val="clear" w:color="auto" w:fill="FFFFFF"/>
        </w:rPr>
        <w:t xml:space="preserve"> facilities</w:t>
      </w:r>
      <w:r w:rsidR="0091391B">
        <w:rPr>
          <w:shd w:val="clear" w:color="auto" w:fill="FFFFFF"/>
        </w:rPr>
        <w:t>.</w:t>
      </w:r>
    </w:p>
    <w:p w14:paraId="6C79AE8F" w14:textId="03705162" w:rsidR="0095495E" w:rsidRPr="00926341" w:rsidRDefault="005C1355" w:rsidP="002B0EC0">
      <w:pPr>
        <w:pStyle w:val="111"/>
        <w:numPr>
          <w:ilvl w:val="0"/>
          <w:numId w:val="0"/>
        </w:numPr>
      </w:pPr>
      <w:r>
        <w:t>2.5.19.</w:t>
      </w:r>
      <w:r w:rsidR="006760C0">
        <w:t xml:space="preserve">Implement state policy to </w:t>
      </w:r>
      <w:r w:rsidR="00117E1A">
        <w:t xml:space="preserve">ensure </w:t>
      </w:r>
      <w:r w:rsidR="004A0EED">
        <w:t>the sustainability and accessibility of food suppl</w:t>
      </w:r>
      <w:r w:rsidR="00366F7B">
        <w:t>ies</w:t>
      </w:r>
      <w:r w:rsidR="004A0EED">
        <w:t xml:space="preserve"> to the population</w:t>
      </w:r>
      <w:r w:rsidR="00B41C70">
        <w:t xml:space="preserve">, ensure </w:t>
      </w:r>
      <w:r w:rsidR="00405E55">
        <w:t xml:space="preserve">safety of </w:t>
      </w:r>
      <w:r w:rsidR="00672834">
        <w:t>products at all stages of food chain</w:t>
      </w:r>
      <w:r w:rsidR="004A0EED">
        <w:t xml:space="preserve"> and</w:t>
      </w:r>
      <w:r w:rsidR="00EC50A5">
        <w:t xml:space="preserve"> </w:t>
      </w:r>
      <w:r w:rsidR="00EF55A2">
        <w:t xml:space="preserve">bring </w:t>
      </w:r>
      <w:r w:rsidR="004A0EED">
        <w:t>the</w:t>
      </w:r>
      <w:r w:rsidR="00EC50A5">
        <w:t xml:space="preserve"> food </w:t>
      </w:r>
      <w:r>
        <w:lastRenderedPageBreak/>
        <w:t>2.5.20.</w:t>
      </w:r>
      <w:r w:rsidR="00EC50A5">
        <w:t xml:space="preserve">industry standards </w:t>
      </w:r>
      <w:r w:rsidR="00330910">
        <w:t xml:space="preserve">up </w:t>
      </w:r>
      <w:r w:rsidR="00EC50A5">
        <w:t xml:space="preserve">to </w:t>
      </w:r>
      <w:r w:rsidR="004A0EED">
        <w:t xml:space="preserve">the </w:t>
      </w:r>
      <w:r w:rsidR="00EC50A5">
        <w:t xml:space="preserve">advanced </w:t>
      </w:r>
      <w:r w:rsidR="00F86D21">
        <w:t>international</w:t>
      </w:r>
      <w:r w:rsidR="00EC50A5">
        <w:t xml:space="preserve">, regional and </w:t>
      </w:r>
      <w:r w:rsidR="00F86D21">
        <w:t xml:space="preserve">foreign </w:t>
      </w:r>
      <w:r w:rsidR="0022194C">
        <w:t xml:space="preserve">countries’ </w:t>
      </w:r>
      <w:r w:rsidR="00F86D21">
        <w:t>standards.</w:t>
      </w:r>
    </w:p>
    <w:p w14:paraId="132A99AA" w14:textId="36F1ABB4" w:rsidR="0095495E" w:rsidRPr="00926341" w:rsidRDefault="005C1355" w:rsidP="002B0EC0">
      <w:pPr>
        <w:pStyle w:val="111"/>
        <w:numPr>
          <w:ilvl w:val="0"/>
          <w:numId w:val="0"/>
        </w:numPr>
      </w:pPr>
      <w:r>
        <w:t>2.5.21.</w:t>
      </w:r>
      <w:r w:rsidR="007A32C0">
        <w:t xml:space="preserve">Support production of organic, enriched, </w:t>
      </w:r>
      <w:r w:rsidR="00040EB4">
        <w:t>functional foods</w:t>
      </w:r>
      <w:r w:rsidR="00985E94">
        <w:t xml:space="preserve"> and innovative products</w:t>
      </w:r>
      <w:r w:rsidR="00C630F7">
        <w:t xml:space="preserve"> and</w:t>
      </w:r>
      <w:r w:rsidR="00985E94">
        <w:t xml:space="preserve"> increase their variety.</w:t>
      </w:r>
    </w:p>
    <w:p w14:paraId="6455D005" w14:textId="3A75E8FA" w:rsidR="0095495E" w:rsidRPr="00926341" w:rsidRDefault="005C1355" w:rsidP="002B0EC0">
      <w:pPr>
        <w:pStyle w:val="111"/>
        <w:numPr>
          <w:ilvl w:val="0"/>
          <w:numId w:val="0"/>
        </w:numPr>
      </w:pPr>
      <w:r>
        <w:t>2.5.22.</w:t>
      </w:r>
      <w:r w:rsidR="00655AEE">
        <w:t>E</w:t>
      </w:r>
      <w:r w:rsidR="00EA29CA">
        <w:t xml:space="preserve">stablish </w:t>
      </w:r>
      <w:r w:rsidR="00954365">
        <w:t xml:space="preserve">a </w:t>
      </w:r>
      <w:r w:rsidR="00EA29CA">
        <w:t xml:space="preserve">laboratory </w:t>
      </w:r>
      <w:r w:rsidR="00341572">
        <w:t>to p</w:t>
      </w:r>
      <w:r w:rsidR="00664DBD">
        <w:t xml:space="preserve">revent </w:t>
      </w:r>
      <w:r w:rsidR="00341572">
        <w:t xml:space="preserve">cross-border </w:t>
      </w:r>
      <w:r w:rsidR="00F06883">
        <w:t>communicable diseases</w:t>
      </w:r>
      <w:r w:rsidR="00664DBD">
        <w:t xml:space="preserve"> </w:t>
      </w:r>
      <w:r w:rsidR="00B5198E">
        <w:t xml:space="preserve">and </w:t>
      </w:r>
      <w:r w:rsidR="006033D5">
        <w:t xml:space="preserve">carry out </w:t>
      </w:r>
      <w:r w:rsidR="00521603">
        <w:t>monitoring and analysis</w:t>
      </w:r>
      <w:r w:rsidR="00B5198E">
        <w:t xml:space="preserve">, improve </w:t>
      </w:r>
      <w:r w:rsidR="00B4266F">
        <w:t xml:space="preserve">conditions for </w:t>
      </w:r>
      <w:r w:rsidR="00B5198E">
        <w:t>surveillance and response</w:t>
      </w:r>
      <w:r w:rsidR="00B5198E" w:rsidRPr="00B5198E">
        <w:t xml:space="preserve"> </w:t>
      </w:r>
      <w:r w:rsidR="0057606B">
        <w:t>measures.</w:t>
      </w:r>
      <w:r w:rsidR="00B5198E">
        <w:t xml:space="preserve"> </w:t>
      </w:r>
    </w:p>
    <w:p w14:paraId="4B1A31AC" w14:textId="150F38E2" w:rsidR="0095495E" w:rsidRPr="00926341" w:rsidRDefault="005C1355" w:rsidP="002B0EC0">
      <w:pPr>
        <w:pStyle w:val="111"/>
        <w:numPr>
          <w:ilvl w:val="0"/>
          <w:numId w:val="0"/>
        </w:numPr>
      </w:pPr>
      <w:r>
        <w:t>2.5.23.</w:t>
      </w:r>
      <w:r w:rsidR="00CD7CD8">
        <w:t xml:space="preserve">Protect target and vulnerable </w:t>
      </w:r>
      <w:r w:rsidR="00134FDA">
        <w:t>group</w:t>
      </w:r>
      <w:r w:rsidR="00192384">
        <w:t>s</w:t>
      </w:r>
      <w:r w:rsidR="004A1108">
        <w:t xml:space="preserve"> from </w:t>
      </w:r>
      <w:r w:rsidR="00D6001E">
        <w:t>food insecurity</w:t>
      </w:r>
      <w:r w:rsidR="002B3C7B">
        <w:t xml:space="preserve"> at their households</w:t>
      </w:r>
      <w:r w:rsidR="007A1F68">
        <w:t xml:space="preserve"> and</w:t>
      </w:r>
      <w:r w:rsidR="004A1108">
        <w:t xml:space="preserve"> strengthen social protection measures</w:t>
      </w:r>
      <w:r w:rsidR="0095495E" w:rsidRPr="00926341">
        <w:t>.</w:t>
      </w:r>
    </w:p>
    <w:p w14:paraId="46F075DD" w14:textId="501A3127" w:rsidR="0095495E" w:rsidRPr="00926341" w:rsidRDefault="005C1355" w:rsidP="002B0EC0">
      <w:pPr>
        <w:pStyle w:val="111"/>
        <w:numPr>
          <w:ilvl w:val="0"/>
          <w:numId w:val="0"/>
        </w:numPr>
      </w:pPr>
      <w:r>
        <w:t>2.5.24.</w:t>
      </w:r>
      <w:r w:rsidR="004F15DA">
        <w:t xml:space="preserve">Implement </w:t>
      </w:r>
      <w:r w:rsidR="003B500E">
        <w:t>the</w:t>
      </w:r>
      <w:r w:rsidR="00B95E9E">
        <w:t xml:space="preserve"> </w:t>
      </w:r>
      <w:r w:rsidR="00881B34">
        <w:t>"</w:t>
      </w:r>
      <w:r w:rsidR="004F15DA">
        <w:t>Healthy Food-Healthy Mongolians</w:t>
      </w:r>
      <w:r w:rsidR="00881B34">
        <w:t>"</w:t>
      </w:r>
      <w:r w:rsidR="004F15DA">
        <w:t xml:space="preserve"> pro</w:t>
      </w:r>
      <w:r w:rsidR="000C72F0">
        <w:t>gram to protect livestock health</w:t>
      </w:r>
      <w:r w:rsidR="0095495E" w:rsidRPr="00926341">
        <w:t>.</w:t>
      </w:r>
    </w:p>
    <w:p w14:paraId="01972848" w14:textId="728F542D" w:rsidR="00445598" w:rsidRDefault="007D1F12" w:rsidP="00C8082C">
      <w:pPr>
        <w:pStyle w:val="Heading3"/>
      </w:pPr>
      <w:r>
        <w:t>Labor</w:t>
      </w:r>
      <w:r w:rsidR="00264D6D">
        <w:t xml:space="preserve"> Market</w:t>
      </w:r>
    </w:p>
    <w:p w14:paraId="11E68C16" w14:textId="4030FA40" w:rsidR="0095495E" w:rsidRPr="00926341" w:rsidRDefault="0083114B" w:rsidP="00AE3ACF">
      <w:pPr>
        <w:pStyle w:val="NormalWeb"/>
        <w:spacing w:before="0" w:beforeAutospacing="0" w:after="240" w:afterAutospacing="0"/>
        <w:rPr>
          <w:rFonts w:ascii="Arial" w:hAnsi="Arial" w:cs="Arial"/>
          <w:sz w:val="24"/>
          <w:szCs w:val="24"/>
        </w:rPr>
      </w:pPr>
      <w:r w:rsidRPr="00D12090">
        <w:rPr>
          <w:rFonts w:ascii="Arial" w:hAnsi="Arial" w:cs="Arial"/>
          <w:b/>
          <w:bCs/>
          <w:sz w:val="24"/>
          <w:szCs w:val="24"/>
        </w:rPr>
        <w:t xml:space="preserve">Objective </w:t>
      </w:r>
      <w:r>
        <w:rPr>
          <w:rFonts w:ascii="Arial" w:hAnsi="Arial" w:cs="Arial"/>
          <w:b/>
          <w:bCs/>
          <w:sz w:val="24"/>
          <w:szCs w:val="24"/>
        </w:rPr>
        <w:t>2.6.</w:t>
      </w:r>
      <w:r w:rsidR="00B43BC5">
        <w:rPr>
          <w:rFonts w:ascii="Arial" w:hAnsi="Arial" w:cs="Arial"/>
          <w:sz w:val="24"/>
          <w:szCs w:val="24"/>
        </w:rPr>
        <w:t xml:space="preserve">Ensure </w:t>
      </w:r>
      <w:r w:rsidR="00D824E5">
        <w:rPr>
          <w:rFonts w:ascii="Arial" w:hAnsi="Arial" w:cs="Arial"/>
          <w:sz w:val="24"/>
          <w:szCs w:val="24"/>
        </w:rPr>
        <w:t>labor market balance</w:t>
      </w:r>
      <w:r w:rsidR="001A73CA">
        <w:rPr>
          <w:rFonts w:ascii="Arial" w:hAnsi="Arial" w:cs="Arial"/>
          <w:sz w:val="24"/>
          <w:szCs w:val="24"/>
        </w:rPr>
        <w:t xml:space="preserve">, establish </w:t>
      </w:r>
      <w:r w:rsidR="009B70C6">
        <w:rPr>
          <w:rFonts w:ascii="Arial" w:hAnsi="Arial" w:cs="Arial"/>
          <w:sz w:val="24"/>
          <w:szCs w:val="24"/>
        </w:rPr>
        <w:t xml:space="preserve">a </w:t>
      </w:r>
      <w:r w:rsidR="001A73CA">
        <w:rPr>
          <w:rFonts w:ascii="Arial" w:hAnsi="Arial" w:cs="Arial"/>
          <w:sz w:val="24"/>
          <w:szCs w:val="24"/>
        </w:rPr>
        <w:t xml:space="preserve">knowledge economy, provide </w:t>
      </w:r>
      <w:r w:rsidR="00080D11">
        <w:rPr>
          <w:rFonts w:ascii="Arial" w:hAnsi="Arial" w:cs="Arial"/>
          <w:sz w:val="24"/>
          <w:szCs w:val="24"/>
        </w:rPr>
        <w:t>employment</w:t>
      </w:r>
      <w:r w:rsidR="001A73CA">
        <w:rPr>
          <w:rFonts w:ascii="Arial" w:hAnsi="Arial" w:cs="Arial"/>
          <w:sz w:val="24"/>
          <w:szCs w:val="24"/>
        </w:rPr>
        <w:t xml:space="preserve"> and income to every citizen.</w:t>
      </w:r>
    </w:p>
    <w:p w14:paraId="5498D194" w14:textId="1E3C0A96" w:rsidR="0095495E" w:rsidRPr="00926341" w:rsidRDefault="00A2039D" w:rsidP="00F762E2">
      <w:pPr>
        <w:pStyle w:val="NormalWeb"/>
        <w:spacing w:before="0" w:beforeAutospacing="0" w:after="240" w:afterAutospacing="0"/>
        <w:rPr>
          <w:rFonts w:ascii="Arial" w:hAnsi="Arial" w:cs="Arial"/>
          <w:sz w:val="24"/>
          <w:szCs w:val="24"/>
        </w:rPr>
      </w:pPr>
      <w:r w:rsidRPr="00A2039D">
        <w:rPr>
          <w:rFonts w:ascii="Arial" w:hAnsi="Arial"/>
          <w:b/>
          <w:sz w:val="24"/>
        </w:rPr>
        <w:t>Activities to be undertaken within the implementation of the objective</w:t>
      </w:r>
    </w:p>
    <w:p w14:paraId="05ACED57" w14:textId="2FC75049" w:rsidR="0095495E" w:rsidRPr="00926341" w:rsidRDefault="00452970" w:rsidP="00A05221">
      <w:pPr>
        <w:pStyle w:val="111"/>
        <w:numPr>
          <w:ilvl w:val="0"/>
          <w:numId w:val="0"/>
        </w:numPr>
      </w:pPr>
      <w:r>
        <w:t>2.6.1.</w:t>
      </w:r>
      <w:r w:rsidR="00EB1A18">
        <w:t>Direct</w:t>
      </w:r>
      <w:r w:rsidR="00797F26">
        <w:t xml:space="preserve"> </w:t>
      </w:r>
      <w:r w:rsidR="00EB1A18">
        <w:t xml:space="preserve">the </w:t>
      </w:r>
      <w:r w:rsidR="00797F26">
        <w:t>mone</w:t>
      </w:r>
      <w:r w:rsidR="00EB1A18">
        <w:t>tar</w:t>
      </w:r>
      <w:r w:rsidR="00797F26">
        <w:t xml:space="preserve">y policy to </w:t>
      </w:r>
      <w:r w:rsidR="00DA1709">
        <w:t>increas</w:t>
      </w:r>
      <w:r w:rsidR="00632A84">
        <w:t>ing</w:t>
      </w:r>
      <w:r w:rsidR="00DA1709">
        <w:t xml:space="preserve"> workplaces</w:t>
      </w:r>
      <w:r w:rsidR="00632A84">
        <w:t>.</w:t>
      </w:r>
    </w:p>
    <w:p w14:paraId="5619DC86" w14:textId="407A9D38" w:rsidR="0095495E" w:rsidRPr="00926341" w:rsidRDefault="00452970" w:rsidP="00A05221">
      <w:pPr>
        <w:pStyle w:val="111"/>
        <w:numPr>
          <w:ilvl w:val="0"/>
          <w:numId w:val="0"/>
        </w:numPr>
      </w:pPr>
      <w:r>
        <w:t>2.6.2.</w:t>
      </w:r>
      <w:r w:rsidR="00920F01">
        <w:t>Formulate and i</w:t>
      </w:r>
      <w:r w:rsidR="001211F4">
        <w:t>mplement programs to create permanent employment</w:t>
      </w:r>
      <w:r w:rsidR="0095495E" w:rsidRPr="00926341">
        <w:t>.</w:t>
      </w:r>
    </w:p>
    <w:p w14:paraId="392DEA2E" w14:textId="39B115AC" w:rsidR="0095495E" w:rsidRPr="00926341" w:rsidRDefault="00452970" w:rsidP="00A05221">
      <w:pPr>
        <w:pStyle w:val="111"/>
        <w:numPr>
          <w:ilvl w:val="0"/>
          <w:numId w:val="0"/>
        </w:numPr>
      </w:pPr>
      <w:r>
        <w:t>2.6.3.</w:t>
      </w:r>
      <w:r w:rsidR="00257D2A">
        <w:t>Remunerate</w:t>
      </w:r>
      <w:r w:rsidR="007E1613">
        <w:t xml:space="preserve"> economic entities and organizations that create multiple jobs</w:t>
      </w:r>
      <w:r w:rsidR="0095495E" w:rsidRPr="00926341">
        <w:t>.</w:t>
      </w:r>
    </w:p>
    <w:p w14:paraId="317DB6F6" w14:textId="48D805D7" w:rsidR="0095495E" w:rsidRPr="00926341" w:rsidRDefault="00452970" w:rsidP="00A05221">
      <w:pPr>
        <w:pStyle w:val="111"/>
        <w:numPr>
          <w:ilvl w:val="0"/>
          <w:numId w:val="0"/>
        </w:numPr>
      </w:pPr>
      <w:r>
        <w:t>2.6.4.</w:t>
      </w:r>
      <w:r w:rsidR="00273B3A">
        <w:t xml:space="preserve">Compile </w:t>
      </w:r>
      <w:r w:rsidR="000A6653">
        <w:t xml:space="preserve">job </w:t>
      </w:r>
      <w:r w:rsidR="00273B3A">
        <w:t>vacancy information by aimags, soums and districts</w:t>
      </w:r>
      <w:r w:rsidR="0010478E">
        <w:t xml:space="preserve"> to</w:t>
      </w:r>
      <w:r w:rsidR="00C0076A">
        <w:t xml:space="preserve"> regulate employment migration</w:t>
      </w:r>
      <w:r w:rsidR="0095495E" w:rsidRPr="00926341">
        <w:t>.</w:t>
      </w:r>
    </w:p>
    <w:p w14:paraId="3EE0C373" w14:textId="20691332" w:rsidR="0095495E" w:rsidRPr="00926341" w:rsidRDefault="00452970" w:rsidP="00A05221">
      <w:pPr>
        <w:pStyle w:val="111"/>
        <w:numPr>
          <w:ilvl w:val="0"/>
          <w:numId w:val="0"/>
        </w:numPr>
      </w:pPr>
      <w:r>
        <w:t>2.6.5.</w:t>
      </w:r>
      <w:r w:rsidR="002850F0">
        <w:t>Set</w:t>
      </w:r>
      <w:r w:rsidR="001F38C1">
        <w:t xml:space="preserve"> a</w:t>
      </w:r>
      <w:r w:rsidR="00E871D0">
        <w:t xml:space="preserve"> </w:t>
      </w:r>
      <w:r w:rsidR="00BB000A">
        <w:t>criteria</w:t>
      </w:r>
      <w:r w:rsidR="00224498">
        <w:t xml:space="preserve"> </w:t>
      </w:r>
      <w:r w:rsidR="000222D1">
        <w:t xml:space="preserve">indicator </w:t>
      </w:r>
      <w:r w:rsidR="00224498">
        <w:t xml:space="preserve">by the share of salaries and equal incomes </w:t>
      </w:r>
      <w:r w:rsidR="00467724">
        <w:t xml:space="preserve">in </w:t>
      </w:r>
      <w:r w:rsidR="00A57A5C">
        <w:t>GDP</w:t>
      </w:r>
      <w:r w:rsidR="00E871D0">
        <w:t xml:space="preserve"> </w:t>
      </w:r>
      <w:r w:rsidR="007F4EC8">
        <w:t xml:space="preserve">and </w:t>
      </w:r>
      <w:r w:rsidR="00467724">
        <w:t xml:space="preserve">use it to </w:t>
      </w:r>
      <w:r w:rsidR="00A145FD">
        <w:t xml:space="preserve">establish </w:t>
      </w:r>
      <w:r w:rsidR="005A3C38">
        <w:t>ultimate outcome</w:t>
      </w:r>
      <w:r w:rsidR="00143CD5">
        <w:t xml:space="preserve"> </w:t>
      </w:r>
      <w:r w:rsidR="00A145FD">
        <w:t>of employment support policy</w:t>
      </w:r>
      <w:r w:rsidR="0095495E" w:rsidRPr="00926341">
        <w:t>.</w:t>
      </w:r>
    </w:p>
    <w:p w14:paraId="4FB6E293" w14:textId="05B2B6EE" w:rsidR="0095495E" w:rsidRPr="00926341" w:rsidRDefault="00452970" w:rsidP="00A05221">
      <w:pPr>
        <w:pStyle w:val="111"/>
        <w:numPr>
          <w:ilvl w:val="0"/>
          <w:numId w:val="0"/>
        </w:numPr>
      </w:pPr>
      <w:r>
        <w:t>2.6.6.</w:t>
      </w:r>
      <w:r w:rsidR="00D76447">
        <w:t xml:space="preserve">Renew </w:t>
      </w:r>
      <w:r w:rsidR="00126331">
        <w:t xml:space="preserve">the </w:t>
      </w:r>
      <w:r w:rsidR="00767DAE">
        <w:t xml:space="preserve">salary </w:t>
      </w:r>
      <w:r w:rsidR="00143CD5">
        <w:t xml:space="preserve">scale </w:t>
      </w:r>
      <w:r w:rsidR="00767DAE">
        <w:t xml:space="preserve">system </w:t>
      </w:r>
      <w:r w:rsidR="004F3057">
        <w:t xml:space="preserve">to cover </w:t>
      </w:r>
      <w:r w:rsidR="00D76447">
        <w:t>famil</w:t>
      </w:r>
      <w:r w:rsidR="004F3057">
        <w:t>ie</w:t>
      </w:r>
      <w:r w:rsidR="00767DAE">
        <w:t>s</w:t>
      </w:r>
      <w:r w:rsidR="00881B34">
        <w:t>'</w:t>
      </w:r>
      <w:r w:rsidR="00D76447">
        <w:t xml:space="preserve"> primary needs by 50% of </w:t>
      </w:r>
      <w:r w:rsidR="00767DAE">
        <w:t>salary/</w:t>
      </w:r>
      <w:r w:rsidR="00D76447">
        <w:t>income</w:t>
      </w:r>
      <w:r w:rsidR="0095495E" w:rsidRPr="00926341">
        <w:t>.</w:t>
      </w:r>
    </w:p>
    <w:p w14:paraId="361F0C67" w14:textId="3D4BE156" w:rsidR="0095495E" w:rsidRPr="00926341" w:rsidRDefault="00452970" w:rsidP="00A05221">
      <w:pPr>
        <w:pStyle w:val="111"/>
        <w:numPr>
          <w:ilvl w:val="0"/>
          <w:numId w:val="0"/>
        </w:numPr>
      </w:pPr>
      <w:r>
        <w:t>2.6.7.</w:t>
      </w:r>
      <w:r w:rsidR="00F25E70">
        <w:t xml:space="preserve">Support </w:t>
      </w:r>
      <w:r w:rsidR="00295AB4">
        <w:t>companies</w:t>
      </w:r>
      <w:r w:rsidR="00881B34">
        <w:t>'</w:t>
      </w:r>
      <w:r w:rsidR="00F25E70">
        <w:t xml:space="preserve"> social responsibility programs to </w:t>
      </w:r>
      <w:r w:rsidR="00126331">
        <w:t>e</w:t>
      </w:r>
      <w:r w:rsidR="0065790C">
        <w:t>nsure sustainable growth of citizens</w:t>
      </w:r>
      <w:r w:rsidR="00881B34">
        <w:t>'</w:t>
      </w:r>
      <w:r w:rsidR="0065790C">
        <w:t xml:space="preserve"> salaries and benefits.</w:t>
      </w:r>
    </w:p>
    <w:p w14:paraId="602B8D94" w14:textId="3AE64369" w:rsidR="0095495E" w:rsidRPr="00926341" w:rsidRDefault="00452970" w:rsidP="00A05221">
      <w:pPr>
        <w:pStyle w:val="111"/>
        <w:numPr>
          <w:ilvl w:val="0"/>
          <w:numId w:val="0"/>
        </w:numPr>
      </w:pPr>
      <w:r>
        <w:t>2.6.8.</w:t>
      </w:r>
      <w:r w:rsidR="002A17C9">
        <w:t xml:space="preserve">Implement </w:t>
      </w:r>
      <w:r w:rsidR="00260A65">
        <w:t>human resources policy</w:t>
      </w:r>
      <w:r w:rsidR="00162E5D">
        <w:t xml:space="preserve"> </w:t>
      </w:r>
      <w:r w:rsidR="002A17C9">
        <w:t>a</w:t>
      </w:r>
      <w:r w:rsidR="00162E5D">
        <w:t>nd</w:t>
      </w:r>
      <w:r w:rsidR="002A17C9">
        <w:t xml:space="preserve"> </w:t>
      </w:r>
      <w:r w:rsidR="00EE6A26">
        <w:t xml:space="preserve"> "Artificial Intelligence and the Future" program </w:t>
      </w:r>
      <w:r w:rsidR="002A17C9">
        <w:t xml:space="preserve"> t</w:t>
      </w:r>
      <w:r w:rsidR="00165329">
        <w:t xml:space="preserve">aking into consideration </w:t>
      </w:r>
      <w:r w:rsidR="00C43A9A">
        <w:t xml:space="preserve">in-demand jobs </w:t>
      </w:r>
      <w:r w:rsidR="00890770">
        <w:t>at</w:t>
      </w:r>
      <w:r w:rsidR="005C349B">
        <w:t xml:space="preserve"> the labor market and </w:t>
      </w:r>
      <w:r w:rsidR="008E62AB">
        <w:t>professions required</w:t>
      </w:r>
      <w:r w:rsidR="00161901">
        <w:t xml:space="preserve"> for </w:t>
      </w:r>
      <w:r w:rsidR="00C43A9A">
        <w:t xml:space="preserve">future </w:t>
      </w:r>
      <w:r w:rsidR="0001251D">
        <w:t>de</w:t>
      </w:r>
      <w:r w:rsidR="002A17C9">
        <w:t>velopment</w:t>
      </w:r>
      <w:r w:rsidR="00C43A9A">
        <w:t xml:space="preserve"> trends</w:t>
      </w:r>
      <w:r w:rsidR="004B1B0C">
        <w:t>.</w:t>
      </w:r>
      <w:r w:rsidR="001C339F">
        <w:t xml:space="preserve"> </w:t>
      </w:r>
    </w:p>
    <w:p w14:paraId="01E34F85" w14:textId="0FC09BA8" w:rsidR="0095495E" w:rsidRPr="00926341" w:rsidRDefault="00452970" w:rsidP="00A05221">
      <w:pPr>
        <w:pStyle w:val="111"/>
        <w:numPr>
          <w:ilvl w:val="0"/>
          <w:numId w:val="0"/>
        </w:numPr>
      </w:pPr>
      <w:r>
        <w:t>2.6.9.</w:t>
      </w:r>
      <w:r w:rsidR="00A65B4A">
        <w:t xml:space="preserve">Determine </w:t>
      </w:r>
      <w:r w:rsidR="00BE3BD4">
        <w:t xml:space="preserve">the </w:t>
      </w:r>
      <w:r w:rsidR="00A65B4A">
        <w:t xml:space="preserve">national professional framework, </w:t>
      </w:r>
      <w:r w:rsidR="006037EC">
        <w:t xml:space="preserve">strengthen the system to </w:t>
      </w:r>
      <w:r w:rsidR="00BB10AA">
        <w:t>ensure the</w:t>
      </w:r>
      <w:r w:rsidR="007E1252">
        <w:t xml:space="preserve"> </w:t>
      </w:r>
      <w:r w:rsidR="006037EC">
        <w:t xml:space="preserve">balance of the </w:t>
      </w:r>
      <w:r w:rsidR="007E1252">
        <w:t>supply</w:t>
      </w:r>
      <w:r w:rsidR="001039F9">
        <w:t xml:space="preserve"> and demand</w:t>
      </w:r>
      <w:r w:rsidR="006037EC">
        <w:t xml:space="preserve"> </w:t>
      </w:r>
      <w:r w:rsidR="001039F9">
        <w:t xml:space="preserve">in </w:t>
      </w:r>
      <w:r w:rsidR="007E1252">
        <w:t>the labor market</w:t>
      </w:r>
      <w:r w:rsidR="00BB10AA">
        <w:t>.</w:t>
      </w:r>
    </w:p>
    <w:p w14:paraId="086E5240" w14:textId="3861EA43" w:rsidR="0095495E" w:rsidRPr="00926341" w:rsidRDefault="00452970" w:rsidP="00A05221">
      <w:pPr>
        <w:pStyle w:val="111"/>
        <w:numPr>
          <w:ilvl w:val="0"/>
          <w:numId w:val="0"/>
        </w:numPr>
      </w:pPr>
      <w:r>
        <w:t>2.6.10.</w:t>
      </w:r>
      <w:r w:rsidR="004E732E">
        <w:t xml:space="preserve">Formulate and implement </w:t>
      </w:r>
      <w:r w:rsidR="003A7032">
        <w:t>cross-sectoral p</w:t>
      </w:r>
      <w:r w:rsidR="00C202AC">
        <w:t>rogram</w:t>
      </w:r>
      <w:r w:rsidR="003A7032">
        <w:t xml:space="preserve"> to support employment.</w:t>
      </w:r>
    </w:p>
    <w:p w14:paraId="0B5605D2" w14:textId="521A87FF" w:rsidR="0095495E" w:rsidRPr="00926341" w:rsidRDefault="00452970" w:rsidP="00A05221">
      <w:pPr>
        <w:pStyle w:val="111"/>
        <w:numPr>
          <w:ilvl w:val="0"/>
          <w:numId w:val="0"/>
        </w:numPr>
      </w:pPr>
      <w:r>
        <w:t>2.6.11.</w:t>
      </w:r>
      <w:r w:rsidR="00D65078">
        <w:t>Increase digital and remote jobs</w:t>
      </w:r>
      <w:r w:rsidR="00425160">
        <w:t>,</w:t>
      </w:r>
      <w:r w:rsidR="00A1278E">
        <w:t xml:space="preserve"> promoting </w:t>
      </w:r>
      <w:r w:rsidR="00772108">
        <w:t>intellectual work</w:t>
      </w:r>
      <w:r w:rsidR="00425160">
        <w:t>,</w:t>
      </w:r>
      <w:r w:rsidR="00772108">
        <w:t xml:space="preserve"> and render support for </w:t>
      </w:r>
      <w:r w:rsidR="00F35570">
        <w:t xml:space="preserve">the development of </w:t>
      </w:r>
      <w:r w:rsidR="00016AED">
        <w:t xml:space="preserve">such </w:t>
      </w:r>
      <w:r w:rsidR="009211A7">
        <w:t xml:space="preserve">a </w:t>
      </w:r>
      <w:r w:rsidR="00F35570">
        <w:t>system</w:t>
      </w:r>
      <w:r w:rsidR="00016AED">
        <w:t>.</w:t>
      </w:r>
    </w:p>
    <w:p w14:paraId="7E2A05F8" w14:textId="67556826" w:rsidR="0095495E" w:rsidRPr="00926341" w:rsidRDefault="00452970" w:rsidP="00A05221">
      <w:pPr>
        <w:pStyle w:val="111"/>
        <w:numPr>
          <w:ilvl w:val="0"/>
          <w:numId w:val="0"/>
        </w:numPr>
      </w:pPr>
      <w:r>
        <w:t>2.6.12.</w:t>
      </w:r>
      <w:r w:rsidR="007D4ED9">
        <w:t xml:space="preserve">Formulate and implement </w:t>
      </w:r>
      <w:r w:rsidR="00101A0E">
        <w:t xml:space="preserve">the </w:t>
      </w:r>
      <w:r w:rsidR="00881B34">
        <w:t>"</w:t>
      </w:r>
      <w:r w:rsidR="00101A0E">
        <w:t>National Procurement Program</w:t>
      </w:r>
      <w:r w:rsidR="00881B34">
        <w:t>"</w:t>
      </w:r>
      <w:r w:rsidR="00101A0E">
        <w:t xml:space="preserve"> to develop national </w:t>
      </w:r>
      <w:r w:rsidR="00AE6E68">
        <w:t>businesses</w:t>
      </w:r>
      <w:r w:rsidR="00101A0E">
        <w:t xml:space="preserve"> </w:t>
      </w:r>
      <w:r w:rsidR="00EB6DB1">
        <w:t>that</w:t>
      </w:r>
      <w:r w:rsidR="00101A0E">
        <w:t xml:space="preserve"> </w:t>
      </w:r>
      <w:r w:rsidR="000E5630">
        <w:t xml:space="preserve">supply </w:t>
      </w:r>
      <w:r w:rsidR="00C62C1D">
        <w:t xml:space="preserve"> procurement needs of </w:t>
      </w:r>
      <w:r w:rsidR="000E5630">
        <w:t xml:space="preserve"> </w:t>
      </w:r>
      <w:r w:rsidR="00DC132F">
        <w:t>foreign investment projects and programs</w:t>
      </w:r>
      <w:r w:rsidR="0052797A">
        <w:t>.</w:t>
      </w:r>
      <w:r w:rsidR="000E5630">
        <w:t xml:space="preserve"> </w:t>
      </w:r>
    </w:p>
    <w:p w14:paraId="2D33F0FC" w14:textId="02AD0AE8" w:rsidR="0095495E" w:rsidRPr="00926341" w:rsidRDefault="00452970" w:rsidP="00A05221">
      <w:pPr>
        <w:pStyle w:val="111"/>
        <w:numPr>
          <w:ilvl w:val="0"/>
          <w:numId w:val="0"/>
        </w:numPr>
      </w:pPr>
      <w:r>
        <w:lastRenderedPageBreak/>
        <w:t>2.6.13.</w:t>
      </w:r>
      <w:r w:rsidR="007D493D">
        <w:t>Pursue the</w:t>
      </w:r>
      <w:r w:rsidR="005C267D">
        <w:t xml:space="preserve"> </w:t>
      </w:r>
      <w:r w:rsidR="00427583">
        <w:t xml:space="preserve">employment policy </w:t>
      </w:r>
      <w:r w:rsidR="00196EA6">
        <w:t>fit to</w:t>
      </w:r>
      <w:r w:rsidR="00427583">
        <w:t xml:space="preserve"> the </w:t>
      </w:r>
      <w:r w:rsidR="008B44F6">
        <w:t xml:space="preserve">specific </w:t>
      </w:r>
      <w:r w:rsidR="00427583">
        <w:t>needs of all population groups</w:t>
      </w:r>
      <w:r w:rsidR="0095495E" w:rsidRPr="00926341">
        <w:t>.</w:t>
      </w:r>
    </w:p>
    <w:p w14:paraId="3CB0CA17" w14:textId="04D07036" w:rsidR="0095495E" w:rsidRPr="00926341" w:rsidRDefault="00452970" w:rsidP="00A05221">
      <w:pPr>
        <w:pStyle w:val="111"/>
        <w:numPr>
          <w:ilvl w:val="0"/>
          <w:numId w:val="0"/>
        </w:numPr>
      </w:pPr>
      <w:r>
        <w:t>2.6.14.</w:t>
      </w:r>
      <w:r w:rsidR="00E67B7F">
        <w:t xml:space="preserve">Introduce new services to support </w:t>
      </w:r>
      <w:r w:rsidR="00DF513C">
        <w:t xml:space="preserve">the </w:t>
      </w:r>
      <w:r w:rsidR="00E67B7F">
        <w:t>social participation of people with disabilities</w:t>
      </w:r>
      <w:r w:rsidR="009710B5">
        <w:t>.</w:t>
      </w:r>
      <w:r w:rsidR="00E67B7F">
        <w:t xml:space="preserve"> </w:t>
      </w:r>
    </w:p>
    <w:p w14:paraId="6545A653" w14:textId="2551A512" w:rsidR="0095495E" w:rsidRPr="00926341" w:rsidRDefault="00452970" w:rsidP="00A05221">
      <w:pPr>
        <w:pStyle w:val="111"/>
        <w:numPr>
          <w:ilvl w:val="0"/>
          <w:numId w:val="0"/>
        </w:numPr>
      </w:pPr>
      <w:r>
        <w:t>2.6.15.</w:t>
      </w:r>
      <w:r w:rsidR="00944EC2">
        <w:t>Improve the unemployment insurance system</w:t>
      </w:r>
      <w:r w:rsidR="0095495E" w:rsidRPr="00926341">
        <w:t>.</w:t>
      </w:r>
    </w:p>
    <w:p w14:paraId="3C0AB36A" w14:textId="53E18F47" w:rsidR="0095495E" w:rsidRPr="00926341" w:rsidRDefault="00452970" w:rsidP="00A05221">
      <w:pPr>
        <w:pStyle w:val="111"/>
        <w:numPr>
          <w:ilvl w:val="0"/>
          <w:numId w:val="0"/>
        </w:numPr>
      </w:pPr>
      <w:r>
        <w:t>2.6.16.</w:t>
      </w:r>
      <w:r w:rsidR="00866917">
        <w:t xml:space="preserve">Establish flexible </w:t>
      </w:r>
      <w:r w:rsidR="00A010A4">
        <w:t>regulations to facilitate part</w:t>
      </w:r>
      <w:r w:rsidR="00357B20">
        <w:t>-</w:t>
      </w:r>
      <w:r w:rsidR="00A010A4">
        <w:t xml:space="preserve">time work, work from home and remote work for different groups of </w:t>
      </w:r>
      <w:r w:rsidR="00357B20">
        <w:t xml:space="preserve">the </w:t>
      </w:r>
      <w:r w:rsidR="00A010A4">
        <w:t>population</w:t>
      </w:r>
      <w:r w:rsidR="00FB1568">
        <w:t xml:space="preserve"> like</w:t>
      </w:r>
      <w:r w:rsidR="00A010A4">
        <w:t xml:space="preserve"> women, students, youth, people with disabilities</w:t>
      </w:r>
      <w:r w:rsidR="00357B20">
        <w:t xml:space="preserve"> and seniors</w:t>
      </w:r>
      <w:r w:rsidR="0095495E" w:rsidRPr="00926341">
        <w:t>.</w:t>
      </w:r>
    </w:p>
    <w:p w14:paraId="0191CD9E" w14:textId="3F347DAB" w:rsidR="0095495E" w:rsidRPr="00926341" w:rsidRDefault="00452970" w:rsidP="00A05221">
      <w:pPr>
        <w:pStyle w:val="111"/>
        <w:numPr>
          <w:ilvl w:val="0"/>
          <w:numId w:val="0"/>
        </w:numPr>
      </w:pPr>
      <w:r>
        <w:t>2.6.17.</w:t>
      </w:r>
      <w:r w:rsidR="00A45097">
        <w:t xml:space="preserve">Manage </w:t>
      </w:r>
      <w:r w:rsidR="002B6002">
        <w:t xml:space="preserve">import of </w:t>
      </w:r>
      <w:r w:rsidR="00012166">
        <w:t xml:space="preserve">foreign workforce and </w:t>
      </w:r>
      <w:r w:rsidR="000135DC">
        <w:t>sp</w:t>
      </w:r>
      <w:r w:rsidR="00EB51C6">
        <w:t>e</w:t>
      </w:r>
      <w:r w:rsidR="000135DC">
        <w:t>cialists</w:t>
      </w:r>
      <w:r w:rsidR="00D835FF">
        <w:t>,</w:t>
      </w:r>
      <w:r w:rsidR="00F9597B">
        <w:t xml:space="preserve"> and</w:t>
      </w:r>
      <w:r w:rsidR="00D835FF">
        <w:t xml:space="preserve"> employment of foreign citizens </w:t>
      </w:r>
      <w:r w:rsidR="00F9597B">
        <w:t>in line with</w:t>
      </w:r>
      <w:r w:rsidR="00D835FF">
        <w:t xml:space="preserve"> the human right</w:t>
      </w:r>
      <w:r w:rsidR="005D24F2">
        <w:t>s</w:t>
      </w:r>
      <w:r w:rsidR="00D835FF">
        <w:t xml:space="preserve"> and social protection </w:t>
      </w:r>
      <w:r w:rsidR="005D24F2">
        <w:t>framework</w:t>
      </w:r>
      <w:r w:rsidR="007A3FCD">
        <w:t xml:space="preserve">, </w:t>
      </w:r>
      <w:r w:rsidR="005F4C52">
        <w:t>coordinate the issue with</w:t>
      </w:r>
      <w:r w:rsidR="007A3FCD">
        <w:t xml:space="preserve"> the polic</w:t>
      </w:r>
      <w:r w:rsidR="006E300A">
        <w:t>ies</w:t>
      </w:r>
      <w:r w:rsidR="007A3FCD">
        <w:t xml:space="preserve"> to </w:t>
      </w:r>
      <w:r w:rsidR="005D24F2">
        <w:t>ensur</w:t>
      </w:r>
      <w:r w:rsidR="00ED43AB">
        <w:t>e</w:t>
      </w:r>
      <w:r w:rsidR="007A3FCD">
        <w:t xml:space="preserve"> population security </w:t>
      </w:r>
      <w:r w:rsidR="00ED43AB">
        <w:t xml:space="preserve">and </w:t>
      </w:r>
      <w:r w:rsidR="006E300A">
        <w:t>pro</w:t>
      </w:r>
      <w:r w:rsidR="00671402">
        <w:t>mote</w:t>
      </w:r>
      <w:r w:rsidR="008B6B5C">
        <w:t xml:space="preserve"> high</w:t>
      </w:r>
      <w:r w:rsidR="000D68B3">
        <w:t xml:space="preserve"> professional</w:t>
      </w:r>
      <w:r w:rsidR="008B6B5C">
        <w:t xml:space="preserve"> skill</w:t>
      </w:r>
      <w:r w:rsidR="000D68B3">
        <w:t>s</w:t>
      </w:r>
      <w:r w:rsidR="008B6B5C">
        <w:t xml:space="preserve"> and </w:t>
      </w:r>
      <w:r w:rsidR="000D68B3">
        <w:t>technologies in the</w:t>
      </w:r>
      <w:r w:rsidR="00ED43AB">
        <w:t xml:space="preserve"> </w:t>
      </w:r>
      <w:r w:rsidR="007D1F12">
        <w:t>labor</w:t>
      </w:r>
      <w:r w:rsidR="00096BCF">
        <w:t xml:space="preserve"> market</w:t>
      </w:r>
      <w:r w:rsidR="001E429E">
        <w:t xml:space="preserve">. </w:t>
      </w:r>
    </w:p>
    <w:p w14:paraId="5189CD49" w14:textId="45360F60" w:rsidR="0095495E" w:rsidRPr="00926341" w:rsidRDefault="001F2010" w:rsidP="00C8082C">
      <w:pPr>
        <w:pStyle w:val="Heading3"/>
      </w:pPr>
      <w:r>
        <w:t>G</w:t>
      </w:r>
      <w:r w:rsidR="000457A3">
        <w:t>ene</w:t>
      </w:r>
      <w:r w:rsidR="002626AE">
        <w:t xml:space="preserve"> pool</w:t>
      </w:r>
      <w:r w:rsidR="001102C7">
        <w:t xml:space="preserve"> of </w:t>
      </w:r>
      <w:r>
        <w:t>Mongol</w:t>
      </w:r>
      <w:r w:rsidR="00C37990">
        <w:t>ian</w:t>
      </w:r>
      <w:r w:rsidR="001102C7">
        <w:t>s</w:t>
      </w:r>
    </w:p>
    <w:p w14:paraId="2E954DC7" w14:textId="14D65DA5" w:rsidR="0095495E" w:rsidRPr="00926341" w:rsidRDefault="0083114B" w:rsidP="00452970">
      <w:pPr>
        <w:pStyle w:val="Objective"/>
        <w:numPr>
          <w:ilvl w:val="0"/>
          <w:numId w:val="0"/>
        </w:numPr>
      </w:pPr>
      <w:r w:rsidRPr="00D12090">
        <w:rPr>
          <w:b/>
          <w:bCs/>
        </w:rPr>
        <w:t xml:space="preserve">Objective </w:t>
      </w:r>
      <w:r>
        <w:rPr>
          <w:b/>
          <w:bCs/>
        </w:rPr>
        <w:t>2.7.</w:t>
      </w:r>
      <w:r w:rsidR="00885DC0">
        <w:t>Protect Mongol</w:t>
      </w:r>
      <w:r w:rsidR="00E54C0C">
        <w:t>ian</w:t>
      </w:r>
      <w:r w:rsidR="00885DC0">
        <w:t>s' gene pool</w:t>
      </w:r>
      <w:r w:rsidR="00E54C0C">
        <w:t>, s</w:t>
      </w:r>
      <w:r w:rsidR="0037722C" w:rsidRPr="001C339F">
        <w:t>trengthen</w:t>
      </w:r>
      <w:r w:rsidR="0037722C">
        <w:t xml:space="preserve"> capa</w:t>
      </w:r>
      <w:r w:rsidR="00A53184">
        <w:t xml:space="preserve">bilities for </w:t>
      </w:r>
      <w:r w:rsidR="00057DF4">
        <w:t>risk-prevention and</w:t>
      </w:r>
      <w:r w:rsidR="002626AE">
        <w:t xml:space="preserve"> </w:t>
      </w:r>
      <w:r w:rsidR="00A52BD2">
        <w:t xml:space="preserve">support </w:t>
      </w:r>
      <w:r w:rsidR="009C2B97">
        <w:t>human development</w:t>
      </w:r>
      <w:r w:rsidR="00BF1355">
        <w:t xml:space="preserve"> of Mongolians.</w:t>
      </w:r>
    </w:p>
    <w:p w14:paraId="30D58B95" w14:textId="3AEA3831" w:rsidR="0095495E" w:rsidRPr="00926341" w:rsidRDefault="00A2039D" w:rsidP="00F762E2">
      <w:pPr>
        <w:pStyle w:val="NormalWeb"/>
        <w:spacing w:before="0" w:beforeAutospacing="0" w:after="240" w:afterAutospacing="0"/>
        <w:rPr>
          <w:rFonts w:ascii="Arial" w:hAnsi="Arial" w:cs="Arial"/>
          <w:sz w:val="24"/>
          <w:szCs w:val="24"/>
        </w:rPr>
      </w:pPr>
      <w:r w:rsidRPr="00A2039D">
        <w:rPr>
          <w:rFonts w:ascii="Arial" w:hAnsi="Arial"/>
          <w:b/>
          <w:sz w:val="24"/>
        </w:rPr>
        <w:t>Activities to be undertaken within the implementation of the objective</w:t>
      </w:r>
    </w:p>
    <w:p w14:paraId="0B58A721" w14:textId="4181E0CC" w:rsidR="0095495E" w:rsidRPr="00926341" w:rsidRDefault="00452970" w:rsidP="00452970">
      <w:pPr>
        <w:pStyle w:val="111"/>
        <w:numPr>
          <w:ilvl w:val="0"/>
          <w:numId w:val="0"/>
        </w:numPr>
      </w:pPr>
      <w:r>
        <w:t>2.7.1.</w:t>
      </w:r>
      <w:r w:rsidR="004C38CF">
        <w:t xml:space="preserve">Revive the national tradition </w:t>
      </w:r>
      <w:r w:rsidR="005C6E7B">
        <w:t>to know</w:t>
      </w:r>
      <w:r w:rsidR="008E4332">
        <w:t xml:space="preserve"> </w:t>
      </w:r>
      <w:r w:rsidR="005C6E7B">
        <w:t>one</w:t>
      </w:r>
      <w:r w:rsidR="00881B34">
        <w:t>'</w:t>
      </w:r>
      <w:r w:rsidR="005C6E7B">
        <w:t>s</w:t>
      </w:r>
      <w:r w:rsidR="008E4332">
        <w:t xml:space="preserve"> ancestry and </w:t>
      </w:r>
      <w:r w:rsidR="00687393">
        <w:t>maintain</w:t>
      </w:r>
      <w:r w:rsidR="00D67FE2">
        <w:t xml:space="preserve"> genealog</w:t>
      </w:r>
      <w:r w:rsidR="00403F88">
        <w:t>y</w:t>
      </w:r>
      <w:r w:rsidR="00D67FE2">
        <w:t xml:space="preserve"> records</w:t>
      </w:r>
      <w:r w:rsidR="0020490D">
        <w:t xml:space="preserve">, </w:t>
      </w:r>
      <w:r w:rsidR="001E5E12">
        <w:t>work out</w:t>
      </w:r>
      <w:r w:rsidR="0020490D">
        <w:t xml:space="preserve"> and implement </w:t>
      </w:r>
      <w:r w:rsidR="00A603C8">
        <w:t xml:space="preserve">a </w:t>
      </w:r>
      <w:r w:rsidR="0020490D">
        <w:t xml:space="preserve">national program to </w:t>
      </w:r>
      <w:r w:rsidR="00687393">
        <w:t>maintain</w:t>
      </w:r>
      <w:r w:rsidR="00FF562A">
        <w:t xml:space="preserve"> </w:t>
      </w:r>
      <w:r w:rsidR="00403F88">
        <w:t xml:space="preserve">genealogy </w:t>
      </w:r>
      <w:r w:rsidR="00FF562A">
        <w:t>records</w:t>
      </w:r>
      <w:r w:rsidR="00A603C8">
        <w:t xml:space="preserve"> and prevent in</w:t>
      </w:r>
      <w:r w:rsidR="0082526B">
        <w:t>breeding.</w:t>
      </w:r>
    </w:p>
    <w:p w14:paraId="631041DA" w14:textId="05980A14" w:rsidR="0095495E" w:rsidRPr="00926341" w:rsidRDefault="00452970" w:rsidP="00452970">
      <w:pPr>
        <w:pStyle w:val="111"/>
        <w:numPr>
          <w:ilvl w:val="0"/>
          <w:numId w:val="0"/>
        </w:numPr>
      </w:pPr>
      <w:r>
        <w:t>2.7.2.</w:t>
      </w:r>
      <w:r w:rsidR="005E1C48">
        <w:t xml:space="preserve">Improve capacity </w:t>
      </w:r>
      <w:r w:rsidR="001C0D3B">
        <w:t>for</w:t>
      </w:r>
      <w:r w:rsidR="00EA6A2F">
        <w:t xml:space="preserve"> the prevention of </w:t>
      </w:r>
      <w:r w:rsidR="001C0D3B">
        <w:t>inbreeding</w:t>
      </w:r>
      <w:r w:rsidR="00FE5568">
        <w:t xml:space="preserve"> and</w:t>
      </w:r>
      <w:r w:rsidR="001C0D3B">
        <w:t xml:space="preserve"> early detection of genetic disease and </w:t>
      </w:r>
      <w:r w:rsidR="00FD640D">
        <w:t>disabilities in children.</w:t>
      </w:r>
    </w:p>
    <w:p w14:paraId="01BB3020" w14:textId="780507CB" w:rsidR="0095495E" w:rsidRPr="00926341" w:rsidRDefault="00452970" w:rsidP="00452970">
      <w:pPr>
        <w:pStyle w:val="111"/>
        <w:numPr>
          <w:ilvl w:val="0"/>
          <w:numId w:val="0"/>
        </w:numPr>
      </w:pPr>
      <w:r>
        <w:t>2.7.3.</w:t>
      </w:r>
      <w:r w:rsidR="00186C94">
        <w:t xml:space="preserve">Keep the number of foreign citizens, stateless people and </w:t>
      </w:r>
      <w:r w:rsidR="00916327">
        <w:t>migrants</w:t>
      </w:r>
      <w:r w:rsidR="00186C94">
        <w:t xml:space="preserve"> at an appropriate level</w:t>
      </w:r>
      <w:r w:rsidR="006E6491">
        <w:t xml:space="preserve"> and improve registration, information</w:t>
      </w:r>
      <w:r w:rsidR="00170C05">
        <w:t xml:space="preserve"> </w:t>
      </w:r>
      <w:r w:rsidR="006E6491">
        <w:t>and monitoring systems</w:t>
      </w:r>
      <w:r w:rsidR="00186C94">
        <w:t>.</w:t>
      </w:r>
    </w:p>
    <w:p w14:paraId="0531ECA2" w14:textId="6EB53CB5" w:rsidR="0095495E" w:rsidRPr="00926341" w:rsidRDefault="00452970" w:rsidP="00452970">
      <w:pPr>
        <w:pStyle w:val="111"/>
        <w:numPr>
          <w:ilvl w:val="0"/>
          <w:numId w:val="0"/>
        </w:numPr>
      </w:pPr>
      <w:r>
        <w:t>2.7.4.</w:t>
      </w:r>
      <w:r w:rsidR="00836B22">
        <w:t xml:space="preserve">Elaborate </w:t>
      </w:r>
      <w:r w:rsidR="005F15B3">
        <w:t>and implement a p</w:t>
      </w:r>
      <w:r w:rsidR="00E661D7">
        <w:t>rogram</w:t>
      </w:r>
      <w:r w:rsidR="005F15B3">
        <w:t xml:space="preserve"> to </w:t>
      </w:r>
      <w:r w:rsidR="001F115E">
        <w:t xml:space="preserve">provide age-appropriate health and physical </w:t>
      </w:r>
      <w:r w:rsidR="00211C17">
        <w:t>culture,</w:t>
      </w:r>
      <w:r w:rsidR="00AB2AFF">
        <w:t xml:space="preserve"> </w:t>
      </w:r>
      <w:r w:rsidR="001F115E">
        <w:t>education</w:t>
      </w:r>
      <w:r w:rsidR="005E26B1">
        <w:t xml:space="preserve"> </w:t>
      </w:r>
      <w:r w:rsidR="00EC3834">
        <w:t xml:space="preserve">and </w:t>
      </w:r>
      <w:r w:rsidR="005E26B1">
        <w:t>patriotic upbringing to Mongo</w:t>
      </w:r>
      <w:r w:rsidR="002602EB">
        <w:t>l</w:t>
      </w:r>
      <w:r w:rsidR="00AB2AFF">
        <w:t>ians</w:t>
      </w:r>
      <w:r w:rsidR="005E26B1">
        <w:t xml:space="preserve"> from </w:t>
      </w:r>
      <w:r w:rsidR="00945D64">
        <w:t>the</w:t>
      </w:r>
      <w:r w:rsidR="005E26B1">
        <w:t xml:space="preserve"> mother</w:t>
      </w:r>
      <w:r w:rsidR="00881B34">
        <w:t>'</w:t>
      </w:r>
      <w:r w:rsidR="005E26B1">
        <w:t>s womb.</w:t>
      </w:r>
    </w:p>
    <w:p w14:paraId="61901440" w14:textId="3428C0C6" w:rsidR="00615C49" w:rsidRDefault="00452970" w:rsidP="008769C2">
      <w:pPr>
        <w:pStyle w:val="111"/>
        <w:numPr>
          <w:ilvl w:val="0"/>
          <w:numId w:val="0"/>
        </w:numPr>
      </w:pPr>
      <w:r>
        <w:t>2.7.5.</w:t>
      </w:r>
      <w:r w:rsidR="001E78D0">
        <w:t xml:space="preserve">Create </w:t>
      </w:r>
      <w:r w:rsidR="0006653B">
        <w:t>guidelines to</w:t>
      </w:r>
      <w:r w:rsidR="001E78D0">
        <w:t xml:space="preserve"> record marriage registration and di</w:t>
      </w:r>
      <w:r w:rsidR="006416BA">
        <w:t>vorce</w:t>
      </w:r>
      <w:r w:rsidR="001E78D0">
        <w:t xml:space="preserve"> in the </w:t>
      </w:r>
      <w:r w:rsidR="00403F88">
        <w:t xml:space="preserve">genealogy </w:t>
      </w:r>
      <w:r w:rsidR="001E78D0">
        <w:t>records.</w:t>
      </w:r>
    </w:p>
    <w:p w14:paraId="01555827" w14:textId="3B83A14D" w:rsidR="004069A8" w:rsidRPr="00926341" w:rsidRDefault="00452970" w:rsidP="00EC28B4">
      <w:pPr>
        <w:pStyle w:val="Heading2"/>
        <w:numPr>
          <w:ilvl w:val="0"/>
          <w:numId w:val="0"/>
        </w:numPr>
        <w:spacing w:before="0" w:after="0"/>
        <w:ind w:left="360" w:hanging="360"/>
        <w:jc w:val="both"/>
      </w:pPr>
      <w:r>
        <w:t>THREE.</w:t>
      </w:r>
      <w:r w:rsidR="004069A8">
        <w:t>QUALITY OF LIFE AND MIDDLE CLASS</w:t>
      </w:r>
    </w:p>
    <w:p w14:paraId="669B0CD4" w14:textId="1AC7C807" w:rsidR="004069A8" w:rsidRPr="00926341" w:rsidRDefault="004069A8" w:rsidP="00EC28B4">
      <w:pPr>
        <w:pStyle w:val="Heading3"/>
      </w:pPr>
      <w:r>
        <w:t xml:space="preserve">Social protection and reform of </w:t>
      </w:r>
      <w:r w:rsidR="004F0C1B">
        <w:t xml:space="preserve">the </w:t>
      </w:r>
      <w:r>
        <w:t>insurance system</w:t>
      </w:r>
    </w:p>
    <w:p w14:paraId="65481886" w14:textId="207FA83F" w:rsidR="004069A8" w:rsidRPr="00926341" w:rsidRDefault="0083114B" w:rsidP="00B0406B">
      <w:pPr>
        <w:pStyle w:val="Objective"/>
        <w:numPr>
          <w:ilvl w:val="0"/>
          <w:numId w:val="0"/>
        </w:numPr>
      </w:pPr>
      <w:r w:rsidRPr="00D12090">
        <w:rPr>
          <w:b/>
          <w:bCs/>
        </w:rPr>
        <w:t xml:space="preserve">Objective </w:t>
      </w:r>
      <w:r>
        <w:rPr>
          <w:b/>
          <w:bCs/>
        </w:rPr>
        <w:t>3.1.</w:t>
      </w:r>
      <w:r w:rsidR="004069A8" w:rsidRPr="00EC28B4">
        <w:t>Develop life-guaranteeing social protection services and enhance the social insurance system, aimed at raising life quality.</w:t>
      </w:r>
    </w:p>
    <w:p w14:paraId="04DCFE88" w14:textId="64054C79" w:rsidR="004069A8" w:rsidRPr="00926341" w:rsidRDefault="00A2039D" w:rsidP="004069A8">
      <w:pPr>
        <w:pStyle w:val="NormalWeb"/>
        <w:spacing w:before="0" w:beforeAutospacing="0" w:after="0" w:afterAutospacing="0"/>
        <w:jc w:val="both"/>
        <w:rPr>
          <w:rFonts w:ascii="Arial" w:hAnsi="Arial" w:cs="Arial"/>
          <w:sz w:val="24"/>
          <w:szCs w:val="24"/>
        </w:rPr>
      </w:pPr>
      <w:bookmarkStart w:id="0" w:name="_Hlk56620295"/>
      <w:r w:rsidRPr="00A2039D">
        <w:rPr>
          <w:rFonts w:ascii="Arial" w:hAnsi="Arial"/>
          <w:b/>
          <w:sz w:val="24"/>
        </w:rPr>
        <w:t>Activities to be undertaken within the implementation of the objective</w:t>
      </w:r>
    </w:p>
    <w:bookmarkEnd w:id="0"/>
    <w:p w14:paraId="2D1D4A2D" w14:textId="77777777" w:rsidR="004069A8" w:rsidRPr="00926341" w:rsidRDefault="004069A8" w:rsidP="004069A8">
      <w:pPr>
        <w:pStyle w:val="NormalWeb"/>
        <w:spacing w:before="0" w:beforeAutospacing="0" w:after="0" w:afterAutospacing="0"/>
        <w:jc w:val="both"/>
        <w:rPr>
          <w:rFonts w:ascii="Arial" w:hAnsi="Arial" w:cs="Arial"/>
          <w:sz w:val="24"/>
          <w:szCs w:val="24"/>
        </w:rPr>
      </w:pPr>
      <w:r w:rsidRPr="00926341">
        <w:rPr>
          <w:rFonts w:ascii="Arial" w:hAnsi="Arial" w:cs="Arial"/>
          <w:sz w:val="24"/>
          <w:szCs w:val="24"/>
        </w:rPr>
        <w:t> </w:t>
      </w:r>
    </w:p>
    <w:p w14:paraId="57B35E9D" w14:textId="44FCB6C2" w:rsidR="004069A8" w:rsidRPr="00926341" w:rsidRDefault="00B0406B" w:rsidP="00B0406B">
      <w:pPr>
        <w:pStyle w:val="111"/>
        <w:numPr>
          <w:ilvl w:val="0"/>
          <w:numId w:val="0"/>
        </w:numPr>
      </w:pPr>
      <w:r>
        <w:t>3.1.1.</w:t>
      </w:r>
      <w:r w:rsidR="004069A8">
        <w:t>Implement a specific program to incorporate citizens and herders</w:t>
      </w:r>
      <w:r w:rsidR="004F0C1B">
        <w:t>,</w:t>
      </w:r>
      <w:r w:rsidR="004069A8">
        <w:t xml:space="preserve"> engaged in </w:t>
      </w:r>
      <w:r w:rsidR="004F0C1B">
        <w:t xml:space="preserve">the </w:t>
      </w:r>
      <w:r w:rsidR="004069A8">
        <w:t>informal sector, into social insurance</w:t>
      </w:r>
      <w:r w:rsidR="004069A8" w:rsidRPr="00926341">
        <w:t>.</w:t>
      </w:r>
    </w:p>
    <w:p w14:paraId="7C00D3EB" w14:textId="7833BF64" w:rsidR="004069A8" w:rsidRPr="00926341" w:rsidRDefault="00B0406B" w:rsidP="00B0406B">
      <w:pPr>
        <w:pStyle w:val="111"/>
        <w:numPr>
          <w:ilvl w:val="0"/>
          <w:numId w:val="0"/>
        </w:numPr>
      </w:pPr>
      <w:r>
        <w:t>3.1.2.</w:t>
      </w:r>
      <w:r w:rsidR="004069A8">
        <w:t>Refine the Social Insurance Law and related legal environment</w:t>
      </w:r>
      <w:r w:rsidR="004069A8" w:rsidRPr="00926341">
        <w:t>.</w:t>
      </w:r>
    </w:p>
    <w:p w14:paraId="05DF25F3" w14:textId="06B23BD8" w:rsidR="004069A8" w:rsidRPr="00926341" w:rsidRDefault="00B0406B" w:rsidP="00B0406B">
      <w:pPr>
        <w:pStyle w:val="111"/>
        <w:numPr>
          <w:ilvl w:val="0"/>
          <w:numId w:val="0"/>
        </w:numPr>
      </w:pPr>
      <w:r>
        <w:t>3.1.3.</w:t>
      </w:r>
      <w:r w:rsidR="004069A8">
        <w:t>Provide basic pensions to all seniors.</w:t>
      </w:r>
    </w:p>
    <w:p w14:paraId="5CBF9DF6" w14:textId="46085804" w:rsidR="004069A8" w:rsidRPr="00926341" w:rsidRDefault="00B0406B" w:rsidP="00B0406B">
      <w:pPr>
        <w:pStyle w:val="111"/>
        <w:numPr>
          <w:ilvl w:val="0"/>
          <w:numId w:val="0"/>
        </w:numPr>
      </w:pPr>
      <w:r>
        <w:lastRenderedPageBreak/>
        <w:t>3.1.4.</w:t>
      </w:r>
      <w:r w:rsidR="004069A8">
        <w:t>Introduce supplementary private pension insurance, provide opportunities to get p</w:t>
      </w:r>
      <w:r w:rsidR="00A34BDF">
        <w:t>en</w:t>
      </w:r>
      <w:r w:rsidR="004069A8">
        <w:t>sions from both the state and private pension funds</w:t>
      </w:r>
      <w:r w:rsidR="00A60CF1">
        <w:t>,</w:t>
      </w:r>
      <w:r w:rsidR="004069A8">
        <w:t xml:space="preserve"> and support </w:t>
      </w:r>
      <w:r w:rsidR="00667B11">
        <w:t xml:space="preserve">the </w:t>
      </w:r>
      <w:r w:rsidR="004069A8">
        <w:t>financial market.</w:t>
      </w:r>
    </w:p>
    <w:p w14:paraId="4D751737" w14:textId="05FA7EDC" w:rsidR="004069A8" w:rsidRPr="00926341" w:rsidRDefault="002419DA" w:rsidP="00B0406B">
      <w:pPr>
        <w:pStyle w:val="111"/>
        <w:numPr>
          <w:ilvl w:val="0"/>
          <w:numId w:val="0"/>
        </w:numPr>
      </w:pPr>
      <w:r>
        <w:t>3.1.5.</w:t>
      </w:r>
      <w:r w:rsidR="004069A8">
        <w:t>Improve social insurance database and monitoring. Carry out in cooperation with local</w:t>
      </w:r>
      <w:r w:rsidR="00667B11">
        <w:t xml:space="preserve"> a</w:t>
      </w:r>
      <w:r w:rsidR="004069A8">
        <w:t>dministrations the training and advocacy work on compulsory social insurance of households and individuals, self-employed in production and services.</w:t>
      </w:r>
    </w:p>
    <w:p w14:paraId="58CDE7B0" w14:textId="49F6AF29" w:rsidR="004069A8" w:rsidRPr="00926341" w:rsidRDefault="002419DA" w:rsidP="00B0406B">
      <w:pPr>
        <w:pStyle w:val="111"/>
        <w:numPr>
          <w:ilvl w:val="0"/>
          <w:numId w:val="0"/>
        </w:numPr>
      </w:pPr>
      <w:r>
        <w:t>3.1.6.</w:t>
      </w:r>
      <w:r w:rsidR="004069A8">
        <w:t>Formulate investment policies of the social insurance fund.</w:t>
      </w:r>
      <w:r w:rsidR="004069A8" w:rsidRPr="00926341">
        <w:t> </w:t>
      </w:r>
    </w:p>
    <w:p w14:paraId="6E3E2885" w14:textId="649B5873" w:rsidR="004069A8" w:rsidRPr="00926341" w:rsidRDefault="002419DA" w:rsidP="00B0406B">
      <w:pPr>
        <w:pStyle w:val="111"/>
        <w:numPr>
          <w:ilvl w:val="0"/>
          <w:numId w:val="0"/>
        </w:numPr>
      </w:pPr>
      <w:r>
        <w:t>3.1.7.</w:t>
      </w:r>
      <w:r w:rsidR="004069A8">
        <w:t>Create pensions reserve fund from incomes generated from mineral deposits and mortgag</w:t>
      </w:r>
      <w:r w:rsidR="00667B11">
        <w:t xml:space="preserve">e </w:t>
      </w:r>
      <w:r w:rsidR="004069A8">
        <w:t>loans.</w:t>
      </w:r>
    </w:p>
    <w:p w14:paraId="530C15A0" w14:textId="33AE00AE" w:rsidR="004069A8" w:rsidRPr="00926341" w:rsidRDefault="002419DA" w:rsidP="00B0406B">
      <w:pPr>
        <w:pStyle w:val="111"/>
        <w:numPr>
          <w:ilvl w:val="0"/>
          <w:numId w:val="0"/>
        </w:numPr>
      </w:pPr>
      <w:r>
        <w:t>3.1.8.</w:t>
      </w:r>
      <w:r w:rsidR="004069A8">
        <w:t xml:space="preserve">Carry out a partial transition of pensions insurance to </w:t>
      </w:r>
      <w:r w:rsidR="00D96CAF">
        <w:t xml:space="preserve">the </w:t>
      </w:r>
      <w:r w:rsidR="004069A8">
        <w:t>semi-saving system and turn social insurance premiums of customers born after 1979, into actual savings.</w:t>
      </w:r>
      <w:r w:rsidR="001C339F">
        <w:t xml:space="preserve"> </w:t>
      </w:r>
    </w:p>
    <w:p w14:paraId="3A21368F" w14:textId="33518E6B" w:rsidR="004069A8" w:rsidRPr="00926341" w:rsidRDefault="002419DA" w:rsidP="00B0406B">
      <w:pPr>
        <w:pStyle w:val="111"/>
        <w:numPr>
          <w:ilvl w:val="0"/>
          <w:numId w:val="0"/>
        </w:numPr>
      </w:pPr>
      <w:r>
        <w:t>3.1.9.</w:t>
      </w:r>
      <w:r w:rsidR="004069A8">
        <w:t xml:space="preserve">Commence the transition of </w:t>
      </w:r>
      <w:r w:rsidR="00D96CAF">
        <w:t xml:space="preserve">the </w:t>
      </w:r>
      <w:r w:rsidR="00F1036A">
        <w:t>pension</w:t>
      </w:r>
      <w:r w:rsidR="004069A8">
        <w:t xml:space="preserve"> insurance system to the stage of full savings</w:t>
      </w:r>
      <w:r w:rsidR="00F1036A">
        <w:t>.</w:t>
      </w:r>
      <w:r w:rsidR="004069A8" w:rsidRPr="00926341">
        <w:t> </w:t>
      </w:r>
    </w:p>
    <w:p w14:paraId="7DF260E2" w14:textId="1E200DE9" w:rsidR="004069A8" w:rsidRPr="00926341" w:rsidRDefault="002419DA" w:rsidP="00B0406B">
      <w:pPr>
        <w:pStyle w:val="111"/>
        <w:numPr>
          <w:ilvl w:val="0"/>
          <w:numId w:val="0"/>
        </w:numPr>
      </w:pPr>
      <w:r>
        <w:t>3.1.10.</w:t>
      </w:r>
      <w:r w:rsidR="004069A8">
        <w:t>Channel social welfare assistance, support and services to improving the livelihood of the target vulnerable groups in line with their needs.</w:t>
      </w:r>
    </w:p>
    <w:p w14:paraId="567BAF78" w14:textId="6C194C42" w:rsidR="004069A8" w:rsidRPr="00926341" w:rsidRDefault="002419DA" w:rsidP="00B0406B">
      <w:pPr>
        <w:pStyle w:val="111"/>
        <w:numPr>
          <w:ilvl w:val="0"/>
          <w:numId w:val="0"/>
        </w:numPr>
      </w:pPr>
      <w:r>
        <w:t>3.1.11.</w:t>
      </w:r>
      <w:r w:rsidR="004069A8">
        <w:t xml:space="preserve">Enhance social protection activities through refining </w:t>
      </w:r>
      <w:r w:rsidR="00877E30">
        <w:t xml:space="preserve">the </w:t>
      </w:r>
      <w:r w:rsidR="004069A8">
        <w:t xml:space="preserve">database of social welfare beneficiaries by </w:t>
      </w:r>
      <w:r w:rsidR="00877E30">
        <w:t xml:space="preserve">the </w:t>
      </w:r>
      <w:r w:rsidR="004069A8">
        <w:t>introduction of blockchain technology.</w:t>
      </w:r>
    </w:p>
    <w:p w14:paraId="503B87A2" w14:textId="61FC2D2C" w:rsidR="004069A8" w:rsidRPr="00926341" w:rsidRDefault="002419DA" w:rsidP="00B0406B">
      <w:pPr>
        <w:pStyle w:val="111"/>
        <w:numPr>
          <w:ilvl w:val="0"/>
          <w:numId w:val="0"/>
        </w:numPr>
      </w:pPr>
      <w:r>
        <w:t>3.1.12.</w:t>
      </w:r>
      <w:r w:rsidR="004069A8">
        <w:t>Introduce a new type of caring services tailored to local specifics</w:t>
      </w:r>
      <w:r w:rsidR="001C339F">
        <w:t xml:space="preserve"> </w:t>
      </w:r>
      <w:r w:rsidR="004069A8">
        <w:t>as well as welfare services based on public participation with a view to promote development and protection of target group households and to raise their livelihood.</w:t>
      </w:r>
    </w:p>
    <w:p w14:paraId="2891CB85" w14:textId="4361F737" w:rsidR="004069A8" w:rsidRPr="00926341" w:rsidRDefault="002419DA" w:rsidP="00B0406B">
      <w:pPr>
        <w:pStyle w:val="111"/>
        <w:numPr>
          <w:ilvl w:val="0"/>
          <w:numId w:val="0"/>
        </w:numPr>
      </w:pPr>
      <w:r>
        <w:t>3.1.13.</w:t>
      </w:r>
      <w:r w:rsidR="004069A8">
        <w:t>Set up development centers designed to provide long-term assistance and services to seniors.</w:t>
      </w:r>
    </w:p>
    <w:p w14:paraId="4567A230" w14:textId="5B3ECB6B" w:rsidR="004069A8" w:rsidRPr="00926341" w:rsidRDefault="002419DA" w:rsidP="00B0406B">
      <w:pPr>
        <w:pStyle w:val="111"/>
        <w:numPr>
          <w:ilvl w:val="0"/>
          <w:numId w:val="0"/>
        </w:numPr>
      </w:pPr>
      <w:r>
        <w:t>3.1.14.</w:t>
      </w:r>
      <w:r w:rsidR="004069A8">
        <w:t>Pursue a policy of ensuring a workplace initially for one member of a vulnerable group household.</w:t>
      </w:r>
    </w:p>
    <w:p w14:paraId="48C3346F" w14:textId="418AC486" w:rsidR="004069A8" w:rsidRPr="00926341" w:rsidRDefault="002419DA" w:rsidP="00B0406B">
      <w:pPr>
        <w:pStyle w:val="111"/>
        <w:numPr>
          <w:ilvl w:val="0"/>
          <w:numId w:val="0"/>
        </w:numPr>
      </w:pPr>
      <w:r>
        <w:t>3.1.15.</w:t>
      </w:r>
      <w:r w:rsidR="004069A8">
        <w:t>Enroll uneducated and unemployed heads of target group households and their members of labor age into vocational or capacity-building training in pursuit of the policy on turning them into professional workers.</w:t>
      </w:r>
    </w:p>
    <w:p w14:paraId="5D7D5816" w14:textId="38892B4A" w:rsidR="004069A8" w:rsidRPr="00926341" w:rsidRDefault="002419DA" w:rsidP="00B0406B">
      <w:pPr>
        <w:pStyle w:val="111"/>
        <w:numPr>
          <w:ilvl w:val="0"/>
          <w:numId w:val="0"/>
        </w:numPr>
      </w:pPr>
      <w:r>
        <w:t>3.1.16.</w:t>
      </w:r>
      <w:r w:rsidR="004069A8">
        <w:t>Establish a circulation fund and a system of renting books and textbooks for children of target group households who attend primary schools, provide discounts for children</w:t>
      </w:r>
      <w:r w:rsidR="00824DDE">
        <w:t>'</w:t>
      </w:r>
      <w:r w:rsidR="004069A8">
        <w:t>s uniforms and bear some expenses related to meals and transportation of children living in boarding facilities.</w:t>
      </w:r>
    </w:p>
    <w:p w14:paraId="720F21D6" w14:textId="7EB5FB0C" w:rsidR="004069A8" w:rsidRPr="00926341" w:rsidRDefault="0054606D" w:rsidP="00B0406B">
      <w:pPr>
        <w:pStyle w:val="111"/>
        <w:numPr>
          <w:ilvl w:val="0"/>
          <w:numId w:val="0"/>
        </w:numPr>
      </w:pPr>
      <w:r>
        <w:t>3.1.17.</w:t>
      </w:r>
      <w:r w:rsidR="004069A8">
        <w:t>Focus on nurturing educated</w:t>
      </w:r>
      <w:r w:rsidR="00F66F1A">
        <w:t>,</w:t>
      </w:r>
      <w:r w:rsidR="004069A8">
        <w:t xml:space="preserve"> and knowledgeable Mongolian citizens free from poverty through fully enrolling children of target households into kindergartens and schools, providing them with an opportunity to get </w:t>
      </w:r>
      <w:r w:rsidR="00F66F1A">
        <w:t xml:space="preserve">an </w:t>
      </w:r>
      <w:r w:rsidR="004069A8">
        <w:t>education and have access to professional and diploma training scholarships.</w:t>
      </w:r>
    </w:p>
    <w:p w14:paraId="7E74CBC7" w14:textId="5181B6D6" w:rsidR="004069A8" w:rsidRPr="00926341" w:rsidRDefault="00A9627F" w:rsidP="00360183">
      <w:pPr>
        <w:pStyle w:val="111"/>
        <w:numPr>
          <w:ilvl w:val="0"/>
          <w:numId w:val="0"/>
        </w:numPr>
      </w:pPr>
      <w:r>
        <w:t>3.1.18.</w:t>
      </w:r>
      <w:r w:rsidR="004069A8">
        <w:t>Create a consolidated and comprehensive system of long-term assistance and services for seniors and persons with disabilities.</w:t>
      </w:r>
    </w:p>
    <w:p w14:paraId="4E3B9480" w14:textId="427CDC68" w:rsidR="004069A8" w:rsidRPr="00926341" w:rsidRDefault="004069A8" w:rsidP="00C8082C">
      <w:pPr>
        <w:pStyle w:val="Heading3"/>
      </w:pPr>
      <w:r>
        <w:t>Affordable housing</w:t>
      </w:r>
    </w:p>
    <w:p w14:paraId="0C11D61E" w14:textId="11667A93" w:rsidR="004069A8" w:rsidRPr="00926341" w:rsidRDefault="0083114B" w:rsidP="007E01E5">
      <w:pPr>
        <w:pStyle w:val="Objective"/>
        <w:numPr>
          <w:ilvl w:val="0"/>
          <w:numId w:val="0"/>
        </w:numPr>
      </w:pPr>
      <w:r w:rsidRPr="00D12090">
        <w:rPr>
          <w:b/>
          <w:bCs/>
        </w:rPr>
        <w:t xml:space="preserve">Objective </w:t>
      </w:r>
      <w:r>
        <w:rPr>
          <w:b/>
          <w:bCs/>
        </w:rPr>
        <w:t>3.2.</w:t>
      </w:r>
      <w:r w:rsidR="004069A8" w:rsidRPr="00360183">
        <w:t>Create conditions</w:t>
      </w:r>
      <w:r w:rsidR="004069A8">
        <w:t xml:space="preserve"> </w:t>
      </w:r>
      <w:r w:rsidR="004069A8" w:rsidRPr="005E61C0">
        <w:t>for providing</w:t>
      </w:r>
      <w:r w:rsidR="004069A8">
        <w:t xml:space="preserve"> affordable housing fit to</w:t>
      </w:r>
      <w:r w:rsidR="004069A8" w:rsidRPr="007D0A64">
        <w:t xml:space="preserve"> the needs and</w:t>
      </w:r>
      <w:r w:rsidR="001C339F">
        <w:t xml:space="preserve"> </w:t>
      </w:r>
      <w:r w:rsidR="004069A8" w:rsidRPr="007D0A64">
        <w:t xml:space="preserve">purchasing </w:t>
      </w:r>
      <w:r w:rsidR="004069A8">
        <w:t>power</w:t>
      </w:r>
      <w:r w:rsidR="004069A8" w:rsidRPr="007D0A64">
        <w:t xml:space="preserve"> of households.</w:t>
      </w:r>
    </w:p>
    <w:p w14:paraId="234FF133" w14:textId="37E43163" w:rsidR="004069A8" w:rsidRPr="00926341" w:rsidRDefault="00A2039D" w:rsidP="004069A8">
      <w:pPr>
        <w:pStyle w:val="NormalWeb"/>
        <w:spacing w:before="0" w:beforeAutospacing="0" w:after="0" w:afterAutospacing="0"/>
        <w:jc w:val="both"/>
        <w:rPr>
          <w:rFonts w:ascii="Arial" w:hAnsi="Arial" w:cs="Arial"/>
          <w:sz w:val="24"/>
          <w:szCs w:val="24"/>
        </w:rPr>
      </w:pPr>
      <w:bookmarkStart w:id="1" w:name="_Hlk56867961"/>
      <w:r w:rsidRPr="00A2039D">
        <w:rPr>
          <w:rFonts w:ascii="Arial" w:hAnsi="Arial"/>
          <w:b/>
          <w:sz w:val="24"/>
        </w:rPr>
        <w:lastRenderedPageBreak/>
        <w:t>Activities to be undertaken within the implementation of the objective</w:t>
      </w:r>
    </w:p>
    <w:bookmarkEnd w:id="1"/>
    <w:p w14:paraId="4CE50320" w14:textId="77777777" w:rsidR="004069A8" w:rsidRPr="00926341" w:rsidRDefault="004069A8" w:rsidP="004069A8">
      <w:pPr>
        <w:pStyle w:val="NormalWeb"/>
        <w:spacing w:before="0" w:beforeAutospacing="0" w:after="0" w:afterAutospacing="0"/>
        <w:jc w:val="both"/>
        <w:rPr>
          <w:rFonts w:ascii="Arial" w:hAnsi="Arial" w:cs="Arial"/>
          <w:sz w:val="24"/>
          <w:szCs w:val="24"/>
        </w:rPr>
      </w:pPr>
      <w:r w:rsidRPr="00926341">
        <w:rPr>
          <w:rFonts w:ascii="Arial" w:hAnsi="Arial" w:cs="Arial"/>
          <w:sz w:val="24"/>
          <w:szCs w:val="24"/>
        </w:rPr>
        <w:t> </w:t>
      </w:r>
    </w:p>
    <w:p w14:paraId="08B5B50D" w14:textId="26F5B93E" w:rsidR="004069A8" w:rsidRPr="00926341" w:rsidRDefault="007E01E5" w:rsidP="007E01E5">
      <w:pPr>
        <w:pStyle w:val="111"/>
        <w:numPr>
          <w:ilvl w:val="0"/>
          <w:numId w:val="0"/>
        </w:numPr>
      </w:pPr>
      <w:r>
        <w:t>3.2.1.</w:t>
      </w:r>
      <w:r w:rsidR="004069A8">
        <w:t xml:space="preserve">Render policy support for providing affordable housing to the population and for promoting </w:t>
      </w:r>
      <w:r w:rsidR="00C81B58">
        <w:t xml:space="preserve">a </w:t>
      </w:r>
      <w:r w:rsidR="004069A8">
        <w:t>green development model in the capital city, its satellite towns</w:t>
      </w:r>
      <w:r w:rsidR="001C339F">
        <w:t>,</w:t>
      </w:r>
      <w:r w:rsidR="004069A8">
        <w:t xml:space="preserve"> villages</w:t>
      </w:r>
      <w:r w:rsidR="00EE7022">
        <w:t>,</w:t>
      </w:r>
      <w:r w:rsidR="004069A8">
        <w:t xml:space="preserve"> and the countryside.</w:t>
      </w:r>
    </w:p>
    <w:p w14:paraId="35EFF94D" w14:textId="244A2293" w:rsidR="001C339F" w:rsidRDefault="007E01E5" w:rsidP="007E01E5">
      <w:pPr>
        <w:pStyle w:val="111"/>
        <w:numPr>
          <w:ilvl w:val="0"/>
          <w:numId w:val="0"/>
        </w:numPr>
      </w:pPr>
      <w:r>
        <w:t>3.2.2.</w:t>
      </w:r>
      <w:r w:rsidR="004069A8">
        <w:t xml:space="preserve">Make construction </w:t>
      </w:r>
      <w:r w:rsidR="00EE7022">
        <w:t xml:space="preserve">blueprints </w:t>
      </w:r>
      <w:r w:rsidR="004069A8">
        <w:t xml:space="preserve">of housing to </w:t>
      </w:r>
      <w:r w:rsidR="00256490">
        <w:t xml:space="preserve">fit the </w:t>
      </w:r>
      <w:r w:rsidR="004069A8">
        <w:t>purchasing power of citizens, and improve norms, standards, relevant laws and legal environment.</w:t>
      </w:r>
    </w:p>
    <w:p w14:paraId="3DB3C352" w14:textId="3BA07EE9" w:rsidR="004069A8" w:rsidRDefault="007E01E5" w:rsidP="007E01E5">
      <w:pPr>
        <w:pStyle w:val="111"/>
        <w:numPr>
          <w:ilvl w:val="0"/>
          <w:numId w:val="0"/>
        </w:numPr>
      </w:pPr>
      <w:r>
        <w:t>3.2.3.</w:t>
      </w:r>
      <w:r w:rsidR="004069A8">
        <w:t xml:space="preserve">Implement progressively the housing programs and projects in line with </w:t>
      </w:r>
      <w:r w:rsidR="00256490">
        <w:t>cities and settlements' development plan</w:t>
      </w:r>
      <w:r w:rsidR="004069A8">
        <w:t>s and render support for providing citizens with safe and comfortable housing fit to their income.</w:t>
      </w:r>
    </w:p>
    <w:p w14:paraId="537FD093" w14:textId="710D3A08" w:rsidR="004069A8" w:rsidRPr="00926341" w:rsidRDefault="007E01E5" w:rsidP="007E01E5">
      <w:pPr>
        <w:pStyle w:val="111"/>
        <w:numPr>
          <w:ilvl w:val="0"/>
          <w:numId w:val="0"/>
        </w:numPr>
      </w:pPr>
      <w:r>
        <w:t>3.2.4.</w:t>
      </w:r>
      <w:r w:rsidR="004069A8">
        <w:t xml:space="preserve">Implement with </w:t>
      </w:r>
      <w:r w:rsidR="00913D75">
        <w:t xml:space="preserve">the </w:t>
      </w:r>
      <w:r w:rsidR="004069A8">
        <w:t xml:space="preserve">participation of the state, local administrations and private sector the </w:t>
      </w:r>
      <w:r w:rsidR="00824DDE">
        <w:t>"</w:t>
      </w:r>
      <w:r w:rsidR="004069A8">
        <w:t xml:space="preserve">Rent </w:t>
      </w:r>
      <w:r w:rsidR="00913D75">
        <w:t>H</w:t>
      </w:r>
      <w:r w:rsidR="004069A8">
        <w:t>ousing</w:t>
      </w:r>
      <w:r w:rsidR="00824DDE">
        <w:t>"</w:t>
      </w:r>
      <w:r w:rsidR="004069A8">
        <w:t xml:space="preserve"> program for </w:t>
      </w:r>
      <w:r w:rsidR="00913D75">
        <w:t xml:space="preserve">sixty </w:t>
      </w:r>
      <w:r w:rsidR="004069A8">
        <w:t>thousand households.</w:t>
      </w:r>
    </w:p>
    <w:p w14:paraId="41CCD548" w14:textId="3AF22EDF" w:rsidR="004069A8" w:rsidRPr="00926341" w:rsidRDefault="007E01E5" w:rsidP="007E01E5">
      <w:pPr>
        <w:pStyle w:val="111"/>
        <w:numPr>
          <w:ilvl w:val="0"/>
          <w:numId w:val="0"/>
        </w:numPr>
      </w:pPr>
      <w:r>
        <w:t>3.2.5.</w:t>
      </w:r>
      <w:r w:rsidR="004069A8">
        <w:t xml:space="preserve">Carry out replanning of ger districts in cities and settlements with </w:t>
      </w:r>
      <w:r w:rsidR="001976D6">
        <w:t>citizens' participation</w:t>
      </w:r>
      <w:r w:rsidR="004069A8">
        <w:t xml:space="preserve"> with a view to transform</w:t>
      </w:r>
      <w:r w:rsidR="00471D5F">
        <w:t>ing</w:t>
      </w:r>
      <w:r w:rsidR="004069A8">
        <w:t xml:space="preserve"> the districts into residential area</w:t>
      </w:r>
      <w:r w:rsidR="00471D5F">
        <w:t>s</w:t>
      </w:r>
      <w:r w:rsidR="004069A8">
        <w:t xml:space="preserve"> with central</w:t>
      </w:r>
      <w:r w:rsidR="004069A8" w:rsidRPr="00926341">
        <w:t>,</w:t>
      </w:r>
      <w:r w:rsidR="004069A8">
        <w:t xml:space="preserve"> </w:t>
      </w:r>
      <w:r w:rsidR="008E16B4">
        <w:t>semi</w:t>
      </w:r>
      <w:r w:rsidR="00172126">
        <w:t>-autonomous</w:t>
      </w:r>
      <w:r w:rsidR="004069A8">
        <w:t xml:space="preserve"> and stand-alone </w:t>
      </w:r>
      <w:r w:rsidR="001976D6">
        <w:t xml:space="preserve">utility </w:t>
      </w:r>
      <w:r w:rsidR="004069A8">
        <w:t>infrastructure.</w:t>
      </w:r>
    </w:p>
    <w:p w14:paraId="3FDF210A" w14:textId="549A6196" w:rsidR="004069A8" w:rsidRPr="00926341" w:rsidRDefault="007E01E5" w:rsidP="007E01E5">
      <w:pPr>
        <w:pStyle w:val="111"/>
        <w:numPr>
          <w:ilvl w:val="0"/>
          <w:numId w:val="0"/>
        </w:numPr>
      </w:pPr>
      <w:r>
        <w:t>3.2.6.</w:t>
      </w:r>
      <w:r w:rsidR="004069A8">
        <w:t>Provide affordable housing through giving tax and financial support to economic entities implementing housing projects so that a certain part of apartments is rented by citizens with low to medium income or sold at low cost.</w:t>
      </w:r>
    </w:p>
    <w:p w14:paraId="0E339300" w14:textId="3742D783" w:rsidR="004069A8" w:rsidRPr="00926341" w:rsidRDefault="007E01E5" w:rsidP="007E01E5">
      <w:pPr>
        <w:pStyle w:val="111"/>
        <w:numPr>
          <w:ilvl w:val="0"/>
          <w:numId w:val="0"/>
        </w:numPr>
      </w:pPr>
      <w:r>
        <w:t>3.2.7.</w:t>
      </w:r>
      <w:r w:rsidR="004069A8">
        <w:t xml:space="preserve">Introduce a </w:t>
      </w:r>
      <w:r w:rsidR="00702276">
        <w:t>temporary shelter system</w:t>
      </w:r>
      <w:r w:rsidR="004069A8">
        <w:t xml:space="preserve"> to target group citizens in dire need of housing within the state welfare benefits.</w:t>
      </w:r>
    </w:p>
    <w:p w14:paraId="369E9FA7" w14:textId="5A00A788" w:rsidR="004069A8" w:rsidRPr="00926341" w:rsidRDefault="007E01E5" w:rsidP="007E01E5">
      <w:pPr>
        <w:pStyle w:val="111"/>
        <w:numPr>
          <w:ilvl w:val="0"/>
          <w:numId w:val="0"/>
        </w:numPr>
      </w:pPr>
      <w:r>
        <w:t>3.2.8.</w:t>
      </w:r>
      <w:r w:rsidR="004069A8">
        <w:t>Promote advanced experiences and pursue favorable environment standards in housing planning to provide inhabitants with social infrastructure for rest and leisure</w:t>
      </w:r>
      <w:r w:rsidR="004069A8" w:rsidRPr="00926341">
        <w:t xml:space="preserve">, </w:t>
      </w:r>
      <w:r w:rsidR="004069A8">
        <w:t>greenery</w:t>
      </w:r>
      <w:r w:rsidR="004069A8" w:rsidRPr="00926341">
        <w:t xml:space="preserve">, </w:t>
      </w:r>
      <w:r w:rsidR="004069A8">
        <w:t>swimming pool and sport</w:t>
      </w:r>
      <w:r w:rsidR="00702276">
        <w:t>s</w:t>
      </w:r>
      <w:r w:rsidR="004069A8">
        <w:t xml:space="preserve"> grounds.</w:t>
      </w:r>
    </w:p>
    <w:p w14:paraId="322830E8" w14:textId="1F8B63F2" w:rsidR="004069A8" w:rsidRPr="00926341" w:rsidRDefault="007E01E5" w:rsidP="007E01E5">
      <w:pPr>
        <w:pStyle w:val="111"/>
        <w:numPr>
          <w:ilvl w:val="0"/>
          <w:numId w:val="0"/>
        </w:numPr>
      </w:pPr>
      <w:r>
        <w:t>3.2.9.</w:t>
      </w:r>
      <w:r w:rsidR="004069A8">
        <w:t>Revise the housing funding system and optimize its organizational structure.</w:t>
      </w:r>
    </w:p>
    <w:p w14:paraId="6637B651" w14:textId="56696191" w:rsidR="004069A8" w:rsidRPr="00926341" w:rsidRDefault="007E01E5" w:rsidP="007E01E5">
      <w:pPr>
        <w:pStyle w:val="111"/>
        <w:numPr>
          <w:ilvl w:val="0"/>
          <w:numId w:val="0"/>
        </w:numPr>
      </w:pPr>
      <w:r>
        <w:t>3.2.10.</w:t>
      </w:r>
      <w:r w:rsidR="004069A8">
        <w:t>Expand opportunities for citizens to become eligible for mortgage loans by establishing an optimal insurance scheme for mortgage loans.</w:t>
      </w:r>
    </w:p>
    <w:p w14:paraId="57EB7952" w14:textId="3D3D1763" w:rsidR="004069A8" w:rsidRPr="00926341" w:rsidRDefault="007E01E5" w:rsidP="007E01E5">
      <w:pPr>
        <w:pStyle w:val="111"/>
        <w:numPr>
          <w:ilvl w:val="0"/>
          <w:numId w:val="0"/>
        </w:numPr>
      </w:pPr>
      <w:r>
        <w:t>3.2.11.</w:t>
      </w:r>
      <w:r w:rsidR="004069A8">
        <w:t xml:space="preserve">Implement flexible and </w:t>
      </w:r>
      <w:r w:rsidR="004069A8" w:rsidRPr="008F700D">
        <w:t>multi-pillar</w:t>
      </w:r>
      <w:r w:rsidR="004069A8">
        <w:t xml:space="preserve"> mortgage loan policies that embrace both investment</w:t>
      </w:r>
      <w:r w:rsidR="000525C4">
        <w:t>s</w:t>
      </w:r>
      <w:r w:rsidR="004069A8">
        <w:t xml:space="preserve"> in the form of savings and discount fund</w:t>
      </w:r>
      <w:r w:rsidR="000525C4">
        <w:t>s designed to provide affordable housing adjusted to the population's purchasing power</w:t>
      </w:r>
      <w:r w:rsidR="004069A8">
        <w:t>.</w:t>
      </w:r>
    </w:p>
    <w:p w14:paraId="55BB40A5" w14:textId="2CDF22FD" w:rsidR="004069A8" w:rsidRPr="00926341" w:rsidRDefault="007E01E5" w:rsidP="007E01E5">
      <w:pPr>
        <w:pStyle w:val="111"/>
        <w:numPr>
          <w:ilvl w:val="0"/>
          <w:numId w:val="0"/>
        </w:numPr>
      </w:pPr>
      <w:r>
        <w:t>3.2.12.</w:t>
      </w:r>
      <w:r w:rsidR="004069A8">
        <w:t>Create a sustained system of policy and financial support for introducing green housing.</w:t>
      </w:r>
    </w:p>
    <w:p w14:paraId="5BC59BDC" w14:textId="4A3DA81E" w:rsidR="004069A8" w:rsidRPr="008F19CB" w:rsidRDefault="007E01E5" w:rsidP="007E01E5">
      <w:pPr>
        <w:pStyle w:val="111"/>
        <w:numPr>
          <w:ilvl w:val="0"/>
          <w:numId w:val="0"/>
        </w:numPr>
        <w:rPr>
          <w:b/>
          <w:bCs/>
        </w:rPr>
      </w:pPr>
      <w:r>
        <w:t>3.2.13.</w:t>
      </w:r>
      <w:r w:rsidR="004069A8" w:rsidRPr="008F19CB">
        <w:t>Use state</w:t>
      </w:r>
      <w:r w:rsidR="004069A8">
        <w:t xml:space="preserve"> and</w:t>
      </w:r>
      <w:r w:rsidR="004069A8" w:rsidRPr="008F19CB">
        <w:t xml:space="preserve"> local budget</w:t>
      </w:r>
      <w:r w:rsidR="004069A8">
        <w:t>s as well as</w:t>
      </w:r>
      <w:r w:rsidR="004069A8" w:rsidRPr="008F19CB">
        <w:t xml:space="preserve"> other investment sources to provide </w:t>
      </w:r>
      <w:r w:rsidR="004069A8">
        <w:t>as a priority the e</w:t>
      </w:r>
      <w:r w:rsidR="004069A8" w:rsidRPr="008F19CB">
        <w:t>ngineering infrastructure</w:t>
      </w:r>
      <w:r w:rsidR="004069A8">
        <w:t xml:space="preserve"> to</w:t>
      </w:r>
      <w:r w:rsidR="004069A8" w:rsidRPr="008F19CB">
        <w:t xml:space="preserve"> </w:t>
      </w:r>
      <w:r w:rsidR="004069A8">
        <w:t xml:space="preserve">common and fringe zones of ger districts, create space for </w:t>
      </w:r>
      <w:r w:rsidR="009363B3">
        <w:t xml:space="preserve">the </w:t>
      </w:r>
      <w:r w:rsidR="004069A8">
        <w:t>construction of new housing through direct exchange of</w:t>
      </w:r>
      <w:r w:rsidR="001C339F">
        <w:rPr>
          <w:b/>
          <w:bCs/>
        </w:rPr>
        <w:t xml:space="preserve"> </w:t>
      </w:r>
      <w:r w:rsidR="004069A8">
        <w:t xml:space="preserve">sites with built infrastructure for state-owned or private housing in line with the will and initiatives of citizens. </w:t>
      </w:r>
    </w:p>
    <w:p w14:paraId="5F50A02A" w14:textId="15E5A005" w:rsidR="004069A8" w:rsidRPr="00926341" w:rsidRDefault="007E01E5" w:rsidP="007E01E5">
      <w:pPr>
        <w:pStyle w:val="111"/>
        <w:numPr>
          <w:ilvl w:val="0"/>
          <w:numId w:val="0"/>
        </w:numPr>
      </w:pPr>
      <w:r>
        <w:t>3.2.14.</w:t>
      </w:r>
      <w:r w:rsidR="004069A8">
        <w:t xml:space="preserve">Carry out replanning of land plots of ger district households based on their will, initiative and participation, render policy support for activities designed to establish social and engineering infrastructure, greenery and playgrounds and provide funding opportunities from the state budget and other sources not prohibited by </w:t>
      </w:r>
      <w:r w:rsidR="000525C4">
        <w:t>Law</w:t>
      </w:r>
      <w:r w:rsidR="004069A8">
        <w:t>.</w:t>
      </w:r>
    </w:p>
    <w:p w14:paraId="2209D06B" w14:textId="6EA1C3CF" w:rsidR="004069A8" w:rsidRPr="00926341" w:rsidRDefault="007E01E5" w:rsidP="007E01E5">
      <w:pPr>
        <w:pStyle w:val="111"/>
        <w:numPr>
          <w:ilvl w:val="0"/>
          <w:numId w:val="0"/>
        </w:numPr>
      </w:pPr>
      <w:r>
        <w:lastRenderedPageBreak/>
        <w:t>3.2.15.</w:t>
      </w:r>
      <w:r w:rsidR="004069A8">
        <w:t xml:space="preserve">Provide banking and financial support for housing projects that envisage </w:t>
      </w:r>
      <w:r w:rsidR="004E36FE">
        <w:t>infrastructure building</w:t>
      </w:r>
      <w:r w:rsidR="004069A8">
        <w:t xml:space="preserve"> with smart, advanced technique and technology based on minimum use of natural resources within the state and local budgets, foreign and domestic loans and assistance and concession agreements.</w:t>
      </w:r>
    </w:p>
    <w:p w14:paraId="6490B7A5" w14:textId="7529D400" w:rsidR="004069A8" w:rsidRDefault="004069A8" w:rsidP="00F41338">
      <w:pPr>
        <w:pStyle w:val="Heading3"/>
      </w:pPr>
      <w:r>
        <w:t>Employment and start-up business</w:t>
      </w:r>
    </w:p>
    <w:p w14:paraId="1EE21454" w14:textId="2A332571" w:rsidR="004069A8" w:rsidRPr="00926341" w:rsidRDefault="0083114B" w:rsidP="00DA5FA7">
      <w:pPr>
        <w:pStyle w:val="Objective"/>
        <w:numPr>
          <w:ilvl w:val="0"/>
          <w:numId w:val="0"/>
        </w:numPr>
      </w:pPr>
      <w:r w:rsidRPr="00D12090">
        <w:rPr>
          <w:b/>
          <w:bCs/>
        </w:rPr>
        <w:t xml:space="preserve">Objective </w:t>
      </w:r>
      <w:r>
        <w:rPr>
          <w:b/>
          <w:bCs/>
        </w:rPr>
        <w:t>3.3.</w:t>
      </w:r>
      <w:r w:rsidR="004069A8" w:rsidRPr="00F41338">
        <w:t xml:space="preserve">Render employment support, develop business approaches and skills and </w:t>
      </w:r>
      <w:r w:rsidR="004069A8">
        <w:t>raise the competitiveness of small and medium businesses.</w:t>
      </w:r>
    </w:p>
    <w:p w14:paraId="49CE6BD0" w14:textId="5F4F59E0" w:rsidR="004069A8" w:rsidRPr="008D508E" w:rsidRDefault="004069A8" w:rsidP="008D508E">
      <w:pPr>
        <w:rPr>
          <w:b/>
          <w:bCs/>
        </w:rPr>
      </w:pPr>
      <w:r w:rsidRPr="008D508E">
        <w:rPr>
          <w:b/>
          <w:bCs/>
        </w:rPr>
        <w:t>Activities to be undertaken within the implementation of the objective</w:t>
      </w:r>
    </w:p>
    <w:p w14:paraId="0F0AF484" w14:textId="77777777" w:rsidR="004069A8" w:rsidRPr="00926341" w:rsidRDefault="004069A8" w:rsidP="004069A8">
      <w:pPr>
        <w:pStyle w:val="NormalWeb"/>
        <w:spacing w:before="0" w:beforeAutospacing="0" w:after="0" w:afterAutospacing="0"/>
        <w:jc w:val="both"/>
        <w:rPr>
          <w:rFonts w:ascii="Arial" w:hAnsi="Arial" w:cs="Arial"/>
          <w:sz w:val="24"/>
          <w:szCs w:val="24"/>
        </w:rPr>
      </w:pPr>
    </w:p>
    <w:p w14:paraId="32531949" w14:textId="10BB48C2" w:rsidR="004069A8" w:rsidRPr="00926341" w:rsidRDefault="002F09C5" w:rsidP="002F09C5">
      <w:pPr>
        <w:pStyle w:val="111"/>
        <w:numPr>
          <w:ilvl w:val="0"/>
          <w:numId w:val="0"/>
        </w:numPr>
      </w:pPr>
      <w:r>
        <w:t>3.3.1.</w:t>
      </w:r>
      <w:r w:rsidR="004069A8">
        <w:t>Connect aimag and soum communities and cooperatives a</w:t>
      </w:r>
      <w:r w:rsidR="009363B3">
        <w:t>nd citizens engaged in family business and individual entrepreneurs with financial markets, ensure interlinkage of projects on setting up cost cluster network, and create</w:t>
      </w:r>
      <w:r w:rsidR="004069A8">
        <w:t xml:space="preserve"> workplaces in an organized way to the state and aimag procurement schemes.</w:t>
      </w:r>
    </w:p>
    <w:p w14:paraId="7DD08534" w14:textId="6265B1DB" w:rsidR="004069A8" w:rsidRPr="00926341" w:rsidRDefault="002F09C5" w:rsidP="002F09C5">
      <w:pPr>
        <w:pStyle w:val="111"/>
        <w:numPr>
          <w:ilvl w:val="0"/>
          <w:numId w:val="0"/>
        </w:numPr>
      </w:pPr>
      <w:r>
        <w:t>3.3.2.</w:t>
      </w:r>
      <w:r w:rsidR="004069A8">
        <w:t>Establish trading centers in soums for direct sale of products and create a distribution network.</w:t>
      </w:r>
    </w:p>
    <w:p w14:paraId="7D113D64" w14:textId="2EA53903" w:rsidR="004069A8" w:rsidRPr="00926341" w:rsidRDefault="002F09C5" w:rsidP="002F09C5">
      <w:pPr>
        <w:pStyle w:val="111"/>
        <w:numPr>
          <w:ilvl w:val="0"/>
          <w:numId w:val="0"/>
        </w:numPr>
      </w:pPr>
      <w:r>
        <w:t>3.3.3.</w:t>
      </w:r>
      <w:r w:rsidR="004069A8">
        <w:t>Render support for small and medium enterprises and economic entities</w:t>
      </w:r>
      <w:r w:rsidR="001C339F">
        <w:t>,</w:t>
      </w:r>
      <w:r w:rsidR="004069A8">
        <w:t xml:space="preserve"> establish a storage and trading complex of public property.</w:t>
      </w:r>
    </w:p>
    <w:p w14:paraId="0B87C142" w14:textId="5CCE0688" w:rsidR="004069A8" w:rsidRPr="00926341" w:rsidRDefault="002F09C5" w:rsidP="002F09C5">
      <w:pPr>
        <w:pStyle w:val="111"/>
        <w:numPr>
          <w:ilvl w:val="0"/>
          <w:numId w:val="0"/>
        </w:numPr>
      </w:pPr>
      <w:r>
        <w:t>3.3.4.</w:t>
      </w:r>
      <w:r w:rsidR="004069A8">
        <w:t>Keep an integrated registration of jobless target group households and citizens seeking membership at cooperatives and conduct mediation work.</w:t>
      </w:r>
    </w:p>
    <w:p w14:paraId="12213FB4" w14:textId="1DC9AB19" w:rsidR="004069A8" w:rsidRPr="00926341" w:rsidRDefault="002F09C5" w:rsidP="002F09C5">
      <w:pPr>
        <w:pStyle w:val="111"/>
        <w:numPr>
          <w:ilvl w:val="0"/>
          <w:numId w:val="0"/>
        </w:numPr>
      </w:pPr>
      <w:r>
        <w:t>3.3.5.</w:t>
      </w:r>
      <w:r w:rsidR="004069A8">
        <w:t xml:space="preserve">Carry out </w:t>
      </w:r>
      <w:r w:rsidR="00824DDE">
        <w:t>"</w:t>
      </w:r>
      <w:r w:rsidR="004069A8">
        <w:t xml:space="preserve">One </w:t>
      </w:r>
      <w:r w:rsidR="004E5436">
        <w:t>S</w:t>
      </w:r>
      <w:r w:rsidR="004069A8">
        <w:t>ettlement-</w:t>
      </w:r>
      <w:r w:rsidR="004E5436">
        <w:t>O</w:t>
      </w:r>
      <w:r w:rsidR="004069A8">
        <w:t xml:space="preserve">ne </w:t>
      </w:r>
      <w:r w:rsidR="004E5436">
        <w:t>P</w:t>
      </w:r>
      <w:r w:rsidR="004069A8">
        <w:t>roduct</w:t>
      </w:r>
      <w:r w:rsidR="00824DDE">
        <w:t>"</w:t>
      </w:r>
      <w:r w:rsidR="004069A8">
        <w:t xml:space="preserve"> campaign </w:t>
      </w:r>
      <w:r w:rsidR="000B0C7F">
        <w:t>to support the</w:t>
      </w:r>
      <w:r w:rsidR="004069A8">
        <w:t xml:space="preserve"> independence and creativeness of rural citizens</w:t>
      </w:r>
      <w:r w:rsidR="001C339F">
        <w:t xml:space="preserve"> </w:t>
      </w:r>
      <w:r w:rsidR="004069A8">
        <w:t>and spread the campaign to each soum.</w:t>
      </w:r>
    </w:p>
    <w:p w14:paraId="27DC255F" w14:textId="77C04921" w:rsidR="004069A8" w:rsidRPr="00926341" w:rsidRDefault="002F09C5" w:rsidP="002F09C5">
      <w:pPr>
        <w:pStyle w:val="111"/>
        <w:numPr>
          <w:ilvl w:val="0"/>
          <w:numId w:val="0"/>
        </w:numPr>
      </w:pPr>
      <w:r>
        <w:t>3.3.6.</w:t>
      </w:r>
      <w:r w:rsidR="004069A8">
        <w:t>Establish the information system, comprising all required data for ensuring a sustained development of the branch.</w:t>
      </w:r>
    </w:p>
    <w:p w14:paraId="6257934E" w14:textId="0E9012AD" w:rsidR="004069A8" w:rsidRPr="00926341" w:rsidRDefault="002F09C5" w:rsidP="002F09C5">
      <w:pPr>
        <w:pStyle w:val="111"/>
        <w:numPr>
          <w:ilvl w:val="0"/>
          <w:numId w:val="0"/>
        </w:numPr>
      </w:pPr>
      <w:r>
        <w:t>3.3.7.</w:t>
      </w:r>
      <w:r w:rsidR="004069A8">
        <w:t>Render support for implement</w:t>
      </w:r>
      <w:r w:rsidR="000B0C7F">
        <w:t>ing pilot projects in the</w:t>
      </w:r>
      <w:r w:rsidR="004069A8">
        <w:t xml:space="preserve"> food production sector on procurement of raw materials and manufacturing adjusted to local specifics.</w:t>
      </w:r>
    </w:p>
    <w:p w14:paraId="2369D585" w14:textId="7BF50370" w:rsidR="004069A8" w:rsidRPr="00926341" w:rsidRDefault="002F09C5" w:rsidP="002F09C5">
      <w:pPr>
        <w:pStyle w:val="111"/>
        <w:numPr>
          <w:ilvl w:val="0"/>
          <w:numId w:val="0"/>
        </w:numPr>
      </w:pPr>
      <w:r>
        <w:t>3.3.8.</w:t>
      </w:r>
      <w:r w:rsidR="004069A8">
        <w:t xml:space="preserve">Support the implementation of pilot projects in agriculture and light industry </w:t>
      </w:r>
      <w:r w:rsidR="0033059C">
        <w:t>to procure</w:t>
      </w:r>
      <w:r w:rsidR="004069A8">
        <w:t xml:space="preserve"> raw materials and manufacturing adjusted to local specifics.</w:t>
      </w:r>
    </w:p>
    <w:p w14:paraId="2DA0453E" w14:textId="41B3B761" w:rsidR="004069A8" w:rsidRPr="00926341" w:rsidRDefault="002F09C5" w:rsidP="002F09C5">
      <w:pPr>
        <w:pStyle w:val="111"/>
        <w:numPr>
          <w:ilvl w:val="0"/>
          <w:numId w:val="0"/>
        </w:numPr>
      </w:pPr>
      <w:r>
        <w:t>3.3.9.</w:t>
      </w:r>
      <w:r w:rsidR="004069A8">
        <w:t>Provide land to herders, crop cultivators and vegetable growers at discount rates.</w:t>
      </w:r>
    </w:p>
    <w:p w14:paraId="584B703D" w14:textId="7BD972F2" w:rsidR="004069A8" w:rsidRPr="00926341" w:rsidRDefault="002F09C5" w:rsidP="002F09C5">
      <w:pPr>
        <w:pStyle w:val="111"/>
        <w:numPr>
          <w:ilvl w:val="0"/>
          <w:numId w:val="0"/>
        </w:numPr>
      </w:pPr>
      <w:r>
        <w:t>3.3.10.</w:t>
      </w:r>
      <w:r w:rsidR="004069A8">
        <w:t>Implement projects on manufacturing products of small, medium and final processing in food, agriculture, light industry and construction sectors.</w:t>
      </w:r>
    </w:p>
    <w:p w14:paraId="4AC006A3" w14:textId="394104D2" w:rsidR="004069A8" w:rsidRPr="00926341" w:rsidRDefault="002F09C5" w:rsidP="002F09C5">
      <w:pPr>
        <w:pStyle w:val="111"/>
        <w:numPr>
          <w:ilvl w:val="0"/>
          <w:numId w:val="0"/>
        </w:numPr>
      </w:pPr>
      <w:r>
        <w:t>3.3.11.</w:t>
      </w:r>
      <w:r w:rsidR="004069A8">
        <w:t>Pursue policies in support of ecosystems encouraging creative endeavors and strivings.</w:t>
      </w:r>
    </w:p>
    <w:p w14:paraId="70142338" w14:textId="75EA96AD" w:rsidR="004069A8" w:rsidRPr="00926341" w:rsidRDefault="002F09C5" w:rsidP="002F09C5">
      <w:pPr>
        <w:pStyle w:val="111"/>
        <w:numPr>
          <w:ilvl w:val="0"/>
          <w:numId w:val="0"/>
        </w:numPr>
      </w:pPr>
      <w:r>
        <w:t>3.3.12.</w:t>
      </w:r>
      <w:r w:rsidR="004069A8">
        <w:t>Implement measures aimed at enforcing creative initiatives, attitudes, skills, customs and activities of the population.</w:t>
      </w:r>
    </w:p>
    <w:p w14:paraId="18D02255" w14:textId="3AD79BD5" w:rsidR="004069A8" w:rsidRPr="00926341" w:rsidRDefault="002F09C5" w:rsidP="002F09C5">
      <w:pPr>
        <w:pStyle w:val="111"/>
        <w:numPr>
          <w:ilvl w:val="0"/>
          <w:numId w:val="0"/>
        </w:numPr>
      </w:pPr>
      <w:r>
        <w:t>3.3.13.</w:t>
      </w:r>
      <w:r w:rsidR="004069A8">
        <w:t xml:space="preserve">Work out and implement </w:t>
      </w:r>
      <w:r w:rsidR="00C60942">
        <w:t xml:space="preserve">the </w:t>
      </w:r>
      <w:r w:rsidR="00824DDE">
        <w:t>"</w:t>
      </w:r>
      <w:r w:rsidR="004069A8">
        <w:t xml:space="preserve">Youth </w:t>
      </w:r>
      <w:r w:rsidR="00C60942">
        <w:t>E</w:t>
      </w:r>
      <w:r w:rsidR="004069A8">
        <w:t>ntrepreneurship</w:t>
      </w:r>
      <w:r w:rsidR="00824DDE">
        <w:t xml:space="preserve"> "</w:t>
      </w:r>
      <w:r w:rsidR="004069A8">
        <w:t>national program</w:t>
      </w:r>
      <w:r w:rsidR="001C339F">
        <w:t>.</w:t>
      </w:r>
    </w:p>
    <w:p w14:paraId="40D544AE" w14:textId="200F4123" w:rsidR="004069A8" w:rsidRPr="00926341" w:rsidRDefault="002F09C5" w:rsidP="002F09C5">
      <w:pPr>
        <w:pStyle w:val="111"/>
        <w:numPr>
          <w:ilvl w:val="0"/>
          <w:numId w:val="0"/>
        </w:numPr>
      </w:pPr>
      <w:r>
        <w:t>3.3.14.</w:t>
      </w:r>
      <w:r w:rsidR="004069A8">
        <w:t>Take comprehensive measures on providing the young people engaged in start-up business with the necessary knowledge and skills to expand and step up their business and promote the related infrastructure.</w:t>
      </w:r>
    </w:p>
    <w:p w14:paraId="586B85D9" w14:textId="67658F10" w:rsidR="004069A8" w:rsidRPr="00926341" w:rsidRDefault="002F09C5" w:rsidP="002F09C5">
      <w:pPr>
        <w:pStyle w:val="111"/>
        <w:numPr>
          <w:ilvl w:val="0"/>
          <w:numId w:val="0"/>
        </w:numPr>
      </w:pPr>
      <w:r>
        <w:lastRenderedPageBreak/>
        <w:t>3.3.15.</w:t>
      </w:r>
      <w:r w:rsidR="004069A8">
        <w:t>Introduce modern forms of financing designed for start-ups and establish an effective financial system.</w:t>
      </w:r>
    </w:p>
    <w:p w14:paraId="3FD0440B" w14:textId="1597B39E" w:rsidR="004069A8" w:rsidRPr="00926341" w:rsidRDefault="002F09C5" w:rsidP="002F09C5">
      <w:pPr>
        <w:pStyle w:val="111"/>
        <w:numPr>
          <w:ilvl w:val="0"/>
          <w:numId w:val="0"/>
        </w:numPr>
      </w:pPr>
      <w:r>
        <w:t>3.3.16.</w:t>
      </w:r>
      <w:r w:rsidR="004069A8">
        <w:t>Elaborate and implement a program on connecting the national big economic entities and foreign-invested economic entities with micro, small and medium businesses and on promoting supplies.</w:t>
      </w:r>
    </w:p>
    <w:p w14:paraId="2F7A451D" w14:textId="03399D1C" w:rsidR="004069A8" w:rsidRPr="00926341" w:rsidRDefault="002F09C5" w:rsidP="002F09C5">
      <w:pPr>
        <w:pStyle w:val="111"/>
        <w:numPr>
          <w:ilvl w:val="0"/>
          <w:numId w:val="0"/>
        </w:numPr>
      </w:pPr>
      <w:r>
        <w:t>3.3.17.</w:t>
      </w:r>
      <w:r w:rsidR="004069A8">
        <w:t>Support micro, small and medium businesses through state purchases, provide them with required raw materials and equipment</w:t>
      </w:r>
      <w:r w:rsidR="001C339F">
        <w:t>,</w:t>
      </w:r>
      <w:r w:rsidR="004069A8">
        <w:t xml:space="preserve"> ensure human resources reserves</w:t>
      </w:r>
      <w:r w:rsidR="00C60942">
        <w:t>, and create professional workers' database</w:t>
      </w:r>
      <w:r w:rsidR="004069A8">
        <w:t>.</w:t>
      </w:r>
    </w:p>
    <w:p w14:paraId="02534719" w14:textId="429533A0" w:rsidR="004069A8" w:rsidRPr="00926341" w:rsidRDefault="002F09C5" w:rsidP="002F09C5">
      <w:pPr>
        <w:pStyle w:val="111"/>
        <w:numPr>
          <w:ilvl w:val="0"/>
          <w:numId w:val="0"/>
        </w:numPr>
      </w:pPr>
      <w:r>
        <w:t>3.3.18.</w:t>
      </w:r>
      <w:r w:rsidR="004069A8">
        <w:t xml:space="preserve">Create an enabling environment for lending loans without any bail to micro, small and medium businesses by big economic entities </w:t>
      </w:r>
      <w:r w:rsidR="00C60942">
        <w:t>based on</w:t>
      </w:r>
      <w:r w:rsidR="004069A8">
        <w:t xml:space="preserve"> the state purchasing agreement</w:t>
      </w:r>
      <w:r w:rsidR="004069A8" w:rsidRPr="00926341">
        <w:t>.</w:t>
      </w:r>
    </w:p>
    <w:p w14:paraId="2814DCC9" w14:textId="1B262062" w:rsidR="004069A8" w:rsidRPr="00926341" w:rsidRDefault="002F09C5" w:rsidP="002F09C5">
      <w:pPr>
        <w:pStyle w:val="111"/>
        <w:numPr>
          <w:ilvl w:val="0"/>
          <w:numId w:val="0"/>
        </w:numPr>
      </w:pPr>
      <w:r>
        <w:t>3.3.19.</w:t>
      </w:r>
      <w:r w:rsidR="004069A8">
        <w:t xml:space="preserve">Expand and improve the activities of </w:t>
      </w:r>
      <w:r w:rsidR="00D74424">
        <w:t xml:space="preserve">the </w:t>
      </w:r>
      <w:r w:rsidR="004069A8">
        <w:t>loan security fund and promote its advocacy.</w:t>
      </w:r>
    </w:p>
    <w:p w14:paraId="5D389FA9" w14:textId="3FA7C73E" w:rsidR="004069A8" w:rsidRPr="00926341" w:rsidRDefault="002F09C5" w:rsidP="002F09C5">
      <w:pPr>
        <w:pStyle w:val="111"/>
        <w:numPr>
          <w:ilvl w:val="0"/>
          <w:numId w:val="0"/>
        </w:numPr>
      </w:pPr>
      <w:r>
        <w:t>3.3.20.</w:t>
      </w:r>
      <w:r w:rsidR="004069A8">
        <w:t>Increase financial remuneration and support for micro, small and medium businesses and create an enabling legal environment.</w:t>
      </w:r>
    </w:p>
    <w:p w14:paraId="468A90A7" w14:textId="4F46CE3C" w:rsidR="004069A8" w:rsidRPr="00926341" w:rsidRDefault="002F09C5" w:rsidP="002F09C5">
      <w:pPr>
        <w:pStyle w:val="111"/>
        <w:numPr>
          <w:ilvl w:val="0"/>
          <w:numId w:val="0"/>
        </w:numPr>
      </w:pPr>
      <w:r>
        <w:t>3.3.21.</w:t>
      </w:r>
      <w:r w:rsidR="004069A8">
        <w:t xml:space="preserve">Promote cooperation with </w:t>
      </w:r>
      <w:r w:rsidR="00D74424">
        <w:t>the financial sector</w:t>
      </w:r>
      <w:r w:rsidR="004069A8">
        <w:t xml:space="preserve"> to ensure inclusiveness and acceptability of loan products offered by financial institutions for </w:t>
      </w:r>
      <w:r w:rsidR="00D74424">
        <w:t>business people</w:t>
      </w:r>
      <w:r w:rsidR="004069A8">
        <w:t>.</w:t>
      </w:r>
    </w:p>
    <w:p w14:paraId="36D3362D" w14:textId="1916B893" w:rsidR="004069A8" w:rsidRPr="00926341" w:rsidRDefault="002F09C5" w:rsidP="002F09C5">
      <w:pPr>
        <w:pStyle w:val="111"/>
        <w:numPr>
          <w:ilvl w:val="0"/>
          <w:numId w:val="0"/>
        </w:numPr>
      </w:pPr>
      <w:r>
        <w:t>3.3.22.</w:t>
      </w:r>
      <w:r w:rsidR="004069A8">
        <w:t xml:space="preserve">Improve </w:t>
      </w:r>
      <w:r w:rsidR="00D74424">
        <w:t xml:space="preserve">the </w:t>
      </w:r>
      <w:r w:rsidR="004069A8">
        <w:t>inclusiveness and quality of services that facilitate the formalization of business activities</w:t>
      </w:r>
      <w:r w:rsidR="004069A8" w:rsidRPr="00926341">
        <w:t>.</w:t>
      </w:r>
    </w:p>
    <w:p w14:paraId="1B0608B0" w14:textId="53942D24" w:rsidR="004069A8" w:rsidRPr="00926341" w:rsidRDefault="002F09C5" w:rsidP="002F09C5">
      <w:pPr>
        <w:pStyle w:val="111"/>
        <w:numPr>
          <w:ilvl w:val="0"/>
          <w:numId w:val="0"/>
        </w:numPr>
      </w:pPr>
      <w:r>
        <w:t>3.3.23.</w:t>
      </w:r>
      <w:r w:rsidR="004069A8">
        <w:t xml:space="preserve">Digitalize information related to export and import markets, create opportunities to enter </w:t>
      </w:r>
      <w:r w:rsidR="00D74424">
        <w:t xml:space="preserve">the </w:t>
      </w:r>
      <w:r w:rsidR="004069A8">
        <w:t>export market and provide relevant policy support</w:t>
      </w:r>
      <w:r w:rsidR="001C339F">
        <w:t>.</w:t>
      </w:r>
    </w:p>
    <w:p w14:paraId="67F5EC7D" w14:textId="7A10A9BE" w:rsidR="004069A8" w:rsidRPr="00926341" w:rsidRDefault="004069A8" w:rsidP="00C8082C">
      <w:pPr>
        <w:pStyle w:val="Heading3"/>
      </w:pPr>
      <w:r>
        <w:t xml:space="preserve">Funding to support </w:t>
      </w:r>
      <w:r w:rsidR="00D74424">
        <w:t xml:space="preserve">the </w:t>
      </w:r>
      <w:r>
        <w:t>middle class</w:t>
      </w:r>
    </w:p>
    <w:p w14:paraId="6D276612" w14:textId="7428B003" w:rsidR="004069A8" w:rsidRPr="00926341" w:rsidRDefault="0083114B" w:rsidP="00AB3DB6">
      <w:pPr>
        <w:pStyle w:val="Objective"/>
        <w:numPr>
          <w:ilvl w:val="0"/>
          <w:numId w:val="0"/>
        </w:numPr>
      </w:pPr>
      <w:r w:rsidRPr="00D12090">
        <w:rPr>
          <w:b/>
          <w:bCs/>
        </w:rPr>
        <w:t xml:space="preserve">Objective </w:t>
      </w:r>
      <w:r>
        <w:rPr>
          <w:b/>
          <w:bCs/>
        </w:rPr>
        <w:t>3.4.</w:t>
      </w:r>
      <w:r w:rsidR="004069A8" w:rsidRPr="00B47FE0">
        <w:t xml:space="preserve">Provide financial services and risk protection designed to expand </w:t>
      </w:r>
      <w:r w:rsidR="00D74424" w:rsidRPr="00B47FE0">
        <w:t xml:space="preserve">the </w:t>
      </w:r>
      <w:r w:rsidR="004069A8" w:rsidRPr="00B47FE0">
        <w:t>middle class.</w:t>
      </w:r>
    </w:p>
    <w:p w14:paraId="242ABCF3" w14:textId="7B2C89C1" w:rsidR="004069A8" w:rsidRPr="00926341" w:rsidRDefault="00A2039D" w:rsidP="004069A8">
      <w:pPr>
        <w:pStyle w:val="NormalWeb"/>
        <w:spacing w:before="0" w:beforeAutospacing="0" w:after="0" w:afterAutospacing="0"/>
        <w:jc w:val="both"/>
        <w:rPr>
          <w:rFonts w:ascii="Arial" w:hAnsi="Arial" w:cs="Arial"/>
          <w:sz w:val="24"/>
          <w:szCs w:val="24"/>
        </w:rPr>
      </w:pPr>
      <w:r w:rsidRPr="00A2039D">
        <w:rPr>
          <w:rFonts w:ascii="Arial" w:hAnsi="Arial"/>
          <w:b/>
          <w:sz w:val="24"/>
        </w:rPr>
        <w:t>Activities to be undertaken within the implementation of the objective</w:t>
      </w:r>
    </w:p>
    <w:p w14:paraId="169F8A5A" w14:textId="77777777" w:rsidR="004069A8" w:rsidRPr="00926341" w:rsidRDefault="004069A8" w:rsidP="004069A8">
      <w:pPr>
        <w:pStyle w:val="NormalWeb"/>
        <w:spacing w:before="0" w:beforeAutospacing="0" w:after="0" w:afterAutospacing="0"/>
        <w:jc w:val="both"/>
        <w:rPr>
          <w:rFonts w:ascii="Arial" w:hAnsi="Arial" w:cs="Arial"/>
          <w:sz w:val="24"/>
          <w:szCs w:val="24"/>
        </w:rPr>
      </w:pPr>
    </w:p>
    <w:p w14:paraId="018B4A88" w14:textId="27FE7E0B" w:rsidR="004069A8" w:rsidRPr="00926341" w:rsidRDefault="00AB3DB6" w:rsidP="00AB3DB6">
      <w:pPr>
        <w:pStyle w:val="111"/>
        <w:numPr>
          <w:ilvl w:val="0"/>
          <w:numId w:val="0"/>
        </w:numPr>
      </w:pPr>
      <w:r>
        <w:t>3.4.1.</w:t>
      </w:r>
      <w:r w:rsidR="004069A8">
        <w:t>Promote banking and financial activities favorable to citizens with low and medium income.</w:t>
      </w:r>
    </w:p>
    <w:p w14:paraId="22A85C94" w14:textId="4DBF77C3" w:rsidR="004069A8" w:rsidRPr="00926341" w:rsidRDefault="00AB3DB6" w:rsidP="00AB3DB6">
      <w:pPr>
        <w:pStyle w:val="111"/>
        <w:numPr>
          <w:ilvl w:val="0"/>
          <w:numId w:val="0"/>
        </w:numPr>
      </w:pPr>
      <w:r>
        <w:t>3.4.2.</w:t>
      </w:r>
      <w:r w:rsidR="004069A8">
        <w:t xml:space="preserve">Create loan products </w:t>
      </w:r>
      <w:r w:rsidR="007C7806">
        <w:t>(</w:t>
      </w:r>
      <w:r w:rsidR="004069A8">
        <w:t>like trust loans, leasing and new types of multiple financial services</w:t>
      </w:r>
      <w:r w:rsidR="007C7806">
        <w:t>)</w:t>
      </w:r>
      <w:r w:rsidR="004069A8">
        <w:t xml:space="preserve"> that meet demand </w:t>
      </w:r>
      <w:r w:rsidR="007C7806">
        <w:t>by increasing and diversifying loan products to develop</w:t>
      </w:r>
      <w:r w:rsidR="004069A8">
        <w:t xml:space="preserve"> micro, small and medium businesses.</w:t>
      </w:r>
    </w:p>
    <w:p w14:paraId="4A441532" w14:textId="3DD83832" w:rsidR="004069A8" w:rsidRPr="00926341" w:rsidRDefault="00AB3DB6" w:rsidP="00AB3DB6">
      <w:pPr>
        <w:pStyle w:val="111"/>
        <w:numPr>
          <w:ilvl w:val="0"/>
          <w:numId w:val="0"/>
        </w:numPr>
      </w:pPr>
      <w:r>
        <w:t>3.4.3.</w:t>
      </w:r>
      <w:r w:rsidR="004069A8">
        <w:t xml:space="preserve">Provide scholarships for children of households with low or </w:t>
      </w:r>
      <w:r w:rsidR="007C7806">
        <w:t>medium-</w:t>
      </w:r>
      <w:r w:rsidR="004069A8">
        <w:t>income to acquire education in science, technology, engineering and mathematics.</w:t>
      </w:r>
    </w:p>
    <w:p w14:paraId="34652DD0" w14:textId="77777777" w:rsidR="004069A8" w:rsidRPr="00926341" w:rsidRDefault="004069A8" w:rsidP="00C8082C">
      <w:pPr>
        <w:pStyle w:val="Heading3"/>
      </w:pPr>
      <w:r>
        <w:t>Healthy and active lifestyle</w:t>
      </w:r>
    </w:p>
    <w:p w14:paraId="6964FF67" w14:textId="29496B0C" w:rsidR="004069A8" w:rsidRPr="00926341" w:rsidRDefault="0083114B" w:rsidP="00762DC4">
      <w:pPr>
        <w:pStyle w:val="Objective"/>
        <w:numPr>
          <w:ilvl w:val="0"/>
          <w:numId w:val="0"/>
        </w:numPr>
      </w:pPr>
      <w:r w:rsidRPr="00D12090">
        <w:rPr>
          <w:b/>
          <w:bCs/>
        </w:rPr>
        <w:t xml:space="preserve">Objective </w:t>
      </w:r>
      <w:r>
        <w:rPr>
          <w:b/>
          <w:bCs/>
        </w:rPr>
        <w:t>3.5.</w:t>
      </w:r>
      <w:r w:rsidR="004069A8" w:rsidRPr="00937646">
        <w:t>E</w:t>
      </w:r>
      <w:r w:rsidR="004069A8">
        <w:t xml:space="preserve">ncourage citizens and families with </w:t>
      </w:r>
      <w:r w:rsidR="007C7806">
        <w:t xml:space="preserve">an </w:t>
      </w:r>
      <w:r w:rsidR="004069A8">
        <w:t>active lifestyle and create an enabling environment for physical culture and sports.</w:t>
      </w:r>
    </w:p>
    <w:p w14:paraId="39D0A57E" w14:textId="2B611FE9" w:rsidR="004069A8" w:rsidRDefault="00A2039D" w:rsidP="004069A8">
      <w:pPr>
        <w:pStyle w:val="NormalWeb"/>
        <w:spacing w:before="0" w:beforeAutospacing="0" w:after="0" w:afterAutospacing="0"/>
        <w:jc w:val="both"/>
      </w:pPr>
      <w:bookmarkStart w:id="2" w:name="_Hlk56952307"/>
      <w:r w:rsidRPr="00A2039D">
        <w:rPr>
          <w:rFonts w:ascii="Arial" w:hAnsi="Arial"/>
          <w:b/>
          <w:sz w:val="24"/>
        </w:rPr>
        <w:t>Activities to be undertaken within the implementation of the objective</w:t>
      </w:r>
      <w:r w:rsidR="007F5FF3">
        <w:t xml:space="preserve"> </w:t>
      </w:r>
    </w:p>
    <w:p w14:paraId="68C12721" w14:textId="77777777" w:rsidR="007F5FF3" w:rsidRPr="00926341" w:rsidRDefault="007F5FF3" w:rsidP="004069A8">
      <w:pPr>
        <w:pStyle w:val="NormalWeb"/>
        <w:spacing w:before="0" w:beforeAutospacing="0" w:after="0" w:afterAutospacing="0"/>
        <w:jc w:val="both"/>
        <w:rPr>
          <w:rFonts w:ascii="Arial" w:hAnsi="Arial" w:cs="Arial"/>
          <w:sz w:val="24"/>
          <w:szCs w:val="24"/>
        </w:rPr>
      </w:pPr>
    </w:p>
    <w:bookmarkEnd w:id="2"/>
    <w:p w14:paraId="346EDBF3" w14:textId="5D663933" w:rsidR="004069A8" w:rsidRPr="00926341" w:rsidRDefault="00027EB9" w:rsidP="00762DC4">
      <w:pPr>
        <w:pStyle w:val="111"/>
        <w:numPr>
          <w:ilvl w:val="0"/>
          <w:numId w:val="0"/>
        </w:numPr>
      </w:pPr>
      <w:r>
        <w:lastRenderedPageBreak/>
        <w:t>3.5.1.</w:t>
      </w:r>
      <w:r w:rsidR="004069A8">
        <w:t>Transform physical culture into universal movement</w:t>
      </w:r>
      <w:r w:rsidR="001C339F">
        <w:t>,</w:t>
      </w:r>
      <w:r w:rsidR="004069A8">
        <w:t xml:space="preserve"> elaborate and implement life-long education program on fostering active lifestyle in line with the needs of citizens and households.</w:t>
      </w:r>
    </w:p>
    <w:p w14:paraId="33CDB750" w14:textId="248A0D10" w:rsidR="004069A8" w:rsidRPr="00926341" w:rsidRDefault="00027EB9" w:rsidP="00762DC4">
      <w:pPr>
        <w:pStyle w:val="111"/>
        <w:numPr>
          <w:ilvl w:val="0"/>
          <w:numId w:val="0"/>
        </w:numPr>
      </w:pPr>
      <w:r>
        <w:t>3.5.2.</w:t>
      </w:r>
      <w:r w:rsidR="004069A8">
        <w:t xml:space="preserve">Organize every </w:t>
      </w:r>
      <w:r w:rsidR="0024765A">
        <w:t xml:space="preserve">four </w:t>
      </w:r>
      <w:r w:rsidR="004069A8">
        <w:t>years a</w:t>
      </w:r>
      <w:r w:rsidR="001C339F">
        <w:t xml:space="preserve"> </w:t>
      </w:r>
      <w:r w:rsidR="004069A8">
        <w:t>nationwide specialized sport event for citizens.</w:t>
      </w:r>
    </w:p>
    <w:p w14:paraId="374B6B98" w14:textId="638111BB" w:rsidR="004069A8" w:rsidRPr="00926341" w:rsidRDefault="00027EB9" w:rsidP="00762DC4">
      <w:pPr>
        <w:pStyle w:val="111"/>
        <w:numPr>
          <w:ilvl w:val="0"/>
          <w:numId w:val="0"/>
        </w:numPr>
      </w:pPr>
      <w:r>
        <w:t>3.5.3.</w:t>
      </w:r>
      <w:r w:rsidR="004069A8">
        <w:t>Establish mandatory norms and standards according to age classification through conducting physical fitness tests of citizens.</w:t>
      </w:r>
    </w:p>
    <w:p w14:paraId="2AF7B555" w14:textId="26AC1F8E" w:rsidR="004069A8" w:rsidRPr="00926341" w:rsidRDefault="00027EB9" w:rsidP="00762DC4">
      <w:pPr>
        <w:pStyle w:val="111"/>
        <w:numPr>
          <w:ilvl w:val="0"/>
          <w:numId w:val="0"/>
        </w:numPr>
      </w:pPr>
      <w:r>
        <w:t>3.5.4.</w:t>
      </w:r>
      <w:r w:rsidR="004069A8">
        <w:t xml:space="preserve">Support </w:t>
      </w:r>
      <w:r w:rsidR="0024765A">
        <w:t xml:space="preserve">the </w:t>
      </w:r>
      <w:r w:rsidR="004069A8">
        <w:t>active lifestyle of the population and increase research, training and advocacy of active lifestyle</w:t>
      </w:r>
    </w:p>
    <w:p w14:paraId="6837BB1E" w14:textId="73CC39F8" w:rsidR="004069A8" w:rsidRPr="00926341" w:rsidRDefault="00027EB9" w:rsidP="00762DC4">
      <w:pPr>
        <w:pStyle w:val="111"/>
        <w:numPr>
          <w:ilvl w:val="0"/>
          <w:numId w:val="0"/>
        </w:numPr>
      </w:pPr>
      <w:r>
        <w:t>3.5.5.</w:t>
      </w:r>
      <w:r w:rsidR="004069A8">
        <w:t xml:space="preserve">Offer physical </w:t>
      </w:r>
      <w:r w:rsidR="00E73652">
        <w:t>and sports services in an environment that meets international requirements and standards and increases</w:t>
      </w:r>
      <w:r w:rsidR="004069A8">
        <w:t xml:space="preserve"> their availability</w:t>
      </w:r>
      <w:r w:rsidR="001C339F">
        <w:t>.</w:t>
      </w:r>
    </w:p>
    <w:p w14:paraId="03455918" w14:textId="281248C6" w:rsidR="004069A8" w:rsidRPr="00926341" w:rsidRDefault="00027EB9" w:rsidP="00762DC4">
      <w:pPr>
        <w:pStyle w:val="111"/>
        <w:numPr>
          <w:ilvl w:val="0"/>
          <w:numId w:val="0"/>
        </w:numPr>
      </w:pPr>
      <w:r>
        <w:t>3.5.6.</w:t>
      </w:r>
      <w:r w:rsidR="004069A8">
        <w:t>Introduce credible and independent quality management according to the type of physical culture and sport</w:t>
      </w:r>
      <w:r w:rsidR="00E73652">
        <w:t>s</w:t>
      </w:r>
      <w:r w:rsidR="004069A8">
        <w:t xml:space="preserve"> services and performance.</w:t>
      </w:r>
    </w:p>
    <w:p w14:paraId="03A12D2C" w14:textId="13718086" w:rsidR="004069A8" w:rsidRPr="00926341" w:rsidRDefault="00027EB9" w:rsidP="00762DC4">
      <w:pPr>
        <w:pStyle w:val="111"/>
        <w:numPr>
          <w:ilvl w:val="0"/>
          <w:numId w:val="0"/>
        </w:numPr>
      </w:pPr>
      <w:r>
        <w:t>3.5.7.</w:t>
      </w:r>
      <w:r w:rsidR="004069A8">
        <w:t xml:space="preserve">Improve funding for physical culture and sports and provide funds taking into account compliance with </w:t>
      </w:r>
      <w:r w:rsidR="00E73652">
        <w:t>clients' needs, quality of services,</w:t>
      </w:r>
      <w:r w:rsidR="001C339F">
        <w:t xml:space="preserve"> </w:t>
      </w:r>
      <w:r w:rsidR="004069A8">
        <w:t>and proceeding from outcome and performance.</w:t>
      </w:r>
    </w:p>
    <w:p w14:paraId="3B94972F" w14:textId="3CDF7379" w:rsidR="004069A8" w:rsidRPr="00926341" w:rsidRDefault="005E6621" w:rsidP="00762DC4">
      <w:pPr>
        <w:pStyle w:val="111"/>
        <w:numPr>
          <w:ilvl w:val="0"/>
          <w:numId w:val="0"/>
        </w:numPr>
      </w:pPr>
      <w:r>
        <w:t>3.5.8.</w:t>
      </w:r>
      <w:r w:rsidR="004069A8">
        <w:t>Create an integrated information database or platform to ensure management, organization and continued operation of information technology</w:t>
      </w:r>
      <w:r w:rsidR="004069A8" w:rsidRPr="00926341">
        <w:t xml:space="preserve"> </w:t>
      </w:r>
      <w:r w:rsidR="004069A8">
        <w:t>in the field of physical culture and sports.</w:t>
      </w:r>
    </w:p>
    <w:p w14:paraId="071FBFF0" w14:textId="07A6E168" w:rsidR="004069A8" w:rsidRPr="00926341" w:rsidRDefault="005E6621" w:rsidP="00762DC4">
      <w:pPr>
        <w:pStyle w:val="111"/>
        <w:numPr>
          <w:ilvl w:val="0"/>
          <w:numId w:val="0"/>
        </w:numPr>
      </w:pPr>
      <w:r>
        <w:t>3.5.9.</w:t>
      </w:r>
      <w:r w:rsidR="004069A8">
        <w:t xml:space="preserve">Provide support for technology investments into physical culture and sports and </w:t>
      </w:r>
      <w:r w:rsidR="00E73652">
        <w:t xml:space="preserve">the </w:t>
      </w:r>
      <w:r w:rsidR="004069A8">
        <w:t>introduction of new advanced technology.</w:t>
      </w:r>
    </w:p>
    <w:p w14:paraId="3CD23202" w14:textId="76AF3991" w:rsidR="004069A8" w:rsidRPr="00926341" w:rsidRDefault="005E6621" w:rsidP="00762DC4">
      <w:pPr>
        <w:pStyle w:val="111"/>
        <w:numPr>
          <w:ilvl w:val="0"/>
          <w:numId w:val="0"/>
        </w:numPr>
      </w:pPr>
      <w:r>
        <w:t>3.5.10.</w:t>
      </w:r>
      <w:r w:rsidR="004069A8">
        <w:t>Organize services in the field of physical culture and sports in accordance with the population density, geographical location, demographic composition, migration</w:t>
      </w:r>
      <w:r w:rsidR="001C339F">
        <w:t xml:space="preserve"> </w:t>
      </w:r>
      <w:r w:rsidR="004069A8">
        <w:t xml:space="preserve">and demand </w:t>
      </w:r>
      <w:r w:rsidR="008F0ED3">
        <w:t xml:space="preserve">for </w:t>
      </w:r>
      <w:r w:rsidR="004069A8">
        <w:t>services.</w:t>
      </w:r>
    </w:p>
    <w:p w14:paraId="220A6AA2" w14:textId="231A7DF6" w:rsidR="004069A8" w:rsidRPr="00926341" w:rsidRDefault="005E6621" w:rsidP="00762DC4">
      <w:pPr>
        <w:pStyle w:val="111"/>
        <w:numPr>
          <w:ilvl w:val="0"/>
          <w:numId w:val="0"/>
        </w:numPr>
      </w:pPr>
      <w:r>
        <w:t>3.5.11.</w:t>
      </w:r>
      <w:r w:rsidR="004069A8">
        <w:t>Renew qualification requirements for issuing license and accreditation to organizations engaged in conducting training on physical culture and sports program and transfer their functions to independent professional organizations.</w:t>
      </w:r>
    </w:p>
    <w:p w14:paraId="76A30235" w14:textId="397BF0CF" w:rsidR="004069A8" w:rsidRPr="00926341" w:rsidRDefault="005E6621" w:rsidP="00762DC4">
      <w:pPr>
        <w:pStyle w:val="111"/>
        <w:numPr>
          <w:ilvl w:val="0"/>
          <w:numId w:val="0"/>
        </w:numPr>
      </w:pPr>
      <w:r>
        <w:t>3.5.12.</w:t>
      </w:r>
      <w:r w:rsidR="004069A8">
        <w:t xml:space="preserve">Improve the system of discovering </w:t>
      </w:r>
      <w:r w:rsidR="008F0ED3">
        <w:t xml:space="preserve">the </w:t>
      </w:r>
      <w:r w:rsidR="004069A8">
        <w:t>talents of</w:t>
      </w:r>
      <w:r w:rsidR="001C339F">
        <w:t xml:space="preserve"> </w:t>
      </w:r>
      <w:r w:rsidR="004069A8">
        <w:t>children and young people, training and developing outstanding sportsmen</w:t>
      </w:r>
    </w:p>
    <w:p w14:paraId="0A49D56E" w14:textId="507B9C0C" w:rsidR="004069A8" w:rsidRPr="00926341" w:rsidRDefault="005E6621" w:rsidP="00762DC4">
      <w:pPr>
        <w:pStyle w:val="111"/>
        <w:numPr>
          <w:ilvl w:val="0"/>
          <w:numId w:val="0"/>
        </w:numPr>
      </w:pPr>
      <w:r>
        <w:t>3.5.13.</w:t>
      </w:r>
      <w:r w:rsidR="004069A8">
        <w:t xml:space="preserve">Implement measures on planning, training and remunerating human resources in physical culture and sports to meet local demands and prepare human resources in the fields that are </w:t>
      </w:r>
      <w:r w:rsidR="008F0ED3">
        <w:t xml:space="preserve">a </w:t>
      </w:r>
      <w:r w:rsidR="004069A8">
        <w:t>priority and in most demand.</w:t>
      </w:r>
    </w:p>
    <w:p w14:paraId="4A3012C4" w14:textId="77777777" w:rsidR="004069A8" w:rsidRPr="00926341" w:rsidRDefault="004069A8" w:rsidP="00C8082C">
      <w:pPr>
        <w:pStyle w:val="Heading3"/>
      </w:pPr>
      <w:r>
        <w:t xml:space="preserve">Land </w:t>
      </w:r>
      <w:r w:rsidRPr="00886A3E">
        <w:t>relations</w:t>
      </w:r>
    </w:p>
    <w:p w14:paraId="68B8309B" w14:textId="66A62B75" w:rsidR="004069A8" w:rsidRPr="00570696" w:rsidRDefault="0083114B" w:rsidP="00345CBB">
      <w:pPr>
        <w:pStyle w:val="Objective"/>
        <w:numPr>
          <w:ilvl w:val="0"/>
          <w:numId w:val="0"/>
        </w:numPr>
        <w:rPr>
          <w:lang w:val="mn-MN"/>
        </w:rPr>
      </w:pPr>
      <w:r w:rsidRPr="00D12090">
        <w:rPr>
          <w:b/>
          <w:bCs/>
        </w:rPr>
        <w:t xml:space="preserve">Objective </w:t>
      </w:r>
      <w:r>
        <w:rPr>
          <w:b/>
          <w:bCs/>
        </w:rPr>
        <w:t>3.6.</w:t>
      </w:r>
      <w:r w:rsidR="004069A8" w:rsidRPr="00ED51C9">
        <w:t>E</w:t>
      </w:r>
      <w:r w:rsidR="004069A8">
        <w:t xml:space="preserve">nsure equality, justice, national economic security and sustainable development </w:t>
      </w:r>
      <w:r w:rsidR="00120F54">
        <w:t>by implementing</w:t>
      </w:r>
      <w:r w:rsidR="004069A8">
        <w:t xml:space="preserve"> smart and citizen-centered governance and management system on land.</w:t>
      </w:r>
    </w:p>
    <w:p w14:paraId="59A5EFC6" w14:textId="2631EC3E" w:rsidR="004069A8" w:rsidRDefault="00A2039D" w:rsidP="004069A8">
      <w:pPr>
        <w:pStyle w:val="NormalWeb"/>
        <w:spacing w:before="0" w:beforeAutospacing="0" w:after="0" w:afterAutospacing="0"/>
        <w:jc w:val="both"/>
        <w:rPr>
          <w:rFonts w:ascii="Arial" w:hAnsi="Arial"/>
          <w:b/>
          <w:sz w:val="24"/>
        </w:rPr>
      </w:pPr>
      <w:bookmarkStart w:id="3" w:name="_Hlk56973423"/>
      <w:r w:rsidRPr="00A2039D">
        <w:rPr>
          <w:rFonts w:ascii="Arial" w:hAnsi="Arial"/>
          <w:b/>
          <w:sz w:val="24"/>
        </w:rPr>
        <w:t>Activities to be undertaken within the implementation of the objective</w:t>
      </w:r>
    </w:p>
    <w:p w14:paraId="6440C862" w14:textId="77777777" w:rsidR="00A67AFE" w:rsidRPr="00926341" w:rsidRDefault="00A67AFE" w:rsidP="004069A8">
      <w:pPr>
        <w:pStyle w:val="NormalWeb"/>
        <w:spacing w:before="0" w:beforeAutospacing="0" w:after="0" w:afterAutospacing="0"/>
        <w:jc w:val="both"/>
        <w:rPr>
          <w:rFonts w:ascii="Arial" w:hAnsi="Arial" w:cs="Arial"/>
          <w:sz w:val="24"/>
          <w:szCs w:val="24"/>
        </w:rPr>
      </w:pPr>
    </w:p>
    <w:bookmarkEnd w:id="3"/>
    <w:p w14:paraId="7F278E75" w14:textId="5079BD12" w:rsidR="004069A8" w:rsidRPr="00926341" w:rsidRDefault="003F0E80" w:rsidP="003F0E80">
      <w:pPr>
        <w:pStyle w:val="111"/>
        <w:numPr>
          <w:ilvl w:val="0"/>
          <w:numId w:val="0"/>
        </w:numPr>
      </w:pPr>
      <w:r>
        <w:t>3.6.1.</w:t>
      </w:r>
      <w:r w:rsidR="004069A8">
        <w:t xml:space="preserve">Improve </w:t>
      </w:r>
      <w:r w:rsidR="00120F54">
        <w:t xml:space="preserve">the </w:t>
      </w:r>
      <w:r w:rsidR="004069A8">
        <w:t xml:space="preserve">legal environment for urban development and land relations based on the adequate </w:t>
      </w:r>
      <w:r w:rsidR="00120F54">
        <w:t>population residence and settlement system</w:t>
      </w:r>
      <w:r w:rsidR="004069A8">
        <w:t>.</w:t>
      </w:r>
    </w:p>
    <w:p w14:paraId="7B4DC0BC" w14:textId="747921E9" w:rsidR="004069A8" w:rsidRPr="00926341" w:rsidRDefault="003F0E80" w:rsidP="003F0E80">
      <w:pPr>
        <w:pStyle w:val="111"/>
        <w:numPr>
          <w:ilvl w:val="0"/>
          <w:numId w:val="0"/>
        </w:numPr>
      </w:pPr>
      <w:r>
        <w:lastRenderedPageBreak/>
        <w:t>3.6.2.</w:t>
      </w:r>
      <w:r w:rsidR="004069A8">
        <w:t>Create an integrated planning system of land organization based on knowledge and participation of citizens and the public.</w:t>
      </w:r>
    </w:p>
    <w:p w14:paraId="0DECCADE" w14:textId="031C8FF0" w:rsidR="004069A8" w:rsidRPr="00926341" w:rsidRDefault="003F0E80" w:rsidP="003F0E80">
      <w:pPr>
        <w:pStyle w:val="111"/>
        <w:numPr>
          <w:ilvl w:val="0"/>
          <w:numId w:val="0"/>
        </w:numPr>
      </w:pPr>
      <w:r>
        <w:t>3.6.3.</w:t>
      </w:r>
      <w:r w:rsidR="004069A8">
        <w:t xml:space="preserve">Establish a smart integrated land cadaster system and improve </w:t>
      </w:r>
      <w:r w:rsidR="00120F54">
        <w:t xml:space="preserve">the </w:t>
      </w:r>
      <w:r w:rsidR="004069A8">
        <w:t>availability of citizen-centered state services.</w:t>
      </w:r>
    </w:p>
    <w:p w14:paraId="42C6D920" w14:textId="0E12D2DF" w:rsidR="004069A8" w:rsidRPr="00926341" w:rsidRDefault="003F0E80" w:rsidP="003F0E80">
      <w:pPr>
        <w:pStyle w:val="111"/>
        <w:numPr>
          <w:ilvl w:val="0"/>
          <w:numId w:val="0"/>
        </w:numPr>
      </w:pPr>
      <w:r>
        <w:t>3.6.4.</w:t>
      </w:r>
      <w:r w:rsidR="004069A8">
        <w:t xml:space="preserve">Conduct the nationwide census on land use according to its utilization purpose, make cadastral maps and register in </w:t>
      </w:r>
      <w:r w:rsidR="00120F54">
        <w:t xml:space="preserve">the </w:t>
      </w:r>
      <w:r w:rsidR="004069A8">
        <w:t>information database.</w:t>
      </w:r>
    </w:p>
    <w:p w14:paraId="333B2ED1" w14:textId="09D7EC11" w:rsidR="004069A8" w:rsidRPr="00926341" w:rsidRDefault="003F0E80" w:rsidP="003F0E80">
      <w:pPr>
        <w:pStyle w:val="111"/>
        <w:numPr>
          <w:ilvl w:val="0"/>
          <w:numId w:val="0"/>
        </w:numPr>
      </w:pPr>
      <w:r>
        <w:t>3.6.5.</w:t>
      </w:r>
      <w:r w:rsidR="004069A8">
        <w:t>Establish a digital land stock exchange within the competence of the state administrative organization in charge of land issues and create an integrated system of land and immovable property.</w:t>
      </w:r>
    </w:p>
    <w:p w14:paraId="42C607BE" w14:textId="432C641B" w:rsidR="004069A8" w:rsidRDefault="003F0E80" w:rsidP="003F0E80">
      <w:pPr>
        <w:pStyle w:val="111"/>
        <w:numPr>
          <w:ilvl w:val="0"/>
          <w:numId w:val="0"/>
        </w:numPr>
      </w:pPr>
      <w:r>
        <w:t>3.6.6.</w:t>
      </w:r>
      <w:r w:rsidR="004069A8">
        <w:t>Establish a geodesic measurement infrastructure throughout Mongolia</w:t>
      </w:r>
      <w:r w:rsidR="00824DDE">
        <w:t>'</w:t>
      </w:r>
      <w:r w:rsidR="004069A8">
        <w:t>s territory consisting of stations with regular operation and connected to the international geodesic network and create a digital system for disseminating their information to customers.</w:t>
      </w:r>
    </w:p>
    <w:p w14:paraId="4B210621" w14:textId="79269839" w:rsidR="004069A8" w:rsidRPr="00926341" w:rsidRDefault="003F0E80" w:rsidP="003F0E80">
      <w:pPr>
        <w:pStyle w:val="111"/>
        <w:numPr>
          <w:ilvl w:val="0"/>
          <w:numId w:val="0"/>
        </w:numPr>
      </w:pPr>
      <w:r>
        <w:t>3.6.7.</w:t>
      </w:r>
      <w:r w:rsidR="004069A8">
        <w:t>Carry out digital mapping of Mongolia</w:t>
      </w:r>
      <w:r w:rsidR="00824DDE">
        <w:t>'</w:t>
      </w:r>
      <w:r w:rsidR="004069A8">
        <w:t>s territory containing real</w:t>
      </w:r>
      <w:r w:rsidR="000A4425">
        <w:t xml:space="preserve">-time </w:t>
      </w:r>
      <w:r w:rsidR="004069A8">
        <w:t>information</w:t>
      </w:r>
      <w:r w:rsidR="001C339F">
        <w:t>,</w:t>
      </w:r>
      <w:r w:rsidR="004069A8">
        <w:t xml:space="preserve"> deliver </w:t>
      </w:r>
      <w:r w:rsidR="00120F54">
        <w:t>information promptly</w:t>
      </w:r>
      <w:r w:rsidR="004069A8">
        <w:t xml:space="preserve"> to customers</w:t>
      </w:r>
      <w:r w:rsidR="00120F54">
        <w:t>, and provide locational and thematical maps and atlas of one approved pattern in compliance with customers' demand and need</w:t>
      </w:r>
      <w:r w:rsidR="004069A8">
        <w:t>s.</w:t>
      </w:r>
    </w:p>
    <w:p w14:paraId="6AF92484" w14:textId="3991689D" w:rsidR="004069A8" w:rsidRPr="00926341" w:rsidRDefault="003F0E80" w:rsidP="003F0E80">
      <w:pPr>
        <w:pStyle w:val="111"/>
        <w:numPr>
          <w:ilvl w:val="0"/>
          <w:numId w:val="0"/>
        </w:numPr>
      </w:pPr>
      <w:r>
        <w:t>3.6.8.</w:t>
      </w:r>
      <w:r w:rsidR="004069A8">
        <w:t>Create an integrated system of geodesic measurements related to the planning, building, expanding and exploiting urban development and engineering infrastructure and housing.</w:t>
      </w:r>
    </w:p>
    <w:p w14:paraId="1AA395E3" w14:textId="6F56ED7A" w:rsidR="004069A8" w:rsidRDefault="003F0E80" w:rsidP="003F0E80">
      <w:pPr>
        <w:pStyle w:val="111"/>
        <w:numPr>
          <w:ilvl w:val="0"/>
          <w:numId w:val="0"/>
        </w:numPr>
      </w:pPr>
      <w:r>
        <w:t>3.6.9.</w:t>
      </w:r>
      <w:r w:rsidR="004069A8">
        <w:t xml:space="preserve">Raise </w:t>
      </w:r>
      <w:r w:rsidR="000A4425">
        <w:t xml:space="preserve">the </w:t>
      </w:r>
      <w:r w:rsidR="004069A8">
        <w:t>efficiency of land use and protection based on land, nature, socio-economic potential and capacity, promote land organization that is feasible and effective for citizens and economy</w:t>
      </w:r>
      <w:r w:rsidR="004C6EDE">
        <w:t>, and ensure</w:t>
      </w:r>
      <w:r w:rsidR="004069A8">
        <w:t xml:space="preserve"> eco-balance.</w:t>
      </w:r>
    </w:p>
    <w:p w14:paraId="474E09FF" w14:textId="6ABDF207" w:rsidR="004069A8" w:rsidRPr="00926341" w:rsidRDefault="003F0E80" w:rsidP="003F0E80">
      <w:pPr>
        <w:pStyle w:val="111"/>
        <w:numPr>
          <w:ilvl w:val="0"/>
          <w:numId w:val="0"/>
        </w:numPr>
      </w:pPr>
      <w:r>
        <w:t>3.6.10.</w:t>
      </w:r>
      <w:r w:rsidR="004069A8">
        <w:t xml:space="preserve">Introduce and develop </w:t>
      </w:r>
      <w:r w:rsidR="004C6EDE">
        <w:t xml:space="preserve">a </w:t>
      </w:r>
      <w:r w:rsidR="004069A8">
        <w:t>permanently operating control system over land use and monitoring based on remote survey technology.</w:t>
      </w:r>
    </w:p>
    <w:p w14:paraId="5F4C8E21" w14:textId="3EF24E05" w:rsidR="004069A8" w:rsidRPr="00926341" w:rsidRDefault="003F0E80" w:rsidP="003F0E80">
      <w:pPr>
        <w:pStyle w:val="111"/>
        <w:numPr>
          <w:ilvl w:val="0"/>
          <w:numId w:val="0"/>
        </w:numPr>
      </w:pPr>
      <w:r>
        <w:t>3.6.11.</w:t>
      </w:r>
      <w:r w:rsidR="004069A8">
        <w:t>Create and develop an integrated system of land cadaster of three and four dimensions.</w:t>
      </w:r>
    </w:p>
    <w:p w14:paraId="16F583D9" w14:textId="6B8538F9" w:rsidR="004069A8" w:rsidRPr="00926341" w:rsidRDefault="003F0E80" w:rsidP="003F0E80">
      <w:pPr>
        <w:pStyle w:val="111"/>
        <w:numPr>
          <w:ilvl w:val="0"/>
          <w:numId w:val="0"/>
        </w:numPr>
      </w:pPr>
      <w:r>
        <w:t>3.6.12.</w:t>
      </w:r>
      <w:r w:rsidR="004069A8">
        <w:t xml:space="preserve">Establish a </w:t>
      </w:r>
      <w:r w:rsidR="004C6EDE">
        <w:t>land evaluation system</w:t>
      </w:r>
      <w:r w:rsidR="004069A8">
        <w:t>, payment, tax and stock exchange based on artificial</w:t>
      </w:r>
      <w:r w:rsidR="001C339F">
        <w:t xml:space="preserve"> </w:t>
      </w:r>
      <w:r w:rsidR="004069A8">
        <w:t>intelligence and blockchain technology.</w:t>
      </w:r>
    </w:p>
    <w:p w14:paraId="37C3AAB0" w14:textId="44BB8409" w:rsidR="004069A8" w:rsidRPr="00926341" w:rsidRDefault="003F0E80" w:rsidP="003F0E80">
      <w:pPr>
        <w:pStyle w:val="111"/>
        <w:numPr>
          <w:ilvl w:val="0"/>
          <w:numId w:val="0"/>
        </w:numPr>
      </w:pPr>
      <w:r>
        <w:t>3.6.13.</w:t>
      </w:r>
      <w:r w:rsidR="004069A8">
        <w:t xml:space="preserve">Promote </w:t>
      </w:r>
      <w:r w:rsidR="00E85286">
        <w:t>a three-</w:t>
      </w:r>
      <w:r w:rsidR="004069A8">
        <w:t>dimensional system of land and immovable property based on advanced technology.</w:t>
      </w:r>
    </w:p>
    <w:p w14:paraId="5EC36A4C" w14:textId="2666FB29" w:rsidR="004069A8" w:rsidRPr="00926341" w:rsidRDefault="003F0E80" w:rsidP="003F0E80">
      <w:pPr>
        <w:pStyle w:val="111"/>
        <w:numPr>
          <w:ilvl w:val="0"/>
          <w:numId w:val="0"/>
        </w:numPr>
      </w:pPr>
      <w:r>
        <w:t>3.6.14.</w:t>
      </w:r>
      <w:r w:rsidR="004069A8">
        <w:t xml:space="preserve">Make at the national level a </w:t>
      </w:r>
      <w:r w:rsidR="00E85286">
        <w:t>three-</w:t>
      </w:r>
      <w:r w:rsidR="004069A8">
        <w:t>dimensional drawing of land location and underground engineering lines network.</w:t>
      </w:r>
    </w:p>
    <w:p w14:paraId="53369C12" w14:textId="679D0ECB" w:rsidR="004069A8" w:rsidRPr="00926341" w:rsidRDefault="003F0E80" w:rsidP="003F0E80">
      <w:pPr>
        <w:pStyle w:val="111"/>
        <w:numPr>
          <w:ilvl w:val="0"/>
          <w:numId w:val="0"/>
        </w:numPr>
      </w:pPr>
      <w:r>
        <w:t>3.6.15.</w:t>
      </w:r>
      <w:r w:rsidR="004069A8">
        <w:t xml:space="preserve">Establish an international geodesic station of very-long-baseline interferometry </w:t>
      </w:r>
      <w:r w:rsidR="004069A8" w:rsidRPr="00926341">
        <w:t>(VLBI)</w:t>
      </w:r>
      <w:r w:rsidR="001C339F">
        <w:t>.</w:t>
      </w:r>
    </w:p>
    <w:p w14:paraId="4C5BB2F7" w14:textId="4616E12C" w:rsidR="004069A8" w:rsidRPr="00926341" w:rsidRDefault="003F0E80" w:rsidP="003F0E80">
      <w:pPr>
        <w:pStyle w:val="111"/>
        <w:numPr>
          <w:ilvl w:val="0"/>
          <w:numId w:val="0"/>
        </w:numPr>
      </w:pPr>
      <w:r>
        <w:t>3.6.16.</w:t>
      </w:r>
      <w:r w:rsidR="004069A8">
        <w:t xml:space="preserve">Increase </w:t>
      </w:r>
      <w:r w:rsidR="00E85286">
        <w:t xml:space="preserve">the </w:t>
      </w:r>
      <w:r w:rsidR="004069A8">
        <w:t>impact of location-based spatial information on socio-economic development.</w:t>
      </w:r>
    </w:p>
    <w:p w14:paraId="5A175F73" w14:textId="497D45E7" w:rsidR="004069A8" w:rsidRPr="00926341" w:rsidRDefault="003F0E80" w:rsidP="003F0E80">
      <w:pPr>
        <w:pStyle w:val="111"/>
        <w:numPr>
          <w:ilvl w:val="0"/>
          <w:numId w:val="0"/>
        </w:numPr>
      </w:pPr>
      <w:r>
        <w:t>3.6.17.</w:t>
      </w:r>
      <w:r w:rsidR="004069A8">
        <w:t>Introduce internationally recognized standards and create innovations and partnership</w:t>
      </w:r>
      <w:r w:rsidR="00E85286">
        <w:t>s for implementing effective land governance and management to ensure</w:t>
      </w:r>
      <w:r w:rsidR="004069A8">
        <w:t xml:space="preserve"> sustainable development of nature, economy and society.</w:t>
      </w:r>
    </w:p>
    <w:p w14:paraId="49D240E6" w14:textId="0BEA8EAC" w:rsidR="004069A8" w:rsidRPr="00926341" w:rsidRDefault="004069A8" w:rsidP="00252121">
      <w:pPr>
        <w:pStyle w:val="Heading2"/>
        <w:numPr>
          <w:ilvl w:val="0"/>
          <w:numId w:val="0"/>
        </w:numPr>
        <w:ind w:left="360" w:hanging="360"/>
      </w:pPr>
      <w:r>
        <w:lastRenderedPageBreak/>
        <w:t>FOUR</w:t>
      </w:r>
      <w:r w:rsidR="00252121">
        <w:t>.</w:t>
      </w:r>
      <w:r w:rsidRPr="00886A3E">
        <w:t>ECONOMY</w:t>
      </w:r>
    </w:p>
    <w:p w14:paraId="7186D746" w14:textId="4124BCE6" w:rsidR="004069A8" w:rsidRPr="00926341" w:rsidRDefault="004069A8" w:rsidP="00C8082C">
      <w:pPr>
        <w:pStyle w:val="Heading3"/>
      </w:pPr>
      <w:r>
        <w:t>Affluent Mongol</w:t>
      </w:r>
      <w:r w:rsidR="00964513">
        <w:t>ia</w:t>
      </w:r>
      <w:r w:rsidR="00E342DC">
        <w:t>n</w:t>
      </w:r>
    </w:p>
    <w:p w14:paraId="05966A78" w14:textId="557E7367" w:rsidR="004069A8" w:rsidRPr="00926341" w:rsidRDefault="0083114B" w:rsidP="0083114B">
      <w:pPr>
        <w:pStyle w:val="Objective"/>
        <w:numPr>
          <w:ilvl w:val="0"/>
          <w:numId w:val="0"/>
        </w:numPr>
      </w:pPr>
      <w:r w:rsidRPr="00D12090">
        <w:rPr>
          <w:b/>
          <w:bCs/>
        </w:rPr>
        <w:t xml:space="preserve">Objective </w:t>
      </w:r>
      <w:r>
        <w:rPr>
          <w:b/>
          <w:bCs/>
        </w:rPr>
        <w:t>4.1.</w:t>
      </w:r>
      <w:r w:rsidR="004069A8" w:rsidRPr="00302BA6">
        <w:t>Promote macroeconomic stability and transform the middle class into a predominant group.</w:t>
      </w:r>
    </w:p>
    <w:p w14:paraId="068D881B" w14:textId="47B160E0" w:rsidR="004069A8" w:rsidRPr="00926341" w:rsidRDefault="00A2039D" w:rsidP="00886A3E">
      <w:pPr>
        <w:pStyle w:val="NormalWeb"/>
        <w:spacing w:before="0" w:beforeAutospacing="0" w:after="240" w:afterAutospacing="0"/>
        <w:jc w:val="both"/>
        <w:rPr>
          <w:rFonts w:ascii="Arial" w:hAnsi="Arial" w:cs="Arial"/>
          <w:sz w:val="24"/>
          <w:szCs w:val="24"/>
        </w:rPr>
      </w:pPr>
      <w:r w:rsidRPr="00A2039D">
        <w:rPr>
          <w:rFonts w:ascii="Arial" w:hAnsi="Arial"/>
          <w:b/>
          <w:sz w:val="24"/>
        </w:rPr>
        <w:t>Activities to be undertaken within the implementation of the objective</w:t>
      </w:r>
    </w:p>
    <w:p w14:paraId="3F3B1DF9" w14:textId="4C988467" w:rsidR="004069A8" w:rsidRPr="00926341" w:rsidRDefault="00252121" w:rsidP="00252121">
      <w:pPr>
        <w:pStyle w:val="111"/>
        <w:numPr>
          <w:ilvl w:val="0"/>
          <w:numId w:val="0"/>
        </w:numPr>
      </w:pPr>
      <w:r>
        <w:t>4.1.1.</w:t>
      </w:r>
      <w:r w:rsidR="004069A8">
        <w:t>Carry out a feasibility study of projects and programs to be implemented by foreign loans and promote a funding system designed to finance solely efficient projects.</w:t>
      </w:r>
    </w:p>
    <w:p w14:paraId="59BF6F08" w14:textId="5EF98B0D" w:rsidR="004069A8" w:rsidRPr="00926341" w:rsidRDefault="00252121" w:rsidP="00252121">
      <w:pPr>
        <w:pStyle w:val="111"/>
        <w:numPr>
          <w:ilvl w:val="0"/>
          <w:numId w:val="0"/>
        </w:numPr>
      </w:pPr>
      <w:r>
        <w:t>4.1.2.</w:t>
      </w:r>
      <w:r w:rsidR="004069A8">
        <w:t>Accumulate revenues in the</w:t>
      </w:r>
      <w:r w:rsidR="00824DDE">
        <w:t xml:space="preserve">" </w:t>
      </w:r>
      <w:r w:rsidR="004069A8">
        <w:t>Future Heritage Fund</w:t>
      </w:r>
      <w:r w:rsidR="00824DDE">
        <w:t>"</w:t>
      </w:r>
      <w:r w:rsidR="004069A8">
        <w:t xml:space="preserve">, promote </w:t>
      </w:r>
      <w:r w:rsidR="00E85286">
        <w:t xml:space="preserve">a </w:t>
      </w:r>
      <w:r w:rsidR="004069A8">
        <w:t>risk-resilient economy through optimal management of the wealth fund.</w:t>
      </w:r>
    </w:p>
    <w:p w14:paraId="258BAEAF" w14:textId="7DAE9AD7" w:rsidR="004069A8" w:rsidRPr="00926341" w:rsidRDefault="00252121" w:rsidP="00252121">
      <w:pPr>
        <w:pStyle w:val="111"/>
        <w:numPr>
          <w:ilvl w:val="0"/>
          <w:numId w:val="0"/>
        </w:numPr>
      </w:pPr>
      <w:r>
        <w:t>4.1.3.</w:t>
      </w:r>
      <w:r w:rsidR="004069A8">
        <w:t>Assess a possible impact of debt payment on the budget and develop a prevention scheme from potential risks.</w:t>
      </w:r>
    </w:p>
    <w:p w14:paraId="30EEDCEE" w14:textId="00E935E0" w:rsidR="004069A8" w:rsidRPr="00926341" w:rsidRDefault="00252121" w:rsidP="00252121">
      <w:pPr>
        <w:pStyle w:val="111"/>
        <w:numPr>
          <w:ilvl w:val="0"/>
          <w:numId w:val="0"/>
        </w:numPr>
      </w:pPr>
      <w:r>
        <w:t>4.1.4.</w:t>
      </w:r>
      <w:r w:rsidR="004069A8">
        <w:t>Carry out the payment of the Government</w:t>
      </w:r>
      <w:r w:rsidR="00824DDE">
        <w:t>'</w:t>
      </w:r>
      <w:r w:rsidR="004069A8">
        <w:t xml:space="preserve">s foreign bonds and take measures to purchase prior to </w:t>
      </w:r>
      <w:r w:rsidR="004E385C">
        <w:t xml:space="preserve">the </w:t>
      </w:r>
      <w:r w:rsidR="004069A8">
        <w:t>maturity date</w:t>
      </w:r>
      <w:r w:rsidR="004E385C">
        <w:t>,</w:t>
      </w:r>
      <w:r w:rsidR="004069A8">
        <w:t xml:space="preserve"> and carry out refinancing.</w:t>
      </w:r>
    </w:p>
    <w:p w14:paraId="17E244AA" w14:textId="00987F62" w:rsidR="004069A8" w:rsidRPr="00926341" w:rsidRDefault="00252121" w:rsidP="00252121">
      <w:pPr>
        <w:pStyle w:val="111"/>
        <w:numPr>
          <w:ilvl w:val="0"/>
          <w:numId w:val="0"/>
        </w:numPr>
      </w:pPr>
      <w:r>
        <w:t>4.1.5.</w:t>
      </w:r>
      <w:r w:rsidR="004069A8">
        <w:t>Attract foreign investment through transparency and cooperation and pursue a policy of promoting cooperation between foreign and national investors.</w:t>
      </w:r>
    </w:p>
    <w:p w14:paraId="2C91800E" w14:textId="7C966D24" w:rsidR="004069A8" w:rsidRPr="00926341" w:rsidRDefault="00252121" w:rsidP="00252121">
      <w:pPr>
        <w:pStyle w:val="111"/>
        <w:numPr>
          <w:ilvl w:val="0"/>
          <w:numId w:val="0"/>
        </w:numPr>
      </w:pPr>
      <w:r>
        <w:t>4.1.6.</w:t>
      </w:r>
      <w:r w:rsidR="004069A8">
        <w:t xml:space="preserve">Enforce the state budget discipline and improve the coordination and management of fiscal, monetary and credit policies. </w:t>
      </w:r>
    </w:p>
    <w:p w14:paraId="0F6A953E" w14:textId="4E5BAC2A" w:rsidR="004069A8" w:rsidRPr="00926341" w:rsidRDefault="00252121" w:rsidP="00252121">
      <w:pPr>
        <w:pStyle w:val="111"/>
        <w:numPr>
          <w:ilvl w:val="0"/>
          <w:numId w:val="0"/>
        </w:numPr>
      </w:pPr>
      <w:r>
        <w:t>4.1.7.</w:t>
      </w:r>
      <w:r w:rsidR="004069A8">
        <w:t>Gradually reduce the budget</w:t>
      </w:r>
      <w:r w:rsidR="00824DDE">
        <w:t>'</w:t>
      </w:r>
      <w:r w:rsidR="004069A8">
        <w:t xml:space="preserve">s balance of payment deficit and ensure </w:t>
      </w:r>
      <w:r w:rsidR="004E385C">
        <w:t>the budget's stability by</w:t>
      </w:r>
      <w:r w:rsidR="004069A8">
        <w:t xml:space="preserve"> maintaining a positive balance and promoting savings.</w:t>
      </w:r>
    </w:p>
    <w:p w14:paraId="2A65A092" w14:textId="325E8C2B" w:rsidR="004069A8" w:rsidRPr="00926341" w:rsidRDefault="00252121" w:rsidP="00252121">
      <w:pPr>
        <w:pStyle w:val="111"/>
        <w:numPr>
          <w:ilvl w:val="0"/>
          <w:numId w:val="0"/>
        </w:numPr>
      </w:pPr>
      <w:r>
        <w:t>4.1.8.</w:t>
      </w:r>
      <w:r w:rsidR="004069A8">
        <w:t>Set up and put into operation a research institute for making feasibility study of development policies and projects.</w:t>
      </w:r>
    </w:p>
    <w:p w14:paraId="4E9503F2" w14:textId="2875E580" w:rsidR="004069A8" w:rsidRPr="00926341" w:rsidRDefault="00252121" w:rsidP="00252121">
      <w:pPr>
        <w:pStyle w:val="111"/>
        <w:numPr>
          <w:ilvl w:val="0"/>
          <w:numId w:val="0"/>
        </w:numPr>
      </w:pPr>
      <w:r>
        <w:t>4.1.9.</w:t>
      </w:r>
      <w:r w:rsidR="004069A8">
        <w:t>Pursue the countercyclical fiscal policies.</w:t>
      </w:r>
    </w:p>
    <w:p w14:paraId="39F89C9D" w14:textId="24AECDF0" w:rsidR="004069A8" w:rsidRPr="00926341" w:rsidRDefault="00252121" w:rsidP="00252121">
      <w:pPr>
        <w:pStyle w:val="111"/>
        <w:numPr>
          <w:ilvl w:val="0"/>
          <w:numId w:val="0"/>
        </w:numPr>
      </w:pPr>
      <w:r>
        <w:t>4.1.10.</w:t>
      </w:r>
      <w:r w:rsidR="004069A8">
        <w:t>Implement a new tax law and expand the budget revenue base.</w:t>
      </w:r>
    </w:p>
    <w:p w14:paraId="4F3D937B" w14:textId="74EA3FF5" w:rsidR="004069A8" w:rsidRDefault="00252121" w:rsidP="00252121">
      <w:pPr>
        <w:pStyle w:val="111"/>
        <w:numPr>
          <w:ilvl w:val="0"/>
          <w:numId w:val="0"/>
        </w:numPr>
      </w:pPr>
      <w:r>
        <w:t>4.1.11.</w:t>
      </w:r>
      <w:r w:rsidR="004069A8">
        <w:t>Implement effective import tax coordination of luxury goods and products within the framework of relevant international agreements and treaties.</w:t>
      </w:r>
    </w:p>
    <w:p w14:paraId="73D3FBEF" w14:textId="358FB806" w:rsidR="004069A8" w:rsidRPr="00926341" w:rsidRDefault="00252121" w:rsidP="00252121">
      <w:pPr>
        <w:pStyle w:val="111"/>
        <w:numPr>
          <w:ilvl w:val="0"/>
          <w:numId w:val="0"/>
        </w:numPr>
      </w:pPr>
      <w:r>
        <w:t>4.1.12.</w:t>
      </w:r>
      <w:r w:rsidR="004069A8">
        <w:t xml:space="preserve">Keep the inflation rate at a target level and pursue a monetary policy supporting </w:t>
      </w:r>
      <w:r w:rsidR="00E92205">
        <w:t xml:space="preserve">the </w:t>
      </w:r>
      <w:r w:rsidR="004069A8">
        <w:t>accumulation of foreign currency reserves sufficient to overcome risks.</w:t>
      </w:r>
    </w:p>
    <w:p w14:paraId="7258153C" w14:textId="7846C892" w:rsidR="004069A8" w:rsidRPr="00926341" w:rsidRDefault="00252121" w:rsidP="00252121">
      <w:pPr>
        <w:pStyle w:val="111"/>
        <w:numPr>
          <w:ilvl w:val="0"/>
          <w:numId w:val="0"/>
        </w:numPr>
      </w:pPr>
      <w:r>
        <w:t>4.1.13.</w:t>
      </w:r>
      <w:r w:rsidR="004069A8">
        <w:t>Settle the debt payment arising from swap deal concluded with the People</w:t>
      </w:r>
      <w:r w:rsidR="00824DDE">
        <w:t>'</w:t>
      </w:r>
      <w:r w:rsidR="004069A8">
        <w:t>s Bank of the People</w:t>
      </w:r>
      <w:r w:rsidR="00824DDE">
        <w:t>'</w:t>
      </w:r>
      <w:r w:rsidR="004069A8">
        <w:t>s Republic of China without i</w:t>
      </w:r>
      <w:r w:rsidR="005257CA">
        <w:t>m</w:t>
      </w:r>
      <w:r w:rsidR="004069A8">
        <w:t>pairing the macroeconomic stability in order to reduce the foreign debt of the Central Bank.</w:t>
      </w:r>
    </w:p>
    <w:p w14:paraId="2D650BD3" w14:textId="5B299EE6" w:rsidR="004069A8" w:rsidRPr="00926341" w:rsidRDefault="00252121" w:rsidP="00252121">
      <w:pPr>
        <w:pStyle w:val="111"/>
        <w:numPr>
          <w:ilvl w:val="0"/>
          <w:numId w:val="0"/>
        </w:numPr>
      </w:pPr>
      <w:r>
        <w:t>4.1.14.</w:t>
      </w:r>
      <w:r w:rsidR="004069A8">
        <w:t>Pursue the coordinated budgetary and monetary policies in line with the macroeconomic goals.</w:t>
      </w:r>
    </w:p>
    <w:p w14:paraId="020B424F" w14:textId="44AF7CBD" w:rsidR="004069A8" w:rsidRPr="00926341" w:rsidRDefault="00252121" w:rsidP="00252121">
      <w:pPr>
        <w:pStyle w:val="111"/>
        <w:numPr>
          <w:ilvl w:val="0"/>
          <w:numId w:val="0"/>
        </w:numPr>
      </w:pPr>
      <w:r>
        <w:t>4.1.15.</w:t>
      </w:r>
      <w:r w:rsidR="004069A8">
        <w:t>Take measures to reduce the vulnerability of the financial system and prevent it from potential risks.</w:t>
      </w:r>
    </w:p>
    <w:p w14:paraId="40695FC1" w14:textId="0FA8BB1E" w:rsidR="004069A8" w:rsidRPr="00926341" w:rsidRDefault="00252121" w:rsidP="00252121">
      <w:pPr>
        <w:pStyle w:val="111"/>
        <w:numPr>
          <w:ilvl w:val="0"/>
          <w:numId w:val="0"/>
        </w:numPr>
      </w:pPr>
      <w:r>
        <w:lastRenderedPageBreak/>
        <w:t>4.1.16.</w:t>
      </w:r>
      <w:r w:rsidR="004069A8">
        <w:t xml:space="preserve">Ensure dynamic economic growth </w:t>
      </w:r>
      <w:r w:rsidR="003509A7">
        <w:t>by establishing</w:t>
      </w:r>
      <w:r w:rsidR="004069A8">
        <w:t xml:space="preserve"> transit transportation, trade and export-oriented production facilities in parallel with transport, logistics and border infrastructure.</w:t>
      </w:r>
    </w:p>
    <w:p w14:paraId="6BB96B74" w14:textId="77354988" w:rsidR="004069A8" w:rsidRPr="00926341" w:rsidRDefault="00252121" w:rsidP="00252121">
      <w:pPr>
        <w:pStyle w:val="111"/>
        <w:numPr>
          <w:ilvl w:val="0"/>
          <w:numId w:val="0"/>
        </w:numPr>
      </w:pPr>
      <w:r>
        <w:t>4.1.17.</w:t>
      </w:r>
      <w:r w:rsidR="004069A8">
        <w:t>Focus on creating exponential economic growth through attracting substantial foreign investments into gold processing and other enterprises based on technology raw materials.</w:t>
      </w:r>
    </w:p>
    <w:p w14:paraId="42CB3B2B" w14:textId="341D7500" w:rsidR="004069A8" w:rsidRPr="00926341" w:rsidRDefault="00252121" w:rsidP="00252121">
      <w:pPr>
        <w:pStyle w:val="111"/>
        <w:numPr>
          <w:ilvl w:val="0"/>
          <w:numId w:val="0"/>
        </w:numPr>
      </w:pPr>
      <w:r>
        <w:t>4.1.18.</w:t>
      </w:r>
      <w:r w:rsidR="004069A8">
        <w:t xml:space="preserve">Create an enabling environment for new investment sources for </w:t>
      </w:r>
      <w:r w:rsidR="00912745">
        <w:t>business people</w:t>
      </w:r>
      <w:r w:rsidR="001C339F">
        <w:t>.</w:t>
      </w:r>
      <w:r w:rsidR="004069A8">
        <w:t xml:space="preserve"> Implement policies on changing economic structure in support of </w:t>
      </w:r>
      <w:r w:rsidR="00912745">
        <w:t xml:space="preserve">the </w:t>
      </w:r>
      <w:r w:rsidR="004069A8">
        <w:t>fair business competition.</w:t>
      </w:r>
    </w:p>
    <w:p w14:paraId="4E40BF9A" w14:textId="0F089F7C" w:rsidR="004069A8" w:rsidRPr="00926341" w:rsidRDefault="00252121" w:rsidP="00252121">
      <w:pPr>
        <w:pStyle w:val="111"/>
        <w:numPr>
          <w:ilvl w:val="0"/>
          <w:numId w:val="0"/>
        </w:numPr>
      </w:pPr>
      <w:r>
        <w:t>4.1.19.</w:t>
      </w:r>
      <w:r w:rsidR="004069A8">
        <w:t xml:space="preserve">Train skilled workers able to use modern technology and pay </w:t>
      </w:r>
      <w:r w:rsidR="00912745">
        <w:t xml:space="preserve">performance-based </w:t>
      </w:r>
      <w:r w:rsidR="004069A8">
        <w:t>salaries.</w:t>
      </w:r>
    </w:p>
    <w:p w14:paraId="0A506B6E" w14:textId="40B7D610" w:rsidR="004069A8" w:rsidRPr="00926341" w:rsidRDefault="00252121" w:rsidP="00252121">
      <w:pPr>
        <w:pStyle w:val="111"/>
        <w:numPr>
          <w:ilvl w:val="0"/>
          <w:numId w:val="0"/>
        </w:numPr>
      </w:pPr>
      <w:r>
        <w:t>4.1.20.</w:t>
      </w:r>
      <w:r w:rsidR="004069A8">
        <w:t>Render support for research and marketing of goods and products of leading export branches.</w:t>
      </w:r>
    </w:p>
    <w:p w14:paraId="1647D6B3" w14:textId="2DB23B3D" w:rsidR="004069A8" w:rsidRPr="00926341" w:rsidRDefault="00252121" w:rsidP="00252121">
      <w:pPr>
        <w:pStyle w:val="111"/>
        <w:numPr>
          <w:ilvl w:val="0"/>
          <w:numId w:val="0"/>
        </w:numPr>
      </w:pPr>
      <w:r>
        <w:t>4.1.21.</w:t>
      </w:r>
      <w:r w:rsidR="004069A8">
        <w:t>Implement the coordinated policies of budget, money, loans, foreign trade and investments and preserve the achievements gained in economic growth and structural change.</w:t>
      </w:r>
    </w:p>
    <w:p w14:paraId="5D044E2B" w14:textId="64A3192A" w:rsidR="004069A8" w:rsidRPr="00926341" w:rsidRDefault="00252121" w:rsidP="00252121">
      <w:pPr>
        <w:pStyle w:val="111"/>
        <w:numPr>
          <w:ilvl w:val="0"/>
          <w:numId w:val="0"/>
        </w:numPr>
      </w:pPr>
      <w:r>
        <w:t>4.1.22.</w:t>
      </w:r>
      <w:r w:rsidR="004069A8">
        <w:t>Foster the practice of increasing savings and accumulations.</w:t>
      </w:r>
    </w:p>
    <w:p w14:paraId="377BEF0E" w14:textId="0E299359" w:rsidR="004069A8" w:rsidRPr="00926341" w:rsidRDefault="00252121" w:rsidP="00252121">
      <w:pPr>
        <w:pStyle w:val="111"/>
        <w:numPr>
          <w:ilvl w:val="0"/>
          <w:numId w:val="0"/>
        </w:numPr>
      </w:pPr>
      <w:r>
        <w:t>4.1.23.</w:t>
      </w:r>
      <w:r w:rsidR="004069A8">
        <w:t>Raise the competitiveness of national producers through increasing the accumulation sources and reducing loan interest rates.</w:t>
      </w:r>
    </w:p>
    <w:p w14:paraId="080CA99E" w14:textId="4B849917" w:rsidR="004069A8" w:rsidRPr="00926341" w:rsidRDefault="00252121" w:rsidP="00252121">
      <w:pPr>
        <w:pStyle w:val="111"/>
        <w:numPr>
          <w:ilvl w:val="0"/>
          <w:numId w:val="0"/>
        </w:numPr>
      </w:pPr>
      <w:r>
        <w:t>4.1.24.</w:t>
      </w:r>
      <w:r w:rsidR="004069A8">
        <w:t>Preserve the macroeconomic balance and keep unemployment at a low level.</w:t>
      </w:r>
    </w:p>
    <w:p w14:paraId="21605CC5" w14:textId="340BD2A5" w:rsidR="004069A8" w:rsidRPr="00926341" w:rsidRDefault="00252121" w:rsidP="00252121">
      <w:pPr>
        <w:pStyle w:val="111"/>
        <w:numPr>
          <w:ilvl w:val="0"/>
          <w:numId w:val="0"/>
        </w:numPr>
      </w:pPr>
      <w:r>
        <w:t>4.1.25.</w:t>
      </w:r>
      <w:r w:rsidR="004069A8">
        <w:t>Bring the loan interest rate to that of developed countries and ensure its sustained preservation.</w:t>
      </w:r>
    </w:p>
    <w:p w14:paraId="3E2F7D79" w14:textId="7FA59F58" w:rsidR="004069A8" w:rsidRPr="00926341" w:rsidRDefault="00DA5D67" w:rsidP="00252121">
      <w:pPr>
        <w:pStyle w:val="111"/>
        <w:numPr>
          <w:ilvl w:val="0"/>
          <w:numId w:val="0"/>
        </w:numPr>
      </w:pPr>
      <w:r>
        <w:t>4.1.26.</w:t>
      </w:r>
      <w:r w:rsidR="004069A8">
        <w:t>Pursue a policy to create an environment-friendly, efficient, thrifty economic structure with low waste.</w:t>
      </w:r>
    </w:p>
    <w:p w14:paraId="34E1B08A" w14:textId="75B7BA61" w:rsidR="004069A8" w:rsidRPr="00926341" w:rsidRDefault="00DA5D67" w:rsidP="00252121">
      <w:pPr>
        <w:pStyle w:val="111"/>
        <w:numPr>
          <w:ilvl w:val="0"/>
          <w:numId w:val="0"/>
        </w:numPr>
      </w:pPr>
      <w:r>
        <w:t>4.1.27.</w:t>
      </w:r>
      <w:r w:rsidR="004069A8">
        <w:t xml:space="preserve">Elaborate and implement the national policies and programs </w:t>
      </w:r>
      <w:r w:rsidR="00AF3AD9">
        <w:t>to increase foreign direct investments, create an enabling environment, and promote</w:t>
      </w:r>
      <w:r w:rsidR="004069A8">
        <w:t xml:space="preserve"> supplies.</w:t>
      </w:r>
    </w:p>
    <w:p w14:paraId="64651EF0" w14:textId="0300CF5F" w:rsidR="004069A8" w:rsidRPr="00926341" w:rsidRDefault="00DA5D67" w:rsidP="00252121">
      <w:pPr>
        <w:pStyle w:val="111"/>
        <w:numPr>
          <w:ilvl w:val="0"/>
          <w:numId w:val="0"/>
        </w:numPr>
      </w:pPr>
      <w:r>
        <w:t>4.1.28.</w:t>
      </w:r>
      <w:r w:rsidR="004069A8">
        <w:t xml:space="preserve">Classify the foreign investment demand and needs per branch and location and revise the investment policy </w:t>
      </w:r>
      <w:r w:rsidR="00AF3AD9">
        <w:t>according to</w:t>
      </w:r>
      <w:r w:rsidR="004069A8">
        <w:t xml:space="preserve"> the specific features of the location and the branch.</w:t>
      </w:r>
    </w:p>
    <w:p w14:paraId="1A2EB8A1" w14:textId="5C12A5B5" w:rsidR="004069A8" w:rsidRPr="00926341" w:rsidRDefault="00DA5D67" w:rsidP="00252121">
      <w:pPr>
        <w:pStyle w:val="111"/>
        <w:numPr>
          <w:ilvl w:val="0"/>
          <w:numId w:val="0"/>
        </w:numPr>
      </w:pPr>
      <w:r>
        <w:t>4.1.29.</w:t>
      </w:r>
      <w:r w:rsidR="004069A8">
        <w:t>Improve the environment for training, re-organization and cooperation for the purpose of establishing a link between foreign investment and national economic entities.</w:t>
      </w:r>
    </w:p>
    <w:p w14:paraId="42F239D6" w14:textId="1A4F9BB9" w:rsidR="004069A8" w:rsidRPr="00926341" w:rsidRDefault="00DA5D67" w:rsidP="00252121">
      <w:pPr>
        <w:pStyle w:val="111"/>
        <w:numPr>
          <w:ilvl w:val="0"/>
          <w:numId w:val="0"/>
        </w:numPr>
      </w:pPr>
      <w:r>
        <w:t>4.1.30.</w:t>
      </w:r>
      <w:r w:rsidR="004069A8">
        <w:t>Draft and get approved a law on supporting the private sector investment initiatives.</w:t>
      </w:r>
    </w:p>
    <w:p w14:paraId="0DBA66E9" w14:textId="5016E2BD" w:rsidR="004069A8" w:rsidRPr="00926341" w:rsidRDefault="00BC549D" w:rsidP="00252121">
      <w:pPr>
        <w:pStyle w:val="111"/>
        <w:numPr>
          <w:ilvl w:val="0"/>
          <w:numId w:val="0"/>
        </w:numPr>
      </w:pPr>
      <w:r>
        <w:t>4.1.31.</w:t>
      </w:r>
      <w:r w:rsidR="004069A8">
        <w:t xml:space="preserve">Renew and implement the policy on </w:t>
      </w:r>
      <w:r w:rsidR="00B46486">
        <w:t xml:space="preserve">the </w:t>
      </w:r>
      <w:r w:rsidR="004069A8">
        <w:t>partnership between the state and private sector in line with international standards.</w:t>
      </w:r>
    </w:p>
    <w:p w14:paraId="0E48929B" w14:textId="69BA3977" w:rsidR="004069A8" w:rsidRPr="00926341" w:rsidRDefault="004069A8" w:rsidP="00C8082C">
      <w:pPr>
        <w:pStyle w:val="Heading3"/>
      </w:pPr>
      <w:r>
        <w:t xml:space="preserve">Priority </w:t>
      </w:r>
      <w:r w:rsidR="00456C00">
        <w:t>economic sectors</w:t>
      </w:r>
    </w:p>
    <w:p w14:paraId="05EE22E7" w14:textId="2EF2DC1E" w:rsidR="004069A8" w:rsidRPr="00926341" w:rsidRDefault="0083114B" w:rsidP="00587A75">
      <w:pPr>
        <w:pStyle w:val="Objective"/>
        <w:numPr>
          <w:ilvl w:val="0"/>
          <w:numId w:val="0"/>
        </w:numPr>
      </w:pPr>
      <w:r w:rsidRPr="00D12090">
        <w:rPr>
          <w:b/>
          <w:bCs/>
        </w:rPr>
        <w:t xml:space="preserve">Objective </w:t>
      </w:r>
      <w:r>
        <w:rPr>
          <w:b/>
          <w:bCs/>
        </w:rPr>
        <w:t>4.2.</w:t>
      </w:r>
      <w:r w:rsidR="004069A8" w:rsidRPr="009454CB">
        <w:t xml:space="preserve">Create an export-oriented economy through promoting </w:t>
      </w:r>
      <w:r w:rsidR="00B46486" w:rsidRPr="009454CB">
        <w:t xml:space="preserve">the </w:t>
      </w:r>
      <w:r w:rsidR="004069A8" w:rsidRPr="009454CB">
        <w:t>development of priority sectors.</w:t>
      </w:r>
    </w:p>
    <w:p w14:paraId="54936850" w14:textId="3F0936DB" w:rsidR="004069A8" w:rsidRPr="00926341" w:rsidRDefault="00A2039D" w:rsidP="0016713C">
      <w:pPr>
        <w:pStyle w:val="NormalWeb"/>
        <w:spacing w:before="0" w:beforeAutospacing="0" w:after="240" w:afterAutospacing="0"/>
        <w:jc w:val="both"/>
        <w:rPr>
          <w:rFonts w:ascii="Arial" w:hAnsi="Arial" w:cs="Arial"/>
          <w:sz w:val="24"/>
          <w:szCs w:val="24"/>
        </w:rPr>
      </w:pPr>
      <w:r w:rsidRPr="00A2039D">
        <w:rPr>
          <w:rFonts w:ascii="Arial" w:hAnsi="Arial"/>
          <w:b/>
          <w:sz w:val="24"/>
        </w:rPr>
        <w:lastRenderedPageBreak/>
        <w:t>Activities to be undertaken within the implementation of the objective</w:t>
      </w:r>
    </w:p>
    <w:p w14:paraId="78BCBBB9" w14:textId="2B90739F" w:rsidR="004069A8" w:rsidRPr="00D32C7A" w:rsidRDefault="00287E53" w:rsidP="00287E53">
      <w:pPr>
        <w:pStyle w:val="111"/>
        <w:numPr>
          <w:ilvl w:val="0"/>
          <w:numId w:val="0"/>
        </w:numPr>
        <w:rPr>
          <w:lang w:val="mn-MN"/>
        </w:rPr>
      </w:pPr>
      <w:r>
        <w:t>4.2.1.</w:t>
      </w:r>
      <w:r w:rsidR="004069A8">
        <w:t xml:space="preserve">Promote </w:t>
      </w:r>
      <w:r w:rsidR="004D6C1B">
        <w:t>strategic mining</w:t>
      </w:r>
      <w:r w:rsidR="004069A8">
        <w:t xml:space="preserve"> megaprojects with </w:t>
      </w:r>
      <w:r w:rsidR="004D6C1B">
        <w:t>value-</w:t>
      </w:r>
      <w:r w:rsidR="004069A8">
        <w:t>added cost, processing industry, agriculture, energy, transport, logistics, diversified tourism and accompanying services, small and medium enterprises, knowledge-based creative production as priority branches of the economy.</w:t>
      </w:r>
    </w:p>
    <w:p w14:paraId="28C176BE" w14:textId="15DB0C5F" w:rsidR="004069A8" w:rsidRPr="00926341" w:rsidRDefault="00287E53" w:rsidP="00287E53">
      <w:pPr>
        <w:pStyle w:val="111"/>
        <w:numPr>
          <w:ilvl w:val="0"/>
          <w:numId w:val="0"/>
        </w:numPr>
      </w:pPr>
      <w:r>
        <w:t>4.2.2.</w:t>
      </w:r>
      <w:r w:rsidR="004069A8">
        <w:t>Develop agriculture, transport logistics and diversified tourism by encouraging belt and local development.</w:t>
      </w:r>
    </w:p>
    <w:p w14:paraId="764143E8" w14:textId="2B11FD48" w:rsidR="004069A8" w:rsidRPr="00926341" w:rsidRDefault="00287E53" w:rsidP="00287E53">
      <w:pPr>
        <w:pStyle w:val="111"/>
        <w:numPr>
          <w:ilvl w:val="0"/>
          <w:numId w:val="0"/>
        </w:numPr>
      </w:pPr>
      <w:r>
        <w:t>4.2.3.</w:t>
      </w:r>
      <w:r w:rsidR="004069A8">
        <w:t>Establish an optimal judicial, legal and investment coordination to facilitate economic diversification, industrialization and regional development.</w:t>
      </w:r>
    </w:p>
    <w:p w14:paraId="166BBFA0" w14:textId="323DBF44" w:rsidR="004069A8" w:rsidRPr="00926341" w:rsidRDefault="00287E53" w:rsidP="00287E53">
      <w:pPr>
        <w:pStyle w:val="111"/>
        <w:numPr>
          <w:ilvl w:val="0"/>
          <w:numId w:val="0"/>
        </w:numPr>
      </w:pPr>
      <w:r>
        <w:t>4.2.4.</w:t>
      </w:r>
      <w:r w:rsidR="004069A8">
        <w:t xml:space="preserve">Approve the </w:t>
      </w:r>
      <w:r w:rsidR="000525C4">
        <w:t xml:space="preserve">Law </w:t>
      </w:r>
      <w:r w:rsidR="004069A8">
        <w:t>on trade coordination to support domestic production through regulation of import duties.</w:t>
      </w:r>
    </w:p>
    <w:p w14:paraId="12AC3F81" w14:textId="6B2AD8B4" w:rsidR="004069A8" w:rsidRPr="00926341" w:rsidRDefault="00287E53" w:rsidP="00287E53">
      <w:pPr>
        <w:pStyle w:val="111"/>
        <w:numPr>
          <w:ilvl w:val="0"/>
          <w:numId w:val="0"/>
        </w:numPr>
      </w:pPr>
      <w:r>
        <w:t>4.2.5.</w:t>
      </w:r>
      <w:r w:rsidR="004069A8">
        <w:t xml:space="preserve">Ensure the </w:t>
      </w:r>
      <w:r w:rsidR="004D6C1B">
        <w:t>state policy's implementation on creating</w:t>
      </w:r>
      <w:r w:rsidR="004069A8">
        <w:t xml:space="preserve"> an enabling environment for </w:t>
      </w:r>
      <w:r w:rsidR="004D6C1B">
        <w:t xml:space="preserve">the </w:t>
      </w:r>
      <w:r w:rsidR="004069A8">
        <w:t>production and export of ecologically clean goods that are less affected by international market prices.</w:t>
      </w:r>
    </w:p>
    <w:p w14:paraId="0F3C7149" w14:textId="5C0F4541" w:rsidR="004069A8" w:rsidRPr="00926341" w:rsidRDefault="00287E53" w:rsidP="00287E53">
      <w:pPr>
        <w:pStyle w:val="111"/>
        <w:numPr>
          <w:ilvl w:val="0"/>
          <w:numId w:val="0"/>
        </w:numPr>
      </w:pPr>
      <w:r>
        <w:t>4.2.6.</w:t>
      </w:r>
      <w:r w:rsidR="004069A8">
        <w:t>Elaborate a specific policy on raw materials for advanced technologies that undergo a dynamic development and attract foreign high technology investments.</w:t>
      </w:r>
    </w:p>
    <w:p w14:paraId="5980FC72" w14:textId="53E25299" w:rsidR="004069A8" w:rsidRDefault="00287E53" w:rsidP="00287E53">
      <w:pPr>
        <w:pStyle w:val="111"/>
        <w:numPr>
          <w:ilvl w:val="0"/>
          <w:numId w:val="0"/>
        </w:numPr>
      </w:pPr>
      <w:r>
        <w:t>4.2.7.</w:t>
      </w:r>
      <w:r w:rsidR="004069A8">
        <w:t>Create a legal environment for processing construction materials and raw materials of animal origin and manufacturing final output as well as encouraging foreign investment.</w:t>
      </w:r>
      <w:r w:rsidR="001C339F">
        <w:t xml:space="preserve"> </w:t>
      </w:r>
    </w:p>
    <w:p w14:paraId="44618B96" w14:textId="66F8A29D" w:rsidR="004069A8" w:rsidRPr="00926341" w:rsidRDefault="00287E53" w:rsidP="00287E53">
      <w:pPr>
        <w:pStyle w:val="111"/>
        <w:numPr>
          <w:ilvl w:val="0"/>
          <w:numId w:val="0"/>
        </w:numPr>
      </w:pPr>
      <w:r>
        <w:t>4.2.8.</w:t>
      </w:r>
      <w:r w:rsidR="004069A8">
        <w:t xml:space="preserve">Ensure </w:t>
      </w:r>
      <w:r w:rsidR="00826185">
        <w:t>water supply</w:t>
      </w:r>
      <w:r w:rsidR="004069A8">
        <w:t xml:space="preserve"> to </w:t>
      </w:r>
      <w:r w:rsidR="00826185">
        <w:t xml:space="preserve">the </w:t>
      </w:r>
      <w:r w:rsidR="004069A8">
        <w:t xml:space="preserve">industrial </w:t>
      </w:r>
      <w:r w:rsidR="00826185">
        <w:t xml:space="preserve">sector </w:t>
      </w:r>
      <w:r w:rsidR="004069A8">
        <w:t xml:space="preserve">through </w:t>
      </w:r>
      <w:r w:rsidR="00826185">
        <w:t xml:space="preserve">the </w:t>
      </w:r>
      <w:r w:rsidR="004069A8">
        <w:t>accumulation of surface</w:t>
      </w:r>
      <w:r w:rsidR="001C339F">
        <w:t>,</w:t>
      </w:r>
      <w:r w:rsidR="004069A8">
        <w:t xml:space="preserve"> floods and </w:t>
      </w:r>
      <w:r w:rsidR="008F247F">
        <w:t>rain</w:t>
      </w:r>
      <w:r w:rsidR="00826185">
        <w:t xml:space="preserve"> </w:t>
      </w:r>
      <w:r w:rsidR="004069A8">
        <w:t>water</w:t>
      </w:r>
      <w:r w:rsidR="001C339F">
        <w:t xml:space="preserve"> </w:t>
      </w:r>
      <w:r w:rsidR="004069A8">
        <w:t>and r</w:t>
      </w:r>
      <w:r w:rsidR="00826185">
        <w:t>iver flow regulation</w:t>
      </w:r>
      <w:r w:rsidR="004069A8">
        <w:t>.</w:t>
      </w:r>
    </w:p>
    <w:p w14:paraId="20D27C13" w14:textId="587D4E10" w:rsidR="004069A8" w:rsidRPr="00926341" w:rsidRDefault="002D46EE" w:rsidP="00287E53">
      <w:pPr>
        <w:pStyle w:val="111"/>
        <w:numPr>
          <w:ilvl w:val="0"/>
          <w:numId w:val="0"/>
        </w:numPr>
      </w:pPr>
      <w:r>
        <w:t>4.2.9.</w:t>
      </w:r>
      <w:r w:rsidR="004069A8">
        <w:t xml:space="preserve">Ensure water supply needs in </w:t>
      </w:r>
      <w:r w:rsidR="00983DB6">
        <w:t xml:space="preserve">the </w:t>
      </w:r>
      <w:r w:rsidR="004069A8">
        <w:t>agricultur</w:t>
      </w:r>
      <w:r w:rsidR="008F247F">
        <w:t>al</w:t>
      </w:r>
      <w:r w:rsidR="004069A8">
        <w:t xml:space="preserve"> sector by collecting rainwater and introducing thrifty and efficient technology.</w:t>
      </w:r>
    </w:p>
    <w:p w14:paraId="721B5C13" w14:textId="0CC26F82" w:rsidR="004069A8" w:rsidRPr="00926341" w:rsidRDefault="002D46EE" w:rsidP="00287E53">
      <w:pPr>
        <w:pStyle w:val="111"/>
        <w:numPr>
          <w:ilvl w:val="0"/>
          <w:numId w:val="0"/>
        </w:numPr>
      </w:pPr>
      <w:r>
        <w:t>4.2.10.</w:t>
      </w:r>
      <w:r w:rsidR="004069A8">
        <w:t>Foster economical and effective use of water, ensure water safety, implement the requirement for cleaning facilities</w:t>
      </w:r>
      <w:r w:rsidR="004D72ED">
        <w:t xml:space="preserve"> </w:t>
      </w:r>
      <w:r w:rsidR="004069A8">
        <w:t>of mining and agricultural</w:t>
      </w:r>
      <w:r w:rsidR="006C1B49" w:rsidRPr="006C1B49">
        <w:t xml:space="preserve"> </w:t>
      </w:r>
      <w:r w:rsidR="006C1B49">
        <w:t>production</w:t>
      </w:r>
      <w:r w:rsidR="004069A8">
        <w:t>.</w:t>
      </w:r>
    </w:p>
    <w:p w14:paraId="3539D38B" w14:textId="28569F36" w:rsidR="004069A8" w:rsidRPr="00926341" w:rsidRDefault="002D46EE" w:rsidP="00287E53">
      <w:pPr>
        <w:pStyle w:val="111"/>
        <w:numPr>
          <w:ilvl w:val="0"/>
          <w:numId w:val="0"/>
        </w:numPr>
      </w:pPr>
      <w:r>
        <w:t>4.2.11.</w:t>
      </w:r>
      <w:r w:rsidR="004069A8">
        <w:t xml:space="preserve">Evolve the mining sector as a responsible branch of </w:t>
      </w:r>
      <w:r w:rsidR="006C1B49">
        <w:t xml:space="preserve">the </w:t>
      </w:r>
      <w:r w:rsidR="004069A8">
        <w:t>economy with minimum damage to nature.</w:t>
      </w:r>
    </w:p>
    <w:p w14:paraId="5DB97D07" w14:textId="63D4F4A3" w:rsidR="004069A8" w:rsidRPr="00926341" w:rsidRDefault="002D46EE" w:rsidP="00287E53">
      <w:pPr>
        <w:pStyle w:val="111"/>
        <w:numPr>
          <w:ilvl w:val="0"/>
          <w:numId w:val="0"/>
        </w:numPr>
      </w:pPr>
      <w:r>
        <w:t>4.2.12.</w:t>
      </w:r>
      <w:r w:rsidR="004069A8">
        <w:t xml:space="preserve">Follow </w:t>
      </w:r>
      <w:r w:rsidR="006C1B49">
        <w:t>the international standards and norms strictly</w:t>
      </w:r>
      <w:r w:rsidR="004069A8">
        <w:t xml:space="preserve"> when putting big mining deposits into</w:t>
      </w:r>
      <w:r w:rsidR="004069A8" w:rsidRPr="00921A28">
        <w:t xml:space="preserve"> </w:t>
      </w:r>
      <w:r w:rsidR="004069A8">
        <w:t>economic circulation.</w:t>
      </w:r>
    </w:p>
    <w:p w14:paraId="499FDB21" w14:textId="046078C6" w:rsidR="004069A8" w:rsidRPr="00926341" w:rsidRDefault="002D46EE" w:rsidP="00287E53">
      <w:pPr>
        <w:pStyle w:val="111"/>
        <w:numPr>
          <w:ilvl w:val="0"/>
          <w:numId w:val="0"/>
        </w:numPr>
      </w:pPr>
      <w:r>
        <w:t>4.2.13.</w:t>
      </w:r>
      <w:r w:rsidR="004069A8">
        <w:t>Develop environment-friendly and sustainable heavy industry with value-added cost production on the basis of processing mining raw materials and render support to advanced forms of investment.</w:t>
      </w:r>
    </w:p>
    <w:p w14:paraId="4B22BDC4" w14:textId="680BD931" w:rsidR="004069A8" w:rsidRPr="00926341" w:rsidRDefault="002D46EE" w:rsidP="00287E53">
      <w:pPr>
        <w:pStyle w:val="111"/>
        <w:numPr>
          <w:ilvl w:val="0"/>
          <w:numId w:val="0"/>
        </w:numPr>
      </w:pPr>
      <w:r>
        <w:t>4.2.14.</w:t>
      </w:r>
      <w:r w:rsidR="004069A8">
        <w:t xml:space="preserve">Build up the following complexes of highly technological heavy industry through putting into exploitation the mining deposits: </w:t>
      </w:r>
    </w:p>
    <w:p w14:paraId="678790B0" w14:textId="77777777" w:rsidR="004069A8" w:rsidRPr="00926341" w:rsidRDefault="004069A8" w:rsidP="00886A3E">
      <w:pPr>
        <w:ind w:left="1985" w:hanging="851"/>
      </w:pPr>
      <w:r>
        <w:t>Mining deposits</w:t>
      </w:r>
      <w:r w:rsidRPr="00926341">
        <w:t>:</w:t>
      </w:r>
    </w:p>
    <w:p w14:paraId="2D852D45" w14:textId="1EB2848A" w:rsidR="00886A3E" w:rsidRDefault="004069A8" w:rsidP="00886A3E">
      <w:pPr>
        <w:numPr>
          <w:ilvl w:val="0"/>
          <w:numId w:val="7"/>
        </w:numPr>
        <w:ind w:left="1985"/>
      </w:pPr>
      <w:r>
        <w:t>Tavan Tolgoi coal deposit</w:t>
      </w:r>
      <w:r w:rsidRPr="00926341">
        <w:t>;</w:t>
      </w:r>
      <w:r w:rsidR="001C339F">
        <w:t xml:space="preserve"> </w:t>
      </w:r>
    </w:p>
    <w:p w14:paraId="1BCBCDC6" w14:textId="051263A4" w:rsidR="004069A8" w:rsidRPr="00926341" w:rsidRDefault="004069A8" w:rsidP="00886A3E">
      <w:pPr>
        <w:numPr>
          <w:ilvl w:val="0"/>
          <w:numId w:val="7"/>
        </w:numPr>
        <w:ind w:left="1985"/>
      </w:pPr>
      <w:r>
        <w:t>Oyutolgoi underground mine</w:t>
      </w:r>
      <w:r w:rsidRPr="00926341">
        <w:t>;</w:t>
      </w:r>
    </w:p>
    <w:p w14:paraId="74A1F254" w14:textId="0717F45C" w:rsidR="004069A8" w:rsidRPr="00926341" w:rsidRDefault="004069A8" w:rsidP="00886A3E">
      <w:pPr>
        <w:numPr>
          <w:ilvl w:val="0"/>
          <w:numId w:val="7"/>
        </w:numPr>
        <w:ind w:left="1985"/>
      </w:pPr>
      <w:r>
        <w:t>Dornogovi</w:t>
      </w:r>
      <w:r w:rsidRPr="00886A3E">
        <w:t xml:space="preserve"> </w:t>
      </w:r>
      <w:r>
        <w:t>silicon deposit</w:t>
      </w:r>
      <w:r w:rsidRPr="00926341">
        <w:t>;</w:t>
      </w:r>
    </w:p>
    <w:p w14:paraId="03DA72B6" w14:textId="32172779" w:rsidR="004069A8" w:rsidRPr="00926341" w:rsidRDefault="004069A8" w:rsidP="00886A3E">
      <w:pPr>
        <w:numPr>
          <w:ilvl w:val="0"/>
          <w:numId w:val="7"/>
        </w:numPr>
        <w:ind w:left="1985"/>
      </w:pPr>
      <w:r>
        <w:t>Tsagaan suvarga deposit</w:t>
      </w:r>
      <w:r w:rsidRPr="00926341">
        <w:t>;</w:t>
      </w:r>
    </w:p>
    <w:p w14:paraId="6E6F5CB2" w14:textId="4B4D47C7" w:rsidR="004069A8" w:rsidRPr="00926341" w:rsidRDefault="004069A8" w:rsidP="00886A3E">
      <w:pPr>
        <w:numPr>
          <w:ilvl w:val="0"/>
          <w:numId w:val="7"/>
        </w:numPr>
        <w:ind w:left="1985"/>
      </w:pPr>
      <w:r>
        <w:t>Kharmagtain deposit</w:t>
      </w:r>
      <w:r w:rsidRPr="00926341">
        <w:t>;</w:t>
      </w:r>
    </w:p>
    <w:p w14:paraId="41441BCA" w14:textId="0F93275B" w:rsidR="004069A8" w:rsidRPr="00926341" w:rsidRDefault="004069A8" w:rsidP="00886A3E">
      <w:pPr>
        <w:numPr>
          <w:ilvl w:val="0"/>
          <w:numId w:val="7"/>
        </w:numPr>
        <w:ind w:left="1985"/>
      </w:pPr>
      <w:r>
        <w:lastRenderedPageBreak/>
        <w:t>Lithium deposit</w:t>
      </w:r>
      <w:r w:rsidRPr="00926341">
        <w:t>;</w:t>
      </w:r>
    </w:p>
    <w:p w14:paraId="6CEAE96D" w14:textId="55AE20B7" w:rsidR="004069A8" w:rsidRPr="00926341" w:rsidRDefault="004069A8" w:rsidP="00886A3E">
      <w:pPr>
        <w:numPr>
          <w:ilvl w:val="0"/>
          <w:numId w:val="7"/>
        </w:numPr>
        <w:spacing w:after="240"/>
        <w:ind w:left="1985"/>
      </w:pPr>
      <w:r>
        <w:t>Step up exploration and survey work on rare earth elements</w:t>
      </w:r>
      <w:r w:rsidRPr="00926341">
        <w:t>.</w:t>
      </w:r>
    </w:p>
    <w:p w14:paraId="141633C7" w14:textId="77777777" w:rsidR="004069A8" w:rsidRPr="00926341" w:rsidRDefault="004069A8" w:rsidP="00824DDE">
      <w:pPr>
        <w:keepNext/>
        <w:keepLines/>
        <w:ind w:left="1985" w:hanging="851"/>
      </w:pPr>
      <w:r>
        <w:t>Heavy industry</w:t>
      </w:r>
      <w:r w:rsidRPr="00926341">
        <w:t>:</w:t>
      </w:r>
    </w:p>
    <w:p w14:paraId="01F0B667" w14:textId="698DD01E" w:rsidR="004069A8" w:rsidRPr="00926341" w:rsidRDefault="004069A8" w:rsidP="00824DDE">
      <w:pPr>
        <w:keepNext/>
        <w:keepLines/>
        <w:numPr>
          <w:ilvl w:val="0"/>
          <w:numId w:val="7"/>
        </w:numPr>
        <w:ind w:left="1985"/>
      </w:pPr>
      <w:r>
        <w:t>Copper concentrate processing plant</w:t>
      </w:r>
      <w:r w:rsidRPr="00926341">
        <w:t>;</w:t>
      </w:r>
      <w:r w:rsidR="001C339F">
        <w:t xml:space="preserve">         </w:t>
      </w:r>
    </w:p>
    <w:p w14:paraId="0A92422C" w14:textId="0075F840" w:rsidR="004069A8" w:rsidRPr="00926341" w:rsidRDefault="004069A8" w:rsidP="00824DDE">
      <w:pPr>
        <w:keepNext/>
        <w:keepLines/>
        <w:numPr>
          <w:ilvl w:val="0"/>
          <w:numId w:val="7"/>
        </w:numPr>
        <w:ind w:left="1985"/>
      </w:pPr>
      <w:r>
        <w:t>Oil-chemical, Coke-chemical</w:t>
      </w:r>
      <w:r w:rsidRPr="00926341">
        <w:t xml:space="preserve">, </w:t>
      </w:r>
      <w:r>
        <w:t>metallurgical enterprise</w:t>
      </w:r>
      <w:r w:rsidRPr="00926341">
        <w:t>;</w:t>
      </w:r>
    </w:p>
    <w:p w14:paraId="280140AB" w14:textId="402E71A3" w:rsidR="004069A8" w:rsidRPr="00926341" w:rsidRDefault="004069A8" w:rsidP="00824DDE">
      <w:pPr>
        <w:keepNext/>
        <w:keepLines/>
        <w:numPr>
          <w:ilvl w:val="0"/>
          <w:numId w:val="7"/>
        </w:numPr>
        <w:ind w:left="1985"/>
      </w:pPr>
      <w:r>
        <w:t>Coal-washing plant</w:t>
      </w:r>
      <w:r w:rsidRPr="00926341">
        <w:t>;</w:t>
      </w:r>
    </w:p>
    <w:p w14:paraId="531AB0CF" w14:textId="7D214D97" w:rsidR="004069A8" w:rsidRPr="00926341" w:rsidRDefault="004069A8" w:rsidP="00824DDE">
      <w:pPr>
        <w:keepNext/>
        <w:keepLines/>
        <w:numPr>
          <w:ilvl w:val="0"/>
          <w:numId w:val="7"/>
        </w:numPr>
        <w:ind w:left="1985"/>
      </w:pPr>
      <w:r>
        <w:t>Coal-chemical</w:t>
      </w:r>
      <w:r w:rsidRPr="00926341">
        <w:t xml:space="preserve">, </w:t>
      </w:r>
      <w:r>
        <w:t>coal-energy</w:t>
      </w:r>
      <w:r w:rsidRPr="00926341">
        <w:t xml:space="preserve">, </w:t>
      </w:r>
      <w:r>
        <w:t>methane gas production and technological park</w:t>
      </w:r>
      <w:r w:rsidRPr="00926341">
        <w:t>;</w:t>
      </w:r>
    </w:p>
    <w:p w14:paraId="41FDD7D8" w14:textId="0904A1DA" w:rsidR="004069A8" w:rsidRPr="00926341" w:rsidRDefault="004069A8" w:rsidP="00824DDE">
      <w:pPr>
        <w:keepNext/>
        <w:keepLines/>
        <w:numPr>
          <w:ilvl w:val="0"/>
          <w:numId w:val="7"/>
        </w:numPr>
        <w:ind w:left="1985"/>
      </w:pPr>
      <w:r>
        <w:t>Steel factory</w:t>
      </w:r>
      <w:r w:rsidRPr="00926341">
        <w:t>;</w:t>
      </w:r>
    </w:p>
    <w:p w14:paraId="424E4526" w14:textId="560F52E6" w:rsidR="004069A8" w:rsidRPr="00926341" w:rsidRDefault="004069A8" w:rsidP="00824DDE">
      <w:pPr>
        <w:keepNext/>
        <w:keepLines/>
        <w:numPr>
          <w:ilvl w:val="0"/>
          <w:numId w:val="7"/>
        </w:numPr>
        <w:ind w:left="1985"/>
      </w:pPr>
      <w:r>
        <w:t>Fluorspar enrichment plant</w:t>
      </w:r>
      <w:r w:rsidRPr="00926341">
        <w:t>;</w:t>
      </w:r>
    </w:p>
    <w:p w14:paraId="4FBF87D0" w14:textId="10F0B2BF" w:rsidR="004069A8" w:rsidRPr="00926341" w:rsidRDefault="004069A8" w:rsidP="00824DDE">
      <w:pPr>
        <w:keepNext/>
        <w:keepLines/>
        <w:numPr>
          <w:ilvl w:val="0"/>
          <w:numId w:val="7"/>
        </w:numPr>
        <w:spacing w:after="240"/>
        <w:ind w:left="1985"/>
      </w:pPr>
      <w:r>
        <w:t>Gold- cleaning factory</w:t>
      </w:r>
      <w:r w:rsidRPr="00926341">
        <w:t>.</w:t>
      </w:r>
    </w:p>
    <w:p w14:paraId="41905DD2" w14:textId="415FA9A7" w:rsidR="004069A8" w:rsidRPr="00926341" w:rsidRDefault="00E37DC3" w:rsidP="00E37DC3">
      <w:pPr>
        <w:pStyle w:val="111"/>
        <w:numPr>
          <w:ilvl w:val="0"/>
          <w:numId w:val="0"/>
        </w:numPr>
      </w:pPr>
      <w:r>
        <w:t>4.2.15.</w:t>
      </w:r>
      <w:r w:rsidR="004069A8">
        <w:t xml:space="preserve">Lay down </w:t>
      </w:r>
      <w:r w:rsidR="006C1B49">
        <w:t xml:space="preserve">the </w:t>
      </w:r>
      <w:r w:rsidR="004069A8">
        <w:t>water pipeline to the Gobi area</w:t>
      </w:r>
      <w:r w:rsidR="004069A8" w:rsidRPr="00926341">
        <w:t>.</w:t>
      </w:r>
    </w:p>
    <w:p w14:paraId="003FCAD5" w14:textId="59A8CCF8" w:rsidR="004069A8" w:rsidRPr="00926341" w:rsidRDefault="00E37DC3" w:rsidP="00E37DC3">
      <w:pPr>
        <w:pStyle w:val="111"/>
        <w:numPr>
          <w:ilvl w:val="0"/>
          <w:numId w:val="0"/>
        </w:numPr>
      </w:pPr>
      <w:r>
        <w:t>4.2.16.</w:t>
      </w:r>
      <w:r w:rsidR="004069A8">
        <w:t>Build up an oil refinery plant, its infrastructure network and oil-chemical enterprise.</w:t>
      </w:r>
    </w:p>
    <w:p w14:paraId="1870B5DC" w14:textId="1A3E8138" w:rsidR="004069A8" w:rsidRPr="00926341" w:rsidRDefault="00E37DC3" w:rsidP="00E37DC3">
      <w:pPr>
        <w:pStyle w:val="111"/>
        <w:numPr>
          <w:ilvl w:val="0"/>
          <w:numId w:val="0"/>
        </w:numPr>
      </w:pPr>
      <w:r>
        <w:t>4.2.17.</w:t>
      </w:r>
      <w:r w:rsidR="004069A8">
        <w:t>Increase heavy and light industries based on deep processing technology and oriented to foreign and domestic markets</w:t>
      </w:r>
      <w:r w:rsidR="004069A8" w:rsidRPr="00926341">
        <w:t>.</w:t>
      </w:r>
    </w:p>
    <w:p w14:paraId="323D21DA" w14:textId="5A71367C" w:rsidR="004069A8" w:rsidRPr="00926341" w:rsidRDefault="00E37DC3" w:rsidP="00E37DC3">
      <w:pPr>
        <w:pStyle w:val="111"/>
        <w:numPr>
          <w:ilvl w:val="0"/>
          <w:numId w:val="0"/>
        </w:numPr>
      </w:pPr>
      <w:r>
        <w:t>4.2.18.</w:t>
      </w:r>
      <w:r w:rsidR="004069A8">
        <w:t>Develop processed goods production at the level of world brands.</w:t>
      </w:r>
    </w:p>
    <w:p w14:paraId="6A3F1827" w14:textId="6E612CEB" w:rsidR="004069A8" w:rsidRPr="00926341" w:rsidRDefault="00E37DC3" w:rsidP="00E37DC3">
      <w:pPr>
        <w:pStyle w:val="111"/>
        <w:numPr>
          <w:ilvl w:val="0"/>
          <w:numId w:val="0"/>
        </w:numPr>
      </w:pPr>
      <w:r>
        <w:t>4.2.19.</w:t>
      </w:r>
      <w:r w:rsidR="004069A8">
        <w:t xml:space="preserve">Render support for </w:t>
      </w:r>
      <w:r w:rsidR="006C1B49">
        <w:t xml:space="preserve">the </w:t>
      </w:r>
      <w:r w:rsidR="004069A8">
        <w:t>production of import-replacing construction materials</w:t>
      </w:r>
      <w:r w:rsidR="001C339F">
        <w:t>.</w:t>
      </w:r>
    </w:p>
    <w:p w14:paraId="22937D39" w14:textId="18879FC5" w:rsidR="004069A8" w:rsidRPr="00926341" w:rsidRDefault="00E37DC3" w:rsidP="00E37DC3">
      <w:pPr>
        <w:pStyle w:val="111"/>
        <w:numPr>
          <w:ilvl w:val="0"/>
          <w:numId w:val="0"/>
        </w:numPr>
      </w:pPr>
      <w:r>
        <w:t>4.2.20.</w:t>
      </w:r>
      <w:r w:rsidR="004069A8">
        <w:t xml:space="preserve">Promote </w:t>
      </w:r>
      <w:r w:rsidR="006C1B49">
        <w:t xml:space="preserve">the </w:t>
      </w:r>
      <w:r w:rsidR="004069A8">
        <w:t xml:space="preserve">development of </w:t>
      </w:r>
      <w:r w:rsidR="006C1B49">
        <w:t xml:space="preserve">the </w:t>
      </w:r>
      <w:r w:rsidR="004069A8">
        <w:t>agricultural sector as a priority branch of the environment-friendly, responsible and sustainable economy.</w:t>
      </w:r>
    </w:p>
    <w:p w14:paraId="0F37C4B5" w14:textId="1903CC5C" w:rsidR="004069A8" w:rsidRPr="00926341" w:rsidRDefault="00C67C87" w:rsidP="00E37DC3">
      <w:pPr>
        <w:pStyle w:val="111"/>
        <w:numPr>
          <w:ilvl w:val="0"/>
          <w:numId w:val="0"/>
        </w:numPr>
      </w:pPr>
      <w:r>
        <w:t>4.2.21.</w:t>
      </w:r>
      <w:r w:rsidR="004069A8">
        <w:t xml:space="preserve">Ensure food security of the population and increase export of food products </w:t>
      </w:r>
      <w:r w:rsidR="00B048B5">
        <w:t>by protecting</w:t>
      </w:r>
      <w:r w:rsidR="004069A8">
        <w:t xml:space="preserve"> livestock and animal health, intensifying the work on improving livestock quality and productiveness.</w:t>
      </w:r>
    </w:p>
    <w:p w14:paraId="3E647CB3" w14:textId="323D6715" w:rsidR="004069A8" w:rsidRPr="00926341" w:rsidRDefault="00C67C87" w:rsidP="00E37DC3">
      <w:pPr>
        <w:pStyle w:val="111"/>
        <w:numPr>
          <w:ilvl w:val="0"/>
          <w:numId w:val="0"/>
        </w:numPr>
      </w:pPr>
      <w:r>
        <w:t>4.2.22.</w:t>
      </w:r>
      <w:r w:rsidR="004069A8">
        <w:t xml:space="preserve">Render support for cashmere branch and increase export of brushed goat hair and outcome products. </w:t>
      </w:r>
    </w:p>
    <w:p w14:paraId="09F32C75" w14:textId="0D3816FC" w:rsidR="004069A8" w:rsidRPr="00926341" w:rsidRDefault="00C67C87" w:rsidP="00E37DC3">
      <w:pPr>
        <w:pStyle w:val="111"/>
        <w:numPr>
          <w:ilvl w:val="0"/>
          <w:numId w:val="0"/>
        </w:numPr>
      </w:pPr>
      <w:r>
        <w:t>4.2.23.</w:t>
      </w:r>
      <w:r w:rsidR="004069A8">
        <w:t>Carry out full processing of animal skins, fur and wool and increase export of sewed and textile products.</w:t>
      </w:r>
    </w:p>
    <w:p w14:paraId="1D7348B2" w14:textId="1C275FB8" w:rsidR="004069A8" w:rsidRPr="00926341" w:rsidRDefault="00C67C87" w:rsidP="00E37DC3">
      <w:pPr>
        <w:pStyle w:val="111"/>
        <w:numPr>
          <w:ilvl w:val="0"/>
          <w:numId w:val="0"/>
        </w:numPr>
      </w:pPr>
      <w:r>
        <w:t>4.2.24.</w:t>
      </w:r>
      <w:r w:rsidR="004069A8">
        <w:t>Step up geological survey work and increase mineral resources reserves for ensuring mid-term and long-term economic growth.</w:t>
      </w:r>
    </w:p>
    <w:p w14:paraId="446B3D54" w14:textId="57AA3425" w:rsidR="004069A8" w:rsidRPr="00926341" w:rsidRDefault="00C67C87" w:rsidP="00E37DC3">
      <w:pPr>
        <w:pStyle w:val="111"/>
        <w:numPr>
          <w:ilvl w:val="0"/>
          <w:numId w:val="0"/>
        </w:numPr>
      </w:pPr>
      <w:r>
        <w:t>4.2.25.</w:t>
      </w:r>
      <w:r w:rsidR="004069A8">
        <w:t xml:space="preserve">Develop creative </w:t>
      </w:r>
      <w:r w:rsidR="00FC4108">
        <w:t xml:space="preserve">industry </w:t>
      </w:r>
      <w:r w:rsidR="004069A8">
        <w:t xml:space="preserve">and information technology </w:t>
      </w:r>
      <w:r w:rsidR="00FC4108">
        <w:t xml:space="preserve">industry </w:t>
      </w:r>
      <w:r w:rsidR="004069A8">
        <w:t>as sustainable development branch</w:t>
      </w:r>
      <w:r w:rsidR="00FC4108">
        <w:t>es</w:t>
      </w:r>
      <w:r w:rsidR="004069A8">
        <w:t xml:space="preserve"> </w:t>
      </w:r>
      <w:r w:rsidR="00FC4108">
        <w:t xml:space="preserve">of </w:t>
      </w:r>
      <w:r w:rsidR="004069A8">
        <w:t>the economic structure.</w:t>
      </w:r>
    </w:p>
    <w:p w14:paraId="20177689" w14:textId="5DAC3DF0" w:rsidR="004069A8" w:rsidRPr="00926341" w:rsidRDefault="00C67C87" w:rsidP="00E37DC3">
      <w:pPr>
        <w:pStyle w:val="111"/>
        <w:numPr>
          <w:ilvl w:val="0"/>
          <w:numId w:val="0"/>
        </w:numPr>
      </w:pPr>
      <w:r>
        <w:t>4.2.26.</w:t>
      </w:r>
      <w:r w:rsidR="004069A8">
        <w:t xml:space="preserve">Establish and strengthen the relevant institutions and legal environment in support of </w:t>
      </w:r>
      <w:r w:rsidR="00FC4108">
        <w:t xml:space="preserve">the </w:t>
      </w:r>
      <w:r w:rsidR="004069A8">
        <w:t>creative industry.</w:t>
      </w:r>
    </w:p>
    <w:p w14:paraId="77094E4D" w14:textId="176B8295" w:rsidR="004069A8" w:rsidRPr="00926341" w:rsidRDefault="00C67C87" w:rsidP="00E37DC3">
      <w:pPr>
        <w:pStyle w:val="111"/>
        <w:numPr>
          <w:ilvl w:val="0"/>
          <w:numId w:val="0"/>
        </w:numPr>
      </w:pPr>
      <w:r>
        <w:t>4.2.27.</w:t>
      </w:r>
      <w:r w:rsidR="004069A8">
        <w:t xml:space="preserve">Organize training in developed countries of human resources required </w:t>
      </w:r>
      <w:r w:rsidR="00FC4108">
        <w:t>to develop</w:t>
      </w:r>
      <w:r w:rsidR="004069A8">
        <w:t xml:space="preserve"> creative industry and promote and encourage cooperation with foreign and domestic partners to this effect.</w:t>
      </w:r>
    </w:p>
    <w:p w14:paraId="1CC2E284" w14:textId="1D89D631" w:rsidR="004069A8" w:rsidRPr="00926341" w:rsidRDefault="00C67C87" w:rsidP="00E37DC3">
      <w:pPr>
        <w:pStyle w:val="111"/>
        <w:numPr>
          <w:ilvl w:val="0"/>
          <w:numId w:val="0"/>
        </w:numPr>
      </w:pPr>
      <w:r>
        <w:t>4.2.28.</w:t>
      </w:r>
      <w:r w:rsidR="004069A8">
        <w:t xml:space="preserve">Create brands </w:t>
      </w:r>
      <w:r w:rsidR="004D4A5A">
        <w:t xml:space="preserve">with established positions </w:t>
      </w:r>
      <w:r w:rsidR="004069A8">
        <w:t xml:space="preserve">in foreign markets </w:t>
      </w:r>
      <w:r w:rsidR="00B7787E">
        <w:t>based on</w:t>
      </w:r>
      <w:r w:rsidR="004069A8">
        <w:t xml:space="preserve"> the policy </w:t>
      </w:r>
      <w:r w:rsidR="00B7787E">
        <w:t>to ensure</w:t>
      </w:r>
      <w:r w:rsidR="004069A8">
        <w:t xml:space="preserve"> </w:t>
      </w:r>
      <w:r w:rsidR="00926FDD">
        <w:t>the creative industry's domestic diversification</w:t>
      </w:r>
      <w:r w:rsidR="004069A8">
        <w:t>.</w:t>
      </w:r>
    </w:p>
    <w:p w14:paraId="5E0BF77B" w14:textId="7A9A6C1F" w:rsidR="004069A8" w:rsidRPr="00926341" w:rsidRDefault="00C67C87" w:rsidP="00E37DC3">
      <w:pPr>
        <w:pStyle w:val="111"/>
        <w:numPr>
          <w:ilvl w:val="0"/>
          <w:numId w:val="0"/>
        </w:numPr>
      </w:pPr>
      <w:r>
        <w:lastRenderedPageBreak/>
        <w:t>4.2.29.</w:t>
      </w:r>
      <w:r w:rsidR="004069A8">
        <w:t xml:space="preserve">Set up an institutional structure for </w:t>
      </w:r>
      <w:r w:rsidR="00926FDD">
        <w:t xml:space="preserve">the </w:t>
      </w:r>
      <w:r w:rsidR="004069A8">
        <w:t>export-oriented development of the information technology branch.</w:t>
      </w:r>
    </w:p>
    <w:p w14:paraId="144F0AEB" w14:textId="3767B0F0" w:rsidR="004069A8" w:rsidRPr="00926341" w:rsidRDefault="00CD446A" w:rsidP="00E37DC3">
      <w:pPr>
        <w:pStyle w:val="111"/>
        <w:numPr>
          <w:ilvl w:val="0"/>
          <w:numId w:val="0"/>
        </w:numPr>
      </w:pPr>
      <w:r>
        <w:t>4.2.30.</w:t>
      </w:r>
      <w:r w:rsidR="004069A8">
        <w:t>Expand information technology research and study work</w:t>
      </w:r>
      <w:r w:rsidR="00926FDD">
        <w:t>,</w:t>
      </w:r>
      <w:r w:rsidR="004069A8">
        <w:t xml:space="preserve"> and develop knowledge-based new innovative services, soft and hard infrastructure.</w:t>
      </w:r>
    </w:p>
    <w:p w14:paraId="5B4C2C4B" w14:textId="48578948" w:rsidR="004069A8" w:rsidRPr="00926341" w:rsidRDefault="00CD446A" w:rsidP="00E37DC3">
      <w:pPr>
        <w:pStyle w:val="111"/>
        <w:numPr>
          <w:ilvl w:val="0"/>
          <w:numId w:val="0"/>
        </w:numPr>
      </w:pPr>
      <w:r>
        <w:t>4.2.31.</w:t>
      </w:r>
      <w:r w:rsidR="004069A8">
        <w:t>Develop information technology cluster and provide support for entering the foreign market.</w:t>
      </w:r>
    </w:p>
    <w:p w14:paraId="4A4D8D92" w14:textId="00DFB908" w:rsidR="004069A8" w:rsidRPr="00926341" w:rsidRDefault="00CD446A" w:rsidP="00E37DC3">
      <w:pPr>
        <w:pStyle w:val="111"/>
        <w:numPr>
          <w:ilvl w:val="0"/>
          <w:numId w:val="0"/>
        </w:numPr>
      </w:pPr>
      <w:r>
        <w:t>4.2.32.</w:t>
      </w:r>
      <w:r w:rsidR="004069A8">
        <w:t>Ensure prevailing participation of national software companies in digitalizing the state activities.</w:t>
      </w:r>
    </w:p>
    <w:p w14:paraId="6AB24168" w14:textId="2901F436" w:rsidR="004069A8" w:rsidRPr="00926341" w:rsidRDefault="00CD446A" w:rsidP="00E37DC3">
      <w:pPr>
        <w:pStyle w:val="111"/>
        <w:numPr>
          <w:ilvl w:val="0"/>
          <w:numId w:val="0"/>
        </w:numPr>
      </w:pPr>
      <w:r>
        <w:t>4.2.33.</w:t>
      </w:r>
      <w:r w:rsidR="004069A8">
        <w:t xml:space="preserve">Improve </w:t>
      </w:r>
      <w:r w:rsidR="00926FDD">
        <w:t xml:space="preserve">the </w:t>
      </w:r>
      <w:r w:rsidR="004069A8">
        <w:t>investment environment in information technology and electronic trade sectors and support investors</w:t>
      </w:r>
      <w:r w:rsidR="00824DDE">
        <w:t>'</w:t>
      </w:r>
      <w:r w:rsidR="004069A8">
        <w:t xml:space="preserve"> initiatives. </w:t>
      </w:r>
    </w:p>
    <w:p w14:paraId="0EED1E85" w14:textId="1FD1EB2B" w:rsidR="004069A8" w:rsidRPr="00B371A0" w:rsidRDefault="00CD446A" w:rsidP="00E37DC3">
      <w:pPr>
        <w:pStyle w:val="111"/>
        <w:numPr>
          <w:ilvl w:val="0"/>
          <w:numId w:val="0"/>
        </w:numPr>
      </w:pPr>
      <w:r>
        <w:t>4.2.34.</w:t>
      </w:r>
      <w:r w:rsidR="004069A8">
        <w:t xml:space="preserve">Expand </w:t>
      </w:r>
      <w:r w:rsidR="00926FDD">
        <w:t xml:space="preserve">the </w:t>
      </w:r>
      <w:r w:rsidR="004069A8">
        <w:t>capacity of thermal power stations engaged in ensuring energy reliability, safety and sustainability, build new power stations, ensure full supply of domestic energy needs and carry out export of electric power.</w:t>
      </w:r>
    </w:p>
    <w:p w14:paraId="77274973" w14:textId="7A579EA8" w:rsidR="004069A8" w:rsidRPr="00926341" w:rsidRDefault="00CD446A" w:rsidP="00E37DC3">
      <w:pPr>
        <w:pStyle w:val="111"/>
        <w:numPr>
          <w:ilvl w:val="0"/>
          <w:numId w:val="0"/>
        </w:numPr>
      </w:pPr>
      <w:r>
        <w:t>4.2.35.</w:t>
      </w:r>
      <w:r w:rsidR="004069A8">
        <w:t xml:space="preserve">Construct </w:t>
      </w:r>
      <w:r w:rsidR="00F16DDF">
        <w:t xml:space="preserve">aerial electricity </w:t>
      </w:r>
      <w:r w:rsidR="004069A8">
        <w:t>transmission line</w:t>
      </w:r>
      <w:r w:rsidR="00F16DDF">
        <w:t>s</w:t>
      </w:r>
      <w:r w:rsidR="004069A8">
        <w:t xml:space="preserve"> of </w:t>
      </w:r>
      <w:r w:rsidR="00F13BA7">
        <w:t>Mongolia's integrated energy system's vertical and horizontal axles</w:t>
      </w:r>
      <w:r w:rsidR="004069A8">
        <w:t xml:space="preserve"> and establish a smart unified system based on advanced infrastructure.</w:t>
      </w:r>
    </w:p>
    <w:p w14:paraId="76CCF904" w14:textId="78A96045" w:rsidR="004069A8" w:rsidRPr="00926341" w:rsidRDefault="00CD446A" w:rsidP="00E37DC3">
      <w:pPr>
        <w:pStyle w:val="111"/>
        <w:numPr>
          <w:ilvl w:val="0"/>
          <w:numId w:val="0"/>
        </w:numPr>
      </w:pPr>
      <w:r>
        <w:t>4.2.36.</w:t>
      </w:r>
      <w:r w:rsidR="004069A8">
        <w:t xml:space="preserve">Build up a regime regulation facility of the integrated energy system and reduce dependency on imported energy. </w:t>
      </w:r>
    </w:p>
    <w:p w14:paraId="52F91294" w14:textId="05787A48" w:rsidR="004069A8" w:rsidRPr="00926341" w:rsidRDefault="00CD446A" w:rsidP="00E37DC3">
      <w:pPr>
        <w:pStyle w:val="111"/>
        <w:numPr>
          <w:ilvl w:val="0"/>
          <w:numId w:val="0"/>
        </w:numPr>
      </w:pPr>
      <w:r>
        <w:t>4.2.37.</w:t>
      </w:r>
      <w:r w:rsidR="004069A8">
        <w:t xml:space="preserve">Bring the existing </w:t>
      </w:r>
      <w:r w:rsidR="00F13BA7">
        <w:t>renewable energy capacit</w:t>
      </w:r>
      <w:r w:rsidR="004069A8">
        <w:t>y to 30 percent</w:t>
      </w:r>
      <w:r w:rsidR="004069A8" w:rsidRPr="00926341">
        <w:t xml:space="preserve"> </w:t>
      </w:r>
      <w:r w:rsidR="004069A8">
        <w:t>and use 10 percent of outgoing river flows for power production and other purpose</w:t>
      </w:r>
      <w:r w:rsidR="00CF2195">
        <w:t>s</w:t>
      </w:r>
      <w:r w:rsidR="004069A8">
        <w:t>.</w:t>
      </w:r>
    </w:p>
    <w:p w14:paraId="1E9E660B" w14:textId="522E93D3" w:rsidR="004069A8" w:rsidRPr="00926341" w:rsidRDefault="00CD446A" w:rsidP="00E37DC3">
      <w:pPr>
        <w:pStyle w:val="111"/>
        <w:numPr>
          <w:ilvl w:val="0"/>
          <w:numId w:val="0"/>
        </w:numPr>
      </w:pPr>
      <w:r>
        <w:t>4.2.38.</w:t>
      </w:r>
      <w:r w:rsidR="004069A8">
        <w:t xml:space="preserve">Utilize modern sources of renewable energy in </w:t>
      </w:r>
      <w:r w:rsidR="00CF2195">
        <w:t xml:space="preserve">the </w:t>
      </w:r>
      <w:r w:rsidR="004069A8">
        <w:t>local heating supply.</w:t>
      </w:r>
    </w:p>
    <w:p w14:paraId="2B088726" w14:textId="60D816B6" w:rsidR="004069A8" w:rsidRPr="00926341" w:rsidRDefault="00CD446A" w:rsidP="00E37DC3">
      <w:pPr>
        <w:pStyle w:val="111"/>
        <w:numPr>
          <w:ilvl w:val="0"/>
          <w:numId w:val="0"/>
        </w:numPr>
      </w:pPr>
      <w:r>
        <w:t>4.2.39.</w:t>
      </w:r>
      <w:r w:rsidR="004069A8">
        <w:t>Carry out enlargement and renovation of heating sources and heating network to improve the quality and availability of heat supply in cities, soums and settlements.</w:t>
      </w:r>
    </w:p>
    <w:p w14:paraId="7F542FF2" w14:textId="6FFD8990" w:rsidR="004069A8" w:rsidRPr="00926341" w:rsidRDefault="00CD446A" w:rsidP="00E37DC3">
      <w:pPr>
        <w:pStyle w:val="111"/>
        <w:numPr>
          <w:ilvl w:val="0"/>
          <w:numId w:val="0"/>
        </w:numPr>
      </w:pPr>
      <w:r>
        <w:t>4.2.40.</w:t>
      </w:r>
      <w:r w:rsidR="004069A8">
        <w:t>Implement the Asian integrated power network initiative in cooperation with the countries of Northeast Asia.</w:t>
      </w:r>
    </w:p>
    <w:p w14:paraId="7E4DC66C" w14:textId="1C870B68" w:rsidR="004069A8" w:rsidRPr="00926341" w:rsidRDefault="00CD446A" w:rsidP="00E37DC3">
      <w:pPr>
        <w:pStyle w:val="111"/>
        <w:numPr>
          <w:ilvl w:val="0"/>
          <w:numId w:val="0"/>
        </w:numPr>
      </w:pPr>
      <w:r>
        <w:t>4.2.41.</w:t>
      </w:r>
      <w:r w:rsidR="004069A8">
        <w:t xml:space="preserve">Introduce innovation, advanced and smart technology in </w:t>
      </w:r>
      <w:r w:rsidR="00CF2195">
        <w:t>the e</w:t>
      </w:r>
      <w:r w:rsidR="004069A8">
        <w:t>nergy sector and pursue the policy of financial independence, efficiency and saving.</w:t>
      </w:r>
    </w:p>
    <w:p w14:paraId="1A887C82" w14:textId="2F3F1568" w:rsidR="004069A8" w:rsidRPr="00926341" w:rsidRDefault="00CD446A" w:rsidP="00E37DC3">
      <w:pPr>
        <w:pStyle w:val="111"/>
        <w:numPr>
          <w:ilvl w:val="0"/>
          <w:numId w:val="0"/>
        </w:numPr>
      </w:pPr>
      <w:r>
        <w:t>4.2.42.</w:t>
      </w:r>
      <w:r w:rsidR="004069A8">
        <w:t xml:space="preserve">Use solar, wind, water, biomass, liquid and gas fuel, earth depth heat, fuel element and other new </w:t>
      </w:r>
      <w:r w:rsidR="00FF183C">
        <w:t>energy sources</w:t>
      </w:r>
      <w:r w:rsidR="004069A8">
        <w:t xml:space="preserve"> in adjustment with source strength balance.</w:t>
      </w:r>
    </w:p>
    <w:p w14:paraId="5B13E988" w14:textId="5825DCB7" w:rsidR="004069A8" w:rsidRPr="00926341" w:rsidRDefault="00CD446A" w:rsidP="00E37DC3">
      <w:pPr>
        <w:pStyle w:val="111"/>
        <w:numPr>
          <w:ilvl w:val="0"/>
          <w:numId w:val="0"/>
        </w:numPr>
      </w:pPr>
      <w:r>
        <w:t>4.2.43.</w:t>
      </w:r>
      <w:r w:rsidR="004069A8">
        <w:t>Evolve tourism as a</w:t>
      </w:r>
      <w:r w:rsidR="000F795B">
        <w:t xml:space="preserve"> </w:t>
      </w:r>
      <w:r w:rsidR="004069A8">
        <w:t>sustainable development branch</w:t>
      </w:r>
      <w:r w:rsidR="000F795B">
        <w:t xml:space="preserve"> of the economy</w:t>
      </w:r>
      <w:r w:rsidR="004069A8">
        <w:t>.</w:t>
      </w:r>
    </w:p>
    <w:p w14:paraId="75FB5B32" w14:textId="0EFDA9C4" w:rsidR="004069A8" w:rsidRPr="00926341" w:rsidRDefault="00CD446A" w:rsidP="00E37DC3">
      <w:pPr>
        <w:pStyle w:val="111"/>
        <w:numPr>
          <w:ilvl w:val="0"/>
          <w:numId w:val="0"/>
        </w:numPr>
      </w:pPr>
      <w:r>
        <w:t>4.2.44.</w:t>
      </w:r>
      <w:r w:rsidR="004069A8">
        <w:t>Intensify tourism advocacy and marketing</w:t>
      </w:r>
      <w:r w:rsidR="001C339F">
        <w:t xml:space="preserve"> </w:t>
      </w:r>
      <w:r w:rsidR="004069A8">
        <w:t>abroad</w:t>
      </w:r>
      <w:r w:rsidR="001C339F">
        <w:t xml:space="preserve"> </w:t>
      </w:r>
      <w:r w:rsidR="004069A8">
        <w:t>and join the international tourist network.</w:t>
      </w:r>
    </w:p>
    <w:p w14:paraId="13463DDE" w14:textId="38E71171" w:rsidR="004069A8" w:rsidRDefault="00CD446A" w:rsidP="00E37DC3">
      <w:pPr>
        <w:pStyle w:val="111"/>
        <w:numPr>
          <w:ilvl w:val="0"/>
          <w:numId w:val="0"/>
        </w:numPr>
      </w:pPr>
      <w:r>
        <w:t>4.2.45.</w:t>
      </w:r>
      <w:r w:rsidR="004069A8">
        <w:t>Bring the tourism sector services in line with international standards and ensure their pursuit.</w:t>
      </w:r>
    </w:p>
    <w:p w14:paraId="08C02A0B" w14:textId="7DF60FFD" w:rsidR="004069A8" w:rsidRDefault="00CD446A" w:rsidP="00E37DC3">
      <w:pPr>
        <w:pStyle w:val="111"/>
        <w:numPr>
          <w:ilvl w:val="0"/>
          <w:numId w:val="0"/>
        </w:numPr>
      </w:pPr>
      <w:r>
        <w:t>4.2.46.</w:t>
      </w:r>
      <w:r w:rsidR="004069A8">
        <w:t>Carry out planning and utilization of some specially protected area</w:t>
      </w:r>
      <w:r w:rsidR="00A94384">
        <w:t>s</w:t>
      </w:r>
      <w:r w:rsidR="004069A8">
        <w:t xml:space="preserve"> for nature-friendly </w:t>
      </w:r>
      <w:r w:rsidR="00A94384">
        <w:t>eco-</w:t>
      </w:r>
      <w:r w:rsidR="004069A8">
        <w:t>travel and tourism.</w:t>
      </w:r>
    </w:p>
    <w:p w14:paraId="26BE67FD" w14:textId="54ECB980" w:rsidR="004069A8" w:rsidRPr="00926341" w:rsidRDefault="00CD446A" w:rsidP="00E37DC3">
      <w:pPr>
        <w:pStyle w:val="111"/>
        <w:numPr>
          <w:ilvl w:val="0"/>
          <w:numId w:val="0"/>
        </w:numPr>
      </w:pPr>
      <w:r>
        <w:lastRenderedPageBreak/>
        <w:t>4.2.47.</w:t>
      </w:r>
      <w:r w:rsidR="004069A8">
        <w:t>Establish Mongolian cultural and tourist centers in target countries</w:t>
      </w:r>
      <w:r w:rsidR="001C339F">
        <w:t xml:space="preserve"> </w:t>
      </w:r>
      <w:r w:rsidR="004069A8">
        <w:t>to improve tourism advocacy abroad, create big tourist centers and parks, promote</w:t>
      </w:r>
      <w:r w:rsidR="001C339F">
        <w:t xml:space="preserve"> </w:t>
      </w:r>
      <w:r w:rsidR="004069A8">
        <w:t>religious, cultural, sports and adventurous tourism that little depend on seasonal factor.</w:t>
      </w:r>
      <w:r w:rsidR="001C339F">
        <w:t xml:space="preserve"> </w:t>
      </w:r>
    </w:p>
    <w:p w14:paraId="5B4756BB" w14:textId="7C46AA00" w:rsidR="004069A8" w:rsidRPr="00926341" w:rsidRDefault="00CD446A" w:rsidP="00E37DC3">
      <w:pPr>
        <w:pStyle w:val="111"/>
        <w:numPr>
          <w:ilvl w:val="0"/>
          <w:numId w:val="0"/>
        </w:numPr>
      </w:pPr>
      <w:r>
        <w:t>4.2.48.</w:t>
      </w:r>
      <w:r w:rsidR="004069A8">
        <w:t xml:space="preserve">Implement </w:t>
      </w:r>
      <w:r w:rsidR="00824DDE">
        <w:t>"</w:t>
      </w:r>
      <w:r w:rsidR="004069A8">
        <w:t>the Greater Tumen Initiative</w:t>
      </w:r>
      <w:r w:rsidR="00824DDE">
        <w:t>"</w:t>
      </w:r>
      <w:r w:rsidR="004069A8" w:rsidRPr="00926341">
        <w:t xml:space="preserve"> </w:t>
      </w:r>
      <w:r w:rsidR="004069A8">
        <w:t>program, Silk Road and Tea Road programs designed to promote tourism and trade.</w:t>
      </w:r>
    </w:p>
    <w:p w14:paraId="0DCB567F" w14:textId="118B0AAF" w:rsidR="004069A8" w:rsidRPr="00926341" w:rsidRDefault="00CD446A" w:rsidP="00E37DC3">
      <w:pPr>
        <w:pStyle w:val="111"/>
        <w:numPr>
          <w:ilvl w:val="0"/>
          <w:numId w:val="0"/>
        </w:numPr>
      </w:pPr>
      <w:r>
        <w:t>4.2.49.</w:t>
      </w:r>
      <w:r w:rsidR="004069A8">
        <w:t>Introduce innovation, advanced technique and technology as well as digital transition into mixed transportation branch and ensure its safety and reliability.</w:t>
      </w:r>
    </w:p>
    <w:p w14:paraId="48BA0BE5" w14:textId="05479393" w:rsidR="004069A8" w:rsidRPr="00926341" w:rsidRDefault="00CD446A" w:rsidP="00E37DC3">
      <w:pPr>
        <w:pStyle w:val="111"/>
        <w:numPr>
          <w:ilvl w:val="0"/>
          <w:numId w:val="0"/>
        </w:numPr>
      </w:pPr>
      <w:r>
        <w:t>4.2.50.</w:t>
      </w:r>
      <w:r w:rsidR="004069A8">
        <w:t>Implement the liberalization of air transport, increase the number of flights and directions</w:t>
      </w:r>
      <w:r w:rsidR="00C40C7D">
        <w:t>, and encourage air companies' competition</w:t>
      </w:r>
      <w:r w:rsidR="004069A8">
        <w:t>.</w:t>
      </w:r>
    </w:p>
    <w:p w14:paraId="278D2682" w14:textId="77777777" w:rsidR="004069A8" w:rsidRPr="00926341" w:rsidRDefault="004069A8" w:rsidP="00C8082C">
      <w:pPr>
        <w:pStyle w:val="Heading3"/>
      </w:pPr>
      <w:r w:rsidRPr="00886A3E">
        <w:t>Smart</w:t>
      </w:r>
      <w:r>
        <w:t xml:space="preserve"> financial market</w:t>
      </w:r>
    </w:p>
    <w:p w14:paraId="5B8D000B" w14:textId="3BF75552" w:rsidR="004069A8" w:rsidRPr="00926341" w:rsidRDefault="0083114B" w:rsidP="00CD446A">
      <w:pPr>
        <w:pStyle w:val="Objective"/>
        <w:numPr>
          <w:ilvl w:val="0"/>
          <w:numId w:val="0"/>
        </w:numPr>
      </w:pPr>
      <w:r w:rsidRPr="00D12090">
        <w:rPr>
          <w:b/>
          <w:bCs/>
        </w:rPr>
        <w:t xml:space="preserve">Objective </w:t>
      </w:r>
      <w:r>
        <w:rPr>
          <w:b/>
          <w:bCs/>
        </w:rPr>
        <w:t>4.3.</w:t>
      </w:r>
      <w:r w:rsidR="004069A8" w:rsidRPr="0056793C">
        <w:t>Develop a multi-pillar and inclusive financial system connected to the international financial markets.</w:t>
      </w:r>
    </w:p>
    <w:p w14:paraId="103C8F36" w14:textId="587C10B9" w:rsidR="004069A8" w:rsidRPr="00926341" w:rsidRDefault="00A2039D" w:rsidP="004069A8">
      <w:pPr>
        <w:pStyle w:val="NormalWeb"/>
        <w:spacing w:before="0" w:beforeAutospacing="0" w:after="0" w:afterAutospacing="0"/>
        <w:jc w:val="both"/>
        <w:rPr>
          <w:rFonts w:ascii="Arial" w:hAnsi="Arial" w:cs="Arial"/>
          <w:sz w:val="24"/>
          <w:szCs w:val="24"/>
        </w:rPr>
      </w:pPr>
      <w:r w:rsidRPr="00A2039D">
        <w:rPr>
          <w:rFonts w:ascii="Arial" w:hAnsi="Arial"/>
          <w:b/>
          <w:sz w:val="24"/>
        </w:rPr>
        <w:t>Activities to be undertaken within the implementation of the objective</w:t>
      </w:r>
    </w:p>
    <w:p w14:paraId="7E4EC954" w14:textId="77777777" w:rsidR="004069A8" w:rsidRPr="00926341" w:rsidRDefault="004069A8" w:rsidP="004069A8">
      <w:pPr>
        <w:pStyle w:val="NormalWeb"/>
        <w:spacing w:before="0" w:beforeAutospacing="0" w:after="0" w:afterAutospacing="0"/>
        <w:jc w:val="both"/>
        <w:rPr>
          <w:rFonts w:ascii="Arial" w:hAnsi="Arial" w:cs="Arial"/>
          <w:sz w:val="24"/>
          <w:szCs w:val="24"/>
        </w:rPr>
      </w:pPr>
    </w:p>
    <w:p w14:paraId="2F8E9CFE" w14:textId="0290498B" w:rsidR="004069A8" w:rsidRPr="00926341" w:rsidRDefault="00434BEE" w:rsidP="00434BEE">
      <w:pPr>
        <w:pStyle w:val="111"/>
        <w:numPr>
          <w:ilvl w:val="0"/>
          <w:numId w:val="0"/>
        </w:numPr>
      </w:pPr>
      <w:r>
        <w:t>4.3.1.</w:t>
      </w:r>
      <w:r w:rsidR="004069A8">
        <w:t>Pursue the policy of establishing requirements and criteria in line with international standards, promoting and enlarging infrastructure</w:t>
      </w:r>
      <w:r w:rsidR="00C40C7D">
        <w:t>, and raising intermediaries' capacity</w:t>
      </w:r>
      <w:r w:rsidR="004069A8">
        <w:t>.</w:t>
      </w:r>
    </w:p>
    <w:p w14:paraId="0EB8B07D" w14:textId="6D644B51" w:rsidR="004069A8" w:rsidRPr="00926341" w:rsidRDefault="00434BEE" w:rsidP="00434BEE">
      <w:pPr>
        <w:pStyle w:val="111"/>
        <w:numPr>
          <w:ilvl w:val="0"/>
          <w:numId w:val="0"/>
        </w:numPr>
      </w:pPr>
      <w:r>
        <w:t>4.3.2.</w:t>
      </w:r>
      <w:r w:rsidR="004069A8">
        <w:t xml:space="preserve">Ensure </w:t>
      </w:r>
      <w:r w:rsidR="001E4EE9">
        <w:t>investors' cybersecurity</w:t>
      </w:r>
      <w:r w:rsidR="004069A8">
        <w:t xml:space="preserve">, carry out renovation of infrastructure for </w:t>
      </w:r>
      <w:r w:rsidR="001E4EE9">
        <w:t xml:space="preserve">the </w:t>
      </w:r>
      <w:r w:rsidR="004069A8">
        <w:t>creation of technology-based capital market and improve the relevant legal environment.</w:t>
      </w:r>
    </w:p>
    <w:p w14:paraId="5816C530" w14:textId="25270F77" w:rsidR="004069A8" w:rsidRPr="00926341" w:rsidRDefault="00434BEE" w:rsidP="00434BEE">
      <w:pPr>
        <w:pStyle w:val="111"/>
        <w:numPr>
          <w:ilvl w:val="0"/>
          <w:numId w:val="0"/>
        </w:numPr>
      </w:pPr>
      <w:r>
        <w:t>4.3.3.</w:t>
      </w:r>
      <w:r w:rsidR="004069A8">
        <w:t xml:space="preserve">Support market demand and supply of goods and services, increase the types and participation of investors and develop separate markets adjusted to quality of products. </w:t>
      </w:r>
    </w:p>
    <w:p w14:paraId="623E7FD7" w14:textId="5FA3235D" w:rsidR="004069A8" w:rsidRPr="00926341" w:rsidRDefault="00434BEE" w:rsidP="00434BEE">
      <w:pPr>
        <w:pStyle w:val="111"/>
        <w:numPr>
          <w:ilvl w:val="0"/>
          <w:numId w:val="0"/>
        </w:numPr>
      </w:pPr>
      <w:r>
        <w:t>4.3.4.</w:t>
      </w:r>
      <w:r w:rsidR="004069A8">
        <w:t>Create start-up capital fund</w:t>
      </w:r>
      <w:r w:rsidR="001E4EE9">
        <w:t>s</w:t>
      </w:r>
      <w:r w:rsidR="004069A8">
        <w:t xml:space="preserve"> and train professional investors for </w:t>
      </w:r>
      <w:r w:rsidR="001E4EE9">
        <w:t xml:space="preserve">the </w:t>
      </w:r>
      <w:r w:rsidR="004069A8">
        <w:t>financing start-up business</w:t>
      </w:r>
      <w:r w:rsidR="001E4EE9">
        <w:t>es</w:t>
      </w:r>
      <w:r w:rsidR="004069A8">
        <w:t>.</w:t>
      </w:r>
    </w:p>
    <w:p w14:paraId="3346F573" w14:textId="0AE970B7" w:rsidR="004069A8" w:rsidRPr="00926341" w:rsidRDefault="00434BEE" w:rsidP="00434BEE">
      <w:pPr>
        <w:pStyle w:val="111"/>
        <w:numPr>
          <w:ilvl w:val="0"/>
          <w:numId w:val="0"/>
        </w:numPr>
      </w:pPr>
      <w:r>
        <w:t>4.3.5.</w:t>
      </w:r>
      <w:r w:rsidR="004069A8">
        <w:t xml:space="preserve">Pursue basic principles for ensuring </w:t>
      </w:r>
      <w:r w:rsidR="001E4EE9">
        <w:t xml:space="preserve">the </w:t>
      </w:r>
      <w:r w:rsidR="004069A8">
        <w:t xml:space="preserve">sustainability of </w:t>
      </w:r>
      <w:r w:rsidR="001E4EE9">
        <w:t xml:space="preserve">the </w:t>
      </w:r>
      <w:r w:rsidR="004069A8">
        <w:t>insurance market and preventing systemic risks.</w:t>
      </w:r>
    </w:p>
    <w:p w14:paraId="5A325AD0" w14:textId="7B0A4346" w:rsidR="004069A8" w:rsidRPr="00926341" w:rsidRDefault="00434BEE" w:rsidP="00434BEE">
      <w:pPr>
        <w:pStyle w:val="111"/>
        <w:numPr>
          <w:ilvl w:val="0"/>
          <w:numId w:val="0"/>
        </w:numPr>
      </w:pPr>
      <w:r>
        <w:t>4.3.6.</w:t>
      </w:r>
      <w:r w:rsidR="004069A8">
        <w:t xml:space="preserve">Improve </w:t>
      </w:r>
      <w:r w:rsidR="00F025DA">
        <w:t xml:space="preserve">the risk management </w:t>
      </w:r>
      <w:r w:rsidR="004069A8">
        <w:t xml:space="preserve">regulation system and </w:t>
      </w:r>
      <w:r w:rsidR="00F025DA">
        <w:t xml:space="preserve">fully </w:t>
      </w:r>
      <w:r w:rsidR="004069A8">
        <w:t xml:space="preserve">introduce the paying capacity standards with a view to ensure </w:t>
      </w:r>
      <w:r w:rsidR="00F025DA">
        <w:t xml:space="preserve">the </w:t>
      </w:r>
      <w:r w:rsidR="004069A8">
        <w:t xml:space="preserve">sustainability of </w:t>
      </w:r>
      <w:r w:rsidR="00F025DA">
        <w:t xml:space="preserve">the </w:t>
      </w:r>
      <w:r w:rsidR="004069A8">
        <w:t>insurance market and prevent it from systemic risks.</w:t>
      </w:r>
    </w:p>
    <w:p w14:paraId="2AD20E0D" w14:textId="44956CE6" w:rsidR="004069A8" w:rsidRPr="00926341" w:rsidRDefault="00434BEE" w:rsidP="00434BEE">
      <w:pPr>
        <w:pStyle w:val="111"/>
        <w:numPr>
          <w:ilvl w:val="0"/>
          <w:numId w:val="0"/>
        </w:numPr>
      </w:pPr>
      <w:r>
        <w:t>4.3.7.</w:t>
      </w:r>
      <w:r w:rsidR="004069A8">
        <w:t>Render support to foreign-invested long-term insurance companies</w:t>
      </w:r>
      <w:r w:rsidR="001C339F">
        <w:t xml:space="preserve"> </w:t>
      </w:r>
      <w:r w:rsidR="004069A8">
        <w:t>and increase the competition.</w:t>
      </w:r>
    </w:p>
    <w:p w14:paraId="4597D0CC" w14:textId="19ECD893" w:rsidR="004069A8" w:rsidRPr="00926341" w:rsidRDefault="00434BEE" w:rsidP="00434BEE">
      <w:pPr>
        <w:pStyle w:val="111"/>
        <w:numPr>
          <w:ilvl w:val="0"/>
          <w:numId w:val="0"/>
        </w:numPr>
      </w:pPr>
      <w:r>
        <w:t>4.3.8.</w:t>
      </w:r>
      <w:r w:rsidR="004069A8">
        <w:t>Improve the legal environment for long-term insurance activities and increase their availability.</w:t>
      </w:r>
    </w:p>
    <w:p w14:paraId="54566E0D" w14:textId="1E5AC0DC" w:rsidR="004069A8" w:rsidRPr="00926341" w:rsidRDefault="00434BEE" w:rsidP="00434BEE">
      <w:pPr>
        <w:pStyle w:val="111"/>
        <w:numPr>
          <w:ilvl w:val="0"/>
          <w:numId w:val="0"/>
        </w:numPr>
      </w:pPr>
      <w:r>
        <w:t>4.3.9.</w:t>
      </w:r>
      <w:r w:rsidR="004069A8">
        <w:t>Improve the double insurance system.</w:t>
      </w:r>
    </w:p>
    <w:p w14:paraId="3E243A39" w14:textId="7D216359" w:rsidR="004069A8" w:rsidRPr="00926341" w:rsidRDefault="00434BEE" w:rsidP="00434BEE">
      <w:pPr>
        <w:pStyle w:val="111"/>
        <w:numPr>
          <w:ilvl w:val="0"/>
          <w:numId w:val="0"/>
        </w:numPr>
      </w:pPr>
      <w:r>
        <w:t>4.3.10.</w:t>
      </w:r>
      <w:r w:rsidR="004069A8">
        <w:t>Refine the legal environment for new products and services of technology-based insurance.</w:t>
      </w:r>
    </w:p>
    <w:p w14:paraId="6BD5039E" w14:textId="2EC65571" w:rsidR="004069A8" w:rsidRPr="00926341" w:rsidRDefault="00390C10" w:rsidP="00434BEE">
      <w:pPr>
        <w:pStyle w:val="111"/>
        <w:numPr>
          <w:ilvl w:val="0"/>
          <w:numId w:val="0"/>
        </w:numPr>
      </w:pPr>
      <w:r>
        <w:t>4.3.11.</w:t>
      </w:r>
      <w:r w:rsidR="004069A8">
        <w:t>Build capacity of microfinance organizations and encourage their merger activities.</w:t>
      </w:r>
    </w:p>
    <w:p w14:paraId="129E2513" w14:textId="48C63683" w:rsidR="004069A8" w:rsidRPr="00926341" w:rsidRDefault="00390C10" w:rsidP="00434BEE">
      <w:pPr>
        <w:pStyle w:val="111"/>
        <w:numPr>
          <w:ilvl w:val="0"/>
          <w:numId w:val="0"/>
        </w:numPr>
      </w:pPr>
      <w:r>
        <w:t>4.3.12.</w:t>
      </w:r>
      <w:r w:rsidR="004069A8">
        <w:t xml:space="preserve">Increase foreign investments and improve the relevant </w:t>
      </w:r>
      <w:r w:rsidR="000C6FAB">
        <w:t xml:space="preserve">regulatory </w:t>
      </w:r>
      <w:r w:rsidR="004069A8">
        <w:t>environment. Promote an integrated payment system of microfinance organizations and its monitoring scheme.</w:t>
      </w:r>
    </w:p>
    <w:p w14:paraId="3C9A3AA8" w14:textId="51AF4251" w:rsidR="004069A8" w:rsidRPr="00926341" w:rsidRDefault="00390C10" w:rsidP="00434BEE">
      <w:pPr>
        <w:pStyle w:val="111"/>
        <w:numPr>
          <w:ilvl w:val="0"/>
          <w:numId w:val="0"/>
        </w:numPr>
      </w:pPr>
      <w:r>
        <w:lastRenderedPageBreak/>
        <w:t>4.3.11.</w:t>
      </w:r>
      <w:r w:rsidR="004069A8">
        <w:t xml:space="preserve">Introduce a risk management system </w:t>
      </w:r>
      <w:r w:rsidR="000C6FAB">
        <w:t xml:space="preserve">for </w:t>
      </w:r>
      <w:r w:rsidR="004069A8">
        <w:t>microfinance organizations.</w:t>
      </w:r>
    </w:p>
    <w:p w14:paraId="5330E72D" w14:textId="75CAA78D" w:rsidR="004069A8" w:rsidRPr="00926341" w:rsidRDefault="00390C10" w:rsidP="00434BEE">
      <w:pPr>
        <w:pStyle w:val="111"/>
        <w:numPr>
          <w:ilvl w:val="0"/>
          <w:numId w:val="0"/>
        </w:numPr>
      </w:pPr>
      <w:r>
        <w:t>4.3.12.</w:t>
      </w:r>
      <w:r w:rsidR="004069A8">
        <w:t xml:space="preserve">Increase technology-based microfinance products and services, create an enabling legal environment for their regulation and introduce financial technology standards into </w:t>
      </w:r>
      <w:r w:rsidR="000C6FAB">
        <w:t xml:space="preserve">the </w:t>
      </w:r>
      <w:r w:rsidR="004069A8">
        <w:t>market.</w:t>
      </w:r>
    </w:p>
    <w:p w14:paraId="20B522F6" w14:textId="6FD68FD5" w:rsidR="004069A8" w:rsidRPr="00926341" w:rsidRDefault="00390C10" w:rsidP="00434BEE">
      <w:pPr>
        <w:pStyle w:val="111"/>
        <w:numPr>
          <w:ilvl w:val="0"/>
          <w:numId w:val="0"/>
        </w:numPr>
      </w:pPr>
      <w:r>
        <w:t>4.3.13.</w:t>
      </w:r>
      <w:r w:rsidR="004069A8">
        <w:t xml:space="preserve">Introduce nature-friendly green loans, financial products and services into </w:t>
      </w:r>
      <w:r w:rsidR="000C6FAB">
        <w:t xml:space="preserve">the </w:t>
      </w:r>
      <w:r w:rsidR="004069A8">
        <w:t>microfinance market and put in place environmental and social risk management system</w:t>
      </w:r>
      <w:r w:rsidR="000C6FAB">
        <w:t>s</w:t>
      </w:r>
      <w:r w:rsidR="004069A8">
        <w:t xml:space="preserve"> in financial organizations.</w:t>
      </w:r>
    </w:p>
    <w:p w14:paraId="223E5FD6" w14:textId="60E37EA7" w:rsidR="004069A8" w:rsidRPr="00926341" w:rsidRDefault="00390C10" w:rsidP="00434BEE">
      <w:pPr>
        <w:pStyle w:val="111"/>
        <w:numPr>
          <w:ilvl w:val="0"/>
          <w:numId w:val="0"/>
        </w:numPr>
      </w:pPr>
      <w:r>
        <w:t>4.3.14.</w:t>
      </w:r>
      <w:r w:rsidR="004069A8">
        <w:t>Improve coordination on fighting money-laundering and terrorism financing with relevant international organizations and ensure full compliance with mutual assessment requirement</w:t>
      </w:r>
      <w:r w:rsidR="000C6FAB">
        <w:t>s</w:t>
      </w:r>
      <w:r w:rsidR="004069A8">
        <w:t xml:space="preserve"> to be produced by the Asia-Pacific </w:t>
      </w:r>
      <w:r w:rsidR="000C6FAB">
        <w:t>Regional Group on Money-Laundering.</w:t>
      </w:r>
    </w:p>
    <w:p w14:paraId="70DA70B1" w14:textId="43E9548B" w:rsidR="004069A8" w:rsidRPr="00926341" w:rsidRDefault="00390C10" w:rsidP="00434BEE">
      <w:pPr>
        <w:pStyle w:val="111"/>
        <w:numPr>
          <w:ilvl w:val="0"/>
          <w:numId w:val="0"/>
        </w:numPr>
      </w:pPr>
      <w:r>
        <w:t>4.3.15.</w:t>
      </w:r>
      <w:r w:rsidR="004069A8">
        <w:t>Introduce internationally pursued bank control and regulation principles</w:t>
      </w:r>
      <w:r w:rsidR="001C339F">
        <w:t>.</w:t>
      </w:r>
    </w:p>
    <w:p w14:paraId="4621A994" w14:textId="44E8936B" w:rsidR="004069A8" w:rsidRPr="00926341" w:rsidRDefault="00390C10" w:rsidP="00434BEE">
      <w:pPr>
        <w:pStyle w:val="111"/>
        <w:numPr>
          <w:ilvl w:val="0"/>
          <w:numId w:val="0"/>
        </w:numPr>
      </w:pPr>
      <w:r>
        <w:t>4.3.16.</w:t>
      </w:r>
      <w:r w:rsidR="004069A8">
        <w:t>Establish a legal regulation on transforming the banks with systemic impact into share-holding companies and on trading their stocks on a stock</w:t>
      </w:r>
      <w:r w:rsidR="002C303E">
        <w:t xml:space="preserve"> </w:t>
      </w:r>
      <w:r w:rsidR="004069A8">
        <w:t>exchange</w:t>
      </w:r>
      <w:r w:rsidR="001C339F">
        <w:t>.</w:t>
      </w:r>
    </w:p>
    <w:p w14:paraId="2C1FDC37" w14:textId="4AD978BB" w:rsidR="004069A8" w:rsidRPr="00926341" w:rsidRDefault="00390C10" w:rsidP="00434BEE">
      <w:pPr>
        <w:pStyle w:val="111"/>
        <w:numPr>
          <w:ilvl w:val="0"/>
          <w:numId w:val="0"/>
        </w:numPr>
      </w:pPr>
      <w:r>
        <w:t>4.3.17.</w:t>
      </w:r>
      <w:r w:rsidR="004069A8">
        <w:t>Reduce the loan interest and render support for business activities and investments.</w:t>
      </w:r>
    </w:p>
    <w:p w14:paraId="5D28F514" w14:textId="393CC75A" w:rsidR="004069A8" w:rsidRPr="00926341" w:rsidRDefault="00390C10" w:rsidP="00434BEE">
      <w:pPr>
        <w:pStyle w:val="111"/>
        <w:numPr>
          <w:ilvl w:val="0"/>
          <w:numId w:val="0"/>
        </w:numPr>
      </w:pPr>
      <w:r>
        <w:t>4.3.18.</w:t>
      </w:r>
      <w:r w:rsidR="004069A8">
        <w:t xml:space="preserve">Take the necessary measures for </w:t>
      </w:r>
      <w:r w:rsidR="002C303E">
        <w:t xml:space="preserve">the </w:t>
      </w:r>
      <w:r w:rsidR="004069A8">
        <w:t>establishment of the organization in charge of defining loan rating.</w:t>
      </w:r>
    </w:p>
    <w:p w14:paraId="78AD1CFC" w14:textId="11AB87D0" w:rsidR="004069A8" w:rsidRPr="00926341" w:rsidRDefault="00390C10" w:rsidP="00434BEE">
      <w:pPr>
        <w:pStyle w:val="111"/>
        <w:numPr>
          <w:ilvl w:val="0"/>
          <w:numId w:val="0"/>
        </w:numPr>
      </w:pPr>
      <w:r>
        <w:t>4.3.19.</w:t>
      </w:r>
      <w:r w:rsidR="004069A8">
        <w:t xml:space="preserve">Promote sustained technological progress </w:t>
      </w:r>
      <w:r w:rsidR="002C303E">
        <w:t>by introducing</w:t>
      </w:r>
      <w:r w:rsidR="004069A8">
        <w:t xml:space="preserve"> trading platforms based on numerous data with algorithm</w:t>
      </w:r>
      <w:r w:rsidR="002C303E">
        <w:t>s</w:t>
      </w:r>
      <w:r w:rsidR="004069A8">
        <w:t xml:space="preserve"> and high regularity.</w:t>
      </w:r>
    </w:p>
    <w:p w14:paraId="74FE631F" w14:textId="352826CB" w:rsidR="004069A8" w:rsidRPr="00926341" w:rsidRDefault="00390C10" w:rsidP="00434BEE">
      <w:pPr>
        <w:pStyle w:val="111"/>
        <w:numPr>
          <w:ilvl w:val="0"/>
          <w:numId w:val="0"/>
        </w:numPr>
      </w:pPr>
      <w:r>
        <w:t>4.3.20.</w:t>
      </w:r>
      <w:r w:rsidR="004069A8">
        <w:t>Introduce fully into regulation activities the control and monitoring as well as regulating technology based on technological progress and numerous data.</w:t>
      </w:r>
    </w:p>
    <w:p w14:paraId="140113C6" w14:textId="7350094C" w:rsidR="004069A8" w:rsidRPr="00926341" w:rsidRDefault="00390C10" w:rsidP="00434BEE">
      <w:pPr>
        <w:pStyle w:val="111"/>
        <w:numPr>
          <w:ilvl w:val="0"/>
          <w:numId w:val="0"/>
        </w:numPr>
      </w:pPr>
      <w:r>
        <w:t>4.3.21.</w:t>
      </w:r>
      <w:r w:rsidR="004069A8">
        <w:t>Introduce consulting services based on artificial intelligence.</w:t>
      </w:r>
    </w:p>
    <w:p w14:paraId="7384D267" w14:textId="53372B53" w:rsidR="004069A8" w:rsidRPr="00926341" w:rsidRDefault="00390C10" w:rsidP="00434BEE">
      <w:pPr>
        <w:pStyle w:val="111"/>
        <w:numPr>
          <w:ilvl w:val="0"/>
          <w:numId w:val="0"/>
        </w:numPr>
      </w:pPr>
      <w:r>
        <w:t>4.3.22.</w:t>
      </w:r>
      <w:r w:rsidR="004069A8">
        <w:t>Set up an insurance agreement standard, simplify the registration proceedings and develop cyber insurance.</w:t>
      </w:r>
    </w:p>
    <w:p w14:paraId="1C90C295" w14:textId="2528F6E9" w:rsidR="004069A8" w:rsidRPr="00926341" w:rsidRDefault="00390C10" w:rsidP="00434BEE">
      <w:pPr>
        <w:pStyle w:val="111"/>
        <w:numPr>
          <w:ilvl w:val="0"/>
          <w:numId w:val="0"/>
        </w:numPr>
      </w:pPr>
      <w:r>
        <w:t>4.3.23.</w:t>
      </w:r>
      <w:r w:rsidR="004069A8">
        <w:t>Introduce fully a risk warning system into the insurance market.</w:t>
      </w:r>
    </w:p>
    <w:p w14:paraId="392256EF" w14:textId="08556603" w:rsidR="004069A8" w:rsidRPr="00926341" w:rsidRDefault="00390C10" w:rsidP="00434BEE">
      <w:pPr>
        <w:pStyle w:val="111"/>
        <w:numPr>
          <w:ilvl w:val="0"/>
          <w:numId w:val="0"/>
        </w:numPr>
      </w:pPr>
      <w:r>
        <w:t>4.3.24.</w:t>
      </w:r>
      <w:r w:rsidR="004069A8">
        <w:t>Create a legal environment to ensure cybersecurity of insured persons and protect the interests of customers.</w:t>
      </w:r>
    </w:p>
    <w:p w14:paraId="112AF9F9" w14:textId="6E3CA117" w:rsidR="004069A8" w:rsidRPr="00926341" w:rsidRDefault="00390C10" w:rsidP="00434BEE">
      <w:pPr>
        <w:pStyle w:val="111"/>
        <w:numPr>
          <w:ilvl w:val="0"/>
          <w:numId w:val="0"/>
        </w:numPr>
      </w:pPr>
      <w:r>
        <w:t>4.3.25.</w:t>
      </w:r>
      <w:r w:rsidR="004069A8">
        <w:t>Activate investments at markets of registered and reserve capital.</w:t>
      </w:r>
    </w:p>
    <w:p w14:paraId="64603A7F" w14:textId="0E222213" w:rsidR="004069A8" w:rsidRPr="00926341" w:rsidRDefault="00390C10" w:rsidP="00434BEE">
      <w:pPr>
        <w:pStyle w:val="111"/>
        <w:numPr>
          <w:ilvl w:val="0"/>
          <w:numId w:val="0"/>
        </w:numPr>
      </w:pPr>
      <w:r>
        <w:t>4.3.26.</w:t>
      </w:r>
      <w:r w:rsidR="004069A8">
        <w:t xml:space="preserve">Create an enabling environment for investing capital of the pension fund and private pension insurance </w:t>
      </w:r>
      <w:r w:rsidR="00B6745E">
        <w:t xml:space="preserve">on </w:t>
      </w:r>
      <w:r w:rsidR="001232E0">
        <w:t xml:space="preserve">the </w:t>
      </w:r>
      <w:r w:rsidR="004069A8">
        <w:t>capital market.</w:t>
      </w:r>
    </w:p>
    <w:p w14:paraId="517B5044" w14:textId="20D81F1D" w:rsidR="004069A8" w:rsidRPr="00926341" w:rsidRDefault="00390C10" w:rsidP="00434BEE">
      <w:pPr>
        <w:pStyle w:val="111"/>
        <w:numPr>
          <w:ilvl w:val="0"/>
          <w:numId w:val="0"/>
        </w:numPr>
      </w:pPr>
      <w:r>
        <w:t>4.3.27.</w:t>
      </w:r>
      <w:r w:rsidR="004069A8">
        <w:t>Introduce member-centered regulation for cooperatives and proper legal environment for micro banks.</w:t>
      </w:r>
    </w:p>
    <w:p w14:paraId="02C332D3" w14:textId="47CBBF61" w:rsidR="004069A8" w:rsidRPr="00926341" w:rsidRDefault="00390C10" w:rsidP="00434BEE">
      <w:pPr>
        <w:pStyle w:val="111"/>
        <w:numPr>
          <w:ilvl w:val="0"/>
          <w:numId w:val="0"/>
        </w:numPr>
      </w:pPr>
      <w:r>
        <w:t>4.3.28.</w:t>
      </w:r>
      <w:r w:rsidR="004069A8">
        <w:t xml:space="preserve">Start </w:t>
      </w:r>
      <w:r w:rsidR="00B6745E">
        <w:t xml:space="preserve">an </w:t>
      </w:r>
      <w:r w:rsidR="004069A8">
        <w:t>infusion of domestic microfinance services into foreign markets.</w:t>
      </w:r>
    </w:p>
    <w:p w14:paraId="15816E45" w14:textId="5FD0D9B8" w:rsidR="004069A8" w:rsidRPr="00926341" w:rsidRDefault="00390C10" w:rsidP="00434BEE">
      <w:pPr>
        <w:pStyle w:val="111"/>
        <w:numPr>
          <w:ilvl w:val="0"/>
          <w:numId w:val="0"/>
        </w:numPr>
      </w:pPr>
      <w:r>
        <w:t>4.3.29.</w:t>
      </w:r>
      <w:r w:rsidR="004069A8">
        <w:t>Bring the development to the level of transforming the country into an internationally competitive</w:t>
      </w:r>
      <w:r w:rsidR="001C339F">
        <w:t xml:space="preserve"> </w:t>
      </w:r>
      <w:r w:rsidR="004069A8">
        <w:t xml:space="preserve">arena for professional investors. </w:t>
      </w:r>
    </w:p>
    <w:p w14:paraId="61DFF103" w14:textId="75C8AA28" w:rsidR="004069A8" w:rsidRPr="00926341" w:rsidRDefault="00390C10" w:rsidP="00434BEE">
      <w:pPr>
        <w:pStyle w:val="111"/>
        <w:numPr>
          <w:ilvl w:val="0"/>
          <w:numId w:val="0"/>
        </w:numPr>
      </w:pPr>
      <w:r>
        <w:lastRenderedPageBreak/>
        <w:t>4.3.30.</w:t>
      </w:r>
      <w:r w:rsidR="004069A8">
        <w:t>Attain the level of developed countries in terms of technological solutions used in capital market relations.</w:t>
      </w:r>
    </w:p>
    <w:p w14:paraId="68D145CE" w14:textId="712A02E0" w:rsidR="004069A8" w:rsidRPr="00926341" w:rsidRDefault="00390C10" w:rsidP="00434BEE">
      <w:pPr>
        <w:pStyle w:val="111"/>
        <w:numPr>
          <w:ilvl w:val="0"/>
          <w:numId w:val="0"/>
        </w:numPr>
      </w:pPr>
      <w:r>
        <w:t>4.3.31.</w:t>
      </w:r>
      <w:r w:rsidR="004069A8">
        <w:t xml:space="preserve">Carry out the full transition of insurance operations to </w:t>
      </w:r>
      <w:r w:rsidR="00B6745E">
        <w:t xml:space="preserve">a </w:t>
      </w:r>
      <w:r w:rsidR="004069A8">
        <w:t xml:space="preserve">digital system and set up fees depending on </w:t>
      </w:r>
      <w:r w:rsidR="004620E8">
        <w:t xml:space="preserve">personal </w:t>
      </w:r>
      <w:r w:rsidR="004069A8">
        <w:t>data history.</w:t>
      </w:r>
    </w:p>
    <w:p w14:paraId="445B612D" w14:textId="183B3D7D" w:rsidR="004069A8" w:rsidRPr="00926341" w:rsidRDefault="00390C10" w:rsidP="00434BEE">
      <w:pPr>
        <w:pStyle w:val="111"/>
        <w:numPr>
          <w:ilvl w:val="0"/>
          <w:numId w:val="0"/>
        </w:numPr>
      </w:pPr>
      <w:r>
        <w:t>4.3.32.</w:t>
      </w:r>
      <w:r w:rsidR="004069A8">
        <w:t>Intensify the capital-raising activities of insurance companies at capital markets.</w:t>
      </w:r>
    </w:p>
    <w:p w14:paraId="5A6F0BFF" w14:textId="28E28A9C" w:rsidR="004069A8" w:rsidRPr="00926341" w:rsidRDefault="00390C10" w:rsidP="00434BEE">
      <w:pPr>
        <w:pStyle w:val="111"/>
        <w:numPr>
          <w:ilvl w:val="0"/>
          <w:numId w:val="0"/>
        </w:numPr>
      </w:pPr>
      <w:r>
        <w:t>4.3.33.</w:t>
      </w:r>
      <w:r w:rsidR="004069A8">
        <w:t>Attain the level of developed countries in terms of technological solutions used at insurance markets.</w:t>
      </w:r>
    </w:p>
    <w:p w14:paraId="4576D4A2" w14:textId="13E37ADD" w:rsidR="004069A8" w:rsidRPr="00926341" w:rsidRDefault="00390C10" w:rsidP="00434BEE">
      <w:pPr>
        <w:pStyle w:val="111"/>
        <w:numPr>
          <w:ilvl w:val="0"/>
          <w:numId w:val="0"/>
        </w:numPr>
      </w:pPr>
      <w:r>
        <w:t>4.3.34.</w:t>
      </w:r>
      <w:r w:rsidR="004069A8">
        <w:t>Introduce and improve legal regulation related to biometric data, its confidentiality, use and protection.</w:t>
      </w:r>
    </w:p>
    <w:p w14:paraId="6B56EA6B" w14:textId="1481C7D2" w:rsidR="004069A8" w:rsidRPr="00926341" w:rsidRDefault="00390C10" w:rsidP="00434BEE">
      <w:pPr>
        <w:pStyle w:val="111"/>
        <w:numPr>
          <w:ilvl w:val="0"/>
          <w:numId w:val="0"/>
        </w:numPr>
      </w:pPr>
      <w:r>
        <w:t>4.3.35.</w:t>
      </w:r>
      <w:r w:rsidR="004069A8">
        <w:t xml:space="preserve">Introduce </w:t>
      </w:r>
      <w:r w:rsidR="004620E8">
        <w:t xml:space="preserve">to the full extend </w:t>
      </w:r>
      <w:r w:rsidR="004069A8">
        <w:t>the control and monitoring system of biometric data.</w:t>
      </w:r>
    </w:p>
    <w:p w14:paraId="4A3CBD4E" w14:textId="1EF52F72" w:rsidR="004069A8" w:rsidRPr="00926341" w:rsidRDefault="00390C10" w:rsidP="00434BEE">
      <w:pPr>
        <w:pStyle w:val="111"/>
        <w:numPr>
          <w:ilvl w:val="0"/>
          <w:numId w:val="0"/>
        </w:numPr>
      </w:pPr>
      <w:r>
        <w:t>4.3.36.</w:t>
      </w:r>
      <w:r w:rsidR="004069A8">
        <w:t xml:space="preserve">Ensure confidentiality of information </w:t>
      </w:r>
      <w:r w:rsidR="003F2FA8">
        <w:t xml:space="preserve">in very </w:t>
      </w:r>
      <w:r w:rsidR="003917F7">
        <w:t>large</w:t>
      </w:r>
      <w:r w:rsidR="003F2FA8">
        <w:t xml:space="preserve"> databases </w:t>
      </w:r>
      <w:r w:rsidR="004069A8">
        <w:t>and promote cybersecurity.</w:t>
      </w:r>
    </w:p>
    <w:p w14:paraId="3E902181" w14:textId="5AEAC8EC" w:rsidR="004069A8" w:rsidRPr="00926341" w:rsidRDefault="00390C10" w:rsidP="00434BEE">
      <w:pPr>
        <w:pStyle w:val="111"/>
        <w:numPr>
          <w:ilvl w:val="0"/>
          <w:numId w:val="0"/>
        </w:numPr>
      </w:pPr>
      <w:r>
        <w:t>4.3.37.</w:t>
      </w:r>
      <w:r w:rsidR="004069A8">
        <w:t>Bring technological solutions used at microfinance markets to the level of developed countries.</w:t>
      </w:r>
    </w:p>
    <w:p w14:paraId="656C9074" w14:textId="77777777" w:rsidR="004069A8" w:rsidRPr="00926341" w:rsidRDefault="004069A8" w:rsidP="00C8082C">
      <w:pPr>
        <w:pStyle w:val="Heading3"/>
      </w:pPr>
      <w:r w:rsidRPr="004B3801">
        <w:t>Regional</w:t>
      </w:r>
      <w:r>
        <w:t xml:space="preserve"> cooperation</w:t>
      </w:r>
    </w:p>
    <w:p w14:paraId="2E9EBE44" w14:textId="3667E8F6" w:rsidR="004069A8" w:rsidRPr="00926341" w:rsidRDefault="0083114B" w:rsidP="008E727C">
      <w:pPr>
        <w:pStyle w:val="Objective"/>
        <w:numPr>
          <w:ilvl w:val="0"/>
          <w:numId w:val="0"/>
        </w:numPr>
        <w:jc w:val="both"/>
      </w:pPr>
      <w:r w:rsidRPr="00D12090">
        <w:rPr>
          <w:b/>
          <w:bCs/>
        </w:rPr>
        <w:t xml:space="preserve">Objective </w:t>
      </w:r>
      <w:r>
        <w:rPr>
          <w:b/>
          <w:bCs/>
        </w:rPr>
        <w:t>4.4.</w:t>
      </w:r>
      <w:r w:rsidR="004069A8" w:rsidRPr="00767473">
        <w:t>Join the economic and trade integration in the region and facilitate trade.</w:t>
      </w:r>
    </w:p>
    <w:p w14:paraId="69C65A1E" w14:textId="02DEB21E" w:rsidR="004069A8" w:rsidRPr="00926341" w:rsidRDefault="00A2039D" w:rsidP="004E3643">
      <w:pPr>
        <w:pStyle w:val="NormalWeb"/>
        <w:spacing w:before="0" w:beforeAutospacing="0" w:after="240" w:afterAutospacing="0"/>
        <w:jc w:val="both"/>
        <w:rPr>
          <w:rFonts w:ascii="Arial" w:hAnsi="Arial" w:cs="Arial"/>
          <w:sz w:val="24"/>
          <w:szCs w:val="24"/>
        </w:rPr>
      </w:pPr>
      <w:r w:rsidRPr="00A2039D">
        <w:rPr>
          <w:rFonts w:ascii="Arial" w:hAnsi="Arial"/>
          <w:b/>
          <w:sz w:val="24"/>
        </w:rPr>
        <w:t>Activities to be undertaken within the implementation of the objective</w:t>
      </w:r>
    </w:p>
    <w:p w14:paraId="2B9A0DF3" w14:textId="05F64929" w:rsidR="004069A8" w:rsidRPr="00926341" w:rsidRDefault="00071A4F" w:rsidP="00071A4F">
      <w:pPr>
        <w:pStyle w:val="111"/>
        <w:numPr>
          <w:ilvl w:val="0"/>
          <w:numId w:val="0"/>
        </w:numPr>
      </w:pPr>
      <w:r>
        <w:t>4.4.1.</w:t>
      </w:r>
      <w:r w:rsidR="004069A8">
        <w:t xml:space="preserve">Select the region in proximity of markets and mineral resources, with sufficient workforce potential and </w:t>
      </w:r>
      <w:r w:rsidR="003917F7">
        <w:t xml:space="preserve">a </w:t>
      </w:r>
      <w:r w:rsidR="004069A8">
        <w:t>favorable environment for industrial development to promote free zones.</w:t>
      </w:r>
    </w:p>
    <w:p w14:paraId="71C27170" w14:textId="2A861A0E" w:rsidR="004069A8" w:rsidRPr="00926341" w:rsidRDefault="00071A4F" w:rsidP="00071A4F">
      <w:pPr>
        <w:pStyle w:val="111"/>
        <w:numPr>
          <w:ilvl w:val="0"/>
          <w:numId w:val="0"/>
        </w:numPr>
      </w:pPr>
      <w:r>
        <w:t>4.4.2.</w:t>
      </w:r>
      <w:r w:rsidR="004069A8">
        <w:t xml:space="preserve">Make transparent the conditions for trade and transportation of goods and services, their monitoring, investment and penetration into </w:t>
      </w:r>
      <w:r w:rsidR="003917F7">
        <w:t xml:space="preserve">the </w:t>
      </w:r>
      <w:r w:rsidR="004069A8">
        <w:t>market, establish an integrated registration and data system, introduce paperless technology and create risk-based management and control.</w:t>
      </w:r>
    </w:p>
    <w:p w14:paraId="0B4D45AB" w14:textId="107419A1" w:rsidR="004069A8" w:rsidRPr="00926341" w:rsidRDefault="00071A4F" w:rsidP="00071A4F">
      <w:pPr>
        <w:pStyle w:val="111"/>
        <w:numPr>
          <w:ilvl w:val="0"/>
          <w:numId w:val="0"/>
        </w:numPr>
      </w:pPr>
      <w:r>
        <w:t>4.4.3.</w:t>
      </w:r>
      <w:r w:rsidR="004069A8">
        <w:t xml:space="preserve">Implement </w:t>
      </w:r>
      <w:r w:rsidR="003917F7">
        <w:t xml:space="preserve">the </w:t>
      </w:r>
      <w:r w:rsidR="00824DDE">
        <w:t>"</w:t>
      </w:r>
      <w:r w:rsidR="004069A8">
        <w:t>Steppe Road</w:t>
      </w:r>
      <w:r w:rsidR="00824DDE">
        <w:t>"</w:t>
      </w:r>
      <w:r w:rsidR="004069A8">
        <w:t xml:space="preserve"> program within the framework of</w:t>
      </w:r>
      <w:r w:rsidR="001C339F">
        <w:t xml:space="preserve"> </w:t>
      </w:r>
      <w:r w:rsidR="004069A8">
        <w:t>economic corridor and resolve the issue of laying down the transit natural gas pipeline through the territory of Mongolia by conducting trilateral talks.</w:t>
      </w:r>
    </w:p>
    <w:p w14:paraId="11B2D417" w14:textId="2DF13F56" w:rsidR="004069A8" w:rsidRPr="00926341" w:rsidRDefault="00071A4F" w:rsidP="00071A4F">
      <w:pPr>
        <w:pStyle w:val="111"/>
        <w:numPr>
          <w:ilvl w:val="0"/>
          <w:numId w:val="0"/>
        </w:numPr>
      </w:pPr>
      <w:r>
        <w:t>4.4.4.</w:t>
      </w:r>
      <w:r w:rsidR="004069A8">
        <w:t>Improve the trilateral agreement on creating</w:t>
      </w:r>
      <w:r w:rsidR="001C339F">
        <w:t xml:space="preserve"> </w:t>
      </w:r>
      <w:r w:rsidR="004069A8">
        <w:t>an economic corridor and implement projects on transportation, logistics, urban construction, transborder trade and tourism infrastructure.</w:t>
      </w:r>
    </w:p>
    <w:p w14:paraId="6E073B74" w14:textId="3B021020" w:rsidR="004069A8" w:rsidRPr="00926341" w:rsidRDefault="00071A4F" w:rsidP="00071A4F">
      <w:pPr>
        <w:pStyle w:val="111"/>
        <w:numPr>
          <w:ilvl w:val="0"/>
          <w:numId w:val="0"/>
        </w:numPr>
      </w:pPr>
      <w:r>
        <w:t>4.4.5.</w:t>
      </w:r>
      <w:r w:rsidR="004069A8">
        <w:t xml:space="preserve">Establish an economic free zone </w:t>
      </w:r>
      <w:r w:rsidR="00FB1D7C">
        <w:t>based on</w:t>
      </w:r>
      <w:r w:rsidR="004069A8">
        <w:t xml:space="preserve"> Hushigt valley airport and develop there the small-size </w:t>
      </w:r>
      <w:r w:rsidR="00FB1D7C">
        <w:t>high-</w:t>
      </w:r>
      <w:r w:rsidR="004069A8">
        <w:t>cost products and services.</w:t>
      </w:r>
    </w:p>
    <w:p w14:paraId="341A6F1A" w14:textId="3390DB7E" w:rsidR="004069A8" w:rsidRPr="00926341" w:rsidRDefault="00071A4F" w:rsidP="00071A4F">
      <w:pPr>
        <w:pStyle w:val="111"/>
        <w:numPr>
          <w:ilvl w:val="0"/>
          <w:numId w:val="0"/>
        </w:numPr>
      </w:pPr>
      <w:r>
        <w:t>4.4.6.</w:t>
      </w:r>
      <w:r w:rsidR="004069A8">
        <w:t>Set up an international air</w:t>
      </w:r>
      <w:r w:rsidR="00784D58">
        <w:t xml:space="preserve"> </w:t>
      </w:r>
      <w:r w:rsidR="004069A8">
        <w:t xml:space="preserve">cargo transportation logistics center and create </w:t>
      </w:r>
      <w:r w:rsidR="00784D58">
        <w:t xml:space="preserve">a </w:t>
      </w:r>
      <w:r w:rsidR="004069A8">
        <w:t>cargo hub.</w:t>
      </w:r>
    </w:p>
    <w:p w14:paraId="75251069" w14:textId="1DC644FE" w:rsidR="004069A8" w:rsidRPr="00926341" w:rsidRDefault="00071A4F" w:rsidP="00071A4F">
      <w:pPr>
        <w:pStyle w:val="111"/>
        <w:numPr>
          <w:ilvl w:val="0"/>
          <w:numId w:val="0"/>
        </w:numPr>
      </w:pPr>
      <w:r>
        <w:t>4.4.7.</w:t>
      </w:r>
      <w:r w:rsidR="004069A8">
        <w:t>Build numerous trade centers related to the airport and develop trade tourism.</w:t>
      </w:r>
    </w:p>
    <w:p w14:paraId="7B0675FF" w14:textId="3C3D6700" w:rsidR="004069A8" w:rsidRPr="00926341" w:rsidRDefault="00071A4F" w:rsidP="00071A4F">
      <w:pPr>
        <w:pStyle w:val="111"/>
        <w:numPr>
          <w:ilvl w:val="0"/>
          <w:numId w:val="0"/>
        </w:numPr>
      </w:pPr>
      <w:r>
        <w:t>4.4.8.</w:t>
      </w:r>
      <w:r w:rsidR="004069A8">
        <w:t>Conclude a free trade agreement with countries and reduce tariff and non-tariff barriers.</w:t>
      </w:r>
    </w:p>
    <w:p w14:paraId="3C24FCF6" w14:textId="27998538" w:rsidR="004069A8" w:rsidRPr="00926341" w:rsidRDefault="00071A4F" w:rsidP="00071A4F">
      <w:pPr>
        <w:pStyle w:val="111"/>
        <w:numPr>
          <w:ilvl w:val="0"/>
          <w:numId w:val="0"/>
        </w:numPr>
      </w:pPr>
      <w:r>
        <w:lastRenderedPageBreak/>
        <w:t>4.4.9.</w:t>
      </w:r>
      <w:r w:rsidR="004069A8">
        <w:t>Pursue the policy of developing a diversified economy with emphasis on a few sectors with long-term competitiveness through joining the regional economic and trade integration and facilitating trade.</w:t>
      </w:r>
    </w:p>
    <w:p w14:paraId="68D434E1" w14:textId="2EAD6DB7" w:rsidR="004069A8" w:rsidRPr="00926341" w:rsidRDefault="00071A4F" w:rsidP="00071A4F">
      <w:pPr>
        <w:pStyle w:val="111"/>
        <w:numPr>
          <w:ilvl w:val="0"/>
          <w:numId w:val="0"/>
        </w:numPr>
      </w:pPr>
      <w:r>
        <w:t>4.4.10.</w:t>
      </w:r>
      <w:r w:rsidR="004069A8">
        <w:t xml:space="preserve">Reduce transportation expenses and create value-added products </w:t>
      </w:r>
      <w:r w:rsidR="00FE3F4A">
        <w:t>to eliminate</w:t>
      </w:r>
      <w:r w:rsidR="004069A8">
        <w:t xml:space="preserve"> the dependency on few countries and few markets</w:t>
      </w:r>
      <w:r w:rsidR="00820197">
        <w:t>,</w:t>
      </w:r>
      <w:r w:rsidR="004069A8">
        <w:t xml:space="preserve"> and in pursuit of this</w:t>
      </w:r>
      <w:r w:rsidR="00820197">
        <w:t>,</w:t>
      </w:r>
      <w:r w:rsidR="004069A8">
        <w:t xml:space="preserve"> promote mutually </w:t>
      </w:r>
      <w:r w:rsidR="00550EB1">
        <w:t xml:space="preserve">beneficial </w:t>
      </w:r>
      <w:r w:rsidR="004069A8">
        <w:t xml:space="preserve">cooperation on industrialization </w:t>
      </w:r>
      <w:r w:rsidR="00FE3F4A">
        <w:t>mega</w:t>
      </w:r>
      <w:r w:rsidR="004069A8">
        <w:t>projects with countries having investment capabilities.</w:t>
      </w:r>
    </w:p>
    <w:p w14:paraId="2E2F0B6A" w14:textId="0B7337A5" w:rsidR="004069A8" w:rsidRDefault="00071A4F" w:rsidP="00071A4F">
      <w:pPr>
        <w:pStyle w:val="111"/>
        <w:numPr>
          <w:ilvl w:val="0"/>
          <w:numId w:val="0"/>
        </w:numPr>
      </w:pPr>
      <w:r>
        <w:t>4.4.11.</w:t>
      </w:r>
      <w:r w:rsidR="004069A8">
        <w:t xml:space="preserve">Develop an integrated transportation logistics network to connect with foreign and domestic markets and improve transit transport agreements to ensure </w:t>
      </w:r>
      <w:r w:rsidR="005870E9">
        <w:t>infrastructure cost-effectiveness</w:t>
      </w:r>
      <w:r w:rsidR="004069A8">
        <w:t>.</w:t>
      </w:r>
    </w:p>
    <w:p w14:paraId="6B309A9F" w14:textId="55A48E95" w:rsidR="004069A8" w:rsidRPr="00926341" w:rsidRDefault="00071A4F" w:rsidP="00071A4F">
      <w:pPr>
        <w:pStyle w:val="111"/>
        <w:numPr>
          <w:ilvl w:val="0"/>
          <w:numId w:val="0"/>
        </w:numPr>
      </w:pPr>
      <w:r>
        <w:t>4.4.12.</w:t>
      </w:r>
      <w:r w:rsidR="004069A8">
        <w:t>Take and implement policy regulation measures to protect domestically processed products from foreign competition.</w:t>
      </w:r>
    </w:p>
    <w:p w14:paraId="5FB9A6BC" w14:textId="3F8074B6" w:rsidR="004069A8" w:rsidRPr="00926341" w:rsidRDefault="00071A4F" w:rsidP="00071A4F">
      <w:pPr>
        <w:pStyle w:val="111"/>
        <w:numPr>
          <w:ilvl w:val="0"/>
          <w:numId w:val="0"/>
        </w:numPr>
      </w:pPr>
      <w:r>
        <w:t>4.4.13.</w:t>
      </w:r>
      <w:r w:rsidR="004069A8">
        <w:t xml:space="preserve">Carry out a legal regulation to acquire </w:t>
      </w:r>
      <w:r w:rsidR="005870E9">
        <w:t>preferential trade</w:t>
      </w:r>
      <w:r w:rsidR="004069A8">
        <w:t xml:space="preserve"> treatment from the USA and European Union and increase the volume of ready-made export goods and output of animal origin. </w:t>
      </w:r>
    </w:p>
    <w:p w14:paraId="2464DAE9" w14:textId="4DBBD55F" w:rsidR="004069A8" w:rsidRPr="00926341" w:rsidRDefault="00071A4F" w:rsidP="00071A4F">
      <w:pPr>
        <w:pStyle w:val="111"/>
        <w:numPr>
          <w:ilvl w:val="0"/>
          <w:numId w:val="0"/>
        </w:numPr>
      </w:pPr>
      <w:r>
        <w:t>4.4.14.</w:t>
      </w:r>
      <w:r w:rsidR="004069A8">
        <w:t>Ensure Mongolia</w:t>
      </w:r>
      <w:r w:rsidR="00824DDE">
        <w:t>'</w:t>
      </w:r>
      <w:r w:rsidR="004069A8">
        <w:t xml:space="preserve">s active participation in the economic and trade integration of the Northeast Asian countries and in the implementation of </w:t>
      </w:r>
      <w:r w:rsidR="005870E9">
        <w:t xml:space="preserve">the </w:t>
      </w:r>
      <w:r w:rsidR="00055745">
        <w:t>"</w:t>
      </w:r>
      <w:r w:rsidR="004069A8">
        <w:t>Tumen River</w:t>
      </w:r>
      <w:r w:rsidR="00824DDE">
        <w:t>"</w:t>
      </w:r>
      <w:r w:rsidR="004069A8">
        <w:t xml:space="preserve"> project.</w:t>
      </w:r>
    </w:p>
    <w:p w14:paraId="3FB5D01A" w14:textId="70B84757" w:rsidR="004069A8" w:rsidRDefault="00071A4F" w:rsidP="00071A4F">
      <w:pPr>
        <w:pStyle w:val="111"/>
        <w:numPr>
          <w:ilvl w:val="0"/>
          <w:numId w:val="0"/>
        </w:numPr>
      </w:pPr>
      <w:r>
        <w:t>4.4.15.</w:t>
      </w:r>
      <w:r w:rsidR="004069A8">
        <w:t>Expand trade cooperation with the USA within the strategic partnership agreement</w:t>
      </w:r>
      <w:r w:rsidR="001C339F">
        <w:t xml:space="preserve"> </w:t>
      </w:r>
      <w:r w:rsidR="004069A8">
        <w:t>and spillover it into investment and technology</w:t>
      </w:r>
      <w:r w:rsidR="004069A8" w:rsidRPr="00926341">
        <w:t xml:space="preserve"> </w:t>
      </w:r>
      <w:r w:rsidR="004069A8">
        <w:t>spheres.</w:t>
      </w:r>
    </w:p>
    <w:p w14:paraId="59A15A2D" w14:textId="61748A3F" w:rsidR="004069A8" w:rsidRPr="00926341" w:rsidRDefault="00071A4F" w:rsidP="00071A4F">
      <w:pPr>
        <w:pStyle w:val="111"/>
        <w:numPr>
          <w:ilvl w:val="0"/>
          <w:numId w:val="0"/>
        </w:numPr>
      </w:pPr>
      <w:r>
        <w:t>4.4.16.</w:t>
      </w:r>
      <w:r w:rsidR="004069A8">
        <w:t>Increase the trade through active participation in the economic and trade integration in the Asia-Pacific region and expansion of economic cooperation.</w:t>
      </w:r>
    </w:p>
    <w:p w14:paraId="02FA360A" w14:textId="460943A1" w:rsidR="004069A8" w:rsidRPr="00926341" w:rsidRDefault="00071A4F" w:rsidP="00071A4F">
      <w:pPr>
        <w:pStyle w:val="111"/>
        <w:numPr>
          <w:ilvl w:val="0"/>
          <w:numId w:val="0"/>
        </w:numPr>
      </w:pPr>
      <w:r>
        <w:t>4.4.17.</w:t>
      </w:r>
      <w:r w:rsidR="004069A8">
        <w:t>Accede to the ASEAN agreement to start participation in trade, investment and production integration process.</w:t>
      </w:r>
    </w:p>
    <w:p w14:paraId="64773858" w14:textId="46A35A8C" w:rsidR="004069A8" w:rsidRPr="00926341" w:rsidRDefault="00071A4F" w:rsidP="00071A4F">
      <w:pPr>
        <w:pStyle w:val="111"/>
        <w:numPr>
          <w:ilvl w:val="0"/>
          <w:numId w:val="0"/>
        </w:numPr>
      </w:pPr>
      <w:r>
        <w:t>4.4.18.</w:t>
      </w:r>
      <w:r w:rsidR="004069A8">
        <w:t>Expand the scope of trade cooperation with the industrialized countries of Northeast Asia</w:t>
      </w:r>
      <w:r w:rsidR="00F12904">
        <w:t>,</w:t>
      </w:r>
      <w:r w:rsidR="004069A8">
        <w:t xml:space="preserve"> Japan and </w:t>
      </w:r>
      <w:r w:rsidR="004E1442">
        <w:t xml:space="preserve">the </w:t>
      </w:r>
      <w:r w:rsidR="004069A8">
        <w:t>Republic of Korea</w:t>
      </w:r>
      <w:r w:rsidR="004E1442">
        <w:t>,</w:t>
      </w:r>
      <w:r w:rsidR="004069A8">
        <w:t xml:space="preserve"> to include technological </w:t>
      </w:r>
      <w:r w:rsidR="004E1442">
        <w:t>collaboration</w:t>
      </w:r>
      <w:r w:rsidR="004069A8">
        <w:t>.</w:t>
      </w:r>
    </w:p>
    <w:p w14:paraId="039E7DB0" w14:textId="77777777" w:rsidR="004069A8" w:rsidRPr="00926341" w:rsidRDefault="004069A8" w:rsidP="00C8082C">
      <w:pPr>
        <w:pStyle w:val="Heading3"/>
      </w:pPr>
      <w:r>
        <w:t xml:space="preserve">Competitive </w:t>
      </w:r>
      <w:r w:rsidRPr="00F45EC8">
        <w:t>brand</w:t>
      </w:r>
      <w:r>
        <w:t xml:space="preserve"> products</w:t>
      </w:r>
    </w:p>
    <w:p w14:paraId="61BA219A" w14:textId="6019D4DB" w:rsidR="004069A8" w:rsidRPr="00926341" w:rsidRDefault="00E27C23" w:rsidP="008E727C">
      <w:pPr>
        <w:pStyle w:val="Objective"/>
        <w:numPr>
          <w:ilvl w:val="0"/>
          <w:numId w:val="0"/>
        </w:numPr>
        <w:jc w:val="both"/>
      </w:pPr>
      <w:r w:rsidRPr="00D12090">
        <w:rPr>
          <w:b/>
          <w:bCs/>
        </w:rPr>
        <w:t xml:space="preserve">Objective </w:t>
      </w:r>
      <w:r>
        <w:rPr>
          <w:b/>
          <w:bCs/>
        </w:rPr>
        <w:t>4.5.</w:t>
      </w:r>
      <w:r w:rsidR="004069A8" w:rsidRPr="0052005A">
        <w:t>Promote internationally competitive micro, small and medium businesses and increase the workplaces.</w:t>
      </w:r>
    </w:p>
    <w:p w14:paraId="11E3E750" w14:textId="75F32195" w:rsidR="004069A8" w:rsidRPr="00926341" w:rsidRDefault="00A2039D" w:rsidP="00F45EC8">
      <w:pPr>
        <w:pStyle w:val="NormalWeb"/>
        <w:spacing w:before="0" w:beforeAutospacing="0" w:after="240" w:afterAutospacing="0"/>
        <w:jc w:val="both"/>
        <w:rPr>
          <w:rFonts w:ascii="Arial" w:hAnsi="Arial" w:cs="Arial"/>
          <w:sz w:val="24"/>
          <w:szCs w:val="24"/>
        </w:rPr>
      </w:pPr>
      <w:r w:rsidRPr="00A2039D">
        <w:rPr>
          <w:rFonts w:ascii="Arial" w:hAnsi="Arial"/>
          <w:b/>
          <w:sz w:val="24"/>
        </w:rPr>
        <w:t>Activities to be undertaken within the implementation of the objective</w:t>
      </w:r>
    </w:p>
    <w:p w14:paraId="46C86B5F" w14:textId="73858072" w:rsidR="004069A8" w:rsidRPr="00926341" w:rsidRDefault="0089520C" w:rsidP="0089520C">
      <w:pPr>
        <w:pStyle w:val="111"/>
        <w:numPr>
          <w:ilvl w:val="0"/>
          <w:numId w:val="0"/>
        </w:numPr>
      </w:pPr>
      <w:r>
        <w:t>4.5.1.</w:t>
      </w:r>
      <w:r w:rsidR="004069A8">
        <w:t xml:space="preserve">Establish business incubator centers and render support for their activities on </w:t>
      </w:r>
      <w:r w:rsidR="004E1442">
        <w:t xml:space="preserve">the </w:t>
      </w:r>
      <w:r w:rsidR="004069A8">
        <w:t>capacity-building of human resources.</w:t>
      </w:r>
    </w:p>
    <w:p w14:paraId="5600ECDA" w14:textId="6A3EAF6C" w:rsidR="004069A8" w:rsidRPr="00926341" w:rsidRDefault="0089520C" w:rsidP="0089520C">
      <w:pPr>
        <w:pStyle w:val="111"/>
        <w:numPr>
          <w:ilvl w:val="0"/>
          <w:numId w:val="0"/>
        </w:numPr>
      </w:pPr>
      <w:r>
        <w:t>4.5.2.</w:t>
      </w:r>
      <w:r w:rsidR="004069A8">
        <w:t xml:space="preserve">Improve the legal regulation of activities within the state-private sector partnership on </w:t>
      </w:r>
      <w:r w:rsidR="004E1442">
        <w:t xml:space="preserve">the </w:t>
      </w:r>
      <w:r w:rsidR="004069A8">
        <w:t>introduction of innovation and technology and sharing knowledge.</w:t>
      </w:r>
    </w:p>
    <w:p w14:paraId="080DE822" w14:textId="2546E729" w:rsidR="004069A8" w:rsidRPr="00926341" w:rsidRDefault="0089520C" w:rsidP="0089520C">
      <w:pPr>
        <w:pStyle w:val="111"/>
        <w:numPr>
          <w:ilvl w:val="0"/>
          <w:numId w:val="0"/>
        </w:numPr>
      </w:pPr>
      <w:r>
        <w:t>4.5.3.</w:t>
      </w:r>
      <w:r w:rsidR="004069A8">
        <w:t xml:space="preserve">Elaborate and put into action policies and programs on developing digital branches in </w:t>
      </w:r>
      <w:r w:rsidR="00C11F65">
        <w:t xml:space="preserve">the </w:t>
      </w:r>
      <w:r w:rsidR="004069A8">
        <w:t>economy.</w:t>
      </w:r>
    </w:p>
    <w:p w14:paraId="41749AA8" w14:textId="2931FA6D" w:rsidR="004069A8" w:rsidRPr="00926341" w:rsidRDefault="0089520C" w:rsidP="0089520C">
      <w:pPr>
        <w:pStyle w:val="111"/>
        <w:numPr>
          <w:ilvl w:val="0"/>
          <w:numId w:val="0"/>
        </w:numPr>
      </w:pPr>
      <w:r>
        <w:t>4.5.4.</w:t>
      </w:r>
      <w:r w:rsidR="004069A8">
        <w:t>Introduce automation, technology and information technology achievements into production.</w:t>
      </w:r>
    </w:p>
    <w:p w14:paraId="7D6C1151" w14:textId="2C8A0828" w:rsidR="004069A8" w:rsidRPr="00926341" w:rsidRDefault="0089520C" w:rsidP="0089520C">
      <w:pPr>
        <w:pStyle w:val="111"/>
        <w:numPr>
          <w:ilvl w:val="0"/>
          <w:numId w:val="0"/>
        </w:numPr>
      </w:pPr>
      <w:r>
        <w:lastRenderedPageBreak/>
        <w:t>4.5.5.</w:t>
      </w:r>
      <w:r w:rsidR="004069A8">
        <w:t xml:space="preserve">Support and create </w:t>
      </w:r>
      <w:r w:rsidR="00C11F65">
        <w:t xml:space="preserve">a </w:t>
      </w:r>
      <w:r w:rsidR="004069A8">
        <w:t>favorable investment environment for nature-friendly organic goods production based on nano, bio and green technologies and human intelligence</w:t>
      </w:r>
      <w:r w:rsidR="001C339F">
        <w:t>.</w:t>
      </w:r>
    </w:p>
    <w:p w14:paraId="20FE754E" w14:textId="1E116902" w:rsidR="004069A8" w:rsidRPr="00926341" w:rsidRDefault="0089520C" w:rsidP="0089520C">
      <w:pPr>
        <w:pStyle w:val="111"/>
        <w:numPr>
          <w:ilvl w:val="0"/>
          <w:numId w:val="0"/>
        </w:numPr>
      </w:pPr>
      <w:r>
        <w:t>4.5.6.</w:t>
      </w:r>
      <w:r w:rsidR="004069A8">
        <w:t xml:space="preserve">Create </w:t>
      </w:r>
      <w:r w:rsidR="00C11F65">
        <w:t xml:space="preserve">an </w:t>
      </w:r>
      <w:r w:rsidR="004069A8">
        <w:t xml:space="preserve">institutional system for </w:t>
      </w:r>
      <w:r w:rsidR="00C11F65">
        <w:t xml:space="preserve">the </w:t>
      </w:r>
      <w:r w:rsidR="004069A8">
        <w:t>development of small and medium producers and improve the relevant legal environment.</w:t>
      </w:r>
    </w:p>
    <w:p w14:paraId="235A54EA" w14:textId="72EE63DC" w:rsidR="004069A8" w:rsidRPr="00926341" w:rsidRDefault="0089520C" w:rsidP="0089520C">
      <w:pPr>
        <w:pStyle w:val="111"/>
        <w:numPr>
          <w:ilvl w:val="0"/>
          <w:numId w:val="0"/>
        </w:numPr>
      </w:pPr>
      <w:r>
        <w:t>4.5.7.</w:t>
      </w:r>
      <w:r w:rsidR="004069A8">
        <w:t>Upgrade the capacity of managers and workforce of small and medium producers to meet the world network requirements, introduce technological progress and innovations</w:t>
      </w:r>
      <w:r w:rsidR="00C11F65">
        <w:t>, and improve the output's quality and standards</w:t>
      </w:r>
      <w:r w:rsidR="004069A8">
        <w:t>.</w:t>
      </w:r>
    </w:p>
    <w:p w14:paraId="332AD012" w14:textId="3FCE2AE9" w:rsidR="004069A8" w:rsidRPr="00926341" w:rsidRDefault="0089520C" w:rsidP="0089520C">
      <w:pPr>
        <w:pStyle w:val="111"/>
        <w:numPr>
          <w:ilvl w:val="0"/>
          <w:numId w:val="0"/>
        </w:numPr>
      </w:pPr>
      <w:r>
        <w:t>4.5.8.</w:t>
      </w:r>
      <w:r w:rsidR="004069A8">
        <w:t>Acquire information on technological innovations required for small and medium producers through diplomatic missions in foreign countries and expand investment partnership</w:t>
      </w:r>
      <w:r w:rsidR="00C11F65">
        <w:t>s</w:t>
      </w:r>
      <w:r w:rsidR="004069A8">
        <w:t xml:space="preserve"> by organizing international exhibitions, fairs and business meetings.</w:t>
      </w:r>
    </w:p>
    <w:p w14:paraId="3401C614" w14:textId="78AAA544" w:rsidR="004069A8" w:rsidRPr="00926341" w:rsidRDefault="0089520C" w:rsidP="0089520C">
      <w:pPr>
        <w:pStyle w:val="111"/>
        <w:numPr>
          <w:ilvl w:val="0"/>
          <w:numId w:val="0"/>
        </w:numPr>
      </w:pPr>
      <w:r>
        <w:t>4.5.9.</w:t>
      </w:r>
      <w:r w:rsidR="004069A8">
        <w:t xml:space="preserve">Ensure </w:t>
      </w:r>
      <w:r w:rsidR="00C11F65">
        <w:t>the efficiency of loan and assistance funding provided by the state and international organizations to small and medium production and improve all stakeholders' coordination</w:t>
      </w:r>
      <w:r w:rsidR="004069A8">
        <w:t>.</w:t>
      </w:r>
    </w:p>
    <w:p w14:paraId="27E610A1" w14:textId="63676AE5" w:rsidR="004069A8" w:rsidRPr="00926341" w:rsidRDefault="0089520C" w:rsidP="0089520C">
      <w:pPr>
        <w:pStyle w:val="111"/>
        <w:numPr>
          <w:ilvl w:val="0"/>
          <w:numId w:val="0"/>
        </w:numPr>
      </w:pPr>
      <w:r>
        <w:t>4.5.10.</w:t>
      </w:r>
      <w:r w:rsidR="004069A8">
        <w:t>Promote understanding and use of alternative sources of funding, leasing and factoring and introduce guarantees and insurance for export goods producers.</w:t>
      </w:r>
    </w:p>
    <w:p w14:paraId="10AF7A5B" w14:textId="781B4A45" w:rsidR="004069A8" w:rsidRPr="00926341" w:rsidRDefault="0089520C" w:rsidP="0089520C">
      <w:pPr>
        <w:pStyle w:val="111"/>
        <w:numPr>
          <w:ilvl w:val="0"/>
          <w:numId w:val="0"/>
        </w:numPr>
      </w:pPr>
      <w:r>
        <w:t>4.5.11.</w:t>
      </w:r>
      <w:r w:rsidR="004069A8">
        <w:t>Promote the cluster development through encouraging and supporting proposals and initiatives on promoting small and medium production within the social responsibility of big economic entities and enterprises.</w:t>
      </w:r>
    </w:p>
    <w:p w14:paraId="0BB3A5E6" w14:textId="65FCCE43" w:rsidR="004069A8" w:rsidRPr="00926341" w:rsidRDefault="0089520C" w:rsidP="0089520C">
      <w:pPr>
        <w:pStyle w:val="111"/>
        <w:numPr>
          <w:ilvl w:val="0"/>
          <w:numId w:val="0"/>
        </w:numPr>
      </w:pPr>
      <w:r>
        <w:t>4.5.12.</w:t>
      </w:r>
      <w:r w:rsidR="004069A8">
        <w:t xml:space="preserve">Ensure </w:t>
      </w:r>
      <w:r w:rsidR="005C066D">
        <w:t xml:space="preserve">the </w:t>
      </w:r>
      <w:r w:rsidR="004069A8">
        <w:t>realization of policies and programs of digital branches.</w:t>
      </w:r>
    </w:p>
    <w:p w14:paraId="680E4977" w14:textId="12AF4AAF" w:rsidR="004069A8" w:rsidRPr="00926341" w:rsidRDefault="0089520C" w:rsidP="0089520C">
      <w:pPr>
        <w:pStyle w:val="111"/>
        <w:numPr>
          <w:ilvl w:val="0"/>
          <w:numId w:val="0"/>
        </w:numPr>
      </w:pPr>
      <w:r>
        <w:t>4.5.13.</w:t>
      </w:r>
      <w:r w:rsidR="004069A8">
        <w:t>Build up infrastructure and industrial complex to support regional economic development and promote the development of a new branch.</w:t>
      </w:r>
    </w:p>
    <w:p w14:paraId="39C142E9" w14:textId="7B1505A5" w:rsidR="004069A8" w:rsidRPr="00926341" w:rsidRDefault="0089520C" w:rsidP="0089520C">
      <w:pPr>
        <w:pStyle w:val="111"/>
        <w:numPr>
          <w:ilvl w:val="0"/>
          <w:numId w:val="0"/>
        </w:numPr>
      </w:pPr>
      <w:r>
        <w:t>4.5.14.</w:t>
      </w:r>
      <w:r w:rsidR="004069A8">
        <w:t>Develop free zones and establish a permanent transborder trade network</w:t>
      </w:r>
      <w:r w:rsidR="001C339F">
        <w:t>.</w:t>
      </w:r>
    </w:p>
    <w:p w14:paraId="54A42844" w14:textId="4C629D82" w:rsidR="004069A8" w:rsidRPr="00926341" w:rsidRDefault="0089520C" w:rsidP="0089520C">
      <w:pPr>
        <w:pStyle w:val="111"/>
        <w:numPr>
          <w:ilvl w:val="0"/>
          <w:numId w:val="0"/>
        </w:numPr>
      </w:pPr>
      <w:r>
        <w:t>4.5.15.</w:t>
      </w:r>
      <w:r w:rsidR="004069A8">
        <w:t>Increase through technological progress and skillful human resources the production of innovation-based goods capable to compete in the world.</w:t>
      </w:r>
    </w:p>
    <w:p w14:paraId="5BA718D5" w14:textId="14F0BEAE" w:rsidR="004069A8" w:rsidRPr="00926341" w:rsidRDefault="0089520C" w:rsidP="0089520C">
      <w:pPr>
        <w:pStyle w:val="111"/>
        <w:numPr>
          <w:ilvl w:val="0"/>
          <w:numId w:val="0"/>
        </w:numPr>
      </w:pPr>
      <w:r>
        <w:t>4.5.16.</w:t>
      </w:r>
      <w:r w:rsidR="004069A8">
        <w:t>Promote the development of small and medium production sector able to compete in the world.</w:t>
      </w:r>
    </w:p>
    <w:p w14:paraId="5B91B2BA" w14:textId="77777777" w:rsidR="004069A8" w:rsidRPr="00926341" w:rsidRDefault="004069A8" w:rsidP="00C8082C">
      <w:pPr>
        <w:pStyle w:val="Heading3"/>
      </w:pPr>
      <w:r>
        <w:t xml:space="preserve">National wealth </w:t>
      </w:r>
      <w:r w:rsidRPr="00F45EC8">
        <w:t>fund</w:t>
      </w:r>
    </w:p>
    <w:p w14:paraId="4CAD30F5" w14:textId="2058710A" w:rsidR="004069A8" w:rsidRPr="00926341" w:rsidRDefault="00E27C23" w:rsidP="005F7E88">
      <w:pPr>
        <w:pStyle w:val="Objective"/>
        <w:numPr>
          <w:ilvl w:val="0"/>
          <w:numId w:val="0"/>
        </w:numPr>
        <w:jc w:val="both"/>
      </w:pPr>
      <w:r w:rsidRPr="00D12090">
        <w:rPr>
          <w:b/>
          <w:bCs/>
        </w:rPr>
        <w:t xml:space="preserve">Objective </w:t>
      </w:r>
      <w:r>
        <w:rPr>
          <w:b/>
          <w:bCs/>
        </w:rPr>
        <w:t>4.6.</w:t>
      </w:r>
      <w:r w:rsidR="004069A8" w:rsidRPr="005F7E88">
        <w:t>Establish an internationally recognized wealth fund to support the objectives of economic diversification, innovation, new technology, human development and green development.</w:t>
      </w:r>
    </w:p>
    <w:p w14:paraId="377AB5D5" w14:textId="6C7B8026" w:rsidR="004069A8" w:rsidRPr="00926341" w:rsidRDefault="00A2039D" w:rsidP="00F45EC8">
      <w:pPr>
        <w:pStyle w:val="NormalWeb"/>
        <w:spacing w:before="0" w:beforeAutospacing="0" w:after="240" w:afterAutospacing="0"/>
        <w:jc w:val="both"/>
        <w:rPr>
          <w:rFonts w:ascii="Arial" w:hAnsi="Arial" w:cs="Arial"/>
          <w:sz w:val="24"/>
          <w:szCs w:val="24"/>
        </w:rPr>
      </w:pPr>
      <w:r w:rsidRPr="00A2039D">
        <w:rPr>
          <w:rFonts w:ascii="Arial" w:hAnsi="Arial"/>
          <w:b/>
          <w:sz w:val="24"/>
        </w:rPr>
        <w:t>Activities to be undertaken within the implementation of the objective</w:t>
      </w:r>
    </w:p>
    <w:p w14:paraId="4FEC36E6" w14:textId="4AD11F57" w:rsidR="004069A8" w:rsidRPr="00926341" w:rsidRDefault="00D6234C" w:rsidP="00D6234C">
      <w:pPr>
        <w:pStyle w:val="111"/>
        <w:numPr>
          <w:ilvl w:val="0"/>
          <w:numId w:val="0"/>
        </w:numPr>
      </w:pPr>
      <w:r>
        <w:t>4.6.1.</w:t>
      </w:r>
      <w:r w:rsidR="004069A8">
        <w:t>Improve the legal environment for the national wealth fund and renew its organizational structure.</w:t>
      </w:r>
    </w:p>
    <w:p w14:paraId="6DC3DD16" w14:textId="0A511F0E" w:rsidR="004069A8" w:rsidRPr="00926341" w:rsidRDefault="00D6234C" w:rsidP="00D6234C">
      <w:pPr>
        <w:pStyle w:val="111"/>
        <w:numPr>
          <w:ilvl w:val="0"/>
          <w:numId w:val="0"/>
        </w:numPr>
      </w:pPr>
      <w:r>
        <w:t>4.6.2.</w:t>
      </w:r>
      <w:r w:rsidR="004069A8">
        <w:t xml:space="preserve">Define the </w:t>
      </w:r>
      <w:r w:rsidR="00F960E8">
        <w:t xml:space="preserve">sound </w:t>
      </w:r>
      <w:r w:rsidR="004069A8">
        <w:t>governing principles of the wealth fund and get approved the relevant rules and regulations.</w:t>
      </w:r>
    </w:p>
    <w:p w14:paraId="076D2E96" w14:textId="249EE5CE" w:rsidR="004069A8" w:rsidRPr="00926341" w:rsidRDefault="00D6234C" w:rsidP="00D6234C">
      <w:pPr>
        <w:pStyle w:val="111"/>
        <w:numPr>
          <w:ilvl w:val="0"/>
          <w:numId w:val="0"/>
        </w:numPr>
      </w:pPr>
      <w:r>
        <w:t>4.6.3.</w:t>
      </w:r>
      <w:r w:rsidR="004069A8">
        <w:t xml:space="preserve">Accumulate capital in the fund from revenue sources stipulated in the Law on </w:t>
      </w:r>
      <w:r w:rsidR="0025593D">
        <w:t xml:space="preserve">Wealth Fund </w:t>
      </w:r>
      <w:r w:rsidR="004069A8">
        <w:t xml:space="preserve">and increase its capital by means and forms fixed in the </w:t>
      </w:r>
      <w:r w:rsidR="000525C4">
        <w:t>Law</w:t>
      </w:r>
      <w:r w:rsidR="004069A8">
        <w:t xml:space="preserve">. </w:t>
      </w:r>
    </w:p>
    <w:p w14:paraId="72B2431D" w14:textId="38A57AFB" w:rsidR="004069A8" w:rsidRPr="00926341" w:rsidRDefault="00D6234C" w:rsidP="00D6234C">
      <w:pPr>
        <w:pStyle w:val="111"/>
        <w:numPr>
          <w:ilvl w:val="0"/>
          <w:numId w:val="0"/>
        </w:numPr>
      </w:pPr>
      <w:r>
        <w:lastRenderedPageBreak/>
        <w:t>4.6.4.</w:t>
      </w:r>
      <w:r w:rsidR="004069A8">
        <w:t xml:space="preserve">Start investment of some proportion of the overall fund capital for the given year into financial instruments with </w:t>
      </w:r>
      <w:r w:rsidR="00824DDE">
        <w:t>"</w:t>
      </w:r>
      <w:r w:rsidR="004069A8">
        <w:t>AA</w:t>
      </w:r>
      <w:r w:rsidR="00824DDE">
        <w:t>'</w:t>
      </w:r>
      <w:r w:rsidR="004069A8">
        <w:t xml:space="preserve"> credit rating at the international finance market or with similar evaluation and secured </w:t>
      </w:r>
      <w:r w:rsidR="004069A8" w:rsidRPr="00F71EC7">
        <w:t>result</w:t>
      </w:r>
      <w:r w:rsidR="004069A8">
        <w:t>.</w:t>
      </w:r>
    </w:p>
    <w:p w14:paraId="29E56F0F" w14:textId="57F95B14" w:rsidR="004069A8" w:rsidRPr="00926341" w:rsidRDefault="00D6234C" w:rsidP="00D6234C">
      <w:pPr>
        <w:pStyle w:val="111"/>
        <w:numPr>
          <w:ilvl w:val="0"/>
          <w:numId w:val="0"/>
        </w:numPr>
      </w:pPr>
      <w:r>
        <w:t>4.6.5.</w:t>
      </w:r>
      <w:r w:rsidR="004069A8">
        <w:t xml:space="preserve">Start investment of the fund capital into mega projects or projects designed to promote economic diversification, to safeguard </w:t>
      </w:r>
      <w:r w:rsidR="00DB6144">
        <w:t xml:space="preserve">the </w:t>
      </w:r>
      <w:r w:rsidR="004069A8">
        <w:t>security of citizens and create conditions for their comfortable life.</w:t>
      </w:r>
    </w:p>
    <w:p w14:paraId="4356279A" w14:textId="28DE5678" w:rsidR="004069A8" w:rsidRPr="00926341" w:rsidRDefault="00D6234C" w:rsidP="00D6234C">
      <w:pPr>
        <w:pStyle w:val="111"/>
        <w:numPr>
          <w:ilvl w:val="0"/>
          <w:numId w:val="0"/>
        </w:numPr>
      </w:pPr>
      <w:r>
        <w:t>4.6.6.</w:t>
      </w:r>
      <w:r w:rsidR="004069A8">
        <w:t>Render support to the branches in dire need of investments like road transport, energy, water management, communications</w:t>
      </w:r>
      <w:r w:rsidR="00DB6144">
        <w:t>,</w:t>
      </w:r>
      <w:r w:rsidR="004069A8">
        <w:t xml:space="preserve"> and make domestic investments to mining-related infrastructure projects. Use the fund resources for financing infrastructure projects that require substantial investment.</w:t>
      </w:r>
    </w:p>
    <w:p w14:paraId="5F684218" w14:textId="1E57905F" w:rsidR="004069A8" w:rsidRPr="00926341" w:rsidRDefault="00D6234C" w:rsidP="00D6234C">
      <w:pPr>
        <w:pStyle w:val="111"/>
        <w:numPr>
          <w:ilvl w:val="0"/>
          <w:numId w:val="0"/>
        </w:numPr>
      </w:pPr>
      <w:r>
        <w:t>4.6.7.</w:t>
      </w:r>
      <w:r w:rsidR="004069A8">
        <w:t>Channel investments into social development projects aimed at ensuring citizens</w:t>
      </w:r>
      <w:r w:rsidR="00824DDE">
        <w:t>'</w:t>
      </w:r>
      <w:r w:rsidR="004069A8">
        <w:t xml:space="preserve"> security and comfortable living conditions.</w:t>
      </w:r>
    </w:p>
    <w:p w14:paraId="038BB9DF" w14:textId="59836076" w:rsidR="004069A8" w:rsidRPr="00926341" w:rsidRDefault="00D6234C" w:rsidP="00D6234C">
      <w:pPr>
        <w:pStyle w:val="111"/>
        <w:numPr>
          <w:ilvl w:val="0"/>
          <w:numId w:val="0"/>
        </w:numPr>
      </w:pPr>
      <w:r>
        <w:t>4.6.8.</w:t>
      </w:r>
      <w:r w:rsidR="004069A8">
        <w:t xml:space="preserve">Develop at world level all types of financial services based on technological progress and artificial intelligence, channel investments into </w:t>
      </w:r>
      <w:r w:rsidR="00E338D6">
        <w:t xml:space="preserve">the </w:t>
      </w:r>
      <w:r w:rsidR="004069A8">
        <w:t>promotion of digital financial services.</w:t>
      </w:r>
    </w:p>
    <w:p w14:paraId="5A320BC0" w14:textId="78B63880" w:rsidR="004069A8" w:rsidRPr="00926341" w:rsidRDefault="00D6234C" w:rsidP="00D6234C">
      <w:pPr>
        <w:pStyle w:val="111"/>
        <w:numPr>
          <w:ilvl w:val="0"/>
          <w:numId w:val="0"/>
        </w:numPr>
      </w:pPr>
      <w:r>
        <w:t>4.6.9.</w:t>
      </w:r>
      <w:r w:rsidR="004069A8">
        <w:t xml:space="preserve">Make investments into the </w:t>
      </w:r>
      <w:r w:rsidR="00824DDE">
        <w:t>"</w:t>
      </w:r>
      <w:r w:rsidR="004069A8">
        <w:t>Silk Road</w:t>
      </w:r>
      <w:r w:rsidR="00824DDE">
        <w:t>"</w:t>
      </w:r>
      <w:r w:rsidR="004069A8">
        <w:t xml:space="preserve"> and</w:t>
      </w:r>
      <w:r w:rsidR="001C339F">
        <w:t xml:space="preserve"> </w:t>
      </w:r>
      <w:r w:rsidR="00824DDE">
        <w:t>"</w:t>
      </w:r>
      <w:r w:rsidR="004069A8">
        <w:t>Tea Road</w:t>
      </w:r>
      <w:r w:rsidR="00824DDE">
        <w:t>"</w:t>
      </w:r>
      <w:r w:rsidR="004069A8">
        <w:t xml:space="preserve"> projects on implementing the program on </w:t>
      </w:r>
      <w:r w:rsidR="00E338D6">
        <w:t xml:space="preserve">the </w:t>
      </w:r>
      <w:r w:rsidR="004069A8">
        <w:t>development of tourist and trade services.</w:t>
      </w:r>
      <w:r w:rsidR="00F45EC8">
        <w:t xml:space="preserve"> </w:t>
      </w:r>
      <w:r w:rsidR="004069A8">
        <w:t xml:space="preserve">Introduce new forms of investment designed to support </w:t>
      </w:r>
      <w:r w:rsidR="00E338D6">
        <w:t xml:space="preserve">a </w:t>
      </w:r>
      <w:r w:rsidR="004069A8">
        <w:t>knowledge-based economy.</w:t>
      </w:r>
    </w:p>
    <w:p w14:paraId="353C9E37" w14:textId="35B21479" w:rsidR="00E338D6" w:rsidRDefault="00D6234C" w:rsidP="00D6234C">
      <w:pPr>
        <w:pStyle w:val="111"/>
        <w:numPr>
          <w:ilvl w:val="0"/>
          <w:numId w:val="0"/>
        </w:numPr>
      </w:pPr>
      <w:r>
        <w:t>4.6.10.</w:t>
      </w:r>
      <w:r w:rsidR="00E338D6">
        <w:t>Introduce new forms of investment designed to support a knowledge-based economy.</w:t>
      </w:r>
    </w:p>
    <w:p w14:paraId="2FAF7930" w14:textId="2CFEF8B3" w:rsidR="00615C49" w:rsidRDefault="00D6234C" w:rsidP="00D6234C">
      <w:pPr>
        <w:pStyle w:val="111"/>
        <w:numPr>
          <w:ilvl w:val="0"/>
          <w:numId w:val="0"/>
        </w:numPr>
      </w:pPr>
      <w:r>
        <w:t>4.6.11.</w:t>
      </w:r>
      <w:r w:rsidR="004069A8">
        <w:t>Provide citizens of Mongolia with preferential right to be eligible to shares dividends.</w:t>
      </w:r>
      <w:r w:rsidR="00C276D1">
        <w:t xml:space="preserve"> </w:t>
      </w:r>
    </w:p>
    <w:p w14:paraId="465A710E" w14:textId="77777777" w:rsidR="00CD08B1" w:rsidRPr="00C06E04" w:rsidRDefault="00CD08B1" w:rsidP="008E727C">
      <w:pPr>
        <w:pStyle w:val="Heading2"/>
        <w:numPr>
          <w:ilvl w:val="0"/>
          <w:numId w:val="0"/>
        </w:numPr>
        <w:ind w:left="360" w:hanging="360"/>
        <w:rPr>
          <w:lang w:val="mn-MN"/>
        </w:rPr>
      </w:pPr>
      <w:r w:rsidRPr="00C06E04">
        <w:t>FIVE. GOVERNANCE</w:t>
      </w:r>
    </w:p>
    <w:p w14:paraId="5C2E7253" w14:textId="25AFC689" w:rsidR="00CD08B1" w:rsidRPr="00607908" w:rsidRDefault="00CD08B1" w:rsidP="006150B6">
      <w:pPr>
        <w:pStyle w:val="Heading3"/>
      </w:pPr>
      <w:r w:rsidRPr="00C06E04">
        <w:t xml:space="preserve">Smart </w:t>
      </w:r>
      <w:r w:rsidRPr="008E727C">
        <w:t>governance</w:t>
      </w:r>
    </w:p>
    <w:p w14:paraId="7CE4CE36" w14:textId="18357371" w:rsidR="00CD08B1" w:rsidRPr="00C2027C" w:rsidRDefault="00CD08B1" w:rsidP="00C06D47">
      <w:r w:rsidRPr="00C06D47">
        <w:rPr>
          <w:b/>
          <w:bCs/>
        </w:rPr>
        <w:t>Objective 5.1.</w:t>
      </w:r>
      <w:r w:rsidRPr="00C2027C">
        <w:t xml:space="preserve"> Optimize the distribution, control and balance of power and foster the stable governance.</w:t>
      </w:r>
    </w:p>
    <w:p w14:paraId="70C7FBAE" w14:textId="77777777" w:rsidR="00CD08B1" w:rsidRPr="00607908" w:rsidRDefault="00CD08B1" w:rsidP="00C06D47"/>
    <w:p w14:paraId="430F2B09" w14:textId="0E379108" w:rsidR="00CD08B1" w:rsidRPr="00961F33" w:rsidRDefault="00A2039D" w:rsidP="00961F33">
      <w:pPr>
        <w:rPr>
          <w:bCs/>
          <w:lang w:val="mn-MN"/>
        </w:rPr>
      </w:pPr>
      <w:r w:rsidRPr="00A2039D">
        <w:rPr>
          <w:b/>
          <w:bCs/>
        </w:rPr>
        <w:t>Activities to be undertaken within the implementation of the objective</w:t>
      </w:r>
    </w:p>
    <w:p w14:paraId="37F2D69B" w14:textId="77777777" w:rsidR="00CD08B1" w:rsidRPr="00607908" w:rsidRDefault="00CD08B1" w:rsidP="00C06D47">
      <w:pPr>
        <w:rPr>
          <w:bCs/>
          <w:lang w:val="mn-MN"/>
        </w:rPr>
      </w:pPr>
    </w:p>
    <w:p w14:paraId="7A1FC615" w14:textId="0076A1E9"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5.1.1.</w:t>
      </w:r>
      <w:r>
        <w:rPr>
          <w:rFonts w:eastAsia="Times New Roman" w:cs="Arial"/>
          <w:szCs w:val="24"/>
        </w:rPr>
        <w:t>U</w:t>
      </w:r>
      <w:r w:rsidRPr="00607908">
        <w:rPr>
          <w:rFonts w:eastAsia="Times New Roman" w:cs="Arial"/>
          <w:szCs w:val="24"/>
        </w:rPr>
        <w:t>ndertake legal and policy reforms to address governance distortions and strengthen the democratic parliamentary system.</w:t>
      </w:r>
    </w:p>
    <w:p w14:paraId="2FFF024D" w14:textId="77777777" w:rsidR="00CD08B1" w:rsidRPr="00607908" w:rsidRDefault="00CD08B1" w:rsidP="00CD08B1">
      <w:pPr>
        <w:shd w:val="clear" w:color="auto" w:fill="FFFFFF"/>
        <w:jc w:val="both"/>
        <w:textAlignment w:val="top"/>
        <w:rPr>
          <w:rFonts w:eastAsia="Times New Roman" w:cs="Arial"/>
          <w:szCs w:val="24"/>
        </w:rPr>
      </w:pPr>
    </w:p>
    <w:p w14:paraId="65080263" w14:textId="622E2024"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5.1.2.</w:t>
      </w:r>
      <w:r>
        <w:rPr>
          <w:rFonts w:eastAsia="Times New Roman" w:cs="Arial"/>
          <w:szCs w:val="24"/>
        </w:rPr>
        <w:t>F</w:t>
      </w:r>
      <w:r w:rsidRPr="00607908">
        <w:rPr>
          <w:rFonts w:eastAsia="Times New Roman" w:cs="Arial"/>
          <w:szCs w:val="24"/>
        </w:rPr>
        <w:t>ully develop a positive political culture and attitude to monitor the activities of members of the State Great Hural and, if necessary, recall them in accordance with the law.</w:t>
      </w:r>
    </w:p>
    <w:p w14:paraId="7F507590" w14:textId="77777777" w:rsidR="00CD08B1" w:rsidRPr="00607908" w:rsidRDefault="00CD08B1" w:rsidP="006150B6">
      <w:pPr>
        <w:shd w:val="clear" w:color="auto" w:fill="FFFFFF"/>
        <w:jc w:val="both"/>
        <w:textAlignment w:val="top"/>
        <w:rPr>
          <w:rFonts w:eastAsia="Times New Roman" w:cs="Arial"/>
          <w:szCs w:val="24"/>
        </w:rPr>
      </w:pPr>
    </w:p>
    <w:p w14:paraId="4CBB2134" w14:textId="1E93DD46"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5.1.3.</w:t>
      </w:r>
      <w:r>
        <w:rPr>
          <w:rFonts w:eastAsia="Times New Roman" w:cs="Arial"/>
          <w:szCs w:val="24"/>
        </w:rPr>
        <w:t>A</w:t>
      </w:r>
      <w:r w:rsidRPr="00607908">
        <w:rPr>
          <w:rFonts w:eastAsia="Times New Roman" w:cs="Arial"/>
          <w:szCs w:val="24"/>
        </w:rPr>
        <w:t>dopt a law on the ethics, discipline and responsibility of members of the State Great Hural, and create a proper political culture in which parties, when selecting candidates for elections, must organize open discussions among members and supporters on the basis of basic criteria of ethics, discipline and responsibility.</w:t>
      </w:r>
    </w:p>
    <w:p w14:paraId="41F5A686" w14:textId="77777777" w:rsidR="00CD08B1" w:rsidRPr="00607908" w:rsidRDefault="00CD08B1" w:rsidP="00CD08B1">
      <w:pPr>
        <w:shd w:val="clear" w:color="auto" w:fill="FFFFFF"/>
        <w:jc w:val="both"/>
        <w:textAlignment w:val="top"/>
        <w:rPr>
          <w:rFonts w:eastAsia="Times New Roman" w:cs="Arial"/>
          <w:szCs w:val="24"/>
        </w:rPr>
      </w:pPr>
    </w:p>
    <w:p w14:paraId="08024C55" w14:textId="299C7D5B"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5.1.4.</w:t>
      </w:r>
      <w:r>
        <w:rPr>
          <w:rFonts w:eastAsia="Times New Roman" w:cs="Arial"/>
          <w:szCs w:val="24"/>
        </w:rPr>
        <w:t>C</w:t>
      </w:r>
      <w:r w:rsidRPr="00607908">
        <w:rPr>
          <w:rFonts w:eastAsia="Times New Roman" w:cs="Arial"/>
          <w:szCs w:val="24"/>
        </w:rPr>
        <w:t xml:space="preserve">reate a system to ensure full coordination of national development policies and programs, and establish regulations according to which the State Great Hural should not </w:t>
      </w:r>
      <w:r w:rsidRPr="00607908">
        <w:rPr>
          <w:rFonts w:eastAsia="Times New Roman" w:cs="Arial"/>
          <w:szCs w:val="24"/>
        </w:rPr>
        <w:lastRenderedPageBreak/>
        <w:t>approve the Government Action Plan and the Annual Development Plan if they are incompatible with Mongolia's long-term development policy and national security concept.</w:t>
      </w:r>
    </w:p>
    <w:p w14:paraId="5B3710B3" w14:textId="77777777" w:rsidR="00CD08B1" w:rsidRPr="00607908" w:rsidRDefault="00CD08B1" w:rsidP="00CD08B1">
      <w:pPr>
        <w:shd w:val="clear" w:color="auto" w:fill="FFFFFF"/>
        <w:jc w:val="both"/>
        <w:textAlignment w:val="top"/>
        <w:rPr>
          <w:rFonts w:eastAsia="Times New Roman" w:cs="Arial"/>
          <w:szCs w:val="24"/>
        </w:rPr>
      </w:pPr>
    </w:p>
    <w:p w14:paraId="6A88893A" w14:textId="7381C500"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5.1.5.</w:t>
      </w:r>
      <w:r>
        <w:rPr>
          <w:rFonts w:eastAsia="Times New Roman" w:cs="Arial"/>
          <w:szCs w:val="24"/>
        </w:rPr>
        <w:t>E</w:t>
      </w:r>
      <w:r w:rsidRPr="00607908">
        <w:rPr>
          <w:rFonts w:eastAsia="Times New Roman" w:cs="Arial"/>
          <w:szCs w:val="24"/>
        </w:rPr>
        <w:t>stablish an evidence-based system for policy adoption by the State Great Hural, and formulate at least 70 percent of the total adopted policies on the basis of research.</w:t>
      </w:r>
    </w:p>
    <w:p w14:paraId="13056CFC" w14:textId="77777777" w:rsidR="00CD08B1" w:rsidRPr="00607908" w:rsidRDefault="00CD08B1" w:rsidP="00CD08B1">
      <w:pPr>
        <w:shd w:val="clear" w:color="auto" w:fill="FFFFFF"/>
        <w:jc w:val="both"/>
        <w:textAlignment w:val="top"/>
        <w:rPr>
          <w:rFonts w:eastAsia="Times New Roman" w:cs="Arial"/>
          <w:szCs w:val="24"/>
        </w:rPr>
      </w:pPr>
    </w:p>
    <w:p w14:paraId="5232BD23" w14:textId="546F9300"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5.1.6.</w:t>
      </w:r>
      <w:r>
        <w:rPr>
          <w:rFonts w:eastAsia="Times New Roman" w:cs="Arial"/>
          <w:szCs w:val="24"/>
        </w:rPr>
        <w:t>C</w:t>
      </w:r>
      <w:r w:rsidRPr="00607908">
        <w:rPr>
          <w:rFonts w:eastAsia="Times New Roman" w:cs="Arial"/>
          <w:szCs w:val="24"/>
          <w:lang w:val="mn-MN"/>
        </w:rPr>
        <w:t xml:space="preserve">reate a legal environment to determine the structure of the </w:t>
      </w:r>
      <w:r w:rsidRPr="00607908">
        <w:rPr>
          <w:rFonts w:eastAsia="Times New Roman" w:cs="Arial"/>
          <w:szCs w:val="24"/>
        </w:rPr>
        <w:t>G</w:t>
      </w:r>
      <w:r w:rsidRPr="00607908">
        <w:rPr>
          <w:rFonts w:eastAsia="Times New Roman" w:cs="Arial"/>
          <w:szCs w:val="24"/>
          <w:lang w:val="mn-MN"/>
        </w:rPr>
        <w:t xml:space="preserve">overnment </w:t>
      </w:r>
      <w:r w:rsidRPr="00607908">
        <w:rPr>
          <w:rFonts w:eastAsia="Times New Roman" w:cs="Arial"/>
          <w:szCs w:val="24"/>
        </w:rPr>
        <w:t xml:space="preserve">on the </w:t>
      </w:r>
      <w:r w:rsidRPr="00607908">
        <w:rPr>
          <w:rFonts w:eastAsia="Times New Roman" w:cs="Arial"/>
          <w:szCs w:val="24"/>
          <w:lang w:val="mn-MN"/>
        </w:rPr>
        <w:t>bas</w:t>
      </w:r>
      <w:r w:rsidRPr="00607908">
        <w:rPr>
          <w:rFonts w:eastAsia="Times New Roman" w:cs="Arial"/>
          <w:szCs w:val="24"/>
        </w:rPr>
        <w:t>is</w:t>
      </w:r>
      <w:r w:rsidRPr="00607908">
        <w:rPr>
          <w:rFonts w:eastAsia="Times New Roman" w:cs="Arial"/>
          <w:szCs w:val="24"/>
          <w:lang w:val="mn-MN"/>
        </w:rPr>
        <w:t xml:space="preserve"> o</w:t>
      </w:r>
      <w:r w:rsidRPr="00607908">
        <w:rPr>
          <w:rFonts w:eastAsia="Times New Roman" w:cs="Arial"/>
          <w:szCs w:val="24"/>
        </w:rPr>
        <w:t>f</w:t>
      </w:r>
      <w:r w:rsidRPr="00607908">
        <w:rPr>
          <w:rFonts w:eastAsia="Times New Roman" w:cs="Arial"/>
          <w:szCs w:val="24"/>
          <w:lang w:val="mn-MN"/>
        </w:rPr>
        <w:t xml:space="preserve"> Mongolia's long-term development policy and </w:t>
      </w:r>
      <w:r w:rsidRPr="00607908">
        <w:rPr>
          <w:rFonts w:eastAsia="Times New Roman" w:cs="Arial"/>
          <w:szCs w:val="24"/>
        </w:rPr>
        <w:t>g</w:t>
      </w:r>
      <w:r w:rsidRPr="00607908">
        <w:rPr>
          <w:rFonts w:eastAsia="Times New Roman" w:cs="Arial"/>
          <w:szCs w:val="24"/>
          <w:lang w:val="mn-MN"/>
        </w:rPr>
        <w:t xml:space="preserve">overnment </w:t>
      </w:r>
      <w:r w:rsidRPr="00607908">
        <w:rPr>
          <w:rFonts w:eastAsia="Times New Roman" w:cs="Arial"/>
          <w:szCs w:val="24"/>
        </w:rPr>
        <w:t>a</w:t>
      </w:r>
      <w:r w:rsidRPr="00607908">
        <w:rPr>
          <w:rFonts w:eastAsia="Times New Roman" w:cs="Arial"/>
          <w:szCs w:val="24"/>
          <w:lang w:val="mn-MN"/>
        </w:rPr>
        <w:t xml:space="preserve">ction </w:t>
      </w:r>
      <w:r w:rsidRPr="00607908">
        <w:rPr>
          <w:rFonts w:eastAsia="Times New Roman" w:cs="Arial"/>
          <w:szCs w:val="24"/>
        </w:rPr>
        <w:t>p</w:t>
      </w:r>
      <w:r w:rsidRPr="00607908">
        <w:rPr>
          <w:rFonts w:eastAsia="Times New Roman" w:cs="Arial"/>
          <w:szCs w:val="24"/>
          <w:lang w:val="mn-MN"/>
        </w:rPr>
        <w:t>lan</w:t>
      </w:r>
      <w:r w:rsidRPr="00607908">
        <w:rPr>
          <w:rFonts w:eastAsia="Times New Roman" w:cs="Arial"/>
          <w:szCs w:val="24"/>
        </w:rPr>
        <w:t>s.</w:t>
      </w:r>
    </w:p>
    <w:p w14:paraId="7F8ECD64" w14:textId="77777777" w:rsidR="00CD08B1" w:rsidRPr="00607908" w:rsidRDefault="00CD08B1" w:rsidP="00CD08B1">
      <w:pPr>
        <w:shd w:val="clear" w:color="auto" w:fill="FFFFFF"/>
        <w:ind w:firstLine="1440"/>
        <w:jc w:val="both"/>
        <w:textAlignment w:val="top"/>
        <w:rPr>
          <w:rFonts w:eastAsia="Times New Roman" w:cs="Arial"/>
          <w:szCs w:val="24"/>
        </w:rPr>
      </w:pPr>
    </w:p>
    <w:p w14:paraId="246A61D4" w14:textId="57674688"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5.1.7.</w:t>
      </w:r>
      <w:r>
        <w:rPr>
          <w:rFonts w:eastAsia="Times New Roman" w:cs="Arial"/>
          <w:szCs w:val="24"/>
        </w:rPr>
        <w:t>A</w:t>
      </w:r>
      <w:r w:rsidRPr="00607908">
        <w:rPr>
          <w:rFonts w:eastAsia="Times New Roman" w:cs="Arial"/>
          <w:szCs w:val="24"/>
        </w:rPr>
        <w:t>dopt</w:t>
      </w:r>
      <w:r w:rsidRPr="00607908">
        <w:rPr>
          <w:rFonts w:eastAsia="Times New Roman" w:cs="Arial"/>
          <w:szCs w:val="24"/>
          <w:lang w:val="mn-MN"/>
        </w:rPr>
        <w:t xml:space="preserve"> a system of formulating </w:t>
      </w:r>
      <w:r w:rsidRPr="00607908">
        <w:rPr>
          <w:rFonts w:eastAsia="Times New Roman" w:cs="Arial"/>
          <w:szCs w:val="24"/>
        </w:rPr>
        <w:t>g</w:t>
      </w:r>
      <w:r w:rsidRPr="00607908">
        <w:rPr>
          <w:rFonts w:eastAsia="Times New Roman" w:cs="Arial"/>
          <w:szCs w:val="24"/>
          <w:lang w:val="mn-MN"/>
        </w:rPr>
        <w:t xml:space="preserve">overnment </w:t>
      </w:r>
      <w:r w:rsidRPr="00607908">
        <w:rPr>
          <w:rFonts w:eastAsia="Times New Roman" w:cs="Arial"/>
          <w:szCs w:val="24"/>
        </w:rPr>
        <w:t>a</w:t>
      </w:r>
      <w:r w:rsidRPr="00607908">
        <w:rPr>
          <w:rFonts w:eastAsia="Times New Roman" w:cs="Arial"/>
          <w:szCs w:val="24"/>
          <w:lang w:val="mn-MN"/>
        </w:rPr>
        <w:t>ction plans, national economic and social development guidelines, and state budgets in line with Mongolia's long-term development policy</w:t>
      </w:r>
      <w:r w:rsidRPr="00607908">
        <w:rPr>
          <w:rFonts w:eastAsia="Times New Roman" w:cs="Arial"/>
          <w:szCs w:val="24"/>
        </w:rPr>
        <w:t>.</w:t>
      </w:r>
    </w:p>
    <w:p w14:paraId="2037B618" w14:textId="77777777" w:rsidR="00CD08B1" w:rsidRPr="00607908" w:rsidRDefault="00CD08B1" w:rsidP="00CD08B1">
      <w:pPr>
        <w:shd w:val="clear" w:color="auto" w:fill="FFFFFF"/>
        <w:ind w:firstLine="1440"/>
        <w:jc w:val="both"/>
        <w:textAlignment w:val="top"/>
        <w:rPr>
          <w:rFonts w:eastAsia="Times New Roman" w:cs="Arial"/>
          <w:szCs w:val="24"/>
        </w:rPr>
      </w:pPr>
    </w:p>
    <w:p w14:paraId="1451736A" w14:textId="3009BFF3"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5.1.8.</w:t>
      </w:r>
      <w:r>
        <w:rPr>
          <w:rFonts w:eastAsia="Times New Roman" w:cs="Arial"/>
          <w:szCs w:val="24"/>
        </w:rPr>
        <w:t>A</w:t>
      </w:r>
      <w:r w:rsidRPr="00607908">
        <w:rPr>
          <w:rFonts w:eastAsia="Times New Roman" w:cs="Arial"/>
          <w:szCs w:val="24"/>
          <w:lang w:val="mn-MN"/>
        </w:rPr>
        <w:t>ctively participate in international cooperation aimed at sustainable development goals</w:t>
      </w:r>
      <w:r w:rsidRPr="00607908">
        <w:rPr>
          <w:rFonts w:eastAsia="Times New Roman" w:cs="Arial"/>
          <w:szCs w:val="24"/>
        </w:rPr>
        <w:t>.</w:t>
      </w:r>
    </w:p>
    <w:p w14:paraId="13C561EF" w14:textId="77777777" w:rsidR="00CD08B1" w:rsidRPr="00607908" w:rsidRDefault="00CD08B1" w:rsidP="009E2E67">
      <w:pPr>
        <w:shd w:val="clear" w:color="auto" w:fill="FFFFFF"/>
        <w:jc w:val="both"/>
        <w:textAlignment w:val="top"/>
        <w:rPr>
          <w:rFonts w:eastAsia="Times New Roman" w:cs="Arial"/>
          <w:szCs w:val="24"/>
        </w:rPr>
      </w:pPr>
    </w:p>
    <w:p w14:paraId="164AB8B0" w14:textId="0115A061" w:rsidR="00CD08B1" w:rsidRPr="002E60FD" w:rsidRDefault="00CD08B1" w:rsidP="009E2E67">
      <w:pPr>
        <w:shd w:val="clear" w:color="auto" w:fill="FFFFFF"/>
        <w:jc w:val="both"/>
        <w:textAlignment w:val="top"/>
        <w:rPr>
          <w:rFonts w:eastAsia="Times New Roman" w:cs="Arial"/>
          <w:szCs w:val="24"/>
        </w:rPr>
      </w:pPr>
      <w:r w:rsidRPr="00607908">
        <w:rPr>
          <w:rFonts w:eastAsia="Times New Roman" w:cs="Arial"/>
          <w:szCs w:val="24"/>
        </w:rPr>
        <w:t>5.1.9.</w:t>
      </w:r>
      <w:r>
        <w:rPr>
          <w:rFonts w:eastAsia="Times New Roman" w:cs="Arial"/>
          <w:szCs w:val="24"/>
        </w:rPr>
        <w:t>I</w:t>
      </w:r>
      <w:r w:rsidRPr="00607908">
        <w:rPr>
          <w:rFonts w:eastAsia="Times New Roman" w:cs="Arial"/>
          <w:szCs w:val="24"/>
          <w:lang w:val="mn-MN"/>
        </w:rPr>
        <w:t>ntroduce electronic technology in the judiciary and make the p</w:t>
      </w:r>
      <w:r>
        <w:rPr>
          <w:rFonts w:eastAsia="Times New Roman" w:cs="Arial"/>
          <w:szCs w:val="24"/>
          <w:lang w:val="mn-MN"/>
        </w:rPr>
        <w:t xml:space="preserve">rocess </w:t>
      </w:r>
      <w:r w:rsidRPr="002E60FD">
        <w:rPr>
          <w:rFonts w:eastAsia="Times New Roman" w:cs="Arial"/>
          <w:szCs w:val="24"/>
          <w:lang w:val="mn-MN"/>
        </w:rPr>
        <w:t>prompt</w:t>
      </w:r>
      <w:r>
        <w:rPr>
          <w:rFonts w:eastAsia="Times New Roman" w:cs="Arial"/>
          <w:szCs w:val="24"/>
          <w:lang w:val="mn-MN"/>
        </w:rPr>
        <w:t xml:space="preserve"> and without delay</w:t>
      </w:r>
      <w:r>
        <w:rPr>
          <w:rFonts w:eastAsia="Times New Roman" w:cs="Arial"/>
          <w:szCs w:val="24"/>
        </w:rPr>
        <w:t>.</w:t>
      </w:r>
    </w:p>
    <w:p w14:paraId="4B9BE784" w14:textId="77777777" w:rsidR="00CD08B1" w:rsidRPr="00607908" w:rsidRDefault="00CD08B1" w:rsidP="009E2E67">
      <w:pPr>
        <w:shd w:val="clear" w:color="auto" w:fill="FFFFFF"/>
        <w:jc w:val="both"/>
        <w:textAlignment w:val="top"/>
        <w:rPr>
          <w:rFonts w:eastAsia="Times New Roman" w:cs="Arial"/>
          <w:szCs w:val="24"/>
          <w:lang w:val="mn-MN"/>
        </w:rPr>
      </w:pPr>
    </w:p>
    <w:p w14:paraId="370D99E8" w14:textId="35B64736"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5.1.10.</w:t>
      </w:r>
      <w:r>
        <w:rPr>
          <w:rFonts w:eastAsia="Times New Roman" w:cs="Arial"/>
          <w:szCs w:val="24"/>
        </w:rPr>
        <w:t>E</w:t>
      </w:r>
      <w:r w:rsidRPr="00607908">
        <w:rPr>
          <w:rFonts w:eastAsia="Times New Roman" w:cs="Arial"/>
          <w:szCs w:val="24"/>
          <w:lang w:val="mn-MN"/>
        </w:rPr>
        <w:t>stablish and improve a basic training system</w:t>
      </w:r>
      <w:r w:rsidRPr="00607908">
        <w:rPr>
          <w:rFonts w:eastAsia="Times New Roman" w:cs="Arial"/>
          <w:szCs w:val="24"/>
        </w:rPr>
        <w:t xml:space="preserve"> for judiciary </w:t>
      </w:r>
      <w:r w:rsidRPr="00607908">
        <w:rPr>
          <w:rFonts w:eastAsia="Times New Roman" w:cs="Arial"/>
          <w:szCs w:val="24"/>
          <w:lang w:val="mn-MN"/>
        </w:rPr>
        <w:t xml:space="preserve">human resource with an ethical and </w:t>
      </w:r>
      <w:r w:rsidRPr="00607908">
        <w:rPr>
          <w:rFonts w:eastAsia="Times New Roman" w:cs="Arial"/>
          <w:szCs w:val="24"/>
        </w:rPr>
        <w:t>inclusive</w:t>
      </w:r>
      <w:r w:rsidRPr="00607908">
        <w:rPr>
          <w:rFonts w:eastAsia="Times New Roman" w:cs="Arial"/>
          <w:szCs w:val="24"/>
          <w:lang w:val="mn-MN"/>
        </w:rPr>
        <w:t xml:space="preserve"> capacity</w:t>
      </w:r>
      <w:r w:rsidRPr="00607908">
        <w:rPr>
          <w:rFonts w:eastAsia="Times New Roman" w:cs="Arial"/>
          <w:szCs w:val="24"/>
        </w:rPr>
        <w:t>.</w:t>
      </w:r>
    </w:p>
    <w:p w14:paraId="1FD622CA" w14:textId="77777777" w:rsidR="00CD08B1" w:rsidRPr="00607908" w:rsidRDefault="00CD08B1" w:rsidP="009E2E67">
      <w:pPr>
        <w:shd w:val="clear" w:color="auto" w:fill="FFFFFF"/>
        <w:jc w:val="both"/>
        <w:textAlignment w:val="top"/>
        <w:rPr>
          <w:rFonts w:eastAsia="Times New Roman" w:cs="Arial"/>
          <w:szCs w:val="24"/>
        </w:rPr>
      </w:pPr>
    </w:p>
    <w:p w14:paraId="75015A20" w14:textId="2CD6AF46"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5.1.11.</w:t>
      </w:r>
      <w:r>
        <w:rPr>
          <w:rFonts w:eastAsia="Times New Roman" w:cs="Arial"/>
          <w:szCs w:val="24"/>
        </w:rPr>
        <w:t>A</w:t>
      </w:r>
      <w:r w:rsidRPr="00607908">
        <w:rPr>
          <w:rFonts w:eastAsia="Times New Roman" w:cs="Arial"/>
          <w:szCs w:val="24"/>
          <w:lang w:val="mn-MN"/>
        </w:rPr>
        <w:t>dopt and implement a program to ensure the transparency and openness of the judiciary</w:t>
      </w:r>
      <w:r w:rsidRPr="00607908">
        <w:rPr>
          <w:rFonts w:eastAsia="Times New Roman" w:cs="Arial"/>
          <w:szCs w:val="24"/>
        </w:rPr>
        <w:t xml:space="preserve">, </w:t>
      </w:r>
      <w:r>
        <w:rPr>
          <w:rFonts w:eastAsia="Times New Roman" w:cs="Arial"/>
          <w:szCs w:val="24"/>
        </w:rPr>
        <w:t>i</w:t>
      </w:r>
      <w:r w:rsidRPr="00607908">
        <w:rPr>
          <w:rFonts w:eastAsia="Times New Roman" w:cs="Arial"/>
          <w:szCs w:val="24"/>
        </w:rPr>
        <w:t xml:space="preserve">mprove court operations, </w:t>
      </w:r>
      <w:r>
        <w:rPr>
          <w:rFonts w:eastAsia="Times New Roman" w:cs="Arial"/>
          <w:szCs w:val="24"/>
        </w:rPr>
        <w:t xml:space="preserve">and </w:t>
      </w:r>
      <w:r w:rsidRPr="00607908">
        <w:rPr>
          <w:rFonts w:eastAsia="Times New Roman" w:cs="Arial"/>
          <w:szCs w:val="24"/>
        </w:rPr>
        <w:t>increase access to court services and public confidence in the judiciary.</w:t>
      </w:r>
    </w:p>
    <w:p w14:paraId="4FEB670C" w14:textId="77777777" w:rsidR="00CD08B1" w:rsidRPr="00607908" w:rsidRDefault="00CD08B1" w:rsidP="009E2E67">
      <w:pPr>
        <w:shd w:val="clear" w:color="auto" w:fill="FFFFFF"/>
        <w:jc w:val="both"/>
        <w:textAlignment w:val="top"/>
        <w:rPr>
          <w:rFonts w:eastAsia="Times New Roman" w:cs="Arial"/>
          <w:szCs w:val="24"/>
        </w:rPr>
      </w:pPr>
    </w:p>
    <w:p w14:paraId="14DD2715" w14:textId="430EC867" w:rsidR="00CD08B1" w:rsidRPr="00607908" w:rsidRDefault="00CD08B1" w:rsidP="009E2E67">
      <w:pPr>
        <w:shd w:val="clear" w:color="auto" w:fill="FFFFFF"/>
        <w:jc w:val="both"/>
        <w:textAlignment w:val="top"/>
        <w:rPr>
          <w:rFonts w:eastAsia="Times New Roman" w:cs="Arial"/>
          <w:szCs w:val="24"/>
          <w:lang w:val="mn-MN"/>
        </w:rPr>
      </w:pPr>
      <w:r w:rsidRPr="00607908">
        <w:rPr>
          <w:rFonts w:eastAsia="Times New Roman" w:cs="Arial"/>
          <w:szCs w:val="24"/>
        </w:rPr>
        <w:t>5.1.12.</w:t>
      </w:r>
      <w:r>
        <w:rPr>
          <w:rFonts w:eastAsia="Times New Roman" w:cs="Arial"/>
          <w:szCs w:val="24"/>
        </w:rPr>
        <w:t>F</w:t>
      </w:r>
      <w:r w:rsidRPr="00607908">
        <w:rPr>
          <w:rFonts w:eastAsia="Times New Roman" w:cs="Arial"/>
          <w:szCs w:val="24"/>
        </w:rPr>
        <w:t>und political parties from the state budget according to certain criteria, and make their spending open, transparent and controlled.</w:t>
      </w:r>
    </w:p>
    <w:p w14:paraId="0330FD71" w14:textId="77777777" w:rsidR="00CD08B1" w:rsidRPr="00607908" w:rsidRDefault="00CD08B1" w:rsidP="009E2E67">
      <w:pPr>
        <w:shd w:val="clear" w:color="auto" w:fill="FFFFFF"/>
        <w:jc w:val="both"/>
        <w:textAlignment w:val="top"/>
        <w:rPr>
          <w:rFonts w:eastAsia="Times New Roman" w:cs="Arial"/>
          <w:szCs w:val="24"/>
        </w:rPr>
      </w:pPr>
    </w:p>
    <w:p w14:paraId="09777CFE" w14:textId="292AE532"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5.1.13.</w:t>
      </w:r>
      <w:r>
        <w:rPr>
          <w:rFonts w:eastAsia="Times New Roman" w:cs="Arial"/>
          <w:szCs w:val="24"/>
        </w:rPr>
        <w:t>I</w:t>
      </w:r>
      <w:r w:rsidRPr="00607908">
        <w:rPr>
          <w:rFonts w:eastAsia="Times New Roman" w:cs="Arial"/>
          <w:szCs w:val="24"/>
          <w:lang w:val="mn-MN"/>
        </w:rPr>
        <w:t>mprov</w:t>
      </w:r>
      <w:r w:rsidRPr="00607908">
        <w:rPr>
          <w:rFonts w:eastAsia="Times New Roman" w:cs="Arial"/>
          <w:szCs w:val="24"/>
        </w:rPr>
        <w:t>e</w:t>
      </w:r>
      <w:r w:rsidRPr="00607908">
        <w:rPr>
          <w:rFonts w:eastAsia="Times New Roman" w:cs="Arial"/>
          <w:szCs w:val="24"/>
          <w:lang w:val="mn-MN"/>
        </w:rPr>
        <w:t xml:space="preserve"> internal democracy of political parties at all levels</w:t>
      </w:r>
      <w:r w:rsidRPr="00607908">
        <w:rPr>
          <w:rFonts w:eastAsia="Times New Roman" w:cs="Arial"/>
          <w:szCs w:val="24"/>
        </w:rPr>
        <w:t>,</w:t>
      </w:r>
      <w:r w:rsidRPr="00607908">
        <w:rPr>
          <w:rFonts w:eastAsia="Times New Roman" w:cs="Arial"/>
          <w:szCs w:val="24"/>
          <w:lang w:val="mn-MN"/>
        </w:rPr>
        <w:t xml:space="preserve"> </w:t>
      </w:r>
      <w:r w:rsidRPr="00607908">
        <w:rPr>
          <w:rFonts w:eastAsia="Times New Roman" w:cs="Arial"/>
          <w:szCs w:val="24"/>
        </w:rPr>
        <w:t xml:space="preserve">spread </w:t>
      </w:r>
      <w:r w:rsidRPr="00607908">
        <w:rPr>
          <w:rFonts w:eastAsia="Times New Roman" w:cs="Arial"/>
          <w:szCs w:val="24"/>
          <w:lang w:val="mn-MN"/>
        </w:rPr>
        <w:t>democratic values</w:t>
      </w:r>
      <w:r w:rsidRPr="00607908">
        <w:rPr>
          <w:rFonts w:eastAsia="Times New Roman" w:cs="Arial"/>
          <w:szCs w:val="24"/>
        </w:rPr>
        <w:t>, support citizen</w:t>
      </w:r>
      <w:r>
        <w:rPr>
          <w:rFonts w:eastAsia="Times New Roman" w:cs="Arial"/>
          <w:szCs w:val="24"/>
        </w:rPr>
        <w:t>s’</w:t>
      </w:r>
      <w:r w:rsidRPr="00607908">
        <w:rPr>
          <w:rFonts w:eastAsia="Times New Roman" w:cs="Arial"/>
          <w:szCs w:val="24"/>
        </w:rPr>
        <w:t xml:space="preserve"> participation in public policy</w:t>
      </w:r>
      <w:r w:rsidRPr="00607908">
        <w:rPr>
          <w:rFonts w:eastAsia="Times New Roman" w:cs="Arial"/>
          <w:szCs w:val="24"/>
          <w:lang w:val="mn-MN"/>
        </w:rPr>
        <w:t xml:space="preserve"> </w:t>
      </w:r>
      <w:r w:rsidRPr="00607908">
        <w:rPr>
          <w:rFonts w:eastAsia="Times New Roman" w:cs="Arial"/>
          <w:szCs w:val="24"/>
        </w:rPr>
        <w:t>and form policy parties.</w:t>
      </w:r>
    </w:p>
    <w:p w14:paraId="4802E4CE" w14:textId="77777777" w:rsidR="00CD08B1" w:rsidRPr="00607908" w:rsidRDefault="00CD08B1" w:rsidP="009E2E67">
      <w:pPr>
        <w:shd w:val="clear" w:color="auto" w:fill="FFFFFF"/>
        <w:jc w:val="both"/>
        <w:textAlignment w:val="top"/>
        <w:rPr>
          <w:rFonts w:eastAsia="Times New Roman" w:cs="Arial"/>
          <w:szCs w:val="24"/>
        </w:rPr>
      </w:pPr>
    </w:p>
    <w:p w14:paraId="32109D13" w14:textId="6DA77778"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5.1.14.</w:t>
      </w:r>
      <w:r>
        <w:rPr>
          <w:rFonts w:eastAsia="Times New Roman" w:cs="Arial"/>
          <w:szCs w:val="24"/>
        </w:rPr>
        <w:t>E</w:t>
      </w:r>
      <w:r w:rsidRPr="00607908">
        <w:rPr>
          <w:rFonts w:eastAsia="Times New Roman" w:cs="Arial"/>
          <w:szCs w:val="24"/>
        </w:rPr>
        <w:t>stablish a consensus system for political parties to develop and approve long-term policies to address key issues facing the country's economy and society, and ensure the stability of development policy.</w:t>
      </w:r>
    </w:p>
    <w:p w14:paraId="4266C22F" w14:textId="77777777" w:rsidR="00CD08B1" w:rsidRPr="00607908" w:rsidRDefault="00CD08B1" w:rsidP="009E2E67">
      <w:pPr>
        <w:shd w:val="clear" w:color="auto" w:fill="FFFFFF"/>
        <w:jc w:val="both"/>
        <w:textAlignment w:val="top"/>
        <w:rPr>
          <w:rFonts w:eastAsia="Times New Roman" w:cs="Arial"/>
          <w:szCs w:val="24"/>
        </w:rPr>
      </w:pPr>
    </w:p>
    <w:p w14:paraId="7B346E92" w14:textId="4C9F1B4C"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5.1.15.</w:t>
      </w:r>
      <w:r>
        <w:rPr>
          <w:rFonts w:eastAsia="Times New Roman" w:cs="Arial"/>
          <w:szCs w:val="24"/>
        </w:rPr>
        <w:t>E</w:t>
      </w:r>
      <w:r w:rsidRPr="00607908">
        <w:rPr>
          <w:rFonts w:eastAsia="Times New Roman" w:cs="Arial"/>
          <w:szCs w:val="24"/>
        </w:rPr>
        <w:t>liminate strict membership of political parties.</w:t>
      </w:r>
    </w:p>
    <w:p w14:paraId="2582CDA7" w14:textId="77777777" w:rsidR="00CD08B1" w:rsidRPr="00607908" w:rsidRDefault="00CD08B1" w:rsidP="009E2E67">
      <w:pPr>
        <w:shd w:val="clear" w:color="auto" w:fill="FFFFFF"/>
        <w:jc w:val="both"/>
        <w:textAlignment w:val="top"/>
        <w:rPr>
          <w:rFonts w:eastAsia="Times New Roman" w:cs="Arial"/>
          <w:szCs w:val="24"/>
        </w:rPr>
      </w:pPr>
    </w:p>
    <w:p w14:paraId="261847D3" w14:textId="0EE7113F"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5.1.16.</w:t>
      </w:r>
      <w:r>
        <w:rPr>
          <w:rFonts w:eastAsia="Times New Roman" w:cs="Arial"/>
          <w:szCs w:val="24"/>
        </w:rPr>
        <w:t>C</w:t>
      </w:r>
      <w:r w:rsidRPr="00607908">
        <w:rPr>
          <w:rFonts w:eastAsia="Times New Roman" w:cs="Arial"/>
          <w:szCs w:val="24"/>
        </w:rPr>
        <w:t>reate a legal environment for a mixed system of parliamentary elections.</w:t>
      </w:r>
    </w:p>
    <w:p w14:paraId="0C88406C" w14:textId="77777777" w:rsidR="00CD08B1" w:rsidRPr="00607908" w:rsidRDefault="00CD08B1" w:rsidP="009E2E67">
      <w:pPr>
        <w:shd w:val="clear" w:color="auto" w:fill="FFFFFF"/>
        <w:jc w:val="both"/>
        <w:textAlignment w:val="top"/>
        <w:rPr>
          <w:rFonts w:eastAsia="Times New Roman" w:cs="Arial"/>
          <w:szCs w:val="24"/>
        </w:rPr>
      </w:pPr>
    </w:p>
    <w:p w14:paraId="621C2FBF" w14:textId="518D612C"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5.1.17.</w:t>
      </w:r>
      <w:r>
        <w:rPr>
          <w:rFonts w:eastAsia="Times New Roman" w:cs="Arial"/>
          <w:szCs w:val="24"/>
        </w:rPr>
        <w:t>C</w:t>
      </w:r>
      <w:r w:rsidRPr="00607908">
        <w:rPr>
          <w:rFonts w:eastAsia="Times New Roman" w:cs="Arial"/>
          <w:szCs w:val="24"/>
        </w:rPr>
        <w:t>reate conditions for holding simultaneous parliamentary and local elections.</w:t>
      </w:r>
    </w:p>
    <w:p w14:paraId="6E609B49" w14:textId="77777777" w:rsidR="00CD08B1" w:rsidRPr="00607908" w:rsidRDefault="00CD08B1" w:rsidP="009E2E67">
      <w:pPr>
        <w:shd w:val="clear" w:color="auto" w:fill="FFFFFF"/>
        <w:jc w:val="both"/>
        <w:textAlignment w:val="top"/>
        <w:rPr>
          <w:rFonts w:eastAsia="Times New Roman" w:cs="Arial"/>
          <w:szCs w:val="24"/>
        </w:rPr>
      </w:pPr>
    </w:p>
    <w:p w14:paraId="0B3224C0" w14:textId="37D5B32C"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5.1.18.</w:t>
      </w:r>
      <w:r>
        <w:rPr>
          <w:rFonts w:eastAsia="Times New Roman" w:cs="Arial"/>
          <w:szCs w:val="24"/>
        </w:rPr>
        <w:t>I</w:t>
      </w:r>
      <w:r w:rsidRPr="00607908">
        <w:rPr>
          <w:rFonts w:eastAsia="Times New Roman" w:cs="Arial"/>
          <w:szCs w:val="24"/>
        </w:rPr>
        <w:t>ncrease the independence of electoral bodies, ensure the security of the voting process during elections and create conditions for holding elections without conflicts and disputes.</w:t>
      </w:r>
    </w:p>
    <w:p w14:paraId="1DB89C83" w14:textId="77777777" w:rsidR="00CD08B1" w:rsidRPr="00607908" w:rsidRDefault="00CD08B1" w:rsidP="009E2E67">
      <w:pPr>
        <w:shd w:val="clear" w:color="auto" w:fill="FFFFFF"/>
        <w:jc w:val="both"/>
        <w:textAlignment w:val="top"/>
        <w:rPr>
          <w:rFonts w:eastAsia="Times New Roman" w:cs="Arial"/>
          <w:szCs w:val="24"/>
        </w:rPr>
      </w:pPr>
    </w:p>
    <w:p w14:paraId="4E59215C" w14:textId="1C475ED3"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5.1.19.</w:t>
      </w:r>
      <w:r>
        <w:rPr>
          <w:rFonts w:eastAsia="Times New Roman" w:cs="Arial"/>
          <w:szCs w:val="24"/>
        </w:rPr>
        <w:t>I</w:t>
      </w:r>
      <w:r w:rsidRPr="00607908">
        <w:rPr>
          <w:rFonts w:eastAsia="Times New Roman" w:cs="Arial"/>
          <w:szCs w:val="24"/>
        </w:rPr>
        <w:t>mplement a step-by-step program to improve the political education of citizens and voters.</w:t>
      </w:r>
    </w:p>
    <w:p w14:paraId="4C61A31C" w14:textId="77777777" w:rsidR="00CD08B1" w:rsidRPr="00607908" w:rsidRDefault="00CD08B1" w:rsidP="009E2E67">
      <w:pPr>
        <w:shd w:val="clear" w:color="auto" w:fill="FFFFFF"/>
        <w:jc w:val="both"/>
        <w:textAlignment w:val="top"/>
        <w:rPr>
          <w:rFonts w:eastAsia="Times New Roman" w:cs="Arial"/>
          <w:szCs w:val="24"/>
        </w:rPr>
      </w:pPr>
    </w:p>
    <w:p w14:paraId="213D9054" w14:textId="63603E4C" w:rsidR="00CD08B1" w:rsidRPr="00607908" w:rsidRDefault="00CD08B1" w:rsidP="00CD08B1">
      <w:pPr>
        <w:shd w:val="clear" w:color="auto" w:fill="FFFFFF"/>
        <w:jc w:val="both"/>
        <w:textAlignment w:val="top"/>
        <w:rPr>
          <w:rFonts w:eastAsia="Times New Roman" w:cs="Arial"/>
          <w:szCs w:val="24"/>
        </w:rPr>
      </w:pPr>
      <w:r w:rsidRPr="00607908">
        <w:rPr>
          <w:rFonts w:eastAsia="Times New Roman" w:cs="Arial"/>
          <w:szCs w:val="24"/>
        </w:rPr>
        <w:t>5.1.20.</w:t>
      </w:r>
      <w:r>
        <w:rPr>
          <w:rFonts w:eastAsia="Times New Roman" w:cs="Arial"/>
          <w:szCs w:val="24"/>
        </w:rPr>
        <w:t>E</w:t>
      </w:r>
      <w:r w:rsidRPr="00607908">
        <w:rPr>
          <w:rFonts w:eastAsia="Times New Roman" w:cs="Arial"/>
          <w:szCs w:val="24"/>
        </w:rPr>
        <w:t>nsure citizen participation by issuing questionnaires about the country's economic and social problems and ways to solve them, as well as sorting and choosing them by voters.</w:t>
      </w:r>
    </w:p>
    <w:p w14:paraId="3143126C" w14:textId="7E42E337" w:rsidR="00CD08B1" w:rsidRPr="00607908" w:rsidRDefault="00CD08B1" w:rsidP="006150B6">
      <w:pPr>
        <w:pStyle w:val="Heading3"/>
      </w:pPr>
      <w:r w:rsidRPr="00607908">
        <w:lastRenderedPageBreak/>
        <w:t>Smart structure</w:t>
      </w:r>
    </w:p>
    <w:p w14:paraId="75267579" w14:textId="2D3011A6" w:rsidR="00CD08B1" w:rsidRPr="00C2027C" w:rsidRDefault="00CD08B1" w:rsidP="00A21734">
      <w:r w:rsidRPr="00A21734">
        <w:rPr>
          <w:b/>
          <w:bCs/>
        </w:rPr>
        <w:t>Objective 5.2.</w:t>
      </w:r>
      <w:r w:rsidRPr="00C2027C">
        <w:t xml:space="preserve"> Optimize functions and power distribution of state administration </w:t>
      </w:r>
      <w:r w:rsidR="00C2027C" w:rsidRPr="00C2027C">
        <w:t xml:space="preserve"> </w:t>
      </w:r>
      <w:r w:rsidRPr="00C2027C">
        <w:t>by clearly defining its structure and organization.</w:t>
      </w:r>
    </w:p>
    <w:p w14:paraId="5F75A4A8" w14:textId="77777777" w:rsidR="00CD08B1" w:rsidRPr="00607908" w:rsidRDefault="00CD08B1" w:rsidP="00C06D47"/>
    <w:p w14:paraId="3F3AAB0E" w14:textId="32AB41CB" w:rsidR="00CD08B1" w:rsidRPr="00A21734" w:rsidRDefault="00CD08B1" w:rsidP="00A21734">
      <w:pPr>
        <w:rPr>
          <w:b/>
          <w:bCs/>
          <w:lang w:val="mn-MN"/>
        </w:rPr>
      </w:pPr>
      <w:r w:rsidRPr="00A21734">
        <w:rPr>
          <w:b/>
          <w:bCs/>
        </w:rPr>
        <w:t xml:space="preserve">Activities to be undertaken within the implementation of the </w:t>
      </w:r>
      <w:r w:rsidR="00C2027C" w:rsidRPr="00A21734">
        <w:rPr>
          <w:b/>
          <w:bCs/>
        </w:rPr>
        <w:t>o</w:t>
      </w:r>
      <w:r w:rsidRPr="00A21734">
        <w:rPr>
          <w:b/>
          <w:bCs/>
        </w:rPr>
        <w:t>bjective</w:t>
      </w:r>
    </w:p>
    <w:p w14:paraId="48C112C0" w14:textId="77777777" w:rsidR="00CD08B1" w:rsidRPr="00C2027C" w:rsidRDefault="00CD08B1" w:rsidP="00C06D47">
      <w:pPr>
        <w:rPr>
          <w:b/>
        </w:rPr>
      </w:pPr>
    </w:p>
    <w:p w14:paraId="31F92159" w14:textId="1921A97C"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5.2.1.</w:t>
      </w:r>
      <w:r>
        <w:rPr>
          <w:rFonts w:eastAsia="Times New Roman" w:cs="Arial"/>
          <w:szCs w:val="24"/>
        </w:rPr>
        <w:t>S</w:t>
      </w:r>
      <w:r w:rsidRPr="00607908">
        <w:rPr>
          <w:rFonts w:eastAsia="Times New Roman" w:cs="Arial"/>
          <w:szCs w:val="24"/>
        </w:rPr>
        <w:t>trengthen the system by which the State Great Hural decides on the establishment, reorganization and dissolution of ministries, agencies and other state administrative organs upon the Government's proposal based on the analysis of long-term national policy concepts and functions.</w:t>
      </w:r>
    </w:p>
    <w:p w14:paraId="3D8125C1" w14:textId="77777777" w:rsidR="00CD08B1" w:rsidRPr="00607908" w:rsidRDefault="00CD08B1" w:rsidP="009E2E67">
      <w:pPr>
        <w:shd w:val="clear" w:color="auto" w:fill="FFFFFF"/>
        <w:jc w:val="both"/>
        <w:textAlignment w:val="top"/>
        <w:rPr>
          <w:rFonts w:eastAsia="Times New Roman" w:cs="Arial"/>
          <w:szCs w:val="24"/>
        </w:rPr>
      </w:pPr>
    </w:p>
    <w:p w14:paraId="1E922F76" w14:textId="3B6FB983"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5.2.2.</w:t>
      </w:r>
      <w:r>
        <w:rPr>
          <w:rFonts w:eastAsia="Times New Roman" w:cs="Arial"/>
          <w:szCs w:val="24"/>
        </w:rPr>
        <w:t>E</w:t>
      </w:r>
      <w:r w:rsidRPr="00607908">
        <w:rPr>
          <w:rFonts w:eastAsia="Times New Roman" w:cs="Arial"/>
          <w:szCs w:val="24"/>
        </w:rPr>
        <w:t>stablish a unit within the Secretariat of the Government to conduct a functional analysis of state administrative organs and make recommendations on the rational distribution of functions.</w:t>
      </w:r>
    </w:p>
    <w:p w14:paraId="69338D3E" w14:textId="77777777" w:rsidR="00CD08B1" w:rsidRPr="00607908" w:rsidRDefault="00CD08B1" w:rsidP="009E2E67">
      <w:pPr>
        <w:shd w:val="clear" w:color="auto" w:fill="FFFFFF"/>
        <w:jc w:val="both"/>
        <w:textAlignment w:val="top"/>
        <w:rPr>
          <w:rFonts w:eastAsia="Times New Roman" w:cs="Arial"/>
          <w:szCs w:val="24"/>
        </w:rPr>
      </w:pPr>
    </w:p>
    <w:p w14:paraId="79BE7962" w14:textId="482CAAA9"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5.2.3.</w:t>
      </w:r>
      <w:r>
        <w:rPr>
          <w:rFonts w:eastAsia="Times New Roman" w:cs="Arial"/>
          <w:szCs w:val="24"/>
        </w:rPr>
        <w:t>E</w:t>
      </w:r>
      <w:r w:rsidRPr="00607908">
        <w:rPr>
          <w:rFonts w:eastAsia="Times New Roman" w:cs="Arial"/>
          <w:szCs w:val="24"/>
        </w:rPr>
        <w:t>stablish a research office (center, institute, etc.) under the auspices of a central state administrative organ to support conducting the sectorial policy and technology research, science-based calculations and planning, and providing information, as well as ensure its operational sustainability.</w:t>
      </w:r>
    </w:p>
    <w:p w14:paraId="1B439A17" w14:textId="77777777" w:rsidR="00CD08B1" w:rsidRPr="00607908" w:rsidRDefault="00CD08B1" w:rsidP="009E2E67">
      <w:pPr>
        <w:shd w:val="clear" w:color="auto" w:fill="FFFFFF"/>
        <w:jc w:val="both"/>
        <w:textAlignment w:val="top"/>
        <w:rPr>
          <w:rFonts w:eastAsia="Times New Roman" w:cs="Arial"/>
          <w:szCs w:val="24"/>
          <w:lang w:val="mn-MN"/>
        </w:rPr>
      </w:pPr>
    </w:p>
    <w:p w14:paraId="0B7B3701" w14:textId="749BE797"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5.2.4.</w:t>
      </w:r>
      <w:r>
        <w:rPr>
          <w:rFonts w:eastAsia="Times New Roman" w:cs="Arial"/>
          <w:szCs w:val="24"/>
        </w:rPr>
        <w:t>D</w:t>
      </w:r>
      <w:r w:rsidRPr="00607908">
        <w:rPr>
          <w:rFonts w:eastAsia="Times New Roman" w:cs="Arial"/>
          <w:szCs w:val="24"/>
        </w:rPr>
        <w:t>efine public services to be provided at the level of ministries, government agencies, aimags, capital, soums and districts, reduce the number of steps and increase access</w:t>
      </w:r>
      <w:r w:rsidRPr="00607908">
        <w:rPr>
          <w:rFonts w:eastAsia="Times New Roman" w:cs="Arial"/>
          <w:szCs w:val="24"/>
          <w:lang w:val="mn-MN"/>
        </w:rPr>
        <w:t xml:space="preserve"> </w:t>
      </w:r>
      <w:r w:rsidRPr="00607908">
        <w:rPr>
          <w:rFonts w:eastAsia="Times New Roman" w:cs="Arial"/>
          <w:szCs w:val="24"/>
        </w:rPr>
        <w:t>to public services.</w:t>
      </w:r>
    </w:p>
    <w:p w14:paraId="10F9E241" w14:textId="77777777" w:rsidR="00CD08B1" w:rsidRPr="00607908" w:rsidRDefault="00CD08B1" w:rsidP="009E2E67">
      <w:pPr>
        <w:shd w:val="clear" w:color="auto" w:fill="FFFFFF"/>
        <w:jc w:val="both"/>
        <w:textAlignment w:val="top"/>
        <w:rPr>
          <w:rFonts w:eastAsia="Times New Roman" w:cs="Arial"/>
          <w:szCs w:val="24"/>
          <w:lang w:val="mn-MN"/>
        </w:rPr>
      </w:pPr>
    </w:p>
    <w:p w14:paraId="5D6996A0" w14:textId="4C6A3E80"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5.2.5.</w:t>
      </w:r>
      <w:r>
        <w:rPr>
          <w:rFonts w:eastAsia="Times New Roman" w:cs="Arial"/>
          <w:szCs w:val="24"/>
        </w:rPr>
        <w:t>P</w:t>
      </w:r>
      <w:r w:rsidRPr="00607908">
        <w:rPr>
          <w:rFonts w:eastAsia="Times New Roman" w:cs="Arial"/>
          <w:szCs w:val="24"/>
        </w:rPr>
        <w:t>rovide each administration level with administrative and financial authorities necessary to provide the service.</w:t>
      </w:r>
    </w:p>
    <w:p w14:paraId="36C46F1D" w14:textId="77777777" w:rsidR="00CD08B1" w:rsidRPr="00607908" w:rsidRDefault="00CD08B1" w:rsidP="009E2E67">
      <w:pPr>
        <w:shd w:val="clear" w:color="auto" w:fill="FFFFFF"/>
        <w:jc w:val="both"/>
        <w:textAlignment w:val="top"/>
        <w:rPr>
          <w:rFonts w:eastAsia="Times New Roman" w:cs="Arial"/>
          <w:szCs w:val="24"/>
        </w:rPr>
      </w:pPr>
    </w:p>
    <w:p w14:paraId="28E77019" w14:textId="22ECA1F9"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5.2.6.</w:t>
      </w:r>
      <w:r>
        <w:rPr>
          <w:rFonts w:eastAsia="Times New Roman" w:cs="Arial"/>
          <w:szCs w:val="24"/>
        </w:rPr>
        <w:t>T</w:t>
      </w:r>
      <w:r w:rsidRPr="00607908">
        <w:rPr>
          <w:rFonts w:eastAsia="Times New Roman" w:cs="Arial"/>
          <w:szCs w:val="24"/>
          <w:lang w:val="mn-MN"/>
        </w:rPr>
        <w:t>ransfer economic and financial authorit</w:t>
      </w:r>
      <w:r w:rsidRPr="00607908">
        <w:rPr>
          <w:rFonts w:eastAsia="Times New Roman" w:cs="Arial"/>
          <w:szCs w:val="24"/>
        </w:rPr>
        <w:t xml:space="preserve">ies </w:t>
      </w:r>
      <w:r w:rsidRPr="00607908">
        <w:rPr>
          <w:rFonts w:eastAsia="Times New Roman" w:cs="Arial"/>
          <w:szCs w:val="24"/>
          <w:lang w:val="mn-MN"/>
        </w:rPr>
        <w:t xml:space="preserve">to local </w:t>
      </w:r>
      <w:r w:rsidRPr="00607908">
        <w:rPr>
          <w:rFonts w:eastAsia="Times New Roman" w:cs="Arial"/>
          <w:szCs w:val="24"/>
        </w:rPr>
        <w:t>administrations</w:t>
      </w:r>
      <w:r w:rsidRPr="00607908">
        <w:rPr>
          <w:rFonts w:eastAsia="Times New Roman" w:cs="Arial"/>
          <w:szCs w:val="24"/>
          <w:lang w:val="mn-MN"/>
        </w:rPr>
        <w:t xml:space="preserve"> with </w:t>
      </w:r>
      <w:r w:rsidRPr="00607908">
        <w:rPr>
          <w:rFonts w:eastAsia="Times New Roman" w:cs="Arial"/>
          <w:szCs w:val="24"/>
        </w:rPr>
        <w:t>complex</w:t>
      </w:r>
      <w:r w:rsidRPr="00607908">
        <w:rPr>
          <w:rFonts w:eastAsia="Times New Roman" w:cs="Arial"/>
          <w:szCs w:val="24"/>
          <w:lang w:val="mn-MN"/>
        </w:rPr>
        <w:t xml:space="preserve"> local property and taxation</w:t>
      </w:r>
      <w:r w:rsidRPr="00607908">
        <w:rPr>
          <w:rFonts w:eastAsia="Times New Roman" w:cs="Arial"/>
          <w:szCs w:val="24"/>
        </w:rPr>
        <w:t xml:space="preserve"> </w:t>
      </w:r>
      <w:r w:rsidRPr="00607908">
        <w:rPr>
          <w:rFonts w:eastAsia="Times New Roman" w:cs="Arial"/>
          <w:szCs w:val="24"/>
          <w:lang w:val="mn-MN"/>
        </w:rPr>
        <w:t>system</w:t>
      </w:r>
      <w:r w:rsidRPr="00607908">
        <w:rPr>
          <w:rFonts w:eastAsia="Times New Roman" w:cs="Arial"/>
          <w:szCs w:val="24"/>
        </w:rPr>
        <w:t>s</w:t>
      </w:r>
      <w:r w:rsidRPr="00607908">
        <w:rPr>
          <w:rFonts w:eastAsia="Times New Roman" w:cs="Arial"/>
          <w:szCs w:val="24"/>
          <w:lang w:val="mn-MN"/>
        </w:rPr>
        <w:t xml:space="preserve"> that allows for independent development</w:t>
      </w:r>
      <w:r w:rsidRPr="00607908">
        <w:rPr>
          <w:rFonts w:eastAsia="Times New Roman" w:cs="Arial"/>
          <w:szCs w:val="24"/>
        </w:rPr>
        <w:t>.</w:t>
      </w:r>
    </w:p>
    <w:p w14:paraId="51C42A46" w14:textId="77777777" w:rsidR="00CD08B1" w:rsidRPr="00607908" w:rsidRDefault="00CD08B1" w:rsidP="009E2E67">
      <w:pPr>
        <w:shd w:val="clear" w:color="auto" w:fill="FFFFFF"/>
        <w:jc w:val="both"/>
        <w:textAlignment w:val="top"/>
        <w:rPr>
          <w:rFonts w:eastAsia="Times New Roman" w:cs="Arial"/>
          <w:szCs w:val="24"/>
        </w:rPr>
      </w:pPr>
    </w:p>
    <w:p w14:paraId="6D96AC4C" w14:textId="6B0E8F64"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5.2.7.</w:t>
      </w:r>
      <w:r>
        <w:rPr>
          <w:rFonts w:eastAsia="Times New Roman" w:cs="Arial"/>
          <w:szCs w:val="24"/>
        </w:rPr>
        <w:t>E</w:t>
      </w:r>
      <w:r w:rsidRPr="00607908">
        <w:rPr>
          <w:rFonts w:eastAsia="Times New Roman" w:cs="Arial"/>
          <w:szCs w:val="24"/>
        </w:rPr>
        <w:t>stablish a system in which the State Great Hural decides on the establishment, change, consolidation and dissolution of administrative and territorial units upon the Government's proposal in accordance with long-term development policy.</w:t>
      </w:r>
    </w:p>
    <w:p w14:paraId="485CDCE4" w14:textId="77777777" w:rsidR="00CD08B1" w:rsidRPr="00607908" w:rsidRDefault="00CD08B1" w:rsidP="009E2E67">
      <w:pPr>
        <w:shd w:val="clear" w:color="auto" w:fill="FFFFFF"/>
        <w:jc w:val="both"/>
        <w:textAlignment w:val="top"/>
        <w:rPr>
          <w:rFonts w:eastAsia="Times New Roman" w:cs="Arial"/>
          <w:szCs w:val="24"/>
        </w:rPr>
      </w:pPr>
    </w:p>
    <w:p w14:paraId="2D92E548" w14:textId="289FE98A"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5.2.8.</w:t>
      </w:r>
      <w:r>
        <w:rPr>
          <w:rFonts w:eastAsia="Times New Roman" w:cs="Arial"/>
          <w:szCs w:val="24"/>
        </w:rPr>
        <w:t>A</w:t>
      </w:r>
      <w:r w:rsidRPr="00607908">
        <w:rPr>
          <w:rFonts w:eastAsia="Times New Roman" w:cs="Arial"/>
          <w:szCs w:val="24"/>
        </w:rPr>
        <w:t>llocate administrative and territorial units for coordinating administration and organization of administrative and territorial units with regional development policies and ensuring effective delivery of public services and economic independent development.</w:t>
      </w:r>
    </w:p>
    <w:p w14:paraId="7772B573" w14:textId="77777777" w:rsidR="00CD08B1" w:rsidRPr="00607908" w:rsidRDefault="00CD08B1" w:rsidP="009E2E67">
      <w:pPr>
        <w:shd w:val="clear" w:color="auto" w:fill="FFFFFF"/>
        <w:jc w:val="both"/>
        <w:textAlignment w:val="top"/>
        <w:rPr>
          <w:rFonts w:eastAsia="Times New Roman" w:cs="Arial"/>
          <w:szCs w:val="24"/>
        </w:rPr>
      </w:pPr>
    </w:p>
    <w:p w14:paraId="06A7E2C2" w14:textId="19CF1080" w:rsidR="00CD08B1" w:rsidRPr="005E3F45" w:rsidRDefault="00CD08B1" w:rsidP="009E2E67">
      <w:pPr>
        <w:shd w:val="clear" w:color="auto" w:fill="FFFFFF"/>
        <w:jc w:val="both"/>
        <w:textAlignment w:val="top"/>
        <w:rPr>
          <w:rFonts w:eastAsia="Times New Roman" w:cs="Arial"/>
          <w:szCs w:val="24"/>
        </w:rPr>
      </w:pPr>
      <w:r w:rsidRPr="00607908">
        <w:rPr>
          <w:rFonts w:eastAsia="Times New Roman" w:cs="Arial"/>
          <w:szCs w:val="24"/>
        </w:rPr>
        <w:t>5.2.9.</w:t>
      </w:r>
      <w:r>
        <w:rPr>
          <w:rFonts w:eastAsia="Times New Roman" w:cs="Arial"/>
          <w:szCs w:val="24"/>
        </w:rPr>
        <w:t>E</w:t>
      </w:r>
      <w:r w:rsidRPr="00607908">
        <w:rPr>
          <w:rFonts w:eastAsia="Times New Roman" w:cs="Arial"/>
          <w:szCs w:val="24"/>
        </w:rPr>
        <w:t xml:space="preserve">stablish </w:t>
      </w:r>
      <w:r>
        <w:rPr>
          <w:rFonts w:eastAsia="Times New Roman" w:cs="Arial"/>
          <w:szCs w:val="24"/>
        </w:rPr>
        <w:t>a</w:t>
      </w:r>
      <w:r w:rsidRPr="00607908">
        <w:rPr>
          <w:rFonts w:eastAsia="Times New Roman" w:cs="Arial"/>
          <w:szCs w:val="24"/>
        </w:rPr>
        <w:t xml:space="preserve"> </w:t>
      </w:r>
      <w:r>
        <w:rPr>
          <w:rFonts w:eastAsia="Times New Roman" w:cs="Arial"/>
          <w:szCs w:val="24"/>
        </w:rPr>
        <w:t>s</w:t>
      </w:r>
      <w:r w:rsidRPr="00607908">
        <w:rPr>
          <w:rFonts w:eastAsia="Times New Roman" w:cs="Arial"/>
          <w:szCs w:val="24"/>
        </w:rPr>
        <w:t xml:space="preserve">tanding </w:t>
      </w:r>
      <w:r>
        <w:rPr>
          <w:rFonts w:eastAsia="Times New Roman" w:cs="Arial"/>
          <w:szCs w:val="24"/>
        </w:rPr>
        <w:t>c</w:t>
      </w:r>
      <w:r w:rsidRPr="00607908">
        <w:rPr>
          <w:rFonts w:eastAsia="Times New Roman" w:cs="Arial"/>
          <w:szCs w:val="24"/>
        </w:rPr>
        <w:t xml:space="preserve">ommittee on </w:t>
      </w:r>
      <w:r>
        <w:rPr>
          <w:rFonts w:eastAsia="Times New Roman" w:cs="Arial"/>
          <w:szCs w:val="24"/>
        </w:rPr>
        <w:t>d</w:t>
      </w:r>
      <w:r w:rsidRPr="00607908">
        <w:rPr>
          <w:rFonts w:eastAsia="Times New Roman" w:cs="Arial"/>
          <w:szCs w:val="24"/>
        </w:rPr>
        <w:t xml:space="preserve">evelopment </w:t>
      </w:r>
      <w:r>
        <w:rPr>
          <w:rFonts w:eastAsia="Times New Roman" w:cs="Arial"/>
          <w:szCs w:val="24"/>
        </w:rPr>
        <w:t>p</w:t>
      </w:r>
      <w:r w:rsidRPr="00607908">
        <w:rPr>
          <w:rFonts w:eastAsia="Times New Roman" w:cs="Arial"/>
          <w:szCs w:val="24"/>
        </w:rPr>
        <w:t xml:space="preserve">olicy and </w:t>
      </w:r>
      <w:r>
        <w:rPr>
          <w:rFonts w:eastAsia="Times New Roman" w:cs="Arial"/>
          <w:szCs w:val="24"/>
        </w:rPr>
        <w:t>p</w:t>
      </w:r>
      <w:r w:rsidRPr="00607908">
        <w:rPr>
          <w:rFonts w:eastAsia="Times New Roman" w:cs="Arial"/>
          <w:szCs w:val="24"/>
        </w:rPr>
        <w:t xml:space="preserve">lanning in the State Great Hural and </w:t>
      </w:r>
      <w:r>
        <w:rPr>
          <w:rFonts w:eastAsia="Times New Roman" w:cs="Arial"/>
          <w:szCs w:val="24"/>
        </w:rPr>
        <w:t>a</w:t>
      </w:r>
      <w:r w:rsidRPr="00607908">
        <w:rPr>
          <w:rFonts w:eastAsia="Times New Roman" w:cs="Arial"/>
          <w:szCs w:val="24"/>
        </w:rPr>
        <w:t xml:space="preserve"> central state administrative organ in charge of development policy and planning within the Government, and units in charge of development policy, planning and investment in aimags, capital, soums and districts</w:t>
      </w:r>
      <w:r>
        <w:rPr>
          <w:rFonts w:eastAsia="Times New Roman" w:cs="Arial"/>
          <w:szCs w:val="24"/>
        </w:rPr>
        <w:t>.</w:t>
      </w:r>
    </w:p>
    <w:p w14:paraId="71B2E831" w14:textId="77777777" w:rsidR="00CD08B1" w:rsidRPr="00607908" w:rsidRDefault="00CD08B1" w:rsidP="009E2E67">
      <w:pPr>
        <w:shd w:val="clear" w:color="auto" w:fill="FFFFFF"/>
        <w:jc w:val="both"/>
        <w:textAlignment w:val="top"/>
        <w:rPr>
          <w:rFonts w:eastAsia="Times New Roman" w:cs="Arial"/>
          <w:szCs w:val="24"/>
        </w:rPr>
      </w:pPr>
    </w:p>
    <w:p w14:paraId="77829715" w14:textId="37B8CF46"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5.2.10.</w:t>
      </w:r>
      <w:r>
        <w:rPr>
          <w:rFonts w:eastAsia="Times New Roman" w:cs="Arial"/>
          <w:szCs w:val="24"/>
        </w:rPr>
        <w:t>E</w:t>
      </w:r>
      <w:r w:rsidRPr="00607908">
        <w:rPr>
          <w:rFonts w:eastAsia="Times New Roman" w:cs="Arial"/>
          <w:szCs w:val="24"/>
        </w:rPr>
        <w:t>nsure an operational stability of the central state administrative organ in charge of development policy and planning, improve its legal basis, organization and operation and strengthen its human resource capacity for policy research.</w:t>
      </w:r>
    </w:p>
    <w:p w14:paraId="67EB076C" w14:textId="77777777" w:rsidR="00CD08B1" w:rsidRPr="00607908" w:rsidRDefault="00CD08B1" w:rsidP="009E2E67">
      <w:pPr>
        <w:shd w:val="clear" w:color="auto" w:fill="FFFFFF"/>
        <w:jc w:val="both"/>
        <w:textAlignment w:val="top"/>
        <w:rPr>
          <w:rFonts w:eastAsia="Times New Roman" w:cs="Arial"/>
          <w:szCs w:val="24"/>
        </w:rPr>
      </w:pPr>
    </w:p>
    <w:p w14:paraId="3E88B1BF" w14:textId="47F482ED" w:rsidR="00CD08B1" w:rsidRPr="00607908" w:rsidRDefault="00CD08B1" w:rsidP="009E2E67">
      <w:pPr>
        <w:shd w:val="clear" w:color="auto" w:fill="FFFFFF"/>
        <w:tabs>
          <w:tab w:val="left" w:pos="0"/>
        </w:tabs>
        <w:jc w:val="both"/>
        <w:textAlignment w:val="top"/>
        <w:rPr>
          <w:rFonts w:eastAsia="Times New Roman" w:cs="Arial"/>
          <w:szCs w:val="24"/>
        </w:rPr>
      </w:pPr>
      <w:r w:rsidRPr="00607908">
        <w:rPr>
          <w:rFonts w:eastAsia="Times New Roman" w:cs="Arial"/>
          <w:szCs w:val="24"/>
        </w:rPr>
        <w:t>5.2.11.</w:t>
      </w:r>
      <w:r>
        <w:rPr>
          <w:rFonts w:eastAsia="Times New Roman" w:cs="Arial"/>
          <w:szCs w:val="24"/>
        </w:rPr>
        <w:t>E</w:t>
      </w:r>
      <w:r w:rsidRPr="00607908">
        <w:rPr>
          <w:rFonts w:eastAsia="Times New Roman" w:cs="Arial"/>
          <w:szCs w:val="24"/>
          <w:lang w:val="mn-MN"/>
        </w:rPr>
        <w:t xml:space="preserve">stablish and strengthen a system for developing and approving the state budget </w:t>
      </w:r>
      <w:r w:rsidRPr="00607908">
        <w:rPr>
          <w:rFonts w:eastAsia="Times New Roman" w:cs="Arial"/>
          <w:szCs w:val="24"/>
        </w:rPr>
        <w:t xml:space="preserve">on the </w:t>
      </w:r>
      <w:r w:rsidRPr="00607908">
        <w:rPr>
          <w:rFonts w:eastAsia="Times New Roman" w:cs="Arial"/>
          <w:szCs w:val="24"/>
          <w:lang w:val="mn-MN"/>
        </w:rPr>
        <w:t>bas</w:t>
      </w:r>
      <w:r w:rsidRPr="00607908">
        <w:rPr>
          <w:rFonts w:eastAsia="Times New Roman" w:cs="Arial"/>
          <w:szCs w:val="24"/>
        </w:rPr>
        <w:t>is</w:t>
      </w:r>
      <w:r w:rsidRPr="00607908">
        <w:rPr>
          <w:rFonts w:eastAsia="Times New Roman" w:cs="Arial"/>
          <w:szCs w:val="24"/>
          <w:lang w:val="mn-MN"/>
        </w:rPr>
        <w:t xml:space="preserve"> o</w:t>
      </w:r>
      <w:r w:rsidRPr="00607908">
        <w:rPr>
          <w:rFonts w:eastAsia="Times New Roman" w:cs="Arial"/>
          <w:szCs w:val="24"/>
        </w:rPr>
        <w:t>f Mongolia’s</w:t>
      </w:r>
      <w:r w:rsidRPr="00607908">
        <w:rPr>
          <w:rFonts w:eastAsia="Times New Roman" w:cs="Arial"/>
          <w:szCs w:val="24"/>
          <w:lang w:val="mn-MN"/>
        </w:rPr>
        <w:t xml:space="preserve"> long-term development policy and national security concept</w:t>
      </w:r>
      <w:r w:rsidRPr="00607908">
        <w:rPr>
          <w:rFonts w:eastAsia="Times New Roman" w:cs="Arial"/>
          <w:szCs w:val="24"/>
        </w:rPr>
        <w:t>.</w:t>
      </w:r>
    </w:p>
    <w:p w14:paraId="1D17BB5D" w14:textId="77777777" w:rsidR="00CD08B1" w:rsidRPr="00607908" w:rsidRDefault="00CD08B1" w:rsidP="009E2E67">
      <w:pPr>
        <w:shd w:val="clear" w:color="auto" w:fill="FFFFFF"/>
        <w:tabs>
          <w:tab w:val="left" w:pos="0"/>
        </w:tabs>
        <w:jc w:val="both"/>
        <w:textAlignment w:val="top"/>
        <w:rPr>
          <w:rFonts w:eastAsia="Times New Roman" w:cs="Arial"/>
          <w:szCs w:val="24"/>
        </w:rPr>
      </w:pPr>
    </w:p>
    <w:p w14:paraId="327BA37F" w14:textId="0A4F976A"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5.2.12.</w:t>
      </w:r>
      <w:r>
        <w:rPr>
          <w:rFonts w:eastAsia="Times New Roman" w:cs="Arial"/>
          <w:szCs w:val="24"/>
        </w:rPr>
        <w:t>C</w:t>
      </w:r>
      <w:r w:rsidRPr="00607908">
        <w:rPr>
          <w:rFonts w:eastAsia="Times New Roman" w:cs="Arial"/>
          <w:szCs w:val="24"/>
          <w:lang w:val="mn-MN"/>
        </w:rPr>
        <w:t xml:space="preserve">reate a political and legal environment in </w:t>
      </w:r>
      <w:r w:rsidRPr="00607908">
        <w:rPr>
          <w:rFonts w:eastAsia="Times New Roman" w:cs="Arial"/>
          <w:szCs w:val="24"/>
        </w:rPr>
        <w:t>which</w:t>
      </w:r>
      <w:r w:rsidRPr="00607908">
        <w:rPr>
          <w:rFonts w:eastAsia="Times New Roman" w:cs="Arial"/>
          <w:szCs w:val="24"/>
          <w:lang w:val="mn-MN"/>
        </w:rPr>
        <w:t xml:space="preserve"> monetary policy</w:t>
      </w:r>
      <w:r w:rsidRPr="00607908">
        <w:rPr>
          <w:rFonts w:eastAsia="Times New Roman" w:cs="Arial"/>
          <w:szCs w:val="24"/>
        </w:rPr>
        <w:t xml:space="preserve"> of </w:t>
      </w:r>
      <w:r w:rsidRPr="00607908">
        <w:rPr>
          <w:rFonts w:eastAsia="Times New Roman" w:cs="Arial"/>
          <w:szCs w:val="24"/>
          <w:lang w:val="mn-MN"/>
        </w:rPr>
        <w:t xml:space="preserve">the central bank </w:t>
      </w:r>
      <w:r w:rsidRPr="00607908">
        <w:rPr>
          <w:rFonts w:eastAsia="Times New Roman" w:cs="Arial"/>
          <w:szCs w:val="24"/>
        </w:rPr>
        <w:t>should be</w:t>
      </w:r>
      <w:r w:rsidRPr="00607908">
        <w:rPr>
          <w:rFonts w:eastAsia="Times New Roman" w:cs="Arial"/>
          <w:szCs w:val="24"/>
          <w:lang w:val="mn-MN"/>
        </w:rPr>
        <w:t xml:space="preserve"> </w:t>
      </w:r>
      <w:r w:rsidRPr="00607908">
        <w:rPr>
          <w:rFonts w:eastAsia="Times New Roman" w:cs="Arial"/>
          <w:szCs w:val="24"/>
        </w:rPr>
        <w:t>consistent</w:t>
      </w:r>
      <w:r w:rsidRPr="00607908">
        <w:rPr>
          <w:rFonts w:eastAsia="Times New Roman" w:cs="Arial"/>
          <w:szCs w:val="24"/>
          <w:lang w:val="mn-MN"/>
        </w:rPr>
        <w:t xml:space="preserve"> with Mongolia's long-term development policy</w:t>
      </w:r>
      <w:r w:rsidRPr="00607908">
        <w:rPr>
          <w:rFonts w:eastAsia="Times New Roman" w:cs="Arial"/>
          <w:szCs w:val="24"/>
        </w:rPr>
        <w:t>.</w:t>
      </w:r>
    </w:p>
    <w:p w14:paraId="4C3C0844" w14:textId="77777777" w:rsidR="00CD08B1" w:rsidRPr="00607908" w:rsidRDefault="00CD08B1" w:rsidP="009E2E67">
      <w:pPr>
        <w:shd w:val="clear" w:color="auto" w:fill="FFFFFF"/>
        <w:jc w:val="both"/>
        <w:textAlignment w:val="top"/>
        <w:rPr>
          <w:rFonts w:eastAsia="Times New Roman" w:cs="Arial"/>
          <w:szCs w:val="24"/>
        </w:rPr>
      </w:pPr>
    </w:p>
    <w:p w14:paraId="3615FD55" w14:textId="2A7084C4"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5.2.13.</w:t>
      </w:r>
      <w:r>
        <w:rPr>
          <w:rFonts w:eastAsia="Times New Roman" w:cs="Arial"/>
          <w:szCs w:val="24"/>
        </w:rPr>
        <w:t>I</w:t>
      </w:r>
      <w:r w:rsidRPr="00607908">
        <w:rPr>
          <w:rFonts w:eastAsia="Times New Roman" w:cs="Arial"/>
          <w:szCs w:val="24"/>
        </w:rPr>
        <w:t>mprove a legal environment to ensure the participation of the private sector and civil society organizations in policy development and implementation, and protect their interests.</w:t>
      </w:r>
    </w:p>
    <w:p w14:paraId="04A47D8D" w14:textId="77777777" w:rsidR="00CD08B1" w:rsidRPr="00607908" w:rsidRDefault="00CD08B1" w:rsidP="009E2E67">
      <w:pPr>
        <w:shd w:val="clear" w:color="auto" w:fill="FFFFFF"/>
        <w:jc w:val="both"/>
        <w:textAlignment w:val="top"/>
        <w:rPr>
          <w:rFonts w:eastAsia="Times New Roman" w:cs="Arial"/>
          <w:szCs w:val="24"/>
        </w:rPr>
      </w:pPr>
    </w:p>
    <w:p w14:paraId="35712B44" w14:textId="39A22314" w:rsidR="00CD08B1" w:rsidRPr="00607908" w:rsidRDefault="00CD08B1" w:rsidP="009E2E67">
      <w:pPr>
        <w:shd w:val="clear" w:color="auto" w:fill="FFFFFF"/>
        <w:tabs>
          <w:tab w:val="left" w:pos="0"/>
        </w:tabs>
        <w:jc w:val="both"/>
        <w:textAlignment w:val="top"/>
        <w:rPr>
          <w:rFonts w:eastAsia="Times New Roman" w:cs="Arial"/>
          <w:szCs w:val="24"/>
        </w:rPr>
      </w:pPr>
      <w:r w:rsidRPr="00607908">
        <w:rPr>
          <w:rFonts w:eastAsia="Times New Roman" w:cs="Arial"/>
          <w:szCs w:val="24"/>
        </w:rPr>
        <w:t>5.2.14.</w:t>
      </w:r>
      <w:r>
        <w:rPr>
          <w:rFonts w:eastAsia="Times New Roman" w:cs="Arial"/>
          <w:szCs w:val="24"/>
        </w:rPr>
        <w:t>I</w:t>
      </w:r>
      <w:r w:rsidRPr="00607908">
        <w:rPr>
          <w:rFonts w:eastAsia="Times New Roman" w:cs="Arial"/>
          <w:szCs w:val="24"/>
        </w:rPr>
        <w:t>ntroduce a system for transfer of all state functions that can be performed by contracts to the private sector and civil society organizations.</w:t>
      </w:r>
    </w:p>
    <w:p w14:paraId="5195AD83" w14:textId="77777777" w:rsidR="00CD08B1" w:rsidRPr="00607908" w:rsidRDefault="00CD08B1" w:rsidP="009E2E67">
      <w:pPr>
        <w:shd w:val="clear" w:color="auto" w:fill="FFFFFF"/>
        <w:tabs>
          <w:tab w:val="left" w:pos="0"/>
        </w:tabs>
        <w:jc w:val="both"/>
        <w:textAlignment w:val="top"/>
        <w:rPr>
          <w:rFonts w:eastAsia="Times New Roman" w:cs="Arial"/>
          <w:szCs w:val="24"/>
        </w:rPr>
      </w:pPr>
    </w:p>
    <w:p w14:paraId="762E6450" w14:textId="1C2881DF"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5.2.15.</w:t>
      </w:r>
      <w:r>
        <w:rPr>
          <w:rFonts w:eastAsia="Times New Roman" w:cs="Arial"/>
          <w:szCs w:val="24"/>
        </w:rPr>
        <w:t>C</w:t>
      </w:r>
      <w:r w:rsidRPr="00607908">
        <w:rPr>
          <w:rFonts w:eastAsia="Times New Roman" w:cs="Arial"/>
          <w:szCs w:val="24"/>
        </w:rPr>
        <w:t>reate a legal environment for independent development of civil society organizations.</w:t>
      </w:r>
    </w:p>
    <w:p w14:paraId="6CCB3637" w14:textId="77777777" w:rsidR="00CD08B1" w:rsidRPr="00607908" w:rsidRDefault="00CD08B1" w:rsidP="009E2E67">
      <w:pPr>
        <w:shd w:val="clear" w:color="auto" w:fill="FFFFFF"/>
        <w:jc w:val="both"/>
        <w:textAlignment w:val="top"/>
        <w:rPr>
          <w:rFonts w:eastAsia="Times New Roman" w:cs="Arial"/>
          <w:szCs w:val="24"/>
        </w:rPr>
      </w:pPr>
    </w:p>
    <w:p w14:paraId="4AEBBE36" w14:textId="590B060D"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5.2.16.</w:t>
      </w:r>
      <w:r>
        <w:rPr>
          <w:rFonts w:eastAsia="Times New Roman" w:cs="Arial"/>
          <w:szCs w:val="24"/>
        </w:rPr>
        <w:t>I</w:t>
      </w:r>
      <w:r w:rsidRPr="00607908">
        <w:rPr>
          <w:rFonts w:eastAsia="Times New Roman" w:cs="Arial"/>
          <w:szCs w:val="24"/>
        </w:rPr>
        <w:t xml:space="preserve">mprove a legal and political knowledge and culture of citizens and </w:t>
      </w:r>
      <w:r>
        <w:rPr>
          <w:rFonts w:eastAsia="Times New Roman" w:cs="Arial"/>
          <w:szCs w:val="24"/>
        </w:rPr>
        <w:t>cultivate</w:t>
      </w:r>
      <w:r w:rsidRPr="00607908">
        <w:rPr>
          <w:rFonts w:eastAsia="Times New Roman" w:cs="Arial"/>
          <w:szCs w:val="24"/>
        </w:rPr>
        <w:t xml:space="preserve"> them into responsible citizens.</w:t>
      </w:r>
    </w:p>
    <w:p w14:paraId="50ECFC8D" w14:textId="77777777" w:rsidR="00CD08B1" w:rsidRPr="00607908" w:rsidRDefault="00CD08B1" w:rsidP="009E2E67">
      <w:pPr>
        <w:shd w:val="clear" w:color="auto" w:fill="FFFFFF"/>
        <w:jc w:val="both"/>
        <w:textAlignment w:val="top"/>
        <w:rPr>
          <w:rFonts w:eastAsia="Times New Roman" w:cs="Arial"/>
          <w:szCs w:val="24"/>
        </w:rPr>
      </w:pPr>
    </w:p>
    <w:p w14:paraId="2EA18C62" w14:textId="16F409DA"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5.2.17.</w:t>
      </w:r>
      <w:r>
        <w:rPr>
          <w:rFonts w:eastAsia="Times New Roman" w:cs="Arial"/>
          <w:szCs w:val="24"/>
        </w:rPr>
        <w:t>D</w:t>
      </w:r>
      <w:r w:rsidRPr="00607908">
        <w:rPr>
          <w:rFonts w:eastAsia="Times New Roman" w:cs="Arial"/>
          <w:szCs w:val="24"/>
        </w:rPr>
        <w:t>evelop e-democracy and create equal opportunities for citizens to participate in state policy-making and decision-making processes through voting and monitoring.</w:t>
      </w:r>
    </w:p>
    <w:p w14:paraId="0693594E" w14:textId="77777777" w:rsidR="00CD08B1" w:rsidRPr="00607908" w:rsidRDefault="00CD08B1" w:rsidP="009E2E67">
      <w:pPr>
        <w:shd w:val="clear" w:color="auto" w:fill="FFFFFF"/>
        <w:jc w:val="both"/>
        <w:textAlignment w:val="top"/>
        <w:rPr>
          <w:rFonts w:eastAsia="Times New Roman" w:cs="Arial"/>
          <w:szCs w:val="24"/>
        </w:rPr>
      </w:pPr>
    </w:p>
    <w:p w14:paraId="5DD5C6AC" w14:textId="2B2A9D9A"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5.2.18.</w:t>
      </w:r>
      <w:r>
        <w:rPr>
          <w:rFonts w:eastAsia="Times New Roman" w:cs="Arial"/>
          <w:szCs w:val="24"/>
        </w:rPr>
        <w:t>I</w:t>
      </w:r>
      <w:r w:rsidRPr="00607908">
        <w:rPr>
          <w:rFonts w:eastAsia="Times New Roman" w:cs="Arial"/>
          <w:szCs w:val="24"/>
        </w:rPr>
        <w:t>mprove policies and regulations to protect investment and property rights and ensure stability, and create a legal environment that fully protects private property.</w:t>
      </w:r>
    </w:p>
    <w:p w14:paraId="6D339D4E" w14:textId="77777777" w:rsidR="00CD08B1" w:rsidRPr="00607908" w:rsidRDefault="00CD08B1" w:rsidP="009E2E67">
      <w:pPr>
        <w:shd w:val="clear" w:color="auto" w:fill="FFFFFF"/>
        <w:jc w:val="both"/>
        <w:textAlignment w:val="top"/>
        <w:rPr>
          <w:rFonts w:eastAsia="Times New Roman" w:cs="Arial"/>
          <w:szCs w:val="24"/>
        </w:rPr>
      </w:pPr>
    </w:p>
    <w:p w14:paraId="7026BDF5" w14:textId="1CECF9A2"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5.2.19.</w:t>
      </w:r>
      <w:r>
        <w:rPr>
          <w:rFonts w:eastAsia="Times New Roman" w:cs="Arial"/>
          <w:szCs w:val="24"/>
        </w:rPr>
        <w:t>I</w:t>
      </w:r>
      <w:r w:rsidRPr="00607908">
        <w:rPr>
          <w:rFonts w:eastAsia="Times New Roman" w:cs="Arial"/>
          <w:szCs w:val="24"/>
        </w:rPr>
        <w:t>mprove a governance of state-owned companies, increase their efficiency, and carry out a gradual and effective privatization.</w:t>
      </w:r>
    </w:p>
    <w:p w14:paraId="19524D54" w14:textId="77777777" w:rsidR="00CD08B1" w:rsidRPr="00607908" w:rsidRDefault="00CD08B1" w:rsidP="009E2E67">
      <w:pPr>
        <w:shd w:val="clear" w:color="auto" w:fill="FFFFFF"/>
        <w:jc w:val="both"/>
        <w:textAlignment w:val="top"/>
        <w:rPr>
          <w:rFonts w:eastAsia="Times New Roman" w:cs="Arial"/>
          <w:szCs w:val="24"/>
        </w:rPr>
      </w:pPr>
    </w:p>
    <w:p w14:paraId="056D4398" w14:textId="4A3189C7"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5.2.20.</w:t>
      </w:r>
      <w:r>
        <w:rPr>
          <w:rFonts w:eastAsia="Times New Roman" w:cs="Arial"/>
          <w:szCs w:val="24"/>
        </w:rPr>
        <w:t>R</w:t>
      </w:r>
      <w:r w:rsidRPr="00607908">
        <w:rPr>
          <w:rFonts w:eastAsia="Times New Roman" w:cs="Arial"/>
          <w:szCs w:val="24"/>
        </w:rPr>
        <w:t xml:space="preserve">eform </w:t>
      </w:r>
      <w:r>
        <w:rPr>
          <w:rFonts w:eastAsia="Times New Roman" w:cs="Arial"/>
          <w:szCs w:val="24"/>
        </w:rPr>
        <w:t>the</w:t>
      </w:r>
      <w:r w:rsidRPr="00607908">
        <w:rPr>
          <w:rFonts w:eastAsia="Times New Roman" w:cs="Arial"/>
          <w:szCs w:val="24"/>
        </w:rPr>
        <w:t xml:space="preserve"> banking and financial system</w:t>
      </w:r>
      <w:r>
        <w:rPr>
          <w:rFonts w:eastAsia="Times New Roman" w:cs="Arial"/>
          <w:szCs w:val="24"/>
        </w:rPr>
        <w:t>s</w:t>
      </w:r>
      <w:r w:rsidRPr="00607908">
        <w:rPr>
          <w:rFonts w:eastAsia="Times New Roman" w:cs="Arial"/>
          <w:szCs w:val="24"/>
        </w:rPr>
        <w:t xml:space="preserve"> in line with private sector development policies and create a favorable environment for investment and lending.</w:t>
      </w:r>
    </w:p>
    <w:p w14:paraId="4BC6DAE9" w14:textId="77777777" w:rsidR="00CD08B1" w:rsidRPr="00607908" w:rsidRDefault="00CD08B1" w:rsidP="009E2E67">
      <w:pPr>
        <w:shd w:val="clear" w:color="auto" w:fill="FFFFFF"/>
        <w:jc w:val="both"/>
        <w:textAlignment w:val="top"/>
        <w:rPr>
          <w:rFonts w:eastAsia="Times New Roman" w:cs="Arial"/>
          <w:szCs w:val="24"/>
        </w:rPr>
      </w:pPr>
    </w:p>
    <w:p w14:paraId="26C8FB6E" w14:textId="697F6D89"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5.2.21.</w:t>
      </w:r>
      <w:r>
        <w:rPr>
          <w:rFonts w:eastAsia="Times New Roman" w:cs="Arial"/>
          <w:szCs w:val="24"/>
        </w:rPr>
        <w:t>E</w:t>
      </w:r>
      <w:r w:rsidRPr="00607908">
        <w:rPr>
          <w:rFonts w:eastAsia="Times New Roman" w:cs="Arial"/>
          <w:szCs w:val="24"/>
        </w:rPr>
        <w:t xml:space="preserve">nsure a stability of state </w:t>
      </w:r>
      <w:r>
        <w:rPr>
          <w:rFonts w:eastAsia="Times New Roman" w:cs="Arial"/>
          <w:szCs w:val="24"/>
        </w:rPr>
        <w:t xml:space="preserve">tax </w:t>
      </w:r>
      <w:r w:rsidRPr="00607908">
        <w:rPr>
          <w:rFonts w:eastAsia="Times New Roman" w:cs="Arial"/>
          <w:szCs w:val="24"/>
        </w:rPr>
        <w:t>policy and legislation, and create a favorable environment to protect and attract investment.</w:t>
      </w:r>
    </w:p>
    <w:p w14:paraId="07627C30" w14:textId="77777777" w:rsidR="00CD08B1" w:rsidRPr="00607908" w:rsidRDefault="00CD08B1" w:rsidP="009E2E67">
      <w:pPr>
        <w:shd w:val="clear" w:color="auto" w:fill="FFFFFF"/>
        <w:jc w:val="both"/>
        <w:textAlignment w:val="top"/>
        <w:rPr>
          <w:rFonts w:eastAsia="Times New Roman" w:cs="Arial"/>
          <w:szCs w:val="24"/>
        </w:rPr>
      </w:pPr>
    </w:p>
    <w:p w14:paraId="6A8B9967" w14:textId="6713AD9D" w:rsidR="00CD08B1" w:rsidRPr="00607908" w:rsidRDefault="00CD08B1" w:rsidP="00CD08B1">
      <w:pPr>
        <w:shd w:val="clear" w:color="auto" w:fill="FFFFFF"/>
        <w:jc w:val="both"/>
        <w:textAlignment w:val="top"/>
        <w:rPr>
          <w:rFonts w:eastAsia="Times New Roman" w:cs="Arial"/>
          <w:szCs w:val="24"/>
        </w:rPr>
      </w:pPr>
      <w:r w:rsidRPr="00607908">
        <w:rPr>
          <w:rFonts w:eastAsia="Times New Roman" w:cs="Arial"/>
          <w:szCs w:val="24"/>
        </w:rPr>
        <w:t>5.2.22.</w:t>
      </w:r>
      <w:r>
        <w:rPr>
          <w:rFonts w:eastAsia="Times New Roman" w:cs="Arial"/>
          <w:szCs w:val="24"/>
        </w:rPr>
        <w:t>C</w:t>
      </w:r>
      <w:r w:rsidRPr="00607908">
        <w:rPr>
          <w:rFonts w:eastAsia="Times New Roman" w:cs="Arial"/>
          <w:szCs w:val="24"/>
        </w:rPr>
        <w:t>onsolidate activities of government special funds to support private sector activities and transfer them to a system that is open to the public and monitored.</w:t>
      </w:r>
    </w:p>
    <w:p w14:paraId="091075A1" w14:textId="78F84AF4" w:rsidR="00CD08B1" w:rsidRPr="006150B6" w:rsidRDefault="00CD08B1" w:rsidP="006150B6">
      <w:pPr>
        <w:pStyle w:val="Heading3"/>
      </w:pPr>
      <w:r w:rsidRPr="00607908">
        <w:t>E-Mongolia (integrated system of citizens, public and private sectors)</w:t>
      </w:r>
    </w:p>
    <w:p w14:paraId="577D648C" w14:textId="77777777" w:rsidR="00CD08B1" w:rsidRPr="00607908" w:rsidRDefault="00CD08B1" w:rsidP="009E2E67">
      <w:pPr>
        <w:pStyle w:val="NormalWeb"/>
        <w:spacing w:before="0" w:beforeAutospacing="0" w:after="0" w:afterAutospacing="0"/>
        <w:jc w:val="both"/>
        <w:rPr>
          <w:rFonts w:ascii="Arial" w:hAnsi="Arial" w:cs="Arial"/>
          <w:sz w:val="24"/>
          <w:szCs w:val="24"/>
        </w:rPr>
      </w:pPr>
      <w:r w:rsidRPr="00607908">
        <w:rPr>
          <w:rFonts w:ascii="Arial" w:hAnsi="Arial" w:cs="Arial"/>
          <w:b/>
          <w:sz w:val="24"/>
          <w:szCs w:val="24"/>
        </w:rPr>
        <w:t>Objective 5.3</w:t>
      </w:r>
      <w:r w:rsidRPr="001F702F">
        <w:rPr>
          <w:rFonts w:ascii="Arial" w:hAnsi="Arial" w:cs="Arial"/>
          <w:b/>
          <w:sz w:val="22"/>
          <w:szCs w:val="22"/>
        </w:rPr>
        <w:t>.</w:t>
      </w:r>
      <w:r w:rsidRPr="001F702F">
        <w:rPr>
          <w:rFonts w:ascii="Arial" w:hAnsi="Arial" w:cs="Arial"/>
          <w:sz w:val="22"/>
          <w:szCs w:val="22"/>
        </w:rPr>
        <w:t xml:space="preserve"> </w:t>
      </w:r>
      <w:r w:rsidRPr="006150B6">
        <w:rPr>
          <w:rFonts w:ascii="Arial" w:hAnsi="Arial" w:cs="Arial"/>
          <w:sz w:val="24"/>
          <w:szCs w:val="24"/>
        </w:rPr>
        <w:t>Develop an effective and efficient e-governance that promotes human development.</w:t>
      </w:r>
    </w:p>
    <w:p w14:paraId="00873E82" w14:textId="77777777" w:rsidR="00CD08B1" w:rsidRPr="00607908" w:rsidRDefault="00CD08B1" w:rsidP="00CD08B1">
      <w:pPr>
        <w:pStyle w:val="NormalWeb"/>
        <w:spacing w:before="0" w:beforeAutospacing="0" w:after="0" w:afterAutospacing="0"/>
        <w:jc w:val="both"/>
        <w:rPr>
          <w:rFonts w:ascii="Arial" w:hAnsi="Arial" w:cs="Arial"/>
          <w:sz w:val="24"/>
          <w:szCs w:val="24"/>
          <w:lang w:val="mn-MN"/>
        </w:rPr>
      </w:pPr>
    </w:p>
    <w:p w14:paraId="5F75A710" w14:textId="1BF6ECE4" w:rsidR="00CD08B1" w:rsidRPr="0013361B" w:rsidRDefault="00CD08B1" w:rsidP="0013361B">
      <w:pPr>
        <w:rPr>
          <w:b/>
          <w:bCs/>
          <w:lang w:val="mn-MN"/>
        </w:rPr>
      </w:pPr>
      <w:r w:rsidRPr="0013361B">
        <w:rPr>
          <w:b/>
          <w:bCs/>
        </w:rPr>
        <w:t xml:space="preserve">Activities to be undertaken within the implementation of the </w:t>
      </w:r>
      <w:r w:rsidR="00C2027C" w:rsidRPr="0013361B">
        <w:rPr>
          <w:b/>
          <w:bCs/>
        </w:rPr>
        <w:t>o</w:t>
      </w:r>
      <w:r w:rsidRPr="0013361B">
        <w:rPr>
          <w:b/>
          <w:bCs/>
        </w:rPr>
        <w:t>bjective</w:t>
      </w:r>
    </w:p>
    <w:p w14:paraId="3F97069A" w14:textId="77777777" w:rsidR="00CD08B1" w:rsidRPr="00607908" w:rsidRDefault="00CD08B1" w:rsidP="00CD08B1">
      <w:pPr>
        <w:shd w:val="clear" w:color="auto" w:fill="FFFFFF"/>
        <w:jc w:val="both"/>
        <w:textAlignment w:val="top"/>
        <w:rPr>
          <w:rFonts w:eastAsia="Times New Roman" w:cs="Arial"/>
          <w:szCs w:val="24"/>
        </w:rPr>
      </w:pPr>
    </w:p>
    <w:p w14:paraId="1FE51591" w14:textId="5E39CAAE" w:rsidR="00CD08B1" w:rsidRPr="00607908" w:rsidRDefault="00CD08B1" w:rsidP="009E2E67">
      <w:pPr>
        <w:shd w:val="clear" w:color="auto" w:fill="FFFFFF"/>
        <w:jc w:val="both"/>
        <w:textAlignment w:val="top"/>
        <w:rPr>
          <w:rFonts w:eastAsia="Times New Roman" w:cs="Arial"/>
          <w:szCs w:val="24"/>
          <w:lang w:val="mn-MN"/>
        </w:rPr>
      </w:pPr>
      <w:r w:rsidRPr="00607908">
        <w:rPr>
          <w:rFonts w:eastAsia="Times New Roman" w:cs="Arial"/>
          <w:szCs w:val="24"/>
        </w:rPr>
        <w:t>5.3.1.</w:t>
      </w:r>
      <w:r>
        <w:rPr>
          <w:rFonts w:eastAsia="Times New Roman" w:cs="Arial"/>
          <w:szCs w:val="24"/>
        </w:rPr>
        <w:t>D</w:t>
      </w:r>
      <w:r w:rsidRPr="00607908">
        <w:rPr>
          <w:rFonts w:eastAsia="Times New Roman" w:cs="Arial"/>
          <w:szCs w:val="24"/>
          <w:lang w:val="mn-MN"/>
        </w:rPr>
        <w:t xml:space="preserve">evelop and approve </w:t>
      </w:r>
      <w:r w:rsidRPr="00607908">
        <w:rPr>
          <w:rFonts w:eastAsia="Times New Roman" w:cs="Arial"/>
          <w:szCs w:val="24"/>
        </w:rPr>
        <w:t>legislation</w:t>
      </w:r>
      <w:r w:rsidRPr="00607908">
        <w:rPr>
          <w:rFonts w:eastAsia="Times New Roman" w:cs="Arial"/>
          <w:szCs w:val="24"/>
          <w:lang w:val="mn-MN"/>
        </w:rPr>
        <w:t xml:space="preserve"> </w:t>
      </w:r>
      <w:r w:rsidRPr="00607908">
        <w:rPr>
          <w:rFonts w:eastAsia="Times New Roman" w:cs="Arial"/>
          <w:szCs w:val="24"/>
        </w:rPr>
        <w:t>necessary</w:t>
      </w:r>
      <w:r w:rsidRPr="00607908">
        <w:rPr>
          <w:rFonts w:eastAsia="Times New Roman" w:cs="Arial"/>
          <w:szCs w:val="24"/>
          <w:lang w:val="mn-MN"/>
        </w:rPr>
        <w:t xml:space="preserve"> for development of e-govern</w:t>
      </w:r>
      <w:r w:rsidRPr="00607908">
        <w:rPr>
          <w:rFonts w:eastAsia="Times New Roman" w:cs="Arial"/>
          <w:szCs w:val="24"/>
        </w:rPr>
        <w:t>ance</w:t>
      </w:r>
      <w:r w:rsidRPr="00607908">
        <w:rPr>
          <w:rFonts w:eastAsia="Times New Roman" w:cs="Arial"/>
          <w:szCs w:val="24"/>
          <w:lang w:val="mn-MN"/>
        </w:rPr>
        <w:t xml:space="preserve">, such as information security, </w:t>
      </w:r>
      <w:r w:rsidRPr="00607908">
        <w:rPr>
          <w:rFonts w:eastAsia="Times New Roman" w:cs="Arial"/>
          <w:szCs w:val="24"/>
        </w:rPr>
        <w:t xml:space="preserve">security of </w:t>
      </w:r>
      <w:r w:rsidRPr="00607908">
        <w:rPr>
          <w:rFonts w:eastAsia="Times New Roman" w:cs="Arial"/>
          <w:szCs w:val="24"/>
          <w:lang w:val="mn-MN"/>
        </w:rPr>
        <w:t>electronic signature</w:t>
      </w:r>
      <w:r w:rsidRPr="00607908">
        <w:rPr>
          <w:rFonts w:eastAsia="Times New Roman" w:cs="Arial"/>
          <w:szCs w:val="24"/>
        </w:rPr>
        <w:t>s</w:t>
      </w:r>
      <w:r w:rsidRPr="00607908">
        <w:rPr>
          <w:rFonts w:eastAsia="Times New Roman" w:cs="Arial"/>
          <w:szCs w:val="24"/>
          <w:lang w:val="mn-MN"/>
        </w:rPr>
        <w:t>, database</w:t>
      </w:r>
      <w:r w:rsidRPr="00607908">
        <w:rPr>
          <w:rFonts w:eastAsia="Times New Roman" w:cs="Arial"/>
          <w:szCs w:val="24"/>
        </w:rPr>
        <w:t>s</w:t>
      </w:r>
      <w:r w:rsidRPr="00607908">
        <w:rPr>
          <w:rFonts w:eastAsia="Times New Roman" w:cs="Arial"/>
          <w:szCs w:val="24"/>
          <w:lang w:val="mn-MN"/>
        </w:rPr>
        <w:t xml:space="preserve"> and personal information, and amend relevant legislation</w:t>
      </w:r>
      <w:r w:rsidRPr="00607908">
        <w:rPr>
          <w:rFonts w:eastAsia="Times New Roman" w:cs="Arial"/>
          <w:szCs w:val="24"/>
        </w:rPr>
        <w:t>s</w:t>
      </w:r>
      <w:r w:rsidRPr="00607908">
        <w:rPr>
          <w:rFonts w:eastAsia="Times New Roman" w:cs="Arial"/>
          <w:szCs w:val="24"/>
          <w:lang w:val="mn-MN"/>
        </w:rPr>
        <w:t xml:space="preserve"> in accordance with it.</w:t>
      </w:r>
    </w:p>
    <w:p w14:paraId="32792A6D" w14:textId="77777777" w:rsidR="00CD08B1" w:rsidRPr="00607908" w:rsidRDefault="00CD08B1" w:rsidP="009E2E67">
      <w:pPr>
        <w:shd w:val="clear" w:color="auto" w:fill="FFFFFF"/>
        <w:jc w:val="both"/>
        <w:textAlignment w:val="top"/>
        <w:rPr>
          <w:rFonts w:eastAsia="Times New Roman" w:cs="Arial"/>
          <w:szCs w:val="24"/>
        </w:rPr>
      </w:pPr>
    </w:p>
    <w:p w14:paraId="6D5D6DC3" w14:textId="6A21600E"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5.3.2.</w:t>
      </w:r>
      <w:r>
        <w:rPr>
          <w:rFonts w:eastAsia="Times New Roman" w:cs="Arial"/>
          <w:szCs w:val="24"/>
        </w:rPr>
        <w:t>I</w:t>
      </w:r>
      <w:r w:rsidRPr="00607908">
        <w:rPr>
          <w:rFonts w:eastAsia="Times New Roman" w:cs="Arial"/>
          <w:szCs w:val="24"/>
        </w:rPr>
        <w:t>ntroduce digital signatures.</w:t>
      </w:r>
    </w:p>
    <w:p w14:paraId="3448CDB3" w14:textId="77777777" w:rsidR="00CD08B1" w:rsidRPr="00607908" w:rsidRDefault="00CD08B1" w:rsidP="009E2E67">
      <w:pPr>
        <w:shd w:val="clear" w:color="auto" w:fill="FFFFFF"/>
        <w:jc w:val="both"/>
        <w:textAlignment w:val="top"/>
        <w:rPr>
          <w:rFonts w:eastAsia="Times New Roman" w:cs="Arial"/>
          <w:szCs w:val="24"/>
        </w:rPr>
      </w:pPr>
    </w:p>
    <w:p w14:paraId="6808093E" w14:textId="1D6EFA0A"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5.3.3.</w:t>
      </w:r>
      <w:r>
        <w:rPr>
          <w:rFonts w:eastAsia="Times New Roman" w:cs="Arial"/>
          <w:szCs w:val="24"/>
        </w:rPr>
        <w:t>D</w:t>
      </w:r>
      <w:r w:rsidRPr="00607908">
        <w:rPr>
          <w:rFonts w:eastAsia="Times New Roman" w:cs="Arial"/>
          <w:szCs w:val="24"/>
        </w:rPr>
        <w:t>evelop and approve standards, orders, decisions, rules and regulations in the information technology sector required for development of e-governance.</w:t>
      </w:r>
    </w:p>
    <w:p w14:paraId="175778BA" w14:textId="77777777" w:rsidR="00CD08B1" w:rsidRPr="00607908" w:rsidRDefault="00CD08B1" w:rsidP="009E2E67">
      <w:pPr>
        <w:shd w:val="clear" w:color="auto" w:fill="FFFFFF"/>
        <w:jc w:val="both"/>
        <w:textAlignment w:val="top"/>
        <w:rPr>
          <w:rFonts w:eastAsia="Times New Roman" w:cs="Arial"/>
          <w:szCs w:val="24"/>
        </w:rPr>
      </w:pPr>
    </w:p>
    <w:p w14:paraId="11BF2BF3" w14:textId="457B1C43"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5.3.4.</w:t>
      </w:r>
      <w:r>
        <w:rPr>
          <w:rFonts w:eastAsia="Times New Roman" w:cs="Arial"/>
          <w:szCs w:val="24"/>
        </w:rPr>
        <w:t>E</w:t>
      </w:r>
      <w:r w:rsidRPr="00607908">
        <w:rPr>
          <w:rFonts w:eastAsia="Times New Roman" w:cs="Arial"/>
          <w:szCs w:val="24"/>
        </w:rPr>
        <w:t xml:space="preserve">xpand </w:t>
      </w:r>
      <w:r>
        <w:rPr>
          <w:rFonts w:eastAsia="Times New Roman" w:cs="Arial"/>
          <w:szCs w:val="24"/>
        </w:rPr>
        <w:t>the</w:t>
      </w:r>
      <w:r w:rsidRPr="00607908">
        <w:rPr>
          <w:rFonts w:eastAsia="Times New Roman" w:cs="Arial"/>
          <w:szCs w:val="24"/>
        </w:rPr>
        <w:t xml:space="preserve"> field of information technology and communications, introduce high-speed networks in local areas and increase consumption.</w:t>
      </w:r>
    </w:p>
    <w:p w14:paraId="6E05BB7A" w14:textId="77777777" w:rsidR="00CD08B1" w:rsidRPr="00607908" w:rsidRDefault="00CD08B1" w:rsidP="009E2E67">
      <w:pPr>
        <w:shd w:val="clear" w:color="auto" w:fill="FFFFFF"/>
        <w:jc w:val="both"/>
        <w:textAlignment w:val="top"/>
        <w:rPr>
          <w:rFonts w:eastAsia="Times New Roman" w:cs="Arial"/>
          <w:szCs w:val="24"/>
        </w:rPr>
      </w:pPr>
    </w:p>
    <w:p w14:paraId="6CF62BFB" w14:textId="1EF80CE2"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lastRenderedPageBreak/>
        <w:t>5.3.5.</w:t>
      </w:r>
      <w:r>
        <w:rPr>
          <w:rFonts w:eastAsia="Times New Roman" w:cs="Arial"/>
          <w:szCs w:val="24"/>
        </w:rPr>
        <w:t>C</w:t>
      </w:r>
      <w:r w:rsidRPr="00607908">
        <w:rPr>
          <w:rFonts w:eastAsia="Times New Roman" w:cs="Arial"/>
          <w:szCs w:val="24"/>
        </w:rPr>
        <w:t>reate a unified database based on big data and create a technical and technological infrastructure for the exchange and use of information by citizens, state and business organizations in electronic form.</w:t>
      </w:r>
    </w:p>
    <w:p w14:paraId="3B023558" w14:textId="77777777" w:rsidR="00CD08B1" w:rsidRPr="00607908" w:rsidRDefault="00CD08B1" w:rsidP="009E2E67">
      <w:pPr>
        <w:shd w:val="clear" w:color="auto" w:fill="FFFFFF"/>
        <w:jc w:val="both"/>
        <w:textAlignment w:val="top"/>
        <w:rPr>
          <w:rFonts w:eastAsia="Times New Roman" w:cs="Arial"/>
          <w:szCs w:val="24"/>
        </w:rPr>
      </w:pPr>
    </w:p>
    <w:p w14:paraId="5EC53FDE" w14:textId="2D130C13"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5.3.6.</w:t>
      </w:r>
      <w:r>
        <w:rPr>
          <w:rFonts w:eastAsia="Times New Roman" w:cs="Arial"/>
          <w:szCs w:val="24"/>
        </w:rPr>
        <w:t>I</w:t>
      </w:r>
      <w:r w:rsidRPr="00607908">
        <w:rPr>
          <w:rFonts w:eastAsia="Times New Roman" w:cs="Arial"/>
          <w:szCs w:val="24"/>
        </w:rPr>
        <w:t>ncrease internet speed and improve citizens’ ability to use internet locally.</w:t>
      </w:r>
    </w:p>
    <w:p w14:paraId="50300BC1" w14:textId="77777777" w:rsidR="00CD08B1" w:rsidRPr="00607908" w:rsidRDefault="00CD08B1" w:rsidP="009E2E67">
      <w:pPr>
        <w:shd w:val="clear" w:color="auto" w:fill="FFFFFF"/>
        <w:jc w:val="both"/>
        <w:textAlignment w:val="top"/>
        <w:rPr>
          <w:rFonts w:eastAsia="Times New Roman" w:cs="Arial"/>
          <w:szCs w:val="24"/>
        </w:rPr>
      </w:pPr>
    </w:p>
    <w:p w14:paraId="5E3FB85D" w14:textId="4EC303CD"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5.3.7.</w:t>
      </w:r>
      <w:r>
        <w:rPr>
          <w:rFonts w:eastAsia="Times New Roman" w:cs="Arial"/>
          <w:szCs w:val="24"/>
        </w:rPr>
        <w:t>D</w:t>
      </w:r>
      <w:r w:rsidRPr="00607908">
        <w:rPr>
          <w:rFonts w:eastAsia="Times New Roman" w:cs="Arial"/>
          <w:szCs w:val="24"/>
        </w:rPr>
        <w:t>evelop a spatial information infrastructure and use it at all decision-making levels.</w:t>
      </w:r>
    </w:p>
    <w:p w14:paraId="4D90AC0A" w14:textId="77777777" w:rsidR="00CD08B1" w:rsidRPr="00607908" w:rsidRDefault="00CD08B1" w:rsidP="009E2E67">
      <w:pPr>
        <w:shd w:val="clear" w:color="auto" w:fill="FFFFFF"/>
        <w:jc w:val="both"/>
        <w:textAlignment w:val="top"/>
        <w:rPr>
          <w:rFonts w:eastAsia="Times New Roman" w:cs="Arial"/>
          <w:szCs w:val="24"/>
        </w:rPr>
      </w:pPr>
    </w:p>
    <w:p w14:paraId="4224D6D2" w14:textId="2A75B394"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5.3.8.</w:t>
      </w:r>
      <w:r>
        <w:rPr>
          <w:rFonts w:eastAsia="Times New Roman" w:cs="Arial"/>
          <w:szCs w:val="24"/>
        </w:rPr>
        <w:t>C</w:t>
      </w:r>
      <w:r w:rsidRPr="00607908">
        <w:rPr>
          <w:rFonts w:eastAsia="Times New Roman" w:cs="Arial"/>
          <w:szCs w:val="24"/>
        </w:rPr>
        <w:t xml:space="preserve">reate a unified address database based on geographic information system and </w:t>
      </w:r>
      <w:r w:rsidRPr="00607908">
        <w:rPr>
          <w:rFonts w:eastAsia="Times New Roman" w:cs="Arial"/>
          <w:szCs w:val="24"/>
          <w:lang w:val="mn-MN"/>
        </w:rPr>
        <w:t>implement it for use by citizens and organizations.</w:t>
      </w:r>
    </w:p>
    <w:p w14:paraId="1A52124E" w14:textId="77777777" w:rsidR="00CD08B1" w:rsidRPr="00607908" w:rsidRDefault="00CD08B1" w:rsidP="009E2E67">
      <w:pPr>
        <w:shd w:val="clear" w:color="auto" w:fill="FFFFFF"/>
        <w:jc w:val="both"/>
        <w:textAlignment w:val="top"/>
        <w:rPr>
          <w:rFonts w:eastAsia="Times New Roman" w:cs="Arial"/>
          <w:szCs w:val="24"/>
          <w:lang w:val="mn-MN"/>
        </w:rPr>
      </w:pPr>
    </w:p>
    <w:p w14:paraId="5994EFE9" w14:textId="00770205"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5.3.9.</w:t>
      </w:r>
      <w:r>
        <w:rPr>
          <w:rFonts w:eastAsia="Times New Roman" w:cs="Arial"/>
          <w:szCs w:val="24"/>
        </w:rPr>
        <w:t>D</w:t>
      </w:r>
      <w:r w:rsidRPr="00607908">
        <w:rPr>
          <w:rFonts w:eastAsia="Times New Roman" w:cs="Arial"/>
          <w:szCs w:val="24"/>
          <w:lang w:val="mn-MN"/>
        </w:rPr>
        <w:t>evelop and implement policies to support e-business, e</w:t>
      </w:r>
      <w:r w:rsidRPr="00607908">
        <w:rPr>
          <w:rFonts w:eastAsia="Times New Roman" w:cs="Arial"/>
          <w:szCs w:val="24"/>
        </w:rPr>
        <w:t>-employment</w:t>
      </w:r>
      <w:r w:rsidRPr="00607908">
        <w:rPr>
          <w:rFonts w:eastAsia="Times New Roman" w:cs="Arial"/>
          <w:szCs w:val="24"/>
          <w:lang w:val="mn-MN"/>
        </w:rPr>
        <w:t xml:space="preserve"> and distance employment</w:t>
      </w:r>
      <w:r w:rsidRPr="00607908">
        <w:rPr>
          <w:rFonts w:eastAsia="Times New Roman" w:cs="Arial"/>
          <w:szCs w:val="24"/>
        </w:rPr>
        <w:t>.</w:t>
      </w:r>
    </w:p>
    <w:p w14:paraId="41C4929D" w14:textId="77777777" w:rsidR="00CD08B1" w:rsidRPr="00607908" w:rsidRDefault="00CD08B1" w:rsidP="009E2E67">
      <w:pPr>
        <w:shd w:val="clear" w:color="auto" w:fill="FFFFFF"/>
        <w:jc w:val="both"/>
        <w:textAlignment w:val="top"/>
        <w:rPr>
          <w:rFonts w:eastAsia="Times New Roman" w:cs="Arial"/>
          <w:szCs w:val="24"/>
          <w:lang w:val="mn-MN"/>
        </w:rPr>
      </w:pPr>
    </w:p>
    <w:p w14:paraId="2D396A20" w14:textId="709537B4"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5.3.10.</w:t>
      </w:r>
      <w:r>
        <w:rPr>
          <w:rFonts w:eastAsia="Times New Roman" w:cs="Arial"/>
          <w:szCs w:val="24"/>
        </w:rPr>
        <w:t>E</w:t>
      </w:r>
      <w:r w:rsidRPr="00607908">
        <w:rPr>
          <w:rFonts w:eastAsia="Times New Roman" w:cs="Arial"/>
          <w:szCs w:val="24"/>
        </w:rPr>
        <w:t>stablish a permanent “e-government committee (council)” under the Prime Minister to support the development and implementation of integrated e-governance policy and planning, and ensure unified policy governance.</w:t>
      </w:r>
    </w:p>
    <w:p w14:paraId="0EA92658" w14:textId="77777777" w:rsidR="00CD08B1" w:rsidRPr="00607908" w:rsidRDefault="00CD08B1" w:rsidP="009E2E67">
      <w:pPr>
        <w:shd w:val="clear" w:color="auto" w:fill="FFFFFF"/>
        <w:jc w:val="both"/>
        <w:textAlignment w:val="top"/>
        <w:rPr>
          <w:rFonts w:eastAsia="Times New Roman" w:cs="Arial"/>
          <w:szCs w:val="24"/>
          <w:lang w:val="mn-MN"/>
        </w:rPr>
      </w:pPr>
    </w:p>
    <w:p w14:paraId="0A30B3D9" w14:textId="2786F5F2" w:rsidR="00CD08B1" w:rsidRPr="00607908" w:rsidRDefault="00CD08B1" w:rsidP="009E2E67">
      <w:pPr>
        <w:shd w:val="clear" w:color="auto" w:fill="FFFFFF"/>
        <w:jc w:val="both"/>
        <w:textAlignment w:val="top"/>
        <w:rPr>
          <w:rFonts w:eastAsia="Times New Roman" w:cs="Arial"/>
          <w:szCs w:val="24"/>
          <w:lang w:val="mn-MN"/>
        </w:rPr>
      </w:pPr>
      <w:r w:rsidRPr="00607908">
        <w:rPr>
          <w:rFonts w:eastAsia="Times New Roman" w:cs="Arial"/>
          <w:szCs w:val="24"/>
        </w:rPr>
        <w:t>5.3.11.</w:t>
      </w:r>
      <w:r>
        <w:rPr>
          <w:rFonts w:eastAsia="Times New Roman" w:cs="Arial"/>
          <w:szCs w:val="24"/>
        </w:rPr>
        <w:t>F</w:t>
      </w:r>
      <w:r w:rsidRPr="00607908">
        <w:rPr>
          <w:rFonts w:eastAsia="Times New Roman" w:cs="Arial"/>
          <w:szCs w:val="24"/>
          <w:lang w:val="mn-MN"/>
        </w:rPr>
        <w:t xml:space="preserve">ully </w:t>
      </w:r>
      <w:r w:rsidRPr="00607908">
        <w:rPr>
          <w:rFonts w:eastAsia="Times New Roman" w:cs="Arial"/>
          <w:szCs w:val="24"/>
        </w:rPr>
        <w:t>converse</w:t>
      </w:r>
      <w:r w:rsidRPr="00607908">
        <w:rPr>
          <w:rFonts w:eastAsia="Times New Roman" w:cs="Arial"/>
          <w:szCs w:val="24"/>
          <w:lang w:val="mn-MN"/>
        </w:rPr>
        <w:t xml:space="preserve"> certificates, permits, inquiries and conclusions obtained from </w:t>
      </w:r>
      <w:r w:rsidRPr="00607908">
        <w:rPr>
          <w:rFonts w:eastAsia="Times New Roman" w:cs="Arial"/>
          <w:szCs w:val="24"/>
        </w:rPr>
        <w:t>state</w:t>
      </w:r>
      <w:r w:rsidRPr="00607908">
        <w:rPr>
          <w:rFonts w:eastAsia="Times New Roman" w:cs="Arial"/>
          <w:szCs w:val="24"/>
          <w:lang w:val="mn-MN"/>
        </w:rPr>
        <w:t xml:space="preserve"> organizations to electronic form</w:t>
      </w:r>
      <w:r w:rsidRPr="00607908">
        <w:rPr>
          <w:rFonts w:eastAsia="Times New Roman" w:cs="Arial"/>
          <w:szCs w:val="24"/>
        </w:rPr>
        <w:t>, and c</w:t>
      </w:r>
      <w:r w:rsidRPr="00607908">
        <w:rPr>
          <w:rFonts w:eastAsia="Times New Roman" w:cs="Arial"/>
          <w:szCs w:val="24"/>
          <w:lang w:val="mn-MN"/>
        </w:rPr>
        <w:t xml:space="preserve">reate conditions </w:t>
      </w:r>
      <w:r w:rsidRPr="00607908">
        <w:rPr>
          <w:rFonts w:eastAsia="Times New Roman" w:cs="Arial"/>
          <w:szCs w:val="24"/>
        </w:rPr>
        <w:t>for</w:t>
      </w:r>
      <w:r w:rsidRPr="00607908">
        <w:rPr>
          <w:rFonts w:eastAsia="Times New Roman" w:cs="Arial"/>
          <w:szCs w:val="24"/>
          <w:lang w:val="mn-MN"/>
        </w:rPr>
        <w:t xml:space="preserve"> receiv</w:t>
      </w:r>
      <w:r w:rsidRPr="00607908">
        <w:rPr>
          <w:rFonts w:eastAsia="Times New Roman" w:cs="Arial"/>
          <w:szCs w:val="24"/>
        </w:rPr>
        <w:t>ing</w:t>
      </w:r>
      <w:r w:rsidRPr="00607908">
        <w:rPr>
          <w:rFonts w:eastAsia="Times New Roman" w:cs="Arial"/>
          <w:szCs w:val="24"/>
          <w:lang w:val="mn-MN"/>
        </w:rPr>
        <w:t xml:space="preserve"> services from </w:t>
      </w:r>
      <w:r w:rsidRPr="00607908">
        <w:rPr>
          <w:rFonts w:eastAsia="Times New Roman" w:cs="Arial"/>
          <w:szCs w:val="24"/>
        </w:rPr>
        <w:t>a</w:t>
      </w:r>
      <w:r w:rsidRPr="00607908">
        <w:rPr>
          <w:rFonts w:eastAsia="Times New Roman" w:cs="Arial"/>
          <w:szCs w:val="24"/>
          <w:lang w:val="mn-MN"/>
        </w:rPr>
        <w:t xml:space="preserve"> </w:t>
      </w:r>
      <w:r w:rsidRPr="00607908">
        <w:rPr>
          <w:rFonts w:eastAsia="Times New Roman" w:cs="Arial"/>
          <w:szCs w:val="24"/>
        </w:rPr>
        <w:t>single portal of state</w:t>
      </w:r>
      <w:r w:rsidRPr="00607908">
        <w:rPr>
          <w:rFonts w:eastAsia="Times New Roman" w:cs="Arial"/>
          <w:szCs w:val="24"/>
          <w:lang w:val="mn-MN"/>
        </w:rPr>
        <w:t xml:space="preserve"> service using mobile communication technology</w:t>
      </w:r>
      <w:r w:rsidRPr="00607908">
        <w:rPr>
          <w:rFonts w:eastAsia="Times New Roman" w:cs="Arial"/>
          <w:szCs w:val="24"/>
        </w:rPr>
        <w:t>.</w:t>
      </w:r>
      <w:r w:rsidRPr="00607908">
        <w:rPr>
          <w:rFonts w:eastAsia="Times New Roman" w:cs="Arial"/>
          <w:szCs w:val="24"/>
          <w:lang w:val="mn-MN"/>
        </w:rPr>
        <w:t xml:space="preserve"> </w:t>
      </w:r>
    </w:p>
    <w:p w14:paraId="09702FF3" w14:textId="77777777" w:rsidR="00CD08B1" w:rsidRPr="00607908" w:rsidRDefault="00CD08B1" w:rsidP="009E2E67">
      <w:pPr>
        <w:shd w:val="clear" w:color="auto" w:fill="FFFFFF"/>
        <w:jc w:val="both"/>
        <w:textAlignment w:val="top"/>
        <w:rPr>
          <w:rFonts w:eastAsia="Times New Roman" w:cs="Arial"/>
          <w:szCs w:val="24"/>
        </w:rPr>
      </w:pPr>
    </w:p>
    <w:p w14:paraId="2FEC45E2" w14:textId="7F96062C"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5.3.12.</w:t>
      </w:r>
      <w:r>
        <w:rPr>
          <w:rFonts w:eastAsia="Times New Roman" w:cs="Arial"/>
          <w:szCs w:val="24"/>
        </w:rPr>
        <w:t>C</w:t>
      </w:r>
      <w:r w:rsidRPr="00607908">
        <w:rPr>
          <w:rFonts w:eastAsia="Times New Roman" w:cs="Arial"/>
          <w:szCs w:val="24"/>
        </w:rPr>
        <w:t>onnect an electronic payment system to an integrated state information exchange system.</w:t>
      </w:r>
    </w:p>
    <w:p w14:paraId="1641C951" w14:textId="77777777" w:rsidR="00CD08B1" w:rsidRPr="00607908" w:rsidRDefault="00CD08B1" w:rsidP="009E2E67">
      <w:pPr>
        <w:shd w:val="clear" w:color="auto" w:fill="FFFFFF"/>
        <w:jc w:val="both"/>
        <w:textAlignment w:val="top"/>
        <w:rPr>
          <w:rFonts w:eastAsia="Times New Roman" w:cs="Arial"/>
          <w:szCs w:val="24"/>
        </w:rPr>
      </w:pPr>
    </w:p>
    <w:p w14:paraId="74D4F693" w14:textId="3977CE34"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5.3.13.</w:t>
      </w:r>
      <w:r>
        <w:rPr>
          <w:rFonts w:eastAsia="Times New Roman" w:cs="Arial"/>
          <w:szCs w:val="24"/>
        </w:rPr>
        <w:t>S</w:t>
      </w:r>
      <w:r w:rsidRPr="00607908">
        <w:rPr>
          <w:rFonts w:eastAsia="Times New Roman" w:cs="Arial"/>
          <w:szCs w:val="24"/>
        </w:rPr>
        <w:t>upport and implement a participation of domestic information and communication producers and service providers in the conversion of state services to electronic form and the delivery of state services to citizens in electronic form.</w:t>
      </w:r>
    </w:p>
    <w:p w14:paraId="2904508D" w14:textId="77777777" w:rsidR="00CD08B1" w:rsidRPr="00607908" w:rsidRDefault="00CD08B1" w:rsidP="009E2E67">
      <w:pPr>
        <w:shd w:val="clear" w:color="auto" w:fill="FFFFFF"/>
        <w:jc w:val="both"/>
        <w:textAlignment w:val="top"/>
        <w:rPr>
          <w:rFonts w:eastAsia="Times New Roman" w:cs="Arial"/>
          <w:szCs w:val="24"/>
        </w:rPr>
      </w:pPr>
    </w:p>
    <w:p w14:paraId="25930179" w14:textId="442E836C"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5.3.14.</w:t>
      </w:r>
      <w:r>
        <w:rPr>
          <w:rFonts w:eastAsia="Times New Roman" w:cs="Arial"/>
          <w:szCs w:val="24"/>
        </w:rPr>
        <w:t>S</w:t>
      </w:r>
      <w:r w:rsidRPr="00607908">
        <w:rPr>
          <w:rFonts w:eastAsia="Times New Roman" w:cs="Arial"/>
          <w:szCs w:val="24"/>
        </w:rPr>
        <w:t>trengthen the “one citizen - one registration” program and move to a system in which the state receives information from citizens once.</w:t>
      </w:r>
    </w:p>
    <w:p w14:paraId="13AC470B" w14:textId="77777777" w:rsidR="00CD08B1" w:rsidRPr="00607908" w:rsidRDefault="00CD08B1" w:rsidP="009E2E67">
      <w:pPr>
        <w:shd w:val="clear" w:color="auto" w:fill="FFFFFF"/>
        <w:jc w:val="both"/>
        <w:textAlignment w:val="top"/>
        <w:rPr>
          <w:rFonts w:eastAsia="Times New Roman" w:cs="Arial"/>
          <w:szCs w:val="24"/>
        </w:rPr>
      </w:pPr>
    </w:p>
    <w:p w14:paraId="532E1A6E" w14:textId="47749A9A"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5.3.15.</w:t>
      </w:r>
      <w:r>
        <w:rPr>
          <w:rFonts w:eastAsia="Times New Roman" w:cs="Arial"/>
          <w:szCs w:val="24"/>
        </w:rPr>
        <w:t>E</w:t>
      </w:r>
      <w:r w:rsidRPr="00607908">
        <w:rPr>
          <w:rFonts w:eastAsia="Times New Roman" w:cs="Arial"/>
          <w:szCs w:val="24"/>
        </w:rPr>
        <w:t>xpand and develop a cloud computing infrastructure for exchange information of state organs.</w:t>
      </w:r>
    </w:p>
    <w:p w14:paraId="2AB8D8F6" w14:textId="77777777" w:rsidR="00CD08B1" w:rsidRPr="00607908" w:rsidRDefault="00CD08B1" w:rsidP="009E2E67">
      <w:pPr>
        <w:shd w:val="clear" w:color="auto" w:fill="FFFFFF"/>
        <w:jc w:val="both"/>
        <w:textAlignment w:val="top"/>
        <w:rPr>
          <w:rFonts w:eastAsia="Times New Roman" w:cs="Arial"/>
          <w:szCs w:val="24"/>
        </w:rPr>
      </w:pPr>
    </w:p>
    <w:p w14:paraId="10681788" w14:textId="5F5BF403"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5.3.16.</w:t>
      </w:r>
      <w:r>
        <w:rPr>
          <w:rFonts w:eastAsia="Times New Roman" w:cs="Arial"/>
          <w:szCs w:val="24"/>
        </w:rPr>
        <w:t>E</w:t>
      </w:r>
      <w:r w:rsidRPr="00607908">
        <w:rPr>
          <w:rFonts w:eastAsia="Times New Roman" w:cs="Arial"/>
          <w:szCs w:val="24"/>
        </w:rPr>
        <w:t>stablish a network to keep all official records and correspondences of state organs in electronic form.</w:t>
      </w:r>
    </w:p>
    <w:p w14:paraId="045B7ECC" w14:textId="77777777" w:rsidR="00CD08B1" w:rsidRPr="00607908" w:rsidRDefault="00CD08B1" w:rsidP="009E2E67">
      <w:pPr>
        <w:shd w:val="clear" w:color="auto" w:fill="FFFFFF"/>
        <w:jc w:val="both"/>
        <w:textAlignment w:val="top"/>
        <w:rPr>
          <w:rFonts w:eastAsia="Times New Roman" w:cs="Arial"/>
          <w:szCs w:val="24"/>
        </w:rPr>
      </w:pPr>
    </w:p>
    <w:p w14:paraId="451C090A" w14:textId="65AD10C5"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5.3.17.</w:t>
      </w:r>
      <w:r>
        <w:rPr>
          <w:rFonts w:eastAsia="Times New Roman" w:cs="Arial"/>
          <w:szCs w:val="24"/>
        </w:rPr>
        <w:t>I</w:t>
      </w:r>
      <w:r w:rsidRPr="00607908">
        <w:rPr>
          <w:rFonts w:eastAsia="Times New Roman" w:cs="Arial"/>
          <w:szCs w:val="24"/>
          <w:lang w:val="mn-MN"/>
        </w:rPr>
        <w:t xml:space="preserve">ntroduce </w:t>
      </w:r>
      <w:r w:rsidRPr="00607908">
        <w:rPr>
          <w:rFonts w:eastAsia="Times New Roman" w:cs="Arial"/>
          <w:szCs w:val="24"/>
        </w:rPr>
        <w:t>a</w:t>
      </w:r>
      <w:r w:rsidRPr="00607908">
        <w:rPr>
          <w:rFonts w:eastAsia="Times New Roman" w:cs="Arial"/>
          <w:szCs w:val="24"/>
          <w:lang w:val="mn-MN"/>
        </w:rPr>
        <w:t xml:space="preserve"> proper use of information and communication technology in </w:t>
      </w:r>
      <w:r w:rsidRPr="00607908">
        <w:rPr>
          <w:rFonts w:eastAsia="Times New Roman" w:cs="Arial"/>
          <w:szCs w:val="24"/>
        </w:rPr>
        <w:t>state</w:t>
      </w:r>
      <w:r w:rsidRPr="00607908">
        <w:rPr>
          <w:rFonts w:eastAsia="Times New Roman" w:cs="Arial"/>
          <w:szCs w:val="24"/>
          <w:lang w:val="mn-MN"/>
        </w:rPr>
        <w:t xml:space="preserve"> organs, and </w:t>
      </w:r>
      <w:r w:rsidRPr="00607908">
        <w:rPr>
          <w:rFonts w:eastAsia="Times New Roman" w:cs="Arial"/>
          <w:szCs w:val="24"/>
        </w:rPr>
        <w:t>take measures</w:t>
      </w:r>
      <w:r w:rsidRPr="00607908">
        <w:rPr>
          <w:rFonts w:eastAsia="Times New Roman" w:cs="Arial"/>
          <w:szCs w:val="24"/>
          <w:lang w:val="mn-MN"/>
        </w:rPr>
        <w:t xml:space="preserve"> to share and promote best practices between </w:t>
      </w:r>
      <w:r>
        <w:rPr>
          <w:rFonts w:eastAsia="Times New Roman" w:cs="Arial"/>
          <w:szCs w:val="24"/>
        </w:rPr>
        <w:t>them</w:t>
      </w:r>
      <w:r w:rsidRPr="00607908">
        <w:rPr>
          <w:rFonts w:eastAsia="Times New Roman" w:cs="Arial"/>
          <w:szCs w:val="24"/>
        </w:rPr>
        <w:t>.</w:t>
      </w:r>
    </w:p>
    <w:p w14:paraId="5F938F8F" w14:textId="77777777" w:rsidR="00CD08B1" w:rsidRPr="00607908" w:rsidRDefault="00CD08B1" w:rsidP="009E2E67">
      <w:pPr>
        <w:shd w:val="clear" w:color="auto" w:fill="FFFFFF"/>
        <w:jc w:val="both"/>
        <w:textAlignment w:val="top"/>
        <w:rPr>
          <w:rFonts w:eastAsia="Times New Roman" w:cs="Arial"/>
          <w:szCs w:val="24"/>
        </w:rPr>
      </w:pPr>
    </w:p>
    <w:p w14:paraId="3AF7535E" w14:textId="3B69552B"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5.3.18.</w:t>
      </w:r>
      <w:r>
        <w:rPr>
          <w:rFonts w:eastAsia="Times New Roman" w:cs="Arial"/>
          <w:szCs w:val="24"/>
        </w:rPr>
        <w:t>C</w:t>
      </w:r>
      <w:r w:rsidRPr="00607908">
        <w:rPr>
          <w:rFonts w:eastAsia="Times New Roman" w:cs="Arial"/>
          <w:szCs w:val="24"/>
        </w:rPr>
        <w:t>ontinuously improve information technology knowledge of civil servants.</w:t>
      </w:r>
    </w:p>
    <w:p w14:paraId="3D45FEA3" w14:textId="77777777" w:rsidR="00CD08B1" w:rsidRPr="00607908" w:rsidRDefault="00CD08B1" w:rsidP="009E2E67">
      <w:pPr>
        <w:shd w:val="clear" w:color="auto" w:fill="FFFFFF"/>
        <w:jc w:val="both"/>
        <w:textAlignment w:val="top"/>
        <w:rPr>
          <w:rFonts w:eastAsia="Times New Roman" w:cs="Arial"/>
          <w:szCs w:val="24"/>
        </w:rPr>
      </w:pPr>
    </w:p>
    <w:p w14:paraId="4146839D" w14:textId="52F53946"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5.3.19.</w:t>
      </w:r>
      <w:r>
        <w:rPr>
          <w:rFonts w:eastAsia="Times New Roman" w:cs="Arial"/>
          <w:szCs w:val="24"/>
        </w:rPr>
        <w:t>E</w:t>
      </w:r>
      <w:r w:rsidRPr="00607908">
        <w:rPr>
          <w:rFonts w:eastAsia="Times New Roman" w:cs="Arial"/>
          <w:szCs w:val="24"/>
        </w:rPr>
        <w:t>stablish a culture of electronic communication between citizens and officials of state organs.</w:t>
      </w:r>
    </w:p>
    <w:p w14:paraId="4933F40D" w14:textId="77777777" w:rsidR="00CD08B1" w:rsidRPr="00607908" w:rsidRDefault="00CD08B1" w:rsidP="009E2E67">
      <w:pPr>
        <w:shd w:val="clear" w:color="auto" w:fill="FFFFFF"/>
        <w:jc w:val="both"/>
        <w:textAlignment w:val="top"/>
        <w:rPr>
          <w:rFonts w:eastAsia="Times New Roman" w:cs="Arial"/>
          <w:szCs w:val="24"/>
        </w:rPr>
      </w:pPr>
    </w:p>
    <w:p w14:paraId="692684A4" w14:textId="71C97BDC"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5.3.20.</w:t>
      </w:r>
      <w:r>
        <w:rPr>
          <w:rFonts w:eastAsia="Times New Roman" w:cs="Arial"/>
          <w:szCs w:val="24"/>
        </w:rPr>
        <w:t>E</w:t>
      </w:r>
      <w:r w:rsidRPr="00607908">
        <w:rPr>
          <w:rFonts w:eastAsia="Times New Roman" w:cs="Arial"/>
          <w:szCs w:val="24"/>
        </w:rPr>
        <w:t>stablish and introduce a system for electronic monitoring of the implementation of orders, decisions and tasks.</w:t>
      </w:r>
    </w:p>
    <w:p w14:paraId="05BB7354" w14:textId="77777777" w:rsidR="00CD08B1" w:rsidRPr="00607908" w:rsidRDefault="00CD08B1" w:rsidP="009E2E67">
      <w:pPr>
        <w:shd w:val="clear" w:color="auto" w:fill="FFFFFF"/>
        <w:jc w:val="both"/>
        <w:textAlignment w:val="top"/>
        <w:rPr>
          <w:rFonts w:eastAsia="Times New Roman" w:cs="Arial"/>
          <w:szCs w:val="24"/>
        </w:rPr>
      </w:pPr>
    </w:p>
    <w:p w14:paraId="034418A3" w14:textId="59A1978A"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5.3.21.</w:t>
      </w:r>
      <w:r>
        <w:rPr>
          <w:rFonts w:eastAsia="Times New Roman" w:cs="Arial"/>
          <w:szCs w:val="24"/>
        </w:rPr>
        <w:t>I</w:t>
      </w:r>
      <w:r w:rsidRPr="00607908">
        <w:rPr>
          <w:rFonts w:eastAsia="Times New Roman" w:cs="Arial"/>
          <w:szCs w:val="24"/>
          <w:lang w:val="mn-MN"/>
        </w:rPr>
        <w:t xml:space="preserve">ntroduce electronic technology </w:t>
      </w:r>
      <w:r w:rsidRPr="00607908">
        <w:rPr>
          <w:rFonts w:eastAsia="Times New Roman" w:cs="Arial"/>
          <w:szCs w:val="24"/>
        </w:rPr>
        <w:t>in</w:t>
      </w:r>
      <w:r w:rsidRPr="00607908">
        <w:rPr>
          <w:rFonts w:eastAsia="Times New Roman" w:cs="Arial"/>
          <w:szCs w:val="24"/>
          <w:lang w:val="mn-MN"/>
        </w:rPr>
        <w:t xml:space="preserve">to </w:t>
      </w:r>
      <w:r w:rsidRPr="00607908">
        <w:rPr>
          <w:rFonts w:eastAsia="Times New Roman" w:cs="Arial"/>
          <w:szCs w:val="24"/>
        </w:rPr>
        <w:t>state</w:t>
      </w:r>
      <w:r w:rsidRPr="00607908">
        <w:rPr>
          <w:rFonts w:eastAsia="Times New Roman" w:cs="Arial"/>
          <w:szCs w:val="24"/>
          <w:lang w:val="mn-MN"/>
        </w:rPr>
        <w:t xml:space="preserve"> services through a unified database and protect against the risk of bureaucracy and corruption</w:t>
      </w:r>
      <w:r w:rsidRPr="00607908">
        <w:rPr>
          <w:rFonts w:eastAsia="Times New Roman" w:cs="Arial"/>
          <w:szCs w:val="24"/>
        </w:rPr>
        <w:t>.</w:t>
      </w:r>
    </w:p>
    <w:p w14:paraId="6671E4C1" w14:textId="77777777" w:rsidR="00CD08B1" w:rsidRPr="00607908" w:rsidRDefault="00CD08B1" w:rsidP="009E2E67">
      <w:pPr>
        <w:shd w:val="clear" w:color="auto" w:fill="FFFFFF"/>
        <w:jc w:val="both"/>
        <w:textAlignment w:val="top"/>
        <w:rPr>
          <w:rFonts w:eastAsia="Times New Roman" w:cs="Arial"/>
          <w:szCs w:val="24"/>
        </w:rPr>
      </w:pPr>
    </w:p>
    <w:p w14:paraId="3A619B27" w14:textId="273F6346"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lastRenderedPageBreak/>
        <w:t>5.3.22.</w:t>
      </w:r>
      <w:r>
        <w:rPr>
          <w:rFonts w:eastAsia="Times New Roman" w:cs="Arial"/>
          <w:szCs w:val="24"/>
        </w:rPr>
        <w:t>C</w:t>
      </w:r>
      <w:r w:rsidRPr="00607908">
        <w:rPr>
          <w:rFonts w:eastAsia="Times New Roman" w:cs="Arial"/>
          <w:szCs w:val="24"/>
        </w:rPr>
        <w:t>reate conditions for a participation of citizens in the drafting of legislation, express their opinions on the activities and services of state organs in electronic form, and develop an electronic discussion technology.</w:t>
      </w:r>
    </w:p>
    <w:p w14:paraId="4D8A0C3F" w14:textId="77777777" w:rsidR="00CD08B1" w:rsidRPr="00607908" w:rsidRDefault="00CD08B1" w:rsidP="009E2E67">
      <w:pPr>
        <w:shd w:val="clear" w:color="auto" w:fill="FFFFFF"/>
        <w:jc w:val="both"/>
        <w:textAlignment w:val="top"/>
        <w:rPr>
          <w:rFonts w:eastAsia="Times New Roman" w:cs="Arial"/>
          <w:szCs w:val="24"/>
        </w:rPr>
      </w:pPr>
    </w:p>
    <w:p w14:paraId="01ADDD0C" w14:textId="0608AAA0" w:rsidR="00CD08B1" w:rsidRPr="00607908" w:rsidRDefault="00CD08B1" w:rsidP="00CD08B1">
      <w:pPr>
        <w:shd w:val="clear" w:color="auto" w:fill="FFFFFF"/>
        <w:jc w:val="both"/>
        <w:textAlignment w:val="top"/>
        <w:rPr>
          <w:rFonts w:eastAsia="Times New Roman" w:cs="Arial"/>
          <w:szCs w:val="24"/>
        </w:rPr>
      </w:pPr>
      <w:r w:rsidRPr="00607908">
        <w:rPr>
          <w:rFonts w:eastAsia="Times New Roman" w:cs="Arial"/>
          <w:szCs w:val="24"/>
        </w:rPr>
        <w:t>5.3.23.</w:t>
      </w:r>
      <w:r>
        <w:rPr>
          <w:rFonts w:eastAsia="Times New Roman" w:cs="Arial"/>
          <w:szCs w:val="24"/>
        </w:rPr>
        <w:t>D</w:t>
      </w:r>
      <w:r w:rsidRPr="00607908">
        <w:rPr>
          <w:rFonts w:eastAsia="Times New Roman" w:cs="Arial"/>
          <w:szCs w:val="24"/>
        </w:rPr>
        <w:t>evelop international cooperation in the field of information technology auditing, strengthen activities to assess the provision of state services and information in electronic form, and make recommendations.</w:t>
      </w:r>
    </w:p>
    <w:p w14:paraId="27E520AF" w14:textId="159B689A" w:rsidR="00CD08B1" w:rsidRPr="00607908" w:rsidRDefault="00CD08B1" w:rsidP="007A0F82">
      <w:pPr>
        <w:pStyle w:val="Heading3"/>
      </w:pPr>
      <w:r w:rsidRPr="00607908">
        <w:t>Competent and ethical civil service</w:t>
      </w:r>
    </w:p>
    <w:p w14:paraId="1C23A6D2" w14:textId="3D3D99A1" w:rsidR="00CD08B1" w:rsidRPr="00607908" w:rsidRDefault="00CD08B1" w:rsidP="009E2E67">
      <w:pPr>
        <w:pStyle w:val="NormalWeb"/>
        <w:spacing w:before="0" w:beforeAutospacing="0" w:after="0" w:afterAutospacing="0"/>
        <w:jc w:val="both"/>
        <w:rPr>
          <w:rFonts w:ascii="Arial" w:hAnsi="Arial" w:cs="Arial"/>
          <w:sz w:val="24"/>
          <w:szCs w:val="24"/>
          <w:lang w:val="mn-MN"/>
        </w:rPr>
      </w:pPr>
      <w:r w:rsidRPr="00607908">
        <w:rPr>
          <w:rFonts w:ascii="Arial" w:hAnsi="Arial" w:cs="Arial"/>
          <w:b/>
          <w:sz w:val="24"/>
          <w:szCs w:val="24"/>
        </w:rPr>
        <w:t>Objective 5.4.</w:t>
      </w:r>
      <w:r>
        <w:rPr>
          <w:rFonts w:ascii="Arial" w:hAnsi="Arial" w:cs="Arial"/>
          <w:sz w:val="24"/>
          <w:szCs w:val="24"/>
        </w:rPr>
        <w:t>E</w:t>
      </w:r>
      <w:r w:rsidRPr="00607908">
        <w:rPr>
          <w:rFonts w:ascii="Arial" w:hAnsi="Arial" w:cs="Arial"/>
          <w:sz w:val="24"/>
          <w:szCs w:val="24"/>
        </w:rPr>
        <w:t xml:space="preserve">nhance </w:t>
      </w:r>
      <w:r>
        <w:rPr>
          <w:rFonts w:ascii="Arial" w:hAnsi="Arial" w:cs="Arial"/>
          <w:sz w:val="24"/>
          <w:szCs w:val="24"/>
        </w:rPr>
        <w:t xml:space="preserve">the </w:t>
      </w:r>
      <w:r w:rsidRPr="00607908">
        <w:rPr>
          <w:rFonts w:ascii="Arial" w:hAnsi="Arial" w:cs="Arial"/>
          <w:sz w:val="24"/>
          <w:szCs w:val="24"/>
        </w:rPr>
        <w:t>specialized, competent, transparent, effective and smart civil service that serves citizens.</w:t>
      </w:r>
    </w:p>
    <w:p w14:paraId="1EC374EF" w14:textId="77777777" w:rsidR="00CD08B1" w:rsidRPr="00607908" w:rsidRDefault="00CD08B1" w:rsidP="00CD08B1">
      <w:pPr>
        <w:pStyle w:val="NormalWeb"/>
        <w:spacing w:before="0" w:beforeAutospacing="0" w:after="0" w:afterAutospacing="0"/>
        <w:jc w:val="both"/>
        <w:rPr>
          <w:rFonts w:ascii="Arial" w:hAnsi="Arial" w:cs="Arial"/>
          <w:sz w:val="24"/>
          <w:szCs w:val="24"/>
        </w:rPr>
      </w:pPr>
    </w:p>
    <w:p w14:paraId="4B69BE37" w14:textId="48814DBA" w:rsidR="00CD08B1" w:rsidRPr="004121AA" w:rsidRDefault="00CD08B1" w:rsidP="004121AA">
      <w:pPr>
        <w:rPr>
          <w:b/>
          <w:bCs/>
          <w:lang w:val="mn-MN"/>
        </w:rPr>
      </w:pPr>
      <w:r w:rsidRPr="004121AA">
        <w:rPr>
          <w:b/>
          <w:bCs/>
        </w:rPr>
        <w:t xml:space="preserve">Activities to be undertaken within the implementation of the </w:t>
      </w:r>
      <w:r w:rsidR="00C2027C" w:rsidRPr="004121AA">
        <w:rPr>
          <w:b/>
          <w:bCs/>
        </w:rPr>
        <w:t>o</w:t>
      </w:r>
      <w:r w:rsidRPr="004121AA">
        <w:rPr>
          <w:b/>
          <w:bCs/>
        </w:rPr>
        <w:t>bjective</w:t>
      </w:r>
    </w:p>
    <w:p w14:paraId="32B32DD1" w14:textId="77777777" w:rsidR="00CD08B1" w:rsidRPr="00607908" w:rsidRDefault="00CD08B1" w:rsidP="00CD08B1">
      <w:pPr>
        <w:shd w:val="clear" w:color="auto" w:fill="FFFFFF"/>
        <w:jc w:val="both"/>
        <w:textAlignment w:val="top"/>
        <w:rPr>
          <w:rFonts w:eastAsia="Times New Roman" w:cs="Arial"/>
          <w:szCs w:val="24"/>
        </w:rPr>
      </w:pPr>
    </w:p>
    <w:p w14:paraId="1EF18764" w14:textId="7F3B82BC"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5.4.1.</w:t>
      </w:r>
      <w:r>
        <w:rPr>
          <w:rFonts w:eastAsia="Times New Roman" w:cs="Arial"/>
          <w:szCs w:val="24"/>
        </w:rPr>
        <w:t>I</w:t>
      </w:r>
      <w:r w:rsidRPr="00607908">
        <w:rPr>
          <w:rFonts w:eastAsia="Times New Roman" w:cs="Arial"/>
          <w:szCs w:val="24"/>
        </w:rPr>
        <w:t>ntroduce a performance management system for civil servants and improve their performance-based promotion.</w:t>
      </w:r>
    </w:p>
    <w:p w14:paraId="32E3C05A" w14:textId="77777777" w:rsidR="00CD08B1" w:rsidRPr="00607908" w:rsidRDefault="00CD08B1" w:rsidP="009E2E67">
      <w:pPr>
        <w:shd w:val="clear" w:color="auto" w:fill="FFFFFF"/>
        <w:jc w:val="both"/>
        <w:textAlignment w:val="top"/>
        <w:rPr>
          <w:rFonts w:eastAsia="Times New Roman" w:cs="Arial"/>
          <w:szCs w:val="24"/>
        </w:rPr>
      </w:pPr>
    </w:p>
    <w:p w14:paraId="6656F8F0" w14:textId="291370EA"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5.4.2.</w:t>
      </w:r>
      <w:r>
        <w:rPr>
          <w:rFonts w:eastAsia="Times New Roman" w:cs="Arial"/>
          <w:szCs w:val="24"/>
        </w:rPr>
        <w:t>F</w:t>
      </w:r>
      <w:r w:rsidRPr="00607908">
        <w:rPr>
          <w:rFonts w:eastAsia="Times New Roman" w:cs="Arial"/>
          <w:szCs w:val="24"/>
        </w:rPr>
        <w:t>ully transfer to a system of salaries, bonuses, incentives, promotion, reduction and dismissal of civil servants depending on their performance and results.</w:t>
      </w:r>
    </w:p>
    <w:p w14:paraId="3198EA87" w14:textId="77777777" w:rsidR="00CD08B1" w:rsidRPr="00607908" w:rsidRDefault="00CD08B1" w:rsidP="009E2E67">
      <w:pPr>
        <w:shd w:val="clear" w:color="auto" w:fill="FFFFFF"/>
        <w:jc w:val="both"/>
        <w:textAlignment w:val="top"/>
        <w:rPr>
          <w:rFonts w:eastAsia="Times New Roman" w:cs="Arial"/>
          <w:szCs w:val="24"/>
        </w:rPr>
      </w:pPr>
    </w:p>
    <w:p w14:paraId="526A00A1" w14:textId="69DF9C58"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5.4.3.</w:t>
      </w:r>
      <w:r>
        <w:rPr>
          <w:rFonts w:eastAsia="Times New Roman" w:cs="Arial"/>
          <w:szCs w:val="24"/>
        </w:rPr>
        <w:t>R</w:t>
      </w:r>
      <w:r w:rsidRPr="00607908">
        <w:rPr>
          <w:rFonts w:eastAsia="Times New Roman" w:cs="Arial"/>
          <w:szCs w:val="24"/>
        </w:rPr>
        <w:t xml:space="preserve">educe a number of civil servants by reorganizing the structure and staffing of state organs in accordance with the principles of rationality and efficiency, and transferring some functions of </w:t>
      </w:r>
      <w:r>
        <w:rPr>
          <w:rFonts w:eastAsia="Times New Roman" w:cs="Arial"/>
          <w:szCs w:val="24"/>
        </w:rPr>
        <w:t>state</w:t>
      </w:r>
      <w:r w:rsidRPr="00607908">
        <w:rPr>
          <w:rFonts w:eastAsia="Times New Roman" w:cs="Arial"/>
          <w:szCs w:val="24"/>
        </w:rPr>
        <w:t xml:space="preserve"> administration to contractors and introducing electronic technology.</w:t>
      </w:r>
    </w:p>
    <w:p w14:paraId="47A6F42F" w14:textId="77777777" w:rsidR="00CD08B1" w:rsidRPr="00607908" w:rsidRDefault="00CD08B1" w:rsidP="009E2E67">
      <w:pPr>
        <w:shd w:val="clear" w:color="auto" w:fill="FFFFFF"/>
        <w:jc w:val="both"/>
        <w:textAlignment w:val="top"/>
        <w:rPr>
          <w:rFonts w:eastAsia="Times New Roman" w:cs="Arial"/>
          <w:szCs w:val="24"/>
        </w:rPr>
      </w:pPr>
    </w:p>
    <w:p w14:paraId="6AF284CA" w14:textId="427DC5EB"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5.4.4.</w:t>
      </w:r>
      <w:r>
        <w:rPr>
          <w:rFonts w:eastAsia="Times New Roman" w:cs="Arial"/>
          <w:szCs w:val="24"/>
        </w:rPr>
        <w:t>R</w:t>
      </w:r>
      <w:r w:rsidRPr="00607908">
        <w:rPr>
          <w:rFonts w:eastAsia="Times New Roman" w:cs="Arial"/>
          <w:szCs w:val="24"/>
        </w:rPr>
        <w:t>enew a classification and rank of civil servants according to common principles, policies and methodologies.</w:t>
      </w:r>
    </w:p>
    <w:p w14:paraId="74DD31CA" w14:textId="77777777" w:rsidR="00CD08B1" w:rsidRPr="00607908" w:rsidRDefault="00CD08B1" w:rsidP="009E2E67">
      <w:pPr>
        <w:shd w:val="clear" w:color="auto" w:fill="FFFFFF"/>
        <w:jc w:val="both"/>
        <w:textAlignment w:val="top"/>
        <w:rPr>
          <w:rFonts w:eastAsia="Times New Roman" w:cs="Arial"/>
          <w:szCs w:val="24"/>
        </w:rPr>
      </w:pPr>
    </w:p>
    <w:p w14:paraId="64CC0EB0" w14:textId="6E1E9C10"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5.4.5.</w:t>
      </w:r>
      <w:r>
        <w:rPr>
          <w:rFonts w:eastAsia="Times New Roman" w:cs="Arial"/>
          <w:szCs w:val="24"/>
        </w:rPr>
        <w:t>C</w:t>
      </w:r>
      <w:r w:rsidRPr="00607908">
        <w:rPr>
          <w:rFonts w:eastAsia="Times New Roman" w:cs="Arial"/>
          <w:szCs w:val="24"/>
        </w:rPr>
        <w:t>reate a system for transfer of skilled human resources from the private sector and research institutions to the civil service for a certain period of time.</w:t>
      </w:r>
    </w:p>
    <w:p w14:paraId="035C5CF8" w14:textId="77777777" w:rsidR="00CD08B1" w:rsidRPr="00607908" w:rsidRDefault="00CD08B1" w:rsidP="009E2E67">
      <w:pPr>
        <w:shd w:val="clear" w:color="auto" w:fill="FFFFFF"/>
        <w:jc w:val="both"/>
        <w:textAlignment w:val="top"/>
        <w:rPr>
          <w:rFonts w:eastAsia="Times New Roman" w:cs="Arial"/>
          <w:szCs w:val="24"/>
        </w:rPr>
      </w:pPr>
    </w:p>
    <w:p w14:paraId="09674035" w14:textId="27560DE5" w:rsidR="00CD08B1" w:rsidRPr="00607908" w:rsidRDefault="00CD08B1" w:rsidP="009E2E67">
      <w:pPr>
        <w:shd w:val="clear" w:color="auto" w:fill="FFFFFF"/>
        <w:jc w:val="both"/>
        <w:textAlignment w:val="top"/>
        <w:rPr>
          <w:rFonts w:eastAsia="Times New Roman" w:cs="Arial"/>
          <w:szCs w:val="24"/>
          <w:lang w:val="mn-MN"/>
        </w:rPr>
      </w:pPr>
      <w:r w:rsidRPr="00607908">
        <w:rPr>
          <w:rFonts w:eastAsia="Times New Roman" w:cs="Arial"/>
          <w:szCs w:val="24"/>
        </w:rPr>
        <w:t>5.4.6.</w:t>
      </w:r>
      <w:r>
        <w:rPr>
          <w:rFonts w:eastAsia="Times New Roman" w:cs="Arial"/>
          <w:szCs w:val="24"/>
        </w:rPr>
        <w:t>S</w:t>
      </w:r>
      <w:r w:rsidRPr="00607908">
        <w:rPr>
          <w:rFonts w:eastAsia="Times New Roman" w:cs="Arial"/>
          <w:szCs w:val="24"/>
          <w:lang w:val="mn-MN"/>
        </w:rPr>
        <w:t xml:space="preserve">trengthen a flexible system that takes into account professional knowledge, skills, performance and recognition </w:t>
      </w:r>
      <w:r w:rsidRPr="00607908">
        <w:rPr>
          <w:rFonts w:eastAsia="Times New Roman" w:cs="Arial"/>
          <w:szCs w:val="24"/>
        </w:rPr>
        <w:t xml:space="preserve">by the </w:t>
      </w:r>
      <w:r w:rsidRPr="00607908">
        <w:rPr>
          <w:rFonts w:eastAsia="Times New Roman" w:cs="Arial"/>
          <w:szCs w:val="24"/>
          <w:lang w:val="mn-MN"/>
        </w:rPr>
        <w:t xml:space="preserve">national and </w:t>
      </w:r>
      <w:r w:rsidRPr="00607908">
        <w:rPr>
          <w:rFonts w:eastAsia="Times New Roman" w:cs="Arial"/>
          <w:szCs w:val="24"/>
        </w:rPr>
        <w:t>sector</w:t>
      </w:r>
      <w:r w:rsidRPr="00607908">
        <w:rPr>
          <w:rFonts w:eastAsia="Times New Roman" w:cs="Arial"/>
          <w:szCs w:val="24"/>
          <w:lang w:val="mn-MN"/>
        </w:rPr>
        <w:t xml:space="preserve"> when appointing to </w:t>
      </w:r>
      <w:r w:rsidRPr="00607908">
        <w:rPr>
          <w:rFonts w:cs="Arial"/>
          <w:szCs w:val="24"/>
        </w:rPr>
        <w:t>core state administrati</w:t>
      </w:r>
      <w:r>
        <w:rPr>
          <w:rFonts w:cs="Arial"/>
          <w:szCs w:val="24"/>
        </w:rPr>
        <w:t>ve</w:t>
      </w:r>
      <w:r w:rsidRPr="00607908">
        <w:rPr>
          <w:rFonts w:cs="Arial"/>
          <w:szCs w:val="24"/>
        </w:rPr>
        <w:t xml:space="preserve"> positions</w:t>
      </w:r>
      <w:r w:rsidRPr="00607908">
        <w:rPr>
          <w:rFonts w:eastAsia="Times New Roman" w:cs="Arial"/>
          <w:szCs w:val="24"/>
          <w:lang w:val="mn-MN"/>
        </w:rPr>
        <w:t>.</w:t>
      </w:r>
    </w:p>
    <w:p w14:paraId="5916E7E0" w14:textId="77777777" w:rsidR="00CD08B1" w:rsidRPr="00607908" w:rsidRDefault="00CD08B1" w:rsidP="009E2E67">
      <w:pPr>
        <w:shd w:val="clear" w:color="auto" w:fill="FFFFFF"/>
        <w:jc w:val="both"/>
        <w:textAlignment w:val="top"/>
        <w:rPr>
          <w:rFonts w:eastAsia="Times New Roman" w:cs="Arial"/>
          <w:szCs w:val="24"/>
        </w:rPr>
      </w:pPr>
    </w:p>
    <w:p w14:paraId="5ECA662C" w14:textId="2B5FDC3D" w:rsidR="00CD08B1" w:rsidRPr="00607908" w:rsidRDefault="00CD08B1" w:rsidP="009E2E67">
      <w:pPr>
        <w:shd w:val="clear" w:color="auto" w:fill="FFFFFF"/>
        <w:jc w:val="both"/>
        <w:textAlignment w:val="top"/>
        <w:rPr>
          <w:rFonts w:eastAsia="Times New Roman" w:cs="Arial"/>
          <w:szCs w:val="24"/>
          <w:lang w:val="mn-MN"/>
        </w:rPr>
      </w:pPr>
      <w:r w:rsidRPr="00607908">
        <w:rPr>
          <w:rFonts w:eastAsia="Times New Roman" w:cs="Arial"/>
          <w:szCs w:val="24"/>
        </w:rPr>
        <w:t>5.4.7.</w:t>
      </w:r>
      <w:r>
        <w:rPr>
          <w:rFonts w:eastAsia="Times New Roman" w:cs="Arial"/>
          <w:szCs w:val="24"/>
        </w:rPr>
        <w:t>S</w:t>
      </w:r>
      <w:r w:rsidRPr="00607908">
        <w:rPr>
          <w:rFonts w:eastAsia="Times New Roman" w:cs="Arial"/>
          <w:szCs w:val="24"/>
        </w:rPr>
        <w:t>trengthen a political, legal and economic system that fully meets conditions and guarantees for core civil servants to work in civil service on the principle of gradual promotion regardless of election results.</w:t>
      </w:r>
    </w:p>
    <w:p w14:paraId="15BE921C" w14:textId="77777777" w:rsidR="00CD08B1" w:rsidRPr="00607908" w:rsidRDefault="00CD08B1" w:rsidP="009E2E67">
      <w:pPr>
        <w:shd w:val="clear" w:color="auto" w:fill="FFFFFF"/>
        <w:jc w:val="both"/>
        <w:textAlignment w:val="top"/>
        <w:rPr>
          <w:rFonts w:eastAsia="Times New Roman" w:cs="Arial"/>
          <w:szCs w:val="24"/>
        </w:rPr>
      </w:pPr>
    </w:p>
    <w:p w14:paraId="4AF7F3C5" w14:textId="1790E608"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5.4.8.</w:t>
      </w:r>
      <w:r>
        <w:rPr>
          <w:rFonts w:eastAsia="Times New Roman" w:cs="Arial"/>
          <w:szCs w:val="24"/>
        </w:rPr>
        <w:t>C</w:t>
      </w:r>
      <w:r w:rsidRPr="00607908">
        <w:rPr>
          <w:rFonts w:eastAsia="Times New Roman" w:cs="Arial"/>
          <w:szCs w:val="24"/>
        </w:rPr>
        <w:t>onform policies and regulations on recruitment, promotion, dismissal, transfer, rotation, temporary appointment and training in civil service to the merit principle.</w:t>
      </w:r>
    </w:p>
    <w:p w14:paraId="254F9DDE" w14:textId="77777777" w:rsidR="00CD08B1" w:rsidRPr="00607908" w:rsidRDefault="00CD08B1" w:rsidP="009E2E67">
      <w:pPr>
        <w:shd w:val="clear" w:color="auto" w:fill="FFFFFF"/>
        <w:jc w:val="both"/>
        <w:textAlignment w:val="top"/>
        <w:rPr>
          <w:rFonts w:eastAsia="Times New Roman" w:cs="Arial"/>
          <w:szCs w:val="24"/>
        </w:rPr>
      </w:pPr>
    </w:p>
    <w:p w14:paraId="7A680431" w14:textId="2CD57A87"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5.4.9.</w:t>
      </w:r>
      <w:r>
        <w:rPr>
          <w:rFonts w:eastAsia="Times New Roman" w:cs="Arial"/>
          <w:szCs w:val="24"/>
        </w:rPr>
        <w:t>I</w:t>
      </w:r>
      <w:r w:rsidRPr="00607908">
        <w:rPr>
          <w:rFonts w:eastAsia="Times New Roman" w:cs="Arial"/>
          <w:szCs w:val="24"/>
        </w:rPr>
        <w:t>mprove a reputation of civil servants and establish an appropriate system to provide working conditions and social security.</w:t>
      </w:r>
    </w:p>
    <w:p w14:paraId="0375D500" w14:textId="77777777" w:rsidR="00CD08B1" w:rsidRPr="00607908" w:rsidRDefault="00CD08B1" w:rsidP="009E2E67">
      <w:pPr>
        <w:shd w:val="clear" w:color="auto" w:fill="FFFFFF"/>
        <w:jc w:val="both"/>
        <w:textAlignment w:val="top"/>
        <w:rPr>
          <w:rFonts w:eastAsia="Times New Roman" w:cs="Arial"/>
          <w:szCs w:val="24"/>
        </w:rPr>
      </w:pPr>
    </w:p>
    <w:p w14:paraId="5A790497" w14:textId="14CA5AAC"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5.4.10.</w:t>
      </w:r>
      <w:r>
        <w:rPr>
          <w:rFonts w:eastAsia="Times New Roman" w:cs="Arial"/>
          <w:szCs w:val="24"/>
        </w:rPr>
        <w:t>E</w:t>
      </w:r>
      <w:r w:rsidRPr="00607908">
        <w:rPr>
          <w:rFonts w:eastAsia="Times New Roman" w:cs="Arial"/>
          <w:szCs w:val="24"/>
        </w:rPr>
        <w:t>stablish a system for evaluating ethics and attitudes of civil servants as an integral part of performance appraisal, and create a culture of service of devotion.</w:t>
      </w:r>
    </w:p>
    <w:p w14:paraId="6FB1F968" w14:textId="77777777" w:rsidR="00CD08B1" w:rsidRPr="00607908" w:rsidRDefault="00CD08B1" w:rsidP="009E2E67">
      <w:pPr>
        <w:shd w:val="clear" w:color="auto" w:fill="FFFFFF"/>
        <w:jc w:val="both"/>
        <w:textAlignment w:val="top"/>
        <w:rPr>
          <w:rFonts w:eastAsia="Times New Roman" w:cs="Arial"/>
          <w:szCs w:val="24"/>
        </w:rPr>
      </w:pPr>
    </w:p>
    <w:p w14:paraId="19BA01D8" w14:textId="320532DB"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5.4.11.</w:t>
      </w:r>
      <w:r>
        <w:rPr>
          <w:rFonts w:eastAsia="Times New Roman" w:cs="Arial"/>
          <w:szCs w:val="24"/>
        </w:rPr>
        <w:t>D</w:t>
      </w:r>
      <w:r w:rsidRPr="00607908">
        <w:rPr>
          <w:rFonts w:eastAsia="Times New Roman" w:cs="Arial"/>
          <w:szCs w:val="24"/>
        </w:rPr>
        <w:t>evelop a culture of state organ that exemplifies ethics and discipline, and foster a tendency and ethics for senior state officials to resign voluntarily for misconduct.</w:t>
      </w:r>
    </w:p>
    <w:p w14:paraId="0FE58713" w14:textId="77777777" w:rsidR="00CD08B1" w:rsidRPr="00607908" w:rsidRDefault="00CD08B1" w:rsidP="009E2E67">
      <w:pPr>
        <w:shd w:val="clear" w:color="auto" w:fill="FFFFFF"/>
        <w:jc w:val="both"/>
        <w:textAlignment w:val="top"/>
        <w:rPr>
          <w:rFonts w:eastAsia="Times New Roman" w:cs="Arial"/>
          <w:szCs w:val="24"/>
        </w:rPr>
      </w:pPr>
    </w:p>
    <w:p w14:paraId="737BA1F1" w14:textId="0C7CC225"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lastRenderedPageBreak/>
        <w:t>5.4.12.</w:t>
      </w:r>
      <w:r>
        <w:rPr>
          <w:rFonts w:eastAsia="Times New Roman" w:cs="Arial"/>
          <w:szCs w:val="24"/>
        </w:rPr>
        <w:t>E</w:t>
      </w:r>
      <w:r w:rsidRPr="00607908">
        <w:rPr>
          <w:rFonts w:eastAsia="Times New Roman" w:cs="Arial"/>
          <w:szCs w:val="24"/>
        </w:rPr>
        <w:t>stablish a system of phased and continuous training appropriate to specifics of classification, rank and function of civil servants.</w:t>
      </w:r>
    </w:p>
    <w:p w14:paraId="690083AC" w14:textId="77777777" w:rsidR="00CD08B1" w:rsidRPr="00607908" w:rsidRDefault="00CD08B1" w:rsidP="009E2E67">
      <w:pPr>
        <w:shd w:val="clear" w:color="auto" w:fill="FFFFFF"/>
        <w:jc w:val="both"/>
        <w:textAlignment w:val="top"/>
        <w:rPr>
          <w:rFonts w:eastAsia="Times New Roman" w:cs="Arial"/>
          <w:szCs w:val="24"/>
        </w:rPr>
      </w:pPr>
    </w:p>
    <w:p w14:paraId="53C857B1" w14:textId="2930BCF7"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5.4.13.</w:t>
      </w:r>
      <w:r>
        <w:rPr>
          <w:rFonts w:eastAsia="Times New Roman" w:cs="Arial"/>
          <w:szCs w:val="24"/>
        </w:rPr>
        <w:t>S</w:t>
      </w:r>
      <w:r w:rsidRPr="00607908">
        <w:rPr>
          <w:rFonts w:eastAsia="Times New Roman" w:cs="Arial"/>
          <w:szCs w:val="24"/>
        </w:rPr>
        <w:t>trengthen learning and research material environment, human resources, technology and methodological capacity of civil service training institutions and reform them in line with international standards.</w:t>
      </w:r>
    </w:p>
    <w:p w14:paraId="47D904F5" w14:textId="77777777" w:rsidR="00CD08B1" w:rsidRPr="00607908" w:rsidRDefault="00CD08B1" w:rsidP="009E2E67">
      <w:pPr>
        <w:shd w:val="clear" w:color="auto" w:fill="FFFFFF"/>
        <w:jc w:val="both"/>
        <w:textAlignment w:val="top"/>
        <w:rPr>
          <w:rFonts w:eastAsia="Times New Roman" w:cs="Arial"/>
          <w:szCs w:val="24"/>
        </w:rPr>
      </w:pPr>
    </w:p>
    <w:p w14:paraId="6B9FF4CE" w14:textId="4DCE1A0F"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5.4.14.</w:t>
      </w:r>
      <w:r>
        <w:rPr>
          <w:rFonts w:eastAsia="Times New Roman" w:cs="Arial"/>
          <w:szCs w:val="24"/>
        </w:rPr>
        <w:t>I</w:t>
      </w:r>
      <w:r w:rsidRPr="00607908">
        <w:rPr>
          <w:rFonts w:eastAsia="Times New Roman" w:cs="Arial"/>
          <w:szCs w:val="24"/>
        </w:rPr>
        <w:t>ntroduce a variety of information technology-based methods in civil service training. In addition to classroom training, establish a system for e-learning and distance learning, on-the-job training and for effective use of e-learning in accordance with modern civil service requirements.</w:t>
      </w:r>
    </w:p>
    <w:p w14:paraId="727F7FD0" w14:textId="77777777" w:rsidR="00CD08B1" w:rsidRPr="00607908" w:rsidRDefault="00CD08B1" w:rsidP="009E2E67">
      <w:pPr>
        <w:shd w:val="clear" w:color="auto" w:fill="FFFFFF"/>
        <w:jc w:val="both"/>
        <w:textAlignment w:val="top"/>
        <w:rPr>
          <w:rFonts w:eastAsia="Times New Roman" w:cs="Arial"/>
          <w:szCs w:val="24"/>
        </w:rPr>
      </w:pPr>
    </w:p>
    <w:p w14:paraId="20574DDE" w14:textId="76CA927A"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5.4.15.</w:t>
      </w:r>
      <w:r>
        <w:rPr>
          <w:rFonts w:eastAsia="Times New Roman" w:cs="Arial"/>
          <w:szCs w:val="24"/>
        </w:rPr>
        <w:t>D</w:t>
      </w:r>
      <w:r w:rsidRPr="00607908">
        <w:rPr>
          <w:rFonts w:eastAsia="Times New Roman" w:cs="Arial"/>
          <w:szCs w:val="24"/>
        </w:rPr>
        <w:t xml:space="preserve">evelop and implement citizen-centered state service standards to provide </w:t>
      </w:r>
      <w:r>
        <w:rPr>
          <w:rFonts w:eastAsia="Times New Roman" w:cs="Arial"/>
          <w:szCs w:val="24"/>
        </w:rPr>
        <w:t>prompt</w:t>
      </w:r>
      <w:r w:rsidRPr="00607908">
        <w:rPr>
          <w:rFonts w:eastAsia="Times New Roman" w:cs="Arial"/>
          <w:szCs w:val="24"/>
        </w:rPr>
        <w:t>, flexible, accessible and quality state services based on the needs of citizens.</w:t>
      </w:r>
    </w:p>
    <w:p w14:paraId="50530880" w14:textId="77777777" w:rsidR="00CD08B1" w:rsidRPr="00607908" w:rsidRDefault="00CD08B1" w:rsidP="009E2E67">
      <w:pPr>
        <w:shd w:val="clear" w:color="auto" w:fill="FFFFFF"/>
        <w:jc w:val="both"/>
        <w:textAlignment w:val="top"/>
        <w:rPr>
          <w:rFonts w:eastAsia="Times New Roman" w:cs="Arial"/>
          <w:szCs w:val="24"/>
        </w:rPr>
      </w:pPr>
    </w:p>
    <w:p w14:paraId="1C7A01F3" w14:textId="54625B23"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5.4.16.</w:t>
      </w:r>
      <w:r>
        <w:rPr>
          <w:rFonts w:eastAsia="Times New Roman" w:cs="Arial"/>
          <w:szCs w:val="24"/>
        </w:rPr>
        <w:t>T</w:t>
      </w:r>
      <w:r w:rsidRPr="00607908">
        <w:rPr>
          <w:rFonts w:eastAsia="Times New Roman" w:cs="Arial"/>
          <w:szCs w:val="24"/>
        </w:rPr>
        <w:t>ransfer to a system where the state is responsible for the quality of services.</w:t>
      </w:r>
    </w:p>
    <w:p w14:paraId="0FA98CE4" w14:textId="77777777" w:rsidR="00CD08B1" w:rsidRPr="00607908" w:rsidRDefault="00CD08B1" w:rsidP="009E2E67">
      <w:pPr>
        <w:shd w:val="clear" w:color="auto" w:fill="FFFFFF"/>
        <w:jc w:val="both"/>
        <w:textAlignment w:val="top"/>
        <w:rPr>
          <w:rFonts w:eastAsia="Times New Roman" w:cs="Arial"/>
          <w:szCs w:val="24"/>
        </w:rPr>
      </w:pPr>
    </w:p>
    <w:p w14:paraId="5B1584F3" w14:textId="158664F7" w:rsidR="00CD08B1" w:rsidRPr="00607908" w:rsidRDefault="00CD08B1" w:rsidP="00CD08B1">
      <w:pPr>
        <w:shd w:val="clear" w:color="auto" w:fill="FFFFFF"/>
        <w:jc w:val="both"/>
        <w:textAlignment w:val="top"/>
        <w:rPr>
          <w:rFonts w:eastAsia="Times New Roman" w:cs="Arial"/>
          <w:szCs w:val="24"/>
        </w:rPr>
      </w:pPr>
      <w:r w:rsidRPr="00607908">
        <w:rPr>
          <w:rFonts w:eastAsia="Times New Roman" w:cs="Arial"/>
          <w:szCs w:val="24"/>
        </w:rPr>
        <w:t>5.4.17.</w:t>
      </w:r>
      <w:r>
        <w:rPr>
          <w:rFonts w:eastAsia="Times New Roman" w:cs="Arial"/>
          <w:szCs w:val="24"/>
        </w:rPr>
        <w:t>D</w:t>
      </w:r>
      <w:r w:rsidRPr="00607908">
        <w:rPr>
          <w:rFonts w:eastAsia="Times New Roman" w:cs="Arial"/>
          <w:szCs w:val="24"/>
        </w:rPr>
        <w:t>evelop a system that calculates cost and efficiency of state services, reflects them in state policies and decisions, conducts an external evaluation of service quality, accessibility, results, funding and effectiveness and informs citizens and the public.</w:t>
      </w:r>
    </w:p>
    <w:p w14:paraId="2EC3A46F" w14:textId="5FDC0AFB" w:rsidR="00CD08B1" w:rsidRPr="00607908" w:rsidRDefault="00CD08B1" w:rsidP="007A0F82">
      <w:pPr>
        <w:pStyle w:val="Heading3"/>
      </w:pPr>
      <w:r w:rsidRPr="00607908">
        <w:t>Society that upholds human rights</w:t>
      </w:r>
    </w:p>
    <w:p w14:paraId="2287FEEF" w14:textId="67959740" w:rsidR="00CD08B1" w:rsidRPr="00607908" w:rsidRDefault="00CD08B1" w:rsidP="009E2E67">
      <w:pPr>
        <w:pStyle w:val="NormalWeb"/>
        <w:spacing w:before="0" w:beforeAutospacing="0" w:after="0" w:afterAutospacing="0"/>
        <w:jc w:val="both"/>
        <w:rPr>
          <w:rFonts w:ascii="Arial" w:hAnsi="Arial" w:cs="Arial"/>
          <w:sz w:val="24"/>
          <w:szCs w:val="24"/>
        </w:rPr>
      </w:pPr>
      <w:r w:rsidRPr="00607908">
        <w:rPr>
          <w:rFonts w:ascii="Arial" w:hAnsi="Arial" w:cs="Arial"/>
          <w:b/>
          <w:sz w:val="24"/>
          <w:szCs w:val="24"/>
        </w:rPr>
        <w:t>Objective 5.5.</w:t>
      </w:r>
      <w:r>
        <w:rPr>
          <w:rFonts w:ascii="Arial" w:hAnsi="Arial" w:cs="Arial"/>
          <w:sz w:val="24"/>
          <w:szCs w:val="24"/>
        </w:rPr>
        <w:t>E</w:t>
      </w:r>
      <w:r w:rsidRPr="00607908">
        <w:rPr>
          <w:rFonts w:ascii="Arial" w:hAnsi="Arial" w:cs="Arial"/>
          <w:sz w:val="24"/>
          <w:szCs w:val="24"/>
        </w:rPr>
        <w:t xml:space="preserve">stablish an appropriate system for participation of </w:t>
      </w:r>
      <w:r w:rsidR="00B972F3">
        <w:rPr>
          <w:rFonts w:ascii="Arial" w:hAnsi="Arial" w:cs="Arial"/>
          <w:sz w:val="24"/>
          <w:szCs w:val="24"/>
        </w:rPr>
        <w:t xml:space="preserve">all relevant </w:t>
      </w:r>
      <w:r w:rsidRPr="00607908">
        <w:rPr>
          <w:rFonts w:ascii="Arial" w:hAnsi="Arial" w:cs="Arial"/>
          <w:sz w:val="24"/>
          <w:szCs w:val="24"/>
        </w:rPr>
        <w:t>stakeholders in national policy</w:t>
      </w:r>
      <w:r w:rsidR="00B972F3">
        <w:rPr>
          <w:rFonts w:ascii="Arial" w:hAnsi="Arial" w:cs="Arial"/>
          <w:sz w:val="24"/>
          <w:szCs w:val="24"/>
        </w:rPr>
        <w:t xml:space="preserve"> development</w:t>
      </w:r>
      <w:r w:rsidRPr="00607908">
        <w:rPr>
          <w:rFonts w:ascii="Arial" w:hAnsi="Arial" w:cs="Arial"/>
          <w:sz w:val="24"/>
          <w:szCs w:val="24"/>
        </w:rPr>
        <w:t>, its planning and implementation by strengthening civil society-private sector-state partnerships.</w:t>
      </w:r>
    </w:p>
    <w:p w14:paraId="564BCAAC" w14:textId="77777777" w:rsidR="00CD08B1" w:rsidRPr="00607908" w:rsidRDefault="00CD08B1" w:rsidP="00CD08B1">
      <w:pPr>
        <w:shd w:val="clear" w:color="auto" w:fill="FFFFFF"/>
        <w:jc w:val="both"/>
        <w:textAlignment w:val="top"/>
        <w:rPr>
          <w:rFonts w:eastAsia="Times New Roman" w:cs="Arial"/>
          <w:szCs w:val="24"/>
        </w:rPr>
      </w:pPr>
    </w:p>
    <w:p w14:paraId="34AB1D00" w14:textId="48538082" w:rsidR="00CD08B1" w:rsidRPr="00CD5FBD" w:rsidRDefault="00CD08B1" w:rsidP="00CD5FBD">
      <w:pPr>
        <w:rPr>
          <w:b/>
          <w:bCs/>
          <w:lang w:val="mn-MN"/>
        </w:rPr>
      </w:pPr>
      <w:r w:rsidRPr="00CD5FBD">
        <w:rPr>
          <w:b/>
          <w:bCs/>
        </w:rPr>
        <w:t xml:space="preserve">Activities to be undertaken within the implementation of the </w:t>
      </w:r>
      <w:r w:rsidR="00B972F3" w:rsidRPr="00CD5FBD">
        <w:rPr>
          <w:b/>
          <w:bCs/>
        </w:rPr>
        <w:t>o</w:t>
      </w:r>
      <w:r w:rsidRPr="00CD5FBD">
        <w:rPr>
          <w:b/>
          <w:bCs/>
        </w:rPr>
        <w:t>bjective</w:t>
      </w:r>
    </w:p>
    <w:p w14:paraId="23844DC9" w14:textId="77777777" w:rsidR="00CD08B1" w:rsidRPr="00B972F3" w:rsidRDefault="00CD08B1" w:rsidP="00CD08B1">
      <w:pPr>
        <w:shd w:val="clear" w:color="auto" w:fill="FFFFFF"/>
        <w:jc w:val="both"/>
        <w:textAlignment w:val="top"/>
        <w:rPr>
          <w:rFonts w:eastAsia="Times New Roman" w:cs="Arial"/>
          <w:b/>
          <w:szCs w:val="24"/>
        </w:rPr>
      </w:pPr>
    </w:p>
    <w:p w14:paraId="25A8E81F" w14:textId="70D86350"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5.5.1.</w:t>
      </w:r>
      <w:r>
        <w:rPr>
          <w:rFonts w:eastAsia="Times New Roman" w:cs="Arial"/>
          <w:szCs w:val="24"/>
        </w:rPr>
        <w:t>C</w:t>
      </w:r>
      <w:r w:rsidRPr="00607908">
        <w:rPr>
          <w:rFonts w:eastAsia="Times New Roman" w:cs="Arial"/>
          <w:szCs w:val="24"/>
        </w:rPr>
        <w:t>reate and develop a legal environment to encourage and promote initiatives, participation and cooperation of state, civil society and business organizations in the protection of human rights.</w:t>
      </w:r>
    </w:p>
    <w:p w14:paraId="5BDDA768" w14:textId="77777777" w:rsidR="00CD08B1" w:rsidRPr="00607908" w:rsidRDefault="00CD08B1" w:rsidP="009E2E67">
      <w:pPr>
        <w:shd w:val="clear" w:color="auto" w:fill="FFFFFF"/>
        <w:jc w:val="both"/>
        <w:textAlignment w:val="top"/>
        <w:rPr>
          <w:rFonts w:eastAsia="Times New Roman" w:cs="Arial"/>
          <w:szCs w:val="24"/>
        </w:rPr>
      </w:pPr>
    </w:p>
    <w:p w14:paraId="616C18D2" w14:textId="3866F7F0"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5.5.2.</w:t>
      </w:r>
      <w:r>
        <w:rPr>
          <w:rFonts w:eastAsia="Times New Roman" w:cs="Arial"/>
          <w:szCs w:val="24"/>
        </w:rPr>
        <w:t>S</w:t>
      </w:r>
      <w:r w:rsidRPr="00607908">
        <w:rPr>
          <w:rFonts w:eastAsia="Times New Roman" w:cs="Arial"/>
          <w:szCs w:val="24"/>
        </w:rPr>
        <w:t>trengthen and develop a national system of human rights education for all.</w:t>
      </w:r>
    </w:p>
    <w:p w14:paraId="0B011A8A" w14:textId="77777777" w:rsidR="00CD08B1" w:rsidRPr="00607908" w:rsidRDefault="00CD08B1" w:rsidP="009E2E67">
      <w:pPr>
        <w:shd w:val="clear" w:color="auto" w:fill="FFFFFF"/>
        <w:jc w:val="both"/>
        <w:textAlignment w:val="top"/>
        <w:rPr>
          <w:rFonts w:eastAsia="Times New Roman" w:cs="Arial"/>
          <w:szCs w:val="24"/>
        </w:rPr>
      </w:pPr>
    </w:p>
    <w:p w14:paraId="4463E956" w14:textId="61428009"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5.5.3.</w:t>
      </w:r>
      <w:r>
        <w:rPr>
          <w:rFonts w:eastAsia="Times New Roman" w:cs="Arial"/>
          <w:szCs w:val="24"/>
        </w:rPr>
        <w:t>C</w:t>
      </w:r>
      <w:r w:rsidRPr="00607908">
        <w:rPr>
          <w:rFonts w:eastAsia="Times New Roman" w:cs="Arial"/>
          <w:szCs w:val="24"/>
        </w:rPr>
        <w:t>reate conditions for independent activities and full-pledged performance of functions of the National Human Rights Commission and bring its activities to the international level.</w:t>
      </w:r>
    </w:p>
    <w:p w14:paraId="47FB73D7" w14:textId="77777777" w:rsidR="00CD08B1" w:rsidRPr="00607908" w:rsidRDefault="00CD08B1" w:rsidP="009E2E67">
      <w:pPr>
        <w:shd w:val="clear" w:color="auto" w:fill="FFFFFF"/>
        <w:jc w:val="both"/>
        <w:textAlignment w:val="top"/>
        <w:rPr>
          <w:rFonts w:eastAsia="Times New Roman" w:cs="Arial"/>
          <w:szCs w:val="24"/>
        </w:rPr>
      </w:pPr>
    </w:p>
    <w:p w14:paraId="1497D2A7" w14:textId="4F36CEE8"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5.5.4.</w:t>
      </w:r>
      <w:r>
        <w:rPr>
          <w:rFonts w:eastAsia="Times New Roman" w:cs="Arial"/>
          <w:szCs w:val="24"/>
        </w:rPr>
        <w:t>D</w:t>
      </w:r>
      <w:r w:rsidRPr="00607908">
        <w:rPr>
          <w:rFonts w:eastAsia="Times New Roman" w:cs="Arial"/>
          <w:szCs w:val="24"/>
        </w:rPr>
        <w:t>evelop a human rights-based approach to law enforcement and implement programs aimed at preventing and suppressing human rights violations.</w:t>
      </w:r>
    </w:p>
    <w:p w14:paraId="1F791874" w14:textId="77777777" w:rsidR="00CD08B1" w:rsidRPr="00607908" w:rsidRDefault="00CD08B1" w:rsidP="009E2E67">
      <w:pPr>
        <w:shd w:val="clear" w:color="auto" w:fill="FFFFFF"/>
        <w:jc w:val="both"/>
        <w:textAlignment w:val="top"/>
        <w:rPr>
          <w:rFonts w:eastAsia="Times New Roman" w:cs="Arial"/>
          <w:szCs w:val="24"/>
        </w:rPr>
      </w:pPr>
    </w:p>
    <w:p w14:paraId="03ABCE12" w14:textId="04AC7ADE"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5.5.5.</w:t>
      </w:r>
      <w:r>
        <w:rPr>
          <w:rFonts w:eastAsia="Times New Roman" w:cs="Arial"/>
          <w:szCs w:val="24"/>
        </w:rPr>
        <w:t>E</w:t>
      </w:r>
      <w:r w:rsidRPr="00607908">
        <w:rPr>
          <w:rFonts w:eastAsia="Times New Roman" w:cs="Arial"/>
          <w:szCs w:val="24"/>
        </w:rPr>
        <w:t>ncourage initiatives, participation and cooperation between state, civil society and business organizations to ensure human rights.</w:t>
      </w:r>
    </w:p>
    <w:p w14:paraId="710D374B" w14:textId="77777777" w:rsidR="00CD08B1" w:rsidRPr="00607908" w:rsidRDefault="00CD08B1" w:rsidP="009E2E67">
      <w:pPr>
        <w:shd w:val="clear" w:color="auto" w:fill="FFFFFF"/>
        <w:jc w:val="both"/>
        <w:textAlignment w:val="top"/>
        <w:rPr>
          <w:rFonts w:eastAsia="Times New Roman" w:cs="Arial"/>
          <w:szCs w:val="24"/>
        </w:rPr>
      </w:pPr>
    </w:p>
    <w:p w14:paraId="230F1F46" w14:textId="67F24F4B"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5.5.6.</w:t>
      </w:r>
      <w:r>
        <w:rPr>
          <w:rFonts w:eastAsia="Times New Roman" w:cs="Arial"/>
          <w:szCs w:val="24"/>
        </w:rPr>
        <w:t>E</w:t>
      </w:r>
      <w:r w:rsidRPr="00607908">
        <w:rPr>
          <w:rFonts w:eastAsia="Times New Roman" w:cs="Arial"/>
          <w:szCs w:val="24"/>
        </w:rPr>
        <w:t>stablish an integrated system for monitoring, training and advocacy aimed at preventing and suppressing human rights violations in activities of state, civil society and business organizations.</w:t>
      </w:r>
    </w:p>
    <w:p w14:paraId="162F90FB" w14:textId="77777777" w:rsidR="00CD08B1" w:rsidRPr="00607908" w:rsidRDefault="00CD08B1" w:rsidP="009E2E67">
      <w:pPr>
        <w:shd w:val="clear" w:color="auto" w:fill="FFFFFF"/>
        <w:jc w:val="both"/>
        <w:textAlignment w:val="top"/>
        <w:rPr>
          <w:rFonts w:eastAsia="Times New Roman" w:cs="Arial"/>
          <w:szCs w:val="24"/>
        </w:rPr>
      </w:pPr>
    </w:p>
    <w:p w14:paraId="39D9AAC6" w14:textId="55D8D65F"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5.5.7.</w:t>
      </w:r>
      <w:r>
        <w:rPr>
          <w:rFonts w:eastAsia="Times New Roman" w:cs="Arial"/>
          <w:szCs w:val="24"/>
        </w:rPr>
        <w:t>C</w:t>
      </w:r>
      <w:r w:rsidRPr="00607908">
        <w:rPr>
          <w:rFonts w:eastAsia="Times New Roman" w:cs="Arial"/>
          <w:szCs w:val="24"/>
        </w:rPr>
        <w:t>reate an environment for citizens to participate in governance activities on an equal basis, improve their ability and capacity to express their views, unite, and increase their responsibility.</w:t>
      </w:r>
    </w:p>
    <w:p w14:paraId="6E79539B" w14:textId="77777777" w:rsidR="00CD08B1" w:rsidRPr="00607908" w:rsidRDefault="00CD08B1" w:rsidP="009E2E67">
      <w:pPr>
        <w:shd w:val="clear" w:color="auto" w:fill="FFFFFF"/>
        <w:jc w:val="both"/>
        <w:textAlignment w:val="top"/>
        <w:rPr>
          <w:rFonts w:eastAsia="Times New Roman" w:cs="Arial"/>
          <w:szCs w:val="24"/>
        </w:rPr>
      </w:pPr>
    </w:p>
    <w:p w14:paraId="3F894DCE" w14:textId="7AA4EA74"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lastRenderedPageBreak/>
        <w:t>5.5.8.</w:t>
      </w:r>
      <w:r>
        <w:rPr>
          <w:rFonts w:eastAsia="Times New Roman" w:cs="Arial"/>
          <w:szCs w:val="24"/>
        </w:rPr>
        <w:t>C</w:t>
      </w:r>
      <w:r w:rsidRPr="00607908">
        <w:rPr>
          <w:rFonts w:eastAsia="Times New Roman" w:cs="Arial"/>
          <w:szCs w:val="24"/>
        </w:rPr>
        <w:t>reate a system that allows social groups to participate equally in the governance process.</w:t>
      </w:r>
    </w:p>
    <w:p w14:paraId="117AB247" w14:textId="77777777" w:rsidR="00CD08B1" w:rsidRPr="00607908" w:rsidRDefault="00CD08B1" w:rsidP="009E2E67">
      <w:pPr>
        <w:shd w:val="clear" w:color="auto" w:fill="FFFFFF"/>
        <w:jc w:val="both"/>
        <w:textAlignment w:val="top"/>
        <w:rPr>
          <w:rFonts w:eastAsia="Times New Roman" w:cs="Arial"/>
          <w:szCs w:val="24"/>
        </w:rPr>
      </w:pPr>
    </w:p>
    <w:p w14:paraId="079D15D6" w14:textId="4D04EB07" w:rsidR="00CD08B1" w:rsidRPr="00607908" w:rsidRDefault="00CD08B1" w:rsidP="00CD08B1">
      <w:pPr>
        <w:shd w:val="clear" w:color="auto" w:fill="FFFFFF"/>
        <w:jc w:val="both"/>
        <w:textAlignment w:val="top"/>
        <w:rPr>
          <w:rFonts w:eastAsia="Times New Roman" w:cs="Arial"/>
          <w:szCs w:val="24"/>
        </w:rPr>
      </w:pPr>
      <w:r w:rsidRPr="00607908">
        <w:rPr>
          <w:rFonts w:eastAsia="Times New Roman" w:cs="Arial"/>
          <w:szCs w:val="24"/>
        </w:rPr>
        <w:t>5.5.9.</w:t>
      </w:r>
      <w:r>
        <w:rPr>
          <w:rFonts w:eastAsia="Times New Roman" w:cs="Arial"/>
          <w:szCs w:val="24"/>
        </w:rPr>
        <w:t>E</w:t>
      </w:r>
      <w:r w:rsidRPr="00607908">
        <w:rPr>
          <w:rFonts w:eastAsia="Times New Roman" w:cs="Arial"/>
          <w:szCs w:val="24"/>
        </w:rPr>
        <w:t>nsure a freedom of press in all respects and develop ethical and professional journalism.</w:t>
      </w:r>
    </w:p>
    <w:p w14:paraId="3C22B2E3" w14:textId="28973CD1" w:rsidR="00CD08B1" w:rsidRPr="00607908" w:rsidRDefault="00CD08B1" w:rsidP="007A0F82">
      <w:pPr>
        <w:pStyle w:val="Heading3"/>
      </w:pPr>
      <w:r w:rsidRPr="00C06E04">
        <w:t>Corruption-free governance</w:t>
      </w:r>
    </w:p>
    <w:p w14:paraId="1A35956B" w14:textId="77777777" w:rsidR="00CD08B1" w:rsidRPr="00607908" w:rsidRDefault="00CD08B1" w:rsidP="009E2E67">
      <w:pPr>
        <w:pStyle w:val="NormalWeb"/>
        <w:spacing w:before="0" w:beforeAutospacing="0" w:after="0" w:afterAutospacing="0"/>
        <w:jc w:val="both"/>
        <w:rPr>
          <w:rFonts w:ascii="Arial" w:hAnsi="Arial" w:cs="Arial"/>
          <w:sz w:val="24"/>
          <w:szCs w:val="24"/>
        </w:rPr>
      </w:pPr>
      <w:r w:rsidRPr="00607908">
        <w:rPr>
          <w:rFonts w:ascii="Arial" w:hAnsi="Arial" w:cs="Arial"/>
          <w:b/>
          <w:sz w:val="24"/>
          <w:szCs w:val="24"/>
        </w:rPr>
        <w:t>Objective 5.6.</w:t>
      </w:r>
      <w:r w:rsidRPr="00607908">
        <w:rPr>
          <w:rFonts w:ascii="Arial" w:hAnsi="Arial" w:cs="Arial"/>
          <w:sz w:val="24"/>
          <w:szCs w:val="24"/>
        </w:rPr>
        <w:t xml:space="preserve"> </w:t>
      </w:r>
      <w:r>
        <w:rPr>
          <w:rFonts w:ascii="Arial" w:hAnsi="Arial" w:cs="Arial"/>
          <w:sz w:val="24"/>
          <w:szCs w:val="24"/>
        </w:rPr>
        <w:t>R</w:t>
      </w:r>
      <w:r w:rsidRPr="00607908">
        <w:rPr>
          <w:rFonts w:ascii="Arial" w:hAnsi="Arial" w:cs="Arial"/>
          <w:sz w:val="24"/>
          <w:szCs w:val="24"/>
        </w:rPr>
        <w:t>educe corruption and malfeasance crimes by strengthening the national justice system.</w:t>
      </w:r>
    </w:p>
    <w:p w14:paraId="14B1F361" w14:textId="77777777" w:rsidR="00CD08B1" w:rsidRPr="00607908" w:rsidRDefault="00CD08B1" w:rsidP="00CD08B1">
      <w:pPr>
        <w:pStyle w:val="NormalWeb"/>
        <w:spacing w:before="0" w:beforeAutospacing="0" w:after="0" w:afterAutospacing="0"/>
        <w:jc w:val="both"/>
        <w:rPr>
          <w:rFonts w:ascii="Arial" w:hAnsi="Arial" w:cs="Arial"/>
          <w:sz w:val="24"/>
          <w:szCs w:val="24"/>
        </w:rPr>
      </w:pPr>
    </w:p>
    <w:p w14:paraId="09D28AFC" w14:textId="33280B94" w:rsidR="00CD08B1" w:rsidRPr="006F2D5E" w:rsidRDefault="00CD08B1" w:rsidP="006F2D5E">
      <w:pPr>
        <w:rPr>
          <w:b/>
          <w:bCs/>
          <w:lang w:val="mn-MN"/>
        </w:rPr>
      </w:pPr>
      <w:r w:rsidRPr="006F2D5E">
        <w:rPr>
          <w:b/>
          <w:bCs/>
        </w:rPr>
        <w:t xml:space="preserve">Activities to be undertaken within the implementation of the </w:t>
      </w:r>
      <w:r w:rsidR="00B972F3" w:rsidRPr="006F2D5E">
        <w:rPr>
          <w:b/>
          <w:bCs/>
        </w:rPr>
        <w:t>o</w:t>
      </w:r>
      <w:r w:rsidRPr="006F2D5E">
        <w:rPr>
          <w:b/>
          <w:bCs/>
        </w:rPr>
        <w:t>bjective</w:t>
      </w:r>
    </w:p>
    <w:p w14:paraId="6D2AA89B" w14:textId="77777777" w:rsidR="00CD08B1" w:rsidRPr="00607908" w:rsidRDefault="00CD08B1" w:rsidP="00CD08B1">
      <w:pPr>
        <w:shd w:val="clear" w:color="auto" w:fill="FFFFFF"/>
        <w:jc w:val="both"/>
        <w:textAlignment w:val="top"/>
        <w:rPr>
          <w:rFonts w:eastAsia="Times New Roman" w:cs="Arial"/>
          <w:szCs w:val="24"/>
        </w:rPr>
      </w:pPr>
    </w:p>
    <w:p w14:paraId="189331F4" w14:textId="7430F081" w:rsidR="00CD08B1" w:rsidRPr="00607908" w:rsidRDefault="00CD08B1" w:rsidP="009E2E67">
      <w:pPr>
        <w:shd w:val="clear" w:color="auto" w:fill="FFFFFF"/>
        <w:jc w:val="both"/>
        <w:textAlignment w:val="top"/>
        <w:rPr>
          <w:rFonts w:eastAsia="Times New Roman" w:cs="Arial"/>
          <w:szCs w:val="24"/>
          <w:lang w:val="mn-MN"/>
        </w:rPr>
      </w:pPr>
      <w:r w:rsidRPr="00607908">
        <w:rPr>
          <w:rFonts w:eastAsia="Times New Roman" w:cs="Arial"/>
          <w:szCs w:val="24"/>
        </w:rPr>
        <w:t>5.6.1.</w:t>
      </w:r>
      <w:r>
        <w:rPr>
          <w:rFonts w:eastAsia="Times New Roman" w:cs="Arial"/>
          <w:szCs w:val="24"/>
        </w:rPr>
        <w:t>I</w:t>
      </w:r>
      <w:r w:rsidRPr="00607908">
        <w:rPr>
          <w:rFonts w:eastAsia="Times New Roman" w:cs="Arial"/>
          <w:szCs w:val="24"/>
        </w:rPr>
        <w:t>ncorporate public education into curricular at all levels in accordance with Mongolian lifestyle, culture and behavior, implement them through the media and create a justice system.</w:t>
      </w:r>
    </w:p>
    <w:p w14:paraId="61F029FE" w14:textId="77777777" w:rsidR="00CD08B1" w:rsidRPr="00607908" w:rsidRDefault="00CD08B1" w:rsidP="009E2E67">
      <w:pPr>
        <w:shd w:val="clear" w:color="auto" w:fill="FFFFFF"/>
        <w:jc w:val="both"/>
        <w:textAlignment w:val="top"/>
        <w:rPr>
          <w:rFonts w:eastAsia="Times New Roman" w:cs="Arial"/>
          <w:szCs w:val="24"/>
          <w:lang w:val="mn-MN"/>
        </w:rPr>
      </w:pPr>
    </w:p>
    <w:p w14:paraId="5587D2A2" w14:textId="14878332"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5.6.2.</w:t>
      </w:r>
      <w:r>
        <w:rPr>
          <w:rFonts w:eastAsia="Times New Roman" w:cs="Arial"/>
          <w:szCs w:val="24"/>
        </w:rPr>
        <w:t>P</w:t>
      </w:r>
      <w:r w:rsidRPr="00607908">
        <w:rPr>
          <w:rFonts w:eastAsia="Times New Roman" w:cs="Arial"/>
          <w:szCs w:val="24"/>
        </w:rPr>
        <w:t>romote a culture of intolerance towards corruption and conflicts of interest in state, civil society, business organizations, and upholding the justice system.</w:t>
      </w:r>
    </w:p>
    <w:p w14:paraId="56A87721" w14:textId="77777777" w:rsidR="00CD08B1" w:rsidRPr="00607908" w:rsidRDefault="00CD08B1" w:rsidP="009E2E67">
      <w:pPr>
        <w:shd w:val="clear" w:color="auto" w:fill="FFFFFF"/>
        <w:jc w:val="both"/>
        <w:textAlignment w:val="top"/>
        <w:rPr>
          <w:rFonts w:eastAsia="Times New Roman" w:cs="Arial"/>
          <w:szCs w:val="24"/>
          <w:lang w:val="mn-MN"/>
        </w:rPr>
      </w:pPr>
    </w:p>
    <w:p w14:paraId="17EF0482" w14:textId="2DC0D23B"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5.6.3.</w:t>
      </w:r>
      <w:r>
        <w:rPr>
          <w:rFonts w:eastAsia="Times New Roman" w:cs="Arial"/>
          <w:szCs w:val="24"/>
        </w:rPr>
        <w:t>I</w:t>
      </w:r>
      <w:r w:rsidRPr="00607908">
        <w:rPr>
          <w:rFonts w:eastAsia="Times New Roman" w:cs="Arial"/>
          <w:szCs w:val="24"/>
        </w:rPr>
        <w:t>mprove regulations to ensure and control a transparency and accountability of state organizations.</w:t>
      </w:r>
    </w:p>
    <w:p w14:paraId="478CA8B2" w14:textId="77777777" w:rsidR="00CD08B1" w:rsidRPr="00607908" w:rsidRDefault="00CD08B1" w:rsidP="009E2E67">
      <w:pPr>
        <w:shd w:val="clear" w:color="auto" w:fill="FFFFFF"/>
        <w:jc w:val="both"/>
        <w:textAlignment w:val="top"/>
        <w:rPr>
          <w:rFonts w:eastAsia="Times New Roman" w:cs="Arial"/>
          <w:szCs w:val="24"/>
        </w:rPr>
      </w:pPr>
    </w:p>
    <w:p w14:paraId="7A309AB7" w14:textId="594DFCB2"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5.6.4.</w:t>
      </w:r>
      <w:r>
        <w:rPr>
          <w:rFonts w:eastAsia="Times New Roman" w:cs="Arial"/>
          <w:szCs w:val="24"/>
        </w:rPr>
        <w:t>S</w:t>
      </w:r>
      <w:r w:rsidRPr="00607908">
        <w:rPr>
          <w:rFonts w:eastAsia="Times New Roman" w:cs="Arial"/>
          <w:szCs w:val="24"/>
        </w:rPr>
        <w:t xml:space="preserve">trengthen a capacity of anti-corruption, judicial and prosecutorial organs to investigate corruption and </w:t>
      </w:r>
      <w:r w:rsidRPr="00607908">
        <w:rPr>
          <w:rFonts w:cs="Arial"/>
          <w:szCs w:val="24"/>
        </w:rPr>
        <w:t>malfeasance crimes</w:t>
      </w:r>
      <w:r w:rsidRPr="00607908">
        <w:rPr>
          <w:rFonts w:eastAsia="Times New Roman" w:cs="Arial"/>
          <w:szCs w:val="24"/>
        </w:rPr>
        <w:t>, train their staff, and bring their activities to the international level.</w:t>
      </w:r>
    </w:p>
    <w:p w14:paraId="35AC4775" w14:textId="77777777" w:rsidR="00CD08B1" w:rsidRPr="00607908" w:rsidRDefault="00CD08B1" w:rsidP="009E2E67">
      <w:pPr>
        <w:shd w:val="clear" w:color="auto" w:fill="FFFFFF"/>
        <w:jc w:val="both"/>
        <w:textAlignment w:val="top"/>
        <w:rPr>
          <w:rFonts w:eastAsia="Times New Roman" w:cs="Arial"/>
          <w:szCs w:val="24"/>
        </w:rPr>
      </w:pPr>
    </w:p>
    <w:p w14:paraId="2D3E196A" w14:textId="1FE41BA6" w:rsidR="00CD08B1" w:rsidRPr="00607908" w:rsidRDefault="00CD08B1" w:rsidP="009E2E67">
      <w:pPr>
        <w:shd w:val="clear" w:color="auto" w:fill="FFFFFF"/>
        <w:jc w:val="both"/>
        <w:textAlignment w:val="top"/>
        <w:rPr>
          <w:rFonts w:eastAsia="Times New Roman" w:cs="Arial"/>
          <w:szCs w:val="24"/>
          <w:lang w:val="mn-MN"/>
        </w:rPr>
      </w:pPr>
      <w:r w:rsidRPr="00607908">
        <w:rPr>
          <w:rFonts w:eastAsia="Times New Roman" w:cs="Arial"/>
          <w:szCs w:val="24"/>
        </w:rPr>
        <w:t>5.6.5.</w:t>
      </w:r>
      <w:r>
        <w:rPr>
          <w:rFonts w:eastAsia="Times New Roman" w:cs="Arial"/>
          <w:szCs w:val="24"/>
        </w:rPr>
        <w:t>S</w:t>
      </w:r>
      <w:r w:rsidRPr="00607908">
        <w:rPr>
          <w:rFonts w:eastAsia="Times New Roman" w:cs="Arial"/>
          <w:szCs w:val="24"/>
        </w:rPr>
        <w:t>trengthen a system for obtaining information on corruption crimes and malfeasance crimes and preserving its confidentiality, create a legal basis for the protection of those who have exposed and reported such crimes, and improve a cooperation of state, private sector and civil society and a public oversight to prevent corruption.</w:t>
      </w:r>
    </w:p>
    <w:p w14:paraId="4261BD0B" w14:textId="77777777" w:rsidR="00CD08B1" w:rsidRPr="00607908" w:rsidRDefault="00CD08B1" w:rsidP="009E2E67">
      <w:pPr>
        <w:shd w:val="clear" w:color="auto" w:fill="FFFFFF"/>
        <w:jc w:val="both"/>
        <w:textAlignment w:val="top"/>
        <w:rPr>
          <w:rFonts w:eastAsia="Times New Roman" w:cs="Arial"/>
          <w:szCs w:val="24"/>
        </w:rPr>
      </w:pPr>
    </w:p>
    <w:p w14:paraId="3A9E180D" w14:textId="0D0560C3" w:rsidR="00CD08B1" w:rsidRPr="00607908" w:rsidRDefault="00CD08B1" w:rsidP="009E2E67">
      <w:pPr>
        <w:shd w:val="clear" w:color="auto" w:fill="FFFFFF"/>
        <w:jc w:val="both"/>
        <w:textAlignment w:val="top"/>
        <w:rPr>
          <w:rFonts w:eastAsia="Times New Roman" w:cs="Arial"/>
          <w:szCs w:val="24"/>
          <w:lang w:val="mn-MN"/>
        </w:rPr>
      </w:pPr>
      <w:r w:rsidRPr="00607908">
        <w:rPr>
          <w:rFonts w:eastAsia="Times New Roman" w:cs="Arial"/>
          <w:szCs w:val="24"/>
        </w:rPr>
        <w:t>5.6.6.</w:t>
      </w:r>
      <w:r>
        <w:rPr>
          <w:rFonts w:eastAsia="Times New Roman" w:cs="Arial"/>
          <w:szCs w:val="24"/>
        </w:rPr>
        <w:t>T</w:t>
      </w:r>
      <w:r w:rsidRPr="00607908">
        <w:rPr>
          <w:rFonts w:eastAsia="Times New Roman" w:cs="Arial"/>
          <w:szCs w:val="24"/>
        </w:rPr>
        <w:t>ighten</w:t>
      </w:r>
      <w:r w:rsidRPr="00607908">
        <w:rPr>
          <w:rFonts w:eastAsia="Times New Roman" w:cs="Arial"/>
          <w:szCs w:val="24"/>
          <w:lang w:val="mn-MN"/>
        </w:rPr>
        <w:t xml:space="preserve"> </w:t>
      </w:r>
      <w:r w:rsidRPr="00607908">
        <w:rPr>
          <w:rFonts w:eastAsia="Times New Roman" w:cs="Arial"/>
          <w:szCs w:val="24"/>
        </w:rPr>
        <w:t>a responsibility</w:t>
      </w:r>
      <w:r w:rsidRPr="00607908">
        <w:rPr>
          <w:rFonts w:eastAsia="Times New Roman" w:cs="Arial"/>
          <w:szCs w:val="24"/>
          <w:lang w:val="mn-MN"/>
        </w:rPr>
        <w:t xml:space="preserve"> of </w:t>
      </w:r>
      <w:r w:rsidRPr="00607908">
        <w:rPr>
          <w:rFonts w:eastAsia="Times New Roman" w:cs="Arial"/>
          <w:szCs w:val="24"/>
        </w:rPr>
        <w:t>civil servants</w:t>
      </w:r>
      <w:r w:rsidRPr="00607908">
        <w:rPr>
          <w:rFonts w:eastAsia="Times New Roman" w:cs="Arial"/>
          <w:szCs w:val="24"/>
          <w:lang w:val="mn-MN"/>
        </w:rPr>
        <w:t xml:space="preserve"> involved in corruption and </w:t>
      </w:r>
      <w:r w:rsidRPr="00607908">
        <w:rPr>
          <w:rFonts w:eastAsia="Times New Roman" w:cs="Arial"/>
          <w:szCs w:val="24"/>
        </w:rPr>
        <w:t>malfeasance crimes, and improve legal regulations related to the prevention of corruption and conflicts of interest, and the investigation and resolution of corruption cases.</w:t>
      </w:r>
    </w:p>
    <w:p w14:paraId="5E0D8862" w14:textId="77777777" w:rsidR="00CD08B1" w:rsidRPr="00607908" w:rsidRDefault="00CD08B1" w:rsidP="009E2E67">
      <w:pPr>
        <w:shd w:val="clear" w:color="auto" w:fill="FFFFFF"/>
        <w:jc w:val="both"/>
        <w:textAlignment w:val="top"/>
        <w:rPr>
          <w:rFonts w:eastAsia="Times New Roman" w:cs="Arial"/>
          <w:szCs w:val="24"/>
          <w:lang w:val="mn-MN"/>
        </w:rPr>
      </w:pPr>
    </w:p>
    <w:p w14:paraId="4835F363" w14:textId="225DC7D2" w:rsidR="00CD08B1" w:rsidRPr="00607908" w:rsidRDefault="00CD08B1" w:rsidP="009E2E67">
      <w:pPr>
        <w:shd w:val="clear" w:color="auto" w:fill="FFFFFF"/>
        <w:jc w:val="both"/>
        <w:textAlignment w:val="top"/>
        <w:rPr>
          <w:rFonts w:eastAsia="Times New Roman" w:cs="Arial"/>
          <w:szCs w:val="24"/>
          <w:lang w:val="mn-MN"/>
        </w:rPr>
      </w:pPr>
      <w:r w:rsidRPr="00607908">
        <w:rPr>
          <w:rFonts w:eastAsia="Times New Roman" w:cs="Arial"/>
          <w:szCs w:val="24"/>
        </w:rPr>
        <w:t>5.6.7.</w:t>
      </w:r>
      <w:r>
        <w:rPr>
          <w:rFonts w:eastAsia="Times New Roman" w:cs="Arial"/>
          <w:szCs w:val="24"/>
        </w:rPr>
        <w:t>E</w:t>
      </w:r>
      <w:r w:rsidRPr="00607908">
        <w:rPr>
          <w:rFonts w:eastAsia="Times New Roman" w:cs="Arial"/>
          <w:szCs w:val="24"/>
          <w:lang w:val="mn-MN"/>
        </w:rPr>
        <w:t xml:space="preserve">stablish and enforce generally accepted norms and standards in activities of </w:t>
      </w:r>
      <w:r w:rsidRPr="00607908">
        <w:rPr>
          <w:rFonts w:eastAsia="Times New Roman" w:cs="Arial"/>
          <w:szCs w:val="24"/>
        </w:rPr>
        <w:t>state</w:t>
      </w:r>
      <w:r w:rsidRPr="00607908">
        <w:rPr>
          <w:rFonts w:eastAsia="Times New Roman" w:cs="Arial"/>
          <w:szCs w:val="24"/>
          <w:lang w:val="mn-MN"/>
        </w:rPr>
        <w:t xml:space="preserve"> organ</w:t>
      </w:r>
      <w:r w:rsidRPr="00607908">
        <w:rPr>
          <w:rFonts w:eastAsia="Times New Roman" w:cs="Arial"/>
          <w:szCs w:val="24"/>
        </w:rPr>
        <w:t>s.</w:t>
      </w:r>
    </w:p>
    <w:p w14:paraId="58C70A5C" w14:textId="77777777" w:rsidR="00CD08B1" w:rsidRPr="00607908" w:rsidRDefault="00CD08B1" w:rsidP="009E2E67">
      <w:pPr>
        <w:shd w:val="clear" w:color="auto" w:fill="FFFFFF"/>
        <w:jc w:val="both"/>
        <w:textAlignment w:val="top"/>
        <w:rPr>
          <w:rFonts w:eastAsia="Times New Roman" w:cs="Arial"/>
          <w:szCs w:val="24"/>
        </w:rPr>
      </w:pPr>
    </w:p>
    <w:p w14:paraId="05BE6015" w14:textId="50B941DC" w:rsidR="00CD08B1" w:rsidRPr="00607908" w:rsidRDefault="00CD08B1" w:rsidP="00CD08B1">
      <w:pPr>
        <w:shd w:val="clear" w:color="auto" w:fill="FFFFFF"/>
        <w:jc w:val="both"/>
        <w:textAlignment w:val="top"/>
        <w:rPr>
          <w:rFonts w:eastAsia="Times New Roman" w:cs="Arial"/>
          <w:szCs w:val="24"/>
        </w:rPr>
      </w:pPr>
      <w:r w:rsidRPr="00607908">
        <w:rPr>
          <w:rFonts w:eastAsia="Times New Roman" w:cs="Arial"/>
          <w:szCs w:val="24"/>
        </w:rPr>
        <w:t>5.6.8.</w:t>
      </w:r>
      <w:r>
        <w:rPr>
          <w:rFonts w:eastAsia="Times New Roman" w:cs="Arial"/>
          <w:szCs w:val="24"/>
        </w:rPr>
        <w:t>I</w:t>
      </w:r>
      <w:r w:rsidRPr="00607908">
        <w:rPr>
          <w:rFonts w:eastAsia="Times New Roman" w:cs="Arial"/>
          <w:szCs w:val="24"/>
        </w:rPr>
        <w:t>ncrease an openness and transparency of activities of state organs and reduce a risk of corruption.</w:t>
      </w:r>
    </w:p>
    <w:p w14:paraId="7ACC422F" w14:textId="77D36C04" w:rsidR="00CD08B1" w:rsidRPr="00ED584E" w:rsidRDefault="00CD08B1" w:rsidP="00ED584E">
      <w:pPr>
        <w:pStyle w:val="Heading2"/>
        <w:numPr>
          <w:ilvl w:val="0"/>
          <w:numId w:val="0"/>
        </w:numPr>
        <w:ind w:left="360" w:hanging="360"/>
      </w:pPr>
      <w:r w:rsidRPr="00607908">
        <w:t>SIX. GREEN DEVELOPMENT</w:t>
      </w:r>
    </w:p>
    <w:p w14:paraId="5CF66AC0" w14:textId="6E207859" w:rsidR="00CD08B1" w:rsidRPr="007A0F82" w:rsidRDefault="00CD08B1" w:rsidP="007A0F82">
      <w:pPr>
        <w:pStyle w:val="Heading3"/>
        <w:rPr>
          <w:lang w:val="mn-MN"/>
        </w:rPr>
      </w:pPr>
      <w:r w:rsidRPr="00607908">
        <w:t>The Nature as the primary ecosystem</w:t>
      </w:r>
    </w:p>
    <w:p w14:paraId="746A2B1A" w14:textId="00B42253" w:rsidR="00CD08B1" w:rsidRPr="00607908" w:rsidRDefault="00CD08B1" w:rsidP="009E2E67">
      <w:pPr>
        <w:shd w:val="clear" w:color="auto" w:fill="FFFFFF"/>
        <w:jc w:val="both"/>
        <w:textAlignment w:val="top"/>
        <w:rPr>
          <w:rFonts w:eastAsia="Times New Roman" w:cs="Arial"/>
          <w:szCs w:val="24"/>
        </w:rPr>
      </w:pPr>
      <w:r w:rsidRPr="00607908">
        <w:rPr>
          <w:rFonts w:cs="Arial"/>
          <w:b/>
          <w:szCs w:val="24"/>
        </w:rPr>
        <w:t>Objective 6.1.</w:t>
      </w:r>
      <w:r>
        <w:rPr>
          <w:rFonts w:cs="Arial"/>
          <w:szCs w:val="24"/>
        </w:rPr>
        <w:t>E</w:t>
      </w:r>
      <w:r w:rsidRPr="00607908">
        <w:rPr>
          <w:rFonts w:cs="Arial"/>
          <w:szCs w:val="24"/>
        </w:rPr>
        <w:t>valuate and protect the value and benefits of nature and maintain a balance of primary ecosystems.</w:t>
      </w:r>
    </w:p>
    <w:p w14:paraId="28047F1B" w14:textId="77777777" w:rsidR="00CD08B1" w:rsidRPr="00607908" w:rsidRDefault="00CD08B1" w:rsidP="00CD08B1">
      <w:pPr>
        <w:shd w:val="clear" w:color="auto" w:fill="FFFFFF"/>
        <w:jc w:val="both"/>
        <w:textAlignment w:val="top"/>
        <w:rPr>
          <w:rFonts w:eastAsia="Times New Roman" w:cs="Arial"/>
          <w:szCs w:val="24"/>
        </w:rPr>
      </w:pPr>
    </w:p>
    <w:p w14:paraId="4F8CEF9F" w14:textId="195D5B26" w:rsidR="00CD08B1" w:rsidRPr="00350F74" w:rsidRDefault="00CD08B1" w:rsidP="00350F74">
      <w:pPr>
        <w:rPr>
          <w:b/>
          <w:bCs/>
          <w:lang w:val="mn-MN"/>
        </w:rPr>
      </w:pPr>
      <w:r w:rsidRPr="00350F74">
        <w:rPr>
          <w:b/>
          <w:bCs/>
        </w:rPr>
        <w:t xml:space="preserve">Activities to be undertaken within the implementation of the </w:t>
      </w:r>
      <w:r w:rsidR="00B972F3" w:rsidRPr="00350F74">
        <w:rPr>
          <w:b/>
          <w:bCs/>
        </w:rPr>
        <w:t>o</w:t>
      </w:r>
      <w:r w:rsidRPr="00350F74">
        <w:rPr>
          <w:b/>
          <w:bCs/>
        </w:rPr>
        <w:t>bjective</w:t>
      </w:r>
    </w:p>
    <w:p w14:paraId="6CD1852B" w14:textId="77777777" w:rsidR="00CD08B1" w:rsidRPr="00607908" w:rsidRDefault="00CD08B1" w:rsidP="00CD08B1">
      <w:pPr>
        <w:shd w:val="clear" w:color="auto" w:fill="FFFFFF"/>
        <w:jc w:val="both"/>
        <w:textAlignment w:val="top"/>
        <w:rPr>
          <w:rFonts w:eastAsia="Times New Roman" w:cs="Arial"/>
          <w:szCs w:val="24"/>
        </w:rPr>
      </w:pPr>
    </w:p>
    <w:p w14:paraId="3CEEBDBB" w14:textId="19957A55"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lastRenderedPageBreak/>
        <w:t>6.1.1.</w:t>
      </w:r>
      <w:r>
        <w:rPr>
          <w:rFonts w:eastAsia="Times New Roman" w:cs="Arial"/>
          <w:szCs w:val="24"/>
        </w:rPr>
        <w:t>I</w:t>
      </w:r>
      <w:r w:rsidRPr="00607908">
        <w:rPr>
          <w:rFonts w:eastAsia="Times New Roman" w:cs="Arial"/>
          <w:szCs w:val="24"/>
        </w:rPr>
        <w:t>mprove regulations for the evaluation of ecosystem services, update their ecological and economic assessments, and educate the public about ecosystem services, their value and importance.</w:t>
      </w:r>
    </w:p>
    <w:p w14:paraId="2DF17332" w14:textId="77777777" w:rsidR="00CD08B1" w:rsidRPr="00607908" w:rsidRDefault="00CD08B1" w:rsidP="009E2E67">
      <w:pPr>
        <w:shd w:val="clear" w:color="auto" w:fill="FFFFFF"/>
        <w:jc w:val="both"/>
        <w:textAlignment w:val="top"/>
        <w:rPr>
          <w:rFonts w:eastAsia="Times New Roman" w:cs="Arial"/>
          <w:szCs w:val="24"/>
        </w:rPr>
      </w:pPr>
    </w:p>
    <w:p w14:paraId="22DD0AD9" w14:textId="1682E0DB"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6.1.2.</w:t>
      </w:r>
      <w:r>
        <w:rPr>
          <w:rFonts w:eastAsia="Times New Roman" w:cs="Arial"/>
          <w:szCs w:val="24"/>
        </w:rPr>
        <w:t>C</w:t>
      </w:r>
      <w:r w:rsidRPr="00607908">
        <w:rPr>
          <w:rFonts w:eastAsia="Times New Roman" w:cs="Arial"/>
          <w:szCs w:val="24"/>
        </w:rPr>
        <w:t>onduct a nationwide study of plant and animal distribution and resources, re-identify resource changes, and create conditions for proper management.</w:t>
      </w:r>
    </w:p>
    <w:p w14:paraId="14F5FDD4" w14:textId="77777777" w:rsidR="00CD08B1" w:rsidRPr="00607908" w:rsidRDefault="00CD08B1" w:rsidP="009E2E67">
      <w:pPr>
        <w:shd w:val="clear" w:color="auto" w:fill="FFFFFF"/>
        <w:jc w:val="both"/>
        <w:textAlignment w:val="top"/>
        <w:rPr>
          <w:rFonts w:eastAsia="Times New Roman" w:cs="Arial"/>
          <w:szCs w:val="24"/>
        </w:rPr>
      </w:pPr>
    </w:p>
    <w:p w14:paraId="3C175D12" w14:textId="35F8E599" w:rsidR="00CD08B1" w:rsidRPr="00607908" w:rsidRDefault="00CD08B1" w:rsidP="009E2E67">
      <w:pPr>
        <w:shd w:val="clear" w:color="auto" w:fill="FFFFFF"/>
        <w:jc w:val="both"/>
        <w:textAlignment w:val="top"/>
        <w:rPr>
          <w:rFonts w:eastAsia="Times New Roman" w:cs="Arial"/>
          <w:szCs w:val="24"/>
          <w:lang w:val="mn-MN"/>
        </w:rPr>
      </w:pPr>
      <w:r w:rsidRPr="00607908">
        <w:rPr>
          <w:rFonts w:eastAsia="Times New Roman" w:cs="Arial"/>
          <w:szCs w:val="24"/>
        </w:rPr>
        <w:t>6.1.3.</w:t>
      </w:r>
      <w:r>
        <w:rPr>
          <w:rFonts w:eastAsia="Times New Roman" w:cs="Arial"/>
          <w:szCs w:val="24"/>
        </w:rPr>
        <w:t>R</w:t>
      </w:r>
      <w:r w:rsidRPr="00607908">
        <w:rPr>
          <w:rFonts w:eastAsia="Times New Roman" w:cs="Arial"/>
          <w:szCs w:val="24"/>
        </w:rPr>
        <w:t>egularize a forest management and assess the resources and state of forest ecosystems.</w:t>
      </w:r>
    </w:p>
    <w:p w14:paraId="675A5813" w14:textId="77777777" w:rsidR="00CD08B1" w:rsidRPr="00607908" w:rsidRDefault="00CD08B1" w:rsidP="009E2E67">
      <w:pPr>
        <w:shd w:val="clear" w:color="auto" w:fill="FFFFFF"/>
        <w:jc w:val="both"/>
        <w:textAlignment w:val="top"/>
        <w:rPr>
          <w:rFonts w:eastAsia="Times New Roman" w:cs="Arial"/>
          <w:szCs w:val="24"/>
        </w:rPr>
      </w:pPr>
    </w:p>
    <w:p w14:paraId="0FF1B742" w14:textId="288CEAF9"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6.1.4.</w:t>
      </w:r>
      <w:r>
        <w:rPr>
          <w:rFonts w:eastAsia="Times New Roman" w:cs="Arial"/>
          <w:szCs w:val="24"/>
        </w:rPr>
        <w:t>I</w:t>
      </w:r>
      <w:r w:rsidRPr="00607908">
        <w:rPr>
          <w:rFonts w:eastAsia="Times New Roman" w:cs="Arial"/>
          <w:szCs w:val="24"/>
        </w:rPr>
        <w:t xml:space="preserve">ncrease the service and value of unique ecosystems by expanding the area of freshwater resources, river runoff sources, </w:t>
      </w:r>
      <w:r w:rsidRPr="00607908">
        <w:rPr>
          <w:rFonts w:eastAsia="Times New Roman" w:cs="Arial"/>
          <w:szCs w:val="24"/>
          <w:lang w:val="mn-MN"/>
        </w:rPr>
        <w:t>forest fund</w:t>
      </w:r>
      <w:r w:rsidRPr="00607908">
        <w:rPr>
          <w:rFonts w:eastAsia="Times New Roman" w:cs="Arial"/>
          <w:szCs w:val="24"/>
        </w:rPr>
        <w:t xml:space="preserve"> and important areas for biodiversity, and conducting research to take the areas under special state protection.</w:t>
      </w:r>
    </w:p>
    <w:p w14:paraId="47101719" w14:textId="77777777" w:rsidR="00CD08B1" w:rsidRPr="00607908" w:rsidRDefault="00CD08B1" w:rsidP="009E2E67">
      <w:pPr>
        <w:shd w:val="clear" w:color="auto" w:fill="FFFFFF"/>
        <w:jc w:val="both"/>
        <w:textAlignment w:val="top"/>
        <w:rPr>
          <w:rFonts w:eastAsia="Times New Roman" w:cs="Arial"/>
          <w:szCs w:val="24"/>
        </w:rPr>
      </w:pPr>
    </w:p>
    <w:p w14:paraId="4F52F5CB" w14:textId="411F2015"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6.1.5.</w:t>
      </w:r>
      <w:r>
        <w:rPr>
          <w:rFonts w:eastAsia="Times New Roman" w:cs="Arial"/>
          <w:szCs w:val="24"/>
        </w:rPr>
        <w:t>S</w:t>
      </w:r>
      <w:r w:rsidRPr="00607908">
        <w:rPr>
          <w:rFonts w:eastAsia="Times New Roman" w:cs="Arial"/>
          <w:szCs w:val="24"/>
        </w:rPr>
        <w:t>trengthen the infrastructure and material base of protected areas and implement appropriate protection management.</w:t>
      </w:r>
    </w:p>
    <w:p w14:paraId="3CAC532C" w14:textId="77777777" w:rsidR="00CD08B1" w:rsidRPr="00607908" w:rsidRDefault="00CD08B1" w:rsidP="009E2E67">
      <w:pPr>
        <w:shd w:val="clear" w:color="auto" w:fill="FFFFFF"/>
        <w:jc w:val="both"/>
        <w:textAlignment w:val="top"/>
        <w:rPr>
          <w:rFonts w:eastAsia="Times New Roman" w:cs="Arial"/>
          <w:szCs w:val="24"/>
        </w:rPr>
      </w:pPr>
    </w:p>
    <w:p w14:paraId="39FFA470" w14:textId="621EA65C"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6.1.6.</w:t>
      </w:r>
      <w:r>
        <w:rPr>
          <w:rFonts w:eastAsia="Times New Roman" w:cs="Arial"/>
          <w:szCs w:val="24"/>
        </w:rPr>
        <w:t>I</w:t>
      </w:r>
      <w:r w:rsidRPr="00607908">
        <w:rPr>
          <w:rFonts w:eastAsia="Times New Roman" w:cs="Arial"/>
          <w:szCs w:val="24"/>
        </w:rPr>
        <w:t>ntroduce multifaceted environmental protection management and technical and technological advances, and improve the efficiency of protected area management.</w:t>
      </w:r>
    </w:p>
    <w:p w14:paraId="1F543448" w14:textId="77777777" w:rsidR="00CD08B1" w:rsidRPr="00607908" w:rsidRDefault="00CD08B1" w:rsidP="009E2E67">
      <w:pPr>
        <w:shd w:val="clear" w:color="auto" w:fill="FFFFFF"/>
        <w:jc w:val="both"/>
        <w:textAlignment w:val="top"/>
        <w:rPr>
          <w:rFonts w:eastAsia="Times New Roman" w:cs="Arial"/>
          <w:szCs w:val="24"/>
        </w:rPr>
      </w:pPr>
    </w:p>
    <w:p w14:paraId="7C666E97" w14:textId="4CE1045E"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6.1.7.</w:t>
      </w:r>
      <w:r>
        <w:rPr>
          <w:rFonts w:eastAsia="Times New Roman" w:cs="Arial"/>
          <w:szCs w:val="24"/>
        </w:rPr>
        <w:t>E</w:t>
      </w:r>
      <w:r w:rsidRPr="00607908">
        <w:rPr>
          <w:rFonts w:eastAsia="Times New Roman" w:cs="Arial"/>
          <w:szCs w:val="24"/>
        </w:rPr>
        <w:t>xpand cooperation with foreign protected area administrations and introduce advanced management practices.</w:t>
      </w:r>
    </w:p>
    <w:p w14:paraId="00AD9F27" w14:textId="77777777" w:rsidR="00CD08B1" w:rsidRPr="00607908" w:rsidRDefault="00CD08B1" w:rsidP="009E2E67">
      <w:pPr>
        <w:shd w:val="clear" w:color="auto" w:fill="FFFFFF"/>
        <w:jc w:val="both"/>
        <w:textAlignment w:val="top"/>
        <w:rPr>
          <w:rFonts w:eastAsia="Times New Roman" w:cs="Arial"/>
          <w:szCs w:val="24"/>
        </w:rPr>
      </w:pPr>
    </w:p>
    <w:p w14:paraId="0B8EC6B8" w14:textId="1E9C597D" w:rsidR="00CD08B1" w:rsidRPr="00607908" w:rsidRDefault="00CD08B1" w:rsidP="002C482D">
      <w:pPr>
        <w:shd w:val="clear" w:color="auto" w:fill="FFFFFF"/>
        <w:jc w:val="both"/>
        <w:textAlignment w:val="top"/>
        <w:rPr>
          <w:rFonts w:eastAsia="Times New Roman" w:cs="Arial"/>
          <w:szCs w:val="24"/>
        </w:rPr>
      </w:pPr>
      <w:r w:rsidRPr="00607908">
        <w:rPr>
          <w:rFonts w:eastAsia="Times New Roman" w:cs="Arial"/>
          <w:szCs w:val="24"/>
        </w:rPr>
        <w:t>6.1.8.</w:t>
      </w:r>
      <w:r>
        <w:rPr>
          <w:rFonts w:eastAsia="Times New Roman" w:cs="Arial"/>
          <w:szCs w:val="24"/>
        </w:rPr>
        <w:t>D</w:t>
      </w:r>
      <w:r w:rsidRPr="00607908">
        <w:rPr>
          <w:rFonts w:eastAsia="Times New Roman" w:cs="Arial"/>
          <w:szCs w:val="24"/>
        </w:rPr>
        <w:t>evelop eco-tourism based on the resources and capacity of protected areas.</w:t>
      </w:r>
    </w:p>
    <w:p w14:paraId="28141326" w14:textId="6F21E441" w:rsidR="00CD08B1" w:rsidRPr="00607908" w:rsidRDefault="00CD08B1" w:rsidP="002C482D">
      <w:pPr>
        <w:pStyle w:val="Heading3"/>
      </w:pPr>
      <w:r w:rsidRPr="00607908">
        <w:t>Benefits of the natural resources</w:t>
      </w:r>
    </w:p>
    <w:p w14:paraId="252F616A" w14:textId="4CC9BE08" w:rsidR="00CD08B1" w:rsidRPr="00607908" w:rsidRDefault="00CD08B1" w:rsidP="009E2E67">
      <w:pPr>
        <w:shd w:val="clear" w:color="auto" w:fill="FFFFFF"/>
        <w:jc w:val="both"/>
        <w:textAlignment w:val="top"/>
        <w:rPr>
          <w:rFonts w:eastAsia="Times New Roman" w:cs="Arial"/>
          <w:bCs/>
          <w:szCs w:val="24"/>
        </w:rPr>
      </w:pPr>
      <w:r w:rsidRPr="00607908">
        <w:rPr>
          <w:rFonts w:eastAsia="Times New Roman" w:cs="Arial"/>
          <w:b/>
          <w:bCs/>
          <w:szCs w:val="24"/>
        </w:rPr>
        <w:t>Objective 6.2.</w:t>
      </w:r>
      <w:r>
        <w:rPr>
          <w:rFonts w:eastAsia="Times New Roman" w:cs="Arial"/>
          <w:bCs/>
          <w:szCs w:val="24"/>
        </w:rPr>
        <w:t>R</w:t>
      </w:r>
      <w:r w:rsidRPr="00607908">
        <w:rPr>
          <w:rFonts w:eastAsia="Times New Roman" w:cs="Arial"/>
          <w:bCs/>
          <w:szCs w:val="24"/>
        </w:rPr>
        <w:t>ehabilitate natural resources, reduce scarcity, create productive resources and pass on to future generations.</w:t>
      </w:r>
    </w:p>
    <w:p w14:paraId="25B8D35C" w14:textId="77777777" w:rsidR="00CD08B1" w:rsidRPr="00607908" w:rsidRDefault="00CD08B1" w:rsidP="00CD08B1">
      <w:pPr>
        <w:shd w:val="clear" w:color="auto" w:fill="FFFFFF"/>
        <w:jc w:val="both"/>
        <w:textAlignment w:val="top"/>
        <w:rPr>
          <w:rFonts w:eastAsia="Times New Roman" w:cs="Arial"/>
          <w:bCs/>
          <w:szCs w:val="24"/>
        </w:rPr>
      </w:pPr>
    </w:p>
    <w:p w14:paraId="3E913E93" w14:textId="42CCC87C" w:rsidR="00CD08B1" w:rsidRPr="001D421A" w:rsidRDefault="00CD08B1" w:rsidP="001D421A">
      <w:pPr>
        <w:rPr>
          <w:b/>
          <w:bCs/>
          <w:lang w:val="mn-MN"/>
        </w:rPr>
      </w:pPr>
      <w:r w:rsidRPr="001D421A">
        <w:rPr>
          <w:b/>
          <w:bCs/>
        </w:rPr>
        <w:t xml:space="preserve">Activities to be undertaken within the implementation of the </w:t>
      </w:r>
      <w:r w:rsidR="00EA483C" w:rsidRPr="001D421A">
        <w:rPr>
          <w:b/>
          <w:bCs/>
        </w:rPr>
        <w:t>o</w:t>
      </w:r>
      <w:r w:rsidRPr="001D421A">
        <w:rPr>
          <w:b/>
          <w:bCs/>
        </w:rPr>
        <w:t>bjective</w:t>
      </w:r>
    </w:p>
    <w:p w14:paraId="651A522F" w14:textId="77777777" w:rsidR="00CD08B1" w:rsidRPr="00607908" w:rsidRDefault="00CD08B1" w:rsidP="00CD08B1">
      <w:pPr>
        <w:shd w:val="clear" w:color="auto" w:fill="FFFFFF"/>
        <w:jc w:val="both"/>
        <w:textAlignment w:val="top"/>
        <w:rPr>
          <w:rFonts w:eastAsia="Times New Roman" w:cs="Arial"/>
          <w:szCs w:val="24"/>
        </w:rPr>
      </w:pPr>
    </w:p>
    <w:p w14:paraId="3DCFCB89" w14:textId="6CB0EB99"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6.2.1.</w:t>
      </w:r>
      <w:r>
        <w:rPr>
          <w:rFonts w:eastAsia="Times New Roman" w:cs="Arial"/>
          <w:szCs w:val="24"/>
        </w:rPr>
        <w:t>E</w:t>
      </w:r>
      <w:r w:rsidRPr="00607908">
        <w:rPr>
          <w:rFonts w:eastAsia="Times New Roman" w:cs="Arial"/>
          <w:szCs w:val="24"/>
        </w:rPr>
        <w:t>stablish registers and databases of genetic resources and associated traditional knowledge, and specialized genetic resource funds, enrich funds, and support the development of biotechnology products.</w:t>
      </w:r>
    </w:p>
    <w:p w14:paraId="67C02746" w14:textId="77777777" w:rsidR="00CD08B1" w:rsidRPr="00607908" w:rsidRDefault="00CD08B1" w:rsidP="009E2E67">
      <w:pPr>
        <w:shd w:val="clear" w:color="auto" w:fill="FFFFFF"/>
        <w:jc w:val="both"/>
        <w:textAlignment w:val="top"/>
        <w:rPr>
          <w:rFonts w:eastAsia="Times New Roman" w:cs="Arial"/>
          <w:szCs w:val="24"/>
        </w:rPr>
      </w:pPr>
    </w:p>
    <w:p w14:paraId="51AFA6D5" w14:textId="5A4B2D9D"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6.2.2.</w:t>
      </w:r>
      <w:r>
        <w:rPr>
          <w:rFonts w:eastAsia="Times New Roman" w:cs="Arial"/>
          <w:szCs w:val="24"/>
        </w:rPr>
        <w:t>U</w:t>
      </w:r>
      <w:r w:rsidRPr="00607908">
        <w:rPr>
          <w:rFonts w:eastAsia="Times New Roman" w:cs="Arial"/>
          <w:szCs w:val="24"/>
        </w:rPr>
        <w:t>pdate the red list of fauna and flora, and identify and implement ways to protect endangered species.</w:t>
      </w:r>
    </w:p>
    <w:p w14:paraId="5AA023A0" w14:textId="77777777" w:rsidR="00CD08B1" w:rsidRPr="00607908" w:rsidRDefault="00CD08B1" w:rsidP="009E2E67">
      <w:pPr>
        <w:shd w:val="clear" w:color="auto" w:fill="FFFFFF"/>
        <w:jc w:val="both"/>
        <w:textAlignment w:val="top"/>
        <w:rPr>
          <w:rFonts w:eastAsia="Times New Roman" w:cs="Arial"/>
          <w:szCs w:val="24"/>
        </w:rPr>
      </w:pPr>
    </w:p>
    <w:p w14:paraId="4C83A0B1" w14:textId="1121C292"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6.2.3.</w:t>
      </w:r>
      <w:r>
        <w:rPr>
          <w:rFonts w:eastAsia="Times New Roman" w:cs="Arial"/>
          <w:szCs w:val="24"/>
        </w:rPr>
        <w:t>D</w:t>
      </w:r>
      <w:r w:rsidRPr="00607908">
        <w:rPr>
          <w:rFonts w:eastAsia="Times New Roman" w:cs="Arial"/>
          <w:szCs w:val="24"/>
        </w:rPr>
        <w:t xml:space="preserve">eliberately breed and cultivate vulnerable animals and plants, and reduce the pressure on their use directly from nature through the creation of forest agro-parks and zoning of exploited resources. </w:t>
      </w:r>
    </w:p>
    <w:p w14:paraId="70B891E5" w14:textId="77777777" w:rsidR="00CD08B1" w:rsidRPr="00607908" w:rsidRDefault="00CD08B1" w:rsidP="009E2E67">
      <w:pPr>
        <w:shd w:val="clear" w:color="auto" w:fill="FFFFFF"/>
        <w:jc w:val="both"/>
        <w:textAlignment w:val="top"/>
        <w:rPr>
          <w:rFonts w:eastAsia="Times New Roman" w:cs="Arial"/>
          <w:szCs w:val="24"/>
          <w:lang w:val="mn-MN"/>
        </w:rPr>
      </w:pPr>
    </w:p>
    <w:p w14:paraId="73C1F819" w14:textId="5732090B"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6.2.4.</w:t>
      </w:r>
      <w:r>
        <w:rPr>
          <w:rFonts w:eastAsia="Times New Roman" w:cs="Arial"/>
          <w:szCs w:val="24"/>
        </w:rPr>
        <w:t>P</w:t>
      </w:r>
      <w:r w:rsidRPr="00607908">
        <w:rPr>
          <w:rFonts w:eastAsia="Times New Roman" w:cs="Arial"/>
          <w:szCs w:val="24"/>
          <w:lang w:val="mn-MN"/>
        </w:rPr>
        <w:t xml:space="preserve">revent deforestation through afforestation, forest expansion, rehabilitation and forest protection measures, increase </w:t>
      </w:r>
      <w:r w:rsidRPr="00607908">
        <w:rPr>
          <w:rFonts w:cs="Arial"/>
          <w:szCs w:val="24"/>
        </w:rPr>
        <w:t xml:space="preserve">the land area covered by forests </w:t>
      </w:r>
      <w:r w:rsidRPr="00607908">
        <w:rPr>
          <w:rFonts w:eastAsia="Times New Roman" w:cs="Arial"/>
          <w:szCs w:val="24"/>
          <w:lang w:val="mn-MN"/>
        </w:rPr>
        <w:t>to 9 percent of total land area, and increase carbon dioxide absorption</w:t>
      </w:r>
      <w:r w:rsidRPr="00607908">
        <w:rPr>
          <w:rFonts w:eastAsia="Times New Roman" w:cs="Arial"/>
          <w:szCs w:val="24"/>
        </w:rPr>
        <w:t>.</w:t>
      </w:r>
    </w:p>
    <w:p w14:paraId="7357C54C" w14:textId="77777777" w:rsidR="00CD08B1" w:rsidRPr="00607908" w:rsidRDefault="00CD08B1" w:rsidP="009E2E67">
      <w:pPr>
        <w:shd w:val="clear" w:color="auto" w:fill="FFFFFF"/>
        <w:jc w:val="both"/>
        <w:textAlignment w:val="top"/>
        <w:rPr>
          <w:rFonts w:eastAsia="Times New Roman" w:cs="Arial"/>
          <w:szCs w:val="24"/>
        </w:rPr>
      </w:pPr>
    </w:p>
    <w:p w14:paraId="0938FC4F" w14:textId="3591D911"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6.2.5.</w:t>
      </w:r>
      <w:r>
        <w:rPr>
          <w:rFonts w:eastAsia="Times New Roman" w:cs="Arial"/>
          <w:szCs w:val="24"/>
        </w:rPr>
        <w:t>S</w:t>
      </w:r>
      <w:r w:rsidRPr="00607908">
        <w:rPr>
          <w:rFonts w:eastAsia="Times New Roman" w:cs="Arial"/>
          <w:szCs w:val="24"/>
        </w:rPr>
        <w:t>trengthen the material base to ensure biosafety.</w:t>
      </w:r>
    </w:p>
    <w:p w14:paraId="6A341460" w14:textId="77777777" w:rsidR="00CD08B1" w:rsidRPr="00607908" w:rsidRDefault="00CD08B1" w:rsidP="009E2E67">
      <w:pPr>
        <w:shd w:val="clear" w:color="auto" w:fill="FFFFFF"/>
        <w:jc w:val="both"/>
        <w:textAlignment w:val="top"/>
        <w:rPr>
          <w:rFonts w:eastAsia="Times New Roman" w:cs="Arial"/>
          <w:szCs w:val="24"/>
        </w:rPr>
      </w:pPr>
    </w:p>
    <w:p w14:paraId="6AFE911F" w14:textId="3741347F"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6.2.6.</w:t>
      </w:r>
      <w:r>
        <w:rPr>
          <w:rFonts w:eastAsia="Times New Roman" w:cs="Arial"/>
          <w:szCs w:val="24"/>
        </w:rPr>
        <w:t>R</w:t>
      </w:r>
      <w:r w:rsidRPr="00607908">
        <w:rPr>
          <w:rFonts w:eastAsia="Times New Roman" w:cs="Arial"/>
          <w:szCs w:val="24"/>
        </w:rPr>
        <w:t xml:space="preserve">educe subsidies to businesses that negatively impact ecosystems and biodiversity, and encourage conservation activities that support ecosystem services. </w:t>
      </w:r>
    </w:p>
    <w:p w14:paraId="431241D5" w14:textId="77777777" w:rsidR="00CD08B1" w:rsidRPr="00607908" w:rsidRDefault="00CD08B1" w:rsidP="009E2E67">
      <w:pPr>
        <w:shd w:val="clear" w:color="auto" w:fill="FFFFFF"/>
        <w:jc w:val="both"/>
        <w:textAlignment w:val="top"/>
        <w:rPr>
          <w:rFonts w:eastAsia="Times New Roman" w:cs="Arial"/>
          <w:szCs w:val="24"/>
        </w:rPr>
      </w:pPr>
    </w:p>
    <w:p w14:paraId="2E744DB0" w14:textId="5B87C560"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lastRenderedPageBreak/>
        <w:t>6.2.7.</w:t>
      </w:r>
      <w:r>
        <w:rPr>
          <w:rFonts w:eastAsia="Times New Roman" w:cs="Arial"/>
          <w:szCs w:val="24"/>
        </w:rPr>
        <w:t>D</w:t>
      </w:r>
      <w:r w:rsidRPr="00607908">
        <w:rPr>
          <w:rFonts w:eastAsia="Times New Roman" w:cs="Arial"/>
          <w:szCs w:val="24"/>
        </w:rPr>
        <w:t>evelop a vocational education system based on environmental science and advanced technologies.</w:t>
      </w:r>
    </w:p>
    <w:p w14:paraId="3ED53374" w14:textId="77777777" w:rsidR="00CD08B1" w:rsidRPr="00607908" w:rsidRDefault="00CD08B1" w:rsidP="009E2E67">
      <w:pPr>
        <w:shd w:val="clear" w:color="auto" w:fill="FFFFFF"/>
        <w:jc w:val="both"/>
        <w:textAlignment w:val="top"/>
        <w:rPr>
          <w:rFonts w:eastAsia="Times New Roman" w:cs="Arial"/>
          <w:szCs w:val="24"/>
        </w:rPr>
      </w:pPr>
    </w:p>
    <w:p w14:paraId="1423ACCE" w14:textId="02ABDA88"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6.2.8.</w:t>
      </w:r>
      <w:r>
        <w:rPr>
          <w:rFonts w:eastAsia="Times New Roman" w:cs="Arial"/>
          <w:szCs w:val="24"/>
        </w:rPr>
        <w:t>I</w:t>
      </w:r>
      <w:r w:rsidRPr="00607908">
        <w:rPr>
          <w:rFonts w:eastAsia="Times New Roman" w:cs="Arial"/>
          <w:szCs w:val="24"/>
        </w:rPr>
        <w:t>mplement a national program to protect soil, reduce land degradation and combat desertification.</w:t>
      </w:r>
    </w:p>
    <w:p w14:paraId="37A90F23" w14:textId="77777777" w:rsidR="00CD08B1" w:rsidRPr="00607908" w:rsidRDefault="00CD08B1" w:rsidP="009E2E67">
      <w:pPr>
        <w:shd w:val="clear" w:color="auto" w:fill="FFFFFF"/>
        <w:jc w:val="both"/>
        <w:textAlignment w:val="top"/>
        <w:rPr>
          <w:rFonts w:eastAsia="Times New Roman" w:cs="Arial"/>
          <w:szCs w:val="24"/>
        </w:rPr>
      </w:pPr>
    </w:p>
    <w:p w14:paraId="6BB6834F" w14:textId="15EB410A"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6.2.9.</w:t>
      </w:r>
      <w:r>
        <w:rPr>
          <w:rFonts w:eastAsia="Times New Roman" w:cs="Arial"/>
          <w:szCs w:val="24"/>
        </w:rPr>
        <w:t>I</w:t>
      </w:r>
      <w:r w:rsidRPr="00607908">
        <w:rPr>
          <w:rFonts w:eastAsia="Times New Roman" w:cs="Arial"/>
          <w:szCs w:val="24"/>
        </w:rPr>
        <w:t>mplement the Green Jacket project, rehabilitate lands degraded by mining, agriculture, infrastructure, urban development and pasture use, make them reusable for commercial purposes, and increase user responsibility.</w:t>
      </w:r>
    </w:p>
    <w:p w14:paraId="53D8667C" w14:textId="77777777" w:rsidR="00CD08B1" w:rsidRPr="00607908" w:rsidRDefault="00CD08B1" w:rsidP="009E2E67">
      <w:pPr>
        <w:shd w:val="clear" w:color="auto" w:fill="FFFFFF"/>
        <w:jc w:val="both"/>
        <w:textAlignment w:val="top"/>
        <w:rPr>
          <w:rFonts w:eastAsia="Times New Roman" w:cs="Arial"/>
          <w:szCs w:val="24"/>
        </w:rPr>
      </w:pPr>
    </w:p>
    <w:p w14:paraId="2FE07565" w14:textId="7D2AE7DC"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6.2.10.</w:t>
      </w:r>
      <w:r>
        <w:rPr>
          <w:rFonts w:eastAsia="Times New Roman" w:cs="Arial"/>
          <w:szCs w:val="24"/>
        </w:rPr>
        <w:t>I</w:t>
      </w:r>
      <w:r w:rsidRPr="00607908">
        <w:rPr>
          <w:rFonts w:eastAsia="Times New Roman" w:cs="Arial"/>
          <w:szCs w:val="24"/>
        </w:rPr>
        <w:t>ncrease the efficiency of decontamination, rehabilitation and protection of land and subsoil contaminated, degraded and disturbed by mining and industrial activities, and establish responsible activities.</w:t>
      </w:r>
    </w:p>
    <w:p w14:paraId="51046F12" w14:textId="77777777" w:rsidR="00CD08B1" w:rsidRPr="00607908" w:rsidRDefault="00CD08B1" w:rsidP="009E2E67">
      <w:pPr>
        <w:shd w:val="clear" w:color="auto" w:fill="FFFFFF"/>
        <w:jc w:val="both"/>
        <w:textAlignment w:val="top"/>
        <w:rPr>
          <w:rFonts w:eastAsia="Times New Roman" w:cs="Arial"/>
          <w:szCs w:val="24"/>
        </w:rPr>
      </w:pPr>
    </w:p>
    <w:p w14:paraId="3225D50A" w14:textId="720DE1D9"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6.2.11.</w:t>
      </w:r>
      <w:r>
        <w:rPr>
          <w:rFonts w:eastAsia="Times New Roman" w:cs="Arial"/>
          <w:szCs w:val="24"/>
        </w:rPr>
        <w:t>T</w:t>
      </w:r>
      <w:r w:rsidRPr="00607908">
        <w:rPr>
          <w:rFonts w:eastAsia="Times New Roman" w:cs="Arial"/>
          <w:szCs w:val="24"/>
        </w:rPr>
        <w:t xml:space="preserve">ake care of the soil by abandoning traditional tillage technologies, introducing advanced agro-technical and </w:t>
      </w:r>
      <w:r w:rsidRPr="00607908">
        <w:rPr>
          <w:rFonts w:eastAsia="Times New Roman" w:cs="Arial"/>
          <w:szCs w:val="24"/>
          <w:lang w:val="mn-MN"/>
        </w:rPr>
        <w:t>efficient</w:t>
      </w:r>
      <w:r w:rsidRPr="00607908">
        <w:rPr>
          <w:rFonts w:eastAsia="Times New Roman" w:cs="Arial"/>
          <w:szCs w:val="24"/>
        </w:rPr>
        <w:t xml:space="preserve"> irrigation technologies, stopping new land</w:t>
      </w:r>
      <w:r w:rsidRPr="00607908">
        <w:rPr>
          <w:rFonts w:eastAsia="Times New Roman" w:cs="Arial"/>
          <w:szCs w:val="24"/>
          <w:lang w:val="mn-MN"/>
        </w:rPr>
        <w:t xml:space="preserve"> </w:t>
      </w:r>
      <w:r w:rsidRPr="00607908">
        <w:rPr>
          <w:rFonts w:eastAsia="Times New Roman" w:cs="Arial"/>
          <w:szCs w:val="24"/>
        </w:rPr>
        <w:t>cultivation, and cultivating only fallow lands.</w:t>
      </w:r>
    </w:p>
    <w:p w14:paraId="706AAFC1" w14:textId="77777777" w:rsidR="00CD08B1" w:rsidRPr="00607908" w:rsidRDefault="00CD08B1" w:rsidP="009E2E67">
      <w:pPr>
        <w:shd w:val="clear" w:color="auto" w:fill="FFFFFF"/>
        <w:jc w:val="both"/>
        <w:textAlignment w:val="top"/>
        <w:rPr>
          <w:rFonts w:eastAsia="Times New Roman" w:cs="Arial"/>
          <w:szCs w:val="24"/>
        </w:rPr>
      </w:pPr>
    </w:p>
    <w:p w14:paraId="47E5781F" w14:textId="199E36A6"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6.2.12.</w:t>
      </w:r>
      <w:r>
        <w:rPr>
          <w:rFonts w:eastAsia="Times New Roman" w:cs="Arial"/>
          <w:szCs w:val="24"/>
        </w:rPr>
        <w:t>C</w:t>
      </w:r>
      <w:r w:rsidRPr="00607908">
        <w:rPr>
          <w:rFonts w:eastAsia="Times New Roman" w:cs="Arial"/>
          <w:szCs w:val="24"/>
        </w:rPr>
        <w:t>reate a land payment system based on the principle of regional differentiation and hierarchy, limit the number of livestock in accordance with the capacity of pastures, and balance the pressure from use of pastures.</w:t>
      </w:r>
    </w:p>
    <w:p w14:paraId="493E2496" w14:textId="77777777" w:rsidR="00CD08B1" w:rsidRPr="00607908" w:rsidRDefault="00CD08B1" w:rsidP="009E2E67">
      <w:pPr>
        <w:shd w:val="clear" w:color="auto" w:fill="FFFFFF"/>
        <w:jc w:val="both"/>
        <w:textAlignment w:val="top"/>
        <w:rPr>
          <w:rFonts w:eastAsia="Times New Roman" w:cs="Arial"/>
          <w:szCs w:val="24"/>
        </w:rPr>
      </w:pPr>
    </w:p>
    <w:p w14:paraId="700E7AD6" w14:textId="65A338AC"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6.2.13.</w:t>
      </w:r>
      <w:r>
        <w:rPr>
          <w:rFonts w:eastAsia="Times New Roman" w:cs="Arial"/>
          <w:szCs w:val="24"/>
        </w:rPr>
        <w:t>I</w:t>
      </w:r>
      <w:r w:rsidRPr="00607908">
        <w:rPr>
          <w:rFonts w:eastAsia="Times New Roman" w:cs="Arial"/>
          <w:szCs w:val="24"/>
        </w:rPr>
        <w:t>mplement policies of rational use and rehabilitation of land through land management plans and environmental management plans.</w:t>
      </w:r>
    </w:p>
    <w:p w14:paraId="768B569B" w14:textId="77777777" w:rsidR="00CD08B1" w:rsidRPr="00607908" w:rsidRDefault="00CD08B1" w:rsidP="009E2E67">
      <w:pPr>
        <w:shd w:val="clear" w:color="auto" w:fill="FFFFFF"/>
        <w:jc w:val="both"/>
        <w:textAlignment w:val="top"/>
        <w:rPr>
          <w:rFonts w:eastAsia="Times New Roman" w:cs="Arial"/>
          <w:szCs w:val="24"/>
        </w:rPr>
      </w:pPr>
    </w:p>
    <w:p w14:paraId="5A8663AE" w14:textId="41C20B6E"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6.2.14.</w:t>
      </w:r>
      <w:r>
        <w:rPr>
          <w:rFonts w:eastAsia="Times New Roman" w:cs="Arial"/>
          <w:szCs w:val="24"/>
        </w:rPr>
        <w:t>R</w:t>
      </w:r>
      <w:r w:rsidRPr="00607908">
        <w:rPr>
          <w:rFonts w:eastAsia="Times New Roman" w:cs="Arial"/>
          <w:szCs w:val="24"/>
        </w:rPr>
        <w:t>egularly disseminate information on environmental legislation and traditional environmental protection through the media, and ensure citizen participation in environmental protection activities.</w:t>
      </w:r>
    </w:p>
    <w:p w14:paraId="70AAEF49" w14:textId="77777777" w:rsidR="00CD08B1" w:rsidRPr="00607908" w:rsidRDefault="00CD08B1" w:rsidP="009E2E67">
      <w:pPr>
        <w:shd w:val="clear" w:color="auto" w:fill="FFFFFF"/>
        <w:jc w:val="both"/>
        <w:textAlignment w:val="top"/>
        <w:rPr>
          <w:rFonts w:eastAsia="Times New Roman" w:cs="Arial"/>
          <w:szCs w:val="24"/>
        </w:rPr>
      </w:pPr>
    </w:p>
    <w:p w14:paraId="68AAC4FE" w14:textId="4C3D58D8"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6.2.15.</w:t>
      </w:r>
      <w:r>
        <w:rPr>
          <w:rFonts w:eastAsia="Times New Roman" w:cs="Arial"/>
          <w:szCs w:val="24"/>
        </w:rPr>
        <w:t>P</w:t>
      </w:r>
      <w:r w:rsidRPr="00607908">
        <w:rPr>
          <w:rFonts w:eastAsia="Times New Roman" w:cs="Arial"/>
          <w:szCs w:val="24"/>
        </w:rPr>
        <w:t>rovide the public with knowledge about environmental protection and traditional customs, and education for sustainable development in coordination with the activities of the Environmental Information Center and the National Institute of Nomadic Civilizations.</w:t>
      </w:r>
    </w:p>
    <w:p w14:paraId="7A543FAD" w14:textId="77777777" w:rsidR="00CD08B1" w:rsidRPr="00607908" w:rsidRDefault="00CD08B1" w:rsidP="009E2E67">
      <w:pPr>
        <w:shd w:val="clear" w:color="auto" w:fill="FFFFFF"/>
        <w:jc w:val="both"/>
        <w:textAlignment w:val="top"/>
        <w:rPr>
          <w:rFonts w:eastAsia="Times New Roman" w:cs="Arial"/>
          <w:szCs w:val="24"/>
        </w:rPr>
      </w:pPr>
    </w:p>
    <w:p w14:paraId="0D1BD646" w14:textId="68864729"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6.2.16.</w:t>
      </w:r>
      <w:r>
        <w:rPr>
          <w:rFonts w:eastAsia="Times New Roman" w:cs="Arial"/>
          <w:szCs w:val="24"/>
        </w:rPr>
        <w:t>D</w:t>
      </w:r>
      <w:r w:rsidRPr="00607908">
        <w:rPr>
          <w:rFonts w:eastAsia="Times New Roman" w:cs="Arial"/>
          <w:szCs w:val="24"/>
        </w:rPr>
        <w:t>isclosure of land management plans and their implementation to the public.</w:t>
      </w:r>
    </w:p>
    <w:p w14:paraId="7FF7E9CF" w14:textId="77777777" w:rsidR="00CD08B1" w:rsidRPr="00607908" w:rsidRDefault="00CD08B1" w:rsidP="009E2E67">
      <w:pPr>
        <w:shd w:val="clear" w:color="auto" w:fill="FFFFFF"/>
        <w:jc w:val="both"/>
        <w:textAlignment w:val="top"/>
        <w:rPr>
          <w:rFonts w:eastAsia="Times New Roman" w:cs="Arial"/>
          <w:szCs w:val="24"/>
        </w:rPr>
      </w:pPr>
    </w:p>
    <w:p w14:paraId="64D194BF" w14:textId="0264D0EE"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6.2.17.</w:t>
      </w:r>
      <w:r>
        <w:rPr>
          <w:rFonts w:eastAsia="Times New Roman" w:cs="Arial"/>
          <w:szCs w:val="24"/>
        </w:rPr>
        <w:t>R</w:t>
      </w:r>
      <w:r w:rsidRPr="00607908">
        <w:rPr>
          <w:rFonts w:eastAsia="Times New Roman" w:cs="Arial"/>
          <w:szCs w:val="24"/>
        </w:rPr>
        <w:t>enovate the Central Environmental Research Laboratory and expand the capacity of environmental pollution monitoring networks.</w:t>
      </w:r>
    </w:p>
    <w:p w14:paraId="5744489D" w14:textId="77777777" w:rsidR="00CD08B1" w:rsidRPr="00607908" w:rsidRDefault="00CD08B1" w:rsidP="009E2E67">
      <w:pPr>
        <w:shd w:val="clear" w:color="auto" w:fill="FFFFFF"/>
        <w:jc w:val="both"/>
        <w:textAlignment w:val="top"/>
        <w:rPr>
          <w:rFonts w:eastAsia="Times New Roman" w:cs="Arial"/>
          <w:szCs w:val="24"/>
        </w:rPr>
      </w:pPr>
    </w:p>
    <w:p w14:paraId="71A29815" w14:textId="70AFF68D"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6.2.18.</w:t>
      </w:r>
      <w:r>
        <w:rPr>
          <w:rFonts w:eastAsia="Times New Roman" w:cs="Arial"/>
          <w:szCs w:val="24"/>
        </w:rPr>
        <w:t>I</w:t>
      </w:r>
      <w:r w:rsidRPr="00607908">
        <w:rPr>
          <w:rFonts w:eastAsia="Times New Roman" w:cs="Arial"/>
          <w:szCs w:val="24"/>
        </w:rPr>
        <w:t>mprove and enrich an integrated environmental database, registration and cadastre of natural resource utilization using technological advances, introduce an electronic environmental licensing system and increase the speed and accessibility of information.</w:t>
      </w:r>
    </w:p>
    <w:p w14:paraId="05B150CC" w14:textId="77777777" w:rsidR="00CD08B1" w:rsidRPr="00607908" w:rsidRDefault="00CD08B1" w:rsidP="009E2E67">
      <w:pPr>
        <w:shd w:val="clear" w:color="auto" w:fill="FFFFFF"/>
        <w:jc w:val="both"/>
        <w:textAlignment w:val="top"/>
        <w:rPr>
          <w:rFonts w:eastAsia="Times New Roman" w:cs="Arial"/>
          <w:szCs w:val="24"/>
        </w:rPr>
      </w:pPr>
    </w:p>
    <w:p w14:paraId="776F6101" w14:textId="023E7546" w:rsidR="00CD08B1" w:rsidRPr="00607908" w:rsidRDefault="00CD08B1" w:rsidP="00CD08B1">
      <w:pPr>
        <w:shd w:val="clear" w:color="auto" w:fill="FFFFFF"/>
        <w:jc w:val="both"/>
        <w:textAlignment w:val="top"/>
        <w:rPr>
          <w:rFonts w:eastAsia="Times New Roman" w:cs="Arial"/>
          <w:szCs w:val="24"/>
          <w:lang w:val="mn-MN"/>
        </w:rPr>
      </w:pPr>
      <w:r w:rsidRPr="00607908">
        <w:rPr>
          <w:rFonts w:eastAsia="Times New Roman" w:cs="Arial"/>
          <w:szCs w:val="24"/>
        </w:rPr>
        <w:t>6.2.19.</w:t>
      </w:r>
      <w:r>
        <w:rPr>
          <w:rFonts w:eastAsia="Times New Roman" w:cs="Arial"/>
          <w:szCs w:val="24"/>
        </w:rPr>
        <w:t>I</w:t>
      </w:r>
      <w:r w:rsidRPr="00607908">
        <w:rPr>
          <w:rFonts w:eastAsia="Times New Roman" w:cs="Arial"/>
          <w:szCs w:val="24"/>
          <w:lang w:val="mn-MN"/>
        </w:rPr>
        <w:t>mprove the effectiveness of actions that intentionally affect the weather.</w:t>
      </w:r>
    </w:p>
    <w:p w14:paraId="41FC8AAA" w14:textId="3125A206" w:rsidR="00CD08B1" w:rsidRPr="002C482D" w:rsidRDefault="00CD08B1" w:rsidP="002C482D">
      <w:pPr>
        <w:pStyle w:val="Heading3"/>
      </w:pPr>
      <w:r w:rsidRPr="00607908">
        <w:t xml:space="preserve">Water as a priceless wealth </w:t>
      </w:r>
    </w:p>
    <w:p w14:paraId="10607CB8" w14:textId="12700CA8" w:rsidR="00CD08B1" w:rsidRPr="00F95003" w:rsidRDefault="00CD08B1" w:rsidP="009E2E67">
      <w:pPr>
        <w:pStyle w:val="NormalWeb"/>
        <w:spacing w:before="0" w:beforeAutospacing="0" w:after="0" w:afterAutospacing="0"/>
        <w:jc w:val="both"/>
        <w:rPr>
          <w:rFonts w:ascii="Arial" w:hAnsi="Arial" w:cs="Arial"/>
          <w:b/>
          <w:sz w:val="24"/>
          <w:szCs w:val="24"/>
        </w:rPr>
      </w:pPr>
      <w:r w:rsidRPr="00F95003">
        <w:rPr>
          <w:rFonts w:ascii="Arial" w:hAnsi="Arial" w:cs="Arial"/>
          <w:b/>
          <w:bCs/>
          <w:sz w:val="24"/>
          <w:szCs w:val="24"/>
        </w:rPr>
        <w:t>Objective 6.3.</w:t>
      </w:r>
      <w:r w:rsidRPr="00F95003">
        <w:rPr>
          <w:rFonts w:ascii="Arial" w:hAnsi="Arial" w:cs="Arial"/>
          <w:bCs/>
          <w:sz w:val="24"/>
          <w:szCs w:val="24"/>
        </w:rPr>
        <w:t>Prevent water scarcity, accumulate surface water and create conditions to fully meet needs.</w:t>
      </w:r>
    </w:p>
    <w:p w14:paraId="609D53F7" w14:textId="77777777" w:rsidR="00CD08B1" w:rsidRPr="00607908" w:rsidRDefault="00CD08B1" w:rsidP="009E2E67">
      <w:pPr>
        <w:shd w:val="clear" w:color="auto" w:fill="FFFFFF"/>
        <w:jc w:val="both"/>
        <w:textAlignment w:val="top"/>
        <w:rPr>
          <w:rFonts w:eastAsia="Times New Roman" w:cs="Arial"/>
          <w:szCs w:val="24"/>
          <w:lang w:val="mn-MN"/>
        </w:rPr>
      </w:pPr>
    </w:p>
    <w:p w14:paraId="565BD2DA" w14:textId="02687A97" w:rsidR="00CD08B1" w:rsidRPr="007A6629" w:rsidRDefault="00CD08B1" w:rsidP="007A6629">
      <w:pPr>
        <w:rPr>
          <w:b/>
          <w:bCs/>
        </w:rPr>
      </w:pPr>
      <w:r w:rsidRPr="007A6629">
        <w:rPr>
          <w:b/>
          <w:bCs/>
        </w:rPr>
        <w:t xml:space="preserve">Activities to be undertaken within the implementation of the </w:t>
      </w:r>
      <w:r w:rsidR="00EA483C" w:rsidRPr="007A6629">
        <w:rPr>
          <w:b/>
          <w:bCs/>
        </w:rPr>
        <w:t>o</w:t>
      </w:r>
      <w:r w:rsidRPr="007A6629">
        <w:rPr>
          <w:b/>
          <w:bCs/>
        </w:rPr>
        <w:t>bjective</w:t>
      </w:r>
    </w:p>
    <w:p w14:paraId="7D33AB59" w14:textId="77777777" w:rsidR="007A6629" w:rsidRPr="007E66A5" w:rsidRDefault="007A6629" w:rsidP="00A826E2">
      <w:pPr>
        <w:rPr>
          <w:lang w:val="mn-MN"/>
        </w:rPr>
      </w:pPr>
    </w:p>
    <w:p w14:paraId="1BB4CBAA" w14:textId="41E34BC4" w:rsidR="00CD08B1" w:rsidRPr="00607908" w:rsidRDefault="00CD08B1" w:rsidP="009E2E67">
      <w:pPr>
        <w:shd w:val="clear" w:color="auto" w:fill="FFFFFF"/>
        <w:jc w:val="both"/>
        <w:textAlignment w:val="top"/>
        <w:rPr>
          <w:rFonts w:eastAsia="Times New Roman" w:cs="Arial"/>
          <w:szCs w:val="24"/>
          <w:lang w:val="mn-MN"/>
        </w:rPr>
      </w:pPr>
      <w:r w:rsidRPr="00607908">
        <w:rPr>
          <w:rFonts w:eastAsia="Times New Roman" w:cs="Arial"/>
          <w:szCs w:val="24"/>
        </w:rPr>
        <w:lastRenderedPageBreak/>
        <w:t>6.3.1.</w:t>
      </w:r>
      <w:r>
        <w:rPr>
          <w:rFonts w:eastAsia="Times New Roman" w:cs="Arial"/>
          <w:szCs w:val="24"/>
        </w:rPr>
        <w:t>C</w:t>
      </w:r>
      <w:r w:rsidRPr="00607908">
        <w:rPr>
          <w:rFonts w:eastAsia="Times New Roman" w:cs="Arial"/>
          <w:szCs w:val="24"/>
          <w:lang w:val="mn-MN"/>
        </w:rPr>
        <w:t>omplete metering of water consumption and improve the efficiency and economy of water use.</w:t>
      </w:r>
    </w:p>
    <w:p w14:paraId="01F603C4" w14:textId="77777777" w:rsidR="00CD08B1" w:rsidRPr="00607908" w:rsidRDefault="00CD08B1" w:rsidP="009E2E67">
      <w:pPr>
        <w:shd w:val="clear" w:color="auto" w:fill="FFFFFF"/>
        <w:jc w:val="both"/>
        <w:textAlignment w:val="top"/>
        <w:rPr>
          <w:rFonts w:eastAsia="Times New Roman" w:cs="Arial"/>
          <w:szCs w:val="24"/>
        </w:rPr>
      </w:pPr>
    </w:p>
    <w:p w14:paraId="55FB22DC" w14:textId="47DE64DC"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6.3.2.</w:t>
      </w:r>
      <w:r>
        <w:rPr>
          <w:rFonts w:eastAsia="Times New Roman" w:cs="Arial"/>
          <w:szCs w:val="24"/>
        </w:rPr>
        <w:t>D</w:t>
      </w:r>
      <w:r w:rsidRPr="00607908">
        <w:rPr>
          <w:rFonts w:eastAsia="Times New Roman" w:cs="Arial"/>
          <w:szCs w:val="24"/>
        </w:rPr>
        <w:t>evelop</w:t>
      </w:r>
      <w:r w:rsidRPr="00607908">
        <w:rPr>
          <w:rFonts w:eastAsia="Times New Roman" w:cs="Arial"/>
          <w:szCs w:val="24"/>
          <w:lang w:val="mn-MN"/>
        </w:rPr>
        <w:t xml:space="preserve"> and implement legal regulations </w:t>
      </w:r>
      <w:r w:rsidRPr="00607908">
        <w:rPr>
          <w:rFonts w:eastAsia="Times New Roman" w:cs="Arial"/>
          <w:szCs w:val="24"/>
        </w:rPr>
        <w:t>for</w:t>
      </w:r>
      <w:r w:rsidRPr="00607908">
        <w:rPr>
          <w:rFonts w:eastAsia="Times New Roman" w:cs="Arial"/>
          <w:szCs w:val="24"/>
          <w:lang w:val="mn-MN"/>
        </w:rPr>
        <w:t xml:space="preserve"> </w:t>
      </w:r>
      <w:r w:rsidRPr="00607908">
        <w:rPr>
          <w:rFonts w:eastAsia="Times New Roman" w:cs="Arial"/>
          <w:szCs w:val="24"/>
        </w:rPr>
        <w:t xml:space="preserve">setting payments for </w:t>
      </w:r>
      <w:r w:rsidRPr="00607908">
        <w:rPr>
          <w:rFonts w:eastAsia="Times New Roman" w:cs="Arial"/>
          <w:szCs w:val="24"/>
          <w:lang w:val="mn-MN"/>
        </w:rPr>
        <w:t>water use on the</w:t>
      </w:r>
      <w:r w:rsidRPr="00607908">
        <w:rPr>
          <w:rFonts w:eastAsia="Times New Roman" w:cs="Arial"/>
          <w:szCs w:val="24"/>
        </w:rPr>
        <w:t xml:space="preserve"> </w:t>
      </w:r>
      <w:r w:rsidRPr="00607908">
        <w:rPr>
          <w:rFonts w:eastAsia="Times New Roman" w:cs="Arial"/>
          <w:szCs w:val="24"/>
          <w:lang w:val="mn-MN"/>
        </w:rPr>
        <w:t xml:space="preserve">the basis of the principle of increment depending on the </w:t>
      </w:r>
      <w:r w:rsidRPr="00607908">
        <w:rPr>
          <w:rFonts w:eastAsia="Times New Roman" w:cs="Arial"/>
          <w:szCs w:val="24"/>
        </w:rPr>
        <w:t>volume</w:t>
      </w:r>
      <w:r w:rsidRPr="00607908">
        <w:rPr>
          <w:rFonts w:eastAsia="Times New Roman" w:cs="Arial"/>
          <w:szCs w:val="24"/>
          <w:lang w:val="mn-MN"/>
        </w:rPr>
        <w:t xml:space="preserve"> of consumption, and redistribut</w:t>
      </w:r>
      <w:r w:rsidRPr="00607908">
        <w:rPr>
          <w:rFonts w:eastAsia="Times New Roman" w:cs="Arial"/>
          <w:szCs w:val="24"/>
        </w:rPr>
        <w:t>ing</w:t>
      </w:r>
      <w:r w:rsidRPr="00607908">
        <w:rPr>
          <w:rFonts w:eastAsia="Times New Roman" w:cs="Arial"/>
          <w:szCs w:val="24"/>
          <w:lang w:val="mn-MN"/>
        </w:rPr>
        <w:t xml:space="preserve"> payment revenues</w:t>
      </w:r>
      <w:r w:rsidRPr="00607908">
        <w:rPr>
          <w:rFonts w:eastAsia="Times New Roman" w:cs="Arial"/>
          <w:szCs w:val="24"/>
        </w:rPr>
        <w:t>.</w:t>
      </w:r>
    </w:p>
    <w:p w14:paraId="1E7535A8" w14:textId="77777777" w:rsidR="00CD08B1" w:rsidRPr="00607908" w:rsidRDefault="00CD08B1" w:rsidP="009E2E67">
      <w:pPr>
        <w:shd w:val="clear" w:color="auto" w:fill="FFFFFF"/>
        <w:jc w:val="both"/>
        <w:textAlignment w:val="top"/>
        <w:rPr>
          <w:rFonts w:eastAsia="Times New Roman" w:cs="Arial"/>
          <w:szCs w:val="24"/>
          <w:lang w:val="mn-MN"/>
        </w:rPr>
      </w:pPr>
    </w:p>
    <w:p w14:paraId="11982F72" w14:textId="39D030C7"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6.3.3.</w:t>
      </w:r>
      <w:r>
        <w:rPr>
          <w:rFonts w:eastAsia="Times New Roman" w:cs="Arial"/>
          <w:szCs w:val="24"/>
        </w:rPr>
        <w:t>I</w:t>
      </w:r>
      <w:r w:rsidRPr="00607908">
        <w:rPr>
          <w:rFonts w:eastAsia="Times New Roman" w:cs="Arial"/>
          <w:szCs w:val="24"/>
        </w:rPr>
        <w:t>ncrease the reuse and efficiency of industrial water and reduce the water footprint through water pollution charges and permitting processes.</w:t>
      </w:r>
    </w:p>
    <w:p w14:paraId="1660F1D9" w14:textId="77777777" w:rsidR="00CD08B1" w:rsidRPr="00607908" w:rsidRDefault="00CD08B1" w:rsidP="009E2E67">
      <w:pPr>
        <w:shd w:val="clear" w:color="auto" w:fill="FFFFFF"/>
        <w:jc w:val="both"/>
        <w:textAlignment w:val="top"/>
        <w:rPr>
          <w:rFonts w:eastAsia="Times New Roman" w:cs="Arial"/>
          <w:szCs w:val="24"/>
        </w:rPr>
      </w:pPr>
    </w:p>
    <w:p w14:paraId="202AC59C" w14:textId="02EC0881"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6.3.4.</w:t>
      </w:r>
      <w:r>
        <w:rPr>
          <w:rFonts w:eastAsia="Times New Roman" w:cs="Arial"/>
          <w:szCs w:val="24"/>
        </w:rPr>
        <w:t>S</w:t>
      </w:r>
      <w:r w:rsidRPr="00607908">
        <w:rPr>
          <w:rFonts w:eastAsia="Times New Roman" w:cs="Arial"/>
          <w:szCs w:val="24"/>
        </w:rPr>
        <w:t>upport the development of wastewater treatment and reuse of treated water.</w:t>
      </w:r>
    </w:p>
    <w:p w14:paraId="23EBB8DB" w14:textId="77777777" w:rsidR="00CD08B1" w:rsidRPr="00607908" w:rsidRDefault="00CD08B1" w:rsidP="009E2E67">
      <w:pPr>
        <w:shd w:val="clear" w:color="auto" w:fill="FFFFFF"/>
        <w:jc w:val="both"/>
        <w:textAlignment w:val="top"/>
        <w:rPr>
          <w:rFonts w:eastAsia="Times New Roman" w:cs="Arial"/>
          <w:szCs w:val="24"/>
        </w:rPr>
      </w:pPr>
    </w:p>
    <w:p w14:paraId="251F7277" w14:textId="340EF7E8"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6.3.5.</w:t>
      </w:r>
      <w:r>
        <w:rPr>
          <w:rFonts w:eastAsia="Times New Roman" w:cs="Arial"/>
          <w:szCs w:val="24"/>
        </w:rPr>
        <w:t>S</w:t>
      </w:r>
      <w:r w:rsidRPr="00607908">
        <w:rPr>
          <w:rFonts w:eastAsia="Times New Roman" w:cs="Arial"/>
          <w:szCs w:val="24"/>
        </w:rPr>
        <w:t>trengthen the implementation of water legislation, enforce the sanitary zone regime for water supply sources in the capital city and other cities and settlements, and take measures to prevent pollution and depletion of water resources by land acquisition.</w:t>
      </w:r>
    </w:p>
    <w:p w14:paraId="42770EF4" w14:textId="77777777" w:rsidR="00CD08B1" w:rsidRPr="00607908" w:rsidRDefault="00CD08B1" w:rsidP="009E2E67">
      <w:pPr>
        <w:shd w:val="clear" w:color="auto" w:fill="FFFFFF"/>
        <w:jc w:val="both"/>
        <w:textAlignment w:val="top"/>
        <w:rPr>
          <w:rFonts w:eastAsia="Times New Roman" w:cs="Arial"/>
          <w:szCs w:val="24"/>
        </w:rPr>
      </w:pPr>
    </w:p>
    <w:p w14:paraId="6C858AAB" w14:textId="3D495E38"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6.3.6.</w:t>
      </w:r>
      <w:r>
        <w:rPr>
          <w:rFonts w:eastAsia="Times New Roman" w:cs="Arial"/>
          <w:szCs w:val="24"/>
        </w:rPr>
        <w:t>O</w:t>
      </w:r>
      <w:r w:rsidRPr="00607908">
        <w:rPr>
          <w:rFonts w:eastAsia="Times New Roman" w:cs="Arial"/>
          <w:szCs w:val="24"/>
          <w:lang w:val="mn-MN"/>
        </w:rPr>
        <w:t xml:space="preserve">ptimize the boundaries of Mongolia's water basins in line with the boundaries of administrative units, and strengthen the human resources of </w:t>
      </w:r>
      <w:r w:rsidRPr="00607908">
        <w:rPr>
          <w:rFonts w:eastAsia="Times New Roman" w:cs="Arial"/>
          <w:szCs w:val="24"/>
        </w:rPr>
        <w:t xml:space="preserve">the </w:t>
      </w:r>
      <w:r w:rsidRPr="00607908">
        <w:rPr>
          <w:rFonts w:eastAsia="Times New Roman" w:cs="Arial"/>
          <w:szCs w:val="24"/>
          <w:lang w:val="mn-MN"/>
        </w:rPr>
        <w:t>basin administrations</w:t>
      </w:r>
      <w:r w:rsidRPr="00607908">
        <w:rPr>
          <w:rFonts w:eastAsia="Times New Roman" w:cs="Arial"/>
          <w:szCs w:val="24"/>
        </w:rPr>
        <w:t>.</w:t>
      </w:r>
    </w:p>
    <w:p w14:paraId="5A25AEC4" w14:textId="77777777" w:rsidR="00CD08B1" w:rsidRPr="00607908" w:rsidRDefault="00CD08B1" w:rsidP="009E2E67">
      <w:pPr>
        <w:shd w:val="clear" w:color="auto" w:fill="FFFFFF"/>
        <w:jc w:val="both"/>
        <w:textAlignment w:val="top"/>
        <w:rPr>
          <w:rFonts w:eastAsia="Times New Roman" w:cs="Arial"/>
          <w:szCs w:val="24"/>
        </w:rPr>
      </w:pPr>
    </w:p>
    <w:p w14:paraId="72AE7DBA" w14:textId="42B05A24"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6.3.7.</w:t>
      </w:r>
      <w:r>
        <w:rPr>
          <w:rFonts w:eastAsia="Times New Roman" w:cs="Arial"/>
          <w:szCs w:val="24"/>
        </w:rPr>
        <w:t>I</w:t>
      </w:r>
      <w:r w:rsidRPr="00607908">
        <w:rPr>
          <w:rFonts w:eastAsia="Times New Roman" w:cs="Arial"/>
          <w:szCs w:val="24"/>
        </w:rPr>
        <w:t>mplement integrated management plans of national and basin water resources and ensure water security.</w:t>
      </w:r>
    </w:p>
    <w:p w14:paraId="2B1A3152" w14:textId="77777777" w:rsidR="00CD08B1" w:rsidRPr="00607908" w:rsidRDefault="00CD08B1" w:rsidP="009E2E67">
      <w:pPr>
        <w:shd w:val="clear" w:color="auto" w:fill="FFFFFF"/>
        <w:jc w:val="both"/>
        <w:textAlignment w:val="top"/>
        <w:rPr>
          <w:rFonts w:eastAsia="Times New Roman" w:cs="Arial"/>
          <w:szCs w:val="24"/>
        </w:rPr>
      </w:pPr>
    </w:p>
    <w:p w14:paraId="26E2EE3B" w14:textId="027F0214"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6.3.8.</w:t>
      </w:r>
      <w:r>
        <w:rPr>
          <w:rFonts w:eastAsia="Times New Roman" w:cs="Arial"/>
          <w:szCs w:val="24"/>
        </w:rPr>
        <w:t>I</w:t>
      </w:r>
      <w:r w:rsidRPr="00607908">
        <w:rPr>
          <w:rFonts w:eastAsia="Times New Roman" w:cs="Arial"/>
          <w:szCs w:val="24"/>
        </w:rPr>
        <w:t>ncrease the number of surface water guards and groundwater measurement points to record groundwater resources, conduct proper use management and provide accurate information on changes and use of water resources.</w:t>
      </w:r>
    </w:p>
    <w:p w14:paraId="6ADA264C" w14:textId="77777777" w:rsidR="00CD08B1" w:rsidRPr="00607908" w:rsidRDefault="00CD08B1" w:rsidP="009E2E67">
      <w:pPr>
        <w:shd w:val="clear" w:color="auto" w:fill="FFFFFF"/>
        <w:jc w:val="both"/>
        <w:textAlignment w:val="top"/>
        <w:rPr>
          <w:rFonts w:eastAsia="Times New Roman" w:cs="Arial"/>
          <w:szCs w:val="24"/>
        </w:rPr>
      </w:pPr>
    </w:p>
    <w:p w14:paraId="4DFC1BC8" w14:textId="5D7F7B6D"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6.3.9.</w:t>
      </w:r>
      <w:r>
        <w:rPr>
          <w:rFonts w:eastAsia="Times New Roman" w:cs="Arial"/>
          <w:szCs w:val="24"/>
        </w:rPr>
        <w:t>C</w:t>
      </w:r>
      <w:r w:rsidRPr="00607908">
        <w:rPr>
          <w:rFonts w:eastAsia="Times New Roman" w:cs="Arial"/>
          <w:szCs w:val="24"/>
        </w:rPr>
        <w:t xml:space="preserve">arry out a feasibility study and develop a design for creation of multi-purpose serial reservoirs </w:t>
      </w:r>
      <w:r w:rsidRPr="00607908">
        <w:rPr>
          <w:rFonts w:eastAsia="Times New Roman" w:cs="Arial"/>
          <w:szCs w:val="24"/>
          <w:lang w:val="mn-MN"/>
        </w:rPr>
        <w:t xml:space="preserve">with flow </w:t>
      </w:r>
      <w:r w:rsidRPr="00607908">
        <w:rPr>
          <w:rFonts w:eastAsia="Times New Roman" w:cs="Arial"/>
          <w:szCs w:val="24"/>
        </w:rPr>
        <w:t>regulation on large rivers Selenge, Orkhon, Eg and Khovd in high mountainous areas within the framework of “Blue Horse” project, and commence construction of the facilities.</w:t>
      </w:r>
    </w:p>
    <w:p w14:paraId="5BC2B054" w14:textId="77777777" w:rsidR="00CD08B1" w:rsidRPr="00607908" w:rsidRDefault="00CD08B1" w:rsidP="009E2E67">
      <w:pPr>
        <w:shd w:val="clear" w:color="auto" w:fill="FFFFFF"/>
        <w:jc w:val="both"/>
        <w:textAlignment w:val="top"/>
        <w:rPr>
          <w:rFonts w:eastAsia="Times New Roman" w:cs="Arial"/>
          <w:szCs w:val="24"/>
        </w:rPr>
      </w:pPr>
    </w:p>
    <w:p w14:paraId="56F37D33" w14:textId="7EAEED59"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6.3.10.</w:t>
      </w:r>
      <w:r>
        <w:rPr>
          <w:rFonts w:eastAsia="Times New Roman" w:cs="Arial"/>
          <w:szCs w:val="24"/>
        </w:rPr>
        <w:t>C</w:t>
      </w:r>
      <w:r w:rsidRPr="00607908">
        <w:rPr>
          <w:rFonts w:eastAsia="Times New Roman" w:cs="Arial"/>
          <w:szCs w:val="24"/>
        </w:rPr>
        <w:t>reate serial natural ponds and underground reservoirs to collect water from precipitation, melted snow and ice water using landforms and river diversion patterns.</w:t>
      </w:r>
    </w:p>
    <w:p w14:paraId="561702F0" w14:textId="77777777" w:rsidR="00CD08B1" w:rsidRPr="00607908" w:rsidRDefault="00CD08B1" w:rsidP="009E2E67">
      <w:pPr>
        <w:shd w:val="clear" w:color="auto" w:fill="FFFFFF"/>
        <w:jc w:val="both"/>
        <w:textAlignment w:val="top"/>
        <w:rPr>
          <w:rFonts w:eastAsia="Times New Roman" w:cs="Arial"/>
          <w:szCs w:val="24"/>
        </w:rPr>
      </w:pPr>
    </w:p>
    <w:p w14:paraId="4BD8A33A" w14:textId="17D45DA1"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6.3.11.</w:t>
      </w:r>
      <w:r>
        <w:rPr>
          <w:rFonts w:eastAsia="Times New Roman" w:cs="Arial"/>
          <w:szCs w:val="24"/>
        </w:rPr>
        <w:t>I</w:t>
      </w:r>
      <w:r w:rsidRPr="00607908">
        <w:rPr>
          <w:rFonts w:eastAsia="Times New Roman" w:cs="Arial"/>
          <w:szCs w:val="24"/>
        </w:rPr>
        <w:t>ntroduce methods and technologies for increasing and restoring water resources in the Gobi and steppe regions through the construction of anti-flood dams, water intake wells and infiltration ponds near groundwater deposits.</w:t>
      </w:r>
    </w:p>
    <w:p w14:paraId="50FAD371" w14:textId="77777777" w:rsidR="00CD08B1" w:rsidRPr="00607908" w:rsidRDefault="00CD08B1" w:rsidP="009E2E67">
      <w:pPr>
        <w:shd w:val="clear" w:color="auto" w:fill="FFFFFF"/>
        <w:jc w:val="both"/>
        <w:textAlignment w:val="top"/>
        <w:rPr>
          <w:rFonts w:eastAsia="Times New Roman" w:cs="Arial"/>
          <w:szCs w:val="24"/>
        </w:rPr>
      </w:pPr>
    </w:p>
    <w:p w14:paraId="418E7B0E" w14:textId="4918AB5A"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6.3.12.</w:t>
      </w:r>
      <w:r>
        <w:rPr>
          <w:rFonts w:eastAsia="Times New Roman" w:cs="Arial"/>
          <w:szCs w:val="24"/>
        </w:rPr>
        <w:t>I</w:t>
      </w:r>
      <w:r w:rsidRPr="00607908">
        <w:rPr>
          <w:rFonts w:eastAsia="Times New Roman" w:cs="Arial"/>
          <w:szCs w:val="24"/>
        </w:rPr>
        <w:t>ntroduce the practice of augmenting and restoring groundwater deposits with rainwater within the framework of environmental and social responsibility of business entities and organizations.</w:t>
      </w:r>
    </w:p>
    <w:p w14:paraId="12139C3C" w14:textId="77777777" w:rsidR="00CD08B1" w:rsidRPr="00607908" w:rsidRDefault="00CD08B1" w:rsidP="009E2E67">
      <w:pPr>
        <w:shd w:val="clear" w:color="auto" w:fill="FFFFFF"/>
        <w:jc w:val="both"/>
        <w:textAlignment w:val="top"/>
        <w:rPr>
          <w:rFonts w:eastAsia="Times New Roman" w:cs="Arial"/>
          <w:szCs w:val="24"/>
        </w:rPr>
      </w:pPr>
    </w:p>
    <w:p w14:paraId="155D5C9A" w14:textId="52726892"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6.3.13.</w:t>
      </w:r>
      <w:r>
        <w:rPr>
          <w:rFonts w:eastAsia="Times New Roman" w:cs="Arial"/>
          <w:szCs w:val="24"/>
        </w:rPr>
        <w:t>I</w:t>
      </w:r>
      <w:r w:rsidRPr="00607908">
        <w:rPr>
          <w:rFonts w:eastAsia="Times New Roman" w:cs="Arial"/>
          <w:szCs w:val="24"/>
          <w:lang w:val="mn-MN"/>
        </w:rPr>
        <w:t xml:space="preserve">dentify and certify </w:t>
      </w:r>
      <w:r w:rsidRPr="00607908">
        <w:rPr>
          <w:rFonts w:eastAsia="Times New Roman" w:cs="Arial"/>
          <w:szCs w:val="24"/>
        </w:rPr>
        <w:t>the s</w:t>
      </w:r>
      <w:r w:rsidRPr="00607908">
        <w:rPr>
          <w:rFonts w:eastAsia="Times New Roman" w:cs="Arial"/>
          <w:szCs w:val="24"/>
          <w:lang w:val="mn-MN"/>
        </w:rPr>
        <w:t xml:space="preserve">ources of water supply for </w:t>
      </w:r>
      <w:r w:rsidRPr="00607908">
        <w:rPr>
          <w:rFonts w:eastAsia="Times New Roman" w:cs="Arial"/>
          <w:szCs w:val="24"/>
        </w:rPr>
        <w:t xml:space="preserve">the </w:t>
      </w:r>
      <w:r w:rsidRPr="00607908">
        <w:rPr>
          <w:rFonts w:eastAsia="Times New Roman" w:cs="Arial"/>
          <w:szCs w:val="24"/>
          <w:lang w:val="mn-MN"/>
        </w:rPr>
        <w:t>urban population</w:t>
      </w:r>
      <w:r w:rsidRPr="00607908">
        <w:rPr>
          <w:rFonts w:eastAsia="Times New Roman" w:cs="Arial"/>
          <w:szCs w:val="24"/>
        </w:rPr>
        <w:t xml:space="preserve"> and their </w:t>
      </w:r>
      <w:r w:rsidRPr="00607908">
        <w:rPr>
          <w:rFonts w:eastAsia="Times New Roman" w:cs="Arial"/>
          <w:szCs w:val="24"/>
          <w:lang w:val="mn-MN"/>
        </w:rPr>
        <w:t>res</w:t>
      </w:r>
      <w:r w:rsidRPr="00607908">
        <w:rPr>
          <w:rFonts w:eastAsia="Times New Roman" w:cs="Arial"/>
          <w:szCs w:val="24"/>
        </w:rPr>
        <w:t>ources through m</w:t>
      </w:r>
      <w:r w:rsidRPr="00607908">
        <w:rPr>
          <w:rFonts w:eastAsia="Times New Roman" w:cs="Arial"/>
          <w:szCs w:val="24"/>
          <w:lang w:val="mn-MN"/>
        </w:rPr>
        <w:t>edium-scale hydrogeological mapping, search and exploration of sources</w:t>
      </w:r>
      <w:r w:rsidRPr="00607908">
        <w:rPr>
          <w:rFonts w:eastAsia="Times New Roman" w:cs="Arial"/>
          <w:szCs w:val="24"/>
        </w:rPr>
        <w:t>.</w:t>
      </w:r>
    </w:p>
    <w:p w14:paraId="39B63944" w14:textId="77777777" w:rsidR="00CD08B1" w:rsidRPr="00607908" w:rsidRDefault="00CD08B1" w:rsidP="009E2E67">
      <w:pPr>
        <w:shd w:val="clear" w:color="auto" w:fill="FFFFFF"/>
        <w:jc w:val="both"/>
        <w:textAlignment w:val="top"/>
        <w:rPr>
          <w:rFonts w:eastAsia="Times New Roman" w:cs="Arial"/>
          <w:szCs w:val="24"/>
        </w:rPr>
      </w:pPr>
    </w:p>
    <w:p w14:paraId="3CE1EC25" w14:textId="0BC57E60" w:rsidR="00CD08B1" w:rsidRPr="00607908" w:rsidRDefault="00CD08B1" w:rsidP="00CD08B1">
      <w:pPr>
        <w:shd w:val="clear" w:color="auto" w:fill="FFFFFF"/>
        <w:jc w:val="both"/>
        <w:textAlignment w:val="top"/>
        <w:rPr>
          <w:rFonts w:eastAsia="Times New Roman" w:cs="Arial"/>
          <w:szCs w:val="24"/>
        </w:rPr>
      </w:pPr>
      <w:r w:rsidRPr="00607908">
        <w:rPr>
          <w:rFonts w:eastAsia="Times New Roman" w:cs="Arial"/>
          <w:szCs w:val="24"/>
        </w:rPr>
        <w:t>6.3.14.</w:t>
      </w:r>
      <w:r>
        <w:rPr>
          <w:rFonts w:eastAsia="Times New Roman" w:cs="Arial"/>
          <w:szCs w:val="24"/>
        </w:rPr>
        <w:t>E</w:t>
      </w:r>
      <w:r w:rsidRPr="00607908">
        <w:rPr>
          <w:rFonts w:eastAsia="Times New Roman" w:cs="Arial"/>
          <w:szCs w:val="24"/>
        </w:rPr>
        <w:t>xtend and newly build facilities for water supply sources and increase the number of people provided with adequate drinking water.</w:t>
      </w:r>
    </w:p>
    <w:p w14:paraId="55465CA6" w14:textId="328DEA37" w:rsidR="00CD08B1" w:rsidRPr="00607908" w:rsidRDefault="00CD08B1" w:rsidP="002C482D">
      <w:pPr>
        <w:pStyle w:val="Heading3"/>
      </w:pPr>
      <w:r w:rsidRPr="00607908">
        <w:t xml:space="preserve">Low emission, productive and inclusive green development </w:t>
      </w:r>
    </w:p>
    <w:p w14:paraId="075D42B2" w14:textId="6B1A6B5A" w:rsidR="00CD08B1" w:rsidRPr="00607908" w:rsidRDefault="00CD08B1" w:rsidP="009E2E67">
      <w:pPr>
        <w:shd w:val="clear" w:color="auto" w:fill="FFFFFF"/>
        <w:jc w:val="both"/>
        <w:textAlignment w:val="top"/>
        <w:rPr>
          <w:rFonts w:eastAsia="Times New Roman" w:cs="Arial"/>
          <w:b/>
          <w:bCs/>
          <w:szCs w:val="24"/>
        </w:rPr>
      </w:pPr>
      <w:r w:rsidRPr="00607908">
        <w:rPr>
          <w:rFonts w:eastAsia="Times New Roman" w:cs="Arial"/>
          <w:b/>
          <w:bCs/>
          <w:szCs w:val="24"/>
        </w:rPr>
        <w:t>Objective 6.4.</w:t>
      </w:r>
      <w:r>
        <w:rPr>
          <w:rFonts w:eastAsia="Times New Roman" w:cs="Arial"/>
          <w:bCs/>
          <w:szCs w:val="24"/>
        </w:rPr>
        <w:t>C</w:t>
      </w:r>
      <w:r w:rsidRPr="00607908">
        <w:rPr>
          <w:rFonts w:eastAsia="Times New Roman" w:cs="Arial"/>
          <w:bCs/>
          <w:szCs w:val="24"/>
        </w:rPr>
        <w:t>ontribute to international efforts to mitigate climate change by developing a low emission, productive and inclusive green economy.</w:t>
      </w:r>
    </w:p>
    <w:p w14:paraId="1FD459D8" w14:textId="77777777" w:rsidR="00CD08B1" w:rsidRPr="00607908" w:rsidRDefault="00CD08B1" w:rsidP="009E2E67">
      <w:pPr>
        <w:shd w:val="clear" w:color="auto" w:fill="FFFFFF"/>
        <w:jc w:val="both"/>
        <w:textAlignment w:val="top"/>
        <w:rPr>
          <w:rFonts w:eastAsia="Times New Roman" w:cs="Arial"/>
          <w:szCs w:val="24"/>
        </w:rPr>
      </w:pPr>
    </w:p>
    <w:p w14:paraId="30876945" w14:textId="4C410D47" w:rsidR="00CD08B1" w:rsidRPr="00F70534" w:rsidRDefault="00CD08B1" w:rsidP="00F70534">
      <w:pPr>
        <w:rPr>
          <w:b/>
          <w:bCs/>
          <w:lang w:val="mn-MN"/>
        </w:rPr>
      </w:pPr>
      <w:r w:rsidRPr="00F70534">
        <w:rPr>
          <w:b/>
          <w:bCs/>
        </w:rPr>
        <w:t xml:space="preserve">Activities to be undertaken within the implementation of the </w:t>
      </w:r>
      <w:r w:rsidR="00EA483C" w:rsidRPr="00F70534">
        <w:rPr>
          <w:b/>
          <w:bCs/>
        </w:rPr>
        <w:t>o</w:t>
      </w:r>
      <w:r w:rsidRPr="00F70534">
        <w:rPr>
          <w:b/>
          <w:bCs/>
        </w:rPr>
        <w:t>bjective</w:t>
      </w:r>
    </w:p>
    <w:p w14:paraId="55DE3F93" w14:textId="77777777" w:rsidR="00CD08B1" w:rsidRPr="00607908" w:rsidRDefault="00CD08B1" w:rsidP="009E2E67">
      <w:pPr>
        <w:shd w:val="clear" w:color="auto" w:fill="FFFFFF"/>
        <w:jc w:val="both"/>
        <w:textAlignment w:val="top"/>
        <w:rPr>
          <w:rFonts w:eastAsia="Times New Roman" w:cs="Arial"/>
          <w:szCs w:val="24"/>
        </w:rPr>
      </w:pPr>
    </w:p>
    <w:p w14:paraId="4A39DD7E" w14:textId="6F955C32"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6.4.1.</w:t>
      </w:r>
      <w:r>
        <w:rPr>
          <w:rFonts w:eastAsia="Times New Roman" w:cs="Arial"/>
          <w:szCs w:val="24"/>
        </w:rPr>
        <w:t>P</w:t>
      </w:r>
      <w:r w:rsidRPr="00607908">
        <w:rPr>
          <w:rFonts w:eastAsia="Times New Roman" w:cs="Arial"/>
          <w:szCs w:val="24"/>
        </w:rPr>
        <w:t>romote environmentally friendly, efficient use and advanced green technology through economic incentives.</w:t>
      </w:r>
    </w:p>
    <w:p w14:paraId="28F3049D" w14:textId="77777777" w:rsidR="00CD08B1" w:rsidRPr="00607908" w:rsidRDefault="00CD08B1" w:rsidP="009E2E67">
      <w:pPr>
        <w:shd w:val="clear" w:color="auto" w:fill="FFFFFF"/>
        <w:jc w:val="both"/>
        <w:textAlignment w:val="top"/>
        <w:rPr>
          <w:rFonts w:eastAsia="Times New Roman" w:cs="Arial"/>
          <w:szCs w:val="24"/>
        </w:rPr>
      </w:pPr>
    </w:p>
    <w:p w14:paraId="0E04CCB6" w14:textId="4FFED7C9"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6.4.2.</w:t>
      </w:r>
      <w:r>
        <w:rPr>
          <w:rFonts w:eastAsia="Times New Roman" w:cs="Arial"/>
          <w:szCs w:val="24"/>
        </w:rPr>
        <w:t>D</w:t>
      </w:r>
      <w:r w:rsidRPr="00607908">
        <w:rPr>
          <w:rFonts w:eastAsia="Times New Roman" w:cs="Arial"/>
          <w:szCs w:val="24"/>
        </w:rPr>
        <w:t>evelop and implement legal regulations on eco-payments aimed at reducing waste generation and recycling it for commercial purposes.</w:t>
      </w:r>
    </w:p>
    <w:p w14:paraId="692E1524" w14:textId="77777777" w:rsidR="00CD08B1" w:rsidRPr="00607908" w:rsidRDefault="00CD08B1" w:rsidP="009E2E67">
      <w:pPr>
        <w:shd w:val="clear" w:color="auto" w:fill="FFFFFF"/>
        <w:jc w:val="both"/>
        <w:textAlignment w:val="top"/>
        <w:rPr>
          <w:rFonts w:eastAsia="Times New Roman" w:cs="Arial"/>
          <w:szCs w:val="24"/>
        </w:rPr>
      </w:pPr>
    </w:p>
    <w:p w14:paraId="27EDFAAB" w14:textId="7EA909F7"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6.4.3.</w:t>
      </w:r>
      <w:r>
        <w:rPr>
          <w:rFonts w:eastAsia="Times New Roman" w:cs="Arial"/>
          <w:szCs w:val="24"/>
        </w:rPr>
        <w:t>P</w:t>
      </w:r>
      <w:r w:rsidRPr="00607908">
        <w:rPr>
          <w:rFonts w:eastAsia="Times New Roman" w:cs="Arial"/>
          <w:szCs w:val="24"/>
        </w:rPr>
        <w:t>romote environmentally friendly and economical green ideas, attitudes and practices such as sustainable green cities, green buildings, green lifestyles, and resource conservation.</w:t>
      </w:r>
    </w:p>
    <w:p w14:paraId="6FB63DDF" w14:textId="77777777" w:rsidR="00CD08B1" w:rsidRPr="00607908" w:rsidRDefault="00CD08B1" w:rsidP="009E2E67">
      <w:pPr>
        <w:shd w:val="clear" w:color="auto" w:fill="FFFFFF"/>
        <w:jc w:val="both"/>
        <w:textAlignment w:val="top"/>
        <w:rPr>
          <w:rFonts w:eastAsia="Times New Roman" w:cs="Arial"/>
          <w:szCs w:val="24"/>
        </w:rPr>
      </w:pPr>
    </w:p>
    <w:p w14:paraId="3D70865A" w14:textId="35F041AA"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6.4.4.</w:t>
      </w:r>
      <w:r>
        <w:rPr>
          <w:rFonts w:eastAsia="Times New Roman" w:cs="Arial"/>
          <w:szCs w:val="24"/>
        </w:rPr>
        <w:t>I</w:t>
      </w:r>
      <w:r w:rsidRPr="00607908">
        <w:rPr>
          <w:rFonts w:eastAsia="Times New Roman" w:cs="Arial"/>
          <w:szCs w:val="24"/>
        </w:rPr>
        <w:t>ntroduce resource efficient, environmentally friendly and advanced techniques and technologies to reduce pollution and waste, and support cleaner production and economical consumption through economic incentives.</w:t>
      </w:r>
    </w:p>
    <w:p w14:paraId="20DF0BBB" w14:textId="77777777" w:rsidR="00CD08B1" w:rsidRPr="00607908" w:rsidRDefault="00CD08B1" w:rsidP="009E2E67">
      <w:pPr>
        <w:shd w:val="clear" w:color="auto" w:fill="FFFFFF"/>
        <w:jc w:val="both"/>
        <w:textAlignment w:val="top"/>
        <w:rPr>
          <w:rFonts w:eastAsia="Times New Roman" w:cs="Arial"/>
          <w:szCs w:val="24"/>
        </w:rPr>
      </w:pPr>
    </w:p>
    <w:p w14:paraId="27D1C107" w14:textId="5D13F730"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6.4.5.</w:t>
      </w:r>
      <w:r>
        <w:rPr>
          <w:rFonts w:eastAsia="Times New Roman" w:cs="Arial"/>
          <w:szCs w:val="24"/>
        </w:rPr>
        <w:t>I</w:t>
      </w:r>
      <w:r w:rsidRPr="00607908">
        <w:rPr>
          <w:rFonts w:eastAsia="Times New Roman" w:cs="Arial"/>
          <w:szCs w:val="24"/>
        </w:rPr>
        <w:t>ntroduce MNS ISO14000 package standards of environmental management, maintain and strengthen the green certification system, and prove good practices of production and consumption.</w:t>
      </w:r>
    </w:p>
    <w:p w14:paraId="34E6F6F2" w14:textId="77777777" w:rsidR="00CD08B1" w:rsidRPr="00607908" w:rsidRDefault="00CD08B1" w:rsidP="009E2E67">
      <w:pPr>
        <w:shd w:val="clear" w:color="auto" w:fill="FFFFFF"/>
        <w:jc w:val="both"/>
        <w:textAlignment w:val="top"/>
        <w:rPr>
          <w:rFonts w:eastAsia="Times New Roman" w:cs="Arial"/>
          <w:szCs w:val="24"/>
        </w:rPr>
      </w:pPr>
    </w:p>
    <w:p w14:paraId="1B9C6DBE" w14:textId="61FEE3DF"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6.4.6.</w:t>
      </w:r>
      <w:r>
        <w:rPr>
          <w:rFonts w:eastAsia="Times New Roman" w:cs="Arial"/>
          <w:szCs w:val="24"/>
        </w:rPr>
        <w:t>S</w:t>
      </w:r>
      <w:r w:rsidRPr="00607908">
        <w:rPr>
          <w:rFonts w:eastAsia="Times New Roman" w:cs="Arial"/>
          <w:szCs w:val="24"/>
        </w:rPr>
        <w:t>hift gradually public procurement to green procurement and create a private sector support system.</w:t>
      </w:r>
    </w:p>
    <w:p w14:paraId="5B2AE4F8" w14:textId="77777777" w:rsidR="00CD08B1" w:rsidRPr="00607908" w:rsidRDefault="00CD08B1" w:rsidP="009E2E67">
      <w:pPr>
        <w:shd w:val="clear" w:color="auto" w:fill="FFFFFF"/>
        <w:jc w:val="both"/>
        <w:textAlignment w:val="top"/>
        <w:rPr>
          <w:rFonts w:eastAsia="Times New Roman" w:cs="Arial"/>
          <w:szCs w:val="24"/>
        </w:rPr>
      </w:pPr>
    </w:p>
    <w:p w14:paraId="179EDADC" w14:textId="30E0E4C8"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6.4.7.</w:t>
      </w:r>
      <w:r>
        <w:rPr>
          <w:rFonts w:eastAsia="Times New Roman" w:cs="Arial"/>
          <w:szCs w:val="24"/>
        </w:rPr>
        <w:t>I</w:t>
      </w:r>
      <w:r w:rsidRPr="00607908">
        <w:rPr>
          <w:rFonts w:eastAsia="Times New Roman" w:cs="Arial"/>
          <w:szCs w:val="24"/>
        </w:rPr>
        <w:t>mplement the Paris Agreement, ensure the implementation of the NDC defining Mongolia’s contribution, develop renewable energy, and reduce greenhouse gas emissions in the energy, agriculture, construction, transport, industry and waste management sectors.</w:t>
      </w:r>
    </w:p>
    <w:p w14:paraId="443ED874" w14:textId="77777777" w:rsidR="00CD08B1" w:rsidRPr="00607908" w:rsidRDefault="00CD08B1" w:rsidP="009E2E67">
      <w:pPr>
        <w:shd w:val="clear" w:color="auto" w:fill="FFFFFF"/>
        <w:jc w:val="both"/>
        <w:textAlignment w:val="top"/>
        <w:rPr>
          <w:rFonts w:eastAsia="Times New Roman" w:cs="Arial"/>
          <w:szCs w:val="24"/>
        </w:rPr>
      </w:pPr>
    </w:p>
    <w:p w14:paraId="3A02AC43" w14:textId="3EB59244"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6.4.8.</w:t>
      </w:r>
      <w:r>
        <w:rPr>
          <w:rFonts w:eastAsia="Times New Roman" w:cs="Arial"/>
          <w:szCs w:val="24"/>
        </w:rPr>
        <w:t>I</w:t>
      </w:r>
      <w:r w:rsidRPr="00607908">
        <w:rPr>
          <w:rFonts w:eastAsia="Times New Roman" w:cs="Arial"/>
          <w:szCs w:val="24"/>
        </w:rPr>
        <w:t>ncrease absorption of greenhouse gases through afforestation, protection of peat bogs, restoration of degraded land and protection of vegetation cover.</w:t>
      </w:r>
    </w:p>
    <w:p w14:paraId="1397632E" w14:textId="77777777" w:rsidR="00CD08B1" w:rsidRPr="00607908" w:rsidRDefault="00CD08B1" w:rsidP="009E2E67">
      <w:pPr>
        <w:shd w:val="clear" w:color="auto" w:fill="FFFFFF"/>
        <w:jc w:val="both"/>
        <w:textAlignment w:val="top"/>
        <w:rPr>
          <w:rFonts w:eastAsia="Times New Roman" w:cs="Arial"/>
          <w:szCs w:val="24"/>
        </w:rPr>
      </w:pPr>
    </w:p>
    <w:p w14:paraId="31C49136" w14:textId="56B90ABA"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6.4.9.</w:t>
      </w:r>
      <w:r>
        <w:rPr>
          <w:rFonts w:eastAsia="Times New Roman" w:cs="Arial"/>
          <w:szCs w:val="24"/>
        </w:rPr>
        <w:t>S</w:t>
      </w:r>
      <w:r w:rsidRPr="00607908">
        <w:rPr>
          <w:rFonts w:eastAsia="Times New Roman" w:cs="Arial"/>
          <w:szCs w:val="24"/>
        </w:rPr>
        <w:t>trengthen and digitalize the capacity of industries to measure, calculate, count, verify and report greenhouse gas emissions.</w:t>
      </w:r>
    </w:p>
    <w:p w14:paraId="5D03929E" w14:textId="77777777" w:rsidR="00CD08B1" w:rsidRPr="00607908" w:rsidRDefault="00CD08B1" w:rsidP="009E2E67">
      <w:pPr>
        <w:shd w:val="clear" w:color="auto" w:fill="FFFFFF"/>
        <w:jc w:val="both"/>
        <w:textAlignment w:val="top"/>
        <w:rPr>
          <w:rFonts w:eastAsia="Times New Roman" w:cs="Arial"/>
          <w:szCs w:val="24"/>
        </w:rPr>
      </w:pPr>
    </w:p>
    <w:p w14:paraId="6D1C949B" w14:textId="13DD5B1D"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6.4.10.</w:t>
      </w:r>
      <w:r>
        <w:rPr>
          <w:rFonts w:eastAsia="Times New Roman" w:cs="Arial"/>
          <w:szCs w:val="24"/>
        </w:rPr>
        <w:t>S</w:t>
      </w:r>
      <w:r w:rsidRPr="00607908">
        <w:rPr>
          <w:rFonts w:eastAsia="Times New Roman" w:cs="Arial"/>
          <w:szCs w:val="24"/>
        </w:rPr>
        <w:t>upport and develop domestic manufacturers of green and energy efficient products in the construction sector.</w:t>
      </w:r>
    </w:p>
    <w:p w14:paraId="7C7DFD02" w14:textId="77777777" w:rsidR="00CD08B1" w:rsidRPr="00607908" w:rsidRDefault="00CD08B1" w:rsidP="009E2E67">
      <w:pPr>
        <w:shd w:val="clear" w:color="auto" w:fill="FFFFFF"/>
        <w:jc w:val="both"/>
        <w:textAlignment w:val="top"/>
        <w:rPr>
          <w:rFonts w:eastAsia="Times New Roman" w:cs="Arial"/>
          <w:szCs w:val="24"/>
        </w:rPr>
      </w:pPr>
    </w:p>
    <w:p w14:paraId="08603BED" w14:textId="2DFD1D56"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6.4.11.</w:t>
      </w:r>
      <w:r>
        <w:rPr>
          <w:rFonts w:eastAsia="Times New Roman" w:cs="Arial"/>
          <w:szCs w:val="24"/>
        </w:rPr>
        <w:t>A</w:t>
      </w:r>
      <w:r w:rsidRPr="00607908">
        <w:rPr>
          <w:rFonts w:eastAsia="Times New Roman" w:cs="Arial"/>
          <w:szCs w:val="24"/>
        </w:rPr>
        <w:t>dopt and implement a national program on climate change adaptation</w:t>
      </w:r>
    </w:p>
    <w:p w14:paraId="6EE7B2DC" w14:textId="77777777" w:rsidR="00CD08B1" w:rsidRPr="00607908" w:rsidRDefault="00CD08B1" w:rsidP="009E2E67">
      <w:pPr>
        <w:shd w:val="clear" w:color="auto" w:fill="FFFFFF"/>
        <w:jc w:val="both"/>
        <w:textAlignment w:val="top"/>
        <w:rPr>
          <w:rFonts w:eastAsia="Times New Roman" w:cs="Arial"/>
          <w:szCs w:val="24"/>
        </w:rPr>
      </w:pPr>
    </w:p>
    <w:p w14:paraId="49C591DD" w14:textId="625B2FC0"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6.4.12.</w:t>
      </w:r>
      <w:r>
        <w:rPr>
          <w:rFonts w:eastAsia="Times New Roman" w:cs="Arial"/>
          <w:szCs w:val="24"/>
        </w:rPr>
        <w:t>S</w:t>
      </w:r>
      <w:r w:rsidRPr="00607908">
        <w:rPr>
          <w:rFonts w:eastAsia="Times New Roman" w:cs="Arial"/>
          <w:szCs w:val="24"/>
        </w:rPr>
        <w:t>tudy and develop a climate change risk insurance system.</w:t>
      </w:r>
    </w:p>
    <w:p w14:paraId="3B79B383" w14:textId="77777777" w:rsidR="00CD08B1" w:rsidRPr="00607908" w:rsidRDefault="00CD08B1" w:rsidP="009E2E67">
      <w:pPr>
        <w:shd w:val="clear" w:color="auto" w:fill="FFFFFF"/>
        <w:jc w:val="both"/>
        <w:textAlignment w:val="top"/>
        <w:rPr>
          <w:rFonts w:eastAsia="Times New Roman" w:cs="Arial"/>
          <w:szCs w:val="24"/>
        </w:rPr>
      </w:pPr>
    </w:p>
    <w:p w14:paraId="46E87577" w14:textId="5F43CBD7"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6.4.13.</w:t>
      </w:r>
      <w:r>
        <w:rPr>
          <w:rFonts w:eastAsia="Times New Roman" w:cs="Arial"/>
          <w:szCs w:val="24"/>
        </w:rPr>
        <w:t>E</w:t>
      </w:r>
      <w:r w:rsidRPr="00607908">
        <w:rPr>
          <w:rFonts w:eastAsia="Times New Roman" w:cs="Arial"/>
          <w:szCs w:val="24"/>
        </w:rPr>
        <w:t>nhance early warning capacity for natural and weather disasters and install radar stations in at least five locations.</w:t>
      </w:r>
    </w:p>
    <w:p w14:paraId="5EEF3E01" w14:textId="77777777" w:rsidR="00CD08B1" w:rsidRPr="00607908" w:rsidRDefault="00CD08B1" w:rsidP="009E2E67">
      <w:pPr>
        <w:shd w:val="clear" w:color="auto" w:fill="FFFFFF"/>
        <w:jc w:val="both"/>
        <w:textAlignment w:val="top"/>
        <w:rPr>
          <w:rFonts w:eastAsia="Times New Roman" w:cs="Arial"/>
          <w:szCs w:val="24"/>
        </w:rPr>
      </w:pPr>
    </w:p>
    <w:p w14:paraId="1B2A9C29" w14:textId="46EFD0F2"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6.4.14.</w:t>
      </w:r>
      <w:r>
        <w:rPr>
          <w:rFonts w:eastAsia="Times New Roman" w:cs="Arial"/>
          <w:szCs w:val="24"/>
        </w:rPr>
        <w:t>E</w:t>
      </w:r>
      <w:r w:rsidRPr="00607908">
        <w:rPr>
          <w:rFonts w:eastAsia="Times New Roman" w:cs="Arial"/>
          <w:szCs w:val="24"/>
        </w:rPr>
        <w:t>stablish and develop a joint public-private national green financial system to finance environmentally friendly green projects and activities.</w:t>
      </w:r>
    </w:p>
    <w:p w14:paraId="4CB584AB" w14:textId="77777777" w:rsidR="00CD08B1" w:rsidRPr="00607908" w:rsidRDefault="00CD08B1" w:rsidP="009E2E67">
      <w:pPr>
        <w:shd w:val="clear" w:color="auto" w:fill="FFFFFF"/>
        <w:jc w:val="both"/>
        <w:textAlignment w:val="top"/>
        <w:rPr>
          <w:rFonts w:eastAsia="Times New Roman" w:cs="Arial"/>
          <w:szCs w:val="24"/>
        </w:rPr>
      </w:pPr>
    </w:p>
    <w:p w14:paraId="6AAF81AA" w14:textId="792FA595"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6.4.15.</w:t>
      </w:r>
      <w:r>
        <w:rPr>
          <w:rFonts w:eastAsia="Times New Roman" w:cs="Arial"/>
          <w:szCs w:val="24"/>
        </w:rPr>
        <w:t>S</w:t>
      </w:r>
      <w:r w:rsidRPr="00607908">
        <w:rPr>
          <w:rFonts w:eastAsia="Times New Roman" w:cs="Arial"/>
          <w:szCs w:val="24"/>
        </w:rPr>
        <w:t>trengthen an environmentally friendly and sustainable financial system, introduce sustainable business principles in the economic and social sectors, and increase the environmental and social responsibility of business units.</w:t>
      </w:r>
    </w:p>
    <w:p w14:paraId="6A0E4606" w14:textId="77777777" w:rsidR="00CD08B1" w:rsidRPr="00607908" w:rsidRDefault="00CD08B1" w:rsidP="009E2E67">
      <w:pPr>
        <w:shd w:val="clear" w:color="auto" w:fill="FFFFFF"/>
        <w:jc w:val="both"/>
        <w:textAlignment w:val="top"/>
        <w:rPr>
          <w:rFonts w:eastAsia="Times New Roman" w:cs="Arial"/>
          <w:szCs w:val="24"/>
        </w:rPr>
      </w:pPr>
    </w:p>
    <w:p w14:paraId="40A14A44" w14:textId="33F044E2" w:rsidR="00CD08B1" w:rsidRPr="00607908" w:rsidRDefault="00CD08B1" w:rsidP="009E2E67">
      <w:pPr>
        <w:shd w:val="clear" w:color="auto" w:fill="FFFFFF"/>
        <w:jc w:val="both"/>
        <w:textAlignment w:val="top"/>
        <w:rPr>
          <w:rFonts w:eastAsia="Times New Roman" w:cs="Arial"/>
          <w:szCs w:val="24"/>
          <w:lang w:val="mn-MN"/>
        </w:rPr>
      </w:pPr>
      <w:r w:rsidRPr="00607908">
        <w:rPr>
          <w:rFonts w:eastAsia="Times New Roman" w:cs="Arial"/>
          <w:szCs w:val="24"/>
        </w:rPr>
        <w:lastRenderedPageBreak/>
        <w:t>6.4.16.</w:t>
      </w:r>
      <w:r>
        <w:rPr>
          <w:rFonts w:eastAsia="Times New Roman" w:cs="Arial"/>
          <w:szCs w:val="24"/>
        </w:rPr>
        <w:t>B</w:t>
      </w:r>
      <w:r w:rsidRPr="00607908">
        <w:rPr>
          <w:rFonts w:eastAsia="Times New Roman" w:cs="Arial"/>
          <w:szCs w:val="24"/>
        </w:rPr>
        <w:t>ring the national green financial system (green bank, green bond, green exchange, green insurance) to a new level to develop environmentally friendly sustainable production, develop and promote smart consumption, and finance environmentally and socially friendly projects and activities.</w:t>
      </w:r>
    </w:p>
    <w:p w14:paraId="06AAF6BC" w14:textId="77777777" w:rsidR="00CD08B1" w:rsidRPr="00607908" w:rsidRDefault="00CD08B1" w:rsidP="009E2E67">
      <w:pPr>
        <w:shd w:val="clear" w:color="auto" w:fill="FFFFFF"/>
        <w:jc w:val="both"/>
        <w:textAlignment w:val="top"/>
        <w:rPr>
          <w:rFonts w:eastAsia="Times New Roman" w:cs="Arial"/>
          <w:szCs w:val="24"/>
        </w:rPr>
      </w:pPr>
    </w:p>
    <w:p w14:paraId="67C85094" w14:textId="238F6067"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6.4.17.</w:t>
      </w:r>
      <w:r>
        <w:rPr>
          <w:rFonts w:eastAsia="Times New Roman" w:cs="Arial"/>
          <w:szCs w:val="24"/>
        </w:rPr>
        <w:t>I</w:t>
      </w:r>
      <w:r w:rsidRPr="00607908">
        <w:rPr>
          <w:rFonts w:eastAsia="Times New Roman" w:cs="Arial"/>
          <w:szCs w:val="24"/>
          <w:lang w:val="mn-MN"/>
        </w:rPr>
        <w:t>mplement green projects and programs to develop renewable energy, reduce greenhouse gas emissions, reduce waste and increase efficiency</w:t>
      </w:r>
      <w:r w:rsidRPr="00607908">
        <w:rPr>
          <w:rFonts w:eastAsia="Times New Roman" w:cs="Arial"/>
          <w:szCs w:val="24"/>
        </w:rPr>
        <w:t xml:space="preserve"> of </w:t>
      </w:r>
      <w:r w:rsidRPr="00607908">
        <w:rPr>
          <w:rFonts w:eastAsia="Times New Roman" w:cs="Arial"/>
          <w:szCs w:val="24"/>
          <w:lang w:val="mn-MN"/>
        </w:rPr>
        <w:t>resource</w:t>
      </w:r>
      <w:r w:rsidRPr="00607908">
        <w:rPr>
          <w:rFonts w:eastAsia="Times New Roman" w:cs="Arial"/>
          <w:szCs w:val="24"/>
        </w:rPr>
        <w:t xml:space="preserve"> utilization</w:t>
      </w:r>
      <w:r w:rsidRPr="00607908">
        <w:rPr>
          <w:rFonts w:eastAsia="Times New Roman" w:cs="Arial"/>
          <w:szCs w:val="24"/>
          <w:lang w:val="mn-MN"/>
        </w:rPr>
        <w:t xml:space="preserve"> through the United Nations Green</w:t>
      </w:r>
      <w:r w:rsidRPr="00607908">
        <w:rPr>
          <w:rFonts w:eastAsia="Times New Roman" w:cs="Arial"/>
          <w:szCs w:val="24"/>
        </w:rPr>
        <w:t xml:space="preserve"> </w:t>
      </w:r>
      <w:r w:rsidRPr="00607908">
        <w:rPr>
          <w:rFonts w:eastAsia="Times New Roman" w:cs="Arial"/>
          <w:szCs w:val="24"/>
          <w:lang w:val="mn-MN"/>
        </w:rPr>
        <w:t>Climate Fund and other international financial instruments</w:t>
      </w:r>
      <w:r w:rsidRPr="00607908">
        <w:rPr>
          <w:rFonts w:eastAsia="Times New Roman" w:cs="Arial"/>
          <w:szCs w:val="24"/>
        </w:rPr>
        <w:t>.</w:t>
      </w:r>
    </w:p>
    <w:p w14:paraId="0AC82625" w14:textId="77777777" w:rsidR="00CD08B1" w:rsidRPr="00607908" w:rsidRDefault="00CD08B1" w:rsidP="009E2E67">
      <w:pPr>
        <w:shd w:val="clear" w:color="auto" w:fill="FFFFFF"/>
        <w:jc w:val="both"/>
        <w:textAlignment w:val="top"/>
        <w:rPr>
          <w:rFonts w:eastAsia="Times New Roman" w:cs="Arial"/>
          <w:szCs w:val="24"/>
          <w:lang w:val="mn-MN"/>
        </w:rPr>
      </w:pPr>
    </w:p>
    <w:p w14:paraId="3B6C0DE4" w14:textId="4E722223"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6.4.18.</w:t>
      </w:r>
      <w:r>
        <w:rPr>
          <w:rFonts w:eastAsia="Times New Roman" w:cs="Arial"/>
          <w:szCs w:val="24"/>
        </w:rPr>
        <w:t>C</w:t>
      </w:r>
      <w:r w:rsidRPr="00607908">
        <w:rPr>
          <w:rFonts w:eastAsia="Times New Roman" w:cs="Arial"/>
          <w:szCs w:val="24"/>
        </w:rPr>
        <w:t>reate and develop an electronic registration and information system for the registration of toxic and hazardous chemicals and control over their movements.</w:t>
      </w:r>
    </w:p>
    <w:p w14:paraId="3B5DC35D" w14:textId="77777777" w:rsidR="00CD08B1" w:rsidRPr="00607908" w:rsidRDefault="00CD08B1" w:rsidP="009E2E67">
      <w:pPr>
        <w:shd w:val="clear" w:color="auto" w:fill="FFFFFF"/>
        <w:jc w:val="both"/>
        <w:textAlignment w:val="top"/>
        <w:rPr>
          <w:rFonts w:eastAsia="Times New Roman" w:cs="Arial"/>
          <w:szCs w:val="24"/>
        </w:rPr>
      </w:pPr>
    </w:p>
    <w:p w14:paraId="171C90F8" w14:textId="0B9486F0"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6.4.19.</w:t>
      </w:r>
      <w:r>
        <w:rPr>
          <w:rFonts w:eastAsia="Times New Roman" w:cs="Arial"/>
          <w:szCs w:val="24"/>
        </w:rPr>
        <w:t>D</w:t>
      </w:r>
      <w:r w:rsidRPr="00607908">
        <w:rPr>
          <w:rFonts w:eastAsia="Times New Roman" w:cs="Arial"/>
          <w:szCs w:val="24"/>
        </w:rPr>
        <w:t>evelop waste segregation at the source and establish environmentally friendly waste recycling and waste-to-energy plants.</w:t>
      </w:r>
    </w:p>
    <w:p w14:paraId="3DF226D4" w14:textId="77777777" w:rsidR="00CD08B1" w:rsidRPr="00607908" w:rsidRDefault="00CD08B1" w:rsidP="009E2E67">
      <w:pPr>
        <w:shd w:val="clear" w:color="auto" w:fill="FFFFFF"/>
        <w:jc w:val="both"/>
        <w:textAlignment w:val="top"/>
        <w:rPr>
          <w:rFonts w:eastAsia="Times New Roman" w:cs="Arial"/>
          <w:szCs w:val="24"/>
        </w:rPr>
      </w:pPr>
    </w:p>
    <w:p w14:paraId="0DC8575B" w14:textId="5C096014" w:rsidR="00CD08B1" w:rsidRPr="00607908" w:rsidRDefault="00CD08B1" w:rsidP="009E2E67">
      <w:pPr>
        <w:shd w:val="clear" w:color="auto" w:fill="FFFFFF"/>
        <w:jc w:val="both"/>
        <w:textAlignment w:val="top"/>
        <w:rPr>
          <w:rFonts w:eastAsia="Times New Roman" w:cs="Arial"/>
          <w:szCs w:val="24"/>
          <w:lang w:val="mn-MN"/>
        </w:rPr>
      </w:pPr>
      <w:r w:rsidRPr="00607908">
        <w:rPr>
          <w:rFonts w:eastAsia="Times New Roman" w:cs="Arial"/>
          <w:szCs w:val="24"/>
        </w:rPr>
        <w:t>6.4.20.</w:t>
      </w:r>
      <w:r>
        <w:rPr>
          <w:rFonts w:eastAsia="Times New Roman" w:cs="Arial"/>
          <w:szCs w:val="24"/>
        </w:rPr>
        <w:t>B</w:t>
      </w:r>
      <w:r w:rsidRPr="00607908">
        <w:rPr>
          <w:rFonts w:eastAsia="Times New Roman" w:cs="Arial"/>
          <w:szCs w:val="24"/>
          <w:lang w:val="mn-MN"/>
        </w:rPr>
        <w:t xml:space="preserve">uild in stages standard landfills at </w:t>
      </w:r>
      <w:r w:rsidRPr="00607908">
        <w:rPr>
          <w:rFonts w:eastAsia="Times New Roman" w:cs="Arial"/>
          <w:szCs w:val="24"/>
        </w:rPr>
        <w:t xml:space="preserve">centralized </w:t>
      </w:r>
      <w:r w:rsidRPr="00607908">
        <w:rPr>
          <w:rFonts w:eastAsia="Times New Roman" w:cs="Arial"/>
          <w:szCs w:val="24"/>
          <w:lang w:val="mn-MN"/>
        </w:rPr>
        <w:t>waste dumps and facilities for temporary storage and disposal of hazardous waste in Ulaanbaatar, regional centers and other cities and towns.</w:t>
      </w:r>
    </w:p>
    <w:p w14:paraId="59CBE459" w14:textId="77777777" w:rsidR="00CD08B1" w:rsidRPr="00607908" w:rsidRDefault="00CD08B1" w:rsidP="009E2E67">
      <w:pPr>
        <w:shd w:val="clear" w:color="auto" w:fill="FFFFFF"/>
        <w:jc w:val="both"/>
        <w:textAlignment w:val="top"/>
        <w:rPr>
          <w:rFonts w:eastAsia="Times New Roman" w:cs="Arial"/>
          <w:szCs w:val="24"/>
          <w:lang w:val="mn-MN"/>
        </w:rPr>
      </w:pPr>
    </w:p>
    <w:p w14:paraId="7E03FD33" w14:textId="28120904"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6.4.21.</w:t>
      </w:r>
      <w:r>
        <w:rPr>
          <w:rFonts w:eastAsia="Times New Roman" w:cs="Arial"/>
          <w:szCs w:val="24"/>
        </w:rPr>
        <w:t>S</w:t>
      </w:r>
      <w:r w:rsidRPr="00607908">
        <w:rPr>
          <w:rFonts w:eastAsia="Times New Roman" w:cs="Arial"/>
          <w:szCs w:val="24"/>
        </w:rPr>
        <w:t>upport the development of environmentally friendly production facilities for the disposal and processing of solid waste in the construction, road and transportation sectors.</w:t>
      </w:r>
    </w:p>
    <w:p w14:paraId="7A1589AE" w14:textId="77777777" w:rsidR="00CD08B1" w:rsidRPr="00607908" w:rsidRDefault="00CD08B1" w:rsidP="009E2E67">
      <w:pPr>
        <w:shd w:val="clear" w:color="auto" w:fill="FFFFFF"/>
        <w:jc w:val="both"/>
        <w:textAlignment w:val="top"/>
        <w:rPr>
          <w:rFonts w:eastAsia="Times New Roman" w:cs="Arial"/>
          <w:szCs w:val="24"/>
        </w:rPr>
      </w:pPr>
    </w:p>
    <w:p w14:paraId="274FD7AA" w14:textId="56F09F0A"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6.4.22.</w:t>
      </w:r>
      <w:r>
        <w:rPr>
          <w:rFonts w:eastAsia="Times New Roman" w:cs="Arial"/>
          <w:szCs w:val="24"/>
        </w:rPr>
        <w:t>E</w:t>
      </w:r>
      <w:r w:rsidRPr="00607908">
        <w:rPr>
          <w:rFonts w:eastAsia="Times New Roman" w:cs="Arial"/>
          <w:szCs w:val="24"/>
        </w:rPr>
        <w:t>xtend and newly build wastewater treatment plants and increase the number of people provided with sanitary facilities that meet the requirements of standards.</w:t>
      </w:r>
    </w:p>
    <w:p w14:paraId="3D116D8C" w14:textId="77777777" w:rsidR="00CD08B1" w:rsidRPr="00607908" w:rsidRDefault="00CD08B1" w:rsidP="009E2E67">
      <w:pPr>
        <w:shd w:val="clear" w:color="auto" w:fill="FFFFFF"/>
        <w:jc w:val="both"/>
        <w:textAlignment w:val="top"/>
        <w:rPr>
          <w:rFonts w:eastAsia="Times New Roman" w:cs="Arial"/>
          <w:szCs w:val="24"/>
        </w:rPr>
      </w:pPr>
    </w:p>
    <w:p w14:paraId="60A47710" w14:textId="68123280"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6.4.23.</w:t>
      </w:r>
      <w:r>
        <w:rPr>
          <w:rFonts w:eastAsia="Times New Roman" w:cs="Arial"/>
          <w:szCs w:val="24"/>
        </w:rPr>
        <w:t>I</w:t>
      </w:r>
      <w:r w:rsidRPr="00607908">
        <w:rPr>
          <w:rFonts w:eastAsia="Times New Roman" w:cs="Arial"/>
          <w:szCs w:val="24"/>
        </w:rPr>
        <w:t>mplement pilot projects to eradicate sewage sludge from treatment plants and ger areas in an environmentally friendly manner and disseminate best practices.</w:t>
      </w:r>
    </w:p>
    <w:p w14:paraId="4BDA89C0" w14:textId="77777777" w:rsidR="00CD08B1" w:rsidRPr="00607908" w:rsidRDefault="00CD08B1" w:rsidP="00887B67">
      <w:pPr>
        <w:pStyle w:val="Heading2"/>
        <w:numPr>
          <w:ilvl w:val="0"/>
          <w:numId w:val="0"/>
        </w:numPr>
        <w:ind w:left="360" w:hanging="360"/>
      </w:pPr>
      <w:r w:rsidRPr="00607908">
        <w:t>SEVEN. SAFE AND SECURE SOCIETY</w:t>
      </w:r>
    </w:p>
    <w:p w14:paraId="72BDA306" w14:textId="095F0272" w:rsidR="00CD08B1" w:rsidRPr="00607908" w:rsidRDefault="00CD08B1" w:rsidP="002C482D">
      <w:pPr>
        <w:pStyle w:val="Heading3"/>
      </w:pPr>
      <w:r w:rsidRPr="00607908">
        <w:t>Armed Forces</w:t>
      </w:r>
    </w:p>
    <w:p w14:paraId="70240208" w14:textId="1D28399C" w:rsidR="00CD08B1" w:rsidRPr="00607908" w:rsidRDefault="00CD08B1" w:rsidP="009E2E67">
      <w:pPr>
        <w:shd w:val="clear" w:color="auto" w:fill="FFFFFF"/>
        <w:jc w:val="both"/>
        <w:textAlignment w:val="top"/>
        <w:rPr>
          <w:rFonts w:eastAsia="Times New Roman" w:cs="Arial"/>
          <w:b/>
          <w:bCs/>
          <w:szCs w:val="24"/>
        </w:rPr>
      </w:pPr>
      <w:r w:rsidRPr="00607908">
        <w:rPr>
          <w:rFonts w:eastAsia="Times New Roman" w:cs="Arial"/>
          <w:b/>
          <w:bCs/>
          <w:szCs w:val="24"/>
        </w:rPr>
        <w:t>Objective 7.1.</w:t>
      </w:r>
      <w:r>
        <w:rPr>
          <w:rFonts w:eastAsia="Times New Roman" w:cs="Arial"/>
          <w:bCs/>
          <w:szCs w:val="24"/>
        </w:rPr>
        <w:t>S</w:t>
      </w:r>
      <w:r w:rsidRPr="00607908">
        <w:rPr>
          <w:rFonts w:eastAsia="Times New Roman" w:cs="Arial"/>
          <w:szCs w:val="24"/>
        </w:rPr>
        <w:t>trengthen the country's defense system and enhance its capacity</w:t>
      </w:r>
      <w:r w:rsidRPr="00607908">
        <w:rPr>
          <w:rFonts w:eastAsia="Times New Roman"/>
        </w:rPr>
        <w:t>.</w:t>
      </w:r>
    </w:p>
    <w:p w14:paraId="306ED9A1" w14:textId="77777777" w:rsidR="00CD08B1" w:rsidRPr="00607908" w:rsidRDefault="00CD08B1" w:rsidP="00CD08B1">
      <w:pPr>
        <w:shd w:val="clear" w:color="auto" w:fill="FFFFFF"/>
        <w:jc w:val="both"/>
        <w:textAlignment w:val="top"/>
        <w:rPr>
          <w:rFonts w:eastAsia="Times New Roman" w:cs="Arial"/>
          <w:b/>
          <w:bCs/>
          <w:szCs w:val="24"/>
        </w:rPr>
      </w:pPr>
    </w:p>
    <w:p w14:paraId="279FBE8C" w14:textId="695742C6" w:rsidR="00CD08B1" w:rsidRPr="00887B67" w:rsidRDefault="00CD08B1" w:rsidP="00887B67">
      <w:pPr>
        <w:rPr>
          <w:b/>
          <w:bCs/>
          <w:lang w:val="mn-MN"/>
        </w:rPr>
      </w:pPr>
      <w:r w:rsidRPr="00887B67">
        <w:rPr>
          <w:b/>
          <w:bCs/>
        </w:rPr>
        <w:t xml:space="preserve">Activities to be undertaken within the implementation of the </w:t>
      </w:r>
      <w:r w:rsidR="00EA483C" w:rsidRPr="00887B67">
        <w:rPr>
          <w:b/>
          <w:bCs/>
        </w:rPr>
        <w:t>o</w:t>
      </w:r>
      <w:r w:rsidRPr="00887B67">
        <w:rPr>
          <w:b/>
          <w:bCs/>
        </w:rPr>
        <w:t>bjective</w:t>
      </w:r>
    </w:p>
    <w:p w14:paraId="365DB828" w14:textId="77777777" w:rsidR="00CD08B1" w:rsidRPr="00607908" w:rsidRDefault="00CD08B1" w:rsidP="00CD08B1">
      <w:pPr>
        <w:shd w:val="clear" w:color="auto" w:fill="FFFFFF"/>
        <w:jc w:val="both"/>
        <w:textAlignment w:val="top"/>
        <w:rPr>
          <w:rFonts w:eastAsia="Times New Roman" w:cs="Arial"/>
          <w:b/>
          <w:bCs/>
          <w:szCs w:val="24"/>
        </w:rPr>
      </w:pPr>
    </w:p>
    <w:p w14:paraId="446EB252" w14:textId="2B36D8BC"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7.1.1.</w:t>
      </w:r>
      <w:r>
        <w:rPr>
          <w:rFonts w:eastAsia="Times New Roman" w:cs="Arial"/>
          <w:szCs w:val="24"/>
        </w:rPr>
        <w:t>D</w:t>
      </w:r>
      <w:r w:rsidRPr="00607908">
        <w:rPr>
          <w:rFonts w:eastAsia="Times New Roman" w:cs="Arial"/>
          <w:szCs w:val="24"/>
        </w:rPr>
        <w:t>evelop a curriculum for military-patriotic education at all levels of education and establish special classrooms.</w:t>
      </w:r>
    </w:p>
    <w:p w14:paraId="65BBBAD2" w14:textId="77777777" w:rsidR="00CD08B1" w:rsidRPr="00607908" w:rsidRDefault="00CD08B1" w:rsidP="009E2E67">
      <w:pPr>
        <w:shd w:val="clear" w:color="auto" w:fill="FFFFFF"/>
        <w:jc w:val="both"/>
        <w:textAlignment w:val="top"/>
        <w:rPr>
          <w:rFonts w:eastAsia="Times New Roman" w:cs="Arial"/>
          <w:szCs w:val="24"/>
        </w:rPr>
      </w:pPr>
    </w:p>
    <w:p w14:paraId="6DFAEB9E" w14:textId="72256D93"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7.1.2.</w:t>
      </w:r>
      <w:r>
        <w:rPr>
          <w:rFonts w:eastAsia="Times New Roman" w:cs="Arial"/>
          <w:szCs w:val="24"/>
        </w:rPr>
        <w:t>S</w:t>
      </w:r>
      <w:r w:rsidRPr="00607908">
        <w:rPr>
          <w:rFonts w:eastAsia="Times New Roman" w:cs="Arial"/>
          <w:szCs w:val="24"/>
        </w:rPr>
        <w:t>trengthen the capacity and training system to organize basic local defense operations in peacetime and to ensure the readiness of designated local defense units.</w:t>
      </w:r>
    </w:p>
    <w:p w14:paraId="4E2E0ABA" w14:textId="77777777" w:rsidR="00CD08B1" w:rsidRPr="00607908" w:rsidRDefault="00CD08B1" w:rsidP="009E2E67">
      <w:pPr>
        <w:shd w:val="clear" w:color="auto" w:fill="FFFFFF"/>
        <w:jc w:val="both"/>
        <w:textAlignment w:val="top"/>
        <w:rPr>
          <w:rFonts w:eastAsia="Times New Roman" w:cs="Arial"/>
          <w:szCs w:val="24"/>
        </w:rPr>
      </w:pPr>
    </w:p>
    <w:p w14:paraId="575E6500" w14:textId="20E992F8"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7.1.3.</w:t>
      </w:r>
      <w:r>
        <w:rPr>
          <w:rFonts w:eastAsia="Times New Roman" w:cs="Arial"/>
          <w:szCs w:val="24"/>
        </w:rPr>
        <w:t>A</w:t>
      </w:r>
      <w:r w:rsidRPr="00607908">
        <w:rPr>
          <w:rFonts w:eastAsia="Times New Roman" w:cs="Arial"/>
          <w:szCs w:val="24"/>
        </w:rPr>
        <w:t>ccumulate local defense resources and establish their integrated information system.</w:t>
      </w:r>
    </w:p>
    <w:p w14:paraId="5B558C43" w14:textId="77777777" w:rsidR="00CD08B1" w:rsidRPr="00607908" w:rsidRDefault="00CD08B1" w:rsidP="009E2E67">
      <w:pPr>
        <w:shd w:val="clear" w:color="auto" w:fill="FFFFFF"/>
        <w:jc w:val="both"/>
        <w:textAlignment w:val="top"/>
        <w:rPr>
          <w:rFonts w:eastAsia="Times New Roman" w:cs="Arial"/>
          <w:szCs w:val="24"/>
        </w:rPr>
      </w:pPr>
    </w:p>
    <w:p w14:paraId="7BF2C951" w14:textId="3BB80398"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7.1.4.</w:t>
      </w:r>
      <w:r>
        <w:rPr>
          <w:rFonts w:eastAsia="Times New Roman" w:cs="Arial"/>
          <w:szCs w:val="24"/>
        </w:rPr>
        <w:t>I</w:t>
      </w:r>
      <w:r w:rsidRPr="00607908">
        <w:rPr>
          <w:rFonts w:eastAsia="Times New Roman" w:cs="Arial"/>
          <w:szCs w:val="24"/>
        </w:rPr>
        <w:t>ncrease the number of highly qualified ground forces, units and branches with qualified permanent personnel and high potential for movement, fire and strike, and provide the necessary equipment and tools to increase the carrying capacity and transport capabilities of the armed forces.</w:t>
      </w:r>
    </w:p>
    <w:p w14:paraId="2C22269B" w14:textId="77777777" w:rsidR="00CD08B1" w:rsidRPr="00607908" w:rsidRDefault="00CD08B1" w:rsidP="009E2E67">
      <w:pPr>
        <w:shd w:val="clear" w:color="auto" w:fill="FFFFFF"/>
        <w:jc w:val="both"/>
        <w:textAlignment w:val="top"/>
        <w:rPr>
          <w:rFonts w:eastAsia="Times New Roman" w:cs="Arial"/>
          <w:szCs w:val="24"/>
        </w:rPr>
      </w:pPr>
    </w:p>
    <w:p w14:paraId="352FDDA7" w14:textId="1D6EAD58"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lastRenderedPageBreak/>
        <w:t>7.1.5.</w:t>
      </w:r>
      <w:r>
        <w:rPr>
          <w:rFonts w:eastAsia="Times New Roman" w:cs="Arial"/>
          <w:szCs w:val="24"/>
        </w:rPr>
        <w:t>D</w:t>
      </w:r>
      <w:r w:rsidRPr="00607908">
        <w:rPr>
          <w:rFonts w:eastAsia="Times New Roman" w:cs="Arial"/>
          <w:szCs w:val="24"/>
        </w:rPr>
        <w:t>evelop the air force command, increase the ability to control air borders and airspace and protect the country's critical and strategically important facilities, and establish a new anti-aircraft missile regiment, a radio engineering battalion and a radio electronic combat battalion.</w:t>
      </w:r>
    </w:p>
    <w:p w14:paraId="0857253D" w14:textId="77777777" w:rsidR="00CD08B1" w:rsidRPr="00607908" w:rsidRDefault="00CD08B1" w:rsidP="009E2E67">
      <w:pPr>
        <w:shd w:val="clear" w:color="auto" w:fill="FFFFFF"/>
        <w:jc w:val="both"/>
        <w:textAlignment w:val="top"/>
        <w:rPr>
          <w:rFonts w:eastAsia="Times New Roman" w:cs="Arial"/>
          <w:szCs w:val="24"/>
        </w:rPr>
      </w:pPr>
    </w:p>
    <w:p w14:paraId="123C5946" w14:textId="39FCDB9E"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7.1.6.</w:t>
      </w:r>
      <w:r>
        <w:rPr>
          <w:rFonts w:eastAsia="Times New Roman" w:cs="Arial"/>
          <w:szCs w:val="24"/>
        </w:rPr>
        <w:t>P</w:t>
      </w:r>
      <w:r w:rsidRPr="00607908">
        <w:rPr>
          <w:rFonts w:eastAsia="Times New Roman" w:cs="Arial"/>
          <w:szCs w:val="24"/>
          <w:lang w:val="mn-MN"/>
        </w:rPr>
        <w:t xml:space="preserve">rovide units of the </w:t>
      </w:r>
      <w:r w:rsidRPr="00607908">
        <w:rPr>
          <w:rFonts w:eastAsia="Times New Roman" w:cs="Arial"/>
          <w:szCs w:val="24"/>
        </w:rPr>
        <w:t>a</w:t>
      </w:r>
      <w:r w:rsidRPr="00607908">
        <w:rPr>
          <w:rFonts w:eastAsia="Times New Roman" w:cs="Arial"/>
          <w:szCs w:val="24"/>
          <w:lang w:val="mn-MN"/>
        </w:rPr>
        <w:t xml:space="preserve">rmed </w:t>
      </w:r>
      <w:r w:rsidRPr="00607908">
        <w:rPr>
          <w:rFonts w:eastAsia="Times New Roman" w:cs="Arial"/>
          <w:szCs w:val="24"/>
        </w:rPr>
        <w:t>f</w:t>
      </w:r>
      <w:r w:rsidRPr="00607908">
        <w:rPr>
          <w:rFonts w:eastAsia="Times New Roman" w:cs="Arial"/>
          <w:szCs w:val="24"/>
          <w:lang w:val="mn-MN"/>
        </w:rPr>
        <w:t xml:space="preserve">orces with special armored </w:t>
      </w:r>
      <w:r w:rsidRPr="00607908">
        <w:rPr>
          <w:rFonts w:eastAsia="Times New Roman" w:cs="Arial"/>
          <w:szCs w:val="24"/>
        </w:rPr>
        <w:t xml:space="preserve">and runnable </w:t>
      </w:r>
      <w:r w:rsidRPr="00607908">
        <w:rPr>
          <w:rFonts w:eastAsia="Times New Roman" w:cs="Arial"/>
          <w:szCs w:val="24"/>
          <w:lang w:val="mn-MN"/>
        </w:rPr>
        <w:t>vehicles and equipment</w:t>
      </w:r>
      <w:r w:rsidRPr="00607908">
        <w:rPr>
          <w:rFonts w:eastAsia="Times New Roman" w:cs="Arial"/>
          <w:szCs w:val="24"/>
        </w:rPr>
        <w:t>.</w:t>
      </w:r>
    </w:p>
    <w:p w14:paraId="30398A2D" w14:textId="77777777" w:rsidR="00CD08B1" w:rsidRPr="00607908" w:rsidRDefault="00CD08B1" w:rsidP="009E2E67">
      <w:pPr>
        <w:shd w:val="clear" w:color="auto" w:fill="FFFFFF"/>
        <w:jc w:val="both"/>
        <w:textAlignment w:val="top"/>
        <w:rPr>
          <w:rFonts w:eastAsia="Times New Roman" w:cs="Arial"/>
          <w:szCs w:val="24"/>
          <w:lang w:val="mn-MN"/>
        </w:rPr>
      </w:pPr>
    </w:p>
    <w:p w14:paraId="2A76BF95" w14:textId="3481FD4A"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7.1.7.</w:t>
      </w:r>
      <w:r>
        <w:rPr>
          <w:rFonts w:eastAsia="Times New Roman" w:cs="Arial"/>
          <w:szCs w:val="24"/>
        </w:rPr>
        <w:t>U</w:t>
      </w:r>
      <w:r w:rsidRPr="00607908">
        <w:rPr>
          <w:rFonts w:eastAsia="Times New Roman" w:cs="Arial"/>
          <w:szCs w:val="24"/>
        </w:rPr>
        <w:t>pgrade</w:t>
      </w:r>
      <w:r w:rsidRPr="00607908">
        <w:rPr>
          <w:rFonts w:eastAsia="Times New Roman" w:cs="Arial"/>
          <w:szCs w:val="24"/>
          <w:lang w:val="mn-MN"/>
        </w:rPr>
        <w:t xml:space="preserve"> </w:t>
      </w:r>
      <w:r w:rsidRPr="00607908">
        <w:rPr>
          <w:rFonts w:eastAsia="Times New Roman" w:cs="Arial"/>
          <w:szCs w:val="24"/>
        </w:rPr>
        <w:t>tools of military command, communications and information, and increase their capabilities to ensure security and combat cyber-attacks.</w:t>
      </w:r>
    </w:p>
    <w:p w14:paraId="28A08BCD" w14:textId="77777777" w:rsidR="00CD08B1" w:rsidRPr="00607908" w:rsidRDefault="00CD08B1" w:rsidP="009E2E67">
      <w:pPr>
        <w:shd w:val="clear" w:color="auto" w:fill="FFFFFF"/>
        <w:jc w:val="both"/>
        <w:textAlignment w:val="top"/>
        <w:rPr>
          <w:rFonts w:eastAsia="Times New Roman" w:cs="Arial"/>
          <w:szCs w:val="24"/>
        </w:rPr>
      </w:pPr>
    </w:p>
    <w:p w14:paraId="321FF4B1" w14:textId="79DEBEE5"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7.1.8.</w:t>
      </w:r>
      <w:r>
        <w:rPr>
          <w:rFonts w:eastAsia="Times New Roman" w:cs="Arial"/>
          <w:szCs w:val="24"/>
        </w:rPr>
        <w:t>D</w:t>
      </w:r>
      <w:r w:rsidRPr="00607908">
        <w:rPr>
          <w:rFonts w:eastAsia="Times New Roman" w:cs="Arial"/>
          <w:szCs w:val="24"/>
        </w:rPr>
        <w:t>evelop and implement long-term and medium-term defense resource management policies to create mobilization resources.</w:t>
      </w:r>
    </w:p>
    <w:p w14:paraId="0EFAED24" w14:textId="77777777" w:rsidR="00CD08B1" w:rsidRPr="00607908" w:rsidRDefault="00CD08B1" w:rsidP="009E2E67">
      <w:pPr>
        <w:shd w:val="clear" w:color="auto" w:fill="FFFFFF"/>
        <w:jc w:val="both"/>
        <w:textAlignment w:val="top"/>
        <w:rPr>
          <w:rFonts w:eastAsia="Times New Roman" w:cs="Arial"/>
          <w:szCs w:val="24"/>
        </w:rPr>
      </w:pPr>
    </w:p>
    <w:p w14:paraId="4B683274" w14:textId="714E4E2D"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7.1.9.</w:t>
      </w:r>
      <w:r>
        <w:rPr>
          <w:rFonts w:eastAsia="Times New Roman" w:cs="Arial"/>
          <w:szCs w:val="24"/>
        </w:rPr>
        <w:t>E</w:t>
      </w:r>
      <w:r w:rsidRPr="00607908">
        <w:rPr>
          <w:rFonts w:eastAsia="Times New Roman" w:cs="Arial"/>
          <w:szCs w:val="24"/>
        </w:rPr>
        <w:t>stablish regional mobilization training centers.</w:t>
      </w:r>
    </w:p>
    <w:p w14:paraId="776464B4" w14:textId="77777777" w:rsidR="00CD08B1" w:rsidRPr="00607908" w:rsidRDefault="00CD08B1" w:rsidP="009E2E67">
      <w:pPr>
        <w:shd w:val="clear" w:color="auto" w:fill="FFFFFF"/>
        <w:jc w:val="both"/>
        <w:textAlignment w:val="top"/>
        <w:rPr>
          <w:rFonts w:eastAsia="Times New Roman" w:cs="Arial"/>
          <w:szCs w:val="24"/>
        </w:rPr>
      </w:pPr>
    </w:p>
    <w:p w14:paraId="6178420D" w14:textId="6419FF45" w:rsidR="00CD08B1" w:rsidRPr="00607908" w:rsidRDefault="00CD08B1" w:rsidP="009E2E67">
      <w:pPr>
        <w:shd w:val="clear" w:color="auto" w:fill="FFFFFF"/>
        <w:jc w:val="both"/>
        <w:textAlignment w:val="top"/>
        <w:rPr>
          <w:rFonts w:eastAsia="Times New Roman" w:cs="Arial"/>
          <w:szCs w:val="24"/>
          <w:lang w:val="mn-MN"/>
        </w:rPr>
      </w:pPr>
      <w:r w:rsidRPr="00607908">
        <w:rPr>
          <w:rFonts w:eastAsia="Times New Roman" w:cs="Arial"/>
          <w:szCs w:val="24"/>
        </w:rPr>
        <w:t>7.1.10.</w:t>
      </w:r>
      <w:r>
        <w:rPr>
          <w:rFonts w:eastAsia="Times New Roman" w:cs="Arial"/>
          <w:szCs w:val="24"/>
        </w:rPr>
        <w:t>P</w:t>
      </w:r>
      <w:r w:rsidRPr="00607908">
        <w:rPr>
          <w:rFonts w:eastAsia="Times New Roman" w:cs="Arial"/>
          <w:szCs w:val="24"/>
        </w:rPr>
        <w:t>rovide peacekeeping units and branches with modern armaments and equipment, and a</w:t>
      </w:r>
      <w:r w:rsidRPr="00607908">
        <w:rPr>
          <w:rFonts w:eastAsia="Times New Roman" w:cs="Arial"/>
          <w:szCs w:val="24"/>
          <w:lang w:val="mn-MN"/>
        </w:rPr>
        <w:t xml:space="preserve">ssign </w:t>
      </w:r>
      <w:r w:rsidRPr="00607908">
        <w:rPr>
          <w:rFonts w:eastAsia="Times New Roman" w:cs="Arial"/>
          <w:szCs w:val="24"/>
        </w:rPr>
        <w:t>the r</w:t>
      </w:r>
      <w:r w:rsidRPr="00607908">
        <w:rPr>
          <w:rFonts w:eastAsia="Times New Roman" w:cs="Arial"/>
          <w:szCs w:val="24"/>
          <w:lang w:val="mn-MN"/>
        </w:rPr>
        <w:t xml:space="preserve">apid </w:t>
      </w:r>
      <w:r w:rsidRPr="00607908">
        <w:rPr>
          <w:rFonts w:eastAsia="Times New Roman" w:cs="Arial"/>
          <w:szCs w:val="24"/>
        </w:rPr>
        <w:t>r</w:t>
      </w:r>
      <w:r w:rsidRPr="00607908">
        <w:rPr>
          <w:rFonts w:eastAsia="Times New Roman" w:cs="Arial"/>
          <w:szCs w:val="24"/>
          <w:lang w:val="mn-MN"/>
        </w:rPr>
        <w:t xml:space="preserve">eaction </w:t>
      </w:r>
      <w:r w:rsidRPr="00607908">
        <w:rPr>
          <w:rFonts w:eastAsia="Times New Roman" w:cs="Arial"/>
          <w:szCs w:val="24"/>
        </w:rPr>
        <w:t>f</w:t>
      </w:r>
      <w:r w:rsidRPr="00607908">
        <w:rPr>
          <w:rFonts w:eastAsia="Times New Roman" w:cs="Arial"/>
          <w:szCs w:val="24"/>
          <w:lang w:val="mn-MN"/>
        </w:rPr>
        <w:t xml:space="preserve">orces, </w:t>
      </w:r>
      <w:r w:rsidRPr="00607908">
        <w:rPr>
          <w:rFonts w:eastAsia="Times New Roman" w:cs="Arial"/>
          <w:szCs w:val="24"/>
        </w:rPr>
        <w:t>r</w:t>
      </w:r>
      <w:r w:rsidRPr="00607908">
        <w:rPr>
          <w:rFonts w:eastAsia="Times New Roman" w:cs="Arial"/>
          <w:szCs w:val="24"/>
          <w:lang w:val="mn-MN"/>
        </w:rPr>
        <w:t xml:space="preserve">apid </w:t>
      </w:r>
      <w:r w:rsidRPr="00607908">
        <w:rPr>
          <w:rFonts w:eastAsia="Times New Roman" w:cs="Arial"/>
          <w:szCs w:val="24"/>
        </w:rPr>
        <w:t>r</w:t>
      </w:r>
      <w:r w:rsidRPr="00607908">
        <w:rPr>
          <w:rFonts w:eastAsia="Times New Roman" w:cs="Arial"/>
          <w:szCs w:val="24"/>
          <w:lang w:val="mn-MN"/>
        </w:rPr>
        <w:t xml:space="preserve">esponse </w:t>
      </w:r>
      <w:r w:rsidRPr="00607908">
        <w:rPr>
          <w:rFonts w:eastAsia="Times New Roman" w:cs="Arial"/>
          <w:szCs w:val="24"/>
        </w:rPr>
        <w:t>groups,</w:t>
      </w:r>
      <w:r w:rsidRPr="00607908">
        <w:rPr>
          <w:rFonts w:eastAsia="Times New Roman" w:cs="Arial"/>
          <w:szCs w:val="24"/>
          <w:lang w:val="mn-MN"/>
        </w:rPr>
        <w:t xml:space="preserve"> 2nd </w:t>
      </w:r>
      <w:r w:rsidRPr="00607908">
        <w:rPr>
          <w:rFonts w:eastAsia="Times New Roman" w:cs="Arial"/>
          <w:szCs w:val="24"/>
        </w:rPr>
        <w:t>b</w:t>
      </w:r>
      <w:r w:rsidRPr="00607908">
        <w:rPr>
          <w:rFonts w:eastAsia="Times New Roman" w:cs="Arial"/>
          <w:szCs w:val="24"/>
          <w:lang w:val="mn-MN"/>
        </w:rPr>
        <w:t xml:space="preserve">attalion of the </w:t>
      </w:r>
      <w:r w:rsidRPr="00607908">
        <w:rPr>
          <w:rFonts w:eastAsia="Times New Roman" w:cs="Arial"/>
          <w:szCs w:val="24"/>
        </w:rPr>
        <w:t>a</w:t>
      </w:r>
      <w:r w:rsidRPr="00607908">
        <w:rPr>
          <w:rFonts w:eastAsia="Times New Roman" w:cs="Arial"/>
          <w:szCs w:val="24"/>
          <w:lang w:val="mn-MN"/>
        </w:rPr>
        <w:t xml:space="preserve">rmed </w:t>
      </w:r>
      <w:r w:rsidRPr="00607908">
        <w:rPr>
          <w:rFonts w:eastAsia="Times New Roman" w:cs="Arial"/>
          <w:szCs w:val="24"/>
        </w:rPr>
        <w:t>f</w:t>
      </w:r>
      <w:r w:rsidRPr="00607908">
        <w:rPr>
          <w:rFonts w:eastAsia="Times New Roman" w:cs="Arial"/>
          <w:szCs w:val="24"/>
          <w:lang w:val="mn-MN"/>
        </w:rPr>
        <w:t xml:space="preserve">orces and </w:t>
      </w:r>
      <w:r w:rsidRPr="00607908">
        <w:rPr>
          <w:rFonts w:eastAsia="Times New Roman" w:cs="Arial"/>
          <w:szCs w:val="24"/>
        </w:rPr>
        <w:t>e</w:t>
      </w:r>
      <w:r w:rsidRPr="00607908">
        <w:rPr>
          <w:rFonts w:eastAsia="Times New Roman" w:cs="Arial"/>
          <w:szCs w:val="24"/>
          <w:lang w:val="mn-MN"/>
        </w:rPr>
        <w:t xml:space="preserve">ngineering </w:t>
      </w:r>
      <w:r w:rsidRPr="00607908">
        <w:rPr>
          <w:rFonts w:eastAsia="Times New Roman" w:cs="Arial"/>
          <w:szCs w:val="24"/>
        </w:rPr>
        <w:t>c</w:t>
      </w:r>
      <w:r w:rsidRPr="00607908">
        <w:rPr>
          <w:rFonts w:eastAsia="Times New Roman" w:cs="Arial"/>
          <w:szCs w:val="24"/>
          <w:lang w:val="mn-MN"/>
        </w:rPr>
        <w:t xml:space="preserve">ompany to support peacekeeping </w:t>
      </w:r>
      <w:r w:rsidRPr="00607908">
        <w:rPr>
          <w:rFonts w:eastAsia="Times New Roman" w:cs="Arial"/>
          <w:szCs w:val="24"/>
        </w:rPr>
        <w:t>missions.</w:t>
      </w:r>
    </w:p>
    <w:p w14:paraId="5D8AE5E1" w14:textId="77777777" w:rsidR="00CD08B1" w:rsidRPr="00607908" w:rsidRDefault="00CD08B1" w:rsidP="009E2E67">
      <w:pPr>
        <w:shd w:val="clear" w:color="auto" w:fill="FFFFFF"/>
        <w:jc w:val="both"/>
        <w:textAlignment w:val="top"/>
        <w:rPr>
          <w:rFonts w:eastAsia="Times New Roman" w:cs="Arial"/>
          <w:szCs w:val="24"/>
          <w:lang w:val="mn-MN"/>
        </w:rPr>
      </w:pPr>
    </w:p>
    <w:p w14:paraId="34A1DDED" w14:textId="5462DBB2"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7.1.11.</w:t>
      </w:r>
      <w:r>
        <w:rPr>
          <w:rFonts w:eastAsia="Times New Roman" w:cs="Arial"/>
          <w:szCs w:val="24"/>
        </w:rPr>
        <w:t>C</w:t>
      </w:r>
      <w:r w:rsidRPr="00607908">
        <w:rPr>
          <w:rFonts w:eastAsia="Times New Roman" w:cs="Arial"/>
          <w:szCs w:val="24"/>
        </w:rPr>
        <w:t>reate conditions for training and deployment of human resources to work in the United Nations peacekeeping missions and in leadership positions in the international military commands.</w:t>
      </w:r>
    </w:p>
    <w:p w14:paraId="40CBAA3C" w14:textId="77777777" w:rsidR="00CD08B1" w:rsidRPr="00607908" w:rsidRDefault="00CD08B1" w:rsidP="009E2E67">
      <w:pPr>
        <w:shd w:val="clear" w:color="auto" w:fill="FFFFFF"/>
        <w:jc w:val="both"/>
        <w:textAlignment w:val="top"/>
        <w:rPr>
          <w:rFonts w:eastAsia="Times New Roman" w:cs="Arial"/>
          <w:szCs w:val="24"/>
        </w:rPr>
      </w:pPr>
    </w:p>
    <w:p w14:paraId="604E912B" w14:textId="6F932F80"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7.1.12.</w:t>
      </w:r>
      <w:r>
        <w:rPr>
          <w:rFonts w:eastAsia="Times New Roman" w:cs="Arial"/>
          <w:szCs w:val="24"/>
        </w:rPr>
        <w:t>I</w:t>
      </w:r>
      <w:r w:rsidRPr="00607908">
        <w:rPr>
          <w:rFonts w:eastAsia="Times New Roman" w:cs="Arial"/>
          <w:szCs w:val="24"/>
          <w:lang w:val="mn-MN"/>
        </w:rPr>
        <w:t>nc</w:t>
      </w:r>
      <w:r w:rsidRPr="00607908">
        <w:rPr>
          <w:rFonts w:eastAsia="Times New Roman" w:cs="Arial"/>
          <w:szCs w:val="24"/>
        </w:rPr>
        <w:t>lude</w:t>
      </w:r>
      <w:r w:rsidRPr="00607908">
        <w:rPr>
          <w:rFonts w:eastAsia="Times New Roman" w:cs="Arial"/>
          <w:szCs w:val="24"/>
          <w:lang w:val="mn-MN"/>
        </w:rPr>
        <w:t xml:space="preserve"> in the </w:t>
      </w:r>
      <w:r w:rsidRPr="00607908">
        <w:rPr>
          <w:rFonts w:eastAsia="Times New Roman" w:cs="Arial"/>
          <w:szCs w:val="24"/>
        </w:rPr>
        <w:t>b</w:t>
      </w:r>
      <w:r w:rsidRPr="00607908">
        <w:rPr>
          <w:rFonts w:eastAsia="Times New Roman" w:cs="Arial"/>
          <w:szCs w:val="24"/>
          <w:lang w:val="mn-MN"/>
        </w:rPr>
        <w:t xml:space="preserve">udget </w:t>
      </w:r>
      <w:r w:rsidRPr="00607908">
        <w:rPr>
          <w:rFonts w:eastAsia="Times New Roman" w:cs="Arial"/>
          <w:szCs w:val="24"/>
        </w:rPr>
        <w:t>l</w:t>
      </w:r>
      <w:r w:rsidRPr="00607908">
        <w:rPr>
          <w:rFonts w:eastAsia="Times New Roman" w:cs="Arial"/>
          <w:szCs w:val="24"/>
          <w:lang w:val="mn-MN"/>
        </w:rPr>
        <w:t xml:space="preserve">aw provisions aimed at </w:t>
      </w:r>
      <w:r w:rsidRPr="00607908">
        <w:rPr>
          <w:rFonts w:eastAsia="Times New Roman" w:cs="Arial"/>
          <w:szCs w:val="24"/>
        </w:rPr>
        <w:t xml:space="preserve">a </w:t>
      </w:r>
      <w:r w:rsidRPr="00607908">
        <w:rPr>
          <w:rFonts w:eastAsia="Times New Roman" w:cs="Arial"/>
          <w:szCs w:val="24"/>
          <w:lang w:val="mn-MN"/>
        </w:rPr>
        <w:t>sustainabl</w:t>
      </w:r>
      <w:r w:rsidRPr="00607908">
        <w:rPr>
          <w:rFonts w:eastAsia="Times New Roman" w:cs="Arial"/>
          <w:szCs w:val="24"/>
        </w:rPr>
        <w:t>e</w:t>
      </w:r>
      <w:r w:rsidRPr="00607908">
        <w:rPr>
          <w:rFonts w:eastAsia="Times New Roman" w:cs="Arial"/>
          <w:szCs w:val="24"/>
          <w:lang w:val="mn-MN"/>
        </w:rPr>
        <w:t xml:space="preserve"> increas</w:t>
      </w:r>
      <w:r w:rsidRPr="00607908">
        <w:rPr>
          <w:rFonts w:eastAsia="Times New Roman" w:cs="Arial"/>
          <w:szCs w:val="24"/>
        </w:rPr>
        <w:t>e of</w:t>
      </w:r>
      <w:r w:rsidRPr="00607908">
        <w:rPr>
          <w:rFonts w:eastAsia="Times New Roman" w:cs="Arial"/>
          <w:szCs w:val="24"/>
          <w:lang w:val="mn-MN"/>
        </w:rPr>
        <w:t xml:space="preserve"> the defense budget, and legislate </w:t>
      </w:r>
      <w:r w:rsidRPr="00607908">
        <w:rPr>
          <w:rFonts w:eastAsia="Times New Roman" w:cs="Arial"/>
          <w:szCs w:val="24"/>
        </w:rPr>
        <w:t xml:space="preserve">its </w:t>
      </w:r>
      <w:r w:rsidRPr="00607908">
        <w:rPr>
          <w:rFonts w:eastAsia="Times New Roman" w:cs="Arial"/>
          <w:szCs w:val="24"/>
          <w:lang w:val="mn-MN"/>
        </w:rPr>
        <w:t xml:space="preserve">share </w:t>
      </w:r>
      <w:r w:rsidRPr="00607908">
        <w:rPr>
          <w:rFonts w:eastAsia="Times New Roman" w:cs="Arial"/>
          <w:szCs w:val="24"/>
        </w:rPr>
        <w:t>in</w:t>
      </w:r>
      <w:r w:rsidRPr="00607908">
        <w:rPr>
          <w:rFonts w:eastAsia="Times New Roman" w:cs="Arial"/>
          <w:szCs w:val="24"/>
          <w:lang w:val="mn-MN"/>
        </w:rPr>
        <w:t xml:space="preserve"> state budget expenditures</w:t>
      </w:r>
      <w:r w:rsidRPr="00607908">
        <w:rPr>
          <w:rFonts w:eastAsia="Times New Roman" w:cs="Arial"/>
          <w:szCs w:val="24"/>
        </w:rPr>
        <w:t>.</w:t>
      </w:r>
    </w:p>
    <w:p w14:paraId="41240280" w14:textId="77777777" w:rsidR="00CD08B1" w:rsidRPr="00607908" w:rsidRDefault="00CD08B1" w:rsidP="009E2E67">
      <w:pPr>
        <w:shd w:val="clear" w:color="auto" w:fill="FFFFFF"/>
        <w:jc w:val="both"/>
        <w:textAlignment w:val="top"/>
        <w:rPr>
          <w:rFonts w:eastAsia="Times New Roman" w:cs="Arial"/>
          <w:szCs w:val="24"/>
        </w:rPr>
      </w:pPr>
    </w:p>
    <w:p w14:paraId="1D80C736" w14:textId="7C923AA8"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7.1.13.</w:t>
      </w:r>
      <w:r>
        <w:rPr>
          <w:rFonts w:eastAsia="Times New Roman" w:cs="Arial"/>
          <w:szCs w:val="24"/>
        </w:rPr>
        <w:t>I</w:t>
      </w:r>
      <w:r w:rsidRPr="00607908">
        <w:rPr>
          <w:rFonts w:eastAsia="Times New Roman" w:cs="Arial"/>
          <w:szCs w:val="24"/>
        </w:rPr>
        <w:t>mprove the legal environment for development of defense sector innovation system, identify its priorities, establish a gradual training system for qualified engineers and technicians and include them in fellowship programs.</w:t>
      </w:r>
    </w:p>
    <w:p w14:paraId="70672CDE" w14:textId="77777777" w:rsidR="00CD08B1" w:rsidRPr="00607908" w:rsidRDefault="00CD08B1" w:rsidP="009E2E67">
      <w:pPr>
        <w:shd w:val="clear" w:color="auto" w:fill="FFFFFF"/>
        <w:jc w:val="both"/>
        <w:textAlignment w:val="top"/>
        <w:rPr>
          <w:rFonts w:eastAsia="Times New Roman" w:cs="Arial"/>
          <w:szCs w:val="24"/>
        </w:rPr>
      </w:pPr>
    </w:p>
    <w:p w14:paraId="41314113" w14:textId="10E1344C"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7.1.14.</w:t>
      </w:r>
      <w:r>
        <w:rPr>
          <w:rFonts w:eastAsia="Times New Roman" w:cs="Arial"/>
          <w:szCs w:val="24"/>
        </w:rPr>
        <w:t>E</w:t>
      </w:r>
      <w:r w:rsidRPr="00607908">
        <w:rPr>
          <w:rFonts w:eastAsia="Times New Roman" w:cs="Arial"/>
          <w:szCs w:val="24"/>
        </w:rPr>
        <w:t>stablish a technology incubator, pilot plant, technology transfer center, ecosystem and science park suitable for the defense sector, and design and test some defense and civilian products.</w:t>
      </w:r>
    </w:p>
    <w:p w14:paraId="199A5CA2" w14:textId="77777777" w:rsidR="00CD08B1" w:rsidRPr="00607908" w:rsidRDefault="00CD08B1" w:rsidP="009E2E67">
      <w:pPr>
        <w:shd w:val="clear" w:color="auto" w:fill="FFFFFF"/>
        <w:jc w:val="both"/>
        <w:textAlignment w:val="top"/>
        <w:rPr>
          <w:rFonts w:eastAsia="Times New Roman" w:cs="Arial"/>
          <w:szCs w:val="24"/>
        </w:rPr>
      </w:pPr>
    </w:p>
    <w:p w14:paraId="28ED9440" w14:textId="1EC2E5CD" w:rsidR="00CD08B1" w:rsidRPr="00607908" w:rsidRDefault="00CD08B1" w:rsidP="00794517">
      <w:pPr>
        <w:shd w:val="clear" w:color="auto" w:fill="FFFFFF"/>
        <w:jc w:val="both"/>
        <w:textAlignment w:val="top"/>
        <w:rPr>
          <w:rFonts w:eastAsia="Times New Roman" w:cs="Arial"/>
          <w:szCs w:val="24"/>
        </w:rPr>
      </w:pPr>
      <w:r w:rsidRPr="00607908">
        <w:rPr>
          <w:rFonts w:eastAsia="Times New Roman" w:cs="Arial"/>
          <w:szCs w:val="24"/>
        </w:rPr>
        <w:t>7.1.15.</w:t>
      </w:r>
      <w:r>
        <w:rPr>
          <w:rFonts w:eastAsia="Times New Roman" w:cs="Arial"/>
          <w:szCs w:val="24"/>
        </w:rPr>
        <w:t>I</w:t>
      </w:r>
      <w:r w:rsidRPr="00607908">
        <w:rPr>
          <w:rFonts w:eastAsia="Times New Roman" w:cs="Arial"/>
          <w:szCs w:val="24"/>
        </w:rPr>
        <w:t>ncrease revenue sources of the armed forces development fund and use the fund to finance projects and programs.</w:t>
      </w:r>
    </w:p>
    <w:p w14:paraId="38358E48" w14:textId="4556673A" w:rsidR="00CD08B1" w:rsidRPr="00607908" w:rsidRDefault="00CD08B1" w:rsidP="00794517">
      <w:pPr>
        <w:pStyle w:val="Heading3"/>
      </w:pPr>
      <w:r w:rsidRPr="00607908">
        <w:t>National border</w:t>
      </w:r>
    </w:p>
    <w:p w14:paraId="79A043CF" w14:textId="69BB8F02" w:rsidR="00CD08B1" w:rsidRPr="00607908" w:rsidRDefault="00CD08B1" w:rsidP="009E2E67">
      <w:pPr>
        <w:shd w:val="clear" w:color="auto" w:fill="FFFFFF"/>
        <w:jc w:val="both"/>
        <w:textAlignment w:val="top"/>
        <w:rPr>
          <w:rFonts w:eastAsia="Times New Roman" w:cs="Arial"/>
          <w:b/>
          <w:bCs/>
          <w:szCs w:val="24"/>
        </w:rPr>
      </w:pPr>
      <w:r w:rsidRPr="00607908">
        <w:rPr>
          <w:rFonts w:eastAsia="Times New Roman" w:cs="Arial"/>
          <w:b/>
          <w:bCs/>
          <w:szCs w:val="24"/>
        </w:rPr>
        <w:t>Objective 7.2.</w:t>
      </w:r>
      <w:r>
        <w:rPr>
          <w:rFonts w:eastAsia="Times New Roman" w:cs="Arial"/>
          <w:bCs/>
          <w:szCs w:val="24"/>
        </w:rPr>
        <w:t>E</w:t>
      </w:r>
      <w:r w:rsidRPr="00607908">
        <w:rPr>
          <w:rFonts w:eastAsia="Times New Roman" w:cs="Arial"/>
          <w:bCs/>
          <w:szCs w:val="24"/>
        </w:rPr>
        <w:t>nsure the inviolability of the state border and the security of the border area, develop the border military structures and increase the border protection capacity.</w:t>
      </w:r>
    </w:p>
    <w:p w14:paraId="14564C5F" w14:textId="77777777" w:rsidR="00CD08B1" w:rsidRPr="00607908" w:rsidRDefault="00CD08B1" w:rsidP="00CD08B1">
      <w:pPr>
        <w:shd w:val="clear" w:color="auto" w:fill="FFFFFF"/>
        <w:jc w:val="both"/>
        <w:textAlignment w:val="top"/>
        <w:rPr>
          <w:rFonts w:eastAsia="Times New Roman" w:cs="Arial"/>
          <w:bCs/>
          <w:szCs w:val="24"/>
        </w:rPr>
      </w:pPr>
    </w:p>
    <w:p w14:paraId="4DBC88D7" w14:textId="2B1B5D45" w:rsidR="00CD08B1" w:rsidRPr="00A826E2" w:rsidRDefault="00CD08B1" w:rsidP="00A826E2">
      <w:pPr>
        <w:rPr>
          <w:b/>
          <w:bCs/>
          <w:lang w:val="mn-MN"/>
        </w:rPr>
      </w:pPr>
      <w:r w:rsidRPr="00A826E2">
        <w:rPr>
          <w:b/>
          <w:bCs/>
        </w:rPr>
        <w:t xml:space="preserve">Activities to be undertaken within the implementation of the </w:t>
      </w:r>
      <w:r w:rsidR="00EA483C" w:rsidRPr="00A826E2">
        <w:rPr>
          <w:b/>
          <w:bCs/>
        </w:rPr>
        <w:t>o</w:t>
      </w:r>
      <w:r w:rsidRPr="00A826E2">
        <w:rPr>
          <w:b/>
          <w:bCs/>
        </w:rPr>
        <w:t>bjective</w:t>
      </w:r>
    </w:p>
    <w:p w14:paraId="54DA8003" w14:textId="77777777" w:rsidR="00CD08B1" w:rsidRPr="00607908" w:rsidRDefault="00CD08B1" w:rsidP="00CD08B1">
      <w:pPr>
        <w:shd w:val="clear" w:color="auto" w:fill="FFFFFF"/>
        <w:jc w:val="both"/>
        <w:textAlignment w:val="top"/>
        <w:rPr>
          <w:rFonts w:eastAsia="Times New Roman" w:cs="Arial"/>
          <w:szCs w:val="24"/>
        </w:rPr>
      </w:pPr>
    </w:p>
    <w:p w14:paraId="5D6DE01C" w14:textId="5B6A3E94"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7.2.1.</w:t>
      </w:r>
      <w:r>
        <w:rPr>
          <w:rFonts w:eastAsia="Times New Roman" w:cs="Arial"/>
          <w:szCs w:val="24"/>
        </w:rPr>
        <w:t>I</w:t>
      </w:r>
      <w:r w:rsidRPr="00607908">
        <w:rPr>
          <w:rFonts w:eastAsia="Times New Roman" w:cs="Arial"/>
          <w:szCs w:val="24"/>
        </w:rPr>
        <w:t>mprove international treaties and agreements on border issues to which Mongolia is a party and conduct joint inspections along the border.</w:t>
      </w:r>
    </w:p>
    <w:p w14:paraId="5B3B7706" w14:textId="77777777" w:rsidR="00CD08B1" w:rsidRPr="00607908" w:rsidRDefault="00CD08B1" w:rsidP="009E2E67">
      <w:pPr>
        <w:shd w:val="clear" w:color="auto" w:fill="FFFFFF"/>
        <w:jc w:val="both"/>
        <w:textAlignment w:val="top"/>
        <w:rPr>
          <w:rFonts w:eastAsia="Times New Roman" w:cs="Arial"/>
          <w:szCs w:val="24"/>
        </w:rPr>
      </w:pPr>
    </w:p>
    <w:p w14:paraId="13520DC1" w14:textId="15EFA177"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7.2.2.</w:t>
      </w:r>
      <w:r>
        <w:rPr>
          <w:rFonts w:eastAsia="Times New Roman" w:cs="Arial"/>
          <w:szCs w:val="24"/>
        </w:rPr>
        <w:t>D</w:t>
      </w:r>
      <w:r w:rsidRPr="00607908">
        <w:rPr>
          <w:rFonts w:eastAsia="Times New Roman" w:cs="Arial"/>
          <w:szCs w:val="24"/>
        </w:rPr>
        <w:t>evelop the structure of the border troops, intensify the implementation of the “Regional border protection” program, and create a structure and supply system in line with modern trends.</w:t>
      </w:r>
    </w:p>
    <w:p w14:paraId="4DE66028" w14:textId="77777777" w:rsidR="00CD08B1" w:rsidRPr="00607908" w:rsidRDefault="00CD08B1" w:rsidP="009E2E67">
      <w:pPr>
        <w:shd w:val="clear" w:color="auto" w:fill="FFFFFF"/>
        <w:jc w:val="both"/>
        <w:textAlignment w:val="top"/>
        <w:rPr>
          <w:rFonts w:eastAsia="Times New Roman" w:cs="Arial"/>
          <w:szCs w:val="24"/>
        </w:rPr>
      </w:pPr>
    </w:p>
    <w:p w14:paraId="1A03BD78" w14:textId="251202B6"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lastRenderedPageBreak/>
        <w:t>7.2.3.</w:t>
      </w:r>
      <w:r>
        <w:rPr>
          <w:rFonts w:eastAsia="Times New Roman" w:cs="Arial"/>
          <w:szCs w:val="24"/>
        </w:rPr>
        <w:t>U</w:t>
      </w:r>
      <w:r w:rsidRPr="00607908">
        <w:rPr>
          <w:rFonts w:eastAsia="Times New Roman" w:cs="Arial"/>
          <w:szCs w:val="24"/>
        </w:rPr>
        <w:t>pdate Mongolia's border protection rules to adapt border protection methods and tactics to regional specifics and introduce comprehensive measures to detect and suppress border violations and cross-border crimes.</w:t>
      </w:r>
    </w:p>
    <w:p w14:paraId="1C885D64" w14:textId="77777777" w:rsidR="00CD08B1" w:rsidRPr="00607908" w:rsidRDefault="00CD08B1" w:rsidP="009E2E67">
      <w:pPr>
        <w:shd w:val="clear" w:color="auto" w:fill="FFFFFF"/>
        <w:jc w:val="both"/>
        <w:textAlignment w:val="top"/>
        <w:rPr>
          <w:rFonts w:eastAsia="Times New Roman" w:cs="Arial"/>
          <w:szCs w:val="24"/>
        </w:rPr>
      </w:pPr>
    </w:p>
    <w:p w14:paraId="36739308" w14:textId="3EFEC799"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7.2.4.</w:t>
      </w:r>
      <w:r>
        <w:rPr>
          <w:rFonts w:eastAsia="Times New Roman" w:cs="Arial"/>
          <w:szCs w:val="24"/>
        </w:rPr>
        <w:t>E</w:t>
      </w:r>
      <w:r w:rsidRPr="00607908">
        <w:rPr>
          <w:rFonts w:eastAsia="Times New Roman" w:cs="Arial"/>
          <w:szCs w:val="24"/>
        </w:rPr>
        <w:t>stablish new detachments and outposts in remote border areas and increase the density of border protection.</w:t>
      </w:r>
    </w:p>
    <w:p w14:paraId="0ADC5B3F" w14:textId="77777777" w:rsidR="00CD08B1" w:rsidRPr="00607908" w:rsidRDefault="00CD08B1" w:rsidP="009E2E67">
      <w:pPr>
        <w:shd w:val="clear" w:color="auto" w:fill="FFFFFF"/>
        <w:jc w:val="both"/>
        <w:textAlignment w:val="top"/>
        <w:rPr>
          <w:rFonts w:eastAsia="Times New Roman" w:cs="Arial"/>
          <w:szCs w:val="24"/>
        </w:rPr>
      </w:pPr>
    </w:p>
    <w:p w14:paraId="42A54259" w14:textId="4F3C1D5C" w:rsidR="00CD08B1" w:rsidRPr="00607908" w:rsidRDefault="00CD08B1" w:rsidP="009E2E67">
      <w:pPr>
        <w:shd w:val="clear" w:color="auto" w:fill="FFFFFF"/>
        <w:jc w:val="both"/>
        <w:textAlignment w:val="top"/>
        <w:rPr>
          <w:rFonts w:eastAsia="Times New Roman" w:cs="Arial"/>
          <w:szCs w:val="24"/>
          <w:lang w:val="mn-MN"/>
        </w:rPr>
      </w:pPr>
      <w:r w:rsidRPr="00607908">
        <w:rPr>
          <w:rFonts w:eastAsia="Times New Roman" w:cs="Arial"/>
          <w:szCs w:val="24"/>
        </w:rPr>
        <w:t>7.2.5.</w:t>
      </w:r>
      <w:r>
        <w:rPr>
          <w:rFonts w:eastAsia="Times New Roman" w:cs="Arial"/>
          <w:szCs w:val="24"/>
        </w:rPr>
        <w:t>E</w:t>
      </w:r>
      <w:r w:rsidRPr="00607908">
        <w:rPr>
          <w:rFonts w:eastAsia="Times New Roman" w:cs="Arial"/>
          <w:szCs w:val="24"/>
        </w:rPr>
        <w:t>stablish a Mongolian border protection control center based on modern advanced techniques and technologies and transfer it for border protection.</w:t>
      </w:r>
    </w:p>
    <w:p w14:paraId="58EF2E97" w14:textId="77777777" w:rsidR="00CD08B1" w:rsidRPr="00607908" w:rsidRDefault="00CD08B1" w:rsidP="009E2E67">
      <w:pPr>
        <w:shd w:val="clear" w:color="auto" w:fill="FFFFFF"/>
        <w:jc w:val="both"/>
        <w:textAlignment w:val="top"/>
        <w:rPr>
          <w:rFonts w:eastAsia="Times New Roman" w:cs="Arial"/>
          <w:szCs w:val="24"/>
        </w:rPr>
      </w:pPr>
    </w:p>
    <w:p w14:paraId="6ADB4406" w14:textId="503F3806"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7.2.6.</w:t>
      </w:r>
      <w:r>
        <w:rPr>
          <w:rFonts w:eastAsia="Times New Roman" w:cs="Arial"/>
          <w:szCs w:val="24"/>
        </w:rPr>
        <w:t>D</w:t>
      </w:r>
      <w:r w:rsidRPr="00607908">
        <w:rPr>
          <w:rFonts w:eastAsia="Times New Roman" w:cs="Arial"/>
          <w:szCs w:val="24"/>
        </w:rPr>
        <w:t>evelop an aerial surveillance system to protect the state border and use satellites for border protection.</w:t>
      </w:r>
    </w:p>
    <w:p w14:paraId="78CD8CF7" w14:textId="77777777" w:rsidR="00CD08B1" w:rsidRPr="00607908" w:rsidRDefault="00CD08B1" w:rsidP="009E2E67">
      <w:pPr>
        <w:shd w:val="clear" w:color="auto" w:fill="FFFFFF"/>
        <w:jc w:val="both"/>
        <w:textAlignment w:val="top"/>
        <w:rPr>
          <w:rFonts w:eastAsia="Times New Roman" w:cs="Arial"/>
          <w:szCs w:val="24"/>
        </w:rPr>
      </w:pPr>
    </w:p>
    <w:p w14:paraId="00A5EA6D" w14:textId="245523B6"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7.2.7.</w:t>
      </w:r>
      <w:r>
        <w:rPr>
          <w:rFonts w:eastAsia="Times New Roman" w:cs="Arial"/>
          <w:szCs w:val="24"/>
        </w:rPr>
        <w:t>I</w:t>
      </w:r>
      <w:r w:rsidRPr="00607908">
        <w:rPr>
          <w:rFonts w:eastAsia="Times New Roman" w:cs="Arial"/>
          <w:szCs w:val="24"/>
        </w:rPr>
        <w:t>ntroduce and provide modern military communications, armaments, equipment, technology, alarm, control and protection systems and methods for state border protection, security and activities of border checkpoints.</w:t>
      </w:r>
    </w:p>
    <w:p w14:paraId="781F1376" w14:textId="77777777" w:rsidR="00CD08B1" w:rsidRPr="00607908" w:rsidRDefault="00CD08B1" w:rsidP="009E2E67">
      <w:pPr>
        <w:shd w:val="clear" w:color="auto" w:fill="FFFFFF"/>
        <w:jc w:val="both"/>
        <w:textAlignment w:val="top"/>
        <w:rPr>
          <w:rFonts w:eastAsia="Times New Roman" w:cs="Arial"/>
          <w:szCs w:val="24"/>
        </w:rPr>
      </w:pPr>
    </w:p>
    <w:p w14:paraId="5B3A9B17" w14:textId="7147B550"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7.2.8.</w:t>
      </w:r>
      <w:r>
        <w:rPr>
          <w:rFonts w:eastAsia="Times New Roman" w:cs="Arial"/>
          <w:szCs w:val="24"/>
        </w:rPr>
        <w:t>C</w:t>
      </w:r>
      <w:r w:rsidRPr="00607908">
        <w:rPr>
          <w:rFonts w:eastAsia="Times New Roman" w:cs="Arial"/>
          <w:szCs w:val="24"/>
        </w:rPr>
        <w:t>onnect border checkpoints to high-speed fiber optic networks.</w:t>
      </w:r>
    </w:p>
    <w:p w14:paraId="725CA515" w14:textId="77777777" w:rsidR="00CD08B1" w:rsidRPr="00607908" w:rsidRDefault="00CD08B1" w:rsidP="009E2E67">
      <w:pPr>
        <w:shd w:val="clear" w:color="auto" w:fill="FFFFFF"/>
        <w:jc w:val="both"/>
        <w:textAlignment w:val="top"/>
        <w:rPr>
          <w:rFonts w:eastAsia="Times New Roman" w:cs="Arial"/>
          <w:szCs w:val="24"/>
        </w:rPr>
      </w:pPr>
    </w:p>
    <w:p w14:paraId="67360DC3" w14:textId="6703A0BE"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7.2.9.</w:t>
      </w:r>
      <w:r>
        <w:rPr>
          <w:rFonts w:eastAsia="Times New Roman" w:cs="Arial"/>
          <w:szCs w:val="24"/>
        </w:rPr>
        <w:t>G</w:t>
      </w:r>
      <w:r w:rsidRPr="00607908">
        <w:rPr>
          <w:rFonts w:eastAsia="Times New Roman" w:cs="Arial"/>
          <w:szCs w:val="24"/>
        </w:rPr>
        <w:t>radually introduce modern inspection equipment and advanced technologies in economic cooperation zones and border checkpoints, and increase the border crossing capacity.</w:t>
      </w:r>
    </w:p>
    <w:p w14:paraId="1FBAEADA" w14:textId="77777777" w:rsidR="00CD08B1" w:rsidRPr="00607908" w:rsidRDefault="00CD08B1" w:rsidP="009E2E67">
      <w:pPr>
        <w:shd w:val="clear" w:color="auto" w:fill="FFFFFF"/>
        <w:jc w:val="both"/>
        <w:textAlignment w:val="top"/>
        <w:rPr>
          <w:rFonts w:eastAsia="Times New Roman" w:cs="Arial"/>
          <w:szCs w:val="24"/>
        </w:rPr>
      </w:pPr>
    </w:p>
    <w:p w14:paraId="60D06E15" w14:textId="113A7B68"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7.2.10.</w:t>
      </w:r>
      <w:r>
        <w:rPr>
          <w:rFonts w:eastAsia="Times New Roman" w:cs="Arial"/>
          <w:szCs w:val="24"/>
        </w:rPr>
        <w:t>I</w:t>
      </w:r>
      <w:r w:rsidRPr="00607908">
        <w:rPr>
          <w:rFonts w:eastAsia="Times New Roman" w:cs="Arial"/>
          <w:szCs w:val="24"/>
        </w:rPr>
        <w:t xml:space="preserve">ntroduce intelligent electronic gateways based on </w:t>
      </w:r>
      <w:r w:rsidRPr="00607908">
        <w:rPr>
          <w:rFonts w:cs="Arial"/>
          <w:szCs w:val="24"/>
        </w:rPr>
        <w:t>biometric data in</w:t>
      </w:r>
      <w:r w:rsidRPr="00607908">
        <w:rPr>
          <w:rFonts w:eastAsia="Times New Roman" w:cs="Arial"/>
          <w:szCs w:val="24"/>
        </w:rPr>
        <w:t>to the checkpoint service.</w:t>
      </w:r>
    </w:p>
    <w:p w14:paraId="371C0102" w14:textId="77777777" w:rsidR="00CD08B1" w:rsidRPr="00607908" w:rsidRDefault="00CD08B1" w:rsidP="009E2E67">
      <w:pPr>
        <w:shd w:val="clear" w:color="auto" w:fill="FFFFFF"/>
        <w:jc w:val="both"/>
        <w:textAlignment w:val="top"/>
        <w:rPr>
          <w:rFonts w:eastAsia="Times New Roman" w:cs="Arial"/>
          <w:szCs w:val="24"/>
        </w:rPr>
      </w:pPr>
    </w:p>
    <w:p w14:paraId="485F7A59" w14:textId="0B9D0B38"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7.2.11.</w:t>
      </w:r>
      <w:r>
        <w:rPr>
          <w:rFonts w:eastAsia="Times New Roman" w:cs="Arial"/>
          <w:szCs w:val="24"/>
        </w:rPr>
        <w:t>E</w:t>
      </w:r>
      <w:r w:rsidRPr="00607908">
        <w:rPr>
          <w:rFonts w:eastAsia="Times New Roman" w:cs="Arial"/>
          <w:szCs w:val="24"/>
        </w:rPr>
        <w:t>stablish new checkpoint units and branches at border crossings where air and rail infrastructure has been created.</w:t>
      </w:r>
    </w:p>
    <w:p w14:paraId="11E59342" w14:textId="77777777" w:rsidR="00CD08B1" w:rsidRPr="00607908" w:rsidRDefault="00CD08B1" w:rsidP="009E2E67">
      <w:pPr>
        <w:shd w:val="clear" w:color="auto" w:fill="FFFFFF"/>
        <w:jc w:val="both"/>
        <w:textAlignment w:val="top"/>
        <w:rPr>
          <w:rFonts w:eastAsia="Times New Roman" w:cs="Arial"/>
          <w:szCs w:val="24"/>
          <w:lang w:val="mn-MN"/>
        </w:rPr>
      </w:pPr>
    </w:p>
    <w:p w14:paraId="2F4F062C" w14:textId="22C40CEE"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7.2.12.</w:t>
      </w:r>
      <w:r>
        <w:rPr>
          <w:rFonts w:eastAsia="Times New Roman" w:cs="Arial"/>
          <w:szCs w:val="24"/>
        </w:rPr>
        <w:t>E</w:t>
      </w:r>
      <w:r w:rsidRPr="00607908">
        <w:rPr>
          <w:rFonts w:eastAsia="Times New Roman" w:cs="Arial"/>
          <w:szCs w:val="24"/>
        </w:rPr>
        <w:t>stablish a new specialized border guard training center.</w:t>
      </w:r>
    </w:p>
    <w:p w14:paraId="05AC8C7F" w14:textId="77777777" w:rsidR="00CD08B1" w:rsidRPr="00607908" w:rsidRDefault="00CD08B1" w:rsidP="009E2E67">
      <w:pPr>
        <w:shd w:val="clear" w:color="auto" w:fill="FFFFFF"/>
        <w:jc w:val="both"/>
        <w:textAlignment w:val="top"/>
        <w:rPr>
          <w:rFonts w:eastAsia="Times New Roman" w:cs="Arial"/>
          <w:szCs w:val="24"/>
        </w:rPr>
      </w:pPr>
    </w:p>
    <w:p w14:paraId="479694B1" w14:textId="5630D908"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7.2.13.</w:t>
      </w:r>
      <w:r>
        <w:rPr>
          <w:rFonts w:eastAsia="Times New Roman" w:cs="Arial"/>
          <w:szCs w:val="24"/>
        </w:rPr>
        <w:t>C</w:t>
      </w:r>
      <w:r w:rsidRPr="00607908">
        <w:rPr>
          <w:rFonts w:eastAsia="Times New Roman" w:cs="Arial"/>
          <w:szCs w:val="24"/>
        </w:rPr>
        <w:t>onnect a certain percentage of border detachment, outpost, guard and checkpoint buildings to the central power line in accordance with the regional border protection policy.</w:t>
      </w:r>
    </w:p>
    <w:p w14:paraId="76D318BF" w14:textId="77777777" w:rsidR="00CD08B1" w:rsidRPr="00607908" w:rsidRDefault="00CD08B1" w:rsidP="009E2E67">
      <w:pPr>
        <w:shd w:val="clear" w:color="auto" w:fill="FFFFFF"/>
        <w:jc w:val="both"/>
        <w:textAlignment w:val="top"/>
        <w:rPr>
          <w:rFonts w:eastAsia="Times New Roman" w:cs="Arial"/>
          <w:szCs w:val="24"/>
        </w:rPr>
      </w:pPr>
    </w:p>
    <w:p w14:paraId="1B695E69" w14:textId="2B02E831"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7.2.14.</w:t>
      </w:r>
      <w:r>
        <w:rPr>
          <w:rFonts w:eastAsia="Times New Roman" w:cs="Arial"/>
          <w:szCs w:val="24"/>
        </w:rPr>
        <w:t>R</w:t>
      </w:r>
      <w:r w:rsidRPr="00607908">
        <w:rPr>
          <w:rFonts w:eastAsia="Times New Roman" w:cs="Arial"/>
          <w:szCs w:val="24"/>
        </w:rPr>
        <w:t>enovate engineering and technical facilities, infrastructure and buildings for state border protection and establish a unit responsible for this.</w:t>
      </w:r>
    </w:p>
    <w:p w14:paraId="3457A1E9" w14:textId="77777777" w:rsidR="00CD08B1" w:rsidRPr="00607908" w:rsidRDefault="00CD08B1" w:rsidP="009E2E67">
      <w:pPr>
        <w:shd w:val="clear" w:color="auto" w:fill="FFFFFF"/>
        <w:jc w:val="both"/>
        <w:textAlignment w:val="top"/>
        <w:rPr>
          <w:rFonts w:eastAsia="Times New Roman" w:cs="Arial"/>
          <w:szCs w:val="24"/>
        </w:rPr>
      </w:pPr>
    </w:p>
    <w:p w14:paraId="20EB313A" w14:textId="299262F0"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7.2.15.</w:t>
      </w:r>
      <w:r>
        <w:rPr>
          <w:rFonts w:eastAsia="Times New Roman" w:cs="Arial"/>
          <w:szCs w:val="24"/>
        </w:rPr>
        <w:t>E</w:t>
      </w:r>
      <w:r w:rsidRPr="00607908">
        <w:rPr>
          <w:rFonts w:eastAsia="Times New Roman" w:cs="Arial"/>
          <w:szCs w:val="24"/>
        </w:rPr>
        <w:t>nsure the safety of citizens living in the border area.</w:t>
      </w:r>
    </w:p>
    <w:p w14:paraId="79CC3FC7" w14:textId="77777777" w:rsidR="00CD08B1" w:rsidRPr="00607908" w:rsidRDefault="00CD08B1" w:rsidP="009E2E67">
      <w:pPr>
        <w:shd w:val="clear" w:color="auto" w:fill="FFFFFF"/>
        <w:jc w:val="both"/>
        <w:textAlignment w:val="top"/>
        <w:rPr>
          <w:rFonts w:eastAsia="Times New Roman" w:cs="Arial"/>
          <w:szCs w:val="24"/>
        </w:rPr>
      </w:pPr>
    </w:p>
    <w:p w14:paraId="2BB7C0F6" w14:textId="6FEA616F"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7.2.16.</w:t>
      </w:r>
      <w:r>
        <w:rPr>
          <w:rFonts w:eastAsia="Times New Roman" w:cs="Arial"/>
          <w:szCs w:val="24"/>
        </w:rPr>
        <w:t>I</w:t>
      </w:r>
      <w:r w:rsidRPr="00607908">
        <w:rPr>
          <w:rFonts w:eastAsia="Times New Roman" w:cs="Arial"/>
          <w:szCs w:val="24"/>
        </w:rPr>
        <w:t>mprove the social protection of border guards.</w:t>
      </w:r>
    </w:p>
    <w:p w14:paraId="43726706" w14:textId="77777777" w:rsidR="00CD08B1" w:rsidRPr="00607908" w:rsidRDefault="00CD08B1" w:rsidP="009E2E67">
      <w:pPr>
        <w:shd w:val="clear" w:color="auto" w:fill="FFFFFF"/>
        <w:jc w:val="both"/>
        <w:textAlignment w:val="top"/>
        <w:rPr>
          <w:rFonts w:eastAsia="Times New Roman" w:cs="Arial"/>
          <w:szCs w:val="24"/>
        </w:rPr>
      </w:pPr>
    </w:p>
    <w:p w14:paraId="3AD7EE1B" w14:textId="35F6B91F" w:rsidR="00CD08B1" w:rsidRPr="00607908" w:rsidRDefault="00CD08B1" w:rsidP="00794517">
      <w:pPr>
        <w:shd w:val="clear" w:color="auto" w:fill="FFFFFF"/>
        <w:jc w:val="both"/>
        <w:textAlignment w:val="top"/>
        <w:rPr>
          <w:rFonts w:eastAsia="Times New Roman" w:cs="Arial"/>
          <w:szCs w:val="24"/>
        </w:rPr>
      </w:pPr>
      <w:r w:rsidRPr="00607908">
        <w:rPr>
          <w:rFonts w:eastAsia="Times New Roman" w:cs="Arial"/>
          <w:szCs w:val="24"/>
        </w:rPr>
        <w:t>7.2.17.</w:t>
      </w:r>
      <w:r>
        <w:rPr>
          <w:rFonts w:eastAsia="Times New Roman" w:cs="Arial"/>
          <w:szCs w:val="24"/>
        </w:rPr>
        <w:t>D</w:t>
      </w:r>
      <w:r w:rsidRPr="00607908">
        <w:rPr>
          <w:rFonts w:eastAsia="Times New Roman" w:cs="Arial"/>
          <w:szCs w:val="24"/>
        </w:rPr>
        <w:t>evelop and implement a “Facility Renovation” program for state border protection.</w:t>
      </w:r>
    </w:p>
    <w:p w14:paraId="20283C44" w14:textId="5528B752" w:rsidR="00CD08B1" w:rsidRPr="00607908" w:rsidRDefault="00CD08B1" w:rsidP="00794517">
      <w:pPr>
        <w:pStyle w:val="Heading3"/>
      </w:pPr>
      <w:r w:rsidRPr="00607908">
        <w:t xml:space="preserve">Safety of people and society </w:t>
      </w:r>
    </w:p>
    <w:p w14:paraId="429CC948" w14:textId="1FEACE84" w:rsidR="00CD08B1" w:rsidRPr="00607908" w:rsidRDefault="00CD08B1" w:rsidP="009E2E67">
      <w:pPr>
        <w:shd w:val="clear" w:color="auto" w:fill="FFFFFF"/>
        <w:jc w:val="both"/>
        <w:textAlignment w:val="top"/>
        <w:rPr>
          <w:rFonts w:eastAsia="Times New Roman" w:cs="Arial"/>
          <w:szCs w:val="24"/>
        </w:rPr>
      </w:pPr>
      <w:r w:rsidRPr="00A826E2">
        <w:rPr>
          <w:b/>
          <w:bCs/>
        </w:rPr>
        <w:t>Objective 7.3.</w:t>
      </w:r>
      <w:r w:rsidRPr="00A826E2">
        <w:rPr>
          <w:bCs/>
        </w:rPr>
        <w:t>Enhance the capacity to reduce, prevent and mitigate the potential risks of non-traditional threats and increase the safety of people and society.</w:t>
      </w:r>
    </w:p>
    <w:p w14:paraId="13E29B10" w14:textId="77777777" w:rsidR="00CD08B1" w:rsidRPr="00607908" w:rsidRDefault="00CD08B1" w:rsidP="00CD08B1">
      <w:pPr>
        <w:shd w:val="clear" w:color="auto" w:fill="FFFFFF"/>
        <w:jc w:val="both"/>
        <w:textAlignment w:val="top"/>
        <w:rPr>
          <w:rFonts w:eastAsia="Times New Roman" w:cs="Arial"/>
          <w:szCs w:val="24"/>
        </w:rPr>
      </w:pPr>
    </w:p>
    <w:p w14:paraId="7763685C" w14:textId="5273CFDE" w:rsidR="00CD08B1" w:rsidRPr="00C5563C" w:rsidRDefault="00CD08B1" w:rsidP="00C5563C">
      <w:pPr>
        <w:rPr>
          <w:b/>
          <w:bCs/>
          <w:lang w:val="mn-MN"/>
        </w:rPr>
      </w:pPr>
      <w:r w:rsidRPr="00C5563C">
        <w:rPr>
          <w:b/>
          <w:bCs/>
        </w:rPr>
        <w:t xml:space="preserve">Activities to be undertaken within the implementation of the </w:t>
      </w:r>
      <w:r w:rsidR="00EA483C" w:rsidRPr="00C5563C">
        <w:rPr>
          <w:b/>
          <w:bCs/>
        </w:rPr>
        <w:t>o</w:t>
      </w:r>
      <w:r w:rsidRPr="00C5563C">
        <w:rPr>
          <w:b/>
          <w:bCs/>
        </w:rPr>
        <w:t>bjective</w:t>
      </w:r>
    </w:p>
    <w:p w14:paraId="3BA7906D" w14:textId="77777777" w:rsidR="00CD08B1" w:rsidRPr="00607908" w:rsidRDefault="00CD08B1" w:rsidP="00CD08B1">
      <w:pPr>
        <w:shd w:val="clear" w:color="auto" w:fill="FFFFFF"/>
        <w:jc w:val="both"/>
        <w:textAlignment w:val="top"/>
        <w:rPr>
          <w:rFonts w:eastAsia="Times New Roman" w:cs="Arial"/>
          <w:szCs w:val="24"/>
        </w:rPr>
      </w:pPr>
    </w:p>
    <w:p w14:paraId="265C7AF1" w14:textId="0E017087" w:rsidR="00CD08B1" w:rsidRPr="00607908" w:rsidRDefault="00CD08B1" w:rsidP="009E2E67">
      <w:pPr>
        <w:shd w:val="clear" w:color="auto" w:fill="FFFFFF"/>
        <w:jc w:val="both"/>
        <w:textAlignment w:val="top"/>
        <w:rPr>
          <w:rFonts w:eastAsia="Times New Roman" w:cs="Arial"/>
          <w:szCs w:val="24"/>
          <w:lang w:val="mn-MN"/>
        </w:rPr>
      </w:pPr>
      <w:bookmarkStart w:id="4" w:name="_Hlk77569701"/>
      <w:r w:rsidRPr="00607908">
        <w:rPr>
          <w:rFonts w:eastAsia="Times New Roman" w:cs="Arial"/>
          <w:szCs w:val="24"/>
        </w:rPr>
        <w:t>7.3.1.</w:t>
      </w:r>
      <w:r>
        <w:rPr>
          <w:rFonts w:eastAsia="Times New Roman" w:cs="Arial"/>
          <w:szCs w:val="24"/>
        </w:rPr>
        <w:t>P</w:t>
      </w:r>
      <w:r w:rsidRPr="00607908">
        <w:rPr>
          <w:rFonts w:eastAsia="Times New Roman" w:cs="Arial"/>
          <w:szCs w:val="24"/>
        </w:rPr>
        <w:t>rotect thermal power plants that have not been transferred to internal troop’s protection, water supply source facilities in some aimag centers and settlements and in high-density soums, and create conditions for the safety of citizens.</w:t>
      </w:r>
    </w:p>
    <w:p w14:paraId="44E5451E" w14:textId="77777777" w:rsidR="00CD08B1" w:rsidRPr="00607908" w:rsidRDefault="00CD08B1" w:rsidP="009E2E67">
      <w:pPr>
        <w:shd w:val="clear" w:color="auto" w:fill="FFFFFF"/>
        <w:jc w:val="both"/>
        <w:textAlignment w:val="top"/>
        <w:rPr>
          <w:rFonts w:eastAsia="Times New Roman" w:cs="Arial"/>
          <w:szCs w:val="24"/>
        </w:rPr>
      </w:pPr>
    </w:p>
    <w:p w14:paraId="2A997A60" w14:textId="6846A4F6" w:rsidR="00CD08B1" w:rsidRPr="00607908" w:rsidRDefault="00CD08B1" w:rsidP="009E2E67">
      <w:pPr>
        <w:shd w:val="clear" w:color="auto" w:fill="FFFFFF"/>
        <w:jc w:val="both"/>
        <w:textAlignment w:val="top"/>
        <w:rPr>
          <w:rFonts w:eastAsia="Times New Roman" w:cs="Arial"/>
          <w:szCs w:val="24"/>
          <w:lang w:val="mn-MN"/>
        </w:rPr>
      </w:pPr>
      <w:r w:rsidRPr="00607908">
        <w:rPr>
          <w:rFonts w:eastAsia="Times New Roman" w:cs="Arial"/>
          <w:szCs w:val="24"/>
        </w:rPr>
        <w:t>7.3.2.</w:t>
      </w:r>
      <w:r>
        <w:rPr>
          <w:rFonts w:eastAsia="Times New Roman" w:cs="Arial"/>
          <w:szCs w:val="24"/>
        </w:rPr>
        <w:t>D</w:t>
      </w:r>
      <w:r w:rsidRPr="00607908">
        <w:rPr>
          <w:rFonts w:eastAsia="Times New Roman" w:cs="Arial"/>
          <w:szCs w:val="24"/>
        </w:rPr>
        <w:t>evelop t</w:t>
      </w:r>
      <w:r w:rsidRPr="00607908">
        <w:rPr>
          <w:rFonts w:eastAsia="Times New Roman" w:cs="Arial"/>
          <w:szCs w:val="24"/>
          <w:lang w:val="mn-MN"/>
        </w:rPr>
        <w:t xml:space="preserve">he </w:t>
      </w:r>
      <w:r w:rsidRPr="00607908">
        <w:rPr>
          <w:rFonts w:eastAsia="Times New Roman" w:cs="Arial"/>
          <w:szCs w:val="24"/>
        </w:rPr>
        <w:t>c</w:t>
      </w:r>
      <w:r w:rsidRPr="00607908">
        <w:rPr>
          <w:rFonts w:cs="Arial"/>
          <w:szCs w:val="24"/>
          <w:shd w:val="clear" w:color="auto" w:fill="FFFFFF"/>
        </w:rPr>
        <w:t>orrectional</w:t>
      </w:r>
      <w:r w:rsidRPr="00607908">
        <w:rPr>
          <w:rFonts w:eastAsia="Times New Roman" w:cs="Arial"/>
          <w:szCs w:val="24"/>
          <w:lang w:val="mn-MN"/>
        </w:rPr>
        <w:t xml:space="preserve"> system on a regional basis.</w:t>
      </w:r>
    </w:p>
    <w:p w14:paraId="5CF86C9F" w14:textId="77777777" w:rsidR="00CD08B1" w:rsidRPr="00607908" w:rsidRDefault="00CD08B1" w:rsidP="009E2E67">
      <w:pPr>
        <w:shd w:val="clear" w:color="auto" w:fill="FFFFFF"/>
        <w:jc w:val="both"/>
        <w:textAlignment w:val="top"/>
        <w:rPr>
          <w:rFonts w:eastAsia="Times New Roman" w:cs="Arial"/>
          <w:szCs w:val="24"/>
          <w:lang w:val="mn-MN"/>
        </w:rPr>
      </w:pPr>
    </w:p>
    <w:p w14:paraId="416BEEFF" w14:textId="79335ADD"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7.3.3.</w:t>
      </w:r>
      <w:r>
        <w:rPr>
          <w:rFonts w:eastAsia="Times New Roman" w:cs="Arial"/>
          <w:szCs w:val="24"/>
        </w:rPr>
        <w:t>G</w:t>
      </w:r>
      <w:r w:rsidRPr="00607908">
        <w:rPr>
          <w:rFonts w:eastAsia="Times New Roman" w:cs="Arial"/>
          <w:szCs w:val="24"/>
        </w:rPr>
        <w:t>radually renovate local detention facilities, construct and commission new detention facilities in accordance with international standards.</w:t>
      </w:r>
    </w:p>
    <w:p w14:paraId="64BC814E" w14:textId="77777777" w:rsidR="00CD08B1" w:rsidRPr="00607908" w:rsidRDefault="00CD08B1" w:rsidP="009E2E67">
      <w:pPr>
        <w:shd w:val="clear" w:color="auto" w:fill="FFFFFF"/>
        <w:jc w:val="both"/>
        <w:textAlignment w:val="top"/>
        <w:rPr>
          <w:rFonts w:eastAsia="Times New Roman" w:cs="Arial"/>
          <w:szCs w:val="24"/>
        </w:rPr>
      </w:pPr>
    </w:p>
    <w:p w14:paraId="2EB970EB" w14:textId="4231C6E6" w:rsidR="00CD08B1" w:rsidRPr="00607908" w:rsidRDefault="00CD08B1" w:rsidP="009E2E67">
      <w:pPr>
        <w:shd w:val="clear" w:color="auto" w:fill="FFFFFF"/>
        <w:jc w:val="both"/>
        <w:textAlignment w:val="top"/>
        <w:rPr>
          <w:rFonts w:eastAsia="Times New Roman" w:cs="Arial"/>
          <w:szCs w:val="24"/>
          <w:lang w:val="mn-MN"/>
        </w:rPr>
      </w:pPr>
      <w:r w:rsidRPr="00607908">
        <w:rPr>
          <w:rFonts w:eastAsia="Times New Roman" w:cs="Arial"/>
          <w:szCs w:val="24"/>
        </w:rPr>
        <w:t>7.3.4.</w:t>
      </w:r>
      <w:r>
        <w:rPr>
          <w:rFonts w:eastAsia="Times New Roman" w:cs="Arial"/>
          <w:szCs w:val="24"/>
        </w:rPr>
        <w:t>P</w:t>
      </w:r>
      <w:r w:rsidRPr="00607908">
        <w:rPr>
          <w:rFonts w:eastAsia="Times New Roman" w:cs="Arial"/>
          <w:szCs w:val="24"/>
        </w:rPr>
        <w:t>ut into operation the complex of buildings and facilities of the “</w:t>
      </w:r>
      <w:r w:rsidRPr="00607908">
        <w:rPr>
          <w:rFonts w:cs="Arial"/>
          <w:szCs w:val="24"/>
          <w:shd w:val="clear" w:color="auto" w:fill="FFFFFF"/>
        </w:rPr>
        <w:t>Educational segregated units</w:t>
      </w:r>
      <w:r w:rsidRPr="00607908">
        <w:rPr>
          <w:rFonts w:eastAsia="Times New Roman" w:cs="Arial"/>
          <w:szCs w:val="24"/>
        </w:rPr>
        <w:t>”, bringing the environment and conditions of imprisonment to a level that meets human rights.</w:t>
      </w:r>
    </w:p>
    <w:p w14:paraId="1B2DAA36" w14:textId="77777777" w:rsidR="00CD08B1" w:rsidRPr="00607908" w:rsidRDefault="00CD08B1" w:rsidP="009E2E67">
      <w:pPr>
        <w:shd w:val="clear" w:color="auto" w:fill="FFFFFF"/>
        <w:jc w:val="both"/>
        <w:textAlignment w:val="top"/>
        <w:rPr>
          <w:rFonts w:eastAsia="Times New Roman" w:cs="Arial"/>
          <w:szCs w:val="24"/>
        </w:rPr>
      </w:pPr>
    </w:p>
    <w:p w14:paraId="41E78DFE" w14:textId="0AA82DB7"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7.3.5.</w:t>
      </w:r>
      <w:r>
        <w:rPr>
          <w:rFonts w:eastAsia="Times New Roman" w:cs="Arial"/>
          <w:szCs w:val="24"/>
        </w:rPr>
        <w:t>E</w:t>
      </w:r>
      <w:r w:rsidRPr="00607908">
        <w:rPr>
          <w:rFonts w:eastAsia="Times New Roman" w:cs="Arial"/>
          <w:szCs w:val="24"/>
        </w:rPr>
        <w:t>nsure the health and safety of citizens with basic diseases and disabilities prisoned and detained in c</w:t>
      </w:r>
      <w:r w:rsidRPr="00607908">
        <w:rPr>
          <w:rFonts w:cs="Arial"/>
          <w:szCs w:val="24"/>
          <w:shd w:val="clear" w:color="auto" w:fill="FFFFFF"/>
        </w:rPr>
        <w:t>orrectional</w:t>
      </w:r>
      <w:r w:rsidRPr="00607908">
        <w:rPr>
          <w:rFonts w:eastAsia="Times New Roman" w:cs="Arial"/>
          <w:szCs w:val="24"/>
          <w:lang w:val="mn-MN"/>
        </w:rPr>
        <w:t xml:space="preserve"> </w:t>
      </w:r>
      <w:r w:rsidRPr="00607908">
        <w:rPr>
          <w:rFonts w:eastAsia="Times New Roman" w:cs="Arial"/>
          <w:szCs w:val="24"/>
        </w:rPr>
        <w:t>units, detention centers and “</w:t>
      </w:r>
      <w:r w:rsidRPr="00607908">
        <w:rPr>
          <w:rFonts w:cs="Arial"/>
          <w:szCs w:val="24"/>
          <w:shd w:val="clear" w:color="auto" w:fill="FFFFFF"/>
        </w:rPr>
        <w:t>Educational segregated units</w:t>
      </w:r>
      <w:r w:rsidRPr="00607908">
        <w:rPr>
          <w:rFonts w:eastAsia="Times New Roman" w:cs="Arial"/>
          <w:szCs w:val="24"/>
        </w:rPr>
        <w:t xml:space="preserve">”, and create an environment and conditions that </w:t>
      </w:r>
      <w:r w:rsidRPr="00607908">
        <w:t>uphold</w:t>
      </w:r>
      <w:r w:rsidRPr="00607908">
        <w:rPr>
          <w:rFonts w:eastAsia="Times New Roman" w:cs="Arial"/>
          <w:b/>
          <w:szCs w:val="24"/>
        </w:rPr>
        <w:t xml:space="preserve"> </w:t>
      </w:r>
      <w:r w:rsidRPr="00607908">
        <w:rPr>
          <w:rFonts w:eastAsia="Times New Roman" w:cs="Arial"/>
          <w:szCs w:val="24"/>
        </w:rPr>
        <w:t>human rights.</w:t>
      </w:r>
    </w:p>
    <w:p w14:paraId="6B3F21D6" w14:textId="77777777" w:rsidR="00CD08B1" w:rsidRPr="00607908" w:rsidRDefault="00CD08B1" w:rsidP="009E2E67">
      <w:pPr>
        <w:shd w:val="clear" w:color="auto" w:fill="FFFFFF"/>
        <w:jc w:val="both"/>
        <w:textAlignment w:val="top"/>
        <w:rPr>
          <w:rFonts w:eastAsia="Times New Roman" w:cs="Arial"/>
          <w:szCs w:val="24"/>
        </w:rPr>
      </w:pPr>
    </w:p>
    <w:p w14:paraId="70020367" w14:textId="70EE75E2"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7.3.6.</w:t>
      </w:r>
      <w:r>
        <w:rPr>
          <w:rFonts w:eastAsia="Times New Roman" w:cs="Arial"/>
          <w:szCs w:val="24"/>
        </w:rPr>
        <w:t>E</w:t>
      </w:r>
      <w:r w:rsidRPr="00607908">
        <w:rPr>
          <w:rFonts w:eastAsia="Times New Roman" w:cs="Arial"/>
          <w:szCs w:val="24"/>
        </w:rPr>
        <w:t>nsure the implementation of national programs to prevent and combat transnational organized crime (economic crimes, cybercrime, drug and psychotropic substances trafficking, human trafficking, etc.), and stabilize international cooperation.</w:t>
      </w:r>
    </w:p>
    <w:p w14:paraId="18497F94" w14:textId="77777777" w:rsidR="00CD08B1" w:rsidRPr="00607908" w:rsidRDefault="00CD08B1" w:rsidP="009E2E67">
      <w:pPr>
        <w:shd w:val="clear" w:color="auto" w:fill="FFFFFF"/>
        <w:jc w:val="both"/>
        <w:textAlignment w:val="top"/>
        <w:rPr>
          <w:rFonts w:eastAsia="Times New Roman" w:cs="Arial"/>
          <w:szCs w:val="24"/>
        </w:rPr>
      </w:pPr>
    </w:p>
    <w:p w14:paraId="56B01FAA" w14:textId="072D45FB" w:rsidR="00CD08B1" w:rsidRPr="00607908" w:rsidRDefault="00CD08B1" w:rsidP="009E2E67">
      <w:pPr>
        <w:shd w:val="clear" w:color="auto" w:fill="FFFFFF"/>
        <w:jc w:val="both"/>
        <w:textAlignment w:val="top"/>
        <w:rPr>
          <w:rFonts w:eastAsia="Times New Roman" w:cs="Arial"/>
          <w:szCs w:val="24"/>
          <w:lang w:val="mn-MN"/>
        </w:rPr>
      </w:pPr>
      <w:r w:rsidRPr="00607908">
        <w:rPr>
          <w:rFonts w:eastAsia="Times New Roman" w:cs="Arial"/>
          <w:szCs w:val="24"/>
        </w:rPr>
        <w:t>7.3.7.</w:t>
      </w:r>
      <w:r>
        <w:rPr>
          <w:rFonts w:eastAsia="Times New Roman" w:cs="Arial"/>
          <w:szCs w:val="24"/>
        </w:rPr>
        <w:t>E</w:t>
      </w:r>
      <w:r w:rsidRPr="00607908">
        <w:rPr>
          <w:rFonts w:eastAsia="Times New Roman" w:cs="Arial"/>
          <w:szCs w:val="24"/>
          <w:lang w:val="mn-MN"/>
        </w:rPr>
        <w:t xml:space="preserve">xpand advocacy </w:t>
      </w:r>
      <w:r w:rsidRPr="00607908">
        <w:rPr>
          <w:rFonts w:eastAsia="Times New Roman" w:cs="Arial"/>
          <w:szCs w:val="24"/>
        </w:rPr>
        <w:t>to p</w:t>
      </w:r>
      <w:r w:rsidRPr="00607908">
        <w:rPr>
          <w:rFonts w:eastAsia="Times New Roman" w:cs="Arial"/>
          <w:szCs w:val="24"/>
          <w:lang w:val="mn-MN"/>
        </w:rPr>
        <w:t xml:space="preserve">revent children and women from </w:t>
      </w:r>
      <w:r w:rsidRPr="00607908">
        <w:rPr>
          <w:rFonts w:eastAsia="Times New Roman" w:cs="Arial"/>
          <w:szCs w:val="24"/>
        </w:rPr>
        <w:t>becoming</w:t>
      </w:r>
      <w:r w:rsidRPr="00607908">
        <w:rPr>
          <w:rFonts w:eastAsia="Times New Roman" w:cs="Arial"/>
          <w:szCs w:val="24"/>
          <w:lang w:val="mn-MN"/>
        </w:rPr>
        <w:t xml:space="preserve"> victims of sexual exploitation and </w:t>
      </w:r>
      <w:r w:rsidRPr="00607908">
        <w:rPr>
          <w:rFonts w:eastAsia="Times New Roman" w:cs="Arial"/>
          <w:szCs w:val="24"/>
        </w:rPr>
        <w:t xml:space="preserve">human </w:t>
      </w:r>
      <w:r w:rsidRPr="00607908">
        <w:rPr>
          <w:rFonts w:eastAsia="Times New Roman" w:cs="Arial"/>
          <w:szCs w:val="24"/>
          <w:lang w:val="mn-MN"/>
        </w:rPr>
        <w:t xml:space="preserve">trafficking through partnerships with social organizations, the </w:t>
      </w:r>
      <w:r w:rsidRPr="00607908">
        <w:rPr>
          <w:rFonts w:eastAsia="Times New Roman" w:cs="Arial"/>
          <w:szCs w:val="24"/>
        </w:rPr>
        <w:t>state</w:t>
      </w:r>
      <w:r w:rsidRPr="00607908">
        <w:rPr>
          <w:rFonts w:eastAsia="Times New Roman" w:cs="Arial"/>
          <w:szCs w:val="24"/>
          <w:lang w:val="mn-MN"/>
        </w:rPr>
        <w:t xml:space="preserve"> and private sector.</w:t>
      </w:r>
    </w:p>
    <w:p w14:paraId="3DBBA0DD" w14:textId="77777777" w:rsidR="00CD08B1" w:rsidRPr="00607908" w:rsidRDefault="00CD08B1" w:rsidP="009E2E67">
      <w:pPr>
        <w:shd w:val="clear" w:color="auto" w:fill="FFFFFF"/>
        <w:jc w:val="both"/>
        <w:textAlignment w:val="top"/>
        <w:rPr>
          <w:rFonts w:eastAsia="Times New Roman" w:cs="Arial"/>
          <w:szCs w:val="24"/>
        </w:rPr>
      </w:pPr>
    </w:p>
    <w:p w14:paraId="62170B89" w14:textId="6EE270CB"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7.3.8.</w:t>
      </w:r>
      <w:r>
        <w:rPr>
          <w:rFonts w:eastAsia="Times New Roman" w:cs="Arial"/>
          <w:szCs w:val="24"/>
        </w:rPr>
        <w:t>E</w:t>
      </w:r>
      <w:r w:rsidRPr="00607908">
        <w:rPr>
          <w:rFonts w:eastAsia="Times New Roman" w:cs="Arial"/>
          <w:szCs w:val="24"/>
        </w:rPr>
        <w:t>stablish an integrated surveillance camera center in the capital city and local centers to prevent and suppress crime and violations, and develop information, communication and construction infrastructure in accordance with modern needs and requirements.</w:t>
      </w:r>
    </w:p>
    <w:p w14:paraId="29226B06" w14:textId="77777777" w:rsidR="00CD08B1" w:rsidRPr="00607908" w:rsidRDefault="00CD08B1" w:rsidP="009E2E67">
      <w:pPr>
        <w:shd w:val="clear" w:color="auto" w:fill="FFFFFF"/>
        <w:jc w:val="both"/>
        <w:textAlignment w:val="top"/>
        <w:rPr>
          <w:rFonts w:eastAsia="Times New Roman" w:cs="Arial"/>
          <w:szCs w:val="24"/>
        </w:rPr>
      </w:pPr>
    </w:p>
    <w:p w14:paraId="2870A05F" w14:textId="000E07F2"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7.3.9.</w:t>
      </w:r>
      <w:r>
        <w:rPr>
          <w:rFonts w:eastAsia="Times New Roman" w:cs="Arial"/>
          <w:szCs w:val="24"/>
        </w:rPr>
        <w:t>S</w:t>
      </w:r>
      <w:r w:rsidRPr="00607908">
        <w:rPr>
          <w:rFonts w:eastAsia="Times New Roman" w:cs="Arial"/>
          <w:szCs w:val="24"/>
        </w:rPr>
        <w:t>trengthen the witness and victim protection system, establish a center to provide medical and psychological treatment and social services to drug users and addicts, and implement a comprehensive advocacy campaign for the public.</w:t>
      </w:r>
    </w:p>
    <w:p w14:paraId="03C5122A" w14:textId="77777777" w:rsidR="00CD08B1" w:rsidRPr="00607908" w:rsidRDefault="00CD08B1" w:rsidP="009E2E67">
      <w:pPr>
        <w:shd w:val="clear" w:color="auto" w:fill="FFFFFF"/>
        <w:jc w:val="both"/>
        <w:textAlignment w:val="top"/>
        <w:rPr>
          <w:rFonts w:eastAsia="Times New Roman" w:cs="Arial"/>
          <w:szCs w:val="24"/>
        </w:rPr>
      </w:pPr>
    </w:p>
    <w:p w14:paraId="3A568AD5" w14:textId="35538D7B" w:rsidR="00CD08B1" w:rsidRPr="00607908" w:rsidRDefault="00CD08B1" w:rsidP="009E2E67">
      <w:pPr>
        <w:shd w:val="clear" w:color="auto" w:fill="FFFFFF"/>
        <w:jc w:val="both"/>
        <w:textAlignment w:val="top"/>
        <w:rPr>
          <w:rFonts w:eastAsia="Times New Roman" w:cs="Arial"/>
          <w:szCs w:val="24"/>
          <w:lang w:val="mn-MN"/>
        </w:rPr>
      </w:pPr>
      <w:r w:rsidRPr="00607908">
        <w:rPr>
          <w:rFonts w:eastAsia="Times New Roman" w:cs="Arial"/>
          <w:szCs w:val="24"/>
        </w:rPr>
        <w:t>7.3.10.</w:t>
      </w:r>
      <w:r>
        <w:rPr>
          <w:rFonts w:eastAsia="Times New Roman" w:cs="Arial"/>
          <w:szCs w:val="24"/>
        </w:rPr>
        <w:t>B</w:t>
      </w:r>
      <w:r w:rsidRPr="00607908">
        <w:rPr>
          <w:rFonts w:eastAsia="Times New Roman" w:cs="Arial"/>
          <w:szCs w:val="24"/>
          <w:lang w:val="mn-MN"/>
        </w:rPr>
        <w:t>uild and operate a central sobering-up station in Ulaanbaatar and sobering facilities at each local police station.</w:t>
      </w:r>
    </w:p>
    <w:p w14:paraId="2518E259" w14:textId="77777777" w:rsidR="00CD08B1" w:rsidRPr="00607908" w:rsidRDefault="00CD08B1" w:rsidP="009E2E67">
      <w:pPr>
        <w:shd w:val="clear" w:color="auto" w:fill="FFFFFF"/>
        <w:jc w:val="both"/>
        <w:textAlignment w:val="top"/>
        <w:rPr>
          <w:rFonts w:eastAsia="Times New Roman" w:cs="Arial"/>
          <w:szCs w:val="24"/>
          <w:lang w:val="mn-MN"/>
        </w:rPr>
      </w:pPr>
    </w:p>
    <w:p w14:paraId="46B0496C" w14:textId="616774DC"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7.3.11.</w:t>
      </w:r>
      <w:r>
        <w:rPr>
          <w:rFonts w:eastAsia="Times New Roman" w:cs="Arial"/>
          <w:szCs w:val="24"/>
        </w:rPr>
        <w:t>E</w:t>
      </w:r>
      <w:r w:rsidRPr="00607908">
        <w:rPr>
          <w:rFonts w:eastAsia="Times New Roman" w:cs="Arial"/>
          <w:szCs w:val="24"/>
          <w:lang w:val="mn-MN"/>
        </w:rPr>
        <w:t>stablish temporary shelter</w:t>
      </w:r>
      <w:r w:rsidRPr="00607908">
        <w:rPr>
          <w:rFonts w:eastAsia="Times New Roman" w:cs="Arial"/>
          <w:szCs w:val="24"/>
        </w:rPr>
        <w:t>s</w:t>
      </w:r>
      <w:r w:rsidRPr="00607908">
        <w:rPr>
          <w:rFonts w:eastAsia="Times New Roman" w:cs="Arial"/>
          <w:szCs w:val="24"/>
          <w:lang w:val="mn-MN"/>
        </w:rPr>
        <w:t xml:space="preserve"> for the elderly and people with disabilities</w:t>
      </w:r>
      <w:r w:rsidRPr="00607908">
        <w:rPr>
          <w:rFonts w:eastAsia="Times New Roman" w:cs="Arial"/>
          <w:szCs w:val="24"/>
        </w:rPr>
        <w:t xml:space="preserve"> exposured to domestic violence,</w:t>
      </w:r>
      <w:r w:rsidRPr="00607908">
        <w:rPr>
          <w:rFonts w:eastAsia="Times New Roman" w:cs="Arial"/>
          <w:szCs w:val="24"/>
          <w:lang w:val="mn-MN"/>
        </w:rPr>
        <w:t xml:space="preserve"> and information and counseling center</w:t>
      </w:r>
      <w:r w:rsidRPr="00607908">
        <w:rPr>
          <w:rFonts w:eastAsia="Times New Roman" w:cs="Arial"/>
          <w:szCs w:val="24"/>
        </w:rPr>
        <w:t>s</w:t>
      </w:r>
      <w:r w:rsidRPr="00607908">
        <w:rPr>
          <w:rFonts w:eastAsia="Times New Roman" w:cs="Arial"/>
          <w:szCs w:val="24"/>
          <w:lang w:val="mn-MN"/>
        </w:rPr>
        <w:t xml:space="preserve"> for victims of domestic violence</w:t>
      </w:r>
      <w:r w:rsidRPr="00607908">
        <w:rPr>
          <w:rFonts w:eastAsia="Times New Roman" w:cs="Arial"/>
          <w:szCs w:val="24"/>
        </w:rPr>
        <w:t>.</w:t>
      </w:r>
    </w:p>
    <w:p w14:paraId="73FD8CF2" w14:textId="77777777" w:rsidR="00CD08B1" w:rsidRPr="00607908" w:rsidRDefault="00CD08B1" w:rsidP="009E2E67">
      <w:pPr>
        <w:shd w:val="clear" w:color="auto" w:fill="FFFFFF"/>
        <w:jc w:val="both"/>
        <w:textAlignment w:val="top"/>
        <w:rPr>
          <w:rFonts w:eastAsia="Times New Roman" w:cs="Arial"/>
          <w:szCs w:val="24"/>
        </w:rPr>
      </w:pPr>
    </w:p>
    <w:p w14:paraId="61152283" w14:textId="58FB06D8"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7.3.12.</w:t>
      </w:r>
      <w:r>
        <w:rPr>
          <w:rFonts w:eastAsia="Times New Roman" w:cs="Arial"/>
          <w:szCs w:val="24"/>
        </w:rPr>
        <w:t>U</w:t>
      </w:r>
      <w:r w:rsidRPr="00607908">
        <w:rPr>
          <w:rFonts w:eastAsia="Times New Roman" w:cs="Arial"/>
          <w:szCs w:val="24"/>
        </w:rPr>
        <w:t>pgrade and improve the equipment used by police officers who are directly involved in combating crimes and maintaining public order.</w:t>
      </w:r>
    </w:p>
    <w:p w14:paraId="02D9EC83" w14:textId="77777777" w:rsidR="00CD08B1" w:rsidRPr="00607908" w:rsidRDefault="00CD08B1" w:rsidP="009E2E67">
      <w:pPr>
        <w:shd w:val="clear" w:color="auto" w:fill="FFFFFF"/>
        <w:jc w:val="both"/>
        <w:textAlignment w:val="top"/>
        <w:rPr>
          <w:rFonts w:eastAsia="Times New Roman" w:cs="Arial"/>
          <w:szCs w:val="24"/>
        </w:rPr>
      </w:pPr>
    </w:p>
    <w:p w14:paraId="7D5306CC" w14:textId="31426E07"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7.3.13.</w:t>
      </w:r>
      <w:r>
        <w:rPr>
          <w:rFonts w:eastAsia="Times New Roman" w:cs="Arial"/>
          <w:szCs w:val="24"/>
        </w:rPr>
        <w:t>F</w:t>
      </w:r>
      <w:r w:rsidRPr="00607908">
        <w:rPr>
          <w:rFonts w:eastAsia="Times New Roman" w:cs="Arial"/>
          <w:szCs w:val="24"/>
        </w:rPr>
        <w:t>ully equip special task-force agencies and border checkpoints with modern techniques and equipment for the detection of narcotic drugs and psychotropic substances, establish structures and dog training centers to monitor raw materials (precursors), and create a unified database.</w:t>
      </w:r>
    </w:p>
    <w:p w14:paraId="7538BC91" w14:textId="77777777" w:rsidR="00CD08B1" w:rsidRPr="00607908" w:rsidRDefault="00CD08B1" w:rsidP="009E2E67">
      <w:pPr>
        <w:shd w:val="clear" w:color="auto" w:fill="FFFFFF"/>
        <w:jc w:val="both"/>
        <w:textAlignment w:val="top"/>
        <w:rPr>
          <w:rFonts w:eastAsia="Times New Roman" w:cs="Arial"/>
          <w:szCs w:val="24"/>
        </w:rPr>
      </w:pPr>
    </w:p>
    <w:p w14:paraId="1CA6EC35" w14:textId="5C83C90D" w:rsidR="00CD08B1" w:rsidRPr="00607908" w:rsidRDefault="00CD08B1" w:rsidP="009E2E67">
      <w:pPr>
        <w:shd w:val="clear" w:color="auto" w:fill="FFFFFF"/>
        <w:jc w:val="both"/>
        <w:textAlignment w:val="top"/>
        <w:rPr>
          <w:rFonts w:eastAsia="Times New Roman" w:cs="Arial"/>
          <w:szCs w:val="24"/>
          <w:lang w:val="mn-MN"/>
        </w:rPr>
      </w:pPr>
      <w:r w:rsidRPr="00607908">
        <w:rPr>
          <w:rFonts w:eastAsia="Times New Roman" w:cs="Arial"/>
          <w:szCs w:val="24"/>
        </w:rPr>
        <w:t>7.3.14.</w:t>
      </w:r>
      <w:r>
        <w:rPr>
          <w:rFonts w:eastAsia="Times New Roman" w:cs="Arial"/>
          <w:szCs w:val="24"/>
        </w:rPr>
        <w:t>S</w:t>
      </w:r>
      <w:r w:rsidRPr="00607908">
        <w:rPr>
          <w:rFonts w:eastAsia="Times New Roman" w:cs="Arial"/>
          <w:szCs w:val="24"/>
        </w:rPr>
        <w:t>trengthen the national capacity of local disaster protection councils to carry out professional disaster response activities, and gradually establish local e</w:t>
      </w:r>
      <w:r w:rsidRPr="00607908">
        <w:rPr>
          <w:rFonts w:cs="Arial"/>
          <w:szCs w:val="24"/>
          <w:shd w:val="clear" w:color="auto" w:fill="FFFFFF"/>
        </w:rPr>
        <w:t>mergency management</w:t>
      </w:r>
      <w:r w:rsidRPr="00607908">
        <w:rPr>
          <w:rFonts w:eastAsia="Times New Roman" w:cs="Arial"/>
          <w:szCs w:val="24"/>
        </w:rPr>
        <w:t xml:space="preserve"> units.</w:t>
      </w:r>
    </w:p>
    <w:p w14:paraId="4AC06586" w14:textId="77777777" w:rsidR="00CD08B1" w:rsidRPr="00607908" w:rsidRDefault="00CD08B1" w:rsidP="009E2E67">
      <w:pPr>
        <w:shd w:val="clear" w:color="auto" w:fill="FFFFFF"/>
        <w:jc w:val="both"/>
        <w:textAlignment w:val="top"/>
        <w:rPr>
          <w:rFonts w:eastAsia="Times New Roman" w:cs="Arial"/>
          <w:szCs w:val="24"/>
        </w:rPr>
      </w:pPr>
    </w:p>
    <w:p w14:paraId="5203AF54" w14:textId="46C4CEA4" w:rsidR="00CD08B1" w:rsidRPr="00607908" w:rsidRDefault="00CD08B1" w:rsidP="009E2E67">
      <w:pPr>
        <w:shd w:val="clear" w:color="auto" w:fill="FFFFFF"/>
        <w:jc w:val="both"/>
        <w:textAlignment w:val="top"/>
        <w:rPr>
          <w:rFonts w:eastAsia="Times New Roman" w:cs="Arial"/>
          <w:szCs w:val="24"/>
          <w:lang w:val="mn-MN"/>
        </w:rPr>
      </w:pPr>
      <w:r w:rsidRPr="00607908">
        <w:rPr>
          <w:rFonts w:eastAsia="Times New Roman" w:cs="Arial"/>
          <w:szCs w:val="24"/>
        </w:rPr>
        <w:lastRenderedPageBreak/>
        <w:t>7.3.15.</w:t>
      </w:r>
      <w:r>
        <w:rPr>
          <w:rFonts w:eastAsia="Times New Roman" w:cs="Arial"/>
          <w:szCs w:val="24"/>
        </w:rPr>
        <w:t>I</w:t>
      </w:r>
      <w:r w:rsidRPr="00607908">
        <w:rPr>
          <w:rFonts w:eastAsia="Times New Roman" w:cs="Arial"/>
          <w:szCs w:val="24"/>
        </w:rPr>
        <w:t>mprove the coordination of state resources, humanitarian aid and instrument preparedness, and enhance capabilities of search, rescue, damage repair and urgent recovery at the site of a disaster.</w:t>
      </w:r>
    </w:p>
    <w:p w14:paraId="726A07B3" w14:textId="77777777" w:rsidR="00CD08B1" w:rsidRPr="00607908" w:rsidRDefault="00CD08B1" w:rsidP="009E2E67">
      <w:pPr>
        <w:shd w:val="clear" w:color="auto" w:fill="FFFFFF"/>
        <w:jc w:val="both"/>
        <w:textAlignment w:val="top"/>
        <w:rPr>
          <w:rFonts w:eastAsia="Times New Roman" w:cs="Arial"/>
          <w:szCs w:val="24"/>
        </w:rPr>
      </w:pPr>
    </w:p>
    <w:p w14:paraId="68B6443A" w14:textId="07383808"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7.3.16.</w:t>
      </w:r>
      <w:r>
        <w:rPr>
          <w:rFonts w:eastAsia="Times New Roman" w:cs="Arial"/>
          <w:szCs w:val="24"/>
        </w:rPr>
        <w:t>D</w:t>
      </w:r>
      <w:r w:rsidRPr="00607908">
        <w:rPr>
          <w:rFonts w:eastAsia="Times New Roman" w:cs="Arial"/>
          <w:szCs w:val="24"/>
        </w:rPr>
        <w:t>evelop methods, methodologies and models for disaster risk assessment for different types of hazards and conduct risk assessments.</w:t>
      </w:r>
    </w:p>
    <w:p w14:paraId="33645BFC" w14:textId="77777777" w:rsidR="00CD08B1" w:rsidRPr="00607908" w:rsidRDefault="00CD08B1" w:rsidP="009E2E67">
      <w:pPr>
        <w:shd w:val="clear" w:color="auto" w:fill="FFFFFF"/>
        <w:jc w:val="both"/>
        <w:textAlignment w:val="top"/>
        <w:rPr>
          <w:rFonts w:eastAsia="Times New Roman" w:cs="Arial"/>
          <w:szCs w:val="24"/>
        </w:rPr>
      </w:pPr>
    </w:p>
    <w:p w14:paraId="2C299024" w14:textId="12CA4534"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7.3.17.</w:t>
      </w:r>
      <w:r>
        <w:rPr>
          <w:rFonts w:eastAsia="Times New Roman" w:cs="Arial"/>
          <w:szCs w:val="24"/>
        </w:rPr>
        <w:t>I</w:t>
      </w:r>
      <w:r w:rsidRPr="00607908">
        <w:rPr>
          <w:rFonts w:eastAsia="Times New Roman" w:cs="Arial"/>
          <w:szCs w:val="24"/>
        </w:rPr>
        <w:t>mprove technical and technological updates based on innovation, strengthen and evaluate electronic evidence related to cybercrime, develop the ability to use artificial intelligence and expand international cooperation in this field.</w:t>
      </w:r>
    </w:p>
    <w:p w14:paraId="518B7464" w14:textId="77777777" w:rsidR="00CD08B1" w:rsidRPr="00607908" w:rsidRDefault="00CD08B1" w:rsidP="009E2E67">
      <w:pPr>
        <w:shd w:val="clear" w:color="auto" w:fill="FFFFFF"/>
        <w:jc w:val="both"/>
        <w:textAlignment w:val="top"/>
        <w:rPr>
          <w:rFonts w:eastAsia="Times New Roman" w:cs="Arial"/>
          <w:szCs w:val="24"/>
        </w:rPr>
      </w:pPr>
    </w:p>
    <w:p w14:paraId="6DFD0CD2" w14:textId="74CD9B80"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7.3.18.</w:t>
      </w:r>
      <w:r>
        <w:rPr>
          <w:rFonts w:eastAsia="Times New Roman" w:cs="Arial"/>
          <w:szCs w:val="24"/>
        </w:rPr>
        <w:t>G</w:t>
      </w:r>
      <w:r w:rsidRPr="00607908">
        <w:rPr>
          <w:rFonts w:eastAsia="Times New Roman" w:cs="Arial"/>
          <w:szCs w:val="24"/>
        </w:rPr>
        <w:t>radually organize bilateral cooperation, training and information exchange to expand the structure and staffing of transnational organized crime prevention and combat units, increase their capacity, and freeze and reclaim assets illegally exported as a result of such crimes.</w:t>
      </w:r>
    </w:p>
    <w:p w14:paraId="1FE1D518" w14:textId="77777777" w:rsidR="00CD08B1" w:rsidRPr="00607908" w:rsidRDefault="00CD08B1" w:rsidP="009E2E67">
      <w:pPr>
        <w:shd w:val="clear" w:color="auto" w:fill="FFFFFF"/>
        <w:jc w:val="both"/>
        <w:textAlignment w:val="top"/>
        <w:rPr>
          <w:rFonts w:eastAsia="Times New Roman" w:cs="Arial"/>
          <w:szCs w:val="24"/>
        </w:rPr>
      </w:pPr>
    </w:p>
    <w:p w14:paraId="35B8B67D" w14:textId="0ED385DF" w:rsidR="00CD08B1" w:rsidRPr="00607908" w:rsidRDefault="00CD08B1" w:rsidP="009E2E67">
      <w:pPr>
        <w:shd w:val="clear" w:color="auto" w:fill="FFFFFF"/>
        <w:jc w:val="both"/>
        <w:textAlignment w:val="top"/>
        <w:rPr>
          <w:rFonts w:eastAsia="Times New Roman" w:cs="Arial"/>
          <w:szCs w:val="24"/>
          <w:lang w:val="mn-MN"/>
        </w:rPr>
      </w:pPr>
      <w:r w:rsidRPr="00607908">
        <w:rPr>
          <w:rFonts w:eastAsia="Times New Roman" w:cs="Arial"/>
          <w:szCs w:val="24"/>
        </w:rPr>
        <w:t>7.3.19.</w:t>
      </w:r>
      <w:r>
        <w:rPr>
          <w:rFonts w:eastAsia="Times New Roman" w:cs="Arial"/>
          <w:szCs w:val="24"/>
        </w:rPr>
        <w:t>C</w:t>
      </w:r>
      <w:r w:rsidRPr="00607908">
        <w:rPr>
          <w:rFonts w:eastAsia="Times New Roman" w:cs="Arial"/>
          <w:szCs w:val="24"/>
        </w:rPr>
        <w:t>reate disaster-resistant infrastructure in the capital city and densely populated cities by fortifying, expanding, rebuilding and sustaining critical urban infrastructure.</w:t>
      </w:r>
    </w:p>
    <w:p w14:paraId="0A3D98CE" w14:textId="77777777" w:rsidR="00CD08B1" w:rsidRPr="00607908" w:rsidRDefault="00CD08B1" w:rsidP="009E2E67">
      <w:pPr>
        <w:shd w:val="clear" w:color="auto" w:fill="FFFFFF"/>
        <w:jc w:val="both"/>
        <w:textAlignment w:val="top"/>
        <w:rPr>
          <w:rFonts w:eastAsia="Times New Roman" w:cs="Arial"/>
          <w:szCs w:val="24"/>
        </w:rPr>
      </w:pPr>
    </w:p>
    <w:p w14:paraId="781BBD92" w14:textId="5F5A0172"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7.3.20.</w:t>
      </w:r>
      <w:r>
        <w:rPr>
          <w:rFonts w:eastAsia="Times New Roman" w:cs="Arial"/>
          <w:szCs w:val="24"/>
        </w:rPr>
        <w:t>I</w:t>
      </w:r>
      <w:r w:rsidRPr="00607908">
        <w:rPr>
          <w:rFonts w:eastAsia="Times New Roman" w:cs="Arial"/>
          <w:szCs w:val="24"/>
        </w:rPr>
        <w:t>ntroduce space and other advanced technologies, equipment and tools in disaster prevention, combating and protection activities, strengthen national disaster management capacity and bring it to the international level.</w:t>
      </w:r>
    </w:p>
    <w:p w14:paraId="5B4486B8" w14:textId="77777777" w:rsidR="00CD08B1" w:rsidRPr="00607908" w:rsidRDefault="00CD08B1" w:rsidP="009E2E67">
      <w:pPr>
        <w:shd w:val="clear" w:color="auto" w:fill="FFFFFF"/>
        <w:jc w:val="both"/>
        <w:textAlignment w:val="top"/>
        <w:rPr>
          <w:rFonts w:eastAsia="Times New Roman" w:cs="Arial"/>
          <w:szCs w:val="24"/>
        </w:rPr>
      </w:pPr>
    </w:p>
    <w:p w14:paraId="6EF12445" w14:textId="1AF65FA9"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7.3.21.</w:t>
      </w:r>
      <w:r>
        <w:rPr>
          <w:rFonts w:eastAsia="Times New Roman" w:cs="Arial"/>
          <w:szCs w:val="24"/>
        </w:rPr>
        <w:t>D</w:t>
      </w:r>
      <w:r w:rsidRPr="00607908">
        <w:rPr>
          <w:rFonts w:eastAsia="Times New Roman" w:cs="Arial"/>
          <w:szCs w:val="24"/>
        </w:rPr>
        <w:t>evelop disaster research, develop methods and technologies for estimating disaster damage and recovery needs, and develop disaster database and national disaster management.</w:t>
      </w:r>
    </w:p>
    <w:p w14:paraId="34096CB2" w14:textId="77777777" w:rsidR="00CD08B1" w:rsidRPr="00607908" w:rsidRDefault="00CD08B1" w:rsidP="009E2E67">
      <w:pPr>
        <w:shd w:val="clear" w:color="auto" w:fill="FFFFFF"/>
        <w:jc w:val="both"/>
        <w:textAlignment w:val="top"/>
        <w:rPr>
          <w:rFonts w:eastAsia="Times New Roman" w:cs="Arial"/>
          <w:szCs w:val="24"/>
        </w:rPr>
      </w:pPr>
    </w:p>
    <w:p w14:paraId="689BA56E" w14:textId="78C0A9C9"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7.3.22.</w:t>
      </w:r>
      <w:r>
        <w:rPr>
          <w:rFonts w:eastAsia="Times New Roman" w:cs="Arial"/>
          <w:szCs w:val="24"/>
        </w:rPr>
        <w:t>I</w:t>
      </w:r>
      <w:r w:rsidRPr="00607908">
        <w:rPr>
          <w:rFonts w:eastAsia="Times New Roman" w:cs="Arial"/>
          <w:szCs w:val="24"/>
        </w:rPr>
        <w:t>mprove disaster risk reduction, vulnerability reduction, disaster risk prevention and insurance system.</w:t>
      </w:r>
    </w:p>
    <w:p w14:paraId="362652B7" w14:textId="77777777" w:rsidR="00CD08B1" w:rsidRPr="00607908" w:rsidRDefault="00CD08B1" w:rsidP="009E2E67">
      <w:pPr>
        <w:shd w:val="clear" w:color="auto" w:fill="FFFFFF"/>
        <w:jc w:val="both"/>
        <w:textAlignment w:val="top"/>
        <w:rPr>
          <w:rFonts w:eastAsia="Times New Roman" w:cs="Arial"/>
          <w:szCs w:val="24"/>
        </w:rPr>
      </w:pPr>
    </w:p>
    <w:p w14:paraId="77400394" w14:textId="123E8A98"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7.3.23.</w:t>
      </w:r>
      <w:r>
        <w:rPr>
          <w:rFonts w:eastAsia="Times New Roman" w:cs="Arial"/>
          <w:szCs w:val="24"/>
        </w:rPr>
        <w:t>E</w:t>
      </w:r>
      <w:r w:rsidRPr="00607908">
        <w:rPr>
          <w:rFonts w:eastAsia="Times New Roman" w:cs="Arial"/>
          <w:szCs w:val="24"/>
        </w:rPr>
        <w:t>stablish additional firefighting units in urban areas in accordance with standards, and introduce advanced technologies, new techniques and equipment in the field of fire detection and extinguishing.</w:t>
      </w:r>
    </w:p>
    <w:p w14:paraId="6DD64172" w14:textId="77777777" w:rsidR="00CD08B1" w:rsidRPr="00607908" w:rsidRDefault="00CD08B1" w:rsidP="009E2E67">
      <w:pPr>
        <w:shd w:val="clear" w:color="auto" w:fill="FFFFFF"/>
        <w:jc w:val="both"/>
        <w:textAlignment w:val="top"/>
        <w:rPr>
          <w:rFonts w:eastAsia="Times New Roman" w:cs="Arial"/>
          <w:szCs w:val="24"/>
        </w:rPr>
      </w:pPr>
    </w:p>
    <w:p w14:paraId="4F9995D8" w14:textId="0457A564"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7.3.24.</w:t>
      </w:r>
      <w:r>
        <w:rPr>
          <w:rFonts w:eastAsia="Times New Roman" w:cs="Arial"/>
          <w:szCs w:val="24"/>
        </w:rPr>
        <w:t>E</w:t>
      </w:r>
      <w:r w:rsidRPr="00607908">
        <w:rPr>
          <w:rFonts w:eastAsia="Times New Roman" w:cs="Arial"/>
          <w:szCs w:val="24"/>
          <w:lang w:val="mn-MN"/>
        </w:rPr>
        <w:t xml:space="preserve">stablish aviation units </w:t>
      </w:r>
      <w:r w:rsidRPr="00607908">
        <w:rPr>
          <w:rFonts w:eastAsia="Times New Roman" w:cs="Arial"/>
          <w:szCs w:val="24"/>
        </w:rPr>
        <w:t>with</w:t>
      </w:r>
      <w:r w:rsidRPr="00607908">
        <w:rPr>
          <w:rFonts w:eastAsia="Times New Roman" w:cs="Arial"/>
          <w:szCs w:val="24"/>
          <w:lang w:val="mn-MN"/>
        </w:rPr>
        <w:t xml:space="preserve"> law enforcement and special </w:t>
      </w:r>
      <w:r w:rsidRPr="00607908">
        <w:rPr>
          <w:rFonts w:eastAsia="Times New Roman" w:cs="Arial"/>
          <w:szCs w:val="24"/>
        </w:rPr>
        <w:t xml:space="preserve">task-force functions </w:t>
      </w:r>
      <w:r w:rsidRPr="00607908">
        <w:rPr>
          <w:rFonts w:eastAsia="Times New Roman" w:cs="Arial"/>
          <w:szCs w:val="24"/>
          <w:lang w:val="mn-MN"/>
        </w:rPr>
        <w:t xml:space="preserve">and </w:t>
      </w:r>
      <w:r w:rsidRPr="00607908">
        <w:rPr>
          <w:rFonts w:eastAsia="Times New Roman" w:cs="Arial"/>
          <w:szCs w:val="24"/>
        </w:rPr>
        <w:t xml:space="preserve">gradually </w:t>
      </w:r>
      <w:r w:rsidRPr="00607908">
        <w:rPr>
          <w:rFonts w:eastAsia="Times New Roman" w:cs="Arial"/>
          <w:szCs w:val="24"/>
          <w:lang w:val="mn-MN"/>
        </w:rPr>
        <w:t>supply helicopters</w:t>
      </w:r>
      <w:r w:rsidRPr="00607908">
        <w:rPr>
          <w:rFonts w:eastAsia="Times New Roman" w:cs="Arial"/>
          <w:szCs w:val="24"/>
        </w:rPr>
        <w:t>.</w:t>
      </w:r>
    </w:p>
    <w:p w14:paraId="52165ACE" w14:textId="77777777" w:rsidR="00CD08B1" w:rsidRPr="00607908" w:rsidRDefault="00CD08B1" w:rsidP="009E2E67">
      <w:pPr>
        <w:shd w:val="clear" w:color="auto" w:fill="FFFFFF"/>
        <w:jc w:val="both"/>
        <w:textAlignment w:val="top"/>
        <w:rPr>
          <w:rFonts w:eastAsia="Times New Roman" w:cs="Arial"/>
          <w:szCs w:val="24"/>
        </w:rPr>
      </w:pPr>
    </w:p>
    <w:p w14:paraId="13C144B8" w14:textId="08998C31" w:rsidR="00CD08B1" w:rsidRPr="00794517" w:rsidRDefault="00CD08B1" w:rsidP="00794517">
      <w:pPr>
        <w:shd w:val="clear" w:color="auto" w:fill="FFFFFF"/>
        <w:jc w:val="both"/>
        <w:textAlignment w:val="top"/>
        <w:rPr>
          <w:rFonts w:eastAsia="Times New Roman" w:cs="Arial"/>
          <w:szCs w:val="24"/>
          <w:lang w:val="mn-MN"/>
        </w:rPr>
      </w:pPr>
      <w:r w:rsidRPr="00607908">
        <w:rPr>
          <w:rFonts w:eastAsia="Times New Roman" w:cs="Arial"/>
          <w:szCs w:val="24"/>
        </w:rPr>
        <w:t>7.3.25.</w:t>
      </w:r>
      <w:r>
        <w:rPr>
          <w:rFonts w:eastAsia="Times New Roman" w:cs="Arial"/>
          <w:szCs w:val="24"/>
        </w:rPr>
        <w:t>E</w:t>
      </w:r>
      <w:r w:rsidRPr="00607908">
        <w:rPr>
          <w:rFonts w:eastAsia="Times New Roman" w:cs="Arial"/>
          <w:szCs w:val="24"/>
          <w:lang w:val="mn-MN"/>
        </w:rPr>
        <w:t>stablish a logistics center for humanitarian aid</w:t>
      </w:r>
    </w:p>
    <w:bookmarkEnd w:id="4"/>
    <w:p w14:paraId="6072D492" w14:textId="26FAF097" w:rsidR="00CD08B1" w:rsidRPr="00607908" w:rsidRDefault="00CD08B1" w:rsidP="00794517">
      <w:pPr>
        <w:pStyle w:val="Heading3"/>
      </w:pPr>
      <w:r w:rsidRPr="00607908">
        <w:t>Development of the law enforcement</w:t>
      </w:r>
    </w:p>
    <w:p w14:paraId="3051E159" w14:textId="1652AA24" w:rsidR="00CD08B1" w:rsidRDefault="00CD08B1" w:rsidP="009E2E67">
      <w:pPr>
        <w:shd w:val="clear" w:color="auto" w:fill="FFFFFF"/>
        <w:jc w:val="both"/>
        <w:textAlignment w:val="top"/>
        <w:rPr>
          <w:rFonts w:eastAsia="Times New Roman" w:cs="Arial"/>
          <w:bCs/>
          <w:szCs w:val="24"/>
        </w:rPr>
      </w:pPr>
      <w:r w:rsidRPr="00607908">
        <w:rPr>
          <w:rFonts w:eastAsia="Times New Roman" w:cs="Arial"/>
          <w:b/>
          <w:bCs/>
          <w:szCs w:val="24"/>
        </w:rPr>
        <w:t>Objective 7.4.</w:t>
      </w:r>
      <w:r>
        <w:rPr>
          <w:rFonts w:eastAsia="Times New Roman" w:cs="Arial"/>
          <w:bCs/>
          <w:szCs w:val="24"/>
        </w:rPr>
        <w:t>I</w:t>
      </w:r>
      <w:r w:rsidRPr="00607908">
        <w:rPr>
          <w:rFonts w:eastAsia="Times New Roman" w:cs="Arial"/>
          <w:bCs/>
          <w:szCs w:val="24"/>
        </w:rPr>
        <w:t>mprove the legal environment of the law enforcement, support its development, improve working conditions, train skilled human resources and develop its competitiveness.</w:t>
      </w:r>
    </w:p>
    <w:p w14:paraId="7C55E497" w14:textId="77777777" w:rsidR="00C5563C" w:rsidRPr="00607908" w:rsidRDefault="00C5563C" w:rsidP="009E2E67">
      <w:pPr>
        <w:shd w:val="clear" w:color="auto" w:fill="FFFFFF"/>
        <w:jc w:val="both"/>
        <w:textAlignment w:val="top"/>
        <w:rPr>
          <w:rFonts w:eastAsia="Times New Roman" w:cs="Arial"/>
          <w:bCs/>
          <w:szCs w:val="24"/>
        </w:rPr>
      </w:pPr>
    </w:p>
    <w:p w14:paraId="7178DB44" w14:textId="062F79EF" w:rsidR="00CD08B1" w:rsidRPr="00C5563C" w:rsidRDefault="00CD08B1" w:rsidP="00C5563C">
      <w:pPr>
        <w:rPr>
          <w:b/>
          <w:bCs/>
        </w:rPr>
      </w:pPr>
      <w:bookmarkStart w:id="5" w:name="_Hlk77569769"/>
      <w:r w:rsidRPr="00C5563C">
        <w:rPr>
          <w:b/>
          <w:bCs/>
        </w:rPr>
        <w:t xml:space="preserve">Activities to be undertaken within the implementation of the </w:t>
      </w:r>
      <w:r w:rsidR="00EA483C" w:rsidRPr="00C5563C">
        <w:rPr>
          <w:b/>
          <w:bCs/>
        </w:rPr>
        <w:t>o</w:t>
      </w:r>
      <w:r w:rsidRPr="00C5563C">
        <w:rPr>
          <w:b/>
          <w:bCs/>
        </w:rPr>
        <w:t>bjective</w:t>
      </w:r>
    </w:p>
    <w:p w14:paraId="666569B6" w14:textId="77777777" w:rsidR="00C5563C" w:rsidRPr="00C06D47" w:rsidRDefault="00C5563C" w:rsidP="00C5563C">
      <w:pPr>
        <w:rPr>
          <w:lang w:val="mn-MN"/>
        </w:rPr>
      </w:pPr>
    </w:p>
    <w:p w14:paraId="4480A921" w14:textId="74AE2EBC"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7.4.1.</w:t>
      </w:r>
      <w:r>
        <w:rPr>
          <w:rFonts w:eastAsia="Times New Roman" w:cs="Arial"/>
          <w:szCs w:val="24"/>
        </w:rPr>
        <w:t>I</w:t>
      </w:r>
      <w:r w:rsidRPr="00607908">
        <w:rPr>
          <w:rFonts w:eastAsia="Times New Roman" w:cs="Arial"/>
          <w:szCs w:val="24"/>
          <w:lang w:val="mn-MN"/>
        </w:rPr>
        <w:t>mprove the legal reform of the sector in accordance with the needs and requirements of social development</w:t>
      </w:r>
      <w:r w:rsidRPr="00607908">
        <w:rPr>
          <w:rFonts w:eastAsia="Times New Roman" w:cs="Arial"/>
          <w:szCs w:val="24"/>
        </w:rPr>
        <w:t>.</w:t>
      </w:r>
    </w:p>
    <w:p w14:paraId="16E52059" w14:textId="77777777" w:rsidR="00CD08B1" w:rsidRPr="00607908" w:rsidRDefault="00CD08B1" w:rsidP="009E2E67">
      <w:pPr>
        <w:shd w:val="clear" w:color="auto" w:fill="FFFFFF"/>
        <w:jc w:val="both"/>
        <w:textAlignment w:val="top"/>
        <w:rPr>
          <w:rFonts w:eastAsia="Times New Roman" w:cs="Arial"/>
          <w:szCs w:val="24"/>
          <w:lang w:val="mn-MN"/>
        </w:rPr>
      </w:pPr>
    </w:p>
    <w:p w14:paraId="6F16A323" w14:textId="5943DA8E"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7.4.2.</w:t>
      </w:r>
      <w:r>
        <w:rPr>
          <w:rFonts w:eastAsia="Times New Roman" w:cs="Arial"/>
          <w:szCs w:val="24"/>
        </w:rPr>
        <w:t>O</w:t>
      </w:r>
      <w:r w:rsidRPr="00607908">
        <w:rPr>
          <w:rFonts w:eastAsia="Times New Roman" w:cs="Arial"/>
          <w:szCs w:val="24"/>
        </w:rPr>
        <w:t>ptimally resolve structural, organizational and staffing issues of the sector in line with changes in social relations and economic development.</w:t>
      </w:r>
    </w:p>
    <w:p w14:paraId="527D6761" w14:textId="77777777" w:rsidR="00CD08B1" w:rsidRPr="00607908" w:rsidRDefault="00CD08B1" w:rsidP="009E2E67">
      <w:pPr>
        <w:shd w:val="clear" w:color="auto" w:fill="FFFFFF"/>
        <w:jc w:val="both"/>
        <w:textAlignment w:val="top"/>
        <w:rPr>
          <w:rFonts w:eastAsia="Times New Roman" w:cs="Arial"/>
          <w:szCs w:val="24"/>
        </w:rPr>
      </w:pPr>
    </w:p>
    <w:p w14:paraId="2FF3E335" w14:textId="1B2467F5"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lastRenderedPageBreak/>
        <w:t>7.4.3.</w:t>
      </w:r>
      <w:r>
        <w:rPr>
          <w:rFonts w:eastAsia="Times New Roman" w:cs="Arial"/>
          <w:szCs w:val="24"/>
        </w:rPr>
        <w:t>D</w:t>
      </w:r>
      <w:r w:rsidRPr="00607908">
        <w:rPr>
          <w:rFonts w:eastAsia="Times New Roman" w:cs="Arial"/>
          <w:szCs w:val="24"/>
        </w:rPr>
        <w:t>evelop a system of training, retraining and specialization of personnel in accordance with international standards and create skilled human resources.</w:t>
      </w:r>
    </w:p>
    <w:p w14:paraId="3A604278" w14:textId="77777777" w:rsidR="00CD08B1" w:rsidRPr="00607908" w:rsidRDefault="00CD08B1" w:rsidP="009E2E67">
      <w:pPr>
        <w:shd w:val="clear" w:color="auto" w:fill="FFFFFF"/>
        <w:jc w:val="both"/>
        <w:textAlignment w:val="top"/>
        <w:rPr>
          <w:rFonts w:eastAsia="Times New Roman" w:cs="Arial"/>
          <w:szCs w:val="24"/>
        </w:rPr>
      </w:pPr>
    </w:p>
    <w:p w14:paraId="19E2C3BF" w14:textId="5EB4EAD5" w:rsidR="00CD08B1" w:rsidRPr="00607908" w:rsidRDefault="00CD08B1" w:rsidP="009E2E67">
      <w:pPr>
        <w:shd w:val="clear" w:color="auto" w:fill="FFFFFF"/>
        <w:tabs>
          <w:tab w:val="left" w:pos="0"/>
        </w:tabs>
        <w:jc w:val="both"/>
        <w:textAlignment w:val="top"/>
        <w:rPr>
          <w:rFonts w:eastAsia="Times New Roman" w:cs="Arial"/>
          <w:szCs w:val="24"/>
        </w:rPr>
      </w:pPr>
      <w:r w:rsidRPr="00607908">
        <w:rPr>
          <w:rFonts w:eastAsia="Times New Roman" w:cs="Arial"/>
          <w:szCs w:val="24"/>
        </w:rPr>
        <w:t>7.4.4.</w:t>
      </w:r>
      <w:r>
        <w:rPr>
          <w:rFonts w:eastAsia="Times New Roman" w:cs="Arial"/>
          <w:szCs w:val="24"/>
        </w:rPr>
        <w:t>I</w:t>
      </w:r>
      <w:r w:rsidRPr="00607908">
        <w:rPr>
          <w:rFonts w:eastAsia="Times New Roman" w:cs="Arial"/>
          <w:szCs w:val="24"/>
        </w:rPr>
        <w:t>ncrease in salaries and wages of personnel due to the growth of inflation in corresponding year and to the level of similar organizations in developed countries.</w:t>
      </w:r>
    </w:p>
    <w:p w14:paraId="2B7C3B2C" w14:textId="77777777" w:rsidR="00CD08B1" w:rsidRPr="00607908" w:rsidRDefault="00CD08B1" w:rsidP="009E2E67">
      <w:pPr>
        <w:shd w:val="clear" w:color="auto" w:fill="FFFFFF"/>
        <w:tabs>
          <w:tab w:val="left" w:pos="0"/>
        </w:tabs>
        <w:jc w:val="both"/>
        <w:textAlignment w:val="top"/>
        <w:rPr>
          <w:rFonts w:eastAsia="Times New Roman" w:cs="Arial"/>
          <w:szCs w:val="24"/>
        </w:rPr>
      </w:pPr>
    </w:p>
    <w:p w14:paraId="57F6D715" w14:textId="5DA1DC7F" w:rsidR="00CD08B1" w:rsidRPr="00607908" w:rsidRDefault="00CD08B1" w:rsidP="009E2E67">
      <w:pPr>
        <w:shd w:val="clear" w:color="auto" w:fill="FFFFFF"/>
        <w:jc w:val="both"/>
        <w:textAlignment w:val="top"/>
        <w:rPr>
          <w:rFonts w:eastAsia="Times New Roman" w:cs="Arial"/>
          <w:szCs w:val="24"/>
          <w:lang w:val="mn-MN"/>
        </w:rPr>
      </w:pPr>
      <w:r w:rsidRPr="00607908">
        <w:rPr>
          <w:rFonts w:eastAsia="Times New Roman" w:cs="Arial"/>
          <w:szCs w:val="24"/>
        </w:rPr>
        <w:t>7.4.5.</w:t>
      </w:r>
      <w:r>
        <w:rPr>
          <w:rFonts w:eastAsia="Times New Roman" w:cs="Arial"/>
          <w:szCs w:val="24"/>
        </w:rPr>
        <w:t>D</w:t>
      </w:r>
      <w:r w:rsidRPr="00607908">
        <w:rPr>
          <w:rFonts w:eastAsia="Times New Roman" w:cs="Arial"/>
          <w:szCs w:val="24"/>
          <w:lang w:val="mn-MN"/>
        </w:rPr>
        <w:t xml:space="preserve">evelop prompt and accessible </w:t>
      </w:r>
      <w:r w:rsidRPr="00607908">
        <w:rPr>
          <w:rFonts w:eastAsia="Times New Roman" w:cs="Arial"/>
          <w:szCs w:val="24"/>
        </w:rPr>
        <w:t>state</w:t>
      </w:r>
      <w:r w:rsidRPr="00607908">
        <w:rPr>
          <w:rFonts w:eastAsia="Times New Roman" w:cs="Arial"/>
          <w:szCs w:val="24"/>
          <w:lang w:val="mn-MN"/>
        </w:rPr>
        <w:t xml:space="preserve"> services for receiving calls and information and for the elderly, disabled and other citizens, and ensure operational cooperation between the police, emergency management, judgment</w:t>
      </w:r>
      <w:r w:rsidRPr="00607908">
        <w:rPr>
          <w:rFonts w:eastAsia="Times New Roman" w:cs="Arial"/>
          <w:szCs w:val="24"/>
        </w:rPr>
        <w:t xml:space="preserve"> </w:t>
      </w:r>
      <w:r w:rsidRPr="00607908">
        <w:rPr>
          <w:rFonts w:eastAsia="Times New Roman" w:cs="Arial"/>
          <w:szCs w:val="24"/>
          <w:lang w:val="mn-MN"/>
        </w:rPr>
        <w:t xml:space="preserve">enforcement and ambulance </w:t>
      </w:r>
      <w:r w:rsidRPr="00607908">
        <w:rPr>
          <w:rFonts w:eastAsia="Times New Roman" w:cs="Arial"/>
          <w:szCs w:val="24"/>
        </w:rPr>
        <w:t>offices</w:t>
      </w:r>
      <w:r w:rsidRPr="00607908">
        <w:rPr>
          <w:rFonts w:eastAsia="Times New Roman" w:cs="Arial"/>
          <w:szCs w:val="24"/>
          <w:lang w:val="mn-MN"/>
        </w:rPr>
        <w:t>.</w:t>
      </w:r>
    </w:p>
    <w:p w14:paraId="33A62123" w14:textId="77777777" w:rsidR="00CD08B1" w:rsidRPr="00607908" w:rsidRDefault="00CD08B1" w:rsidP="009E2E67">
      <w:pPr>
        <w:shd w:val="clear" w:color="auto" w:fill="FFFFFF"/>
        <w:jc w:val="both"/>
        <w:textAlignment w:val="top"/>
        <w:rPr>
          <w:rFonts w:eastAsia="Times New Roman" w:cs="Arial"/>
          <w:szCs w:val="24"/>
          <w:lang w:val="mn-MN"/>
        </w:rPr>
      </w:pPr>
    </w:p>
    <w:p w14:paraId="075213C2" w14:textId="2594DC4A"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7.4.6.</w:t>
      </w:r>
      <w:r>
        <w:rPr>
          <w:rFonts w:eastAsia="Times New Roman" w:cs="Arial"/>
          <w:szCs w:val="24"/>
        </w:rPr>
        <w:t>E</w:t>
      </w:r>
      <w:r w:rsidRPr="00607908">
        <w:rPr>
          <w:rFonts w:eastAsia="Times New Roman" w:cs="Arial"/>
          <w:szCs w:val="24"/>
        </w:rPr>
        <w:t>stablish laboratories and factories upon studying the quality and standards of uniforms, weapons, special tools and equipment for personnel of the sector.</w:t>
      </w:r>
    </w:p>
    <w:p w14:paraId="72CCBD5C" w14:textId="77777777" w:rsidR="00CD08B1" w:rsidRPr="00607908" w:rsidRDefault="00CD08B1" w:rsidP="009E2E67">
      <w:pPr>
        <w:shd w:val="clear" w:color="auto" w:fill="FFFFFF"/>
        <w:jc w:val="both"/>
        <w:textAlignment w:val="top"/>
        <w:rPr>
          <w:rFonts w:eastAsia="Times New Roman" w:cs="Arial"/>
          <w:szCs w:val="24"/>
        </w:rPr>
      </w:pPr>
    </w:p>
    <w:p w14:paraId="338961FE" w14:textId="5AD3C8CA"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7.4.7.</w:t>
      </w:r>
      <w:r>
        <w:rPr>
          <w:rFonts w:eastAsia="Times New Roman" w:cs="Arial"/>
          <w:szCs w:val="24"/>
        </w:rPr>
        <w:t>G</w:t>
      </w:r>
      <w:r w:rsidRPr="00607908">
        <w:rPr>
          <w:rFonts w:eastAsia="Times New Roman" w:cs="Arial"/>
          <w:szCs w:val="24"/>
        </w:rPr>
        <w:t>radually upgrade the supply of vehicles and special equipment in the sector.</w:t>
      </w:r>
    </w:p>
    <w:p w14:paraId="38811295" w14:textId="77777777" w:rsidR="00CD08B1" w:rsidRPr="00607908" w:rsidRDefault="00CD08B1" w:rsidP="009E2E67">
      <w:pPr>
        <w:shd w:val="clear" w:color="auto" w:fill="FFFFFF"/>
        <w:jc w:val="both"/>
        <w:textAlignment w:val="top"/>
        <w:rPr>
          <w:rFonts w:eastAsia="Times New Roman" w:cs="Arial"/>
          <w:szCs w:val="24"/>
        </w:rPr>
      </w:pPr>
    </w:p>
    <w:p w14:paraId="4AB2B8A4" w14:textId="09CAD948"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7.4.8.</w:t>
      </w:r>
      <w:r>
        <w:rPr>
          <w:rFonts w:eastAsia="Times New Roman" w:cs="Arial"/>
          <w:szCs w:val="24"/>
        </w:rPr>
        <w:t>E</w:t>
      </w:r>
      <w:r w:rsidRPr="00607908">
        <w:rPr>
          <w:rFonts w:eastAsia="Times New Roman" w:cs="Arial"/>
          <w:szCs w:val="24"/>
        </w:rPr>
        <w:t>stablish an “Electronic monitoring center” and develop a probation system in order to rehabilitate convicts, prepare them for release and ensure sentencing policy without segregation.</w:t>
      </w:r>
    </w:p>
    <w:p w14:paraId="4562559A" w14:textId="77777777" w:rsidR="00CD08B1" w:rsidRPr="00607908" w:rsidRDefault="00CD08B1" w:rsidP="009E2E67">
      <w:pPr>
        <w:shd w:val="clear" w:color="auto" w:fill="FFFFFF"/>
        <w:jc w:val="both"/>
        <w:textAlignment w:val="top"/>
        <w:rPr>
          <w:rFonts w:eastAsia="Times New Roman" w:cs="Arial"/>
          <w:szCs w:val="24"/>
        </w:rPr>
      </w:pPr>
    </w:p>
    <w:p w14:paraId="687ACF9B" w14:textId="45FE6836"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7.4.9.</w:t>
      </w:r>
      <w:r>
        <w:rPr>
          <w:rFonts w:eastAsia="Times New Roman" w:cs="Arial"/>
          <w:szCs w:val="24"/>
        </w:rPr>
        <w:t>E</w:t>
      </w:r>
      <w:r w:rsidRPr="00607908">
        <w:rPr>
          <w:rFonts w:eastAsia="Times New Roman" w:cs="Arial"/>
          <w:szCs w:val="24"/>
        </w:rPr>
        <w:t>xpand a factory for printing citizen identity cards and passports and set up a domestic factory for their billets.</w:t>
      </w:r>
    </w:p>
    <w:p w14:paraId="4A7B6545" w14:textId="77777777" w:rsidR="00CD08B1" w:rsidRPr="00607908" w:rsidRDefault="00CD08B1" w:rsidP="009E2E67">
      <w:pPr>
        <w:shd w:val="clear" w:color="auto" w:fill="FFFFFF"/>
        <w:jc w:val="both"/>
        <w:textAlignment w:val="top"/>
        <w:rPr>
          <w:rFonts w:eastAsia="Times New Roman" w:cs="Arial"/>
          <w:szCs w:val="24"/>
        </w:rPr>
      </w:pPr>
    </w:p>
    <w:p w14:paraId="7AE8DA7C" w14:textId="4BF0BD47"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7.4.10.</w:t>
      </w:r>
      <w:r>
        <w:rPr>
          <w:rFonts w:eastAsia="Times New Roman" w:cs="Arial"/>
          <w:szCs w:val="24"/>
        </w:rPr>
        <w:t>G</w:t>
      </w:r>
      <w:r w:rsidRPr="00607908">
        <w:rPr>
          <w:rFonts w:eastAsia="Times New Roman" w:cs="Arial"/>
          <w:szCs w:val="24"/>
        </w:rPr>
        <w:t>radually modernize the latest high-performance servers and equipment to strengthen the database of state registration organs and improve its storage.</w:t>
      </w:r>
    </w:p>
    <w:p w14:paraId="5212BFC1" w14:textId="77777777" w:rsidR="00CD08B1" w:rsidRPr="00607908" w:rsidRDefault="00CD08B1" w:rsidP="009E2E67">
      <w:pPr>
        <w:shd w:val="clear" w:color="auto" w:fill="FFFFFF"/>
        <w:jc w:val="both"/>
        <w:textAlignment w:val="top"/>
        <w:rPr>
          <w:rFonts w:eastAsia="Times New Roman" w:cs="Arial"/>
          <w:szCs w:val="24"/>
        </w:rPr>
      </w:pPr>
    </w:p>
    <w:p w14:paraId="345340EE" w14:textId="6D9A2894"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7.4.11.</w:t>
      </w:r>
      <w:r>
        <w:rPr>
          <w:rFonts w:eastAsia="Times New Roman" w:cs="Arial"/>
          <w:szCs w:val="24"/>
        </w:rPr>
        <w:t>E</w:t>
      </w:r>
      <w:r w:rsidRPr="00607908">
        <w:rPr>
          <w:rFonts w:eastAsia="Times New Roman" w:cs="Arial"/>
          <w:szCs w:val="24"/>
        </w:rPr>
        <w:t xml:space="preserve">stablish a training center with the ability to organize capacity building, specialization and internships for personnel of the sector and </w:t>
      </w:r>
      <w:r w:rsidRPr="00607908">
        <w:rPr>
          <w:rFonts w:eastAsia="Times New Roman" w:cs="Arial"/>
          <w:szCs w:val="24"/>
          <w:lang w:val="mn-MN"/>
        </w:rPr>
        <w:t>judgment</w:t>
      </w:r>
      <w:r w:rsidRPr="00607908">
        <w:rPr>
          <w:rFonts w:eastAsia="Times New Roman" w:cs="Arial"/>
          <w:szCs w:val="24"/>
        </w:rPr>
        <w:t xml:space="preserve"> </w:t>
      </w:r>
      <w:r w:rsidRPr="00607908">
        <w:rPr>
          <w:rFonts w:eastAsia="Times New Roman" w:cs="Arial"/>
          <w:szCs w:val="24"/>
          <w:lang w:val="mn-MN"/>
        </w:rPr>
        <w:t>enforcement</w:t>
      </w:r>
      <w:r w:rsidRPr="00607908">
        <w:rPr>
          <w:rFonts w:eastAsia="Times New Roman" w:cs="Arial"/>
          <w:szCs w:val="24"/>
        </w:rPr>
        <w:t xml:space="preserve"> offices.</w:t>
      </w:r>
    </w:p>
    <w:p w14:paraId="78EEC0ED" w14:textId="77777777" w:rsidR="00CD08B1" w:rsidRPr="00607908" w:rsidRDefault="00CD08B1" w:rsidP="009E2E67">
      <w:pPr>
        <w:shd w:val="clear" w:color="auto" w:fill="FFFFFF"/>
        <w:jc w:val="both"/>
        <w:textAlignment w:val="top"/>
        <w:rPr>
          <w:rFonts w:eastAsia="Times New Roman" w:cs="Arial"/>
          <w:szCs w:val="24"/>
        </w:rPr>
      </w:pPr>
    </w:p>
    <w:p w14:paraId="7A6C3576" w14:textId="4E13A329"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7.4.12.</w:t>
      </w:r>
      <w:r>
        <w:rPr>
          <w:rFonts w:eastAsia="Times New Roman" w:cs="Arial"/>
          <w:szCs w:val="24"/>
        </w:rPr>
        <w:t>B</w:t>
      </w:r>
      <w:r w:rsidRPr="00607908">
        <w:rPr>
          <w:rFonts w:eastAsia="Times New Roman" w:cs="Arial"/>
          <w:szCs w:val="24"/>
        </w:rPr>
        <w:t>uild a complex of an office building, a training center and a development center for the Intellectual Property Office and develop services that meet international standards.</w:t>
      </w:r>
    </w:p>
    <w:p w14:paraId="244BE954" w14:textId="77777777" w:rsidR="00CD08B1" w:rsidRPr="00607908" w:rsidRDefault="00CD08B1" w:rsidP="009E2E67">
      <w:pPr>
        <w:shd w:val="clear" w:color="auto" w:fill="FFFFFF"/>
        <w:jc w:val="both"/>
        <w:textAlignment w:val="top"/>
        <w:rPr>
          <w:rFonts w:eastAsia="Times New Roman" w:cs="Arial"/>
          <w:szCs w:val="24"/>
        </w:rPr>
      </w:pPr>
    </w:p>
    <w:p w14:paraId="0F42FFEE" w14:textId="62673D39"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7.4.13.</w:t>
      </w:r>
      <w:r>
        <w:rPr>
          <w:rFonts w:eastAsia="Times New Roman" w:cs="Arial"/>
          <w:szCs w:val="24"/>
        </w:rPr>
        <w:t>I</w:t>
      </w:r>
      <w:r w:rsidRPr="00607908">
        <w:rPr>
          <w:rFonts w:eastAsia="Times New Roman" w:cs="Arial"/>
          <w:szCs w:val="24"/>
        </w:rPr>
        <w:t>mprove the working environment of legal aid centers and local state registration organs and forensic services, and increase access to services.</w:t>
      </w:r>
    </w:p>
    <w:p w14:paraId="1860FAB8" w14:textId="77777777" w:rsidR="00CD08B1" w:rsidRPr="00607908" w:rsidRDefault="00CD08B1" w:rsidP="009E2E67">
      <w:pPr>
        <w:shd w:val="clear" w:color="auto" w:fill="FFFFFF"/>
        <w:jc w:val="both"/>
        <w:textAlignment w:val="top"/>
        <w:rPr>
          <w:rFonts w:eastAsia="Times New Roman" w:cs="Arial"/>
          <w:szCs w:val="24"/>
        </w:rPr>
      </w:pPr>
    </w:p>
    <w:p w14:paraId="5B7F3398" w14:textId="2DA4B20A"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7.4.14.</w:t>
      </w:r>
      <w:r>
        <w:rPr>
          <w:rFonts w:eastAsia="Times New Roman" w:cs="Arial"/>
          <w:szCs w:val="24"/>
        </w:rPr>
        <w:t>I</w:t>
      </w:r>
      <w:r w:rsidRPr="00607908">
        <w:rPr>
          <w:rFonts w:eastAsia="Times New Roman" w:cs="Arial"/>
          <w:szCs w:val="24"/>
        </w:rPr>
        <w:t>ncrease prisoner employment by expanding production, improve its economic efficiency, and reduce the burden on the state budget.</w:t>
      </w:r>
    </w:p>
    <w:p w14:paraId="39EB2463" w14:textId="77777777" w:rsidR="00CD08B1" w:rsidRPr="00607908" w:rsidRDefault="00CD08B1" w:rsidP="009E2E67">
      <w:pPr>
        <w:shd w:val="clear" w:color="auto" w:fill="FFFFFF"/>
        <w:jc w:val="both"/>
        <w:textAlignment w:val="top"/>
        <w:rPr>
          <w:rFonts w:eastAsia="Times New Roman" w:cs="Arial"/>
          <w:szCs w:val="24"/>
        </w:rPr>
      </w:pPr>
    </w:p>
    <w:p w14:paraId="0CDFBF76" w14:textId="62C39FA3"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7.4.15.</w:t>
      </w:r>
      <w:r>
        <w:rPr>
          <w:rFonts w:eastAsia="Times New Roman" w:cs="Arial"/>
          <w:szCs w:val="24"/>
        </w:rPr>
        <w:t>B</w:t>
      </w:r>
      <w:r w:rsidRPr="00607908">
        <w:rPr>
          <w:rFonts w:eastAsia="Times New Roman" w:cs="Arial"/>
          <w:szCs w:val="24"/>
        </w:rPr>
        <w:t>ring hospitals of special task-force agencies in line with international standards.</w:t>
      </w:r>
    </w:p>
    <w:p w14:paraId="7EC0CF01" w14:textId="77777777" w:rsidR="00CD08B1" w:rsidRPr="00607908" w:rsidRDefault="00CD08B1" w:rsidP="009E2E67">
      <w:pPr>
        <w:shd w:val="clear" w:color="auto" w:fill="FFFFFF"/>
        <w:jc w:val="both"/>
        <w:textAlignment w:val="top"/>
        <w:rPr>
          <w:rFonts w:eastAsia="Times New Roman" w:cs="Arial"/>
          <w:szCs w:val="24"/>
        </w:rPr>
      </w:pPr>
    </w:p>
    <w:p w14:paraId="45D261F5" w14:textId="05D029D4"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7.4.16.</w:t>
      </w:r>
      <w:r>
        <w:rPr>
          <w:rFonts w:eastAsia="Times New Roman" w:cs="Arial"/>
          <w:szCs w:val="24"/>
        </w:rPr>
        <w:t>O</w:t>
      </w:r>
      <w:r w:rsidRPr="00607908">
        <w:rPr>
          <w:rFonts w:eastAsia="Times New Roman" w:cs="Arial"/>
          <w:szCs w:val="24"/>
        </w:rPr>
        <w:t>rganize training activities to provide non-formal legal education to citizens.</w:t>
      </w:r>
    </w:p>
    <w:p w14:paraId="3304D2F0" w14:textId="77777777" w:rsidR="00CD08B1" w:rsidRPr="00607908" w:rsidRDefault="00CD08B1" w:rsidP="009E2E67">
      <w:pPr>
        <w:shd w:val="clear" w:color="auto" w:fill="FFFFFF"/>
        <w:jc w:val="both"/>
        <w:textAlignment w:val="top"/>
        <w:rPr>
          <w:rFonts w:eastAsia="Times New Roman" w:cs="Arial"/>
          <w:szCs w:val="24"/>
        </w:rPr>
      </w:pPr>
    </w:p>
    <w:p w14:paraId="5B1D2058" w14:textId="1DE155ED"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7.4.17.</w:t>
      </w:r>
      <w:r>
        <w:rPr>
          <w:rFonts w:eastAsia="Times New Roman" w:cs="Arial"/>
          <w:szCs w:val="24"/>
        </w:rPr>
        <w:t>I</w:t>
      </w:r>
      <w:r w:rsidRPr="00607908">
        <w:rPr>
          <w:rFonts w:eastAsia="Times New Roman" w:cs="Arial"/>
          <w:szCs w:val="24"/>
        </w:rPr>
        <w:t>ncrease funding and introduce modern technology, hardware and software for the research development.</w:t>
      </w:r>
    </w:p>
    <w:p w14:paraId="076EC409" w14:textId="77777777" w:rsidR="00CD08B1" w:rsidRPr="00607908" w:rsidRDefault="00CD08B1" w:rsidP="009E2E67">
      <w:pPr>
        <w:shd w:val="clear" w:color="auto" w:fill="FFFFFF"/>
        <w:jc w:val="both"/>
        <w:textAlignment w:val="top"/>
        <w:rPr>
          <w:rFonts w:eastAsia="Times New Roman" w:cs="Arial"/>
          <w:szCs w:val="24"/>
        </w:rPr>
      </w:pPr>
    </w:p>
    <w:p w14:paraId="3F634E9B" w14:textId="68AA2981"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7.4.18.</w:t>
      </w:r>
      <w:r>
        <w:rPr>
          <w:rFonts w:eastAsia="Times New Roman" w:cs="Arial"/>
          <w:szCs w:val="24"/>
        </w:rPr>
        <w:t>I</w:t>
      </w:r>
      <w:r w:rsidRPr="00607908">
        <w:rPr>
          <w:rFonts w:eastAsia="Times New Roman" w:cs="Arial"/>
          <w:szCs w:val="24"/>
        </w:rPr>
        <w:t>mprove the storage and protection of documents in the national memory archives.</w:t>
      </w:r>
    </w:p>
    <w:p w14:paraId="5FCB7922" w14:textId="77777777" w:rsidR="00CD08B1" w:rsidRPr="00607908" w:rsidRDefault="00CD08B1" w:rsidP="009E2E67">
      <w:pPr>
        <w:shd w:val="clear" w:color="auto" w:fill="FFFFFF"/>
        <w:jc w:val="both"/>
        <w:textAlignment w:val="top"/>
        <w:rPr>
          <w:rFonts w:eastAsia="Times New Roman" w:cs="Arial"/>
          <w:szCs w:val="24"/>
        </w:rPr>
      </w:pPr>
    </w:p>
    <w:p w14:paraId="1BF2EB9D" w14:textId="630733D8"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7.4.19.</w:t>
      </w:r>
      <w:r>
        <w:rPr>
          <w:rFonts w:eastAsia="Times New Roman" w:cs="Arial"/>
          <w:szCs w:val="24"/>
        </w:rPr>
        <w:t>D</w:t>
      </w:r>
      <w:r w:rsidRPr="00607908">
        <w:rPr>
          <w:rFonts w:eastAsia="Times New Roman" w:cs="Arial"/>
          <w:szCs w:val="24"/>
        </w:rPr>
        <w:t>iscover and purchase documents related to the history and culture of Mongolia and stored abroad.</w:t>
      </w:r>
    </w:p>
    <w:p w14:paraId="5145ACD7" w14:textId="77777777" w:rsidR="00CD08B1" w:rsidRPr="00607908" w:rsidRDefault="00CD08B1" w:rsidP="009E2E67">
      <w:pPr>
        <w:shd w:val="clear" w:color="auto" w:fill="FFFFFF"/>
        <w:jc w:val="both"/>
        <w:textAlignment w:val="top"/>
        <w:rPr>
          <w:rFonts w:eastAsia="Times New Roman" w:cs="Arial"/>
          <w:szCs w:val="24"/>
        </w:rPr>
      </w:pPr>
    </w:p>
    <w:p w14:paraId="7904A6E4" w14:textId="265CDA95"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7.4.20.</w:t>
      </w:r>
      <w:r>
        <w:rPr>
          <w:rFonts w:eastAsia="Times New Roman" w:cs="Arial"/>
          <w:szCs w:val="24"/>
        </w:rPr>
        <w:t>E</w:t>
      </w:r>
      <w:r w:rsidRPr="00607908">
        <w:rPr>
          <w:rFonts w:eastAsia="Times New Roman" w:cs="Arial"/>
          <w:szCs w:val="24"/>
        </w:rPr>
        <w:t>stablish a reserve database of the state registration database in another geographical location.</w:t>
      </w:r>
    </w:p>
    <w:p w14:paraId="42838385" w14:textId="77777777" w:rsidR="00CD08B1" w:rsidRPr="00607908" w:rsidRDefault="00CD08B1" w:rsidP="009E2E67">
      <w:pPr>
        <w:shd w:val="clear" w:color="auto" w:fill="FFFFFF"/>
        <w:jc w:val="both"/>
        <w:textAlignment w:val="top"/>
        <w:rPr>
          <w:rFonts w:eastAsia="Times New Roman" w:cs="Arial"/>
          <w:szCs w:val="24"/>
        </w:rPr>
      </w:pPr>
    </w:p>
    <w:p w14:paraId="4A59678C" w14:textId="533A5C4C"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7.4.21.</w:t>
      </w:r>
      <w:r>
        <w:rPr>
          <w:rFonts w:eastAsia="Times New Roman" w:cs="Arial"/>
          <w:szCs w:val="24"/>
        </w:rPr>
        <w:t>S</w:t>
      </w:r>
      <w:r w:rsidRPr="00607908">
        <w:rPr>
          <w:rFonts w:eastAsia="Times New Roman" w:cs="Arial"/>
          <w:szCs w:val="24"/>
        </w:rPr>
        <w:t xml:space="preserve">trengthen capabilities of </w:t>
      </w:r>
      <w:r w:rsidRPr="00607908">
        <w:rPr>
          <w:rFonts w:cs="Arial"/>
          <w:szCs w:val="24"/>
          <w:shd w:val="clear" w:color="auto" w:fill="F9F9F9"/>
        </w:rPr>
        <w:t>criminology,</w:t>
      </w:r>
      <w:r w:rsidRPr="00607908">
        <w:rPr>
          <w:rFonts w:eastAsia="Times New Roman" w:cs="Arial"/>
          <w:szCs w:val="24"/>
        </w:rPr>
        <w:t xml:space="preserve"> forensic medicine and specialized analysis, improve the skills of human resources, introduce technical and technological advances, and improve the conditions for analysis.</w:t>
      </w:r>
    </w:p>
    <w:p w14:paraId="62E644B7" w14:textId="77777777" w:rsidR="00CD08B1" w:rsidRPr="00607908" w:rsidRDefault="00CD08B1" w:rsidP="009E2E67">
      <w:pPr>
        <w:shd w:val="clear" w:color="auto" w:fill="FFFFFF"/>
        <w:jc w:val="both"/>
        <w:textAlignment w:val="top"/>
        <w:rPr>
          <w:rFonts w:eastAsia="Times New Roman" w:cs="Arial"/>
          <w:szCs w:val="24"/>
        </w:rPr>
      </w:pPr>
    </w:p>
    <w:p w14:paraId="36E71F09" w14:textId="00F3A51B"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7.4.22.</w:t>
      </w:r>
      <w:r>
        <w:rPr>
          <w:rFonts w:eastAsia="Times New Roman" w:cs="Arial"/>
          <w:szCs w:val="24"/>
        </w:rPr>
        <w:t>I</w:t>
      </w:r>
      <w:r w:rsidRPr="00607908">
        <w:rPr>
          <w:rFonts w:eastAsia="Times New Roman" w:cs="Arial"/>
          <w:szCs w:val="24"/>
        </w:rPr>
        <w:t>ntroduce new analysis methods and techniques for analysis laboratories, develop DNA, chemical, physical and biological laboratories in accordance with international standards, and establish new mitochondrial and bacteriological laboratories.</w:t>
      </w:r>
    </w:p>
    <w:p w14:paraId="5B9E6E17" w14:textId="77777777" w:rsidR="00CD08B1" w:rsidRPr="00607908" w:rsidRDefault="00CD08B1" w:rsidP="009E2E67">
      <w:pPr>
        <w:shd w:val="clear" w:color="auto" w:fill="FFFFFF"/>
        <w:jc w:val="both"/>
        <w:textAlignment w:val="top"/>
        <w:rPr>
          <w:rFonts w:eastAsia="Times New Roman" w:cs="Arial"/>
          <w:szCs w:val="24"/>
        </w:rPr>
      </w:pPr>
    </w:p>
    <w:p w14:paraId="67F24FAE" w14:textId="1E11B9F4" w:rsidR="00CD08B1" w:rsidRPr="00607908" w:rsidRDefault="00CD08B1" w:rsidP="009E2E67">
      <w:pPr>
        <w:shd w:val="clear" w:color="auto" w:fill="FFFFFF"/>
        <w:jc w:val="both"/>
        <w:textAlignment w:val="top"/>
        <w:rPr>
          <w:rFonts w:eastAsia="Times New Roman" w:cs="Arial"/>
          <w:szCs w:val="24"/>
          <w:lang w:val="mn-MN"/>
        </w:rPr>
      </w:pPr>
      <w:r w:rsidRPr="00607908">
        <w:rPr>
          <w:rFonts w:eastAsia="Times New Roman" w:cs="Arial"/>
          <w:szCs w:val="24"/>
        </w:rPr>
        <w:t>7.4.23.</w:t>
      </w:r>
      <w:r>
        <w:rPr>
          <w:rFonts w:eastAsia="Times New Roman" w:cs="Arial"/>
          <w:szCs w:val="24"/>
        </w:rPr>
        <w:t>C</w:t>
      </w:r>
      <w:r w:rsidRPr="00607908">
        <w:rPr>
          <w:rFonts w:eastAsia="Times New Roman" w:cs="Arial"/>
          <w:szCs w:val="24"/>
        </w:rPr>
        <w:t>reate a unified DNA database to use it to identify crimes that are subject to investigation or committed by covert methods, the perpetrators of which have not been identified.</w:t>
      </w:r>
    </w:p>
    <w:p w14:paraId="55E7B28E" w14:textId="77777777" w:rsidR="00CD08B1" w:rsidRPr="00607908" w:rsidRDefault="00CD08B1" w:rsidP="009E2E67">
      <w:pPr>
        <w:shd w:val="clear" w:color="auto" w:fill="FFFFFF"/>
        <w:jc w:val="both"/>
        <w:textAlignment w:val="top"/>
        <w:rPr>
          <w:rFonts w:eastAsia="Times New Roman" w:cs="Arial"/>
          <w:szCs w:val="24"/>
          <w:lang w:val="mn-MN"/>
        </w:rPr>
      </w:pPr>
    </w:p>
    <w:p w14:paraId="34B9E474" w14:textId="29178183" w:rsidR="00CD08B1" w:rsidRPr="00607908" w:rsidRDefault="00CD08B1" w:rsidP="009E2E67">
      <w:pPr>
        <w:shd w:val="clear" w:color="auto" w:fill="FFFFFF"/>
        <w:jc w:val="both"/>
        <w:textAlignment w:val="top"/>
        <w:rPr>
          <w:rFonts w:eastAsia="Times New Roman" w:cs="Arial"/>
          <w:szCs w:val="24"/>
          <w:lang w:val="mn-MN"/>
        </w:rPr>
      </w:pPr>
      <w:r w:rsidRPr="00607908">
        <w:rPr>
          <w:rFonts w:eastAsia="Times New Roman" w:cs="Arial"/>
          <w:szCs w:val="24"/>
        </w:rPr>
        <w:t>7.4.24.</w:t>
      </w:r>
      <w:r>
        <w:rPr>
          <w:rFonts w:eastAsia="Times New Roman" w:cs="Arial"/>
          <w:szCs w:val="24"/>
        </w:rPr>
        <w:t>I</w:t>
      </w:r>
      <w:r w:rsidRPr="00607908">
        <w:rPr>
          <w:rFonts w:eastAsia="Times New Roman" w:cs="Arial"/>
          <w:szCs w:val="24"/>
          <w:lang w:val="mn-MN"/>
        </w:rPr>
        <w:t xml:space="preserve">ntroduce and develop an artificial intelligence-based system in </w:t>
      </w:r>
      <w:r w:rsidRPr="00607908">
        <w:rPr>
          <w:rFonts w:eastAsia="Times New Roman" w:cs="Arial"/>
          <w:szCs w:val="24"/>
        </w:rPr>
        <w:t>the</w:t>
      </w:r>
      <w:r w:rsidRPr="00607908">
        <w:rPr>
          <w:rFonts w:eastAsia="Times New Roman" w:cs="Arial"/>
          <w:szCs w:val="24"/>
          <w:lang w:val="mn-MN"/>
        </w:rPr>
        <w:t xml:space="preserve"> integrated legal system </w:t>
      </w:r>
      <w:r w:rsidRPr="00607908">
        <w:rPr>
          <w:rFonts w:eastAsia="Times New Roman" w:cs="Arial"/>
          <w:szCs w:val="24"/>
        </w:rPr>
        <w:t xml:space="preserve">and </w:t>
      </w:r>
      <w:r w:rsidRPr="00607908">
        <w:rPr>
          <w:rFonts w:eastAsia="Times New Roman" w:cs="Arial"/>
          <w:szCs w:val="24"/>
          <w:lang w:val="mn-MN"/>
        </w:rPr>
        <w:t>the field of intellectual property.</w:t>
      </w:r>
    </w:p>
    <w:p w14:paraId="5A7DFB13" w14:textId="77777777" w:rsidR="00CD08B1" w:rsidRPr="00607908" w:rsidRDefault="00CD08B1" w:rsidP="009E2E67">
      <w:pPr>
        <w:shd w:val="clear" w:color="auto" w:fill="FFFFFF"/>
        <w:jc w:val="both"/>
        <w:textAlignment w:val="top"/>
        <w:rPr>
          <w:rFonts w:eastAsia="Times New Roman" w:cs="Arial"/>
          <w:szCs w:val="24"/>
          <w:lang w:val="mn-MN"/>
        </w:rPr>
      </w:pPr>
    </w:p>
    <w:p w14:paraId="2E15E5F0" w14:textId="05D04297"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7.4.25.</w:t>
      </w:r>
      <w:r>
        <w:rPr>
          <w:rFonts w:eastAsia="Times New Roman" w:cs="Arial"/>
          <w:szCs w:val="24"/>
        </w:rPr>
        <w:t>I</w:t>
      </w:r>
      <w:r w:rsidRPr="00607908">
        <w:rPr>
          <w:rFonts w:eastAsia="Times New Roman" w:cs="Arial"/>
          <w:szCs w:val="24"/>
        </w:rPr>
        <w:t>mprove the intellectual property control system.</w:t>
      </w:r>
    </w:p>
    <w:p w14:paraId="19230075" w14:textId="77777777" w:rsidR="00CD08B1" w:rsidRPr="00607908" w:rsidRDefault="00CD08B1" w:rsidP="009E2E67">
      <w:pPr>
        <w:shd w:val="clear" w:color="auto" w:fill="FFFFFF"/>
        <w:jc w:val="both"/>
        <w:textAlignment w:val="top"/>
        <w:rPr>
          <w:rFonts w:eastAsia="Times New Roman" w:cs="Arial"/>
          <w:szCs w:val="24"/>
        </w:rPr>
      </w:pPr>
    </w:p>
    <w:p w14:paraId="6ED53AEE" w14:textId="21975B55"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7.4.26.</w:t>
      </w:r>
      <w:r>
        <w:rPr>
          <w:rFonts w:eastAsia="Times New Roman" w:cs="Arial"/>
          <w:szCs w:val="24"/>
        </w:rPr>
        <w:t>E</w:t>
      </w:r>
      <w:r w:rsidRPr="00607908">
        <w:rPr>
          <w:rFonts w:eastAsia="Times New Roman" w:cs="Arial"/>
          <w:szCs w:val="24"/>
        </w:rPr>
        <w:t>stablish a special investment fund to support innovation in the sector and invest in start-up businesses, and create a legal environment for its functioning.</w:t>
      </w:r>
    </w:p>
    <w:p w14:paraId="05429FAB" w14:textId="77777777" w:rsidR="00CD08B1" w:rsidRPr="00607908" w:rsidRDefault="00CD08B1" w:rsidP="009E2E67">
      <w:pPr>
        <w:shd w:val="clear" w:color="auto" w:fill="FFFFFF"/>
        <w:jc w:val="both"/>
        <w:textAlignment w:val="top"/>
        <w:rPr>
          <w:rFonts w:eastAsia="Times New Roman" w:cs="Arial"/>
          <w:szCs w:val="24"/>
        </w:rPr>
      </w:pPr>
    </w:p>
    <w:p w14:paraId="67F4297A" w14:textId="46979E1D"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7.4.27.</w:t>
      </w:r>
      <w:r>
        <w:rPr>
          <w:rFonts w:eastAsia="Times New Roman" w:cs="Arial"/>
          <w:szCs w:val="24"/>
        </w:rPr>
        <w:t>D</w:t>
      </w:r>
      <w:r w:rsidRPr="00607908">
        <w:rPr>
          <w:rFonts w:eastAsia="Times New Roman" w:cs="Arial"/>
          <w:szCs w:val="24"/>
        </w:rPr>
        <w:t xml:space="preserve">evelop the technological advances of the </w:t>
      </w:r>
      <w:r w:rsidRPr="00607908">
        <w:rPr>
          <w:rFonts w:eastAsia="Times New Roman" w:cs="Arial"/>
          <w:szCs w:val="24"/>
          <w:lang w:val="mn-MN"/>
        </w:rPr>
        <w:t>judgment</w:t>
      </w:r>
      <w:r w:rsidRPr="00607908">
        <w:rPr>
          <w:rFonts w:eastAsia="Times New Roman" w:cs="Arial"/>
          <w:szCs w:val="24"/>
        </w:rPr>
        <w:t xml:space="preserve"> </w:t>
      </w:r>
      <w:r w:rsidRPr="00607908">
        <w:rPr>
          <w:rFonts w:eastAsia="Times New Roman" w:cs="Arial"/>
          <w:szCs w:val="24"/>
          <w:lang w:val="mn-MN"/>
        </w:rPr>
        <w:t>enforcement</w:t>
      </w:r>
      <w:r w:rsidRPr="00607908">
        <w:rPr>
          <w:rFonts w:eastAsia="Times New Roman" w:cs="Arial"/>
          <w:szCs w:val="24"/>
        </w:rPr>
        <w:t xml:space="preserve"> offices through innovation.</w:t>
      </w:r>
    </w:p>
    <w:p w14:paraId="1CE81CAB" w14:textId="77777777" w:rsidR="00CD08B1" w:rsidRPr="00607908" w:rsidRDefault="00CD08B1" w:rsidP="009E2E67">
      <w:pPr>
        <w:shd w:val="clear" w:color="auto" w:fill="FFFFFF"/>
        <w:jc w:val="both"/>
        <w:textAlignment w:val="top"/>
        <w:rPr>
          <w:rFonts w:eastAsia="Times New Roman" w:cs="Arial"/>
          <w:szCs w:val="24"/>
        </w:rPr>
      </w:pPr>
    </w:p>
    <w:p w14:paraId="0FA07C74" w14:textId="419992A4"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7.4.28.</w:t>
      </w:r>
      <w:r>
        <w:rPr>
          <w:rFonts w:eastAsia="Times New Roman" w:cs="Arial"/>
          <w:szCs w:val="24"/>
        </w:rPr>
        <w:t>I</w:t>
      </w:r>
      <w:r w:rsidRPr="00607908">
        <w:rPr>
          <w:rFonts w:eastAsia="Times New Roman" w:cs="Arial"/>
          <w:szCs w:val="24"/>
        </w:rPr>
        <w:t>ncrease the science and innovation capacity of the University of Internal Affairs.</w:t>
      </w:r>
    </w:p>
    <w:p w14:paraId="1AD327B0" w14:textId="77777777" w:rsidR="00CD08B1" w:rsidRPr="00607908" w:rsidRDefault="00CD08B1" w:rsidP="009E2E67">
      <w:pPr>
        <w:shd w:val="clear" w:color="auto" w:fill="FFFFFF"/>
        <w:jc w:val="both"/>
        <w:textAlignment w:val="top"/>
        <w:rPr>
          <w:rFonts w:eastAsia="Times New Roman" w:cs="Arial"/>
          <w:szCs w:val="24"/>
        </w:rPr>
      </w:pPr>
    </w:p>
    <w:p w14:paraId="31A65199" w14:textId="3B9B867A"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7.4.29.</w:t>
      </w:r>
      <w:r>
        <w:rPr>
          <w:rFonts w:eastAsia="Times New Roman" w:cs="Arial"/>
          <w:szCs w:val="24"/>
        </w:rPr>
        <w:t>I</w:t>
      </w:r>
      <w:r w:rsidRPr="00607908">
        <w:rPr>
          <w:rFonts w:eastAsia="Times New Roman" w:cs="Arial"/>
          <w:szCs w:val="24"/>
        </w:rPr>
        <w:t>ntroduce an electronic card system in the internal services of c</w:t>
      </w:r>
      <w:r w:rsidRPr="00607908">
        <w:rPr>
          <w:rFonts w:cs="Arial"/>
          <w:szCs w:val="24"/>
          <w:shd w:val="clear" w:color="auto" w:fill="FFFFFF"/>
        </w:rPr>
        <w:t>orrectional</w:t>
      </w:r>
      <w:r w:rsidRPr="00607908">
        <w:rPr>
          <w:rFonts w:eastAsia="Times New Roman" w:cs="Arial"/>
          <w:szCs w:val="24"/>
          <w:lang w:val="mn-MN"/>
        </w:rPr>
        <w:t xml:space="preserve"> </w:t>
      </w:r>
      <w:r w:rsidRPr="00607908">
        <w:rPr>
          <w:rFonts w:eastAsia="Times New Roman" w:cs="Arial"/>
          <w:szCs w:val="24"/>
        </w:rPr>
        <w:t>units and organizations.</w:t>
      </w:r>
    </w:p>
    <w:p w14:paraId="54951912" w14:textId="77777777" w:rsidR="00CD08B1" w:rsidRPr="00607908" w:rsidRDefault="00CD08B1" w:rsidP="009E2E67">
      <w:pPr>
        <w:shd w:val="clear" w:color="auto" w:fill="FFFFFF"/>
        <w:jc w:val="both"/>
        <w:textAlignment w:val="top"/>
        <w:rPr>
          <w:rFonts w:eastAsia="Times New Roman" w:cs="Arial"/>
          <w:szCs w:val="24"/>
        </w:rPr>
      </w:pPr>
    </w:p>
    <w:p w14:paraId="76EFB41B" w14:textId="5882DB8C"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7.4.30.</w:t>
      </w:r>
      <w:r>
        <w:rPr>
          <w:rFonts w:eastAsia="Times New Roman" w:cs="Arial"/>
          <w:szCs w:val="24"/>
        </w:rPr>
        <w:t>I</w:t>
      </w:r>
      <w:r w:rsidRPr="00607908">
        <w:rPr>
          <w:rFonts w:eastAsia="Times New Roman" w:cs="Arial"/>
          <w:szCs w:val="24"/>
        </w:rPr>
        <w:t xml:space="preserve">ntroduce a registration and identification system with </w:t>
      </w:r>
      <w:r w:rsidRPr="00607908">
        <w:rPr>
          <w:rFonts w:cs="Arial"/>
          <w:szCs w:val="24"/>
        </w:rPr>
        <w:t>biometric data</w:t>
      </w:r>
      <w:r w:rsidRPr="00607908">
        <w:rPr>
          <w:rFonts w:eastAsia="Times New Roman" w:cs="Arial"/>
          <w:szCs w:val="24"/>
        </w:rPr>
        <w:t>.</w:t>
      </w:r>
    </w:p>
    <w:p w14:paraId="64DD7794" w14:textId="77777777" w:rsidR="00CD08B1" w:rsidRPr="00607908" w:rsidRDefault="00CD08B1" w:rsidP="009E2E67">
      <w:pPr>
        <w:shd w:val="clear" w:color="auto" w:fill="FFFFFF"/>
        <w:jc w:val="both"/>
        <w:textAlignment w:val="top"/>
        <w:rPr>
          <w:rFonts w:eastAsia="Times New Roman" w:cs="Arial"/>
          <w:szCs w:val="24"/>
        </w:rPr>
      </w:pPr>
    </w:p>
    <w:p w14:paraId="26687D30" w14:textId="2449FACB" w:rsidR="00CD08B1" w:rsidRPr="00607908" w:rsidRDefault="00CD08B1" w:rsidP="00CD08B1">
      <w:pPr>
        <w:shd w:val="clear" w:color="auto" w:fill="FFFFFF"/>
        <w:jc w:val="both"/>
        <w:textAlignment w:val="top"/>
        <w:rPr>
          <w:rFonts w:eastAsia="Times New Roman" w:cs="Arial"/>
          <w:szCs w:val="24"/>
        </w:rPr>
      </w:pPr>
      <w:r w:rsidRPr="00607908">
        <w:rPr>
          <w:rFonts w:eastAsia="Times New Roman" w:cs="Arial"/>
          <w:szCs w:val="24"/>
        </w:rPr>
        <w:t>7.4.31.</w:t>
      </w:r>
      <w:r>
        <w:rPr>
          <w:rFonts w:eastAsia="Times New Roman" w:cs="Arial"/>
          <w:szCs w:val="24"/>
        </w:rPr>
        <w:t>I</w:t>
      </w:r>
      <w:r w:rsidRPr="00607908">
        <w:rPr>
          <w:rFonts w:eastAsia="Times New Roman" w:cs="Arial"/>
          <w:szCs w:val="24"/>
        </w:rPr>
        <w:t xml:space="preserve">ntroduce communication solutions based on the latest technological advances in telephone and mobile communications, and adapted to the specifics of police, internal troops and </w:t>
      </w:r>
      <w:r w:rsidRPr="00607908">
        <w:rPr>
          <w:rFonts w:eastAsia="Times New Roman" w:cs="Arial"/>
          <w:szCs w:val="24"/>
          <w:lang w:val="mn-MN"/>
        </w:rPr>
        <w:t>judgment</w:t>
      </w:r>
      <w:r w:rsidRPr="00607908">
        <w:rPr>
          <w:rFonts w:eastAsia="Times New Roman" w:cs="Arial"/>
          <w:szCs w:val="24"/>
        </w:rPr>
        <w:t xml:space="preserve"> </w:t>
      </w:r>
      <w:r w:rsidRPr="00607908">
        <w:rPr>
          <w:rFonts w:eastAsia="Times New Roman" w:cs="Arial"/>
          <w:szCs w:val="24"/>
          <w:lang w:val="mn-MN"/>
        </w:rPr>
        <w:t>enforcement</w:t>
      </w:r>
      <w:r w:rsidRPr="00607908">
        <w:rPr>
          <w:rFonts w:eastAsia="Times New Roman" w:cs="Arial"/>
          <w:szCs w:val="24"/>
        </w:rPr>
        <w:t xml:space="preserve"> offices.</w:t>
      </w:r>
    </w:p>
    <w:bookmarkEnd w:id="5"/>
    <w:p w14:paraId="7882EE6A" w14:textId="03EC88D5" w:rsidR="00CD08B1" w:rsidRPr="00607908" w:rsidRDefault="00CD08B1" w:rsidP="00794517">
      <w:pPr>
        <w:pStyle w:val="Heading3"/>
      </w:pPr>
      <w:r w:rsidRPr="00607908">
        <w:t>Information security</w:t>
      </w:r>
    </w:p>
    <w:p w14:paraId="52014155" w14:textId="01191EF6" w:rsidR="00CD08B1" w:rsidRPr="00607908" w:rsidRDefault="00CD08B1" w:rsidP="009E2E67">
      <w:pPr>
        <w:shd w:val="clear" w:color="auto" w:fill="FFFFFF"/>
        <w:jc w:val="both"/>
        <w:textAlignment w:val="top"/>
        <w:rPr>
          <w:rFonts w:eastAsia="Times New Roman" w:cs="Arial"/>
          <w:bCs/>
          <w:szCs w:val="24"/>
        </w:rPr>
      </w:pPr>
      <w:r w:rsidRPr="00607908">
        <w:rPr>
          <w:rFonts w:eastAsia="Times New Roman" w:cs="Arial"/>
          <w:b/>
          <w:bCs/>
          <w:szCs w:val="24"/>
        </w:rPr>
        <w:t>Objective 7.5.</w:t>
      </w:r>
      <w:r>
        <w:rPr>
          <w:rFonts w:eastAsia="Times New Roman" w:cs="Arial"/>
          <w:bCs/>
          <w:szCs w:val="24"/>
        </w:rPr>
        <w:t>G</w:t>
      </w:r>
      <w:r w:rsidRPr="00607908">
        <w:rPr>
          <w:rFonts w:cs="Arial"/>
          <w:szCs w:val="24"/>
        </w:rPr>
        <w:t xml:space="preserve">uarantee information integrity, confidentiality and availability for the state, citizens and private sector, and </w:t>
      </w:r>
      <w:r w:rsidRPr="00607908">
        <w:rPr>
          <w:rFonts w:eastAsia="Times New Roman" w:cs="Arial"/>
          <w:bCs/>
          <w:szCs w:val="24"/>
        </w:rPr>
        <w:t>create its competitiveness.</w:t>
      </w:r>
    </w:p>
    <w:p w14:paraId="15343837" w14:textId="77777777" w:rsidR="00CD08B1" w:rsidRPr="00607908" w:rsidRDefault="00CD08B1" w:rsidP="00CD08B1">
      <w:pPr>
        <w:shd w:val="clear" w:color="auto" w:fill="FFFFFF"/>
        <w:jc w:val="both"/>
        <w:textAlignment w:val="top"/>
        <w:rPr>
          <w:rFonts w:eastAsia="Times New Roman" w:cs="Arial"/>
          <w:b/>
          <w:bCs/>
          <w:szCs w:val="24"/>
        </w:rPr>
      </w:pPr>
    </w:p>
    <w:p w14:paraId="0F5D63C2" w14:textId="64D5EB0A" w:rsidR="00CD08B1" w:rsidRPr="00C5563C" w:rsidRDefault="00CD08B1" w:rsidP="00C5563C">
      <w:pPr>
        <w:rPr>
          <w:b/>
          <w:bCs/>
          <w:lang w:val="mn-MN"/>
        </w:rPr>
      </w:pPr>
      <w:bookmarkStart w:id="6" w:name="_Hlk77569785"/>
      <w:r w:rsidRPr="00C5563C">
        <w:rPr>
          <w:b/>
          <w:bCs/>
        </w:rPr>
        <w:t xml:space="preserve">Activities to be undertaken within the implementation of the </w:t>
      </w:r>
      <w:r w:rsidR="00EA483C" w:rsidRPr="00C5563C">
        <w:rPr>
          <w:b/>
          <w:bCs/>
        </w:rPr>
        <w:t>o</w:t>
      </w:r>
      <w:r w:rsidRPr="00C5563C">
        <w:rPr>
          <w:b/>
          <w:bCs/>
        </w:rPr>
        <w:t>bjective</w:t>
      </w:r>
    </w:p>
    <w:p w14:paraId="0CC8D1C9" w14:textId="77777777" w:rsidR="00CD08B1" w:rsidRPr="00607908" w:rsidRDefault="00CD08B1" w:rsidP="00CD08B1">
      <w:pPr>
        <w:shd w:val="clear" w:color="auto" w:fill="FFFFFF"/>
        <w:jc w:val="both"/>
        <w:textAlignment w:val="top"/>
        <w:rPr>
          <w:rFonts w:eastAsia="Times New Roman" w:cs="Arial"/>
          <w:szCs w:val="24"/>
        </w:rPr>
      </w:pPr>
    </w:p>
    <w:p w14:paraId="0F24CA5D" w14:textId="33E8B29E"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7.5.1.</w:t>
      </w:r>
      <w:r>
        <w:rPr>
          <w:rFonts w:eastAsia="Times New Roman" w:cs="Arial"/>
          <w:szCs w:val="24"/>
        </w:rPr>
        <w:t>D</w:t>
      </w:r>
      <w:r w:rsidRPr="00607908">
        <w:rPr>
          <w:rFonts w:eastAsia="Times New Roman" w:cs="Arial"/>
          <w:szCs w:val="24"/>
        </w:rPr>
        <w:t>evelop a capacity to detect and suppress attacks on national information infrastructure, and combat cyber crimes.</w:t>
      </w:r>
    </w:p>
    <w:p w14:paraId="11740A0F" w14:textId="77777777" w:rsidR="00CD08B1" w:rsidRPr="00607908" w:rsidRDefault="00CD08B1" w:rsidP="009E2E67">
      <w:pPr>
        <w:shd w:val="clear" w:color="auto" w:fill="FFFFFF"/>
        <w:jc w:val="both"/>
        <w:textAlignment w:val="top"/>
        <w:rPr>
          <w:rFonts w:eastAsia="Times New Roman" w:cs="Arial"/>
          <w:szCs w:val="24"/>
        </w:rPr>
      </w:pPr>
    </w:p>
    <w:p w14:paraId="2BB2A4BD" w14:textId="3BC56263"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7.5.2.</w:t>
      </w:r>
      <w:r>
        <w:rPr>
          <w:rFonts w:eastAsia="Times New Roman" w:cs="Arial"/>
          <w:szCs w:val="24"/>
        </w:rPr>
        <w:t>C</w:t>
      </w:r>
      <w:r w:rsidRPr="00607908">
        <w:rPr>
          <w:rFonts w:eastAsia="Times New Roman" w:cs="Arial"/>
          <w:szCs w:val="24"/>
        </w:rPr>
        <w:t>reate a legal environment to ensure cyber security, strengthen its monitoring system, strengthen the ability to prevent cyber attacks and conflicts, and improve the ability of civil servants and citizens to use technological knowledge and innovations.</w:t>
      </w:r>
    </w:p>
    <w:p w14:paraId="7F669E7A" w14:textId="77777777" w:rsidR="00CD08B1" w:rsidRPr="00607908" w:rsidRDefault="00CD08B1" w:rsidP="009E2E67">
      <w:pPr>
        <w:shd w:val="clear" w:color="auto" w:fill="FFFFFF"/>
        <w:jc w:val="both"/>
        <w:textAlignment w:val="top"/>
        <w:rPr>
          <w:rFonts w:eastAsia="Times New Roman" w:cs="Arial"/>
          <w:szCs w:val="24"/>
        </w:rPr>
      </w:pPr>
    </w:p>
    <w:p w14:paraId="1EDABAE3" w14:textId="1E5C5173"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7.5.3.</w:t>
      </w:r>
      <w:r>
        <w:rPr>
          <w:rFonts w:eastAsia="Times New Roman" w:cs="Arial"/>
          <w:szCs w:val="24"/>
        </w:rPr>
        <w:t>E</w:t>
      </w:r>
      <w:r w:rsidRPr="00607908">
        <w:rPr>
          <w:rFonts w:eastAsia="Times New Roman" w:cs="Arial"/>
          <w:szCs w:val="24"/>
        </w:rPr>
        <w:t>xpand information technology research, develop new products and services of knowledge-based innovation, soft and hard infrastructure, expand cooperation with international and regional organizations conducting research and analysis in the field of cyber security, and bring Mongolia's information security to the international level.</w:t>
      </w:r>
    </w:p>
    <w:p w14:paraId="48406703" w14:textId="77777777" w:rsidR="00CD08B1" w:rsidRPr="00607908" w:rsidRDefault="00CD08B1" w:rsidP="009E2E67">
      <w:pPr>
        <w:shd w:val="clear" w:color="auto" w:fill="FFFFFF"/>
        <w:jc w:val="both"/>
        <w:textAlignment w:val="top"/>
        <w:rPr>
          <w:rFonts w:eastAsia="Times New Roman" w:cs="Arial"/>
          <w:szCs w:val="24"/>
        </w:rPr>
      </w:pPr>
    </w:p>
    <w:p w14:paraId="69BCC20B" w14:textId="56AD73C8"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7.5.4.</w:t>
      </w:r>
      <w:r>
        <w:rPr>
          <w:rFonts w:eastAsia="Times New Roman" w:cs="Arial"/>
          <w:szCs w:val="24"/>
        </w:rPr>
        <w:t>I</w:t>
      </w:r>
      <w:r w:rsidRPr="00607908">
        <w:rPr>
          <w:rFonts w:eastAsia="Times New Roman" w:cs="Arial"/>
          <w:szCs w:val="24"/>
        </w:rPr>
        <w:t>ntensify the activities of the national computer emergency preparedness team capable of combating attacks on national information and communication technology infrastructure and attempts to weaken economic and social capacity.</w:t>
      </w:r>
    </w:p>
    <w:p w14:paraId="096D05AD" w14:textId="77777777" w:rsidR="00CD08B1" w:rsidRPr="00607908" w:rsidRDefault="00CD08B1" w:rsidP="009E2E67">
      <w:pPr>
        <w:shd w:val="clear" w:color="auto" w:fill="FFFFFF"/>
        <w:jc w:val="both"/>
        <w:textAlignment w:val="top"/>
        <w:rPr>
          <w:rFonts w:eastAsia="Times New Roman" w:cs="Arial"/>
          <w:szCs w:val="24"/>
        </w:rPr>
      </w:pPr>
    </w:p>
    <w:p w14:paraId="367F83FB" w14:textId="573F92AD"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7.5.5.</w:t>
      </w:r>
      <w:r>
        <w:rPr>
          <w:rFonts w:eastAsia="Times New Roman" w:cs="Arial"/>
          <w:szCs w:val="24"/>
        </w:rPr>
        <w:t>C</w:t>
      </w:r>
      <w:r w:rsidRPr="00607908">
        <w:rPr>
          <w:rFonts w:eastAsia="Times New Roman" w:cs="Arial"/>
          <w:szCs w:val="24"/>
        </w:rPr>
        <w:t>reate teams combating cyber attacks in organizations with critical infrastructure and train skilled human resources by amending relevant laws, rules and regulations to classify, identify and evaluate electronic information, detect vulnerabilities in state information and communication infrastructure and conduct regular risk assessments.</w:t>
      </w:r>
    </w:p>
    <w:p w14:paraId="54F70E9F" w14:textId="77777777" w:rsidR="00CD08B1" w:rsidRPr="00607908" w:rsidRDefault="00CD08B1" w:rsidP="009E2E67">
      <w:pPr>
        <w:shd w:val="clear" w:color="auto" w:fill="FFFFFF"/>
        <w:jc w:val="both"/>
        <w:textAlignment w:val="top"/>
        <w:rPr>
          <w:rFonts w:eastAsia="Times New Roman" w:cs="Arial"/>
          <w:szCs w:val="24"/>
        </w:rPr>
      </w:pPr>
    </w:p>
    <w:p w14:paraId="24F8CCD2" w14:textId="3CEADA94"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7.5.6.</w:t>
      </w:r>
      <w:r>
        <w:rPr>
          <w:rFonts w:eastAsia="Times New Roman" w:cs="Arial"/>
          <w:szCs w:val="24"/>
        </w:rPr>
        <w:t>S</w:t>
      </w:r>
      <w:r w:rsidRPr="00607908">
        <w:rPr>
          <w:rFonts w:eastAsia="Times New Roman" w:cs="Arial"/>
          <w:szCs w:val="24"/>
        </w:rPr>
        <w:t>trengthen the ability to reduce, prevent and respond to cyber security vulnerabilities.</w:t>
      </w:r>
    </w:p>
    <w:p w14:paraId="77D64CB5" w14:textId="77777777" w:rsidR="00CD08B1" w:rsidRPr="00607908" w:rsidRDefault="00CD08B1" w:rsidP="009E2E67">
      <w:pPr>
        <w:shd w:val="clear" w:color="auto" w:fill="FFFFFF"/>
        <w:jc w:val="both"/>
        <w:textAlignment w:val="top"/>
        <w:rPr>
          <w:rFonts w:eastAsia="Times New Roman" w:cs="Arial"/>
          <w:szCs w:val="24"/>
        </w:rPr>
      </w:pPr>
    </w:p>
    <w:p w14:paraId="7349B356" w14:textId="18D0308B"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7.5.7.</w:t>
      </w:r>
      <w:r>
        <w:rPr>
          <w:rFonts w:eastAsia="Times New Roman" w:cs="Arial"/>
          <w:szCs w:val="24"/>
        </w:rPr>
        <w:t>I</w:t>
      </w:r>
      <w:r w:rsidRPr="00607908">
        <w:rPr>
          <w:rFonts w:eastAsia="Times New Roman" w:cs="Arial"/>
          <w:szCs w:val="24"/>
        </w:rPr>
        <w:t>mprove the ability of civil servants and citizens to use technological knowledge and innovations.</w:t>
      </w:r>
    </w:p>
    <w:p w14:paraId="6D71E68C" w14:textId="77777777" w:rsidR="00CD08B1" w:rsidRPr="00607908" w:rsidRDefault="00CD08B1" w:rsidP="009E2E67">
      <w:pPr>
        <w:shd w:val="clear" w:color="auto" w:fill="FFFFFF"/>
        <w:jc w:val="both"/>
        <w:textAlignment w:val="top"/>
        <w:rPr>
          <w:rFonts w:eastAsia="Times New Roman" w:cs="Arial"/>
          <w:szCs w:val="24"/>
        </w:rPr>
      </w:pPr>
    </w:p>
    <w:p w14:paraId="45A66FE3" w14:textId="05E2F0A2"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7.5.8.</w:t>
      </w:r>
      <w:r>
        <w:rPr>
          <w:rFonts w:eastAsia="Times New Roman" w:cs="Arial"/>
          <w:szCs w:val="24"/>
        </w:rPr>
        <w:t>E</w:t>
      </w:r>
      <w:r w:rsidRPr="00607908">
        <w:rPr>
          <w:rFonts w:eastAsia="Times New Roman" w:cs="Arial"/>
          <w:szCs w:val="24"/>
        </w:rPr>
        <w:t>xpand information technology research, develop new products and services of knowledge-based innovation, soft and hard infrastructure.</w:t>
      </w:r>
    </w:p>
    <w:p w14:paraId="1D1F2804" w14:textId="77777777" w:rsidR="00CD08B1" w:rsidRPr="00607908" w:rsidRDefault="00CD08B1" w:rsidP="009E2E67">
      <w:pPr>
        <w:shd w:val="clear" w:color="auto" w:fill="FFFFFF"/>
        <w:jc w:val="both"/>
        <w:textAlignment w:val="top"/>
        <w:rPr>
          <w:rFonts w:eastAsia="Times New Roman" w:cs="Arial"/>
          <w:szCs w:val="24"/>
        </w:rPr>
      </w:pPr>
    </w:p>
    <w:p w14:paraId="4F4EDF0B" w14:textId="6E3629CD"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7.5.9.</w:t>
      </w:r>
      <w:r>
        <w:rPr>
          <w:rFonts w:eastAsia="Times New Roman" w:cs="Arial"/>
          <w:szCs w:val="24"/>
        </w:rPr>
        <w:t>E</w:t>
      </w:r>
      <w:r w:rsidRPr="00607908">
        <w:rPr>
          <w:rFonts w:eastAsia="Times New Roman" w:cs="Arial"/>
          <w:szCs w:val="24"/>
        </w:rPr>
        <w:t>xpand cooperation with international and regional organizations conducting research and analysis in the field of cyber security, and bring Mongolia's information security to the international level.</w:t>
      </w:r>
    </w:p>
    <w:p w14:paraId="1FCF8EAD" w14:textId="77777777" w:rsidR="00CD08B1" w:rsidRPr="00607908" w:rsidRDefault="00CD08B1" w:rsidP="009E2E67">
      <w:pPr>
        <w:shd w:val="clear" w:color="auto" w:fill="FFFFFF"/>
        <w:jc w:val="both"/>
        <w:textAlignment w:val="top"/>
        <w:rPr>
          <w:rFonts w:eastAsia="Times New Roman" w:cs="Arial"/>
          <w:szCs w:val="24"/>
        </w:rPr>
      </w:pPr>
    </w:p>
    <w:p w14:paraId="78A148FA" w14:textId="2EEE8B18"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7.5.10.</w:t>
      </w:r>
      <w:r>
        <w:rPr>
          <w:rFonts w:eastAsia="Times New Roman" w:cs="Arial"/>
          <w:szCs w:val="24"/>
        </w:rPr>
        <w:t>S</w:t>
      </w:r>
      <w:r w:rsidRPr="00607908">
        <w:rPr>
          <w:rFonts w:eastAsia="Times New Roman" w:cs="Arial"/>
          <w:szCs w:val="24"/>
        </w:rPr>
        <w:t>trengthen the capacity to protect human rights and freedoms in the cyber environment by improving the public's e-knowledge and education through social networks, websites, television programs and articles, and by promoting the proper and cultural use of the internet.</w:t>
      </w:r>
    </w:p>
    <w:p w14:paraId="5E799F9F" w14:textId="77777777" w:rsidR="00CD08B1" w:rsidRPr="00607908" w:rsidRDefault="00CD08B1" w:rsidP="009E2E67">
      <w:pPr>
        <w:shd w:val="clear" w:color="auto" w:fill="FFFFFF"/>
        <w:jc w:val="both"/>
        <w:textAlignment w:val="top"/>
        <w:rPr>
          <w:rFonts w:eastAsia="Times New Roman" w:cs="Arial"/>
          <w:szCs w:val="24"/>
        </w:rPr>
      </w:pPr>
    </w:p>
    <w:p w14:paraId="7AED79E3" w14:textId="105AE7AC"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7.5.11.</w:t>
      </w:r>
      <w:r>
        <w:rPr>
          <w:rFonts w:eastAsia="Times New Roman" w:cs="Arial"/>
          <w:szCs w:val="24"/>
        </w:rPr>
        <w:t>C</w:t>
      </w:r>
      <w:r w:rsidRPr="00607908">
        <w:rPr>
          <w:rFonts w:eastAsia="Times New Roman" w:cs="Arial"/>
          <w:szCs w:val="24"/>
        </w:rPr>
        <w:t>onduct research on new space technology-based start-ups, open bases for space tourism simulation, and take measures to launch satellite in cooperation with foreign countries and to attract investment to build a ground station.</w:t>
      </w:r>
    </w:p>
    <w:p w14:paraId="036A0596" w14:textId="77777777" w:rsidR="00CD08B1" w:rsidRPr="00607908" w:rsidRDefault="00CD08B1" w:rsidP="009E2E67">
      <w:pPr>
        <w:shd w:val="clear" w:color="auto" w:fill="FFFFFF"/>
        <w:jc w:val="both"/>
        <w:textAlignment w:val="top"/>
        <w:rPr>
          <w:rFonts w:eastAsia="Times New Roman" w:cs="Arial"/>
          <w:szCs w:val="24"/>
        </w:rPr>
      </w:pPr>
    </w:p>
    <w:p w14:paraId="1564F262" w14:textId="0A765DB2"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7.5.12.</w:t>
      </w:r>
      <w:r>
        <w:rPr>
          <w:rFonts w:eastAsia="Times New Roman" w:cs="Arial"/>
          <w:szCs w:val="24"/>
        </w:rPr>
        <w:t>D</w:t>
      </w:r>
      <w:r w:rsidRPr="00607908">
        <w:rPr>
          <w:rFonts w:eastAsia="Times New Roman" w:cs="Arial"/>
          <w:szCs w:val="24"/>
        </w:rPr>
        <w:t>evelop a university program to train national specialists in space technology, and establish and develop an institute of space science and high technology.</w:t>
      </w:r>
    </w:p>
    <w:p w14:paraId="5CB3577E" w14:textId="77777777" w:rsidR="00CD08B1" w:rsidRPr="00607908" w:rsidRDefault="00CD08B1" w:rsidP="009E2E67">
      <w:pPr>
        <w:shd w:val="clear" w:color="auto" w:fill="FFFFFF"/>
        <w:jc w:val="both"/>
        <w:textAlignment w:val="top"/>
        <w:rPr>
          <w:rFonts w:eastAsia="Times New Roman" w:cs="Arial"/>
          <w:szCs w:val="24"/>
        </w:rPr>
      </w:pPr>
    </w:p>
    <w:p w14:paraId="673057F6" w14:textId="79F52F95"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7.5.13.</w:t>
      </w:r>
      <w:r>
        <w:rPr>
          <w:rFonts w:eastAsia="Times New Roman" w:cs="Arial"/>
          <w:szCs w:val="24"/>
        </w:rPr>
        <w:t>E</w:t>
      </w:r>
      <w:r w:rsidRPr="00607908">
        <w:rPr>
          <w:rFonts w:eastAsia="Times New Roman" w:cs="Arial"/>
          <w:szCs w:val="24"/>
        </w:rPr>
        <w:t>xpand the network to establish and coordinate the operation and control management of the national communications network using the national satellite communication satellite network, ensure its normal operation, and take comprehensive measures to ensure the security of state information.</w:t>
      </w:r>
    </w:p>
    <w:p w14:paraId="44AB5461" w14:textId="77777777" w:rsidR="00CD08B1" w:rsidRPr="00607908" w:rsidRDefault="00CD08B1" w:rsidP="009E2E67">
      <w:pPr>
        <w:shd w:val="clear" w:color="auto" w:fill="FFFFFF"/>
        <w:jc w:val="both"/>
        <w:textAlignment w:val="top"/>
        <w:rPr>
          <w:rFonts w:eastAsia="Times New Roman" w:cs="Arial"/>
          <w:szCs w:val="24"/>
        </w:rPr>
      </w:pPr>
    </w:p>
    <w:p w14:paraId="7BD0E92C" w14:textId="4E2F50A1"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7.5.14.</w:t>
      </w:r>
      <w:r>
        <w:rPr>
          <w:rFonts w:eastAsia="Times New Roman" w:cs="Arial"/>
          <w:szCs w:val="24"/>
        </w:rPr>
        <w:t>E</w:t>
      </w:r>
      <w:r w:rsidRPr="00607908">
        <w:rPr>
          <w:rFonts w:eastAsia="Times New Roman" w:cs="Arial"/>
          <w:szCs w:val="24"/>
        </w:rPr>
        <w:t>stablish a laboratory to study space technology and launch a national satellite.</w:t>
      </w:r>
    </w:p>
    <w:p w14:paraId="188E3852" w14:textId="77777777" w:rsidR="00CD08B1" w:rsidRPr="00607908" w:rsidRDefault="00CD08B1" w:rsidP="009E2E67">
      <w:pPr>
        <w:shd w:val="clear" w:color="auto" w:fill="FFFFFF"/>
        <w:jc w:val="both"/>
        <w:textAlignment w:val="top"/>
        <w:rPr>
          <w:rFonts w:eastAsia="Times New Roman" w:cs="Arial"/>
          <w:szCs w:val="24"/>
        </w:rPr>
      </w:pPr>
    </w:p>
    <w:p w14:paraId="231354AB" w14:textId="083500BD"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7.5.15.</w:t>
      </w:r>
      <w:r>
        <w:rPr>
          <w:rFonts w:eastAsia="Times New Roman" w:cs="Arial"/>
          <w:szCs w:val="24"/>
        </w:rPr>
        <w:t>S</w:t>
      </w:r>
      <w:r w:rsidRPr="00607908">
        <w:rPr>
          <w:rFonts w:eastAsia="Times New Roman" w:cs="Arial"/>
          <w:szCs w:val="24"/>
        </w:rPr>
        <w:t>trengthen competitive information and communication systems, hardware, software, national cryptographic production and information security solutions development systems.</w:t>
      </w:r>
    </w:p>
    <w:p w14:paraId="37A3E469" w14:textId="77777777" w:rsidR="00CD08B1" w:rsidRPr="00607908" w:rsidRDefault="00CD08B1" w:rsidP="009E2E67">
      <w:pPr>
        <w:shd w:val="clear" w:color="auto" w:fill="FFFFFF"/>
        <w:jc w:val="both"/>
        <w:textAlignment w:val="top"/>
        <w:rPr>
          <w:rFonts w:eastAsia="Times New Roman" w:cs="Arial"/>
          <w:szCs w:val="24"/>
        </w:rPr>
      </w:pPr>
    </w:p>
    <w:p w14:paraId="257E6424" w14:textId="746A1ABD"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7.5.16.</w:t>
      </w:r>
      <w:r>
        <w:rPr>
          <w:rFonts w:eastAsia="Times New Roman" w:cs="Arial"/>
          <w:szCs w:val="24"/>
        </w:rPr>
        <w:t>D</w:t>
      </w:r>
      <w:r w:rsidRPr="00607908">
        <w:rPr>
          <w:rFonts w:eastAsia="Times New Roman" w:cs="Arial"/>
          <w:szCs w:val="24"/>
        </w:rPr>
        <w:t>evelop a public key infrastructure for digital signatures, make digital signatures available to the public, and ensure the confidentiality and protection of digital signature-based electronic services.</w:t>
      </w:r>
    </w:p>
    <w:p w14:paraId="7CD4844E" w14:textId="77777777" w:rsidR="00CD08B1" w:rsidRPr="00607908" w:rsidRDefault="00CD08B1" w:rsidP="009E2E67">
      <w:pPr>
        <w:shd w:val="clear" w:color="auto" w:fill="FFFFFF"/>
        <w:jc w:val="both"/>
        <w:textAlignment w:val="top"/>
        <w:rPr>
          <w:rFonts w:eastAsia="Times New Roman" w:cs="Arial"/>
          <w:szCs w:val="24"/>
        </w:rPr>
      </w:pPr>
    </w:p>
    <w:p w14:paraId="7FE48C42" w14:textId="2590BAD3"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lastRenderedPageBreak/>
        <w:t>7.5.17.</w:t>
      </w:r>
      <w:r>
        <w:rPr>
          <w:rFonts w:eastAsia="Times New Roman" w:cs="Arial"/>
          <w:szCs w:val="24"/>
        </w:rPr>
        <w:t>E</w:t>
      </w:r>
      <w:r w:rsidRPr="00607908">
        <w:rPr>
          <w:rFonts w:eastAsia="Times New Roman" w:cs="Arial"/>
          <w:szCs w:val="24"/>
        </w:rPr>
        <w:t>xpand the scope of the unified state information network (central and local), and improve and develop the information security system of state organs by fully involving state administrative organs in the protected internet and the internet networks.</w:t>
      </w:r>
    </w:p>
    <w:p w14:paraId="7DE5BDC7" w14:textId="77777777" w:rsidR="00CD08B1" w:rsidRPr="00607908" w:rsidRDefault="00CD08B1" w:rsidP="009E2E67">
      <w:pPr>
        <w:shd w:val="clear" w:color="auto" w:fill="FFFFFF"/>
        <w:jc w:val="both"/>
        <w:textAlignment w:val="top"/>
        <w:rPr>
          <w:rFonts w:eastAsia="Times New Roman" w:cs="Arial"/>
          <w:szCs w:val="24"/>
        </w:rPr>
      </w:pPr>
    </w:p>
    <w:p w14:paraId="71AE7A98" w14:textId="3C5BF55D"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7.5.18.</w:t>
      </w:r>
      <w:r>
        <w:rPr>
          <w:rFonts w:eastAsia="Times New Roman" w:cs="Arial"/>
          <w:szCs w:val="24"/>
        </w:rPr>
        <w:t>E</w:t>
      </w:r>
      <w:r w:rsidRPr="00607908">
        <w:rPr>
          <w:rFonts w:eastAsia="Times New Roman" w:cs="Arial"/>
          <w:szCs w:val="24"/>
        </w:rPr>
        <w:t>stablish a computer emergency preparedness team to combat cyber attacks and conflicts by state organs, reduce vulnerabilities by monitoring the flow of information, and expand and modernize activities of the National Center for Cyber F</w:t>
      </w:r>
      <w:r w:rsidRPr="00607908">
        <w:rPr>
          <w:rFonts w:cs="Arial"/>
          <w:szCs w:val="24"/>
          <w:shd w:val="clear" w:color="auto" w:fill="FFFFFF"/>
        </w:rPr>
        <w:t>orensic</w:t>
      </w:r>
      <w:r w:rsidRPr="00607908">
        <w:rPr>
          <w:rFonts w:eastAsia="Times New Roman" w:cs="Arial"/>
          <w:szCs w:val="24"/>
        </w:rPr>
        <w:t>.</w:t>
      </w:r>
    </w:p>
    <w:p w14:paraId="4DA20A6F" w14:textId="77777777" w:rsidR="00CD08B1" w:rsidRPr="00607908" w:rsidRDefault="00CD08B1" w:rsidP="009E2E67">
      <w:pPr>
        <w:shd w:val="clear" w:color="auto" w:fill="FFFFFF"/>
        <w:jc w:val="both"/>
        <w:textAlignment w:val="top"/>
        <w:rPr>
          <w:rFonts w:eastAsia="Times New Roman" w:cs="Arial"/>
          <w:szCs w:val="24"/>
        </w:rPr>
      </w:pPr>
    </w:p>
    <w:p w14:paraId="5C772FD8" w14:textId="2EE0B9EB"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7.5.19.</w:t>
      </w:r>
      <w:r>
        <w:rPr>
          <w:rFonts w:eastAsia="Times New Roman" w:cs="Arial"/>
          <w:szCs w:val="24"/>
        </w:rPr>
        <w:t>C</w:t>
      </w:r>
      <w:r w:rsidRPr="00607908">
        <w:rPr>
          <w:rFonts w:eastAsia="Times New Roman" w:cs="Arial"/>
          <w:szCs w:val="24"/>
        </w:rPr>
        <w:t>reate technical conditions to fully cover state organs and diplomatic missions of Mongolia abroad in special purpose networks, introduce cipher communications, and monitor the use of special purpose radio frequency bands and the interaction between frequencies.</w:t>
      </w:r>
    </w:p>
    <w:p w14:paraId="63736468" w14:textId="77777777" w:rsidR="00CD08B1" w:rsidRPr="00607908" w:rsidRDefault="00CD08B1" w:rsidP="009E2E67">
      <w:pPr>
        <w:shd w:val="clear" w:color="auto" w:fill="FFFFFF"/>
        <w:jc w:val="both"/>
        <w:textAlignment w:val="top"/>
        <w:rPr>
          <w:rFonts w:eastAsia="Times New Roman" w:cs="Arial"/>
          <w:szCs w:val="24"/>
        </w:rPr>
      </w:pPr>
    </w:p>
    <w:p w14:paraId="5CDFDC0C" w14:textId="7E492AA2"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7.5.20.</w:t>
      </w:r>
      <w:r>
        <w:rPr>
          <w:rFonts w:eastAsia="Times New Roman" w:cs="Arial"/>
          <w:szCs w:val="24"/>
        </w:rPr>
        <w:t>E</w:t>
      </w:r>
      <w:r w:rsidRPr="00607908">
        <w:rPr>
          <w:rFonts w:eastAsia="Times New Roman" w:cs="Arial"/>
          <w:szCs w:val="24"/>
        </w:rPr>
        <w:t>xpand and upgrade the shortwave radio network and mobile communication centers connecting the capital city and aimag centers for use in emergencies and disasters.</w:t>
      </w:r>
    </w:p>
    <w:p w14:paraId="13099247" w14:textId="77777777" w:rsidR="00CD08B1" w:rsidRPr="00607908" w:rsidRDefault="00CD08B1" w:rsidP="009E2E67">
      <w:pPr>
        <w:shd w:val="clear" w:color="auto" w:fill="FFFFFF"/>
        <w:jc w:val="both"/>
        <w:textAlignment w:val="top"/>
        <w:rPr>
          <w:rFonts w:eastAsia="Times New Roman" w:cs="Arial"/>
          <w:szCs w:val="24"/>
        </w:rPr>
      </w:pPr>
    </w:p>
    <w:p w14:paraId="713D6011" w14:textId="57F586E1"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7.5.21.</w:t>
      </w:r>
      <w:r>
        <w:rPr>
          <w:rFonts w:eastAsia="Times New Roman" w:cs="Arial"/>
          <w:szCs w:val="24"/>
        </w:rPr>
        <w:t>E</w:t>
      </w:r>
      <w:r w:rsidRPr="00607908">
        <w:rPr>
          <w:rFonts w:eastAsia="Times New Roman" w:cs="Arial"/>
          <w:szCs w:val="24"/>
        </w:rPr>
        <w:t>stablish a data transmission and exchange network connecting remote points that are not connected to the information and communication infrastructure.</w:t>
      </w:r>
    </w:p>
    <w:p w14:paraId="5A9B67CE" w14:textId="77777777" w:rsidR="00CD08B1" w:rsidRPr="00607908" w:rsidRDefault="00CD08B1" w:rsidP="009E2E67">
      <w:pPr>
        <w:shd w:val="clear" w:color="auto" w:fill="FFFFFF"/>
        <w:jc w:val="both"/>
        <w:textAlignment w:val="top"/>
        <w:rPr>
          <w:rFonts w:eastAsia="Times New Roman" w:cs="Arial"/>
          <w:szCs w:val="24"/>
        </w:rPr>
      </w:pPr>
    </w:p>
    <w:p w14:paraId="16EA3EF4" w14:textId="014453AA"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7.5.22.</w:t>
      </w:r>
      <w:r>
        <w:rPr>
          <w:rFonts w:eastAsia="Times New Roman" w:cs="Arial"/>
          <w:szCs w:val="24"/>
        </w:rPr>
        <w:t>S</w:t>
      </w:r>
      <w:r w:rsidRPr="00607908">
        <w:rPr>
          <w:rFonts w:eastAsia="Times New Roman" w:cs="Arial"/>
          <w:szCs w:val="24"/>
        </w:rPr>
        <w:t>trengthen competitive information and communication systems, hardware, software, national cryptographic production and information security solutions development systems.</w:t>
      </w:r>
    </w:p>
    <w:p w14:paraId="337DC672" w14:textId="77777777" w:rsidR="00CD08B1" w:rsidRPr="00607908" w:rsidRDefault="00CD08B1" w:rsidP="009E2E67">
      <w:pPr>
        <w:shd w:val="clear" w:color="auto" w:fill="FFFFFF"/>
        <w:jc w:val="both"/>
        <w:textAlignment w:val="top"/>
        <w:rPr>
          <w:rFonts w:eastAsia="Times New Roman" w:cs="Arial"/>
          <w:szCs w:val="24"/>
        </w:rPr>
      </w:pPr>
    </w:p>
    <w:p w14:paraId="7B32D8E7" w14:textId="354A3FC7"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7.5.23.</w:t>
      </w:r>
      <w:r>
        <w:rPr>
          <w:rFonts w:eastAsia="Times New Roman" w:cs="Arial"/>
          <w:szCs w:val="24"/>
        </w:rPr>
        <w:t>I</w:t>
      </w:r>
      <w:r w:rsidRPr="00607908">
        <w:rPr>
          <w:rFonts w:eastAsia="Times New Roman" w:cs="Arial"/>
          <w:szCs w:val="24"/>
        </w:rPr>
        <w:t>mprove the capacity to prevent, detect and suppress crimes of illegal acquisition, disclosure and loss of state secrets, and train civil servants.</w:t>
      </w:r>
    </w:p>
    <w:p w14:paraId="68B81FC9" w14:textId="77777777" w:rsidR="00CD08B1" w:rsidRPr="00607908" w:rsidRDefault="00CD08B1" w:rsidP="009E2E67">
      <w:pPr>
        <w:shd w:val="clear" w:color="auto" w:fill="FFFFFF"/>
        <w:jc w:val="both"/>
        <w:textAlignment w:val="top"/>
        <w:rPr>
          <w:rFonts w:eastAsia="Times New Roman" w:cs="Arial"/>
          <w:szCs w:val="24"/>
        </w:rPr>
      </w:pPr>
    </w:p>
    <w:p w14:paraId="7AA8443F" w14:textId="7C7D96C6"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7.5.24.</w:t>
      </w:r>
      <w:r>
        <w:rPr>
          <w:rFonts w:eastAsia="Times New Roman" w:cs="Arial"/>
          <w:szCs w:val="24"/>
        </w:rPr>
        <w:t>I</w:t>
      </w:r>
      <w:r w:rsidRPr="00607908">
        <w:rPr>
          <w:rFonts w:eastAsia="Times New Roman" w:cs="Arial"/>
          <w:szCs w:val="24"/>
        </w:rPr>
        <w:t>mprove the protection of information systems, networks and databases of the National Data Center.</w:t>
      </w:r>
    </w:p>
    <w:p w14:paraId="244F2A1C" w14:textId="77777777" w:rsidR="00CD08B1" w:rsidRPr="00607908" w:rsidRDefault="00CD08B1" w:rsidP="009E2E67">
      <w:pPr>
        <w:shd w:val="clear" w:color="auto" w:fill="FFFFFF"/>
        <w:jc w:val="both"/>
        <w:textAlignment w:val="top"/>
        <w:rPr>
          <w:rFonts w:eastAsia="Times New Roman" w:cs="Arial"/>
          <w:szCs w:val="24"/>
        </w:rPr>
      </w:pPr>
    </w:p>
    <w:p w14:paraId="0C0F4C84" w14:textId="790E1B55"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7.5.25.</w:t>
      </w:r>
      <w:r>
        <w:rPr>
          <w:rFonts w:eastAsia="Times New Roman" w:cs="Arial"/>
          <w:szCs w:val="24"/>
        </w:rPr>
        <w:t>D</w:t>
      </w:r>
      <w:r w:rsidRPr="00607908">
        <w:rPr>
          <w:rFonts w:eastAsia="Times New Roman" w:cs="Arial"/>
          <w:szCs w:val="24"/>
        </w:rPr>
        <w:t>evelop the capacity to detect and suppress attacks on national information infrastructure and combat cyber crimes.</w:t>
      </w:r>
    </w:p>
    <w:p w14:paraId="41F71D59" w14:textId="77777777" w:rsidR="00CD08B1" w:rsidRPr="00607908" w:rsidRDefault="00CD08B1" w:rsidP="009E2E67">
      <w:pPr>
        <w:shd w:val="clear" w:color="auto" w:fill="FFFFFF"/>
        <w:jc w:val="both"/>
        <w:textAlignment w:val="top"/>
        <w:rPr>
          <w:rFonts w:eastAsia="Times New Roman" w:cs="Arial"/>
          <w:szCs w:val="24"/>
        </w:rPr>
      </w:pPr>
    </w:p>
    <w:p w14:paraId="402DBE6B" w14:textId="2D3B759B"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7.5.26.</w:t>
      </w:r>
      <w:r>
        <w:rPr>
          <w:rFonts w:eastAsia="Times New Roman" w:cs="Arial"/>
          <w:szCs w:val="24"/>
        </w:rPr>
        <w:t>E</w:t>
      </w:r>
      <w:r w:rsidRPr="00607908">
        <w:rPr>
          <w:rFonts w:eastAsia="Times New Roman" w:cs="Arial"/>
          <w:szCs w:val="24"/>
        </w:rPr>
        <w:t>nsure the integrity and safety of the database and data of state electronic memory, and create and develop single-source information and open data.</w:t>
      </w:r>
    </w:p>
    <w:p w14:paraId="35EED59B" w14:textId="77777777" w:rsidR="00CD08B1" w:rsidRPr="00607908" w:rsidRDefault="00CD08B1" w:rsidP="009E2E67">
      <w:pPr>
        <w:shd w:val="clear" w:color="auto" w:fill="FFFFFF"/>
        <w:jc w:val="both"/>
        <w:textAlignment w:val="top"/>
        <w:rPr>
          <w:rFonts w:eastAsia="Times New Roman" w:cs="Arial"/>
          <w:szCs w:val="24"/>
        </w:rPr>
      </w:pPr>
    </w:p>
    <w:p w14:paraId="268560C5" w14:textId="5D1B7A2C" w:rsidR="00CD08B1" w:rsidRPr="00607908" w:rsidRDefault="00CD08B1" w:rsidP="009E2E67">
      <w:pPr>
        <w:shd w:val="clear" w:color="auto" w:fill="FFFFFF"/>
        <w:jc w:val="both"/>
        <w:textAlignment w:val="top"/>
        <w:rPr>
          <w:rFonts w:eastAsia="Times New Roman" w:cs="Arial"/>
          <w:szCs w:val="24"/>
        </w:rPr>
      </w:pPr>
      <w:r w:rsidRPr="00607908">
        <w:rPr>
          <w:rFonts w:eastAsia="Times New Roman" w:cs="Arial"/>
          <w:szCs w:val="24"/>
        </w:rPr>
        <w:t>7.5.27.Expand the network to establish and coordinate the operation and control management of the national communications network using the national satellite communication satellite network, ensure its normal operation, and take comprehensive measures to ensure the security of state information.</w:t>
      </w:r>
    </w:p>
    <w:p w14:paraId="65DE27A7" w14:textId="77777777" w:rsidR="00CD08B1" w:rsidRPr="00607908" w:rsidRDefault="00CD08B1" w:rsidP="009E2E67">
      <w:pPr>
        <w:shd w:val="clear" w:color="auto" w:fill="FFFFFF"/>
        <w:jc w:val="both"/>
        <w:textAlignment w:val="top"/>
        <w:rPr>
          <w:rFonts w:eastAsia="Times New Roman" w:cs="Arial"/>
          <w:szCs w:val="24"/>
        </w:rPr>
      </w:pPr>
    </w:p>
    <w:p w14:paraId="2F8AFE31" w14:textId="0E770DD1" w:rsidR="00CD08B1" w:rsidRDefault="00CD08B1" w:rsidP="00CD08B1">
      <w:pPr>
        <w:shd w:val="clear" w:color="auto" w:fill="FFFFFF"/>
        <w:jc w:val="both"/>
        <w:textAlignment w:val="top"/>
        <w:rPr>
          <w:rFonts w:eastAsia="Times New Roman" w:cs="Arial"/>
          <w:szCs w:val="24"/>
        </w:rPr>
      </w:pPr>
      <w:r w:rsidRPr="00607908">
        <w:rPr>
          <w:rFonts w:eastAsia="Times New Roman" w:cs="Arial"/>
          <w:szCs w:val="24"/>
        </w:rPr>
        <w:t>7.5.28.</w:t>
      </w:r>
      <w:r>
        <w:rPr>
          <w:rFonts w:eastAsia="Times New Roman" w:cs="Arial"/>
          <w:szCs w:val="24"/>
        </w:rPr>
        <w:t>D</w:t>
      </w:r>
      <w:r w:rsidRPr="00607908">
        <w:rPr>
          <w:rFonts w:eastAsia="Times New Roman" w:cs="Arial"/>
          <w:szCs w:val="24"/>
        </w:rPr>
        <w:t>evelop state secret software, introduce it into the activities of state organs, and create a unified database of registration and information constituting state and official secrets.</w:t>
      </w:r>
    </w:p>
    <w:bookmarkEnd w:id="6"/>
    <w:p w14:paraId="621E3AA1" w14:textId="43A6D2F1" w:rsidR="00CD08B1" w:rsidRDefault="00CD08B1" w:rsidP="007B3D4C">
      <w:pPr>
        <w:pStyle w:val="Heading2"/>
        <w:numPr>
          <w:ilvl w:val="0"/>
          <w:numId w:val="0"/>
        </w:numPr>
        <w:ind w:left="360" w:hanging="360"/>
      </w:pPr>
      <w:r w:rsidRPr="0008506F">
        <w:t>EIGHT. REGIONAL AND LOCAL DEVELOPMENT</w:t>
      </w:r>
    </w:p>
    <w:p w14:paraId="1A61DF72" w14:textId="0859CAC5" w:rsidR="00CD08B1" w:rsidRPr="007658D4" w:rsidRDefault="00CD08B1" w:rsidP="00794517">
      <w:pPr>
        <w:pStyle w:val="Heading3"/>
      </w:pPr>
      <w:r w:rsidRPr="007658D4">
        <w:t>Infrastructure</w:t>
      </w:r>
    </w:p>
    <w:p w14:paraId="37C5D09C" w14:textId="319B09D8" w:rsidR="00CD08B1" w:rsidRPr="007658D4" w:rsidRDefault="00CD08B1" w:rsidP="009E2E67">
      <w:pPr>
        <w:shd w:val="clear" w:color="auto" w:fill="FFFFFF"/>
        <w:jc w:val="both"/>
        <w:textAlignment w:val="top"/>
        <w:rPr>
          <w:rFonts w:eastAsia="Times New Roman" w:cs="Arial"/>
          <w:bCs/>
          <w:szCs w:val="24"/>
        </w:rPr>
      </w:pPr>
      <w:r w:rsidRPr="007658D4">
        <w:rPr>
          <w:rFonts w:eastAsia="Times New Roman" w:cs="Arial"/>
          <w:b/>
          <w:szCs w:val="24"/>
        </w:rPr>
        <w:t>Objective</w:t>
      </w:r>
      <w:r w:rsidRPr="007658D4">
        <w:rPr>
          <w:rFonts w:eastAsia="Times New Roman" w:cs="Arial"/>
          <w:b/>
          <w:bCs/>
          <w:szCs w:val="24"/>
        </w:rPr>
        <w:t xml:space="preserve"> </w:t>
      </w:r>
      <w:r w:rsidRPr="00A220A4">
        <w:rPr>
          <w:rFonts w:eastAsia="Times New Roman" w:cs="Arial"/>
          <w:b/>
          <w:bCs/>
          <w:szCs w:val="24"/>
        </w:rPr>
        <w:t>8.1.</w:t>
      </w:r>
      <w:r>
        <w:rPr>
          <w:rFonts w:eastAsia="Times New Roman" w:cs="Arial"/>
          <w:bCs/>
          <w:szCs w:val="24"/>
        </w:rPr>
        <w:t>C</w:t>
      </w:r>
      <w:r w:rsidRPr="007658D4">
        <w:rPr>
          <w:rFonts w:eastAsia="Times New Roman" w:cs="Arial"/>
          <w:bCs/>
          <w:szCs w:val="24"/>
        </w:rPr>
        <w:t>reate basic conditions for rapid economic growth by full</w:t>
      </w:r>
      <w:r>
        <w:rPr>
          <w:rFonts w:eastAsia="Times New Roman" w:cs="Arial"/>
          <w:bCs/>
          <w:szCs w:val="24"/>
        </w:rPr>
        <w:t>y</w:t>
      </w:r>
      <w:r w:rsidRPr="007658D4">
        <w:rPr>
          <w:rFonts w:eastAsia="Times New Roman" w:cs="Arial"/>
          <w:bCs/>
          <w:szCs w:val="24"/>
        </w:rPr>
        <w:t xml:space="preserve"> connect</w:t>
      </w:r>
      <w:r>
        <w:rPr>
          <w:rFonts w:eastAsia="Times New Roman" w:cs="Arial"/>
          <w:bCs/>
          <w:szCs w:val="24"/>
        </w:rPr>
        <w:t>ing</w:t>
      </w:r>
      <w:r w:rsidRPr="007658D4">
        <w:rPr>
          <w:rFonts w:eastAsia="Times New Roman" w:cs="Arial"/>
          <w:bCs/>
          <w:szCs w:val="24"/>
        </w:rPr>
        <w:t xml:space="preserve"> to the regional economic integration through an integrated infrastructure network</w:t>
      </w:r>
      <w:r>
        <w:rPr>
          <w:rFonts w:eastAsia="Times New Roman" w:cs="Arial"/>
          <w:bCs/>
          <w:szCs w:val="24"/>
        </w:rPr>
        <w:t>.</w:t>
      </w:r>
    </w:p>
    <w:p w14:paraId="3AE0D35A" w14:textId="77777777" w:rsidR="00CD08B1" w:rsidRDefault="00CD08B1" w:rsidP="00CD08B1">
      <w:pPr>
        <w:shd w:val="clear" w:color="auto" w:fill="FFFFFF"/>
        <w:jc w:val="both"/>
        <w:textAlignment w:val="top"/>
        <w:rPr>
          <w:rFonts w:eastAsia="Times New Roman" w:cs="Arial"/>
          <w:szCs w:val="24"/>
        </w:rPr>
      </w:pPr>
    </w:p>
    <w:p w14:paraId="5E190600" w14:textId="362A70AB" w:rsidR="00CD08B1" w:rsidRPr="007B3D4C" w:rsidRDefault="00CD08B1" w:rsidP="007B3D4C">
      <w:pPr>
        <w:rPr>
          <w:b/>
          <w:bCs/>
          <w:lang w:val="mn-MN"/>
        </w:rPr>
      </w:pPr>
      <w:bookmarkStart w:id="7" w:name="_Hlk77569803"/>
      <w:r w:rsidRPr="007B3D4C">
        <w:rPr>
          <w:b/>
          <w:bCs/>
        </w:rPr>
        <w:t xml:space="preserve">Activities to be undertaken within the implementation of the </w:t>
      </w:r>
      <w:r w:rsidR="00EA483C" w:rsidRPr="007B3D4C">
        <w:rPr>
          <w:b/>
          <w:bCs/>
        </w:rPr>
        <w:t>o</w:t>
      </w:r>
      <w:r w:rsidRPr="007B3D4C">
        <w:rPr>
          <w:b/>
          <w:bCs/>
        </w:rPr>
        <w:t>bjective</w:t>
      </w:r>
    </w:p>
    <w:p w14:paraId="010813D5" w14:textId="77777777" w:rsidR="00CD08B1" w:rsidRPr="00607908" w:rsidRDefault="00CD08B1" w:rsidP="00CD08B1">
      <w:pPr>
        <w:shd w:val="clear" w:color="auto" w:fill="FFFFFF"/>
        <w:jc w:val="both"/>
        <w:textAlignment w:val="top"/>
        <w:rPr>
          <w:rFonts w:eastAsia="Times New Roman" w:cs="Arial"/>
          <w:szCs w:val="24"/>
        </w:rPr>
      </w:pPr>
    </w:p>
    <w:p w14:paraId="2DED8016" w14:textId="23D572D2" w:rsidR="00CD08B1" w:rsidRDefault="00CD08B1" w:rsidP="009E2E67">
      <w:pPr>
        <w:shd w:val="clear" w:color="auto" w:fill="FFFFFF"/>
        <w:jc w:val="both"/>
        <w:textAlignment w:val="top"/>
        <w:rPr>
          <w:rFonts w:eastAsia="Times New Roman" w:cs="Arial"/>
          <w:szCs w:val="24"/>
        </w:rPr>
      </w:pPr>
      <w:r w:rsidRPr="00607908">
        <w:rPr>
          <w:rFonts w:eastAsia="Times New Roman" w:cs="Arial"/>
          <w:szCs w:val="24"/>
        </w:rPr>
        <w:t>8.1.1.</w:t>
      </w:r>
      <w:r>
        <w:rPr>
          <w:rFonts w:eastAsia="Times New Roman" w:cs="Arial"/>
          <w:szCs w:val="24"/>
        </w:rPr>
        <w:t>Establish the following international, regional and local roads:</w:t>
      </w:r>
    </w:p>
    <w:p w14:paraId="7DA6CBCD" w14:textId="77777777" w:rsidR="00EA483C" w:rsidRPr="00FA3F16" w:rsidRDefault="00EA483C" w:rsidP="00CD08B1">
      <w:pPr>
        <w:shd w:val="clear" w:color="auto" w:fill="FFFFFF"/>
        <w:ind w:firstLine="1440"/>
        <w:jc w:val="both"/>
        <w:textAlignment w:val="top"/>
        <w:rPr>
          <w:rFonts w:eastAsia="Times New Roman" w:cs="Arial"/>
          <w:szCs w:val="24"/>
        </w:rPr>
      </w:pPr>
    </w:p>
    <w:p w14:paraId="0B579E31" w14:textId="4F12375B" w:rsidR="00CD08B1" w:rsidRPr="000A1751" w:rsidRDefault="00CD08B1" w:rsidP="000A1751">
      <w:pPr>
        <w:pStyle w:val="ListParagraph"/>
        <w:numPr>
          <w:ilvl w:val="0"/>
          <w:numId w:val="10"/>
        </w:numPr>
        <w:shd w:val="clear" w:color="auto" w:fill="FFFFFF"/>
        <w:jc w:val="both"/>
        <w:textAlignment w:val="top"/>
        <w:rPr>
          <w:rFonts w:eastAsia="Times New Roman" w:cs="Arial"/>
          <w:szCs w:val="24"/>
        </w:rPr>
      </w:pPr>
      <w:r w:rsidRPr="000A1751">
        <w:rPr>
          <w:rFonts w:eastAsia="Times New Roman" w:cs="Arial"/>
          <w:szCs w:val="24"/>
        </w:rPr>
        <w:t>The rear intersection “Khovdyn Myangad”–“Zavkhany Zagastain davaa;</w:t>
      </w:r>
    </w:p>
    <w:p w14:paraId="3B5C86BE" w14:textId="79BD7144" w:rsidR="00CD08B1" w:rsidRPr="000A1751" w:rsidRDefault="00CD08B1" w:rsidP="000A1751">
      <w:pPr>
        <w:pStyle w:val="ListParagraph"/>
        <w:numPr>
          <w:ilvl w:val="0"/>
          <w:numId w:val="10"/>
        </w:numPr>
        <w:shd w:val="clear" w:color="auto" w:fill="FFFFFF"/>
        <w:jc w:val="both"/>
        <w:textAlignment w:val="top"/>
        <w:rPr>
          <w:rFonts w:eastAsia="Times New Roman" w:cs="Arial"/>
          <w:szCs w:val="24"/>
        </w:rPr>
      </w:pPr>
      <w:r w:rsidRPr="000A1751">
        <w:rPr>
          <w:rFonts w:eastAsia="Times New Roman" w:cs="Arial"/>
          <w:szCs w:val="24"/>
        </w:rPr>
        <w:t>“Ulgii” - “Khokh ereg boomt”;</w:t>
      </w:r>
    </w:p>
    <w:p w14:paraId="67AA0D69" w14:textId="590225E8" w:rsidR="00CD08B1" w:rsidRPr="000A1751" w:rsidRDefault="00CD08B1" w:rsidP="000A1751">
      <w:pPr>
        <w:pStyle w:val="ListParagraph"/>
        <w:numPr>
          <w:ilvl w:val="0"/>
          <w:numId w:val="10"/>
        </w:numPr>
        <w:shd w:val="clear" w:color="auto" w:fill="FFFFFF"/>
        <w:jc w:val="both"/>
        <w:textAlignment w:val="top"/>
        <w:rPr>
          <w:rFonts w:eastAsia="Times New Roman" w:cs="Arial"/>
          <w:szCs w:val="24"/>
        </w:rPr>
      </w:pPr>
      <w:r w:rsidRPr="000A1751">
        <w:rPr>
          <w:rFonts w:eastAsia="Times New Roman" w:cs="Arial"/>
          <w:szCs w:val="24"/>
        </w:rPr>
        <w:t>“Battsengel” – “Khanuin guur”;</w:t>
      </w:r>
    </w:p>
    <w:p w14:paraId="01D16A56" w14:textId="11B43E85" w:rsidR="00CD08B1" w:rsidRPr="000A1751" w:rsidRDefault="00CD08B1" w:rsidP="000A1751">
      <w:pPr>
        <w:pStyle w:val="ListParagraph"/>
        <w:numPr>
          <w:ilvl w:val="0"/>
          <w:numId w:val="10"/>
        </w:numPr>
        <w:shd w:val="clear" w:color="auto" w:fill="FFFFFF"/>
        <w:jc w:val="both"/>
        <w:textAlignment w:val="top"/>
        <w:rPr>
          <w:rFonts w:eastAsia="Times New Roman" w:cs="Arial"/>
          <w:szCs w:val="24"/>
        </w:rPr>
      </w:pPr>
      <w:r w:rsidRPr="000A1751">
        <w:rPr>
          <w:rFonts w:eastAsia="Times New Roman" w:cs="Arial"/>
          <w:szCs w:val="24"/>
        </w:rPr>
        <w:t>“Khovd” – “Ulaangom”;</w:t>
      </w:r>
    </w:p>
    <w:p w14:paraId="59E91C03" w14:textId="10DC8278" w:rsidR="00CD08B1" w:rsidRPr="000A1751" w:rsidRDefault="00CD08B1" w:rsidP="000A1751">
      <w:pPr>
        <w:pStyle w:val="ListParagraph"/>
        <w:numPr>
          <w:ilvl w:val="0"/>
          <w:numId w:val="10"/>
        </w:numPr>
        <w:shd w:val="clear" w:color="auto" w:fill="FFFFFF"/>
        <w:jc w:val="both"/>
        <w:textAlignment w:val="top"/>
        <w:rPr>
          <w:rFonts w:eastAsia="Times New Roman" w:cs="Arial"/>
          <w:szCs w:val="24"/>
        </w:rPr>
      </w:pPr>
      <w:r w:rsidRPr="000A1751">
        <w:rPr>
          <w:rFonts w:eastAsia="Times New Roman" w:cs="Arial"/>
          <w:szCs w:val="24"/>
        </w:rPr>
        <w:t>“Zavkhany Songino” – “Tes” – “Arts suuri boomt”;</w:t>
      </w:r>
    </w:p>
    <w:p w14:paraId="5EE496D3" w14:textId="06AAB262" w:rsidR="00CD08B1" w:rsidRPr="000A1751" w:rsidRDefault="00CD08B1" w:rsidP="000A1751">
      <w:pPr>
        <w:pStyle w:val="ListParagraph"/>
        <w:numPr>
          <w:ilvl w:val="0"/>
          <w:numId w:val="10"/>
        </w:numPr>
        <w:shd w:val="clear" w:color="auto" w:fill="FFFFFF"/>
        <w:jc w:val="both"/>
        <w:textAlignment w:val="top"/>
        <w:rPr>
          <w:rFonts w:eastAsia="Times New Roman" w:cs="Arial"/>
          <w:szCs w:val="24"/>
        </w:rPr>
      </w:pPr>
      <w:r w:rsidRPr="000A1751">
        <w:rPr>
          <w:rFonts w:eastAsia="Times New Roman" w:cs="Arial"/>
          <w:szCs w:val="24"/>
        </w:rPr>
        <w:t>“Esunbulag” – “Uliastai”;</w:t>
      </w:r>
    </w:p>
    <w:p w14:paraId="027B178A" w14:textId="544929DA" w:rsidR="00CD08B1" w:rsidRPr="000A1751" w:rsidRDefault="00CD08B1" w:rsidP="000A1751">
      <w:pPr>
        <w:pStyle w:val="ListParagraph"/>
        <w:numPr>
          <w:ilvl w:val="0"/>
          <w:numId w:val="10"/>
        </w:numPr>
        <w:shd w:val="clear" w:color="auto" w:fill="FFFFFF"/>
        <w:jc w:val="both"/>
        <w:textAlignment w:val="top"/>
        <w:rPr>
          <w:rFonts w:eastAsia="Times New Roman" w:cs="Arial"/>
          <w:szCs w:val="24"/>
        </w:rPr>
      </w:pPr>
      <w:r w:rsidRPr="000A1751">
        <w:rPr>
          <w:rFonts w:eastAsia="Times New Roman" w:cs="Arial"/>
          <w:szCs w:val="24"/>
        </w:rPr>
        <w:t>“Baga Ilenkhi” – “Teshig” – “Khutag-Undur”;</w:t>
      </w:r>
    </w:p>
    <w:p w14:paraId="4742B86A" w14:textId="7D289DE7" w:rsidR="00CD08B1" w:rsidRPr="000A1751" w:rsidRDefault="00CD08B1" w:rsidP="000A1751">
      <w:pPr>
        <w:pStyle w:val="ListParagraph"/>
        <w:numPr>
          <w:ilvl w:val="0"/>
          <w:numId w:val="10"/>
        </w:numPr>
        <w:shd w:val="clear" w:color="auto" w:fill="FFFFFF"/>
        <w:jc w:val="both"/>
        <w:textAlignment w:val="top"/>
        <w:rPr>
          <w:rFonts w:eastAsia="Times New Roman" w:cs="Arial"/>
          <w:szCs w:val="24"/>
        </w:rPr>
      </w:pPr>
      <w:r w:rsidRPr="000A1751">
        <w:rPr>
          <w:rFonts w:eastAsia="Times New Roman" w:cs="Arial"/>
          <w:szCs w:val="24"/>
        </w:rPr>
        <w:t>“Bulgany Orkhon” – “Khishig-Undur” – “Gurvanbulag”;</w:t>
      </w:r>
    </w:p>
    <w:p w14:paraId="65A98596" w14:textId="32146160" w:rsidR="00CD08B1" w:rsidRPr="000A1751" w:rsidRDefault="00CD08B1" w:rsidP="000A1751">
      <w:pPr>
        <w:pStyle w:val="ListParagraph"/>
        <w:numPr>
          <w:ilvl w:val="0"/>
          <w:numId w:val="10"/>
        </w:numPr>
        <w:shd w:val="clear" w:color="auto" w:fill="FFFFFF"/>
        <w:jc w:val="both"/>
        <w:textAlignment w:val="top"/>
        <w:rPr>
          <w:rFonts w:eastAsia="Times New Roman" w:cs="Arial"/>
          <w:szCs w:val="24"/>
        </w:rPr>
      </w:pPr>
      <w:r w:rsidRPr="000A1751">
        <w:rPr>
          <w:rFonts w:eastAsia="Times New Roman" w:cs="Arial"/>
          <w:szCs w:val="24"/>
        </w:rPr>
        <w:t>“Altanbulag” – “Darkhan-Uul” – “Ulaanbaatar”;</w:t>
      </w:r>
    </w:p>
    <w:p w14:paraId="3376BC7C" w14:textId="0CE90FF8" w:rsidR="00CD08B1" w:rsidRPr="000A1751" w:rsidRDefault="00CD08B1" w:rsidP="000A1751">
      <w:pPr>
        <w:pStyle w:val="ListParagraph"/>
        <w:numPr>
          <w:ilvl w:val="0"/>
          <w:numId w:val="10"/>
        </w:numPr>
        <w:shd w:val="clear" w:color="auto" w:fill="FFFFFF"/>
        <w:jc w:val="both"/>
        <w:textAlignment w:val="top"/>
        <w:rPr>
          <w:rFonts w:eastAsia="Times New Roman" w:cs="Arial"/>
          <w:szCs w:val="24"/>
        </w:rPr>
      </w:pPr>
      <w:r w:rsidRPr="000A1751">
        <w:rPr>
          <w:rFonts w:eastAsia="Times New Roman" w:cs="Arial"/>
          <w:szCs w:val="24"/>
        </w:rPr>
        <w:t>“Choibalsan” – “Baruun-Urt”;</w:t>
      </w:r>
    </w:p>
    <w:p w14:paraId="6D29B796" w14:textId="4777BAB1" w:rsidR="00CD08B1" w:rsidRPr="000A1751" w:rsidRDefault="00CD08B1" w:rsidP="000A1751">
      <w:pPr>
        <w:pStyle w:val="ListParagraph"/>
        <w:numPr>
          <w:ilvl w:val="0"/>
          <w:numId w:val="10"/>
        </w:numPr>
        <w:shd w:val="clear" w:color="auto" w:fill="FFFFFF"/>
        <w:jc w:val="both"/>
        <w:textAlignment w:val="top"/>
        <w:rPr>
          <w:rFonts w:eastAsia="Times New Roman" w:cs="Arial"/>
          <w:szCs w:val="24"/>
        </w:rPr>
      </w:pPr>
      <w:r w:rsidRPr="000A1751">
        <w:rPr>
          <w:rFonts w:eastAsia="Times New Roman" w:cs="Arial"/>
          <w:szCs w:val="24"/>
        </w:rPr>
        <w:t>“Bayandalai” – “Shiveekhuren boomt”.</w:t>
      </w:r>
    </w:p>
    <w:p w14:paraId="7474EDD3" w14:textId="77777777" w:rsidR="00CD08B1" w:rsidRDefault="00CD08B1" w:rsidP="00CD08B1">
      <w:pPr>
        <w:shd w:val="clear" w:color="auto" w:fill="FFFFFF"/>
        <w:jc w:val="both"/>
        <w:textAlignment w:val="top"/>
        <w:rPr>
          <w:rFonts w:eastAsia="Times New Roman" w:cs="Arial"/>
          <w:szCs w:val="24"/>
        </w:rPr>
      </w:pPr>
    </w:p>
    <w:p w14:paraId="44D4AD11" w14:textId="1CEBB779" w:rsidR="00CD08B1" w:rsidRDefault="00CD08B1" w:rsidP="009E2E67">
      <w:pPr>
        <w:jc w:val="both"/>
        <w:rPr>
          <w:rFonts w:eastAsia="Times New Roman" w:cs="Arial"/>
          <w:szCs w:val="24"/>
        </w:rPr>
      </w:pPr>
      <w:r w:rsidRPr="00FA3F16">
        <w:rPr>
          <w:rFonts w:eastAsia="Times New Roman" w:cs="Arial"/>
          <w:szCs w:val="24"/>
        </w:rPr>
        <w:t>8.1.2.</w:t>
      </w:r>
      <w:r>
        <w:rPr>
          <w:rFonts w:eastAsia="Times New Roman" w:cs="Arial"/>
          <w:szCs w:val="24"/>
        </w:rPr>
        <w:t>I</w:t>
      </w:r>
      <w:r w:rsidRPr="00E97D78">
        <w:rPr>
          <w:rFonts w:eastAsia="Times New Roman" w:cs="Arial"/>
          <w:szCs w:val="24"/>
        </w:rPr>
        <w:t>dentify and connect promising settlements to national and regional road networks</w:t>
      </w:r>
      <w:r>
        <w:rPr>
          <w:rFonts w:eastAsia="Times New Roman" w:cs="Arial"/>
          <w:szCs w:val="24"/>
        </w:rPr>
        <w:t>.</w:t>
      </w:r>
    </w:p>
    <w:p w14:paraId="2E0030EE" w14:textId="77777777" w:rsidR="00CD08B1" w:rsidRDefault="00CD08B1" w:rsidP="009E2E67">
      <w:pPr>
        <w:jc w:val="both"/>
        <w:rPr>
          <w:rFonts w:eastAsia="Times New Roman" w:cs="Arial"/>
          <w:szCs w:val="24"/>
        </w:rPr>
      </w:pPr>
    </w:p>
    <w:p w14:paraId="5861E670" w14:textId="19EA6DBB" w:rsidR="00CD08B1" w:rsidRDefault="00CD08B1" w:rsidP="009E2E67">
      <w:pPr>
        <w:shd w:val="clear" w:color="auto" w:fill="FFFFFF"/>
        <w:jc w:val="both"/>
        <w:textAlignment w:val="top"/>
        <w:rPr>
          <w:rFonts w:eastAsia="Times New Roman" w:cs="Arial"/>
          <w:szCs w:val="24"/>
        </w:rPr>
      </w:pPr>
      <w:r w:rsidRPr="00607908">
        <w:rPr>
          <w:rFonts w:eastAsia="Times New Roman" w:cs="Arial"/>
          <w:szCs w:val="24"/>
        </w:rPr>
        <w:t>8.1.3.</w:t>
      </w:r>
      <w:r>
        <w:rPr>
          <w:rFonts w:eastAsia="Times New Roman" w:cs="Arial"/>
          <w:szCs w:val="24"/>
        </w:rPr>
        <w:t>B</w:t>
      </w:r>
      <w:r w:rsidRPr="00C50C76">
        <w:rPr>
          <w:rFonts w:eastAsia="Times New Roman" w:cs="Arial"/>
          <w:szCs w:val="24"/>
        </w:rPr>
        <w:t xml:space="preserve">uild the following railways that connect strategic deposits to border </w:t>
      </w:r>
      <w:r>
        <w:rPr>
          <w:rFonts w:eastAsia="Times New Roman" w:cs="Arial"/>
          <w:szCs w:val="24"/>
        </w:rPr>
        <w:t>points:</w:t>
      </w:r>
    </w:p>
    <w:p w14:paraId="3ED23792" w14:textId="5DF2E2C5" w:rsidR="00CD08B1" w:rsidRPr="000A1751" w:rsidRDefault="00CD08B1" w:rsidP="000A1751">
      <w:pPr>
        <w:pStyle w:val="ListParagraph"/>
        <w:numPr>
          <w:ilvl w:val="0"/>
          <w:numId w:val="12"/>
        </w:numPr>
        <w:shd w:val="clear" w:color="auto" w:fill="FFFFFF"/>
        <w:ind w:left="709"/>
        <w:jc w:val="both"/>
        <w:textAlignment w:val="top"/>
        <w:rPr>
          <w:rFonts w:eastAsia="Times New Roman" w:cs="Arial"/>
          <w:szCs w:val="24"/>
        </w:rPr>
      </w:pPr>
      <w:r w:rsidRPr="000A1751">
        <w:rPr>
          <w:rFonts w:eastAsia="Times New Roman" w:cs="Arial"/>
          <w:szCs w:val="24"/>
        </w:rPr>
        <w:t>“Tavantolgoi” – “Zuunbayan”;</w:t>
      </w:r>
    </w:p>
    <w:p w14:paraId="21AAB08F" w14:textId="3D10EE63" w:rsidR="00CD08B1" w:rsidRPr="000A1751" w:rsidRDefault="00CD08B1" w:rsidP="000A1751">
      <w:pPr>
        <w:pStyle w:val="ListParagraph"/>
        <w:numPr>
          <w:ilvl w:val="0"/>
          <w:numId w:val="12"/>
        </w:numPr>
        <w:shd w:val="clear" w:color="auto" w:fill="FFFFFF"/>
        <w:ind w:left="709"/>
        <w:jc w:val="both"/>
        <w:textAlignment w:val="top"/>
        <w:rPr>
          <w:rFonts w:eastAsia="Times New Roman" w:cs="Arial"/>
          <w:szCs w:val="24"/>
        </w:rPr>
      </w:pPr>
      <w:r w:rsidRPr="000A1751">
        <w:rPr>
          <w:rFonts w:eastAsia="Times New Roman" w:cs="Arial"/>
          <w:szCs w:val="24"/>
        </w:rPr>
        <w:t>“Zuunbayan” – “Khangimandal”;</w:t>
      </w:r>
    </w:p>
    <w:p w14:paraId="2C443398" w14:textId="2296EEF2" w:rsidR="00CD08B1" w:rsidRPr="000A1751" w:rsidRDefault="00CD08B1" w:rsidP="000A1751">
      <w:pPr>
        <w:pStyle w:val="ListParagraph"/>
        <w:numPr>
          <w:ilvl w:val="0"/>
          <w:numId w:val="12"/>
        </w:numPr>
        <w:shd w:val="clear" w:color="auto" w:fill="FFFFFF"/>
        <w:ind w:left="709"/>
        <w:jc w:val="both"/>
        <w:textAlignment w:val="top"/>
        <w:rPr>
          <w:rFonts w:eastAsia="Times New Roman" w:cs="Arial"/>
          <w:szCs w:val="24"/>
        </w:rPr>
      </w:pPr>
      <w:r w:rsidRPr="000A1751">
        <w:rPr>
          <w:rFonts w:eastAsia="Times New Roman" w:cs="Arial"/>
          <w:szCs w:val="24"/>
        </w:rPr>
        <w:t>“Nariinsukhait” – “Shiveekhuren”;</w:t>
      </w:r>
    </w:p>
    <w:p w14:paraId="4F7C194C" w14:textId="3B67E1A1" w:rsidR="00CD08B1" w:rsidRPr="000A1751" w:rsidRDefault="00CD08B1" w:rsidP="000A1751">
      <w:pPr>
        <w:pStyle w:val="ListParagraph"/>
        <w:numPr>
          <w:ilvl w:val="0"/>
          <w:numId w:val="12"/>
        </w:numPr>
        <w:shd w:val="clear" w:color="auto" w:fill="FFFFFF"/>
        <w:ind w:left="709"/>
        <w:jc w:val="both"/>
        <w:textAlignment w:val="top"/>
        <w:rPr>
          <w:rFonts w:eastAsia="Times New Roman" w:cs="Arial"/>
          <w:szCs w:val="24"/>
        </w:rPr>
      </w:pPr>
      <w:r w:rsidRPr="000A1751">
        <w:rPr>
          <w:rFonts w:eastAsia="Times New Roman" w:cs="Arial"/>
          <w:szCs w:val="24"/>
        </w:rPr>
        <w:t>“Tavantolgoi” – “Gashuunsuhait”;</w:t>
      </w:r>
    </w:p>
    <w:p w14:paraId="66E35299" w14:textId="14C90EC6" w:rsidR="00CD08B1" w:rsidRPr="000A1751" w:rsidRDefault="00CD08B1" w:rsidP="000A1751">
      <w:pPr>
        <w:pStyle w:val="ListParagraph"/>
        <w:numPr>
          <w:ilvl w:val="0"/>
          <w:numId w:val="12"/>
        </w:numPr>
        <w:shd w:val="clear" w:color="auto" w:fill="FFFFFF"/>
        <w:ind w:left="709"/>
        <w:jc w:val="both"/>
        <w:textAlignment w:val="top"/>
        <w:rPr>
          <w:rFonts w:eastAsia="Times New Roman" w:cs="Arial"/>
          <w:szCs w:val="24"/>
        </w:rPr>
      </w:pPr>
      <w:r w:rsidRPr="000A1751">
        <w:rPr>
          <w:rFonts w:eastAsia="Times New Roman" w:cs="Arial"/>
          <w:szCs w:val="24"/>
        </w:rPr>
        <w:t>“Sainshand” – “Baruun-Urt” – “Khoot”.</w:t>
      </w:r>
    </w:p>
    <w:p w14:paraId="39E49731" w14:textId="77777777" w:rsidR="00CD08B1" w:rsidRDefault="00CD08B1" w:rsidP="00CD08B1">
      <w:pPr>
        <w:shd w:val="clear" w:color="auto" w:fill="FFFFFF"/>
        <w:jc w:val="both"/>
        <w:textAlignment w:val="top"/>
        <w:rPr>
          <w:rFonts w:eastAsia="Times New Roman" w:cs="Arial"/>
          <w:szCs w:val="24"/>
        </w:rPr>
      </w:pPr>
    </w:p>
    <w:p w14:paraId="118903F4" w14:textId="5180716E" w:rsidR="00CD08B1" w:rsidRDefault="00CD08B1" w:rsidP="009E2E67">
      <w:pPr>
        <w:shd w:val="clear" w:color="auto" w:fill="FFFFFF"/>
        <w:jc w:val="both"/>
        <w:textAlignment w:val="top"/>
        <w:rPr>
          <w:rFonts w:eastAsia="Times New Roman" w:cs="Arial"/>
          <w:szCs w:val="24"/>
        </w:rPr>
      </w:pPr>
      <w:r w:rsidRPr="00607908">
        <w:rPr>
          <w:rFonts w:eastAsia="Times New Roman" w:cs="Arial"/>
          <w:szCs w:val="24"/>
        </w:rPr>
        <w:t>8.1.4.</w:t>
      </w:r>
      <w:r>
        <w:rPr>
          <w:rFonts w:eastAsia="Times New Roman" w:cs="Arial"/>
          <w:szCs w:val="24"/>
        </w:rPr>
        <w:t>B</w:t>
      </w:r>
      <w:r w:rsidRPr="00C50C76">
        <w:rPr>
          <w:rFonts w:eastAsia="Times New Roman" w:cs="Arial"/>
          <w:szCs w:val="24"/>
        </w:rPr>
        <w:t>uild 3 international transport and logistics centers, 6 regional transport and logistics centers, and 33 local transport and logistics centers.</w:t>
      </w:r>
    </w:p>
    <w:p w14:paraId="50695040" w14:textId="77777777" w:rsidR="00CD08B1" w:rsidRDefault="00CD08B1" w:rsidP="009E2E67">
      <w:pPr>
        <w:shd w:val="clear" w:color="auto" w:fill="FFFFFF"/>
        <w:jc w:val="both"/>
        <w:textAlignment w:val="top"/>
        <w:rPr>
          <w:rFonts w:eastAsia="Times New Roman" w:cs="Arial"/>
          <w:szCs w:val="24"/>
        </w:rPr>
      </w:pPr>
    </w:p>
    <w:p w14:paraId="73389252" w14:textId="478C6246" w:rsidR="00CD08B1" w:rsidRDefault="00CD08B1" w:rsidP="009E2E67">
      <w:pPr>
        <w:shd w:val="clear" w:color="auto" w:fill="FFFFFF"/>
        <w:jc w:val="both"/>
        <w:textAlignment w:val="top"/>
        <w:rPr>
          <w:rFonts w:eastAsia="Times New Roman" w:cs="Arial"/>
          <w:szCs w:val="24"/>
        </w:rPr>
      </w:pPr>
      <w:r w:rsidRPr="00607908">
        <w:rPr>
          <w:rFonts w:eastAsia="Times New Roman" w:cs="Arial"/>
          <w:szCs w:val="24"/>
        </w:rPr>
        <w:t>8.1.5.</w:t>
      </w:r>
      <w:r>
        <w:rPr>
          <w:rFonts w:eastAsia="Times New Roman" w:cs="Arial"/>
          <w:szCs w:val="24"/>
        </w:rPr>
        <w:t>Create</w:t>
      </w:r>
      <w:r w:rsidRPr="00F21468">
        <w:rPr>
          <w:rFonts w:eastAsia="Times New Roman" w:cs="Arial"/>
          <w:szCs w:val="24"/>
        </w:rPr>
        <w:t xml:space="preserve"> </w:t>
      </w:r>
      <w:r>
        <w:rPr>
          <w:rFonts w:eastAsia="Times New Roman" w:cs="Arial"/>
          <w:szCs w:val="24"/>
        </w:rPr>
        <w:t xml:space="preserve">complex </w:t>
      </w:r>
      <w:r w:rsidRPr="00F21468">
        <w:rPr>
          <w:rFonts w:eastAsia="Times New Roman" w:cs="Arial"/>
          <w:szCs w:val="24"/>
        </w:rPr>
        <w:t xml:space="preserve">international airports with </w:t>
      </w:r>
      <w:r>
        <w:rPr>
          <w:rFonts w:eastAsia="Times New Roman" w:cs="Arial"/>
          <w:szCs w:val="24"/>
        </w:rPr>
        <w:t xml:space="preserve">4C </w:t>
      </w:r>
      <w:r w:rsidRPr="00F21468">
        <w:rPr>
          <w:rFonts w:eastAsia="Times New Roman" w:cs="Arial"/>
          <w:szCs w:val="24"/>
        </w:rPr>
        <w:t>airfields</w:t>
      </w:r>
      <w:r w:rsidRPr="007A7B26">
        <w:rPr>
          <w:rFonts w:eastAsia="Times New Roman" w:cs="Arial"/>
          <w:szCs w:val="24"/>
        </w:rPr>
        <w:t xml:space="preserve"> </w:t>
      </w:r>
      <w:r w:rsidRPr="00F21468">
        <w:rPr>
          <w:rFonts w:eastAsia="Times New Roman" w:cs="Arial"/>
          <w:szCs w:val="24"/>
        </w:rPr>
        <w:t>and passenger service</w:t>
      </w:r>
      <w:r>
        <w:rPr>
          <w:rFonts w:eastAsia="Times New Roman" w:cs="Arial"/>
          <w:szCs w:val="24"/>
        </w:rPr>
        <w:t>s in the new capital city and Dornod, Umnugobi, Khovd, Uvs, Zavkhan, Khuvsgul aimags</w:t>
      </w:r>
      <w:r w:rsidRPr="00F21468">
        <w:rPr>
          <w:rFonts w:eastAsia="Times New Roman" w:cs="Arial"/>
          <w:szCs w:val="24"/>
        </w:rPr>
        <w:t>.</w:t>
      </w:r>
    </w:p>
    <w:p w14:paraId="5C524348" w14:textId="77777777" w:rsidR="00CD08B1" w:rsidRDefault="00CD08B1" w:rsidP="009E2E67">
      <w:pPr>
        <w:shd w:val="clear" w:color="auto" w:fill="FFFFFF"/>
        <w:jc w:val="both"/>
        <w:textAlignment w:val="top"/>
        <w:rPr>
          <w:rFonts w:eastAsia="Times New Roman" w:cs="Arial"/>
          <w:szCs w:val="24"/>
        </w:rPr>
      </w:pPr>
    </w:p>
    <w:p w14:paraId="5AEC05C9" w14:textId="6FA3050C" w:rsidR="00CD08B1" w:rsidRDefault="00CD08B1" w:rsidP="009E2E67">
      <w:pPr>
        <w:shd w:val="clear" w:color="auto" w:fill="FFFFFF"/>
        <w:jc w:val="both"/>
        <w:textAlignment w:val="top"/>
        <w:rPr>
          <w:rFonts w:eastAsia="Times New Roman" w:cs="Arial"/>
          <w:szCs w:val="24"/>
        </w:rPr>
      </w:pPr>
      <w:r w:rsidRPr="00607908">
        <w:rPr>
          <w:rFonts w:eastAsia="Times New Roman" w:cs="Arial"/>
          <w:szCs w:val="24"/>
        </w:rPr>
        <w:t>8.1.6.</w:t>
      </w:r>
      <w:r>
        <w:rPr>
          <w:rFonts w:eastAsia="Times New Roman" w:cs="Arial"/>
          <w:szCs w:val="24"/>
        </w:rPr>
        <w:t>E</w:t>
      </w:r>
      <w:r w:rsidRPr="003D0F81">
        <w:rPr>
          <w:rFonts w:eastAsia="Times New Roman" w:cs="Arial"/>
          <w:szCs w:val="24"/>
        </w:rPr>
        <w:t>stablish free economic zone</w:t>
      </w:r>
      <w:r>
        <w:rPr>
          <w:rFonts w:eastAsia="Times New Roman" w:cs="Arial"/>
          <w:szCs w:val="24"/>
        </w:rPr>
        <w:t>s</w:t>
      </w:r>
      <w:r w:rsidRPr="003D0F81">
        <w:rPr>
          <w:rFonts w:eastAsia="Times New Roman" w:cs="Arial"/>
          <w:szCs w:val="24"/>
        </w:rPr>
        <w:t xml:space="preserve"> and cargo logistics center</w:t>
      </w:r>
      <w:r>
        <w:rPr>
          <w:rFonts w:eastAsia="Times New Roman" w:cs="Arial"/>
          <w:szCs w:val="24"/>
        </w:rPr>
        <w:t>s in Khushigiin khundii and Govisumberiin Bayantal.</w:t>
      </w:r>
    </w:p>
    <w:p w14:paraId="2BA6C7B0" w14:textId="77777777" w:rsidR="00CD08B1" w:rsidRDefault="00CD08B1" w:rsidP="009E2E67">
      <w:pPr>
        <w:shd w:val="clear" w:color="auto" w:fill="FFFFFF"/>
        <w:jc w:val="both"/>
        <w:textAlignment w:val="top"/>
        <w:rPr>
          <w:rFonts w:eastAsia="Times New Roman" w:cs="Arial"/>
          <w:szCs w:val="24"/>
        </w:rPr>
      </w:pPr>
    </w:p>
    <w:p w14:paraId="38477258" w14:textId="5C059398" w:rsidR="00CD08B1" w:rsidRDefault="00CD08B1" w:rsidP="009E2E67">
      <w:pPr>
        <w:shd w:val="clear" w:color="auto" w:fill="FFFFFF"/>
        <w:jc w:val="both"/>
        <w:textAlignment w:val="top"/>
        <w:rPr>
          <w:rFonts w:eastAsia="Times New Roman" w:cs="Arial"/>
          <w:szCs w:val="24"/>
        </w:rPr>
      </w:pPr>
      <w:r w:rsidRPr="00607908">
        <w:rPr>
          <w:rFonts w:eastAsia="Times New Roman" w:cs="Arial"/>
          <w:szCs w:val="24"/>
        </w:rPr>
        <w:t>8.1.7.</w:t>
      </w:r>
      <w:r>
        <w:rPr>
          <w:rFonts w:eastAsia="Times New Roman" w:cs="Arial"/>
          <w:szCs w:val="24"/>
        </w:rPr>
        <w:t>C</w:t>
      </w:r>
      <w:r w:rsidRPr="003D0F81">
        <w:rPr>
          <w:rFonts w:eastAsia="Times New Roman" w:cs="Arial"/>
          <w:szCs w:val="24"/>
        </w:rPr>
        <w:t xml:space="preserve">omplete the construction of the </w:t>
      </w:r>
      <w:r>
        <w:rPr>
          <w:rFonts w:eastAsia="Times New Roman" w:cs="Arial"/>
          <w:szCs w:val="24"/>
        </w:rPr>
        <w:t xml:space="preserve">Zamyn-Uud, Altanbulag and Tsagaannuur </w:t>
      </w:r>
      <w:r w:rsidRPr="003D0F81">
        <w:rPr>
          <w:rFonts w:eastAsia="Times New Roman" w:cs="Arial"/>
          <w:szCs w:val="24"/>
        </w:rPr>
        <w:t>free zone</w:t>
      </w:r>
      <w:r>
        <w:rPr>
          <w:rFonts w:eastAsia="Times New Roman" w:cs="Arial"/>
          <w:szCs w:val="24"/>
        </w:rPr>
        <w:t>s.</w:t>
      </w:r>
    </w:p>
    <w:p w14:paraId="27FA77C8" w14:textId="77777777" w:rsidR="00CD08B1" w:rsidRDefault="00CD08B1" w:rsidP="009E2E67">
      <w:pPr>
        <w:shd w:val="clear" w:color="auto" w:fill="FFFFFF"/>
        <w:jc w:val="both"/>
        <w:textAlignment w:val="top"/>
        <w:rPr>
          <w:rFonts w:eastAsia="Times New Roman" w:cs="Arial"/>
          <w:szCs w:val="24"/>
        </w:rPr>
      </w:pPr>
    </w:p>
    <w:p w14:paraId="4ED1F704" w14:textId="5CFC2055" w:rsidR="00CD08B1" w:rsidRDefault="00CD08B1" w:rsidP="009E2E67">
      <w:pPr>
        <w:shd w:val="clear" w:color="auto" w:fill="FFFFFF"/>
        <w:jc w:val="both"/>
        <w:textAlignment w:val="top"/>
        <w:rPr>
          <w:rFonts w:eastAsia="Times New Roman" w:cs="Arial"/>
          <w:szCs w:val="24"/>
        </w:rPr>
      </w:pPr>
      <w:r w:rsidRPr="00607908">
        <w:rPr>
          <w:rFonts w:eastAsia="Times New Roman" w:cs="Arial"/>
          <w:szCs w:val="24"/>
        </w:rPr>
        <w:t>8.1.8.</w:t>
      </w:r>
      <w:r>
        <w:rPr>
          <w:rFonts w:eastAsia="Times New Roman" w:cs="Arial"/>
          <w:szCs w:val="24"/>
        </w:rPr>
        <w:t>I</w:t>
      </w:r>
      <w:r w:rsidRPr="00C41903">
        <w:rPr>
          <w:rFonts w:cs="Arial"/>
          <w:szCs w:val="24"/>
        </w:rPr>
        <w:t xml:space="preserve">ncrease the entrance capacity </w:t>
      </w:r>
      <w:r w:rsidRPr="007873FB">
        <w:rPr>
          <w:rFonts w:eastAsia="Times New Roman" w:cs="Arial"/>
          <w:szCs w:val="24"/>
        </w:rPr>
        <w:t xml:space="preserve">of border </w:t>
      </w:r>
      <w:r>
        <w:rPr>
          <w:rFonts w:eastAsia="Times New Roman" w:cs="Arial"/>
          <w:szCs w:val="24"/>
        </w:rPr>
        <w:t>checkpoints, including Khavirga, Gashuunsukhait, Shiveekhuren, Bulgan, Borshoo, Artssuuri and Baga Ilenkhi points.</w:t>
      </w:r>
    </w:p>
    <w:p w14:paraId="67FE399B" w14:textId="77777777" w:rsidR="00CD08B1" w:rsidRDefault="00CD08B1" w:rsidP="009E2E67">
      <w:pPr>
        <w:shd w:val="clear" w:color="auto" w:fill="FFFFFF"/>
        <w:jc w:val="both"/>
        <w:textAlignment w:val="top"/>
        <w:rPr>
          <w:rFonts w:eastAsia="Times New Roman" w:cs="Arial"/>
          <w:szCs w:val="24"/>
        </w:rPr>
      </w:pPr>
    </w:p>
    <w:p w14:paraId="1EF4D164" w14:textId="4F714F38" w:rsidR="00CD08B1" w:rsidRDefault="00CD08B1" w:rsidP="009E2E67">
      <w:pPr>
        <w:shd w:val="clear" w:color="auto" w:fill="FFFFFF"/>
        <w:jc w:val="both"/>
        <w:textAlignment w:val="top"/>
        <w:rPr>
          <w:rFonts w:eastAsia="Times New Roman" w:cs="Arial"/>
          <w:szCs w:val="24"/>
        </w:rPr>
      </w:pPr>
      <w:r w:rsidRPr="00607908">
        <w:rPr>
          <w:rFonts w:eastAsia="Times New Roman" w:cs="Arial"/>
          <w:szCs w:val="24"/>
        </w:rPr>
        <w:t>8.1.9.</w:t>
      </w:r>
      <w:r>
        <w:rPr>
          <w:rFonts w:eastAsia="Times New Roman" w:cs="Arial"/>
          <w:szCs w:val="24"/>
        </w:rPr>
        <w:t>E</w:t>
      </w:r>
      <w:r w:rsidRPr="007873FB">
        <w:rPr>
          <w:rFonts w:eastAsia="Times New Roman" w:cs="Arial"/>
          <w:szCs w:val="24"/>
        </w:rPr>
        <w:t xml:space="preserve">stablish 33 agricultural production and technology parks in promising settlements </w:t>
      </w:r>
      <w:r>
        <w:rPr>
          <w:rFonts w:eastAsia="Times New Roman" w:cs="Arial"/>
          <w:szCs w:val="24"/>
        </w:rPr>
        <w:t>on the basis of</w:t>
      </w:r>
      <w:r w:rsidRPr="007873FB">
        <w:rPr>
          <w:rFonts w:eastAsia="Times New Roman" w:cs="Arial"/>
          <w:szCs w:val="24"/>
        </w:rPr>
        <w:t xml:space="preserve"> regional specifics and nomadic animal husbandry</w:t>
      </w:r>
      <w:r>
        <w:rPr>
          <w:rFonts w:eastAsia="Times New Roman" w:cs="Arial"/>
          <w:szCs w:val="24"/>
        </w:rPr>
        <w:t>.</w:t>
      </w:r>
    </w:p>
    <w:p w14:paraId="3111BA40" w14:textId="77777777" w:rsidR="00CD08B1" w:rsidRDefault="00CD08B1" w:rsidP="009E2E67">
      <w:pPr>
        <w:shd w:val="clear" w:color="auto" w:fill="FFFFFF"/>
        <w:jc w:val="both"/>
        <w:textAlignment w:val="top"/>
        <w:rPr>
          <w:rFonts w:eastAsia="Times New Roman" w:cs="Arial"/>
          <w:szCs w:val="24"/>
        </w:rPr>
      </w:pPr>
    </w:p>
    <w:p w14:paraId="2B374FA6" w14:textId="4B1856B4" w:rsidR="00CD08B1" w:rsidRDefault="00CD08B1" w:rsidP="00CD08B1">
      <w:pPr>
        <w:shd w:val="clear" w:color="auto" w:fill="FFFFFF"/>
        <w:jc w:val="both"/>
        <w:textAlignment w:val="top"/>
        <w:rPr>
          <w:rFonts w:eastAsia="Times New Roman" w:cs="Arial"/>
          <w:szCs w:val="24"/>
        </w:rPr>
      </w:pPr>
      <w:r w:rsidRPr="00607908">
        <w:rPr>
          <w:rFonts w:eastAsia="Times New Roman" w:cs="Arial"/>
          <w:szCs w:val="24"/>
        </w:rPr>
        <w:t>8.1.10.</w:t>
      </w:r>
      <w:r>
        <w:rPr>
          <w:rFonts w:eastAsia="Times New Roman" w:cs="Arial"/>
          <w:szCs w:val="24"/>
        </w:rPr>
        <w:t>E</w:t>
      </w:r>
      <w:r w:rsidRPr="00F21468">
        <w:rPr>
          <w:rFonts w:cs="Arial"/>
          <w:szCs w:val="24"/>
        </w:rPr>
        <w:t xml:space="preserve">stablish two-way </w:t>
      </w:r>
      <w:r>
        <w:rPr>
          <w:rFonts w:cs="Arial"/>
          <w:szCs w:val="24"/>
        </w:rPr>
        <w:t xml:space="preserve">information and </w:t>
      </w:r>
      <w:r w:rsidRPr="00F21468">
        <w:rPr>
          <w:rFonts w:cs="Arial"/>
          <w:szCs w:val="24"/>
        </w:rPr>
        <w:t>communication complex</w:t>
      </w:r>
      <w:r>
        <w:rPr>
          <w:rFonts w:cs="Arial"/>
          <w:szCs w:val="24"/>
        </w:rPr>
        <w:t>es</w:t>
      </w:r>
      <w:r w:rsidRPr="00F21468">
        <w:rPr>
          <w:rFonts w:cs="Arial"/>
          <w:szCs w:val="24"/>
        </w:rPr>
        <w:t xml:space="preserve"> in </w:t>
      </w:r>
      <w:r>
        <w:rPr>
          <w:rFonts w:cs="Arial"/>
          <w:szCs w:val="24"/>
        </w:rPr>
        <w:t xml:space="preserve">18 </w:t>
      </w:r>
      <w:r w:rsidRPr="00F21468">
        <w:rPr>
          <w:rFonts w:cs="Arial"/>
          <w:szCs w:val="24"/>
        </w:rPr>
        <w:t xml:space="preserve">aimags and </w:t>
      </w:r>
      <w:r>
        <w:rPr>
          <w:rFonts w:cs="Arial"/>
          <w:szCs w:val="24"/>
        </w:rPr>
        <w:t xml:space="preserve">13 </w:t>
      </w:r>
      <w:r w:rsidRPr="00F21468">
        <w:rPr>
          <w:rFonts w:cs="Arial"/>
          <w:szCs w:val="24"/>
        </w:rPr>
        <w:t>high-risk soums to provide herders with local news and early warning for harsh weather to ensure their preparedness.</w:t>
      </w:r>
      <w:bookmarkEnd w:id="7"/>
    </w:p>
    <w:p w14:paraId="4376D4E5" w14:textId="77C491BF" w:rsidR="00CD08B1" w:rsidRPr="0090435A" w:rsidRDefault="00CD08B1" w:rsidP="00794517">
      <w:pPr>
        <w:pStyle w:val="Heading3"/>
      </w:pPr>
      <w:r w:rsidRPr="0090435A">
        <w:t>Tourism</w:t>
      </w:r>
    </w:p>
    <w:p w14:paraId="40D21DF2" w14:textId="12579D98" w:rsidR="00CD08B1" w:rsidRPr="00C23A6C" w:rsidRDefault="00CD08B1" w:rsidP="00713C28">
      <w:pPr>
        <w:pStyle w:val="NormalWeb"/>
        <w:spacing w:before="0" w:beforeAutospacing="0" w:after="0" w:afterAutospacing="0"/>
        <w:jc w:val="both"/>
        <w:rPr>
          <w:rFonts w:ascii="Arial" w:hAnsi="Arial" w:cs="Arial"/>
          <w:sz w:val="24"/>
          <w:szCs w:val="24"/>
        </w:rPr>
      </w:pPr>
      <w:r w:rsidRPr="00C23A6C">
        <w:rPr>
          <w:rFonts w:ascii="Arial" w:hAnsi="Arial" w:cs="Arial"/>
          <w:b/>
          <w:bCs/>
          <w:sz w:val="24"/>
          <w:szCs w:val="24"/>
        </w:rPr>
        <w:t>Objective 8.2.</w:t>
      </w:r>
      <w:r w:rsidRPr="00C23A6C">
        <w:rPr>
          <w:rFonts w:ascii="Arial" w:hAnsi="Arial" w:cs="Arial"/>
          <w:sz w:val="24"/>
          <w:szCs w:val="24"/>
        </w:rPr>
        <w:t>Develop regional and local tourism based on priority economic sectors and location advantages.</w:t>
      </w:r>
    </w:p>
    <w:p w14:paraId="57D3B510" w14:textId="77777777" w:rsidR="00CD08B1" w:rsidRDefault="00CD08B1" w:rsidP="00CD08B1">
      <w:pPr>
        <w:shd w:val="clear" w:color="auto" w:fill="FFFFFF"/>
        <w:jc w:val="both"/>
        <w:textAlignment w:val="top"/>
        <w:rPr>
          <w:rFonts w:eastAsia="Times New Roman" w:cs="Arial"/>
          <w:szCs w:val="24"/>
        </w:rPr>
      </w:pPr>
    </w:p>
    <w:p w14:paraId="6FD61315" w14:textId="1B62BCB0" w:rsidR="00CD08B1" w:rsidRPr="00771844" w:rsidRDefault="00CD08B1" w:rsidP="00771844">
      <w:pPr>
        <w:rPr>
          <w:b/>
          <w:bCs/>
          <w:lang w:val="mn-MN"/>
        </w:rPr>
      </w:pPr>
      <w:bookmarkStart w:id="8" w:name="_Hlk77569815"/>
      <w:r w:rsidRPr="00771844">
        <w:rPr>
          <w:b/>
          <w:bCs/>
        </w:rPr>
        <w:t xml:space="preserve">Activities to be undertaken within the implementation of the </w:t>
      </w:r>
      <w:r w:rsidR="00EA483C" w:rsidRPr="00771844">
        <w:rPr>
          <w:b/>
          <w:bCs/>
        </w:rPr>
        <w:t>o</w:t>
      </w:r>
      <w:r w:rsidRPr="00771844">
        <w:rPr>
          <w:b/>
          <w:bCs/>
        </w:rPr>
        <w:t>bjective</w:t>
      </w:r>
    </w:p>
    <w:p w14:paraId="02A6F888" w14:textId="77777777" w:rsidR="00CD08B1" w:rsidRDefault="00CD08B1" w:rsidP="00CD08B1">
      <w:pPr>
        <w:shd w:val="clear" w:color="auto" w:fill="FFFFFF"/>
        <w:jc w:val="both"/>
        <w:textAlignment w:val="top"/>
        <w:rPr>
          <w:rFonts w:eastAsia="Times New Roman" w:cs="Arial"/>
          <w:szCs w:val="24"/>
        </w:rPr>
      </w:pPr>
    </w:p>
    <w:p w14:paraId="5A991C19" w14:textId="46457F80"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lastRenderedPageBreak/>
        <w:t>8.2.1.</w:t>
      </w:r>
      <w:r>
        <w:rPr>
          <w:rFonts w:eastAsia="Times New Roman" w:cs="Arial"/>
          <w:szCs w:val="24"/>
        </w:rPr>
        <w:t>E</w:t>
      </w:r>
      <w:r w:rsidRPr="00403122">
        <w:rPr>
          <w:rFonts w:eastAsia="Times New Roman" w:cs="Arial"/>
          <w:szCs w:val="24"/>
        </w:rPr>
        <w:t>stablish tourism complex</w:t>
      </w:r>
      <w:r>
        <w:rPr>
          <w:rFonts w:eastAsia="Times New Roman" w:cs="Arial"/>
          <w:szCs w:val="24"/>
        </w:rPr>
        <w:t>es</w:t>
      </w:r>
      <w:r w:rsidRPr="00403122">
        <w:rPr>
          <w:rFonts w:eastAsia="Times New Roman" w:cs="Arial"/>
          <w:szCs w:val="24"/>
        </w:rPr>
        <w:t xml:space="preserve"> in the western aimags </w:t>
      </w:r>
      <w:r>
        <w:rPr>
          <w:rFonts w:eastAsia="Times New Roman" w:cs="Arial"/>
          <w:szCs w:val="24"/>
        </w:rPr>
        <w:t>on basis of</w:t>
      </w:r>
      <w:r w:rsidRPr="00403122">
        <w:rPr>
          <w:rFonts w:eastAsia="Times New Roman" w:cs="Arial"/>
          <w:szCs w:val="24"/>
        </w:rPr>
        <w:t xml:space="preserve"> high mountain ecosystems, natural and geographical features of the </w:t>
      </w:r>
      <w:r w:rsidRPr="008A4AAC">
        <w:rPr>
          <w:rFonts w:eastAsia="Times New Roman" w:cs="Arial"/>
          <w:szCs w:val="24"/>
        </w:rPr>
        <w:t xml:space="preserve">Great Lakes </w:t>
      </w:r>
      <w:r>
        <w:rPr>
          <w:rFonts w:eastAsia="Times New Roman" w:cs="Arial"/>
          <w:szCs w:val="24"/>
        </w:rPr>
        <w:t>Valley</w:t>
      </w:r>
      <w:r w:rsidRPr="00403122">
        <w:rPr>
          <w:rFonts w:eastAsia="Times New Roman" w:cs="Arial"/>
          <w:szCs w:val="24"/>
        </w:rPr>
        <w:t xml:space="preserve">, </w:t>
      </w:r>
      <w:r>
        <w:rPr>
          <w:rFonts w:eastAsia="Times New Roman" w:cs="Arial"/>
          <w:szCs w:val="24"/>
        </w:rPr>
        <w:t xml:space="preserve">and </w:t>
      </w:r>
      <w:r w:rsidRPr="00403122">
        <w:rPr>
          <w:rFonts w:eastAsia="Times New Roman" w:cs="Arial"/>
          <w:szCs w:val="24"/>
        </w:rPr>
        <w:t xml:space="preserve">multi-ethnic </w:t>
      </w:r>
      <w:r>
        <w:rPr>
          <w:rFonts w:eastAsia="Times New Roman" w:cs="Arial"/>
          <w:szCs w:val="24"/>
        </w:rPr>
        <w:t xml:space="preserve">live, </w:t>
      </w:r>
      <w:r w:rsidRPr="00403122">
        <w:rPr>
          <w:rFonts w:eastAsia="Times New Roman" w:cs="Arial"/>
          <w:szCs w:val="24"/>
        </w:rPr>
        <w:t>culture and heritage.</w:t>
      </w:r>
    </w:p>
    <w:p w14:paraId="3ED7C8BF" w14:textId="77777777" w:rsidR="00CD08B1" w:rsidRDefault="00CD08B1" w:rsidP="00713C28">
      <w:pPr>
        <w:shd w:val="clear" w:color="auto" w:fill="FFFFFF"/>
        <w:jc w:val="both"/>
        <w:textAlignment w:val="top"/>
        <w:rPr>
          <w:rFonts w:eastAsia="Times New Roman" w:cs="Arial"/>
          <w:szCs w:val="24"/>
        </w:rPr>
      </w:pPr>
    </w:p>
    <w:p w14:paraId="773D13CF" w14:textId="73391C93" w:rsidR="00CD08B1" w:rsidRPr="008A4AAC" w:rsidRDefault="00CD08B1" w:rsidP="00713C28">
      <w:pPr>
        <w:shd w:val="clear" w:color="auto" w:fill="FFFFFF"/>
        <w:jc w:val="both"/>
        <w:textAlignment w:val="top"/>
        <w:rPr>
          <w:rFonts w:eastAsia="Times New Roman" w:cs="Arial"/>
          <w:szCs w:val="24"/>
          <w:lang w:val="mn-MN"/>
        </w:rPr>
      </w:pPr>
      <w:r w:rsidRPr="00607908">
        <w:rPr>
          <w:rFonts w:eastAsia="Times New Roman" w:cs="Arial"/>
          <w:szCs w:val="24"/>
        </w:rPr>
        <w:t>8.2.2.</w:t>
      </w:r>
      <w:r>
        <w:rPr>
          <w:rFonts w:eastAsia="Times New Roman" w:cs="Arial"/>
          <w:szCs w:val="24"/>
        </w:rPr>
        <w:t>E</w:t>
      </w:r>
      <w:r w:rsidRPr="008A4AAC">
        <w:rPr>
          <w:rFonts w:eastAsia="Times New Roman" w:cs="Arial"/>
          <w:szCs w:val="24"/>
        </w:rPr>
        <w:t>stablish cultural tourism complex</w:t>
      </w:r>
      <w:r>
        <w:rPr>
          <w:rFonts w:eastAsia="Times New Roman" w:cs="Arial"/>
          <w:szCs w:val="24"/>
        </w:rPr>
        <w:t>es</w:t>
      </w:r>
      <w:r w:rsidRPr="008A4AAC">
        <w:rPr>
          <w:rFonts w:eastAsia="Times New Roman" w:cs="Arial"/>
          <w:szCs w:val="24"/>
        </w:rPr>
        <w:t xml:space="preserve"> based on Lake </w:t>
      </w:r>
      <w:r>
        <w:rPr>
          <w:rFonts w:eastAsia="Times New Roman" w:cs="Arial"/>
          <w:szCs w:val="24"/>
        </w:rPr>
        <w:t>Khuvsgul</w:t>
      </w:r>
      <w:r w:rsidRPr="008A4AAC">
        <w:rPr>
          <w:rFonts w:eastAsia="Times New Roman" w:cs="Arial"/>
          <w:szCs w:val="24"/>
        </w:rPr>
        <w:t>, the Khangai Mountain Ecosystem, major river basin adventures and the Orkhon Valley Monument</w:t>
      </w:r>
      <w:r>
        <w:rPr>
          <w:rFonts w:eastAsia="Times New Roman" w:cs="Arial"/>
          <w:szCs w:val="24"/>
        </w:rPr>
        <w:t>s.</w:t>
      </w:r>
    </w:p>
    <w:p w14:paraId="7D2DF6E3" w14:textId="77777777" w:rsidR="00CD08B1" w:rsidRDefault="00CD08B1" w:rsidP="00713C28">
      <w:pPr>
        <w:shd w:val="clear" w:color="auto" w:fill="FFFFFF"/>
        <w:jc w:val="both"/>
        <w:textAlignment w:val="top"/>
        <w:rPr>
          <w:rFonts w:eastAsia="Times New Roman" w:cs="Arial"/>
          <w:szCs w:val="24"/>
        </w:rPr>
      </w:pPr>
    </w:p>
    <w:p w14:paraId="67656B0F" w14:textId="710A33C0"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8.2.3.</w:t>
      </w:r>
      <w:r w:rsidRPr="003C4AC4">
        <w:rPr>
          <w:rFonts w:eastAsia="Times New Roman" w:cs="Arial"/>
          <w:szCs w:val="24"/>
        </w:rPr>
        <w:t xml:space="preserve">Establish </w:t>
      </w:r>
      <w:r w:rsidRPr="0097698C">
        <w:rPr>
          <w:rFonts w:eastAsia="Times New Roman" w:cs="Arial"/>
          <w:szCs w:val="24"/>
          <w:lang w:val="mn-MN"/>
        </w:rPr>
        <w:t>recreation and recovery tourist complex</w:t>
      </w:r>
      <w:r>
        <w:rPr>
          <w:rFonts w:eastAsia="Times New Roman" w:cs="Arial"/>
          <w:szCs w:val="24"/>
        </w:rPr>
        <w:t>es</w:t>
      </w:r>
      <w:r w:rsidRPr="0097698C">
        <w:rPr>
          <w:rFonts w:eastAsia="Times New Roman" w:cs="Arial"/>
          <w:szCs w:val="24"/>
          <w:lang w:val="mn-MN"/>
        </w:rPr>
        <w:t xml:space="preserve"> </w:t>
      </w:r>
      <w:r>
        <w:rPr>
          <w:rFonts w:eastAsia="Times New Roman" w:cs="Arial"/>
          <w:szCs w:val="24"/>
        </w:rPr>
        <w:t>based on</w:t>
      </w:r>
      <w:r w:rsidRPr="003C4AC4">
        <w:rPr>
          <w:rFonts w:eastAsia="Times New Roman" w:cs="Arial"/>
          <w:szCs w:val="24"/>
        </w:rPr>
        <w:t xml:space="preserve"> paleontology and rare animal park</w:t>
      </w:r>
      <w:r>
        <w:rPr>
          <w:rFonts w:eastAsia="Times New Roman" w:cs="Arial"/>
          <w:szCs w:val="24"/>
        </w:rPr>
        <w:t>s</w:t>
      </w:r>
      <w:r w:rsidRPr="003C4AC4">
        <w:rPr>
          <w:rFonts w:eastAsia="Times New Roman" w:cs="Arial"/>
          <w:szCs w:val="24"/>
        </w:rPr>
        <w:t>, historical, religious</w:t>
      </w:r>
      <w:r>
        <w:rPr>
          <w:rFonts w:eastAsia="Times New Roman" w:cs="Arial"/>
          <w:szCs w:val="24"/>
        </w:rPr>
        <w:t xml:space="preserve"> and</w:t>
      </w:r>
      <w:r w:rsidRPr="003C4AC4">
        <w:rPr>
          <w:rFonts w:eastAsia="Times New Roman" w:cs="Arial"/>
          <w:szCs w:val="24"/>
        </w:rPr>
        <w:t xml:space="preserve"> cultural heritage</w:t>
      </w:r>
      <w:r>
        <w:rPr>
          <w:rFonts w:eastAsia="Times New Roman" w:cs="Arial"/>
          <w:szCs w:val="24"/>
        </w:rPr>
        <w:t>s</w:t>
      </w:r>
      <w:r w:rsidRPr="003C4AC4">
        <w:rPr>
          <w:rFonts w:eastAsia="Times New Roman" w:cs="Arial"/>
          <w:szCs w:val="24"/>
        </w:rPr>
        <w:t>, natural landscape and spa resort in the Gobi aimags</w:t>
      </w:r>
      <w:r>
        <w:rPr>
          <w:rFonts w:eastAsia="Times New Roman" w:cs="Arial"/>
          <w:szCs w:val="24"/>
        </w:rPr>
        <w:t>.</w:t>
      </w:r>
    </w:p>
    <w:p w14:paraId="38C8FD62" w14:textId="77777777" w:rsidR="00CD08B1" w:rsidRDefault="00CD08B1" w:rsidP="00713C28">
      <w:pPr>
        <w:shd w:val="clear" w:color="auto" w:fill="FFFFFF"/>
        <w:jc w:val="both"/>
        <w:textAlignment w:val="top"/>
        <w:rPr>
          <w:rFonts w:eastAsia="Times New Roman" w:cs="Arial"/>
          <w:szCs w:val="24"/>
          <w:lang w:val="mn-MN"/>
        </w:rPr>
      </w:pPr>
    </w:p>
    <w:p w14:paraId="11AD77C3" w14:textId="2F7052CC"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8.2.4.</w:t>
      </w:r>
      <w:r>
        <w:rPr>
          <w:rFonts w:eastAsia="Times New Roman" w:cs="Arial"/>
          <w:szCs w:val="24"/>
        </w:rPr>
        <w:t>S</w:t>
      </w:r>
      <w:r w:rsidRPr="000304F4">
        <w:rPr>
          <w:rFonts w:eastAsia="Times New Roman" w:cs="Arial"/>
          <w:szCs w:val="24"/>
        </w:rPr>
        <w:t>upport Khalkh River, Buir Lake and border tourism in Dornod aimag</w:t>
      </w:r>
      <w:r>
        <w:rPr>
          <w:rFonts w:eastAsia="Times New Roman" w:cs="Arial"/>
          <w:szCs w:val="24"/>
        </w:rPr>
        <w:t>.</w:t>
      </w:r>
    </w:p>
    <w:p w14:paraId="46D8418A" w14:textId="77777777" w:rsidR="00CD08B1" w:rsidRDefault="00CD08B1" w:rsidP="00713C28">
      <w:pPr>
        <w:shd w:val="clear" w:color="auto" w:fill="FFFFFF"/>
        <w:jc w:val="both"/>
        <w:textAlignment w:val="top"/>
        <w:rPr>
          <w:rFonts w:eastAsia="Times New Roman" w:cs="Arial"/>
          <w:szCs w:val="24"/>
        </w:rPr>
      </w:pPr>
    </w:p>
    <w:p w14:paraId="715732D5" w14:textId="0325344E"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8.2.5.</w:t>
      </w:r>
      <w:r>
        <w:rPr>
          <w:rFonts w:eastAsia="Times New Roman" w:cs="Arial"/>
          <w:szCs w:val="24"/>
        </w:rPr>
        <w:t>E</w:t>
      </w:r>
      <w:r w:rsidRPr="004823A5">
        <w:rPr>
          <w:rFonts w:eastAsia="Times New Roman" w:cs="Arial"/>
          <w:szCs w:val="24"/>
        </w:rPr>
        <w:t xml:space="preserve">stablish “Chinggis Khaan Tourism Complex” in Khentii aimag </w:t>
      </w:r>
      <w:r>
        <w:rPr>
          <w:rFonts w:eastAsia="Times New Roman" w:cs="Arial"/>
          <w:szCs w:val="24"/>
        </w:rPr>
        <w:t>on the basis of</w:t>
      </w:r>
      <w:r w:rsidRPr="004823A5">
        <w:rPr>
          <w:rFonts w:eastAsia="Times New Roman" w:cs="Arial"/>
          <w:szCs w:val="24"/>
        </w:rPr>
        <w:t xml:space="preserve"> the histor</w:t>
      </w:r>
      <w:r>
        <w:rPr>
          <w:rFonts w:eastAsia="Times New Roman" w:cs="Arial"/>
          <w:szCs w:val="24"/>
        </w:rPr>
        <w:t xml:space="preserve">ical </w:t>
      </w:r>
      <w:r w:rsidRPr="004823A5">
        <w:rPr>
          <w:rFonts w:eastAsia="Times New Roman" w:cs="Arial"/>
          <w:szCs w:val="24"/>
        </w:rPr>
        <w:t>heritage of Mongolian statehood, nomadic culture and traditional way of life</w:t>
      </w:r>
      <w:r>
        <w:rPr>
          <w:rFonts w:eastAsia="Times New Roman" w:cs="Arial"/>
          <w:szCs w:val="24"/>
        </w:rPr>
        <w:t>.</w:t>
      </w:r>
    </w:p>
    <w:p w14:paraId="3945FE34" w14:textId="77777777" w:rsidR="00CD08B1" w:rsidRDefault="00CD08B1" w:rsidP="00713C28">
      <w:pPr>
        <w:shd w:val="clear" w:color="auto" w:fill="FFFFFF"/>
        <w:jc w:val="both"/>
        <w:textAlignment w:val="top"/>
        <w:rPr>
          <w:rFonts w:eastAsia="Times New Roman" w:cs="Arial"/>
          <w:szCs w:val="24"/>
        </w:rPr>
      </w:pPr>
    </w:p>
    <w:p w14:paraId="4D35EF3A" w14:textId="45543FCB"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8.2.6.</w:t>
      </w:r>
      <w:r>
        <w:rPr>
          <w:rFonts w:eastAsia="Times New Roman" w:cs="Arial"/>
          <w:szCs w:val="24"/>
        </w:rPr>
        <w:t>S</w:t>
      </w:r>
      <w:r w:rsidRPr="004823A5">
        <w:rPr>
          <w:rFonts w:eastAsia="Times New Roman" w:cs="Arial"/>
          <w:szCs w:val="24"/>
        </w:rPr>
        <w:t>upport border tourism based on historical and cultural heritage in Sukhbaatar aimag.</w:t>
      </w:r>
    </w:p>
    <w:p w14:paraId="292751D9" w14:textId="77777777" w:rsidR="00CD08B1" w:rsidRDefault="00CD08B1" w:rsidP="00713C28">
      <w:pPr>
        <w:shd w:val="clear" w:color="auto" w:fill="FFFFFF"/>
        <w:jc w:val="both"/>
        <w:textAlignment w:val="top"/>
        <w:rPr>
          <w:rFonts w:eastAsia="Times New Roman" w:cs="Arial"/>
          <w:szCs w:val="24"/>
        </w:rPr>
      </w:pPr>
    </w:p>
    <w:p w14:paraId="647BBA23" w14:textId="4C203613"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8.2.7.</w:t>
      </w:r>
      <w:r>
        <w:rPr>
          <w:rFonts w:eastAsia="Times New Roman" w:cs="Arial"/>
          <w:szCs w:val="24"/>
        </w:rPr>
        <w:t>D</w:t>
      </w:r>
      <w:r w:rsidRPr="002A38F9">
        <w:rPr>
          <w:rFonts w:eastAsia="Times New Roman" w:cs="Arial"/>
          <w:szCs w:val="24"/>
        </w:rPr>
        <w:t>evelop business tourism in the central and Ulaanbaatar regions.</w:t>
      </w:r>
    </w:p>
    <w:p w14:paraId="79A0B56A" w14:textId="77777777" w:rsidR="00CD08B1" w:rsidRDefault="00CD08B1" w:rsidP="00713C28">
      <w:pPr>
        <w:shd w:val="clear" w:color="auto" w:fill="FFFFFF"/>
        <w:jc w:val="both"/>
        <w:textAlignment w:val="top"/>
        <w:rPr>
          <w:rFonts w:eastAsia="Times New Roman" w:cs="Arial"/>
          <w:szCs w:val="24"/>
        </w:rPr>
      </w:pPr>
    </w:p>
    <w:p w14:paraId="255CA882" w14:textId="0AC753E4"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8.2.8.</w:t>
      </w:r>
      <w:r>
        <w:rPr>
          <w:rFonts w:eastAsia="Times New Roman" w:cs="Arial"/>
          <w:szCs w:val="24"/>
        </w:rPr>
        <w:t>S</w:t>
      </w:r>
      <w:r w:rsidRPr="00C12B40">
        <w:rPr>
          <w:rFonts w:eastAsia="Times New Roman" w:cs="Arial"/>
          <w:szCs w:val="24"/>
        </w:rPr>
        <w:t xml:space="preserve">elect the location of </w:t>
      </w:r>
      <w:r>
        <w:rPr>
          <w:rFonts w:eastAsia="Times New Roman" w:cs="Arial"/>
          <w:szCs w:val="24"/>
        </w:rPr>
        <w:t>a</w:t>
      </w:r>
      <w:r w:rsidRPr="00C12B40">
        <w:rPr>
          <w:rFonts w:eastAsia="Times New Roman" w:cs="Arial"/>
          <w:szCs w:val="24"/>
        </w:rPr>
        <w:t xml:space="preserve"> new capital city in the Orkhon valley, develop a feasibility study and general development plan, and start construction work</w:t>
      </w:r>
      <w:r>
        <w:rPr>
          <w:rFonts w:eastAsia="Times New Roman" w:cs="Arial"/>
          <w:szCs w:val="24"/>
        </w:rPr>
        <w:t>.</w:t>
      </w:r>
    </w:p>
    <w:p w14:paraId="6EB94696" w14:textId="77777777" w:rsidR="00CD08B1" w:rsidRDefault="00CD08B1" w:rsidP="00713C28">
      <w:pPr>
        <w:shd w:val="clear" w:color="auto" w:fill="FFFFFF"/>
        <w:jc w:val="both"/>
        <w:textAlignment w:val="top"/>
        <w:rPr>
          <w:rFonts w:eastAsia="Times New Roman" w:cs="Arial"/>
          <w:szCs w:val="24"/>
        </w:rPr>
      </w:pPr>
    </w:p>
    <w:p w14:paraId="293F152D" w14:textId="7B44C169" w:rsidR="00CD08B1" w:rsidRDefault="00CD08B1" w:rsidP="00CD08B1">
      <w:pPr>
        <w:shd w:val="clear" w:color="auto" w:fill="FFFFFF"/>
        <w:jc w:val="both"/>
        <w:textAlignment w:val="top"/>
        <w:rPr>
          <w:rFonts w:eastAsia="Times New Roman" w:cs="Arial"/>
          <w:szCs w:val="24"/>
        </w:rPr>
      </w:pPr>
      <w:r w:rsidRPr="00607908">
        <w:rPr>
          <w:rFonts w:eastAsia="Times New Roman" w:cs="Arial"/>
          <w:szCs w:val="24"/>
        </w:rPr>
        <w:t>8.2.9.</w:t>
      </w:r>
      <w:r>
        <w:rPr>
          <w:rFonts w:eastAsia="Times New Roman" w:cs="Arial"/>
          <w:szCs w:val="24"/>
        </w:rPr>
        <w:t>D</w:t>
      </w:r>
      <w:r w:rsidRPr="002A38F9">
        <w:rPr>
          <w:rFonts w:eastAsia="Times New Roman" w:cs="Arial"/>
          <w:szCs w:val="24"/>
        </w:rPr>
        <w:t>ecentralize Ulaanbaatar by meeting the standards and norms of social services provided by the state to the regions and localities.</w:t>
      </w:r>
    </w:p>
    <w:bookmarkEnd w:id="8"/>
    <w:p w14:paraId="74CB91A8" w14:textId="7FC31D37" w:rsidR="00CD08B1" w:rsidRPr="005B7147" w:rsidRDefault="00CD08B1" w:rsidP="00794517">
      <w:pPr>
        <w:pStyle w:val="Heading3"/>
      </w:pPr>
      <w:r w:rsidRPr="005B7147">
        <w:t>Sustainable agriculture</w:t>
      </w:r>
    </w:p>
    <w:p w14:paraId="409FD24B" w14:textId="7E3E9775" w:rsidR="00CD08B1" w:rsidRPr="00BD4DAF" w:rsidRDefault="00CD08B1" w:rsidP="00713C28">
      <w:pPr>
        <w:pStyle w:val="NormalWeb"/>
        <w:spacing w:before="0" w:beforeAutospacing="0" w:after="0" w:afterAutospacing="0"/>
        <w:jc w:val="both"/>
        <w:rPr>
          <w:rFonts w:ascii="Arial" w:hAnsi="Arial" w:cs="Arial"/>
          <w:sz w:val="24"/>
          <w:szCs w:val="24"/>
        </w:rPr>
      </w:pPr>
      <w:r w:rsidRPr="00BD4DAF">
        <w:rPr>
          <w:rFonts w:ascii="Arial" w:hAnsi="Arial" w:cs="Arial"/>
          <w:b/>
          <w:bCs/>
          <w:sz w:val="24"/>
          <w:szCs w:val="24"/>
        </w:rPr>
        <w:t>Objective 8.3</w:t>
      </w:r>
      <w:r w:rsidRPr="00BD4DAF">
        <w:rPr>
          <w:rFonts w:ascii="Arial" w:hAnsi="Arial" w:cs="Arial"/>
          <w:sz w:val="24"/>
          <w:szCs w:val="24"/>
        </w:rPr>
        <w:t>.Develop agriculture as a leading sector of the economy that is environmentally friendly, adaptable to climate change, resilient, responsive to social development trends, needs and requirements, responsible, highly productive and sustainable.</w:t>
      </w:r>
    </w:p>
    <w:p w14:paraId="4E534F40" w14:textId="77777777" w:rsidR="00CD08B1" w:rsidRDefault="00CD08B1" w:rsidP="00CD08B1">
      <w:pPr>
        <w:shd w:val="clear" w:color="auto" w:fill="FFFFFF"/>
        <w:jc w:val="both"/>
        <w:textAlignment w:val="top"/>
        <w:rPr>
          <w:rFonts w:eastAsia="Times New Roman" w:cs="Arial"/>
          <w:szCs w:val="24"/>
        </w:rPr>
      </w:pPr>
    </w:p>
    <w:p w14:paraId="6D143971" w14:textId="691DBEB7" w:rsidR="00CD08B1" w:rsidRPr="008D7335" w:rsidRDefault="00CD08B1" w:rsidP="008D7335">
      <w:pPr>
        <w:rPr>
          <w:b/>
          <w:bCs/>
          <w:lang w:val="mn-MN"/>
        </w:rPr>
      </w:pPr>
      <w:bookmarkStart w:id="9" w:name="_Hlk77569830"/>
      <w:r w:rsidRPr="008D7335">
        <w:rPr>
          <w:b/>
          <w:bCs/>
        </w:rPr>
        <w:t xml:space="preserve">Activities to be undertaken within the implementation of the </w:t>
      </w:r>
      <w:r w:rsidR="00ED7334" w:rsidRPr="008D7335">
        <w:rPr>
          <w:b/>
          <w:bCs/>
        </w:rPr>
        <w:t>o</w:t>
      </w:r>
      <w:r w:rsidRPr="008D7335">
        <w:rPr>
          <w:b/>
          <w:bCs/>
        </w:rPr>
        <w:t>bjective</w:t>
      </w:r>
    </w:p>
    <w:p w14:paraId="3BEC932C" w14:textId="77777777" w:rsidR="00CD08B1" w:rsidRDefault="00CD08B1" w:rsidP="00CD08B1">
      <w:pPr>
        <w:shd w:val="clear" w:color="auto" w:fill="FFFFFF"/>
        <w:jc w:val="both"/>
        <w:textAlignment w:val="top"/>
        <w:rPr>
          <w:rFonts w:eastAsia="Times New Roman" w:cs="Arial"/>
          <w:szCs w:val="24"/>
        </w:rPr>
      </w:pPr>
    </w:p>
    <w:p w14:paraId="7DD6C0D8" w14:textId="424567D4"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8.3.1.</w:t>
      </w:r>
      <w:r>
        <w:rPr>
          <w:rFonts w:eastAsia="Times New Roman" w:cs="Arial"/>
          <w:szCs w:val="24"/>
        </w:rPr>
        <w:t>C</w:t>
      </w:r>
      <w:r w:rsidRPr="003F48D9">
        <w:rPr>
          <w:rFonts w:eastAsia="Times New Roman" w:cs="Arial"/>
          <w:szCs w:val="24"/>
        </w:rPr>
        <w:t>reate conditions for intensive</w:t>
      </w:r>
      <w:r>
        <w:rPr>
          <w:rFonts w:eastAsia="Times New Roman" w:cs="Arial"/>
          <w:szCs w:val="24"/>
        </w:rPr>
        <w:t xml:space="preserve"> </w:t>
      </w:r>
      <w:r w:rsidRPr="003F48D9">
        <w:rPr>
          <w:rFonts w:eastAsia="Times New Roman" w:cs="Arial"/>
          <w:szCs w:val="24"/>
        </w:rPr>
        <w:t xml:space="preserve">commercialization of agricultural raw materials and products and increase the production of agricultural products in </w:t>
      </w:r>
      <w:r>
        <w:rPr>
          <w:rFonts w:eastAsia="Times New Roman" w:cs="Arial"/>
          <w:szCs w:val="24"/>
        </w:rPr>
        <w:t>the</w:t>
      </w:r>
      <w:r>
        <w:rPr>
          <w:rFonts w:eastAsia="Times New Roman" w:cs="Arial"/>
          <w:szCs w:val="24"/>
          <w:lang w:val="mn-MN"/>
        </w:rPr>
        <w:t xml:space="preserve"> </w:t>
      </w:r>
      <w:r w:rsidRPr="003F48D9">
        <w:rPr>
          <w:rFonts w:eastAsia="Times New Roman" w:cs="Arial"/>
          <w:szCs w:val="24"/>
        </w:rPr>
        <w:t>production of gross domestic product.</w:t>
      </w:r>
    </w:p>
    <w:p w14:paraId="32B111B6" w14:textId="77777777" w:rsidR="00CD08B1" w:rsidRDefault="00CD08B1" w:rsidP="00713C28">
      <w:pPr>
        <w:shd w:val="clear" w:color="auto" w:fill="FFFFFF"/>
        <w:jc w:val="both"/>
        <w:textAlignment w:val="top"/>
        <w:rPr>
          <w:rFonts w:eastAsia="Times New Roman" w:cs="Arial"/>
          <w:szCs w:val="24"/>
        </w:rPr>
      </w:pPr>
    </w:p>
    <w:p w14:paraId="4E0134AE" w14:textId="7BAD0176"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8.3.2.</w:t>
      </w:r>
      <w:r>
        <w:rPr>
          <w:rFonts w:eastAsia="Times New Roman" w:cs="Arial"/>
          <w:szCs w:val="24"/>
        </w:rPr>
        <w:t>S</w:t>
      </w:r>
      <w:r w:rsidRPr="003F48D9">
        <w:rPr>
          <w:rFonts w:eastAsia="Times New Roman" w:cs="Arial"/>
          <w:szCs w:val="24"/>
        </w:rPr>
        <w:t xml:space="preserve">trengthen the </w:t>
      </w:r>
      <w:r w:rsidRPr="00B870B7">
        <w:rPr>
          <w:rFonts w:eastAsia="Times New Roman" w:cs="Arial"/>
          <w:szCs w:val="24"/>
        </w:rPr>
        <w:t>ability</w:t>
      </w:r>
      <w:r w:rsidRPr="003F48D9">
        <w:rPr>
          <w:rFonts w:eastAsia="Times New Roman" w:cs="Arial"/>
          <w:szCs w:val="24"/>
        </w:rPr>
        <w:t xml:space="preserve"> to adapt </w:t>
      </w:r>
      <w:r>
        <w:rPr>
          <w:rFonts w:eastAsia="Times New Roman" w:cs="Arial"/>
          <w:szCs w:val="24"/>
        </w:rPr>
        <w:t>and</w:t>
      </w:r>
      <w:r w:rsidRPr="003F48D9">
        <w:rPr>
          <w:rFonts w:eastAsia="Times New Roman" w:cs="Arial"/>
          <w:szCs w:val="24"/>
        </w:rPr>
        <w:t xml:space="preserve"> reduce risks</w:t>
      </w:r>
      <w:r>
        <w:rPr>
          <w:rFonts w:eastAsia="Times New Roman" w:cs="Arial"/>
          <w:szCs w:val="24"/>
        </w:rPr>
        <w:t xml:space="preserve"> in</w:t>
      </w:r>
      <w:r w:rsidRPr="003F48D9">
        <w:rPr>
          <w:rFonts w:eastAsia="Times New Roman" w:cs="Arial"/>
          <w:szCs w:val="24"/>
        </w:rPr>
        <w:t xml:space="preserve"> agricultural production, improve the insurance system in agriculture, and reduce economic losses and risks that may arise from unforeseen risks.</w:t>
      </w:r>
    </w:p>
    <w:p w14:paraId="1F4ECE94" w14:textId="77777777" w:rsidR="00CD08B1" w:rsidRDefault="00CD08B1" w:rsidP="00713C28">
      <w:pPr>
        <w:shd w:val="clear" w:color="auto" w:fill="FFFFFF"/>
        <w:jc w:val="both"/>
        <w:textAlignment w:val="top"/>
        <w:rPr>
          <w:rFonts w:eastAsia="Times New Roman" w:cs="Arial"/>
          <w:szCs w:val="24"/>
        </w:rPr>
      </w:pPr>
    </w:p>
    <w:p w14:paraId="2D57D5AA" w14:textId="371DF6B7"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8.3.3.</w:t>
      </w:r>
      <w:r>
        <w:rPr>
          <w:rFonts w:eastAsia="Times New Roman" w:cs="Arial"/>
          <w:szCs w:val="24"/>
        </w:rPr>
        <w:t>C</w:t>
      </w:r>
      <w:r w:rsidRPr="00007026">
        <w:rPr>
          <w:rFonts w:eastAsia="Times New Roman" w:cs="Arial"/>
          <w:szCs w:val="24"/>
        </w:rPr>
        <w:t xml:space="preserve">larify the legal environment </w:t>
      </w:r>
      <w:r w:rsidRPr="00D04EE4">
        <w:rPr>
          <w:rFonts w:eastAsia="Arial" w:cs="Arial"/>
          <w:szCs w:val="24"/>
        </w:rPr>
        <w:t>regulat</w:t>
      </w:r>
      <w:r>
        <w:rPr>
          <w:rFonts w:eastAsia="Arial" w:cs="Arial"/>
          <w:szCs w:val="24"/>
        </w:rPr>
        <w:t>ing</w:t>
      </w:r>
      <w:r w:rsidRPr="00D04EE4">
        <w:rPr>
          <w:rFonts w:eastAsia="Arial" w:cs="Arial"/>
          <w:szCs w:val="24"/>
        </w:rPr>
        <w:t xml:space="preserve"> relations with respect to</w:t>
      </w:r>
      <w:r w:rsidRPr="00007026">
        <w:rPr>
          <w:rFonts w:eastAsia="Times New Roman" w:cs="Arial"/>
          <w:szCs w:val="24"/>
        </w:rPr>
        <w:t xml:space="preserve"> us</w:t>
      </w:r>
      <w:r>
        <w:rPr>
          <w:rFonts w:eastAsia="Times New Roman" w:cs="Arial"/>
          <w:szCs w:val="24"/>
        </w:rPr>
        <w:t>ing</w:t>
      </w:r>
      <w:r w:rsidRPr="00007026">
        <w:rPr>
          <w:rFonts w:eastAsia="Times New Roman" w:cs="Arial"/>
          <w:szCs w:val="24"/>
        </w:rPr>
        <w:t>, improv</w:t>
      </w:r>
      <w:r>
        <w:rPr>
          <w:rFonts w:eastAsia="Times New Roman" w:cs="Arial"/>
          <w:szCs w:val="24"/>
        </w:rPr>
        <w:t>ing</w:t>
      </w:r>
      <w:r w:rsidRPr="00007026">
        <w:rPr>
          <w:rFonts w:eastAsia="Times New Roman" w:cs="Arial"/>
          <w:szCs w:val="24"/>
        </w:rPr>
        <w:t xml:space="preserve"> and protectin</w:t>
      </w:r>
      <w:r>
        <w:rPr>
          <w:rFonts w:eastAsia="Times New Roman" w:cs="Arial"/>
          <w:szCs w:val="24"/>
        </w:rPr>
        <w:t>g</w:t>
      </w:r>
      <w:r w:rsidRPr="00007026">
        <w:rPr>
          <w:rFonts w:eastAsia="Times New Roman" w:cs="Arial"/>
          <w:szCs w:val="24"/>
        </w:rPr>
        <w:t xml:space="preserve"> pastureland, establish an integrated pastureland management system, and reduce pastureland degradation and desertification.</w:t>
      </w:r>
    </w:p>
    <w:p w14:paraId="1DACA2B1" w14:textId="77777777" w:rsidR="00CD08B1" w:rsidRDefault="00CD08B1" w:rsidP="00713C28">
      <w:pPr>
        <w:shd w:val="clear" w:color="auto" w:fill="FFFFFF"/>
        <w:jc w:val="both"/>
        <w:textAlignment w:val="top"/>
        <w:rPr>
          <w:rFonts w:eastAsia="Times New Roman" w:cs="Arial"/>
          <w:szCs w:val="24"/>
        </w:rPr>
      </w:pPr>
    </w:p>
    <w:p w14:paraId="02EA222B" w14:textId="138EA539" w:rsidR="00CD08B1" w:rsidRPr="009151A7" w:rsidRDefault="00CD08B1" w:rsidP="00713C28">
      <w:pPr>
        <w:shd w:val="clear" w:color="auto" w:fill="FFFFFF"/>
        <w:jc w:val="both"/>
        <w:textAlignment w:val="top"/>
        <w:rPr>
          <w:rFonts w:eastAsia="Times New Roman" w:cs="Arial"/>
          <w:szCs w:val="24"/>
        </w:rPr>
      </w:pPr>
      <w:r w:rsidRPr="00607908">
        <w:rPr>
          <w:rFonts w:eastAsia="Times New Roman" w:cs="Arial"/>
          <w:szCs w:val="24"/>
        </w:rPr>
        <w:t>8.3.4.</w:t>
      </w:r>
      <w:r>
        <w:rPr>
          <w:rFonts w:eastAsia="Times New Roman" w:cs="Arial"/>
          <w:szCs w:val="24"/>
        </w:rPr>
        <w:t>S</w:t>
      </w:r>
      <w:r w:rsidRPr="00007026">
        <w:rPr>
          <w:rFonts w:eastAsia="Times New Roman" w:cs="Arial"/>
          <w:szCs w:val="24"/>
          <w:lang w:val="mn-MN"/>
        </w:rPr>
        <w:t>et maximum ceilings for livestock numbers, types and structures</w:t>
      </w:r>
      <w:r>
        <w:rPr>
          <w:rFonts w:eastAsia="Times New Roman" w:cs="Arial"/>
          <w:szCs w:val="24"/>
        </w:rPr>
        <w:t xml:space="preserve"> i</w:t>
      </w:r>
      <w:r w:rsidRPr="009151A7">
        <w:rPr>
          <w:rFonts w:eastAsia="Times New Roman" w:cs="Arial"/>
          <w:szCs w:val="24"/>
        </w:rPr>
        <w:t xml:space="preserve">n conjunction with nature ecology and </w:t>
      </w:r>
      <w:r w:rsidRPr="00007026">
        <w:rPr>
          <w:rFonts w:eastAsia="Times New Roman" w:cs="Arial"/>
          <w:szCs w:val="24"/>
          <w:lang w:val="mn-MN"/>
        </w:rPr>
        <w:t>pasture</w:t>
      </w:r>
      <w:r w:rsidRPr="009151A7">
        <w:rPr>
          <w:rFonts w:eastAsia="Times New Roman" w:cs="Arial"/>
          <w:szCs w:val="24"/>
        </w:rPr>
        <w:t xml:space="preserve"> capacity</w:t>
      </w:r>
      <w:r w:rsidRPr="00007026">
        <w:rPr>
          <w:rFonts w:eastAsia="Times New Roman" w:cs="Arial"/>
          <w:szCs w:val="24"/>
          <w:lang w:val="mn-MN"/>
        </w:rPr>
        <w:t>, control pasture rodents and insects, increase livestock pasture, hay, fodder, water supply and sufficiency, and to reduce livestock risk</w:t>
      </w:r>
      <w:r>
        <w:rPr>
          <w:rFonts w:eastAsia="Times New Roman" w:cs="Arial"/>
          <w:szCs w:val="24"/>
        </w:rPr>
        <w:t>s.</w:t>
      </w:r>
    </w:p>
    <w:p w14:paraId="6B2D7222" w14:textId="77777777" w:rsidR="00CD08B1" w:rsidRDefault="00CD08B1" w:rsidP="00713C28">
      <w:pPr>
        <w:shd w:val="clear" w:color="auto" w:fill="FFFFFF"/>
        <w:jc w:val="both"/>
        <w:textAlignment w:val="top"/>
        <w:rPr>
          <w:rFonts w:eastAsia="Times New Roman" w:cs="Arial"/>
          <w:szCs w:val="24"/>
        </w:rPr>
      </w:pPr>
    </w:p>
    <w:p w14:paraId="49806A21" w14:textId="62652DE8" w:rsidR="00CD08B1" w:rsidRPr="00FB4310" w:rsidRDefault="00CD08B1" w:rsidP="00713C28">
      <w:pPr>
        <w:shd w:val="clear" w:color="auto" w:fill="FFFFFF"/>
        <w:jc w:val="both"/>
        <w:textAlignment w:val="top"/>
        <w:rPr>
          <w:rFonts w:eastAsia="Times New Roman" w:cs="Arial"/>
          <w:szCs w:val="24"/>
        </w:rPr>
      </w:pPr>
      <w:r w:rsidRPr="00607908">
        <w:rPr>
          <w:rFonts w:eastAsia="Times New Roman" w:cs="Arial"/>
          <w:szCs w:val="24"/>
        </w:rPr>
        <w:lastRenderedPageBreak/>
        <w:t>8.3.5.</w:t>
      </w:r>
      <w:r>
        <w:rPr>
          <w:rFonts w:eastAsia="Times New Roman" w:cs="Arial"/>
          <w:szCs w:val="24"/>
        </w:rPr>
        <w:t>D</w:t>
      </w:r>
      <w:r w:rsidRPr="009151A7">
        <w:rPr>
          <w:rFonts w:eastAsia="Times New Roman" w:cs="Arial"/>
          <w:szCs w:val="24"/>
        </w:rPr>
        <w:t>ominate pastoralism that preserves traditional heritage</w:t>
      </w:r>
      <w:r>
        <w:rPr>
          <w:rFonts w:eastAsia="Times New Roman" w:cs="Arial"/>
          <w:szCs w:val="24"/>
        </w:rPr>
        <w:t xml:space="preserve">, </w:t>
      </w:r>
      <w:r w:rsidRPr="009151A7">
        <w:rPr>
          <w:rFonts w:eastAsia="Times New Roman" w:cs="Arial"/>
          <w:szCs w:val="24"/>
        </w:rPr>
        <w:t>develop intensive regional farming</w:t>
      </w:r>
      <w:r>
        <w:rPr>
          <w:rFonts w:eastAsia="Times New Roman" w:cs="Arial"/>
          <w:szCs w:val="24"/>
        </w:rPr>
        <w:t xml:space="preserve"> based on </w:t>
      </w:r>
      <w:r w:rsidRPr="009151A7">
        <w:rPr>
          <w:rFonts w:eastAsia="Times New Roman" w:cs="Arial"/>
          <w:szCs w:val="24"/>
        </w:rPr>
        <w:t>advanced technology and techniques in urban areas</w:t>
      </w:r>
      <w:r>
        <w:rPr>
          <w:rFonts w:eastAsia="Times New Roman" w:cs="Arial"/>
          <w:szCs w:val="24"/>
        </w:rPr>
        <w:t xml:space="preserve">, utilize </w:t>
      </w:r>
      <w:r w:rsidRPr="009151A7">
        <w:rPr>
          <w:rFonts w:eastAsia="Times New Roman" w:cs="Arial"/>
          <w:szCs w:val="24"/>
        </w:rPr>
        <w:t>resources sustainably and rationally</w:t>
      </w:r>
      <w:r>
        <w:rPr>
          <w:rFonts w:eastAsia="Times New Roman" w:cs="Arial"/>
          <w:szCs w:val="24"/>
        </w:rPr>
        <w:t>, and d</w:t>
      </w:r>
      <w:r w:rsidRPr="00FB4310">
        <w:rPr>
          <w:rFonts w:eastAsia="Times New Roman" w:cs="Arial"/>
          <w:szCs w:val="24"/>
        </w:rPr>
        <w:t xml:space="preserve">evelop green economy-oriented </w:t>
      </w:r>
      <w:r w:rsidRPr="00007026">
        <w:rPr>
          <w:rFonts w:eastAsia="Times New Roman" w:cs="Arial"/>
          <w:szCs w:val="24"/>
          <w:lang w:val="mn-MN"/>
        </w:rPr>
        <w:t>livestock</w:t>
      </w:r>
      <w:r>
        <w:rPr>
          <w:rFonts w:eastAsia="Times New Roman" w:cs="Arial"/>
          <w:szCs w:val="24"/>
        </w:rPr>
        <w:t>.</w:t>
      </w:r>
    </w:p>
    <w:p w14:paraId="5E74546B" w14:textId="77777777" w:rsidR="00CD08B1" w:rsidRDefault="00CD08B1" w:rsidP="00713C28">
      <w:pPr>
        <w:shd w:val="clear" w:color="auto" w:fill="FFFFFF"/>
        <w:jc w:val="both"/>
        <w:textAlignment w:val="top"/>
        <w:rPr>
          <w:rFonts w:eastAsia="Times New Roman" w:cs="Arial"/>
          <w:szCs w:val="24"/>
        </w:rPr>
      </w:pPr>
    </w:p>
    <w:p w14:paraId="2FD7844F" w14:textId="5E9F11F1"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8.3.6.</w:t>
      </w:r>
      <w:r>
        <w:rPr>
          <w:rFonts w:eastAsia="Times New Roman" w:cs="Arial"/>
          <w:szCs w:val="24"/>
        </w:rPr>
        <w:t>I</w:t>
      </w:r>
      <w:r w:rsidRPr="00FB4310">
        <w:rPr>
          <w:rFonts w:eastAsia="Times New Roman" w:cs="Arial"/>
          <w:szCs w:val="24"/>
        </w:rPr>
        <w:t xml:space="preserve">ncrease the competitiveness and value of Mongolian crops grown on fertile soils, increase </w:t>
      </w:r>
      <w:r>
        <w:rPr>
          <w:rFonts w:eastAsia="Times New Roman" w:cs="Arial"/>
          <w:szCs w:val="24"/>
        </w:rPr>
        <w:t xml:space="preserve">their </w:t>
      </w:r>
      <w:r w:rsidRPr="00FB4310">
        <w:rPr>
          <w:rFonts w:eastAsia="Times New Roman" w:cs="Arial"/>
          <w:szCs w:val="24"/>
        </w:rPr>
        <w:t>exports, and develop smart technology-based agriculture.</w:t>
      </w:r>
    </w:p>
    <w:p w14:paraId="79FB92B4" w14:textId="77777777" w:rsidR="00CD08B1" w:rsidRDefault="00CD08B1" w:rsidP="00713C28">
      <w:pPr>
        <w:shd w:val="clear" w:color="auto" w:fill="FFFFFF"/>
        <w:jc w:val="both"/>
        <w:textAlignment w:val="top"/>
        <w:rPr>
          <w:rFonts w:eastAsia="Times New Roman" w:cs="Arial"/>
          <w:szCs w:val="24"/>
        </w:rPr>
      </w:pPr>
    </w:p>
    <w:p w14:paraId="4337F296" w14:textId="178043A3"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8.3.7.</w:t>
      </w:r>
      <w:r>
        <w:rPr>
          <w:rFonts w:eastAsia="Times New Roman" w:cs="Arial"/>
          <w:szCs w:val="24"/>
        </w:rPr>
        <w:t>Zone and</w:t>
      </w:r>
      <w:r>
        <w:rPr>
          <w:rFonts w:eastAsia="Times New Roman" w:cs="Arial"/>
          <w:szCs w:val="24"/>
          <w:lang w:val="mn-MN"/>
        </w:rPr>
        <w:t xml:space="preserve"> </w:t>
      </w:r>
      <w:r w:rsidRPr="009A1DF1">
        <w:rPr>
          <w:rFonts w:eastAsia="Times New Roman" w:cs="Arial"/>
          <w:szCs w:val="24"/>
          <w:lang w:val="mn-MN"/>
        </w:rPr>
        <w:t>diversify</w:t>
      </w:r>
      <w:r w:rsidRPr="009A1DF1">
        <w:rPr>
          <w:rFonts w:eastAsia="Times New Roman" w:cs="Arial"/>
          <w:szCs w:val="24"/>
        </w:rPr>
        <w:t xml:space="preserve"> the activities of intensive agricultural producers, stabilize the food supply and </w:t>
      </w:r>
      <w:r w:rsidRPr="00AE4CA0">
        <w:rPr>
          <w:rFonts w:eastAsia="Times New Roman" w:cs="Arial"/>
          <w:szCs w:val="24"/>
        </w:rPr>
        <w:t>distribution</w:t>
      </w:r>
      <w:r w:rsidRPr="009A1DF1">
        <w:rPr>
          <w:rFonts w:eastAsia="Times New Roman" w:cs="Arial"/>
          <w:szCs w:val="24"/>
        </w:rPr>
        <w:t xml:space="preserve"> of the </w:t>
      </w:r>
      <w:r>
        <w:rPr>
          <w:rFonts w:eastAsia="Times New Roman" w:cs="Arial"/>
          <w:szCs w:val="24"/>
        </w:rPr>
        <w:t>centralized</w:t>
      </w:r>
      <w:r w:rsidRPr="009A1DF1">
        <w:rPr>
          <w:rFonts w:eastAsia="Times New Roman" w:cs="Arial"/>
          <w:szCs w:val="24"/>
        </w:rPr>
        <w:t xml:space="preserve"> population, </w:t>
      </w:r>
      <w:r>
        <w:rPr>
          <w:rFonts w:eastAsia="Times New Roman" w:cs="Arial"/>
          <w:szCs w:val="24"/>
        </w:rPr>
        <w:t xml:space="preserve">and </w:t>
      </w:r>
      <w:r w:rsidRPr="009A1DF1">
        <w:rPr>
          <w:rFonts w:eastAsia="Times New Roman" w:cs="Arial"/>
          <w:szCs w:val="24"/>
        </w:rPr>
        <w:t>reduce imports and support exports</w:t>
      </w:r>
      <w:r>
        <w:rPr>
          <w:rFonts w:eastAsia="Times New Roman" w:cs="Arial"/>
          <w:szCs w:val="24"/>
        </w:rPr>
        <w:t xml:space="preserve"> </w:t>
      </w:r>
      <w:r w:rsidRPr="009A1DF1">
        <w:rPr>
          <w:rFonts w:eastAsia="Times New Roman" w:cs="Arial"/>
          <w:szCs w:val="24"/>
        </w:rPr>
        <w:t>of some products.</w:t>
      </w:r>
    </w:p>
    <w:p w14:paraId="54622D3F" w14:textId="77777777" w:rsidR="00CD08B1" w:rsidRDefault="00CD08B1" w:rsidP="00713C28">
      <w:pPr>
        <w:shd w:val="clear" w:color="auto" w:fill="FFFFFF"/>
        <w:jc w:val="both"/>
        <w:textAlignment w:val="top"/>
        <w:rPr>
          <w:rFonts w:eastAsia="Times New Roman" w:cs="Arial"/>
          <w:szCs w:val="24"/>
        </w:rPr>
      </w:pPr>
    </w:p>
    <w:p w14:paraId="556EB209" w14:textId="2EAF8C13"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8.3.8.</w:t>
      </w:r>
      <w:r>
        <w:rPr>
          <w:rFonts w:eastAsia="Times New Roman" w:cs="Arial"/>
          <w:szCs w:val="24"/>
        </w:rPr>
        <w:t>G</w:t>
      </w:r>
      <w:r w:rsidRPr="005C6BB4">
        <w:rPr>
          <w:rFonts w:eastAsia="Times New Roman" w:cs="Arial"/>
          <w:szCs w:val="24"/>
        </w:rPr>
        <w:t>radual</w:t>
      </w:r>
      <w:r>
        <w:rPr>
          <w:rFonts w:eastAsia="Times New Roman" w:cs="Arial"/>
          <w:szCs w:val="24"/>
        </w:rPr>
        <w:t>ly</w:t>
      </w:r>
      <w:r w:rsidRPr="005C6BB4">
        <w:rPr>
          <w:rFonts w:eastAsia="Times New Roman" w:cs="Arial"/>
          <w:szCs w:val="24"/>
        </w:rPr>
        <w:t xml:space="preserve"> implement technical and technological innovations in intensive agricultural production </w:t>
      </w:r>
      <w:r>
        <w:rPr>
          <w:rFonts w:eastAsia="Times New Roman" w:cs="Arial"/>
          <w:szCs w:val="24"/>
        </w:rPr>
        <w:t xml:space="preserve">and </w:t>
      </w:r>
      <w:r w:rsidRPr="00891919">
        <w:rPr>
          <w:rFonts w:eastAsia="Times New Roman" w:cs="Arial"/>
          <w:szCs w:val="24"/>
        </w:rPr>
        <w:t>develop cluster, logistics and leasing services</w:t>
      </w:r>
      <w:r>
        <w:rPr>
          <w:rFonts w:eastAsia="Times New Roman" w:cs="Arial"/>
          <w:szCs w:val="24"/>
        </w:rPr>
        <w:t>.</w:t>
      </w:r>
    </w:p>
    <w:p w14:paraId="12B0EF8B" w14:textId="77777777" w:rsidR="00CD08B1" w:rsidRDefault="00CD08B1" w:rsidP="00713C28">
      <w:pPr>
        <w:shd w:val="clear" w:color="auto" w:fill="FFFFFF"/>
        <w:jc w:val="both"/>
        <w:textAlignment w:val="top"/>
        <w:rPr>
          <w:rFonts w:eastAsia="Times New Roman" w:cs="Arial"/>
          <w:szCs w:val="24"/>
        </w:rPr>
      </w:pPr>
    </w:p>
    <w:p w14:paraId="28E26D08" w14:textId="1F9D6FCC"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8.3.9.</w:t>
      </w:r>
      <w:r>
        <w:rPr>
          <w:rFonts w:eastAsia="Times New Roman" w:cs="Arial"/>
          <w:szCs w:val="24"/>
        </w:rPr>
        <w:t>I</w:t>
      </w:r>
      <w:r w:rsidRPr="005C6BB4">
        <w:rPr>
          <w:rFonts w:eastAsia="Times New Roman" w:cs="Arial"/>
          <w:szCs w:val="24"/>
        </w:rPr>
        <w:t>mprove the conditions for human resources in the agricultural sector</w:t>
      </w:r>
      <w:r>
        <w:rPr>
          <w:rFonts w:eastAsia="Times New Roman" w:cs="Arial"/>
          <w:szCs w:val="24"/>
        </w:rPr>
        <w:t xml:space="preserve"> </w:t>
      </w:r>
      <w:r w:rsidRPr="005C6BB4">
        <w:rPr>
          <w:rFonts w:eastAsia="Times New Roman" w:cs="Arial"/>
          <w:szCs w:val="24"/>
        </w:rPr>
        <w:t xml:space="preserve">to work steadily and increase knowledge, increase the value of </w:t>
      </w:r>
      <w:r>
        <w:rPr>
          <w:rFonts w:eastAsia="Times New Roman" w:cs="Arial"/>
          <w:szCs w:val="24"/>
        </w:rPr>
        <w:t xml:space="preserve">their </w:t>
      </w:r>
      <w:r w:rsidRPr="005C6BB4">
        <w:rPr>
          <w:rFonts w:eastAsia="Times New Roman" w:cs="Arial"/>
          <w:szCs w:val="24"/>
        </w:rPr>
        <w:t xml:space="preserve">labor, and prepare </w:t>
      </w:r>
      <w:r>
        <w:rPr>
          <w:rFonts w:eastAsia="Times New Roman" w:cs="Arial"/>
          <w:szCs w:val="24"/>
        </w:rPr>
        <w:t xml:space="preserve">their </w:t>
      </w:r>
      <w:r w:rsidRPr="005C6BB4">
        <w:rPr>
          <w:rFonts w:eastAsia="Times New Roman" w:cs="Arial"/>
          <w:szCs w:val="24"/>
        </w:rPr>
        <w:t>successors.</w:t>
      </w:r>
    </w:p>
    <w:p w14:paraId="117D94F7" w14:textId="77777777" w:rsidR="00CD08B1" w:rsidRDefault="00CD08B1" w:rsidP="00713C28">
      <w:pPr>
        <w:shd w:val="clear" w:color="auto" w:fill="FFFFFF"/>
        <w:jc w:val="both"/>
        <w:textAlignment w:val="top"/>
        <w:rPr>
          <w:rFonts w:eastAsia="Times New Roman" w:cs="Arial"/>
          <w:szCs w:val="24"/>
        </w:rPr>
      </w:pPr>
    </w:p>
    <w:p w14:paraId="19C87F08" w14:textId="75D6B61B" w:rsidR="00CD08B1" w:rsidRPr="005C6BB4" w:rsidRDefault="00CD08B1" w:rsidP="00713C28">
      <w:pPr>
        <w:shd w:val="clear" w:color="auto" w:fill="FFFFFF"/>
        <w:jc w:val="both"/>
        <w:textAlignment w:val="top"/>
        <w:rPr>
          <w:rFonts w:eastAsia="Times New Roman" w:cs="Arial"/>
          <w:szCs w:val="24"/>
          <w:lang w:val="mn-MN"/>
        </w:rPr>
      </w:pPr>
      <w:r w:rsidRPr="00607908">
        <w:rPr>
          <w:rFonts w:eastAsia="Times New Roman" w:cs="Arial"/>
          <w:szCs w:val="24"/>
        </w:rPr>
        <w:t>8.3.10.</w:t>
      </w:r>
      <w:r>
        <w:rPr>
          <w:rFonts w:eastAsia="Times New Roman" w:cs="Arial"/>
          <w:szCs w:val="24"/>
        </w:rPr>
        <w:t>Im</w:t>
      </w:r>
      <w:r w:rsidRPr="005C6BB4">
        <w:rPr>
          <w:rFonts w:eastAsia="Times New Roman" w:cs="Arial"/>
          <w:szCs w:val="24"/>
          <w:lang w:val="mn-MN"/>
        </w:rPr>
        <w:t>prove the living and working conditions and social security of agricultural workers in the local area</w:t>
      </w:r>
      <w:r>
        <w:rPr>
          <w:rFonts w:eastAsia="Times New Roman" w:cs="Arial"/>
          <w:szCs w:val="24"/>
        </w:rPr>
        <w:t>s</w:t>
      </w:r>
      <w:r w:rsidRPr="005C6BB4">
        <w:rPr>
          <w:rFonts w:eastAsia="Times New Roman" w:cs="Arial"/>
          <w:szCs w:val="24"/>
          <w:lang w:val="mn-MN"/>
        </w:rPr>
        <w:t>.</w:t>
      </w:r>
    </w:p>
    <w:p w14:paraId="3BBE0B55" w14:textId="77777777" w:rsidR="00CD08B1" w:rsidRDefault="00CD08B1" w:rsidP="00713C28">
      <w:pPr>
        <w:shd w:val="clear" w:color="auto" w:fill="FFFFFF"/>
        <w:jc w:val="both"/>
        <w:textAlignment w:val="top"/>
        <w:rPr>
          <w:rFonts w:eastAsia="Times New Roman" w:cs="Arial"/>
          <w:szCs w:val="24"/>
          <w:lang w:val="mn-MN"/>
        </w:rPr>
      </w:pPr>
    </w:p>
    <w:p w14:paraId="04C582EA" w14:textId="49151136"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8.3.11.</w:t>
      </w:r>
      <w:r>
        <w:rPr>
          <w:rFonts w:eastAsia="Times New Roman" w:cs="Arial"/>
          <w:szCs w:val="24"/>
        </w:rPr>
        <w:t>D</w:t>
      </w:r>
      <w:r w:rsidRPr="006D3E0A">
        <w:rPr>
          <w:rFonts w:eastAsia="Times New Roman" w:cs="Arial"/>
          <w:szCs w:val="24"/>
        </w:rPr>
        <w:t>evelop tourism with nomadic culture, civilization and traditions based on herders' livelihoods and increase their income and profits.</w:t>
      </w:r>
    </w:p>
    <w:p w14:paraId="283C05FA" w14:textId="77777777" w:rsidR="00CD08B1" w:rsidRDefault="00CD08B1" w:rsidP="00713C28">
      <w:pPr>
        <w:shd w:val="clear" w:color="auto" w:fill="FFFFFF"/>
        <w:jc w:val="both"/>
        <w:textAlignment w:val="top"/>
        <w:rPr>
          <w:rFonts w:eastAsia="Times New Roman" w:cs="Arial"/>
          <w:szCs w:val="24"/>
        </w:rPr>
      </w:pPr>
    </w:p>
    <w:p w14:paraId="21BE1FCA" w14:textId="48421192"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8.3.12.</w:t>
      </w:r>
      <w:r>
        <w:rPr>
          <w:rFonts w:eastAsia="Times New Roman" w:cs="Arial"/>
          <w:szCs w:val="24"/>
        </w:rPr>
        <w:t>S</w:t>
      </w:r>
      <w:r w:rsidRPr="006D3E0A">
        <w:rPr>
          <w:rFonts w:eastAsia="Times New Roman" w:cs="Arial"/>
          <w:szCs w:val="24"/>
        </w:rPr>
        <w:t>upport initiatives</w:t>
      </w:r>
      <w:r>
        <w:rPr>
          <w:rFonts w:eastAsia="Times New Roman" w:cs="Arial"/>
          <w:szCs w:val="24"/>
          <w:lang w:val="mn-MN"/>
        </w:rPr>
        <w:t xml:space="preserve"> </w:t>
      </w:r>
      <w:r>
        <w:rPr>
          <w:rFonts w:eastAsia="Times New Roman" w:cs="Arial"/>
          <w:szCs w:val="24"/>
        </w:rPr>
        <w:t xml:space="preserve">of </w:t>
      </w:r>
      <w:r w:rsidRPr="005C6BB4">
        <w:rPr>
          <w:rFonts w:eastAsia="Times New Roman" w:cs="Arial"/>
          <w:szCs w:val="24"/>
          <w:lang w:val="mn-MN"/>
        </w:rPr>
        <w:t>agricultural workers</w:t>
      </w:r>
      <w:r w:rsidRPr="006D3E0A">
        <w:rPr>
          <w:rFonts w:eastAsia="Times New Roman" w:cs="Arial"/>
          <w:szCs w:val="24"/>
        </w:rPr>
        <w:t xml:space="preserve"> to expand agricultural production and cooperatives</w:t>
      </w:r>
      <w:r>
        <w:rPr>
          <w:rFonts w:eastAsia="Times New Roman" w:cs="Arial"/>
          <w:szCs w:val="24"/>
        </w:rPr>
        <w:t xml:space="preserve"> by state policies</w:t>
      </w:r>
      <w:r w:rsidRPr="006D3E0A">
        <w:rPr>
          <w:rFonts w:eastAsia="Times New Roman" w:cs="Arial"/>
          <w:szCs w:val="24"/>
        </w:rPr>
        <w:t xml:space="preserve">, and maintain </w:t>
      </w:r>
      <w:r>
        <w:rPr>
          <w:rFonts w:eastAsia="Times New Roman" w:cs="Arial"/>
          <w:szCs w:val="24"/>
        </w:rPr>
        <w:t xml:space="preserve">their </w:t>
      </w:r>
      <w:r w:rsidRPr="006D3E0A">
        <w:rPr>
          <w:rFonts w:eastAsia="Times New Roman" w:cs="Arial"/>
          <w:szCs w:val="24"/>
        </w:rPr>
        <w:t>sustainable employment.</w:t>
      </w:r>
    </w:p>
    <w:p w14:paraId="15D6454D" w14:textId="77777777" w:rsidR="00CD08B1" w:rsidRDefault="00CD08B1" w:rsidP="00713C28">
      <w:pPr>
        <w:shd w:val="clear" w:color="auto" w:fill="FFFFFF"/>
        <w:jc w:val="both"/>
        <w:textAlignment w:val="top"/>
        <w:rPr>
          <w:rFonts w:eastAsia="Times New Roman" w:cs="Arial"/>
          <w:szCs w:val="24"/>
        </w:rPr>
      </w:pPr>
    </w:p>
    <w:p w14:paraId="582D684C" w14:textId="1EBC0D6D"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8.3.13.</w:t>
      </w:r>
      <w:r>
        <w:rPr>
          <w:rFonts w:eastAsia="Times New Roman" w:cs="Arial"/>
          <w:szCs w:val="24"/>
        </w:rPr>
        <w:t>E</w:t>
      </w:r>
      <w:r w:rsidRPr="00B63DDF">
        <w:rPr>
          <w:rFonts w:eastAsia="Times New Roman" w:cs="Arial"/>
          <w:szCs w:val="24"/>
        </w:rPr>
        <w:t>ncourage cooperati</w:t>
      </w:r>
      <w:r>
        <w:rPr>
          <w:rFonts w:eastAsia="Times New Roman" w:cs="Arial"/>
          <w:szCs w:val="24"/>
        </w:rPr>
        <w:t>ves</w:t>
      </w:r>
      <w:r w:rsidRPr="00B63DDF">
        <w:rPr>
          <w:rFonts w:eastAsia="Times New Roman" w:cs="Arial"/>
          <w:szCs w:val="24"/>
        </w:rPr>
        <w:t xml:space="preserve">, eco-initiatives and investment in agriculture, and increase resource </w:t>
      </w:r>
      <w:r>
        <w:rPr>
          <w:rFonts w:eastAsia="Times New Roman" w:cs="Arial"/>
          <w:szCs w:val="24"/>
        </w:rPr>
        <w:t>utilization</w:t>
      </w:r>
      <w:r w:rsidRPr="00B63DDF">
        <w:rPr>
          <w:rFonts w:eastAsia="Times New Roman" w:cs="Arial"/>
          <w:szCs w:val="24"/>
        </w:rPr>
        <w:t>.</w:t>
      </w:r>
    </w:p>
    <w:p w14:paraId="610716D4" w14:textId="77777777" w:rsidR="00CD08B1" w:rsidRDefault="00CD08B1" w:rsidP="00713C28">
      <w:pPr>
        <w:shd w:val="clear" w:color="auto" w:fill="FFFFFF"/>
        <w:jc w:val="both"/>
        <w:textAlignment w:val="top"/>
        <w:rPr>
          <w:rFonts w:eastAsia="Times New Roman" w:cs="Arial"/>
          <w:szCs w:val="24"/>
        </w:rPr>
      </w:pPr>
    </w:p>
    <w:p w14:paraId="6803C072" w14:textId="2F5BD0E9"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8.3.14.</w:t>
      </w:r>
      <w:r>
        <w:rPr>
          <w:rFonts w:eastAsia="Times New Roman" w:cs="Arial"/>
          <w:szCs w:val="24"/>
        </w:rPr>
        <w:t>E</w:t>
      </w:r>
      <w:r w:rsidRPr="00F51E75">
        <w:rPr>
          <w:rFonts w:eastAsia="Times New Roman" w:cs="Arial"/>
          <w:szCs w:val="24"/>
        </w:rPr>
        <w:t xml:space="preserve">stablish a system and activities for recording, assessing, registering, sustainable </w:t>
      </w:r>
      <w:r>
        <w:rPr>
          <w:rFonts w:eastAsia="Times New Roman" w:cs="Arial"/>
          <w:szCs w:val="24"/>
        </w:rPr>
        <w:t>utilization</w:t>
      </w:r>
      <w:r w:rsidRPr="00F51E75">
        <w:rPr>
          <w:rFonts w:eastAsia="Times New Roman" w:cs="Arial"/>
          <w:szCs w:val="24"/>
        </w:rPr>
        <w:t>, protection and research of livestock genetic resources.</w:t>
      </w:r>
    </w:p>
    <w:p w14:paraId="72FAB1CC" w14:textId="77777777" w:rsidR="00CD08B1" w:rsidRDefault="00CD08B1" w:rsidP="00713C28">
      <w:pPr>
        <w:shd w:val="clear" w:color="auto" w:fill="FFFFFF"/>
        <w:jc w:val="both"/>
        <w:textAlignment w:val="top"/>
        <w:rPr>
          <w:rFonts w:eastAsia="Times New Roman" w:cs="Arial"/>
          <w:szCs w:val="24"/>
        </w:rPr>
      </w:pPr>
    </w:p>
    <w:p w14:paraId="1683DDE4" w14:textId="411CBDF6"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8.3.15.</w:t>
      </w:r>
      <w:r>
        <w:rPr>
          <w:rFonts w:eastAsia="Times New Roman" w:cs="Arial"/>
          <w:szCs w:val="24"/>
        </w:rPr>
        <w:t>C</w:t>
      </w:r>
      <w:r w:rsidRPr="00F51E75">
        <w:rPr>
          <w:rFonts w:eastAsia="Times New Roman" w:cs="Arial"/>
          <w:szCs w:val="24"/>
        </w:rPr>
        <w:t xml:space="preserve">arry out animal genetics, selective breeding and selection in accordance with science-based breeding strategies, </w:t>
      </w:r>
      <w:r>
        <w:rPr>
          <w:rFonts w:eastAsia="Times New Roman" w:cs="Arial"/>
          <w:szCs w:val="24"/>
        </w:rPr>
        <w:t xml:space="preserve">and </w:t>
      </w:r>
      <w:r w:rsidRPr="00F51E75">
        <w:rPr>
          <w:rFonts w:eastAsia="Times New Roman" w:cs="Arial"/>
          <w:szCs w:val="24"/>
        </w:rPr>
        <w:t>improve livestock breeding, productivity and quality</w:t>
      </w:r>
      <w:r>
        <w:rPr>
          <w:rFonts w:eastAsia="Times New Roman" w:cs="Arial"/>
          <w:szCs w:val="24"/>
        </w:rPr>
        <w:t>.</w:t>
      </w:r>
    </w:p>
    <w:p w14:paraId="5BE43431" w14:textId="77777777" w:rsidR="00CD08B1" w:rsidRDefault="00CD08B1" w:rsidP="00713C28">
      <w:pPr>
        <w:shd w:val="clear" w:color="auto" w:fill="FFFFFF"/>
        <w:jc w:val="both"/>
        <w:textAlignment w:val="top"/>
        <w:rPr>
          <w:rFonts w:eastAsia="Times New Roman" w:cs="Arial"/>
          <w:szCs w:val="24"/>
        </w:rPr>
      </w:pPr>
    </w:p>
    <w:p w14:paraId="5CB316C3" w14:textId="06B05AE4"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8.3.16.</w:t>
      </w:r>
      <w:r>
        <w:rPr>
          <w:rFonts w:eastAsia="Times New Roman" w:cs="Arial"/>
          <w:szCs w:val="24"/>
        </w:rPr>
        <w:t>P</w:t>
      </w:r>
      <w:r w:rsidRPr="00F51E75">
        <w:rPr>
          <w:rFonts w:eastAsia="Times New Roman" w:cs="Arial"/>
          <w:szCs w:val="24"/>
        </w:rPr>
        <w:t xml:space="preserve">rotect the genetic resources of national breeds and </w:t>
      </w:r>
      <w:r>
        <w:rPr>
          <w:rFonts w:eastAsia="Times New Roman" w:cs="Arial"/>
          <w:szCs w:val="24"/>
        </w:rPr>
        <w:t>strains</w:t>
      </w:r>
      <w:r w:rsidRPr="00F51E75">
        <w:rPr>
          <w:rFonts w:eastAsia="Times New Roman" w:cs="Arial"/>
          <w:szCs w:val="24"/>
        </w:rPr>
        <w:t>, produce breeding products, widely introduce advanced biotechnological methods into production, and reduce the economic losses of livestock reproduction.</w:t>
      </w:r>
    </w:p>
    <w:p w14:paraId="5D7D244F" w14:textId="77777777" w:rsidR="00CD08B1" w:rsidRDefault="00CD08B1" w:rsidP="00713C28">
      <w:pPr>
        <w:shd w:val="clear" w:color="auto" w:fill="FFFFFF"/>
        <w:jc w:val="both"/>
        <w:textAlignment w:val="top"/>
        <w:rPr>
          <w:rFonts w:eastAsia="Times New Roman" w:cs="Arial"/>
          <w:szCs w:val="24"/>
        </w:rPr>
      </w:pPr>
    </w:p>
    <w:p w14:paraId="24E6D300" w14:textId="369B8C1C" w:rsidR="00CD08B1" w:rsidRPr="004D40A1" w:rsidRDefault="00CD08B1" w:rsidP="00713C28">
      <w:pPr>
        <w:shd w:val="clear" w:color="auto" w:fill="FFFFFF"/>
        <w:jc w:val="both"/>
        <w:textAlignment w:val="top"/>
        <w:rPr>
          <w:rFonts w:eastAsia="Times New Roman" w:cs="Arial"/>
          <w:szCs w:val="24"/>
          <w:lang w:val="mn-MN"/>
        </w:rPr>
      </w:pPr>
      <w:r w:rsidRPr="00607908">
        <w:rPr>
          <w:rFonts w:eastAsia="Times New Roman" w:cs="Arial"/>
          <w:szCs w:val="24"/>
        </w:rPr>
        <w:t>8.3.17.</w:t>
      </w:r>
      <w:r>
        <w:rPr>
          <w:rFonts w:eastAsia="Times New Roman" w:cs="Arial"/>
          <w:szCs w:val="24"/>
        </w:rPr>
        <w:t>Im</w:t>
      </w:r>
      <w:r w:rsidRPr="004D40A1">
        <w:rPr>
          <w:rFonts w:eastAsia="Times New Roman" w:cs="Arial"/>
          <w:szCs w:val="24"/>
          <w:lang w:val="mn-MN"/>
        </w:rPr>
        <w:t>prove the capacity of livestock breeding,</w:t>
      </w:r>
      <w:r>
        <w:rPr>
          <w:rFonts w:eastAsia="Times New Roman" w:cs="Arial"/>
          <w:szCs w:val="24"/>
        </w:rPr>
        <w:t xml:space="preserve"> its</w:t>
      </w:r>
      <w:r w:rsidRPr="004D40A1">
        <w:rPr>
          <w:rFonts w:eastAsia="Times New Roman" w:cs="Arial"/>
          <w:szCs w:val="24"/>
          <w:lang w:val="mn-MN"/>
        </w:rPr>
        <w:t xml:space="preserve"> technological work and services, bring mobile services to international standards, and develop a unified national registry and database of animal genetic resources.</w:t>
      </w:r>
    </w:p>
    <w:p w14:paraId="46397AD8" w14:textId="77777777" w:rsidR="00CD08B1" w:rsidRDefault="00CD08B1" w:rsidP="00713C28">
      <w:pPr>
        <w:shd w:val="clear" w:color="auto" w:fill="FFFFFF"/>
        <w:jc w:val="both"/>
        <w:textAlignment w:val="top"/>
        <w:rPr>
          <w:rFonts w:eastAsia="Times New Roman" w:cs="Arial"/>
          <w:szCs w:val="24"/>
          <w:lang w:val="mn-MN"/>
        </w:rPr>
      </w:pPr>
    </w:p>
    <w:p w14:paraId="262A9420" w14:textId="085AD941"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8.3.18.</w:t>
      </w:r>
      <w:r>
        <w:rPr>
          <w:rFonts w:eastAsia="Times New Roman" w:cs="Arial"/>
          <w:szCs w:val="24"/>
        </w:rPr>
        <w:t>R</w:t>
      </w:r>
      <w:r w:rsidRPr="004D40A1">
        <w:rPr>
          <w:rFonts w:eastAsia="Times New Roman" w:cs="Arial"/>
          <w:szCs w:val="24"/>
        </w:rPr>
        <w:t xml:space="preserve">educe the spread of </w:t>
      </w:r>
      <w:r w:rsidRPr="00F51E75">
        <w:rPr>
          <w:rFonts w:eastAsia="Times New Roman" w:cs="Arial"/>
          <w:szCs w:val="24"/>
        </w:rPr>
        <w:t>livestock</w:t>
      </w:r>
      <w:r w:rsidRPr="004D40A1">
        <w:rPr>
          <w:rFonts w:eastAsia="Times New Roman" w:cs="Arial"/>
          <w:szCs w:val="24"/>
        </w:rPr>
        <w:t xml:space="preserve"> </w:t>
      </w:r>
      <w:r>
        <w:rPr>
          <w:rFonts w:eastAsia="Times New Roman" w:cs="Arial"/>
          <w:szCs w:val="24"/>
        </w:rPr>
        <w:t xml:space="preserve">and </w:t>
      </w:r>
      <w:r w:rsidRPr="004D40A1">
        <w:rPr>
          <w:rFonts w:eastAsia="Times New Roman" w:cs="Arial"/>
          <w:szCs w:val="24"/>
        </w:rPr>
        <w:t xml:space="preserve">animal diseases and ensure </w:t>
      </w:r>
      <w:r w:rsidRPr="00633564">
        <w:rPr>
          <w:rFonts w:eastAsia="Times New Roman" w:cs="Arial"/>
          <w:szCs w:val="24"/>
        </w:rPr>
        <w:t xml:space="preserve">the </w:t>
      </w:r>
      <w:r>
        <w:rPr>
          <w:rFonts w:eastAsia="Times New Roman" w:cs="Arial"/>
          <w:szCs w:val="24"/>
        </w:rPr>
        <w:t>infectious disease</w:t>
      </w:r>
      <w:r>
        <w:rPr>
          <w:rFonts w:eastAsia="Times New Roman" w:cs="Arial"/>
          <w:szCs w:val="24"/>
          <w:lang w:val="mn-MN"/>
        </w:rPr>
        <w:t xml:space="preserve"> </w:t>
      </w:r>
      <w:r>
        <w:rPr>
          <w:rFonts w:eastAsia="Times New Roman" w:cs="Arial"/>
          <w:szCs w:val="24"/>
        </w:rPr>
        <w:t xml:space="preserve">safety </w:t>
      </w:r>
      <w:r w:rsidRPr="004D40A1">
        <w:rPr>
          <w:rFonts w:eastAsia="Times New Roman" w:cs="Arial"/>
          <w:szCs w:val="24"/>
        </w:rPr>
        <w:t>at the regional</w:t>
      </w:r>
      <w:r>
        <w:rPr>
          <w:rFonts w:eastAsia="Times New Roman" w:cs="Arial"/>
          <w:szCs w:val="24"/>
        </w:rPr>
        <w:t xml:space="preserve"> and local</w:t>
      </w:r>
      <w:r w:rsidRPr="004D40A1">
        <w:rPr>
          <w:rFonts w:eastAsia="Times New Roman" w:cs="Arial"/>
          <w:szCs w:val="24"/>
        </w:rPr>
        <w:t xml:space="preserve"> level</w:t>
      </w:r>
      <w:r>
        <w:rPr>
          <w:rFonts w:eastAsia="Times New Roman" w:cs="Arial"/>
          <w:szCs w:val="24"/>
        </w:rPr>
        <w:t>s</w:t>
      </w:r>
      <w:r w:rsidRPr="004D40A1">
        <w:rPr>
          <w:rFonts w:eastAsia="Times New Roman" w:cs="Arial"/>
          <w:szCs w:val="24"/>
        </w:rPr>
        <w:t>.</w:t>
      </w:r>
    </w:p>
    <w:p w14:paraId="4A81596E" w14:textId="77777777" w:rsidR="00CD08B1" w:rsidRDefault="00CD08B1" w:rsidP="00713C28">
      <w:pPr>
        <w:shd w:val="clear" w:color="auto" w:fill="FFFFFF"/>
        <w:jc w:val="both"/>
        <w:textAlignment w:val="top"/>
        <w:rPr>
          <w:rFonts w:eastAsia="Times New Roman" w:cs="Arial"/>
          <w:szCs w:val="24"/>
        </w:rPr>
      </w:pPr>
    </w:p>
    <w:p w14:paraId="5F50A794" w14:textId="1A3F7737"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8.3.19.</w:t>
      </w:r>
      <w:r>
        <w:rPr>
          <w:rFonts w:eastAsia="Times New Roman" w:cs="Arial"/>
          <w:szCs w:val="24"/>
        </w:rPr>
        <w:t>I</w:t>
      </w:r>
      <w:r w:rsidRPr="00633564">
        <w:rPr>
          <w:rFonts w:eastAsia="Times New Roman" w:cs="Arial"/>
          <w:szCs w:val="24"/>
        </w:rPr>
        <w:t xml:space="preserve">ntroduce modern diagnostic and testing methods and technologies in veterinary laboratories and improve </w:t>
      </w:r>
      <w:r>
        <w:rPr>
          <w:rFonts w:eastAsia="Times New Roman" w:cs="Arial"/>
          <w:szCs w:val="24"/>
        </w:rPr>
        <w:t xml:space="preserve">their </w:t>
      </w:r>
      <w:r w:rsidRPr="00633564">
        <w:rPr>
          <w:rFonts w:eastAsia="Times New Roman" w:cs="Arial"/>
          <w:szCs w:val="24"/>
        </w:rPr>
        <w:t>diagnostic capacity.</w:t>
      </w:r>
    </w:p>
    <w:p w14:paraId="3439B1B5" w14:textId="77777777" w:rsidR="00CD08B1" w:rsidRDefault="00CD08B1" w:rsidP="00713C28">
      <w:pPr>
        <w:shd w:val="clear" w:color="auto" w:fill="FFFFFF"/>
        <w:jc w:val="both"/>
        <w:textAlignment w:val="top"/>
        <w:rPr>
          <w:rFonts w:eastAsia="Times New Roman" w:cs="Arial"/>
          <w:szCs w:val="24"/>
        </w:rPr>
      </w:pPr>
    </w:p>
    <w:p w14:paraId="24633789" w14:textId="0FCD421D"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8.3.20.</w:t>
      </w:r>
      <w:r>
        <w:rPr>
          <w:rFonts w:eastAsia="Times New Roman" w:cs="Arial"/>
          <w:szCs w:val="24"/>
        </w:rPr>
        <w:t>C</w:t>
      </w:r>
      <w:r w:rsidRPr="00633564">
        <w:rPr>
          <w:rFonts w:eastAsia="Times New Roman" w:cs="Arial"/>
          <w:szCs w:val="24"/>
        </w:rPr>
        <w:t>reate conditions for the use of highly active, safe and quality guaranteed veterinary drugs and bio-preparations for treatment, and promote the rational use of drugs.</w:t>
      </w:r>
    </w:p>
    <w:p w14:paraId="0D5640E3" w14:textId="77777777" w:rsidR="00CD08B1" w:rsidRDefault="00CD08B1" w:rsidP="00713C28">
      <w:pPr>
        <w:shd w:val="clear" w:color="auto" w:fill="FFFFFF"/>
        <w:jc w:val="both"/>
        <w:textAlignment w:val="top"/>
        <w:rPr>
          <w:rFonts w:eastAsia="Times New Roman" w:cs="Arial"/>
          <w:szCs w:val="24"/>
        </w:rPr>
      </w:pPr>
    </w:p>
    <w:p w14:paraId="41040E32" w14:textId="506E10CD" w:rsidR="00CD08B1" w:rsidRDefault="00CD08B1" w:rsidP="00713C28">
      <w:pPr>
        <w:shd w:val="clear" w:color="auto" w:fill="FFFFFF"/>
        <w:jc w:val="both"/>
        <w:textAlignment w:val="top"/>
        <w:rPr>
          <w:rFonts w:eastAsia="Times New Roman" w:cs="Arial"/>
          <w:szCs w:val="24"/>
          <w:lang w:val="mn-MN"/>
        </w:rPr>
      </w:pPr>
      <w:r w:rsidRPr="00607908">
        <w:rPr>
          <w:rFonts w:eastAsia="Times New Roman" w:cs="Arial"/>
          <w:szCs w:val="24"/>
        </w:rPr>
        <w:t>8.3.21.</w:t>
      </w:r>
      <w:r>
        <w:rPr>
          <w:rFonts w:eastAsia="Times New Roman" w:cs="Arial"/>
          <w:szCs w:val="24"/>
        </w:rPr>
        <w:t>S</w:t>
      </w:r>
      <w:r w:rsidRPr="00633564">
        <w:rPr>
          <w:rFonts w:eastAsia="Times New Roman" w:cs="Arial"/>
          <w:szCs w:val="24"/>
          <w:lang w:val="mn-MN"/>
        </w:rPr>
        <w:t xml:space="preserve">upport from the state the provision of professional, </w:t>
      </w:r>
      <w:r w:rsidRPr="00D72982">
        <w:rPr>
          <w:rFonts w:eastAsia="Times New Roman" w:cs="Arial"/>
          <w:szCs w:val="24"/>
          <w:lang w:val="mn-MN"/>
        </w:rPr>
        <w:t>prompt</w:t>
      </w:r>
      <w:r w:rsidRPr="00633564">
        <w:rPr>
          <w:rFonts w:eastAsia="Times New Roman" w:cs="Arial"/>
          <w:szCs w:val="24"/>
          <w:lang w:val="mn-MN"/>
        </w:rPr>
        <w:t xml:space="preserve">, independent and comprehensive veterinary services and </w:t>
      </w:r>
      <w:r>
        <w:rPr>
          <w:rFonts w:eastAsia="Times New Roman" w:cs="Arial"/>
          <w:szCs w:val="24"/>
        </w:rPr>
        <w:t xml:space="preserve">of </w:t>
      </w:r>
      <w:r w:rsidRPr="00633564">
        <w:rPr>
          <w:rFonts w:eastAsia="Times New Roman" w:cs="Arial"/>
          <w:szCs w:val="24"/>
          <w:lang w:val="mn-MN"/>
        </w:rPr>
        <w:t>improv</w:t>
      </w:r>
      <w:r>
        <w:rPr>
          <w:rFonts w:eastAsia="Times New Roman" w:cs="Arial"/>
          <w:szCs w:val="24"/>
        </w:rPr>
        <w:t>ing</w:t>
      </w:r>
      <w:r w:rsidRPr="00633564">
        <w:rPr>
          <w:rFonts w:eastAsia="Times New Roman" w:cs="Arial"/>
          <w:szCs w:val="24"/>
          <w:lang w:val="mn-MN"/>
        </w:rPr>
        <w:t xml:space="preserve"> the quality and availability of veterinary services.</w:t>
      </w:r>
    </w:p>
    <w:p w14:paraId="53A163D0" w14:textId="77777777" w:rsidR="00CD08B1" w:rsidRPr="00D72982" w:rsidRDefault="00CD08B1" w:rsidP="00713C28">
      <w:pPr>
        <w:shd w:val="clear" w:color="auto" w:fill="FFFFFF"/>
        <w:jc w:val="both"/>
        <w:textAlignment w:val="top"/>
        <w:rPr>
          <w:rFonts w:eastAsia="Times New Roman" w:cs="Arial"/>
          <w:szCs w:val="24"/>
        </w:rPr>
      </w:pPr>
    </w:p>
    <w:p w14:paraId="717EFF9F" w14:textId="29876024"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8.3.22.</w:t>
      </w:r>
      <w:r w:rsidRPr="00D72982">
        <w:rPr>
          <w:rFonts w:eastAsia="Times New Roman" w:cs="Arial"/>
          <w:szCs w:val="24"/>
        </w:rPr>
        <w:t>Increase the cultivation and production of strategic food and other crops, meet domestic demand, develop greenhouses, create new types of crop</w:t>
      </w:r>
      <w:r>
        <w:rPr>
          <w:rFonts w:eastAsia="Times New Roman" w:cs="Arial"/>
          <w:szCs w:val="24"/>
        </w:rPr>
        <w:t xml:space="preserve"> production</w:t>
      </w:r>
      <w:r w:rsidRPr="00D72982">
        <w:rPr>
          <w:rFonts w:eastAsia="Times New Roman" w:cs="Arial"/>
          <w:szCs w:val="24"/>
        </w:rPr>
        <w:t xml:space="preserve"> and reduce </w:t>
      </w:r>
      <w:r>
        <w:rPr>
          <w:rFonts w:eastAsia="Times New Roman" w:cs="Arial"/>
          <w:szCs w:val="24"/>
        </w:rPr>
        <w:t xml:space="preserve">their </w:t>
      </w:r>
      <w:r w:rsidRPr="00D72982">
        <w:rPr>
          <w:rFonts w:eastAsia="Times New Roman" w:cs="Arial"/>
          <w:szCs w:val="24"/>
        </w:rPr>
        <w:t>imports.</w:t>
      </w:r>
    </w:p>
    <w:p w14:paraId="30216788" w14:textId="77777777" w:rsidR="00CD08B1" w:rsidRDefault="00CD08B1" w:rsidP="00713C28">
      <w:pPr>
        <w:shd w:val="clear" w:color="auto" w:fill="FFFFFF"/>
        <w:jc w:val="both"/>
        <w:textAlignment w:val="top"/>
        <w:rPr>
          <w:rFonts w:eastAsia="Times New Roman" w:cs="Arial"/>
          <w:szCs w:val="24"/>
        </w:rPr>
      </w:pPr>
    </w:p>
    <w:p w14:paraId="0C8D8E1F" w14:textId="3820D761"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8.3.23.</w:t>
      </w:r>
      <w:r>
        <w:rPr>
          <w:rFonts w:eastAsia="Times New Roman" w:cs="Arial"/>
          <w:szCs w:val="24"/>
        </w:rPr>
        <w:t>F</w:t>
      </w:r>
      <w:r w:rsidRPr="00A17F9D">
        <w:rPr>
          <w:rFonts w:eastAsia="Times New Roman" w:cs="Arial"/>
          <w:szCs w:val="24"/>
        </w:rPr>
        <w:t>ully introduce zero and downsizing technologies in crop production, promote the use of environmentally friendly fertilizers, and protect and improve soil fertility.</w:t>
      </w:r>
    </w:p>
    <w:p w14:paraId="2D91FA34" w14:textId="77777777" w:rsidR="00CD08B1" w:rsidRDefault="00CD08B1" w:rsidP="00713C28">
      <w:pPr>
        <w:shd w:val="clear" w:color="auto" w:fill="FFFFFF"/>
        <w:jc w:val="both"/>
        <w:textAlignment w:val="top"/>
        <w:rPr>
          <w:rFonts w:eastAsia="Times New Roman" w:cs="Arial"/>
          <w:szCs w:val="24"/>
        </w:rPr>
      </w:pPr>
    </w:p>
    <w:p w14:paraId="5438668B" w14:textId="5EF36786"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8.3.24.</w:t>
      </w:r>
      <w:r>
        <w:rPr>
          <w:rFonts w:eastAsia="Times New Roman" w:cs="Arial"/>
          <w:szCs w:val="24"/>
        </w:rPr>
        <w:t>I</w:t>
      </w:r>
      <w:r w:rsidRPr="00A17F9D">
        <w:rPr>
          <w:rFonts w:eastAsia="Times New Roman" w:cs="Arial"/>
          <w:szCs w:val="24"/>
        </w:rPr>
        <w:t>mprove the supply of fresh vegetables.</w:t>
      </w:r>
    </w:p>
    <w:p w14:paraId="12C2D18B" w14:textId="77777777" w:rsidR="00CD08B1" w:rsidRPr="00A17F9D" w:rsidRDefault="00CD08B1" w:rsidP="00713C28">
      <w:pPr>
        <w:shd w:val="clear" w:color="auto" w:fill="FFFFFF"/>
        <w:jc w:val="both"/>
        <w:textAlignment w:val="top"/>
        <w:rPr>
          <w:rFonts w:eastAsia="Times New Roman" w:cs="Arial"/>
          <w:szCs w:val="24"/>
          <w:lang w:val="mn-MN"/>
        </w:rPr>
      </w:pPr>
    </w:p>
    <w:p w14:paraId="56ED7C50" w14:textId="3AD75DDD" w:rsidR="00CD08B1" w:rsidRPr="00A17F9D" w:rsidRDefault="00CD08B1" w:rsidP="00713C28">
      <w:pPr>
        <w:shd w:val="clear" w:color="auto" w:fill="FFFFFF"/>
        <w:jc w:val="both"/>
        <w:textAlignment w:val="top"/>
        <w:rPr>
          <w:rFonts w:eastAsia="Times New Roman" w:cs="Arial"/>
          <w:szCs w:val="24"/>
          <w:lang w:val="mn-MN"/>
        </w:rPr>
      </w:pPr>
      <w:r w:rsidRPr="00607908">
        <w:rPr>
          <w:rFonts w:eastAsia="Times New Roman" w:cs="Arial"/>
          <w:szCs w:val="24"/>
        </w:rPr>
        <w:t>8.3.25.</w:t>
      </w:r>
      <w:r>
        <w:rPr>
          <w:rFonts w:eastAsia="Times New Roman" w:cs="Arial"/>
          <w:szCs w:val="24"/>
        </w:rPr>
        <w:t>Grow</w:t>
      </w:r>
      <w:r w:rsidRPr="00A17F9D">
        <w:rPr>
          <w:rFonts w:eastAsia="Times New Roman" w:cs="Arial"/>
          <w:szCs w:val="24"/>
          <w:lang w:val="mn-MN"/>
        </w:rPr>
        <w:t xml:space="preserve"> and introduce </w:t>
      </w:r>
      <w:r>
        <w:rPr>
          <w:rFonts w:eastAsia="Times New Roman" w:cs="Arial"/>
          <w:szCs w:val="24"/>
        </w:rPr>
        <w:t xml:space="preserve">new </w:t>
      </w:r>
      <w:r w:rsidRPr="00A17F9D">
        <w:rPr>
          <w:rFonts w:eastAsia="Times New Roman" w:cs="Arial"/>
          <w:szCs w:val="24"/>
          <w:lang w:val="mn-MN"/>
        </w:rPr>
        <w:t>varieties</w:t>
      </w:r>
      <w:r>
        <w:rPr>
          <w:rFonts w:eastAsia="Times New Roman" w:cs="Arial"/>
          <w:szCs w:val="24"/>
        </w:rPr>
        <w:t xml:space="preserve"> of </w:t>
      </w:r>
      <w:r w:rsidRPr="00A17F9D">
        <w:rPr>
          <w:rFonts w:eastAsia="Times New Roman" w:cs="Arial"/>
          <w:szCs w:val="24"/>
          <w:lang w:val="mn-MN"/>
        </w:rPr>
        <w:t xml:space="preserve">drought, disease and pest resistant </w:t>
      </w:r>
      <w:r>
        <w:rPr>
          <w:rFonts w:eastAsia="Times New Roman" w:cs="Arial"/>
          <w:szCs w:val="24"/>
        </w:rPr>
        <w:t>crops</w:t>
      </w:r>
      <w:r w:rsidRPr="00A17F9D">
        <w:rPr>
          <w:rFonts w:eastAsia="Times New Roman" w:cs="Arial"/>
          <w:szCs w:val="24"/>
          <w:lang w:val="mn-MN"/>
        </w:rPr>
        <w:t xml:space="preserve">, and fully meet domestic demand for </w:t>
      </w:r>
      <w:r>
        <w:rPr>
          <w:rFonts w:eastAsia="Times New Roman" w:cs="Arial"/>
          <w:szCs w:val="24"/>
        </w:rPr>
        <w:t xml:space="preserve">seeds of </w:t>
      </w:r>
      <w:r w:rsidRPr="00A17F9D">
        <w:rPr>
          <w:rFonts w:eastAsia="Times New Roman" w:cs="Arial"/>
          <w:szCs w:val="24"/>
          <w:lang w:val="mn-MN"/>
        </w:rPr>
        <w:t>certified varieties.</w:t>
      </w:r>
    </w:p>
    <w:p w14:paraId="6FC6F974" w14:textId="77777777" w:rsidR="00CD08B1" w:rsidRDefault="00CD08B1" w:rsidP="00713C28">
      <w:pPr>
        <w:shd w:val="clear" w:color="auto" w:fill="FFFFFF"/>
        <w:jc w:val="both"/>
        <w:textAlignment w:val="top"/>
        <w:rPr>
          <w:rFonts w:eastAsia="Times New Roman" w:cs="Arial"/>
          <w:szCs w:val="24"/>
        </w:rPr>
      </w:pPr>
    </w:p>
    <w:p w14:paraId="3F5CC2AA" w14:textId="7338CD7C"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8.3.26.</w:t>
      </w:r>
      <w:r>
        <w:rPr>
          <w:rFonts w:eastAsia="Times New Roman" w:cs="Arial"/>
          <w:szCs w:val="24"/>
        </w:rPr>
        <w:t>I</w:t>
      </w:r>
      <w:r w:rsidRPr="006F2EC0">
        <w:rPr>
          <w:rFonts w:eastAsia="Times New Roman" w:cs="Arial"/>
          <w:szCs w:val="24"/>
        </w:rPr>
        <w:t>mprove the use of agricultural park</w:t>
      </w:r>
      <w:r>
        <w:rPr>
          <w:rFonts w:eastAsia="Times New Roman" w:cs="Arial"/>
          <w:szCs w:val="24"/>
        </w:rPr>
        <w:t>s</w:t>
      </w:r>
      <w:r w:rsidRPr="006F2EC0">
        <w:rPr>
          <w:rFonts w:eastAsia="Times New Roman" w:cs="Arial"/>
          <w:szCs w:val="24"/>
        </w:rPr>
        <w:t xml:space="preserve">, domestically assemble some types of spare parts and equipment </w:t>
      </w:r>
      <w:r>
        <w:rPr>
          <w:rFonts w:eastAsia="Times New Roman" w:cs="Arial"/>
          <w:szCs w:val="24"/>
        </w:rPr>
        <w:t xml:space="preserve">for the </w:t>
      </w:r>
      <w:r w:rsidRPr="006F2EC0">
        <w:rPr>
          <w:rFonts w:eastAsia="Times New Roman" w:cs="Arial"/>
          <w:szCs w:val="24"/>
        </w:rPr>
        <w:t xml:space="preserve">repair and </w:t>
      </w:r>
      <w:r>
        <w:rPr>
          <w:rFonts w:eastAsia="Times New Roman" w:cs="Arial"/>
          <w:szCs w:val="24"/>
        </w:rPr>
        <w:t>maintenance</w:t>
      </w:r>
      <w:r w:rsidRPr="006F2EC0">
        <w:rPr>
          <w:rFonts w:eastAsia="Times New Roman" w:cs="Arial"/>
          <w:szCs w:val="24"/>
        </w:rPr>
        <w:t xml:space="preserve"> </w:t>
      </w:r>
      <w:r>
        <w:rPr>
          <w:rFonts w:eastAsia="Times New Roman" w:cs="Arial"/>
          <w:szCs w:val="24"/>
        </w:rPr>
        <w:t xml:space="preserve">of </w:t>
      </w:r>
      <w:r w:rsidRPr="006F2EC0">
        <w:rPr>
          <w:rFonts w:eastAsia="Times New Roman" w:cs="Arial"/>
          <w:szCs w:val="24"/>
        </w:rPr>
        <w:t>machinery and equipment</w:t>
      </w:r>
      <w:r>
        <w:rPr>
          <w:rFonts w:eastAsia="Times New Roman" w:cs="Arial"/>
          <w:szCs w:val="24"/>
        </w:rPr>
        <w:t xml:space="preserve">, </w:t>
      </w:r>
      <w:r w:rsidRPr="006F2EC0">
        <w:rPr>
          <w:rFonts w:eastAsia="Times New Roman" w:cs="Arial"/>
          <w:szCs w:val="24"/>
        </w:rPr>
        <w:t>and introduce advanced irrigation techniques and technologies with low water consumption.</w:t>
      </w:r>
    </w:p>
    <w:p w14:paraId="64A4C068" w14:textId="77777777" w:rsidR="00CD08B1" w:rsidRDefault="00CD08B1" w:rsidP="00713C28">
      <w:pPr>
        <w:shd w:val="clear" w:color="auto" w:fill="FFFFFF"/>
        <w:jc w:val="both"/>
        <w:textAlignment w:val="top"/>
        <w:rPr>
          <w:rFonts w:eastAsia="Times New Roman" w:cs="Arial"/>
          <w:szCs w:val="24"/>
        </w:rPr>
      </w:pPr>
    </w:p>
    <w:p w14:paraId="1F764F04" w14:textId="653004F5" w:rsidR="00CD08B1" w:rsidRPr="006F2EC0" w:rsidRDefault="00CD08B1" w:rsidP="00713C28">
      <w:pPr>
        <w:shd w:val="clear" w:color="auto" w:fill="FFFFFF"/>
        <w:jc w:val="both"/>
        <w:textAlignment w:val="top"/>
        <w:rPr>
          <w:rFonts w:eastAsia="Times New Roman" w:cs="Arial"/>
          <w:szCs w:val="24"/>
          <w:lang w:val="mn-MN"/>
        </w:rPr>
      </w:pPr>
      <w:r w:rsidRPr="00607908">
        <w:rPr>
          <w:rFonts w:eastAsia="Times New Roman" w:cs="Arial"/>
          <w:szCs w:val="24"/>
        </w:rPr>
        <w:t>8.3.27.</w:t>
      </w:r>
      <w:r>
        <w:rPr>
          <w:rFonts w:eastAsia="Times New Roman" w:cs="Arial"/>
          <w:szCs w:val="24"/>
        </w:rPr>
        <w:t>I</w:t>
      </w:r>
      <w:r w:rsidRPr="006F2EC0">
        <w:rPr>
          <w:rFonts w:eastAsia="Times New Roman" w:cs="Arial"/>
          <w:szCs w:val="24"/>
        </w:rPr>
        <w:t>mplement comprehensive ecological friendly plant protection measures against the spread of diseases, weeds, pests and rodents</w:t>
      </w:r>
      <w:r>
        <w:rPr>
          <w:rFonts w:eastAsia="Times New Roman" w:cs="Arial"/>
          <w:szCs w:val="24"/>
          <w:lang w:val="mn-MN"/>
        </w:rPr>
        <w:t xml:space="preserve"> </w:t>
      </w:r>
      <w:r>
        <w:rPr>
          <w:rFonts w:eastAsia="Times New Roman" w:cs="Arial"/>
          <w:szCs w:val="24"/>
        </w:rPr>
        <w:t>of cultivated plants</w:t>
      </w:r>
      <w:r w:rsidRPr="006F2EC0">
        <w:rPr>
          <w:rFonts w:eastAsia="Times New Roman" w:cs="Arial"/>
          <w:szCs w:val="24"/>
        </w:rPr>
        <w:t>, and introduce good practices.</w:t>
      </w:r>
    </w:p>
    <w:p w14:paraId="18C22240" w14:textId="77777777" w:rsidR="00CD08B1" w:rsidRDefault="00CD08B1" w:rsidP="00713C28">
      <w:pPr>
        <w:shd w:val="clear" w:color="auto" w:fill="FFFFFF"/>
        <w:jc w:val="both"/>
        <w:textAlignment w:val="top"/>
        <w:rPr>
          <w:rFonts w:eastAsia="Times New Roman" w:cs="Arial"/>
          <w:szCs w:val="24"/>
        </w:rPr>
      </w:pPr>
    </w:p>
    <w:p w14:paraId="6AA8A3E6" w14:textId="7E3B0F08"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8.3.28.</w:t>
      </w:r>
      <w:r>
        <w:rPr>
          <w:rFonts w:eastAsia="Times New Roman" w:cs="Arial"/>
          <w:szCs w:val="24"/>
        </w:rPr>
        <w:t>E</w:t>
      </w:r>
      <w:r w:rsidRPr="00547381">
        <w:rPr>
          <w:rFonts w:eastAsia="Times New Roman" w:cs="Arial"/>
          <w:szCs w:val="24"/>
        </w:rPr>
        <w:t>stablish an effective system for quality control and certification of agricultural raw materials and products, and improve the coordination of agricultural exchanges, national processing plants and suppliers.</w:t>
      </w:r>
    </w:p>
    <w:p w14:paraId="62A4A6AA" w14:textId="77777777" w:rsidR="00CD08B1" w:rsidRDefault="00CD08B1" w:rsidP="00713C28">
      <w:pPr>
        <w:shd w:val="clear" w:color="auto" w:fill="FFFFFF"/>
        <w:jc w:val="both"/>
        <w:textAlignment w:val="top"/>
        <w:rPr>
          <w:rFonts w:eastAsia="Times New Roman" w:cs="Arial"/>
          <w:szCs w:val="24"/>
        </w:rPr>
      </w:pPr>
    </w:p>
    <w:p w14:paraId="619AA81D" w14:textId="3ABC928E" w:rsidR="00CD08B1" w:rsidRPr="00571374" w:rsidRDefault="00CD08B1" w:rsidP="00713C28">
      <w:pPr>
        <w:shd w:val="clear" w:color="auto" w:fill="FFFFFF"/>
        <w:jc w:val="both"/>
        <w:textAlignment w:val="top"/>
        <w:rPr>
          <w:rFonts w:eastAsia="Times New Roman" w:cs="Arial"/>
          <w:szCs w:val="24"/>
          <w:lang w:val="mn-MN"/>
        </w:rPr>
      </w:pPr>
      <w:r w:rsidRPr="00607908">
        <w:rPr>
          <w:rFonts w:eastAsia="Times New Roman" w:cs="Arial"/>
          <w:szCs w:val="24"/>
        </w:rPr>
        <w:t>8.3.29.</w:t>
      </w:r>
      <w:r>
        <w:rPr>
          <w:rFonts w:eastAsia="Times New Roman" w:cs="Arial"/>
          <w:szCs w:val="24"/>
        </w:rPr>
        <w:t>P</w:t>
      </w:r>
      <w:r w:rsidRPr="00547381">
        <w:rPr>
          <w:rFonts w:eastAsia="Times New Roman" w:cs="Arial"/>
          <w:szCs w:val="24"/>
          <w:lang w:val="mn-MN"/>
        </w:rPr>
        <w:t xml:space="preserve">rovide </w:t>
      </w:r>
      <w:r>
        <w:rPr>
          <w:rFonts w:eastAsia="Times New Roman" w:cs="Arial"/>
          <w:szCs w:val="24"/>
        </w:rPr>
        <w:t xml:space="preserve">an </w:t>
      </w:r>
      <w:r w:rsidRPr="00547381">
        <w:rPr>
          <w:rFonts w:eastAsia="Times New Roman" w:cs="Arial"/>
          <w:szCs w:val="24"/>
          <w:lang w:val="mn-MN"/>
        </w:rPr>
        <w:t xml:space="preserve">investment and incentive support for </w:t>
      </w:r>
      <w:r w:rsidRPr="00020ED2">
        <w:rPr>
          <w:rFonts w:eastAsia="Times New Roman" w:cs="Arial"/>
          <w:szCs w:val="24"/>
          <w:lang w:val="mn-MN"/>
        </w:rPr>
        <w:t xml:space="preserve">concentrating </w:t>
      </w:r>
      <w:r w:rsidRPr="00547381">
        <w:rPr>
          <w:rFonts w:eastAsia="Times New Roman" w:cs="Arial"/>
          <w:szCs w:val="24"/>
          <w:lang w:val="mn-MN"/>
        </w:rPr>
        <w:t>and primary processing agricult</w:t>
      </w:r>
      <w:r>
        <w:rPr>
          <w:rFonts w:eastAsia="Times New Roman" w:cs="Arial"/>
          <w:szCs w:val="24"/>
          <w:lang w:val="mn-MN"/>
        </w:rPr>
        <w:t xml:space="preserve">ural raw materials and products </w:t>
      </w:r>
      <w:r w:rsidRPr="00020ED2">
        <w:rPr>
          <w:rFonts w:eastAsia="Times New Roman" w:cs="Arial"/>
          <w:szCs w:val="24"/>
        </w:rPr>
        <w:t>in accordance with the standards</w:t>
      </w:r>
      <w:r>
        <w:rPr>
          <w:rFonts w:eastAsia="Times New Roman" w:cs="Arial"/>
          <w:szCs w:val="24"/>
        </w:rPr>
        <w:t xml:space="preserve"> and </w:t>
      </w:r>
      <w:r w:rsidRPr="00020ED2">
        <w:rPr>
          <w:rFonts w:eastAsia="Times New Roman" w:cs="Arial"/>
          <w:szCs w:val="24"/>
        </w:rPr>
        <w:t>suppl</w:t>
      </w:r>
      <w:r>
        <w:rPr>
          <w:rFonts w:eastAsia="Times New Roman" w:cs="Arial"/>
          <w:szCs w:val="24"/>
        </w:rPr>
        <w:t>ying them to the market.</w:t>
      </w:r>
    </w:p>
    <w:p w14:paraId="05305102" w14:textId="77777777" w:rsidR="00CD08B1" w:rsidRDefault="00CD08B1" w:rsidP="00713C28">
      <w:pPr>
        <w:shd w:val="clear" w:color="auto" w:fill="FFFFFF"/>
        <w:jc w:val="both"/>
        <w:textAlignment w:val="top"/>
        <w:rPr>
          <w:rFonts w:eastAsia="Times New Roman" w:cs="Arial"/>
          <w:szCs w:val="24"/>
        </w:rPr>
      </w:pPr>
    </w:p>
    <w:p w14:paraId="29A05F7E" w14:textId="6F4F13BF"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8.3.30.</w:t>
      </w:r>
      <w:r>
        <w:rPr>
          <w:rFonts w:eastAsia="Times New Roman" w:cs="Arial"/>
          <w:szCs w:val="24"/>
        </w:rPr>
        <w:t>F</w:t>
      </w:r>
      <w:r w:rsidRPr="00F6659E">
        <w:rPr>
          <w:rFonts w:eastAsia="Times New Roman" w:cs="Arial"/>
          <w:szCs w:val="24"/>
        </w:rPr>
        <w:t>ull</w:t>
      </w:r>
      <w:r>
        <w:rPr>
          <w:rFonts w:eastAsia="Times New Roman" w:cs="Arial"/>
          <w:szCs w:val="24"/>
        </w:rPr>
        <w:t>y utilize the capacity of</w:t>
      </w:r>
      <w:r w:rsidRPr="00F6659E">
        <w:rPr>
          <w:rFonts w:eastAsia="Times New Roman" w:cs="Arial"/>
          <w:szCs w:val="24"/>
        </w:rPr>
        <w:t xml:space="preserve"> processing plants in </w:t>
      </w:r>
      <w:r>
        <w:rPr>
          <w:rFonts w:eastAsia="Times New Roman" w:cs="Arial"/>
          <w:szCs w:val="24"/>
        </w:rPr>
        <w:t>accordance</w:t>
      </w:r>
      <w:r w:rsidRPr="00F6659E">
        <w:rPr>
          <w:rFonts w:eastAsia="Times New Roman" w:cs="Arial"/>
          <w:szCs w:val="24"/>
        </w:rPr>
        <w:t xml:space="preserve"> with the resources of agricultural raw materials and products, and bring the level of processing of products to international standards.</w:t>
      </w:r>
    </w:p>
    <w:p w14:paraId="087C2D3C" w14:textId="77777777" w:rsidR="00CD08B1" w:rsidRDefault="00CD08B1" w:rsidP="00713C28">
      <w:pPr>
        <w:shd w:val="clear" w:color="auto" w:fill="FFFFFF"/>
        <w:jc w:val="both"/>
        <w:textAlignment w:val="top"/>
        <w:rPr>
          <w:rFonts w:eastAsia="Times New Roman" w:cs="Arial"/>
          <w:szCs w:val="24"/>
        </w:rPr>
      </w:pPr>
    </w:p>
    <w:p w14:paraId="1EDFFCB7" w14:textId="47B56F23"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8.3.31.</w:t>
      </w:r>
      <w:r w:rsidRPr="00F6659E">
        <w:rPr>
          <w:rFonts w:eastAsia="Times New Roman" w:cs="Arial"/>
          <w:szCs w:val="24"/>
        </w:rPr>
        <w:t>Rational</w:t>
      </w:r>
      <w:r>
        <w:rPr>
          <w:rFonts w:eastAsia="Times New Roman" w:cs="Arial"/>
          <w:szCs w:val="24"/>
        </w:rPr>
        <w:t>ly utilize the</w:t>
      </w:r>
      <w:r w:rsidRPr="00F6659E">
        <w:rPr>
          <w:rFonts w:eastAsia="Times New Roman" w:cs="Arial"/>
          <w:szCs w:val="24"/>
        </w:rPr>
        <w:t xml:space="preserve"> livestock resources in the region, increase the range of export products, </w:t>
      </w:r>
      <w:r>
        <w:rPr>
          <w:rFonts w:eastAsia="Times New Roman" w:cs="Arial"/>
          <w:szCs w:val="24"/>
        </w:rPr>
        <w:t xml:space="preserve">and </w:t>
      </w:r>
      <w:r w:rsidRPr="00F6659E">
        <w:rPr>
          <w:rFonts w:eastAsia="Times New Roman" w:cs="Arial"/>
          <w:szCs w:val="24"/>
        </w:rPr>
        <w:t>reduce imports</w:t>
      </w:r>
      <w:r>
        <w:rPr>
          <w:rFonts w:eastAsia="Times New Roman" w:cs="Arial"/>
          <w:szCs w:val="24"/>
        </w:rPr>
        <w:t xml:space="preserve"> and </w:t>
      </w:r>
      <w:r w:rsidRPr="00F6659E">
        <w:rPr>
          <w:rFonts w:eastAsia="Times New Roman" w:cs="Arial"/>
          <w:szCs w:val="24"/>
        </w:rPr>
        <w:t>support exports of some products</w:t>
      </w:r>
      <w:r>
        <w:rPr>
          <w:rFonts w:eastAsia="Times New Roman" w:cs="Arial"/>
          <w:szCs w:val="24"/>
        </w:rPr>
        <w:t>.</w:t>
      </w:r>
      <w:r w:rsidRPr="00F6659E">
        <w:rPr>
          <w:rFonts w:eastAsia="Times New Roman" w:cs="Arial"/>
          <w:szCs w:val="24"/>
        </w:rPr>
        <w:t xml:space="preserve"> </w:t>
      </w:r>
    </w:p>
    <w:p w14:paraId="11EEA883" w14:textId="77777777" w:rsidR="00CD08B1" w:rsidRDefault="00CD08B1" w:rsidP="00713C28">
      <w:pPr>
        <w:shd w:val="clear" w:color="auto" w:fill="FFFFFF"/>
        <w:jc w:val="both"/>
        <w:textAlignment w:val="top"/>
        <w:rPr>
          <w:rFonts w:eastAsia="Times New Roman" w:cs="Arial"/>
          <w:szCs w:val="24"/>
        </w:rPr>
      </w:pPr>
    </w:p>
    <w:p w14:paraId="0BC36DA1" w14:textId="16756929" w:rsidR="00CD08B1" w:rsidRPr="00F6659E" w:rsidRDefault="00CD08B1" w:rsidP="00713C28">
      <w:pPr>
        <w:shd w:val="clear" w:color="auto" w:fill="FFFFFF"/>
        <w:jc w:val="both"/>
        <w:textAlignment w:val="top"/>
        <w:rPr>
          <w:rFonts w:eastAsia="Times New Roman" w:cs="Arial"/>
          <w:szCs w:val="24"/>
          <w:lang w:val="mn-MN"/>
        </w:rPr>
      </w:pPr>
      <w:r w:rsidRPr="00607908">
        <w:rPr>
          <w:rFonts w:eastAsia="Times New Roman" w:cs="Arial"/>
          <w:szCs w:val="24"/>
        </w:rPr>
        <w:t>8.3.32.</w:t>
      </w:r>
      <w:r w:rsidRPr="00F6659E">
        <w:rPr>
          <w:rFonts w:eastAsia="Times New Roman" w:cs="Arial"/>
          <w:szCs w:val="24"/>
          <w:lang w:val="mn-MN"/>
        </w:rPr>
        <w:t>Support the rational u</w:t>
      </w:r>
      <w:r>
        <w:rPr>
          <w:rFonts w:eastAsia="Times New Roman" w:cs="Arial"/>
          <w:szCs w:val="24"/>
        </w:rPr>
        <w:t>utilization</w:t>
      </w:r>
      <w:r w:rsidRPr="00F6659E">
        <w:rPr>
          <w:rFonts w:eastAsia="Times New Roman" w:cs="Arial"/>
          <w:szCs w:val="24"/>
          <w:lang w:val="mn-MN"/>
        </w:rPr>
        <w:t xml:space="preserve"> of livestock resources in remote areas</w:t>
      </w:r>
      <w:r>
        <w:rPr>
          <w:rFonts w:eastAsia="Times New Roman" w:cs="Arial"/>
          <w:szCs w:val="24"/>
        </w:rPr>
        <w:t>,</w:t>
      </w:r>
      <w:r w:rsidRPr="00F6659E">
        <w:rPr>
          <w:rFonts w:eastAsia="Times New Roman" w:cs="Arial"/>
          <w:szCs w:val="24"/>
          <w:lang w:val="mn-MN"/>
        </w:rPr>
        <w:t xml:space="preserve"> and explore and implement opportunities to increase the range of export products.</w:t>
      </w:r>
    </w:p>
    <w:p w14:paraId="63516A44" w14:textId="77777777" w:rsidR="00CD08B1" w:rsidRDefault="00CD08B1" w:rsidP="00713C28">
      <w:pPr>
        <w:shd w:val="clear" w:color="auto" w:fill="FFFFFF"/>
        <w:jc w:val="both"/>
        <w:textAlignment w:val="top"/>
        <w:rPr>
          <w:rFonts w:eastAsia="Times New Roman" w:cs="Arial"/>
          <w:szCs w:val="24"/>
        </w:rPr>
      </w:pPr>
    </w:p>
    <w:p w14:paraId="4566960F" w14:textId="287D53C2"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8.3.33.</w:t>
      </w:r>
      <w:r w:rsidRPr="00F6659E">
        <w:rPr>
          <w:rFonts w:eastAsia="Times New Roman" w:cs="Arial"/>
          <w:szCs w:val="24"/>
        </w:rPr>
        <w:t xml:space="preserve">Improve food nutrition, promote rational </w:t>
      </w:r>
      <w:r>
        <w:rPr>
          <w:rFonts w:eastAsia="Times New Roman" w:cs="Arial"/>
          <w:szCs w:val="24"/>
        </w:rPr>
        <w:t xml:space="preserve">food </w:t>
      </w:r>
      <w:r w:rsidRPr="00F6659E">
        <w:rPr>
          <w:rFonts w:eastAsia="Times New Roman" w:cs="Arial"/>
          <w:szCs w:val="24"/>
        </w:rPr>
        <w:t xml:space="preserve">consumption, ensure sustainable and balanced food supply, and increase </w:t>
      </w:r>
      <w:r>
        <w:rPr>
          <w:rFonts w:eastAsia="Times New Roman" w:cs="Arial"/>
          <w:szCs w:val="24"/>
        </w:rPr>
        <w:t xml:space="preserve">food </w:t>
      </w:r>
      <w:r w:rsidRPr="00AE4CA0">
        <w:rPr>
          <w:rFonts w:eastAsia="Times New Roman" w:cs="Arial"/>
          <w:szCs w:val="24"/>
        </w:rPr>
        <w:t>distribution</w:t>
      </w:r>
      <w:r w:rsidRPr="00F6659E">
        <w:rPr>
          <w:rFonts w:eastAsia="Times New Roman" w:cs="Arial"/>
          <w:szCs w:val="24"/>
        </w:rPr>
        <w:t>.</w:t>
      </w:r>
    </w:p>
    <w:p w14:paraId="0B9791BF" w14:textId="77777777" w:rsidR="00CD08B1" w:rsidRDefault="00CD08B1" w:rsidP="00713C28">
      <w:pPr>
        <w:shd w:val="clear" w:color="auto" w:fill="FFFFFF"/>
        <w:jc w:val="both"/>
        <w:textAlignment w:val="top"/>
        <w:rPr>
          <w:rFonts w:eastAsia="Times New Roman" w:cs="Arial"/>
          <w:szCs w:val="24"/>
        </w:rPr>
      </w:pPr>
    </w:p>
    <w:p w14:paraId="50BF0D20" w14:textId="6B02F2A5" w:rsidR="00CD08B1" w:rsidRDefault="00CD08B1" w:rsidP="00713C28">
      <w:pPr>
        <w:shd w:val="clear" w:color="auto" w:fill="FFFFFF"/>
        <w:tabs>
          <w:tab w:val="left" w:pos="0"/>
        </w:tabs>
        <w:jc w:val="both"/>
        <w:textAlignment w:val="top"/>
        <w:rPr>
          <w:rFonts w:eastAsia="Times New Roman" w:cs="Arial"/>
          <w:szCs w:val="24"/>
        </w:rPr>
      </w:pPr>
      <w:r w:rsidRPr="00607908">
        <w:rPr>
          <w:rFonts w:eastAsia="Times New Roman" w:cs="Arial"/>
          <w:szCs w:val="24"/>
        </w:rPr>
        <w:t>8.3.34.</w:t>
      </w:r>
      <w:r w:rsidRPr="00F80637">
        <w:rPr>
          <w:rFonts w:eastAsia="Times New Roman" w:cs="Arial"/>
          <w:szCs w:val="24"/>
        </w:rPr>
        <w:t xml:space="preserve">Stably meet the needs of the population in strategic and staple food products </w:t>
      </w:r>
      <w:r>
        <w:rPr>
          <w:rFonts w:eastAsia="Times New Roman" w:cs="Arial"/>
          <w:szCs w:val="24"/>
        </w:rPr>
        <w:t>through</w:t>
      </w:r>
      <w:r w:rsidRPr="00F80637">
        <w:rPr>
          <w:rFonts w:eastAsia="Times New Roman" w:cs="Arial"/>
          <w:szCs w:val="24"/>
        </w:rPr>
        <w:t xml:space="preserve"> domestic production, </w:t>
      </w:r>
      <w:r>
        <w:rPr>
          <w:rFonts w:eastAsia="Times New Roman" w:cs="Arial"/>
          <w:szCs w:val="24"/>
        </w:rPr>
        <w:t>and</w:t>
      </w:r>
      <w:r w:rsidRPr="00F80637">
        <w:rPr>
          <w:rFonts w:eastAsia="Times New Roman" w:cs="Arial"/>
          <w:szCs w:val="24"/>
        </w:rPr>
        <w:t xml:space="preserve"> reduce the seasonal dependence of meat and milk.</w:t>
      </w:r>
    </w:p>
    <w:p w14:paraId="4C675C11" w14:textId="77777777" w:rsidR="00CD08B1" w:rsidRDefault="00CD08B1" w:rsidP="00713C28">
      <w:pPr>
        <w:shd w:val="clear" w:color="auto" w:fill="FFFFFF"/>
        <w:tabs>
          <w:tab w:val="left" w:pos="0"/>
        </w:tabs>
        <w:jc w:val="both"/>
        <w:textAlignment w:val="top"/>
        <w:rPr>
          <w:rFonts w:eastAsia="Times New Roman" w:cs="Arial"/>
          <w:szCs w:val="24"/>
        </w:rPr>
      </w:pPr>
    </w:p>
    <w:p w14:paraId="3443D10B" w14:textId="6B23947B"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8.3.35.</w:t>
      </w:r>
      <w:r w:rsidRPr="00F80637">
        <w:rPr>
          <w:rFonts w:eastAsia="Times New Roman" w:cs="Arial"/>
          <w:szCs w:val="24"/>
        </w:rPr>
        <w:t>Create an optimal institutional system to ensure the safety of raw materials and products at all stages of the food chain.</w:t>
      </w:r>
    </w:p>
    <w:p w14:paraId="28B756CF" w14:textId="77777777" w:rsidR="00CD08B1" w:rsidRDefault="00CD08B1" w:rsidP="00713C28">
      <w:pPr>
        <w:shd w:val="clear" w:color="auto" w:fill="FFFFFF"/>
        <w:jc w:val="both"/>
        <w:textAlignment w:val="top"/>
        <w:rPr>
          <w:rFonts w:eastAsia="Times New Roman" w:cs="Arial"/>
          <w:szCs w:val="24"/>
        </w:rPr>
      </w:pPr>
    </w:p>
    <w:p w14:paraId="1C8A0570" w14:textId="4F042C4B"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lastRenderedPageBreak/>
        <w:t>8.3.36.</w:t>
      </w:r>
      <w:r w:rsidRPr="0004496C">
        <w:rPr>
          <w:rFonts w:eastAsia="Times New Roman" w:cs="Arial"/>
          <w:szCs w:val="24"/>
        </w:rPr>
        <w:t xml:space="preserve">Increase the utilization of processing facilities, improve </w:t>
      </w:r>
      <w:r>
        <w:rPr>
          <w:rFonts w:eastAsia="Times New Roman" w:cs="Arial"/>
          <w:szCs w:val="24"/>
        </w:rPr>
        <w:t xml:space="preserve">their </w:t>
      </w:r>
      <w:r w:rsidRPr="0004496C">
        <w:rPr>
          <w:rFonts w:eastAsia="Times New Roman" w:cs="Arial"/>
          <w:szCs w:val="24"/>
        </w:rPr>
        <w:t>competitiveness and develop export-oriented industries sustainably.</w:t>
      </w:r>
    </w:p>
    <w:p w14:paraId="75FF630A" w14:textId="77777777" w:rsidR="00CD08B1" w:rsidRDefault="00CD08B1" w:rsidP="00713C28">
      <w:pPr>
        <w:shd w:val="clear" w:color="auto" w:fill="FFFFFF"/>
        <w:jc w:val="both"/>
        <w:textAlignment w:val="top"/>
        <w:rPr>
          <w:rFonts w:eastAsia="Times New Roman" w:cs="Arial"/>
          <w:szCs w:val="24"/>
        </w:rPr>
      </w:pPr>
    </w:p>
    <w:p w14:paraId="6187702A" w14:textId="6E240B97"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8.3.37.</w:t>
      </w:r>
      <w:r w:rsidRPr="0004496C">
        <w:rPr>
          <w:rFonts w:eastAsia="Times New Roman" w:cs="Arial"/>
          <w:szCs w:val="24"/>
        </w:rPr>
        <w:t xml:space="preserve">Protect domestic production through tariff and non-tariff regulation and improve </w:t>
      </w:r>
      <w:r>
        <w:rPr>
          <w:rFonts w:eastAsia="Times New Roman" w:cs="Arial"/>
          <w:szCs w:val="24"/>
        </w:rPr>
        <w:t>state</w:t>
      </w:r>
      <w:r w:rsidRPr="0004496C">
        <w:rPr>
          <w:rFonts w:eastAsia="Times New Roman" w:cs="Arial"/>
          <w:szCs w:val="24"/>
        </w:rPr>
        <w:t xml:space="preserve"> support and investment.</w:t>
      </w:r>
    </w:p>
    <w:p w14:paraId="23E6ED13" w14:textId="77777777" w:rsidR="00CD08B1" w:rsidRDefault="00CD08B1" w:rsidP="00713C28">
      <w:pPr>
        <w:shd w:val="clear" w:color="auto" w:fill="FFFFFF"/>
        <w:jc w:val="both"/>
        <w:textAlignment w:val="top"/>
        <w:rPr>
          <w:rFonts w:eastAsia="Times New Roman" w:cs="Arial"/>
          <w:szCs w:val="24"/>
        </w:rPr>
      </w:pPr>
    </w:p>
    <w:p w14:paraId="4410AF84" w14:textId="17BCD1DB" w:rsidR="00CD08B1" w:rsidRPr="00794517" w:rsidRDefault="00CD08B1" w:rsidP="00CD08B1">
      <w:pPr>
        <w:shd w:val="clear" w:color="auto" w:fill="FFFFFF"/>
        <w:jc w:val="both"/>
        <w:textAlignment w:val="top"/>
        <w:rPr>
          <w:rFonts w:eastAsia="Times New Roman" w:cs="Arial"/>
          <w:szCs w:val="24"/>
          <w:lang w:val="mn-MN"/>
        </w:rPr>
      </w:pPr>
      <w:r w:rsidRPr="00607908">
        <w:rPr>
          <w:rFonts w:eastAsia="Times New Roman" w:cs="Arial"/>
          <w:szCs w:val="24"/>
        </w:rPr>
        <w:t>8.3.38.</w:t>
      </w:r>
      <w:r w:rsidRPr="0004496C">
        <w:rPr>
          <w:rFonts w:eastAsia="Times New Roman" w:cs="Arial"/>
          <w:szCs w:val="24"/>
        </w:rPr>
        <w:t>Fully satisfy the domestic demand for vegetable seeds.</w:t>
      </w:r>
    </w:p>
    <w:bookmarkEnd w:id="9"/>
    <w:p w14:paraId="20356D0F" w14:textId="545A865C" w:rsidR="00CD08B1" w:rsidRPr="00423553" w:rsidRDefault="00CD08B1" w:rsidP="008454CC">
      <w:pPr>
        <w:pStyle w:val="Heading2"/>
        <w:numPr>
          <w:ilvl w:val="0"/>
          <w:numId w:val="0"/>
        </w:numPr>
        <w:ind w:left="360" w:hanging="360"/>
      </w:pPr>
      <w:r w:rsidRPr="00423553">
        <w:t>NINE. ULAANBAATAR AND SATELLITE CITIES</w:t>
      </w:r>
    </w:p>
    <w:p w14:paraId="0A4E03DC" w14:textId="41CB8A03" w:rsidR="008454CC" w:rsidRPr="008454CC" w:rsidRDefault="00CD08B1" w:rsidP="00794517">
      <w:pPr>
        <w:pStyle w:val="Heading3"/>
      </w:pPr>
      <w:r w:rsidRPr="00423553">
        <w:t>People-centered city</w:t>
      </w:r>
    </w:p>
    <w:p w14:paraId="6F5B5E37" w14:textId="77D9E0A8" w:rsidR="00CD08B1" w:rsidRPr="008454CC" w:rsidRDefault="00CD08B1" w:rsidP="00713C28">
      <w:pPr>
        <w:pStyle w:val="NormalWeb"/>
        <w:spacing w:before="0" w:beforeAutospacing="0" w:after="0" w:afterAutospacing="0"/>
        <w:jc w:val="both"/>
        <w:rPr>
          <w:rFonts w:ascii="Arial" w:hAnsi="Arial" w:cs="Arial"/>
          <w:sz w:val="24"/>
          <w:szCs w:val="24"/>
        </w:rPr>
      </w:pPr>
      <w:r w:rsidRPr="008454CC">
        <w:rPr>
          <w:rFonts w:ascii="Arial" w:hAnsi="Arial" w:cs="Arial"/>
          <w:b/>
          <w:bCs/>
          <w:sz w:val="24"/>
          <w:szCs w:val="24"/>
        </w:rPr>
        <w:t>Objective 9.1.</w:t>
      </w:r>
      <w:r w:rsidRPr="008454CC">
        <w:rPr>
          <w:rFonts w:ascii="Arial" w:hAnsi="Arial" w:cs="Arial"/>
          <w:sz w:val="24"/>
          <w:szCs w:val="24"/>
        </w:rPr>
        <w:t xml:space="preserve">Become a city </w:t>
      </w:r>
      <w:r w:rsidR="00547CAE" w:rsidRPr="008454CC">
        <w:rPr>
          <w:rFonts w:ascii="Arial" w:hAnsi="Arial" w:cs="Arial"/>
          <w:sz w:val="24"/>
          <w:szCs w:val="24"/>
        </w:rPr>
        <w:t>of</w:t>
      </w:r>
      <w:r w:rsidRPr="008454CC">
        <w:rPr>
          <w:rFonts w:ascii="Arial" w:hAnsi="Arial" w:cs="Arial"/>
          <w:sz w:val="24"/>
          <w:szCs w:val="24"/>
        </w:rPr>
        <w:t xml:space="preserve"> healthy, creative and intelligent citizens with a high labor value, providing opportunities for the development of its citizens.</w:t>
      </w:r>
    </w:p>
    <w:p w14:paraId="1F3A635C" w14:textId="77777777" w:rsidR="00CD08B1" w:rsidRDefault="00CD08B1" w:rsidP="00AE0473"/>
    <w:p w14:paraId="1E02922C" w14:textId="0D23C556" w:rsidR="00CD08B1" w:rsidRPr="00AE0473" w:rsidRDefault="00CD08B1" w:rsidP="00AE0473">
      <w:pPr>
        <w:rPr>
          <w:b/>
          <w:bCs/>
          <w:lang w:val="mn-MN"/>
        </w:rPr>
      </w:pPr>
      <w:bookmarkStart w:id="10" w:name="_Hlk77569845"/>
      <w:r w:rsidRPr="00AE0473">
        <w:rPr>
          <w:b/>
          <w:bCs/>
        </w:rPr>
        <w:t xml:space="preserve">Activities to be undertaken within the implementation of the </w:t>
      </w:r>
      <w:r w:rsidR="00547CAE" w:rsidRPr="00AE0473">
        <w:rPr>
          <w:b/>
          <w:bCs/>
        </w:rPr>
        <w:t>o</w:t>
      </w:r>
      <w:r w:rsidRPr="00AE0473">
        <w:rPr>
          <w:b/>
          <w:bCs/>
        </w:rPr>
        <w:t>bjective</w:t>
      </w:r>
    </w:p>
    <w:p w14:paraId="63AE5BFA" w14:textId="77777777" w:rsidR="00CD08B1" w:rsidRDefault="00CD08B1" w:rsidP="00CD08B1">
      <w:pPr>
        <w:shd w:val="clear" w:color="auto" w:fill="FFFFFF"/>
        <w:jc w:val="both"/>
        <w:textAlignment w:val="top"/>
        <w:rPr>
          <w:rFonts w:eastAsia="Times New Roman" w:cs="Arial"/>
          <w:szCs w:val="24"/>
        </w:rPr>
      </w:pPr>
    </w:p>
    <w:p w14:paraId="330B764A" w14:textId="7C8C8836"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1.1.</w:t>
      </w:r>
      <w:r>
        <w:rPr>
          <w:rFonts w:eastAsia="Times New Roman" w:cs="Arial"/>
          <w:szCs w:val="24"/>
        </w:rPr>
        <w:t>B</w:t>
      </w:r>
      <w:r w:rsidRPr="00CF31EA">
        <w:rPr>
          <w:rFonts w:eastAsia="Times New Roman" w:cs="Arial"/>
          <w:szCs w:val="24"/>
        </w:rPr>
        <w:t>uild, expand and renovat</w:t>
      </w:r>
      <w:r>
        <w:rPr>
          <w:rFonts w:eastAsia="Times New Roman" w:cs="Arial"/>
          <w:szCs w:val="24"/>
        </w:rPr>
        <w:t>e</w:t>
      </w:r>
      <w:r w:rsidRPr="00CF31EA">
        <w:rPr>
          <w:rFonts w:eastAsia="Times New Roman" w:cs="Arial"/>
          <w:szCs w:val="24"/>
        </w:rPr>
        <w:t xml:space="preserve"> </w:t>
      </w:r>
      <w:r>
        <w:rPr>
          <w:rFonts w:eastAsia="Times New Roman" w:cs="Arial"/>
          <w:szCs w:val="24"/>
        </w:rPr>
        <w:t xml:space="preserve">premises for </w:t>
      </w:r>
      <w:r w:rsidRPr="00CF31EA">
        <w:rPr>
          <w:rFonts w:eastAsia="Times New Roman" w:cs="Arial"/>
          <w:szCs w:val="24"/>
        </w:rPr>
        <w:t>secondary school</w:t>
      </w:r>
      <w:r>
        <w:rPr>
          <w:rFonts w:eastAsia="Times New Roman" w:cs="Arial"/>
          <w:szCs w:val="24"/>
        </w:rPr>
        <w:t>s</w:t>
      </w:r>
      <w:r w:rsidRPr="00CF31EA">
        <w:rPr>
          <w:rFonts w:eastAsia="Times New Roman" w:cs="Arial"/>
          <w:szCs w:val="24"/>
        </w:rPr>
        <w:t xml:space="preserve"> and kindergarten</w:t>
      </w:r>
      <w:r>
        <w:rPr>
          <w:rFonts w:eastAsia="Times New Roman" w:cs="Arial"/>
          <w:szCs w:val="24"/>
        </w:rPr>
        <w:t>s, and thus</w:t>
      </w:r>
      <w:r w:rsidRPr="00CF31EA">
        <w:rPr>
          <w:rFonts w:eastAsia="Times New Roman" w:cs="Arial"/>
          <w:szCs w:val="24"/>
        </w:rPr>
        <w:t xml:space="preserve"> </w:t>
      </w:r>
      <w:r>
        <w:rPr>
          <w:rFonts w:eastAsia="Times New Roman" w:cs="Arial"/>
          <w:szCs w:val="24"/>
        </w:rPr>
        <w:t>i</w:t>
      </w:r>
      <w:r w:rsidRPr="00CF31EA">
        <w:rPr>
          <w:rFonts w:eastAsia="Times New Roman" w:cs="Arial"/>
          <w:szCs w:val="24"/>
        </w:rPr>
        <w:t xml:space="preserve">ncrease the number of </w:t>
      </w:r>
      <w:r>
        <w:rPr>
          <w:rFonts w:eastAsia="Times New Roman" w:cs="Arial"/>
          <w:szCs w:val="24"/>
        </w:rPr>
        <w:t xml:space="preserve">their </w:t>
      </w:r>
      <w:r w:rsidRPr="00CF31EA">
        <w:rPr>
          <w:rFonts w:eastAsia="Times New Roman" w:cs="Arial"/>
          <w:szCs w:val="24"/>
        </w:rPr>
        <w:t xml:space="preserve">seats </w:t>
      </w:r>
      <w:r>
        <w:rPr>
          <w:rFonts w:eastAsia="Times New Roman" w:cs="Arial"/>
          <w:szCs w:val="24"/>
        </w:rPr>
        <w:t xml:space="preserve">and </w:t>
      </w:r>
      <w:r w:rsidRPr="00CF31EA">
        <w:rPr>
          <w:rFonts w:eastAsia="Times New Roman" w:cs="Arial"/>
          <w:szCs w:val="24"/>
        </w:rPr>
        <w:t>bring the group size to the normative level.</w:t>
      </w:r>
    </w:p>
    <w:p w14:paraId="59C5C102" w14:textId="77777777" w:rsidR="00CD08B1" w:rsidRDefault="00CD08B1" w:rsidP="00713C28">
      <w:pPr>
        <w:shd w:val="clear" w:color="auto" w:fill="FFFFFF"/>
        <w:jc w:val="both"/>
        <w:textAlignment w:val="top"/>
        <w:rPr>
          <w:rFonts w:eastAsia="Times New Roman" w:cs="Arial"/>
          <w:szCs w:val="24"/>
        </w:rPr>
      </w:pPr>
    </w:p>
    <w:p w14:paraId="128A588C" w14:textId="36527122"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1.2.</w:t>
      </w:r>
      <w:r w:rsidRPr="00CF31EA">
        <w:rPr>
          <w:rFonts w:eastAsia="Times New Roman" w:cs="Arial"/>
          <w:szCs w:val="24"/>
        </w:rPr>
        <w:t>Ensur</w:t>
      </w:r>
      <w:r>
        <w:rPr>
          <w:rFonts w:eastAsia="Times New Roman" w:cs="Arial"/>
          <w:szCs w:val="24"/>
        </w:rPr>
        <w:t>e</w:t>
      </w:r>
      <w:r w:rsidRPr="00CF31EA">
        <w:rPr>
          <w:rFonts w:eastAsia="Times New Roman" w:cs="Arial"/>
          <w:szCs w:val="24"/>
        </w:rPr>
        <w:t xml:space="preserve"> compliance with environmental standards in secondary schools and kindergartens.</w:t>
      </w:r>
    </w:p>
    <w:p w14:paraId="6073BF22" w14:textId="77777777" w:rsidR="00CD08B1" w:rsidRDefault="00CD08B1" w:rsidP="00713C28">
      <w:pPr>
        <w:shd w:val="clear" w:color="auto" w:fill="FFFFFF"/>
        <w:jc w:val="both"/>
        <w:textAlignment w:val="top"/>
        <w:rPr>
          <w:rFonts w:eastAsia="Times New Roman" w:cs="Arial"/>
          <w:szCs w:val="24"/>
        </w:rPr>
      </w:pPr>
    </w:p>
    <w:p w14:paraId="5378781B" w14:textId="13CB0663" w:rsidR="00CD08B1" w:rsidRPr="00CF31EA" w:rsidRDefault="00CD08B1" w:rsidP="00713C28">
      <w:pPr>
        <w:shd w:val="clear" w:color="auto" w:fill="FFFFFF"/>
        <w:jc w:val="both"/>
        <w:textAlignment w:val="top"/>
        <w:rPr>
          <w:rFonts w:eastAsia="Times New Roman" w:cs="Arial"/>
          <w:szCs w:val="24"/>
          <w:lang w:val="mn-MN"/>
        </w:rPr>
      </w:pPr>
      <w:r w:rsidRPr="00607908">
        <w:rPr>
          <w:rFonts w:eastAsia="Times New Roman" w:cs="Arial"/>
          <w:szCs w:val="24"/>
        </w:rPr>
        <w:t>9.1.3.</w:t>
      </w:r>
      <w:r w:rsidRPr="00CF31EA">
        <w:rPr>
          <w:rFonts w:eastAsia="Times New Roman" w:cs="Arial"/>
          <w:szCs w:val="24"/>
          <w:lang w:val="mn-MN"/>
        </w:rPr>
        <w:t>Provide necessary machiner</w:t>
      </w:r>
      <w:r>
        <w:rPr>
          <w:rFonts w:eastAsia="Times New Roman" w:cs="Arial"/>
          <w:szCs w:val="24"/>
        </w:rPr>
        <w:t>ies</w:t>
      </w:r>
      <w:r w:rsidRPr="00CF31EA">
        <w:rPr>
          <w:rFonts w:eastAsia="Times New Roman" w:cs="Arial"/>
          <w:szCs w:val="24"/>
          <w:lang w:val="mn-MN"/>
        </w:rPr>
        <w:t xml:space="preserve"> and equipment to secondary schools and kindergartens, establish e-learning and distance learning halls in general education schools, lifelong education centers, vocational training and production centers, and </w:t>
      </w:r>
      <w:r>
        <w:rPr>
          <w:rFonts w:eastAsia="Times New Roman" w:cs="Arial"/>
          <w:szCs w:val="24"/>
        </w:rPr>
        <w:t>supply cameras to</w:t>
      </w:r>
      <w:r w:rsidRPr="00CF31EA">
        <w:rPr>
          <w:rFonts w:eastAsia="Times New Roman" w:cs="Arial"/>
          <w:szCs w:val="24"/>
          <w:lang w:val="mn-MN"/>
        </w:rPr>
        <w:t xml:space="preserve"> kindergartens</w:t>
      </w:r>
      <w:r>
        <w:rPr>
          <w:rFonts w:eastAsia="Times New Roman" w:cs="Arial"/>
          <w:szCs w:val="24"/>
        </w:rPr>
        <w:t>.</w:t>
      </w:r>
    </w:p>
    <w:p w14:paraId="4FA48E35" w14:textId="77777777" w:rsidR="00CD08B1" w:rsidRDefault="00CD08B1" w:rsidP="00713C28">
      <w:pPr>
        <w:shd w:val="clear" w:color="auto" w:fill="FFFFFF"/>
        <w:jc w:val="both"/>
        <w:textAlignment w:val="top"/>
        <w:rPr>
          <w:rFonts w:eastAsia="Times New Roman" w:cs="Arial"/>
          <w:szCs w:val="24"/>
          <w:lang w:val="mn-MN"/>
        </w:rPr>
      </w:pPr>
    </w:p>
    <w:p w14:paraId="76F05E64" w14:textId="6EC0C00E"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1.4.</w:t>
      </w:r>
      <w:r>
        <w:rPr>
          <w:rFonts w:eastAsia="Times New Roman" w:cs="Arial"/>
          <w:szCs w:val="24"/>
        </w:rPr>
        <w:t>Gradually e</w:t>
      </w:r>
      <w:r w:rsidRPr="00E46BDE">
        <w:rPr>
          <w:rFonts w:eastAsia="Times New Roman" w:cs="Arial"/>
          <w:szCs w:val="24"/>
        </w:rPr>
        <w:t>stablish a comprehensive child development center with sports and art hall</w:t>
      </w:r>
      <w:r>
        <w:rPr>
          <w:rFonts w:eastAsia="Times New Roman" w:cs="Arial"/>
          <w:szCs w:val="24"/>
        </w:rPr>
        <w:t>s</w:t>
      </w:r>
      <w:r w:rsidRPr="00E46BDE">
        <w:rPr>
          <w:rFonts w:eastAsia="Times New Roman" w:cs="Arial"/>
          <w:szCs w:val="24"/>
        </w:rPr>
        <w:t xml:space="preserve"> and library in each school</w:t>
      </w:r>
      <w:r>
        <w:rPr>
          <w:rFonts w:eastAsia="Times New Roman" w:cs="Arial"/>
          <w:szCs w:val="24"/>
        </w:rPr>
        <w:t>.</w:t>
      </w:r>
    </w:p>
    <w:p w14:paraId="7E622C0B" w14:textId="77777777" w:rsidR="00CD08B1" w:rsidRDefault="00CD08B1" w:rsidP="00713C28">
      <w:pPr>
        <w:shd w:val="clear" w:color="auto" w:fill="FFFFFF"/>
        <w:jc w:val="both"/>
        <w:textAlignment w:val="top"/>
        <w:rPr>
          <w:rFonts w:eastAsia="Times New Roman" w:cs="Arial"/>
          <w:szCs w:val="24"/>
        </w:rPr>
      </w:pPr>
    </w:p>
    <w:p w14:paraId="17409CCE" w14:textId="7394CCD9"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1.5.</w:t>
      </w:r>
      <w:r w:rsidRPr="00E46BDE">
        <w:rPr>
          <w:rFonts w:eastAsia="Times New Roman" w:cs="Arial"/>
          <w:szCs w:val="24"/>
        </w:rPr>
        <w:t>Develop and implement teacher and student exchange</w:t>
      </w:r>
      <w:r>
        <w:rPr>
          <w:rFonts w:eastAsia="Times New Roman" w:cs="Arial"/>
          <w:szCs w:val="24"/>
        </w:rPr>
        <w:t xml:space="preserve"> </w:t>
      </w:r>
      <w:r w:rsidRPr="00E46BDE">
        <w:rPr>
          <w:rFonts w:eastAsia="Times New Roman" w:cs="Arial"/>
          <w:szCs w:val="24"/>
        </w:rPr>
        <w:t>programs and scholarship</w:t>
      </w:r>
      <w:r>
        <w:rPr>
          <w:rFonts w:eastAsia="Times New Roman" w:cs="Arial"/>
          <w:szCs w:val="24"/>
        </w:rPr>
        <w:t>s</w:t>
      </w:r>
      <w:r w:rsidRPr="00E46BDE">
        <w:rPr>
          <w:rFonts w:eastAsia="Times New Roman" w:cs="Arial"/>
          <w:szCs w:val="24"/>
        </w:rPr>
        <w:t xml:space="preserve"> with partner countries and cities.</w:t>
      </w:r>
    </w:p>
    <w:p w14:paraId="24CC5996" w14:textId="77777777" w:rsidR="00CD08B1" w:rsidRDefault="00CD08B1" w:rsidP="00713C28">
      <w:pPr>
        <w:shd w:val="clear" w:color="auto" w:fill="FFFFFF"/>
        <w:jc w:val="both"/>
        <w:textAlignment w:val="top"/>
        <w:rPr>
          <w:rFonts w:eastAsia="Times New Roman" w:cs="Arial"/>
          <w:szCs w:val="24"/>
        </w:rPr>
      </w:pPr>
    </w:p>
    <w:p w14:paraId="4E95A5A9" w14:textId="2E839319" w:rsidR="00CD08B1" w:rsidRPr="00EE4C91" w:rsidRDefault="00CD08B1" w:rsidP="00713C28">
      <w:pPr>
        <w:shd w:val="clear" w:color="auto" w:fill="FFFFFF"/>
        <w:jc w:val="both"/>
        <w:textAlignment w:val="top"/>
        <w:rPr>
          <w:rFonts w:eastAsia="Times New Roman" w:cs="Arial"/>
          <w:szCs w:val="24"/>
        </w:rPr>
      </w:pPr>
      <w:r w:rsidRPr="00607908">
        <w:rPr>
          <w:rFonts w:eastAsia="Times New Roman" w:cs="Arial"/>
          <w:szCs w:val="24"/>
        </w:rPr>
        <w:t>9.1.6.</w:t>
      </w:r>
      <w:r w:rsidRPr="00E46BDE">
        <w:rPr>
          <w:rFonts w:eastAsia="Times New Roman" w:cs="Arial"/>
          <w:szCs w:val="24"/>
        </w:rPr>
        <w:t xml:space="preserve">Increase the quality and availability of childcare services to </w:t>
      </w:r>
      <w:r>
        <w:rPr>
          <w:rFonts w:eastAsia="Times New Roman" w:cs="Arial"/>
          <w:szCs w:val="24"/>
        </w:rPr>
        <w:t>enroll</w:t>
      </w:r>
      <w:r w:rsidRPr="00E46BDE">
        <w:rPr>
          <w:rFonts w:eastAsia="Times New Roman" w:cs="Arial"/>
          <w:szCs w:val="24"/>
        </w:rPr>
        <w:t xml:space="preserve"> </w:t>
      </w:r>
      <w:r w:rsidRPr="00EE4C91">
        <w:rPr>
          <w:rFonts w:eastAsia="Times New Roman" w:cs="Arial"/>
          <w:szCs w:val="24"/>
        </w:rPr>
        <w:t>1-2 age toddlers</w:t>
      </w:r>
      <w:r>
        <w:rPr>
          <w:rFonts w:eastAsia="Times New Roman" w:cs="Arial"/>
          <w:szCs w:val="24"/>
        </w:rPr>
        <w:t>.</w:t>
      </w:r>
    </w:p>
    <w:p w14:paraId="5E0119E3" w14:textId="77777777" w:rsidR="00CD08B1" w:rsidRDefault="00CD08B1" w:rsidP="00713C28">
      <w:pPr>
        <w:shd w:val="clear" w:color="auto" w:fill="FFFFFF"/>
        <w:jc w:val="both"/>
        <w:textAlignment w:val="top"/>
        <w:rPr>
          <w:rFonts w:eastAsia="Times New Roman" w:cs="Arial"/>
          <w:szCs w:val="24"/>
        </w:rPr>
      </w:pPr>
    </w:p>
    <w:p w14:paraId="6B4AFCF8" w14:textId="08AF0013"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1.7.</w:t>
      </w:r>
      <w:r w:rsidRPr="00EE4C91">
        <w:rPr>
          <w:rFonts w:eastAsia="Times New Roman" w:cs="Arial"/>
          <w:szCs w:val="24"/>
        </w:rPr>
        <w:t>Increase access to lifelong learning services, implement training programs for adults and the elderly, and strengthen social partnerships.</w:t>
      </w:r>
    </w:p>
    <w:p w14:paraId="36D79853" w14:textId="77777777" w:rsidR="00CD08B1" w:rsidRDefault="00CD08B1" w:rsidP="00713C28">
      <w:pPr>
        <w:shd w:val="clear" w:color="auto" w:fill="FFFFFF"/>
        <w:jc w:val="both"/>
        <w:textAlignment w:val="top"/>
        <w:rPr>
          <w:rFonts w:eastAsia="Times New Roman" w:cs="Arial"/>
          <w:szCs w:val="24"/>
        </w:rPr>
      </w:pPr>
    </w:p>
    <w:p w14:paraId="07FB8717" w14:textId="3CA29226"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1.8.</w:t>
      </w:r>
      <w:r w:rsidRPr="00CF0B33">
        <w:rPr>
          <w:rFonts w:eastAsia="Times New Roman" w:cs="Arial"/>
          <w:szCs w:val="24"/>
        </w:rPr>
        <w:t xml:space="preserve">Increase the capacity of child protection centers, day care centers for people with disabilities, and orphanages, and provide </w:t>
      </w:r>
      <w:r>
        <w:rPr>
          <w:rFonts w:eastAsia="Times New Roman" w:cs="Arial"/>
          <w:szCs w:val="24"/>
        </w:rPr>
        <w:t xml:space="preserve">their </w:t>
      </w:r>
      <w:r w:rsidRPr="00CF0B33">
        <w:rPr>
          <w:rFonts w:eastAsia="Times New Roman" w:cs="Arial"/>
          <w:szCs w:val="24"/>
        </w:rPr>
        <w:t>necessary improvement</w:t>
      </w:r>
      <w:r>
        <w:rPr>
          <w:rFonts w:eastAsia="Times New Roman" w:cs="Arial"/>
          <w:szCs w:val="24"/>
        </w:rPr>
        <w:t xml:space="preserve"> and maintenance</w:t>
      </w:r>
      <w:r w:rsidRPr="00CF0B33">
        <w:rPr>
          <w:rFonts w:eastAsia="Times New Roman" w:cs="Arial"/>
          <w:szCs w:val="24"/>
        </w:rPr>
        <w:t>.</w:t>
      </w:r>
    </w:p>
    <w:p w14:paraId="577A3626" w14:textId="77777777" w:rsidR="00CD08B1" w:rsidRDefault="00CD08B1" w:rsidP="00713C28">
      <w:pPr>
        <w:shd w:val="clear" w:color="auto" w:fill="FFFFFF"/>
        <w:jc w:val="both"/>
        <w:textAlignment w:val="top"/>
        <w:rPr>
          <w:rFonts w:eastAsia="Times New Roman" w:cs="Arial"/>
          <w:szCs w:val="24"/>
        </w:rPr>
      </w:pPr>
    </w:p>
    <w:p w14:paraId="067C43DF" w14:textId="43CD8CF4"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1.9.</w:t>
      </w:r>
      <w:r>
        <w:rPr>
          <w:rFonts w:eastAsia="Times New Roman" w:cs="Arial"/>
          <w:szCs w:val="24"/>
        </w:rPr>
        <w:t>B</w:t>
      </w:r>
      <w:r w:rsidRPr="00CF0B33">
        <w:rPr>
          <w:rFonts w:eastAsia="Times New Roman" w:cs="Arial"/>
          <w:szCs w:val="24"/>
        </w:rPr>
        <w:t xml:space="preserve">uild, expand and renovate health facilities, create </w:t>
      </w:r>
      <w:r>
        <w:rPr>
          <w:rFonts w:eastAsia="Times New Roman" w:cs="Arial"/>
          <w:szCs w:val="24"/>
        </w:rPr>
        <w:t xml:space="preserve">the comfort </w:t>
      </w:r>
      <w:r w:rsidRPr="00CF0B33">
        <w:rPr>
          <w:rFonts w:eastAsia="Times New Roman" w:cs="Arial"/>
          <w:szCs w:val="24"/>
        </w:rPr>
        <w:t>a</w:t>
      </w:r>
      <w:r>
        <w:rPr>
          <w:rFonts w:eastAsia="Times New Roman" w:cs="Arial"/>
          <w:szCs w:val="24"/>
        </w:rPr>
        <w:t>nd</w:t>
      </w:r>
      <w:r w:rsidRPr="00CF0B33">
        <w:rPr>
          <w:rFonts w:eastAsia="Times New Roman" w:cs="Arial"/>
          <w:szCs w:val="24"/>
        </w:rPr>
        <w:t xml:space="preserve"> environment </w:t>
      </w:r>
      <w:r>
        <w:rPr>
          <w:rFonts w:eastAsia="Times New Roman" w:cs="Arial"/>
          <w:szCs w:val="24"/>
        </w:rPr>
        <w:t xml:space="preserve">for their service that </w:t>
      </w:r>
      <w:r w:rsidRPr="008F10DB">
        <w:rPr>
          <w:rFonts w:eastAsia="Times New Roman" w:cs="Arial"/>
          <w:szCs w:val="24"/>
        </w:rPr>
        <w:t>meet the requirements of standard</w:t>
      </w:r>
      <w:r w:rsidRPr="00CF0B33">
        <w:rPr>
          <w:rFonts w:eastAsia="Times New Roman" w:cs="Arial"/>
          <w:szCs w:val="24"/>
        </w:rPr>
        <w:t xml:space="preserve">, increase </w:t>
      </w:r>
      <w:r>
        <w:rPr>
          <w:rFonts w:eastAsia="Times New Roman" w:cs="Arial"/>
          <w:szCs w:val="24"/>
        </w:rPr>
        <w:t xml:space="preserve">the </w:t>
      </w:r>
      <w:r w:rsidRPr="00CF0B33">
        <w:rPr>
          <w:rFonts w:eastAsia="Times New Roman" w:cs="Arial"/>
          <w:szCs w:val="24"/>
        </w:rPr>
        <w:t xml:space="preserve">number of </w:t>
      </w:r>
      <w:r>
        <w:rPr>
          <w:rFonts w:eastAsia="Times New Roman" w:cs="Arial"/>
          <w:szCs w:val="24"/>
        </w:rPr>
        <w:t xml:space="preserve">their </w:t>
      </w:r>
      <w:r w:rsidRPr="00CF0B33">
        <w:rPr>
          <w:rFonts w:eastAsia="Times New Roman" w:cs="Arial"/>
          <w:szCs w:val="24"/>
        </w:rPr>
        <w:t>beds, and build new district standard health center</w:t>
      </w:r>
      <w:r>
        <w:rPr>
          <w:rFonts w:eastAsia="Times New Roman" w:cs="Arial"/>
          <w:szCs w:val="24"/>
        </w:rPr>
        <w:t>s</w:t>
      </w:r>
      <w:r w:rsidRPr="00CF0B33">
        <w:rPr>
          <w:rFonts w:eastAsia="Times New Roman" w:cs="Arial"/>
          <w:szCs w:val="24"/>
        </w:rPr>
        <w:t>.</w:t>
      </w:r>
    </w:p>
    <w:p w14:paraId="68448359" w14:textId="77777777" w:rsidR="00CD08B1" w:rsidRDefault="00CD08B1" w:rsidP="00713C28">
      <w:pPr>
        <w:shd w:val="clear" w:color="auto" w:fill="FFFFFF"/>
        <w:jc w:val="both"/>
        <w:textAlignment w:val="top"/>
        <w:rPr>
          <w:rFonts w:eastAsia="Times New Roman" w:cs="Arial"/>
          <w:szCs w:val="24"/>
        </w:rPr>
      </w:pPr>
    </w:p>
    <w:p w14:paraId="276FD629" w14:textId="3FA53B9E"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1.10.</w:t>
      </w:r>
      <w:r w:rsidRPr="00C57233">
        <w:rPr>
          <w:rFonts w:eastAsia="Times New Roman" w:cs="Arial"/>
          <w:szCs w:val="24"/>
        </w:rPr>
        <w:t xml:space="preserve">Establish a well-coordinated regional network of medical care and services and ensure </w:t>
      </w:r>
      <w:r>
        <w:rPr>
          <w:rFonts w:eastAsia="Times New Roman" w:cs="Arial"/>
          <w:szCs w:val="24"/>
        </w:rPr>
        <w:t xml:space="preserve">their </w:t>
      </w:r>
      <w:r w:rsidRPr="00C57233">
        <w:rPr>
          <w:rFonts w:eastAsia="Times New Roman" w:cs="Arial"/>
          <w:szCs w:val="24"/>
        </w:rPr>
        <w:t>sustainable operation.</w:t>
      </w:r>
    </w:p>
    <w:p w14:paraId="08779ACB" w14:textId="77777777" w:rsidR="00CD08B1" w:rsidRDefault="00CD08B1" w:rsidP="00713C28">
      <w:pPr>
        <w:shd w:val="clear" w:color="auto" w:fill="FFFFFF"/>
        <w:jc w:val="both"/>
        <w:textAlignment w:val="top"/>
        <w:rPr>
          <w:rFonts w:eastAsia="Times New Roman" w:cs="Arial"/>
          <w:szCs w:val="24"/>
        </w:rPr>
      </w:pPr>
    </w:p>
    <w:p w14:paraId="6F7A248D" w14:textId="40ECE11C" w:rsidR="00CD08B1" w:rsidRPr="00C57233" w:rsidRDefault="00CD08B1" w:rsidP="00713C28">
      <w:pPr>
        <w:shd w:val="clear" w:color="auto" w:fill="FFFFFF"/>
        <w:jc w:val="both"/>
        <w:textAlignment w:val="top"/>
        <w:rPr>
          <w:rFonts w:eastAsia="Times New Roman" w:cs="Arial"/>
          <w:szCs w:val="24"/>
          <w:lang w:val="mn-MN"/>
        </w:rPr>
      </w:pPr>
      <w:r w:rsidRPr="00607908">
        <w:rPr>
          <w:rFonts w:eastAsia="Times New Roman" w:cs="Arial"/>
          <w:szCs w:val="24"/>
        </w:rPr>
        <w:t>9.1.11.</w:t>
      </w:r>
      <w:r w:rsidRPr="00C57233">
        <w:rPr>
          <w:rFonts w:eastAsia="Times New Roman" w:cs="Arial"/>
          <w:szCs w:val="24"/>
          <w:lang w:val="mn-MN"/>
        </w:rPr>
        <w:t>Develop the district health center</w:t>
      </w:r>
      <w:r>
        <w:rPr>
          <w:rFonts w:eastAsia="Times New Roman" w:cs="Arial"/>
          <w:szCs w:val="24"/>
        </w:rPr>
        <w:t>s</w:t>
      </w:r>
      <w:r w:rsidRPr="00C57233">
        <w:rPr>
          <w:rFonts w:eastAsia="Times New Roman" w:cs="Arial"/>
          <w:szCs w:val="24"/>
          <w:lang w:val="mn-MN"/>
        </w:rPr>
        <w:t xml:space="preserve"> into general hospital</w:t>
      </w:r>
      <w:r>
        <w:rPr>
          <w:rFonts w:eastAsia="Times New Roman" w:cs="Arial"/>
          <w:szCs w:val="24"/>
        </w:rPr>
        <w:t>s</w:t>
      </w:r>
      <w:r w:rsidRPr="00C57233">
        <w:rPr>
          <w:rFonts w:eastAsia="Times New Roman" w:cs="Arial"/>
          <w:szCs w:val="24"/>
          <w:lang w:val="mn-MN"/>
        </w:rPr>
        <w:t xml:space="preserve"> and district public health center</w:t>
      </w:r>
      <w:r>
        <w:rPr>
          <w:rFonts w:eastAsia="Times New Roman" w:cs="Arial"/>
          <w:szCs w:val="24"/>
        </w:rPr>
        <w:t>s</w:t>
      </w:r>
      <w:r w:rsidRPr="00C57233">
        <w:rPr>
          <w:rFonts w:eastAsia="Times New Roman" w:cs="Arial"/>
          <w:szCs w:val="24"/>
          <w:lang w:val="mn-MN"/>
        </w:rPr>
        <w:t>, and improve the</w:t>
      </w:r>
      <w:r>
        <w:rPr>
          <w:rFonts w:eastAsia="Times New Roman" w:cs="Arial"/>
          <w:szCs w:val="24"/>
        </w:rPr>
        <w:t>ir</w:t>
      </w:r>
      <w:r w:rsidRPr="00C57233">
        <w:rPr>
          <w:rFonts w:eastAsia="Times New Roman" w:cs="Arial"/>
          <w:szCs w:val="24"/>
          <w:lang w:val="mn-MN"/>
        </w:rPr>
        <w:t xml:space="preserve"> diagnostic and treatment capacity, </w:t>
      </w:r>
      <w:r>
        <w:rPr>
          <w:rFonts w:eastAsia="Times New Roman" w:cs="Arial"/>
          <w:szCs w:val="24"/>
        </w:rPr>
        <w:t xml:space="preserve">and gradually develop services for </w:t>
      </w:r>
      <w:r w:rsidRPr="00C57233">
        <w:rPr>
          <w:rFonts w:eastAsia="Times New Roman" w:cs="Arial"/>
          <w:szCs w:val="24"/>
          <w:lang w:val="mn-MN"/>
        </w:rPr>
        <w:t>general surgery, endoscopic surgery, cancer palliative care and rehabilitation.</w:t>
      </w:r>
    </w:p>
    <w:p w14:paraId="3BD92803" w14:textId="77777777" w:rsidR="00CD08B1" w:rsidRDefault="00CD08B1" w:rsidP="00713C28">
      <w:pPr>
        <w:shd w:val="clear" w:color="auto" w:fill="FFFFFF"/>
        <w:jc w:val="both"/>
        <w:textAlignment w:val="top"/>
        <w:rPr>
          <w:rFonts w:eastAsia="Times New Roman" w:cs="Arial"/>
          <w:szCs w:val="24"/>
        </w:rPr>
      </w:pPr>
    </w:p>
    <w:p w14:paraId="14E0DF6C" w14:textId="5A84B84D"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lastRenderedPageBreak/>
        <w:t>9.1.12.</w:t>
      </w:r>
      <w:r w:rsidRPr="00265722">
        <w:rPr>
          <w:rFonts w:eastAsia="Times New Roman" w:cs="Arial"/>
          <w:szCs w:val="24"/>
        </w:rPr>
        <w:t xml:space="preserve">Introduce new and advanced technologies in health </w:t>
      </w:r>
      <w:r>
        <w:rPr>
          <w:rFonts w:eastAsia="Times New Roman" w:cs="Arial"/>
          <w:szCs w:val="24"/>
        </w:rPr>
        <w:t>first aid and</w:t>
      </w:r>
      <w:r w:rsidRPr="00265722">
        <w:rPr>
          <w:rFonts w:eastAsia="Times New Roman" w:cs="Arial"/>
          <w:szCs w:val="24"/>
        </w:rPr>
        <w:t xml:space="preserve"> services </w:t>
      </w:r>
      <w:r>
        <w:rPr>
          <w:rFonts w:eastAsia="Times New Roman" w:cs="Arial"/>
          <w:szCs w:val="24"/>
        </w:rPr>
        <w:t xml:space="preserve">and </w:t>
      </w:r>
      <w:r w:rsidRPr="00265722">
        <w:rPr>
          <w:rFonts w:eastAsia="Times New Roman" w:cs="Arial"/>
          <w:szCs w:val="24"/>
        </w:rPr>
        <w:t>strengthen rapid diagnostics, day care, rehabilitation and home care</w:t>
      </w:r>
      <w:r>
        <w:rPr>
          <w:rFonts w:eastAsia="Times New Roman" w:cs="Arial"/>
          <w:szCs w:val="24"/>
        </w:rPr>
        <w:t xml:space="preserve"> in</w:t>
      </w:r>
      <w:r w:rsidRPr="00265722">
        <w:rPr>
          <w:rFonts w:eastAsia="Times New Roman" w:cs="Arial"/>
          <w:szCs w:val="24"/>
        </w:rPr>
        <w:t xml:space="preserve"> family and village health centers.</w:t>
      </w:r>
    </w:p>
    <w:p w14:paraId="11E7EE08" w14:textId="77777777" w:rsidR="00CD08B1" w:rsidRDefault="00CD08B1" w:rsidP="00713C28">
      <w:pPr>
        <w:shd w:val="clear" w:color="auto" w:fill="FFFFFF"/>
        <w:jc w:val="both"/>
        <w:textAlignment w:val="top"/>
        <w:rPr>
          <w:rFonts w:eastAsia="Times New Roman" w:cs="Arial"/>
          <w:szCs w:val="24"/>
        </w:rPr>
      </w:pPr>
    </w:p>
    <w:p w14:paraId="09A35A70" w14:textId="309F469A"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1.13.</w:t>
      </w:r>
      <w:r w:rsidRPr="005941E6">
        <w:rPr>
          <w:rFonts w:eastAsia="Times New Roman" w:cs="Arial"/>
          <w:szCs w:val="24"/>
        </w:rPr>
        <w:t>Provide high-tech and skilled care and services in the country by introducing advanced scientific technologies and innovations, inviting doctors and medical specialists from developed countries to work in teams, and training national specialists.</w:t>
      </w:r>
    </w:p>
    <w:p w14:paraId="5AD130A2" w14:textId="77777777" w:rsidR="00CD08B1" w:rsidRDefault="00CD08B1" w:rsidP="00713C28">
      <w:pPr>
        <w:shd w:val="clear" w:color="auto" w:fill="FFFFFF"/>
        <w:jc w:val="both"/>
        <w:textAlignment w:val="top"/>
        <w:rPr>
          <w:rFonts w:eastAsia="Times New Roman" w:cs="Arial"/>
          <w:szCs w:val="24"/>
        </w:rPr>
      </w:pPr>
    </w:p>
    <w:p w14:paraId="2643AEAA" w14:textId="6964599C"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1.14.</w:t>
      </w:r>
      <w:r w:rsidRPr="005941E6">
        <w:rPr>
          <w:rFonts w:eastAsia="Times New Roman" w:cs="Arial"/>
          <w:szCs w:val="24"/>
        </w:rPr>
        <w:t xml:space="preserve">Develop a model for long-term health care, </w:t>
      </w:r>
      <w:r>
        <w:rPr>
          <w:rFonts w:eastAsia="Times New Roman" w:cs="Arial"/>
          <w:szCs w:val="24"/>
        </w:rPr>
        <w:t xml:space="preserve">establish </w:t>
      </w:r>
      <w:r w:rsidRPr="005941E6">
        <w:rPr>
          <w:rFonts w:eastAsia="Times New Roman" w:cs="Arial"/>
          <w:szCs w:val="24"/>
        </w:rPr>
        <w:t>rehabilitat</w:t>
      </w:r>
      <w:r>
        <w:rPr>
          <w:rFonts w:eastAsia="Times New Roman" w:cs="Arial"/>
          <w:szCs w:val="24"/>
        </w:rPr>
        <w:t>ing</w:t>
      </w:r>
      <w:r w:rsidRPr="005941E6">
        <w:rPr>
          <w:rFonts w:eastAsia="Times New Roman" w:cs="Arial"/>
          <w:szCs w:val="24"/>
        </w:rPr>
        <w:t>, facilitat</w:t>
      </w:r>
      <w:r>
        <w:rPr>
          <w:rFonts w:eastAsia="Times New Roman" w:cs="Arial"/>
          <w:szCs w:val="24"/>
        </w:rPr>
        <w:t>ing</w:t>
      </w:r>
      <w:r w:rsidRPr="005941E6">
        <w:rPr>
          <w:rFonts w:eastAsia="Times New Roman" w:cs="Arial"/>
          <w:szCs w:val="24"/>
        </w:rPr>
        <w:t xml:space="preserve"> and nursing centers, and ensure the participation of private health organizations in this area.</w:t>
      </w:r>
    </w:p>
    <w:p w14:paraId="0D90743F" w14:textId="77777777" w:rsidR="00CD08B1" w:rsidRDefault="00CD08B1" w:rsidP="00713C28">
      <w:pPr>
        <w:shd w:val="clear" w:color="auto" w:fill="FFFFFF"/>
        <w:jc w:val="both"/>
        <w:textAlignment w:val="top"/>
        <w:rPr>
          <w:rFonts w:eastAsia="Times New Roman" w:cs="Arial"/>
          <w:szCs w:val="24"/>
        </w:rPr>
      </w:pPr>
    </w:p>
    <w:p w14:paraId="79C8491C" w14:textId="49CEA371"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1.15.</w:t>
      </w:r>
      <w:r w:rsidRPr="005941E6">
        <w:rPr>
          <w:rFonts w:eastAsia="Times New Roman" w:cs="Arial"/>
          <w:szCs w:val="24"/>
        </w:rPr>
        <w:t>Organize a public health council in Ulaanbaatar and ensure its sustainable operation.</w:t>
      </w:r>
    </w:p>
    <w:p w14:paraId="13A9A82B" w14:textId="77777777" w:rsidR="00CD08B1" w:rsidRDefault="00CD08B1" w:rsidP="00713C28">
      <w:pPr>
        <w:shd w:val="clear" w:color="auto" w:fill="FFFFFF"/>
        <w:jc w:val="both"/>
        <w:textAlignment w:val="top"/>
        <w:rPr>
          <w:rFonts w:eastAsia="Times New Roman" w:cs="Arial"/>
          <w:szCs w:val="24"/>
        </w:rPr>
      </w:pPr>
    </w:p>
    <w:p w14:paraId="6EA529CC" w14:textId="176103DD"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1.16.</w:t>
      </w:r>
      <w:r w:rsidRPr="005941E6">
        <w:rPr>
          <w:rFonts w:eastAsia="Times New Roman" w:cs="Arial"/>
          <w:szCs w:val="24"/>
        </w:rPr>
        <w:t>Introduce advanced telemedicine and e-health technologies in remote districts and satellite cities</w:t>
      </w:r>
      <w:r>
        <w:rPr>
          <w:rFonts w:eastAsia="Times New Roman" w:cs="Arial"/>
          <w:szCs w:val="24"/>
        </w:rPr>
        <w:t>.</w:t>
      </w:r>
    </w:p>
    <w:p w14:paraId="51416F72" w14:textId="77777777" w:rsidR="00CD08B1" w:rsidRDefault="00CD08B1" w:rsidP="00713C28">
      <w:pPr>
        <w:shd w:val="clear" w:color="auto" w:fill="FFFFFF"/>
        <w:jc w:val="both"/>
        <w:textAlignment w:val="top"/>
        <w:rPr>
          <w:rFonts w:eastAsia="Times New Roman" w:cs="Arial"/>
          <w:szCs w:val="24"/>
        </w:rPr>
      </w:pPr>
    </w:p>
    <w:p w14:paraId="565D3776" w14:textId="7FDDF8A4"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1.17.</w:t>
      </w:r>
      <w:r>
        <w:rPr>
          <w:rFonts w:eastAsia="Times New Roman" w:cs="Arial"/>
          <w:szCs w:val="24"/>
        </w:rPr>
        <w:t>E</w:t>
      </w:r>
      <w:r w:rsidRPr="005941E6">
        <w:rPr>
          <w:rFonts w:eastAsia="Times New Roman" w:cs="Arial"/>
          <w:szCs w:val="24"/>
        </w:rPr>
        <w:t xml:space="preserve">nable </w:t>
      </w:r>
      <w:r>
        <w:rPr>
          <w:rFonts w:eastAsia="Times New Roman" w:cs="Arial"/>
          <w:szCs w:val="24"/>
        </w:rPr>
        <w:t>citizens</w:t>
      </w:r>
      <w:r w:rsidRPr="005941E6">
        <w:rPr>
          <w:rFonts w:eastAsia="Times New Roman" w:cs="Arial"/>
          <w:szCs w:val="24"/>
        </w:rPr>
        <w:t xml:space="preserve"> of all ages to receive artificial intelligence-based sports </w:t>
      </w:r>
      <w:r>
        <w:rPr>
          <w:rFonts w:eastAsia="Times New Roman" w:cs="Arial"/>
          <w:szCs w:val="24"/>
        </w:rPr>
        <w:t>consulting</w:t>
      </w:r>
      <w:r w:rsidRPr="005941E6">
        <w:rPr>
          <w:rFonts w:eastAsia="Times New Roman" w:cs="Arial"/>
          <w:szCs w:val="24"/>
        </w:rPr>
        <w:t xml:space="preserve"> services </w:t>
      </w:r>
      <w:r>
        <w:rPr>
          <w:rFonts w:eastAsia="Times New Roman" w:cs="Arial"/>
          <w:szCs w:val="24"/>
        </w:rPr>
        <w:t>by i</w:t>
      </w:r>
      <w:r w:rsidRPr="005941E6">
        <w:rPr>
          <w:rFonts w:eastAsia="Times New Roman" w:cs="Arial"/>
          <w:szCs w:val="24"/>
        </w:rPr>
        <w:t>ntroduc</w:t>
      </w:r>
      <w:r>
        <w:rPr>
          <w:rFonts w:eastAsia="Times New Roman" w:cs="Arial"/>
          <w:szCs w:val="24"/>
        </w:rPr>
        <w:t>ing</w:t>
      </w:r>
      <w:r w:rsidRPr="005941E6">
        <w:rPr>
          <w:rFonts w:eastAsia="Times New Roman" w:cs="Arial"/>
          <w:szCs w:val="24"/>
        </w:rPr>
        <w:t xml:space="preserve"> modern technical and technological advances in physical education and sports activities and services</w:t>
      </w:r>
      <w:r>
        <w:rPr>
          <w:rFonts w:eastAsia="Times New Roman" w:cs="Arial"/>
          <w:szCs w:val="24"/>
        </w:rPr>
        <w:t>.</w:t>
      </w:r>
    </w:p>
    <w:p w14:paraId="51259BE8" w14:textId="77777777" w:rsidR="00CD08B1" w:rsidRDefault="00CD08B1" w:rsidP="00713C28">
      <w:pPr>
        <w:shd w:val="clear" w:color="auto" w:fill="FFFFFF"/>
        <w:jc w:val="both"/>
        <w:textAlignment w:val="top"/>
        <w:rPr>
          <w:rFonts w:eastAsia="Times New Roman" w:cs="Arial"/>
          <w:szCs w:val="24"/>
        </w:rPr>
      </w:pPr>
    </w:p>
    <w:p w14:paraId="2ADAFEA8" w14:textId="307CF25A"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1.18.</w:t>
      </w:r>
      <w:r w:rsidRPr="00BD3C0B">
        <w:rPr>
          <w:rFonts w:eastAsia="Times New Roman" w:cs="Arial"/>
          <w:szCs w:val="24"/>
        </w:rPr>
        <w:t xml:space="preserve">Increase the availability of standard sports grounds for </w:t>
      </w:r>
      <w:r>
        <w:rPr>
          <w:rFonts w:eastAsia="Times New Roman" w:cs="Arial"/>
          <w:szCs w:val="24"/>
        </w:rPr>
        <w:t>citizens</w:t>
      </w:r>
      <w:r w:rsidRPr="00BD3C0B">
        <w:rPr>
          <w:rFonts w:eastAsia="Times New Roman" w:cs="Arial"/>
          <w:szCs w:val="24"/>
        </w:rPr>
        <w:t xml:space="preserve"> of all ages in the city, and design and build sports facilities.</w:t>
      </w:r>
    </w:p>
    <w:p w14:paraId="2E6831AC" w14:textId="77777777" w:rsidR="00CD08B1" w:rsidRDefault="00CD08B1" w:rsidP="00713C28">
      <w:pPr>
        <w:shd w:val="clear" w:color="auto" w:fill="FFFFFF"/>
        <w:jc w:val="both"/>
        <w:textAlignment w:val="top"/>
        <w:rPr>
          <w:rFonts w:eastAsia="Times New Roman" w:cs="Arial"/>
          <w:szCs w:val="24"/>
        </w:rPr>
      </w:pPr>
    </w:p>
    <w:p w14:paraId="6E4667A0" w14:textId="446A23C3"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1.19.</w:t>
      </w:r>
      <w:r w:rsidRPr="00BD3C0B">
        <w:rPr>
          <w:rFonts w:eastAsia="Times New Roman" w:cs="Arial"/>
          <w:szCs w:val="24"/>
        </w:rPr>
        <w:t>Provide an environment that enhances the organization's social responsibility and provides services to people with disabilities.</w:t>
      </w:r>
    </w:p>
    <w:p w14:paraId="1E0264A8" w14:textId="77777777" w:rsidR="00CD08B1" w:rsidRDefault="00CD08B1" w:rsidP="00713C28">
      <w:pPr>
        <w:shd w:val="clear" w:color="auto" w:fill="FFFFFF"/>
        <w:jc w:val="both"/>
        <w:textAlignment w:val="top"/>
        <w:rPr>
          <w:rFonts w:eastAsia="Times New Roman" w:cs="Arial"/>
          <w:szCs w:val="24"/>
        </w:rPr>
      </w:pPr>
    </w:p>
    <w:p w14:paraId="5CDC3A80" w14:textId="36EACB1A" w:rsidR="00CD08B1" w:rsidRPr="00E21188" w:rsidRDefault="00CD08B1" w:rsidP="00713C28">
      <w:pPr>
        <w:shd w:val="clear" w:color="auto" w:fill="FFFFFF"/>
        <w:jc w:val="both"/>
        <w:textAlignment w:val="top"/>
        <w:rPr>
          <w:rFonts w:eastAsia="Times New Roman" w:cs="Arial"/>
          <w:szCs w:val="24"/>
        </w:rPr>
      </w:pPr>
      <w:r w:rsidRPr="00607908">
        <w:rPr>
          <w:rFonts w:eastAsia="Times New Roman" w:cs="Arial"/>
          <w:szCs w:val="24"/>
        </w:rPr>
        <w:t>9.1.20.</w:t>
      </w:r>
      <w:r>
        <w:rPr>
          <w:rFonts w:eastAsia="Times New Roman" w:cs="Arial"/>
          <w:szCs w:val="24"/>
        </w:rPr>
        <w:t>I</w:t>
      </w:r>
      <w:r w:rsidRPr="00E21188">
        <w:rPr>
          <w:rFonts w:cs="Arial"/>
          <w:szCs w:val="24"/>
        </w:rPr>
        <w:t xml:space="preserve">mplement projects designed to cultivate civilized urban citizens involving educational institutions at all levels and incorporate social impact measures in activities of the </w:t>
      </w:r>
      <w:r>
        <w:rPr>
          <w:rFonts w:cs="Arial"/>
          <w:szCs w:val="24"/>
        </w:rPr>
        <w:t>state organs</w:t>
      </w:r>
      <w:r w:rsidRPr="00E21188">
        <w:rPr>
          <w:rFonts w:cs="Arial"/>
          <w:szCs w:val="24"/>
        </w:rPr>
        <w:t xml:space="preserve"> and mass media.</w:t>
      </w:r>
    </w:p>
    <w:p w14:paraId="07BD268E" w14:textId="77777777" w:rsidR="00CD08B1" w:rsidRDefault="00CD08B1" w:rsidP="00713C28">
      <w:pPr>
        <w:shd w:val="clear" w:color="auto" w:fill="FFFFFF"/>
        <w:jc w:val="both"/>
        <w:textAlignment w:val="top"/>
        <w:rPr>
          <w:rFonts w:eastAsia="Times New Roman" w:cs="Arial"/>
          <w:szCs w:val="24"/>
        </w:rPr>
      </w:pPr>
    </w:p>
    <w:p w14:paraId="7E7CD832" w14:textId="687E876C"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1.21.</w:t>
      </w:r>
      <w:r w:rsidRPr="00BD3C0B">
        <w:rPr>
          <w:rFonts w:eastAsia="Times New Roman" w:cs="Arial"/>
          <w:szCs w:val="24"/>
        </w:rPr>
        <w:t>Support the provision of psychological counseling and services to the population.</w:t>
      </w:r>
    </w:p>
    <w:p w14:paraId="167EE25D" w14:textId="77777777" w:rsidR="00CD08B1" w:rsidRDefault="00CD08B1" w:rsidP="00713C28">
      <w:pPr>
        <w:shd w:val="clear" w:color="auto" w:fill="FFFFFF"/>
        <w:jc w:val="both"/>
        <w:textAlignment w:val="top"/>
        <w:rPr>
          <w:rFonts w:eastAsia="Times New Roman" w:cs="Arial"/>
          <w:szCs w:val="24"/>
        </w:rPr>
      </w:pPr>
    </w:p>
    <w:p w14:paraId="5E18F1DF" w14:textId="4B7D17F4" w:rsidR="00CD08B1" w:rsidRDefault="00CD08B1" w:rsidP="00CD08B1">
      <w:pPr>
        <w:shd w:val="clear" w:color="auto" w:fill="FFFFFF"/>
        <w:jc w:val="both"/>
        <w:textAlignment w:val="top"/>
        <w:rPr>
          <w:rFonts w:eastAsia="Times New Roman" w:cs="Arial"/>
          <w:szCs w:val="24"/>
        </w:rPr>
      </w:pPr>
      <w:r w:rsidRPr="00607908">
        <w:rPr>
          <w:rFonts w:eastAsia="Times New Roman" w:cs="Arial"/>
          <w:szCs w:val="24"/>
        </w:rPr>
        <w:t>9.1.22.</w:t>
      </w:r>
      <w:r w:rsidRPr="001F2E8B">
        <w:rPr>
          <w:rFonts w:eastAsia="Times New Roman" w:cs="Arial"/>
          <w:szCs w:val="24"/>
        </w:rPr>
        <w:t xml:space="preserve">Diversify employment options and develop programs that </w:t>
      </w:r>
      <w:r>
        <w:rPr>
          <w:rFonts w:eastAsia="Times New Roman" w:cs="Arial"/>
          <w:szCs w:val="24"/>
        </w:rPr>
        <w:t>enable</w:t>
      </w:r>
      <w:r w:rsidRPr="001F2E8B">
        <w:rPr>
          <w:rFonts w:eastAsia="Times New Roman" w:cs="Arial"/>
          <w:szCs w:val="24"/>
        </w:rPr>
        <w:t xml:space="preserve"> employees</w:t>
      </w:r>
      <w:r>
        <w:rPr>
          <w:rFonts w:eastAsia="Times New Roman" w:cs="Arial"/>
          <w:szCs w:val="24"/>
        </w:rPr>
        <w:t xml:space="preserve"> to become</w:t>
      </w:r>
      <w:r w:rsidRPr="001F2E8B">
        <w:rPr>
          <w:rFonts w:eastAsia="Times New Roman" w:cs="Arial"/>
          <w:szCs w:val="24"/>
        </w:rPr>
        <w:t xml:space="preserve"> train</w:t>
      </w:r>
      <w:r>
        <w:rPr>
          <w:rFonts w:eastAsia="Times New Roman" w:cs="Arial"/>
          <w:szCs w:val="24"/>
        </w:rPr>
        <w:t>ed</w:t>
      </w:r>
      <w:r w:rsidRPr="001F2E8B">
        <w:rPr>
          <w:rFonts w:eastAsia="Times New Roman" w:cs="Arial"/>
          <w:szCs w:val="24"/>
        </w:rPr>
        <w:t xml:space="preserve"> and </w:t>
      </w:r>
      <w:r>
        <w:rPr>
          <w:rFonts w:eastAsia="Times New Roman" w:cs="Arial"/>
          <w:szCs w:val="24"/>
        </w:rPr>
        <w:t>qualified</w:t>
      </w:r>
      <w:r w:rsidRPr="001F2E8B">
        <w:rPr>
          <w:rFonts w:eastAsia="Times New Roman" w:cs="Arial"/>
          <w:szCs w:val="24"/>
        </w:rPr>
        <w:t>.</w:t>
      </w:r>
    </w:p>
    <w:bookmarkEnd w:id="10"/>
    <w:p w14:paraId="741AA3EA" w14:textId="387A6B8F" w:rsidR="00CD08B1" w:rsidRPr="000244D7" w:rsidRDefault="00CD08B1" w:rsidP="00794517">
      <w:pPr>
        <w:pStyle w:val="Heading3"/>
      </w:pPr>
      <w:r w:rsidRPr="000244D7">
        <w:t>Environment</w:t>
      </w:r>
      <w:r w:rsidR="00547CAE">
        <w:t>-</w:t>
      </w:r>
      <w:r w:rsidRPr="000244D7">
        <w:t>focused solutions</w:t>
      </w:r>
    </w:p>
    <w:p w14:paraId="3D0F4A02" w14:textId="6EDA705D" w:rsidR="00CD08B1" w:rsidRPr="00D37F53" w:rsidRDefault="00CD08B1" w:rsidP="00D37F53">
      <w:r w:rsidRPr="00D37F53">
        <w:rPr>
          <w:b/>
          <w:bCs/>
        </w:rPr>
        <w:t>Objective 9.2.</w:t>
      </w:r>
      <w:r w:rsidRPr="00D37F53">
        <w:t>Develop a comfortable city with balanced ecosystem, low greenhouse gas emissions and green technologies, and ensure a healthy and safe living environment for citizens.</w:t>
      </w:r>
    </w:p>
    <w:p w14:paraId="0E970E43" w14:textId="77777777" w:rsidR="00CD08B1" w:rsidRDefault="00CD08B1" w:rsidP="00CD08B1">
      <w:pPr>
        <w:shd w:val="clear" w:color="auto" w:fill="FFFFFF"/>
        <w:jc w:val="both"/>
        <w:textAlignment w:val="top"/>
        <w:rPr>
          <w:rFonts w:eastAsia="Times New Roman" w:cs="Arial"/>
          <w:szCs w:val="24"/>
        </w:rPr>
      </w:pPr>
    </w:p>
    <w:p w14:paraId="540AEA85" w14:textId="760CA1E6" w:rsidR="00CD08B1" w:rsidRPr="00412400" w:rsidRDefault="00CD08B1" w:rsidP="00412400">
      <w:pPr>
        <w:rPr>
          <w:rFonts w:eastAsia="Times New Roman" w:cs="Arial"/>
          <w:b/>
          <w:bCs/>
          <w:szCs w:val="24"/>
        </w:rPr>
      </w:pPr>
      <w:bookmarkStart w:id="11" w:name="_Hlk77569868"/>
      <w:r w:rsidRPr="00412400">
        <w:rPr>
          <w:b/>
          <w:bCs/>
        </w:rPr>
        <w:t xml:space="preserve">Activities to be undertaken within the implementation of the </w:t>
      </w:r>
      <w:r w:rsidR="00547CAE" w:rsidRPr="00412400">
        <w:rPr>
          <w:b/>
          <w:bCs/>
        </w:rPr>
        <w:t>o</w:t>
      </w:r>
      <w:r w:rsidRPr="00412400">
        <w:rPr>
          <w:b/>
          <w:bCs/>
        </w:rPr>
        <w:t>bjective</w:t>
      </w:r>
    </w:p>
    <w:p w14:paraId="41D3C369" w14:textId="77777777" w:rsidR="00CD08B1" w:rsidRPr="00607908" w:rsidRDefault="00CD08B1" w:rsidP="00CD08B1">
      <w:pPr>
        <w:shd w:val="clear" w:color="auto" w:fill="FFFFFF"/>
        <w:jc w:val="both"/>
        <w:textAlignment w:val="top"/>
        <w:rPr>
          <w:rFonts w:eastAsia="Times New Roman" w:cs="Arial"/>
          <w:szCs w:val="24"/>
        </w:rPr>
      </w:pPr>
    </w:p>
    <w:p w14:paraId="73FC7DD7" w14:textId="4D157FD8"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2.1.</w:t>
      </w:r>
      <w:r w:rsidRPr="00CD7C9F">
        <w:rPr>
          <w:rFonts w:eastAsia="Times New Roman" w:cs="Arial"/>
          <w:szCs w:val="24"/>
        </w:rPr>
        <w:t xml:space="preserve">Establish </w:t>
      </w:r>
      <w:r>
        <w:rPr>
          <w:rFonts w:eastAsia="Times New Roman" w:cs="Arial"/>
          <w:szCs w:val="24"/>
        </w:rPr>
        <w:t xml:space="preserve">the values and </w:t>
      </w:r>
      <w:r w:rsidRPr="00CD7C9F">
        <w:rPr>
          <w:rFonts w:eastAsia="Times New Roman" w:cs="Arial"/>
          <w:szCs w:val="24"/>
        </w:rPr>
        <w:t>ecological resilience o</w:t>
      </w:r>
      <w:r>
        <w:rPr>
          <w:rFonts w:eastAsia="Times New Roman" w:cs="Arial"/>
          <w:szCs w:val="24"/>
        </w:rPr>
        <w:t>f</w:t>
      </w:r>
      <w:r w:rsidRPr="00CD7C9F">
        <w:rPr>
          <w:rFonts w:eastAsia="Times New Roman" w:cs="Arial"/>
          <w:szCs w:val="24"/>
        </w:rPr>
        <w:t xml:space="preserve"> </w:t>
      </w:r>
      <w:r>
        <w:rPr>
          <w:rFonts w:eastAsia="Times New Roman" w:cs="Arial"/>
          <w:szCs w:val="24"/>
        </w:rPr>
        <w:t xml:space="preserve">city </w:t>
      </w:r>
      <w:r w:rsidRPr="00CD7C9F">
        <w:rPr>
          <w:rFonts w:eastAsia="Times New Roman" w:cs="Arial"/>
          <w:szCs w:val="24"/>
        </w:rPr>
        <w:t>ecosystem</w:t>
      </w:r>
      <w:r>
        <w:rPr>
          <w:rFonts w:eastAsia="Times New Roman" w:cs="Arial"/>
          <w:szCs w:val="24"/>
        </w:rPr>
        <w:t xml:space="preserve"> d</w:t>
      </w:r>
      <w:r w:rsidRPr="004C170E">
        <w:rPr>
          <w:rFonts w:eastAsia="Times New Roman" w:cs="Arial"/>
          <w:szCs w:val="24"/>
        </w:rPr>
        <w:t xml:space="preserve">evelop a comprehensive management system </w:t>
      </w:r>
      <w:r>
        <w:rPr>
          <w:rFonts w:eastAsia="Times New Roman" w:cs="Arial"/>
          <w:szCs w:val="24"/>
        </w:rPr>
        <w:t>for assessing c</w:t>
      </w:r>
      <w:r w:rsidRPr="004C170E">
        <w:rPr>
          <w:rFonts w:eastAsia="Times New Roman" w:cs="Arial"/>
          <w:szCs w:val="24"/>
        </w:rPr>
        <w:t>limate change vulnerability and risk</w:t>
      </w:r>
      <w:r>
        <w:rPr>
          <w:rFonts w:eastAsia="Times New Roman" w:cs="Arial"/>
          <w:szCs w:val="24"/>
        </w:rPr>
        <w:t>s and reducing disaster risks, and e</w:t>
      </w:r>
      <w:r w:rsidRPr="004C170E">
        <w:rPr>
          <w:rFonts w:eastAsia="Times New Roman" w:cs="Arial"/>
          <w:szCs w:val="24"/>
        </w:rPr>
        <w:t>stablish green zone ecological corridors</w:t>
      </w:r>
      <w:r>
        <w:rPr>
          <w:rFonts w:eastAsia="Times New Roman" w:cs="Arial"/>
          <w:szCs w:val="24"/>
        </w:rPr>
        <w:t>.</w:t>
      </w:r>
    </w:p>
    <w:p w14:paraId="3874941F" w14:textId="77777777" w:rsidR="00CD08B1" w:rsidRDefault="00CD08B1" w:rsidP="00713C28">
      <w:pPr>
        <w:shd w:val="clear" w:color="auto" w:fill="FFFFFF"/>
        <w:jc w:val="both"/>
        <w:textAlignment w:val="top"/>
        <w:rPr>
          <w:rFonts w:eastAsia="Times New Roman" w:cs="Arial"/>
          <w:szCs w:val="24"/>
        </w:rPr>
      </w:pPr>
    </w:p>
    <w:p w14:paraId="6B633C34" w14:textId="4CD65636"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2.2.</w:t>
      </w:r>
      <w:r>
        <w:rPr>
          <w:rFonts w:eastAsia="Times New Roman" w:cs="Arial"/>
          <w:szCs w:val="24"/>
        </w:rPr>
        <w:t>Create</w:t>
      </w:r>
      <w:r w:rsidRPr="004C170E">
        <w:rPr>
          <w:rFonts w:eastAsia="Times New Roman" w:cs="Arial"/>
          <w:szCs w:val="24"/>
        </w:rPr>
        <w:t xml:space="preserve"> a green </w:t>
      </w:r>
      <w:r>
        <w:rPr>
          <w:rFonts w:eastAsia="Times New Roman" w:cs="Arial"/>
          <w:szCs w:val="24"/>
        </w:rPr>
        <w:t>belt</w:t>
      </w:r>
      <w:r w:rsidRPr="004C170E">
        <w:rPr>
          <w:rFonts w:eastAsia="Times New Roman" w:cs="Arial"/>
          <w:szCs w:val="24"/>
        </w:rPr>
        <w:t xml:space="preserve"> to restrict settlements along the boundaries of Ulaanbaatar's residential areas.</w:t>
      </w:r>
    </w:p>
    <w:p w14:paraId="59099A04" w14:textId="77777777" w:rsidR="00CD08B1" w:rsidRDefault="00CD08B1" w:rsidP="00713C28">
      <w:pPr>
        <w:shd w:val="clear" w:color="auto" w:fill="FFFFFF"/>
        <w:jc w:val="both"/>
        <w:textAlignment w:val="top"/>
        <w:rPr>
          <w:rFonts w:eastAsia="Times New Roman" w:cs="Arial"/>
          <w:szCs w:val="24"/>
        </w:rPr>
      </w:pPr>
    </w:p>
    <w:p w14:paraId="6066607F" w14:textId="55B6402A"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2.3.</w:t>
      </w:r>
      <w:r>
        <w:rPr>
          <w:rFonts w:eastAsia="Times New Roman" w:cs="Arial"/>
          <w:szCs w:val="24"/>
        </w:rPr>
        <w:t>E</w:t>
      </w:r>
      <w:r w:rsidRPr="003173F3">
        <w:rPr>
          <w:rFonts w:eastAsia="Times New Roman" w:cs="Arial"/>
          <w:szCs w:val="24"/>
        </w:rPr>
        <w:t xml:space="preserve">nsure </w:t>
      </w:r>
      <w:r>
        <w:rPr>
          <w:rFonts w:eastAsia="Times New Roman" w:cs="Arial"/>
          <w:szCs w:val="24"/>
        </w:rPr>
        <w:t xml:space="preserve">the </w:t>
      </w:r>
      <w:r w:rsidRPr="003173F3">
        <w:rPr>
          <w:rFonts w:eastAsia="Times New Roman" w:cs="Arial"/>
          <w:szCs w:val="24"/>
        </w:rPr>
        <w:t xml:space="preserve">food security </w:t>
      </w:r>
      <w:r>
        <w:rPr>
          <w:rFonts w:eastAsia="Times New Roman" w:cs="Arial"/>
          <w:szCs w:val="24"/>
        </w:rPr>
        <w:t>and e</w:t>
      </w:r>
      <w:r w:rsidRPr="003173F3">
        <w:rPr>
          <w:rFonts w:eastAsia="Times New Roman" w:cs="Arial"/>
          <w:szCs w:val="24"/>
        </w:rPr>
        <w:t>stablish a network of organic food supplies from rural areas.</w:t>
      </w:r>
    </w:p>
    <w:p w14:paraId="5290C832" w14:textId="77777777" w:rsidR="00CD08B1" w:rsidRDefault="00CD08B1" w:rsidP="00713C28">
      <w:pPr>
        <w:shd w:val="clear" w:color="auto" w:fill="FFFFFF"/>
        <w:jc w:val="both"/>
        <w:textAlignment w:val="top"/>
        <w:rPr>
          <w:rFonts w:eastAsia="Times New Roman" w:cs="Arial"/>
          <w:szCs w:val="24"/>
        </w:rPr>
      </w:pPr>
    </w:p>
    <w:p w14:paraId="175CFAC3" w14:textId="4BC87056" w:rsidR="00CD08B1" w:rsidRPr="00A82AB3" w:rsidRDefault="00CD08B1" w:rsidP="00713C28">
      <w:pPr>
        <w:shd w:val="clear" w:color="auto" w:fill="FFFFFF"/>
        <w:jc w:val="both"/>
        <w:textAlignment w:val="top"/>
        <w:rPr>
          <w:rFonts w:eastAsia="Times New Roman" w:cs="Arial"/>
          <w:szCs w:val="24"/>
        </w:rPr>
      </w:pPr>
      <w:r w:rsidRPr="00607908">
        <w:rPr>
          <w:rFonts w:eastAsia="Times New Roman" w:cs="Arial"/>
          <w:szCs w:val="24"/>
        </w:rPr>
        <w:t>9.2.4.</w:t>
      </w:r>
      <w:r w:rsidRPr="002568BF">
        <w:rPr>
          <w:rFonts w:eastAsia="Times New Roman" w:cs="Arial"/>
          <w:szCs w:val="24"/>
          <w:lang w:val="mn-MN"/>
        </w:rPr>
        <w:t>Reduce all sources of pollution and create opportunities</w:t>
      </w:r>
      <w:r>
        <w:rPr>
          <w:rFonts w:eastAsia="Times New Roman" w:cs="Arial"/>
          <w:szCs w:val="24"/>
          <w:lang w:val="mn-MN"/>
        </w:rPr>
        <w:t xml:space="preserve"> </w:t>
      </w:r>
      <w:r>
        <w:rPr>
          <w:rFonts w:eastAsia="Times New Roman" w:cs="Arial"/>
          <w:szCs w:val="24"/>
        </w:rPr>
        <w:t xml:space="preserve">for reuse and </w:t>
      </w:r>
      <w:r w:rsidRPr="002568BF">
        <w:rPr>
          <w:rFonts w:eastAsia="Times New Roman" w:cs="Arial"/>
          <w:szCs w:val="24"/>
          <w:lang w:val="mn-MN"/>
        </w:rPr>
        <w:t>neutraliz</w:t>
      </w:r>
      <w:r>
        <w:rPr>
          <w:rFonts w:eastAsia="Times New Roman" w:cs="Arial"/>
          <w:szCs w:val="24"/>
        </w:rPr>
        <w:t>ation</w:t>
      </w:r>
      <w:r w:rsidRPr="002568BF">
        <w:rPr>
          <w:rFonts w:eastAsia="Times New Roman" w:cs="Arial"/>
          <w:szCs w:val="24"/>
          <w:lang w:val="mn-MN"/>
        </w:rPr>
        <w:t xml:space="preserve"> through the introduction of environmentally friendly and advanced techniques and technologies</w:t>
      </w:r>
      <w:r>
        <w:rPr>
          <w:rFonts w:eastAsia="Times New Roman" w:cs="Arial"/>
          <w:szCs w:val="24"/>
        </w:rPr>
        <w:t>.</w:t>
      </w:r>
    </w:p>
    <w:p w14:paraId="650CC116" w14:textId="77777777" w:rsidR="00CD08B1" w:rsidRDefault="00CD08B1" w:rsidP="00713C28">
      <w:pPr>
        <w:shd w:val="clear" w:color="auto" w:fill="FFFFFF"/>
        <w:jc w:val="both"/>
        <w:textAlignment w:val="top"/>
        <w:rPr>
          <w:rFonts w:eastAsia="Times New Roman" w:cs="Arial"/>
          <w:szCs w:val="24"/>
        </w:rPr>
      </w:pPr>
    </w:p>
    <w:p w14:paraId="35585650" w14:textId="638A6E5A" w:rsidR="00CD08B1" w:rsidRPr="00A82AB3" w:rsidRDefault="00CD08B1" w:rsidP="00713C28">
      <w:pPr>
        <w:shd w:val="clear" w:color="auto" w:fill="FFFFFF"/>
        <w:jc w:val="both"/>
        <w:textAlignment w:val="top"/>
        <w:rPr>
          <w:rFonts w:eastAsia="Times New Roman" w:cs="Arial"/>
          <w:szCs w:val="24"/>
          <w:lang w:val="mn-MN"/>
        </w:rPr>
      </w:pPr>
      <w:r w:rsidRPr="00607908">
        <w:rPr>
          <w:rFonts w:eastAsia="Times New Roman" w:cs="Arial"/>
          <w:szCs w:val="24"/>
        </w:rPr>
        <w:t>9.2.5.</w:t>
      </w:r>
      <w:r w:rsidRPr="00A82AB3">
        <w:rPr>
          <w:rFonts w:eastAsia="Times New Roman" w:cs="Arial"/>
          <w:szCs w:val="24"/>
          <w:lang w:val="mn-MN"/>
        </w:rPr>
        <w:t>Establish a</w:t>
      </w:r>
      <w:r>
        <w:rPr>
          <w:rFonts w:eastAsia="Times New Roman" w:cs="Arial"/>
          <w:szCs w:val="24"/>
        </w:rPr>
        <w:t xml:space="preserve"> city</w:t>
      </w:r>
      <w:r w:rsidRPr="00A82AB3">
        <w:rPr>
          <w:rFonts w:eastAsia="Times New Roman" w:cs="Arial"/>
          <w:szCs w:val="24"/>
          <w:lang w:val="mn-MN"/>
        </w:rPr>
        <w:t xml:space="preserve"> </w:t>
      </w:r>
      <w:r>
        <w:rPr>
          <w:rFonts w:eastAsia="Times New Roman" w:cs="Arial"/>
          <w:szCs w:val="24"/>
        </w:rPr>
        <w:t xml:space="preserve">forest </w:t>
      </w:r>
      <w:r w:rsidRPr="00A82AB3">
        <w:rPr>
          <w:rFonts w:eastAsia="Times New Roman" w:cs="Arial"/>
          <w:szCs w:val="24"/>
          <w:lang w:val="mn-MN"/>
        </w:rPr>
        <w:t xml:space="preserve">ecosystem that is resilient to climate change, implement sustainable forest protection management, and gradually introduce a payment system </w:t>
      </w:r>
      <w:r>
        <w:rPr>
          <w:rFonts w:eastAsia="Times New Roman" w:cs="Arial"/>
          <w:szCs w:val="24"/>
        </w:rPr>
        <w:t xml:space="preserve">of </w:t>
      </w:r>
      <w:r w:rsidRPr="00A82AB3">
        <w:rPr>
          <w:rFonts w:eastAsia="Times New Roman" w:cs="Arial"/>
          <w:szCs w:val="24"/>
          <w:lang w:val="mn-MN"/>
        </w:rPr>
        <w:t>ecosystem service.</w:t>
      </w:r>
    </w:p>
    <w:p w14:paraId="18F4156E" w14:textId="77777777" w:rsidR="00CD08B1" w:rsidRDefault="00CD08B1" w:rsidP="00713C28">
      <w:pPr>
        <w:shd w:val="clear" w:color="auto" w:fill="FFFFFF"/>
        <w:jc w:val="both"/>
        <w:textAlignment w:val="top"/>
        <w:rPr>
          <w:rFonts w:eastAsia="Times New Roman" w:cs="Arial"/>
          <w:szCs w:val="24"/>
          <w:lang w:val="mn-MN"/>
        </w:rPr>
      </w:pPr>
    </w:p>
    <w:p w14:paraId="66E6D2AF" w14:textId="50B86E1A"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2.6.</w:t>
      </w:r>
      <w:r w:rsidRPr="00A82AB3">
        <w:rPr>
          <w:rFonts w:eastAsia="Times New Roman" w:cs="Arial"/>
          <w:szCs w:val="24"/>
        </w:rPr>
        <w:t>Implement management to protect soil, rehabilitate soil pollution by biological and technological methods, rehabilitate forests in ecologically important locations and purchase planted forests f</w:t>
      </w:r>
      <w:r>
        <w:rPr>
          <w:rFonts w:eastAsia="Times New Roman" w:cs="Arial"/>
          <w:szCs w:val="24"/>
        </w:rPr>
        <w:t>or</w:t>
      </w:r>
      <w:r w:rsidRPr="00A82AB3">
        <w:rPr>
          <w:rFonts w:eastAsia="Times New Roman" w:cs="Arial"/>
          <w:szCs w:val="24"/>
        </w:rPr>
        <w:t xml:space="preserve"> the state forest fund.</w:t>
      </w:r>
    </w:p>
    <w:p w14:paraId="402D667B" w14:textId="77777777" w:rsidR="00CD08B1" w:rsidRDefault="00CD08B1" w:rsidP="00713C28">
      <w:pPr>
        <w:shd w:val="clear" w:color="auto" w:fill="FFFFFF"/>
        <w:jc w:val="both"/>
        <w:textAlignment w:val="top"/>
        <w:rPr>
          <w:rFonts w:eastAsia="Times New Roman" w:cs="Arial"/>
          <w:szCs w:val="24"/>
        </w:rPr>
      </w:pPr>
    </w:p>
    <w:p w14:paraId="28C14D88" w14:textId="4E64BB81"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2.7.</w:t>
      </w:r>
      <w:r w:rsidRPr="00A82AB3">
        <w:rPr>
          <w:rFonts w:eastAsia="Times New Roman" w:cs="Arial"/>
          <w:szCs w:val="24"/>
        </w:rPr>
        <w:t>Implement sustainable natural resource management</w:t>
      </w:r>
      <w:r>
        <w:rPr>
          <w:rFonts w:eastAsia="Times New Roman" w:cs="Arial"/>
          <w:szCs w:val="24"/>
        </w:rPr>
        <w:t xml:space="preserve"> with joint participation</w:t>
      </w:r>
      <w:r w:rsidRPr="00A82AB3">
        <w:rPr>
          <w:rFonts w:eastAsia="Times New Roman" w:cs="Arial"/>
          <w:szCs w:val="24"/>
        </w:rPr>
        <w:t>.</w:t>
      </w:r>
    </w:p>
    <w:p w14:paraId="1AC833E0" w14:textId="77777777" w:rsidR="00CD08B1" w:rsidRDefault="00CD08B1" w:rsidP="00713C28">
      <w:pPr>
        <w:shd w:val="clear" w:color="auto" w:fill="FFFFFF"/>
        <w:jc w:val="both"/>
        <w:textAlignment w:val="top"/>
        <w:rPr>
          <w:rFonts w:eastAsia="Times New Roman" w:cs="Arial"/>
          <w:szCs w:val="24"/>
        </w:rPr>
      </w:pPr>
    </w:p>
    <w:p w14:paraId="0D7AC735" w14:textId="77777777"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2.8.</w:t>
      </w:r>
      <w:r>
        <w:rPr>
          <w:rFonts w:eastAsia="Times New Roman" w:cs="Arial"/>
          <w:szCs w:val="24"/>
        </w:rPr>
        <w:t xml:space="preserve"> </w:t>
      </w:r>
      <w:r w:rsidRPr="009A2A06">
        <w:rPr>
          <w:rFonts w:eastAsia="Times New Roman" w:cs="Arial"/>
          <w:szCs w:val="24"/>
        </w:rPr>
        <w:t xml:space="preserve">Create climate-resilient forest ecosystems and implement sustainable management of forest protection and rehabilitation </w:t>
      </w:r>
      <w:r>
        <w:rPr>
          <w:rFonts w:eastAsia="Times New Roman" w:cs="Arial"/>
          <w:szCs w:val="24"/>
        </w:rPr>
        <w:t xml:space="preserve">on the </w:t>
      </w:r>
      <w:r w:rsidRPr="009A2A06">
        <w:rPr>
          <w:rFonts w:eastAsia="Times New Roman" w:cs="Arial"/>
          <w:szCs w:val="24"/>
        </w:rPr>
        <w:t>bas</w:t>
      </w:r>
      <w:r>
        <w:rPr>
          <w:rFonts w:eastAsia="Times New Roman" w:cs="Arial"/>
          <w:szCs w:val="24"/>
        </w:rPr>
        <w:t>is</w:t>
      </w:r>
      <w:r w:rsidRPr="009A2A06">
        <w:rPr>
          <w:rFonts w:eastAsia="Times New Roman" w:cs="Arial"/>
          <w:szCs w:val="24"/>
        </w:rPr>
        <w:t xml:space="preserve"> o</w:t>
      </w:r>
      <w:r>
        <w:rPr>
          <w:rFonts w:eastAsia="Times New Roman" w:cs="Arial"/>
          <w:szCs w:val="24"/>
        </w:rPr>
        <w:t>f</w:t>
      </w:r>
      <w:r w:rsidRPr="009A2A06">
        <w:rPr>
          <w:rFonts w:eastAsia="Times New Roman" w:cs="Arial"/>
          <w:szCs w:val="24"/>
        </w:rPr>
        <w:t xml:space="preserve"> new scientific and technological achievements.</w:t>
      </w:r>
    </w:p>
    <w:p w14:paraId="3A3903E3" w14:textId="77777777" w:rsidR="00CD08B1" w:rsidRDefault="00CD08B1" w:rsidP="00713C28">
      <w:pPr>
        <w:shd w:val="clear" w:color="auto" w:fill="FFFFFF"/>
        <w:jc w:val="both"/>
        <w:textAlignment w:val="top"/>
        <w:rPr>
          <w:rFonts w:eastAsia="Times New Roman" w:cs="Arial"/>
          <w:szCs w:val="24"/>
        </w:rPr>
      </w:pPr>
    </w:p>
    <w:p w14:paraId="3856E7D1" w14:textId="097A1876"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2.9.</w:t>
      </w:r>
      <w:r w:rsidRPr="00AD573A">
        <w:rPr>
          <w:rFonts w:eastAsia="Times New Roman" w:cs="Arial"/>
          <w:szCs w:val="24"/>
        </w:rPr>
        <w:t>Implement comprehensive measures to reduce forest degradation and deforestation</w:t>
      </w:r>
      <w:r>
        <w:rPr>
          <w:rFonts w:eastAsia="Times New Roman" w:cs="Arial"/>
          <w:szCs w:val="24"/>
        </w:rPr>
        <w:t>,</w:t>
      </w:r>
      <w:r w:rsidRPr="00AD573A">
        <w:rPr>
          <w:rFonts w:eastAsia="Times New Roman" w:cs="Arial"/>
          <w:szCs w:val="24"/>
        </w:rPr>
        <w:t xml:space="preserve"> and ensure normal forest growth.</w:t>
      </w:r>
    </w:p>
    <w:p w14:paraId="79081A49" w14:textId="77777777" w:rsidR="00CD08B1" w:rsidRDefault="00CD08B1" w:rsidP="00713C28">
      <w:pPr>
        <w:shd w:val="clear" w:color="auto" w:fill="FFFFFF"/>
        <w:jc w:val="both"/>
        <w:textAlignment w:val="top"/>
        <w:rPr>
          <w:rFonts w:eastAsia="Times New Roman" w:cs="Arial"/>
          <w:szCs w:val="24"/>
        </w:rPr>
      </w:pPr>
    </w:p>
    <w:p w14:paraId="46E548CC" w14:textId="2C091D1E"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2.10.</w:t>
      </w:r>
      <w:r>
        <w:rPr>
          <w:rFonts w:eastAsia="Times New Roman" w:cs="Arial"/>
          <w:szCs w:val="24"/>
        </w:rPr>
        <w:t>L</w:t>
      </w:r>
      <w:r w:rsidRPr="00AD573A">
        <w:rPr>
          <w:rFonts w:eastAsia="Times New Roman" w:cs="Arial"/>
          <w:szCs w:val="24"/>
        </w:rPr>
        <w:t xml:space="preserve">imit interest in land tenure in forests and water reservoirs </w:t>
      </w:r>
      <w:r>
        <w:rPr>
          <w:rFonts w:eastAsia="Times New Roman" w:cs="Arial"/>
          <w:szCs w:val="24"/>
        </w:rPr>
        <w:t>by i</w:t>
      </w:r>
      <w:r w:rsidRPr="00AD573A">
        <w:rPr>
          <w:rFonts w:eastAsia="Times New Roman" w:cs="Arial"/>
          <w:szCs w:val="24"/>
        </w:rPr>
        <w:t>ncreas</w:t>
      </w:r>
      <w:r>
        <w:rPr>
          <w:rFonts w:eastAsia="Times New Roman" w:cs="Arial"/>
          <w:szCs w:val="24"/>
        </w:rPr>
        <w:t>ing</w:t>
      </w:r>
      <w:r w:rsidRPr="00AD573A">
        <w:rPr>
          <w:rFonts w:eastAsia="Times New Roman" w:cs="Arial"/>
          <w:szCs w:val="24"/>
        </w:rPr>
        <w:t xml:space="preserve"> land </w:t>
      </w:r>
      <w:r>
        <w:rPr>
          <w:rFonts w:eastAsia="Times New Roman" w:cs="Arial"/>
          <w:szCs w:val="24"/>
        </w:rPr>
        <w:t>payments</w:t>
      </w:r>
      <w:r w:rsidRPr="00AD573A">
        <w:rPr>
          <w:rFonts w:eastAsia="Times New Roman" w:cs="Arial"/>
          <w:szCs w:val="24"/>
        </w:rPr>
        <w:t xml:space="preserve"> for citizens and </w:t>
      </w:r>
      <w:r>
        <w:rPr>
          <w:rFonts w:eastAsia="Times New Roman" w:cs="Arial"/>
          <w:szCs w:val="24"/>
        </w:rPr>
        <w:t>business</w:t>
      </w:r>
      <w:r w:rsidRPr="00AD573A">
        <w:rPr>
          <w:rFonts w:eastAsia="Times New Roman" w:cs="Arial"/>
          <w:szCs w:val="24"/>
        </w:rPr>
        <w:t xml:space="preserve"> entities that own and use land in forests and water reservoirs, </w:t>
      </w:r>
      <w:r>
        <w:rPr>
          <w:rFonts w:eastAsia="Times New Roman" w:cs="Arial"/>
          <w:szCs w:val="24"/>
        </w:rPr>
        <w:t xml:space="preserve">and </w:t>
      </w:r>
      <w:r w:rsidRPr="00AD573A">
        <w:rPr>
          <w:rFonts w:eastAsia="Times New Roman" w:cs="Arial"/>
          <w:szCs w:val="24"/>
        </w:rPr>
        <w:t>by collecting ecosystem service fees, and use the</w:t>
      </w:r>
      <w:r>
        <w:rPr>
          <w:rFonts w:eastAsia="Times New Roman" w:cs="Arial"/>
          <w:szCs w:val="24"/>
        </w:rPr>
        <w:t>ir</w:t>
      </w:r>
      <w:r w:rsidRPr="00AD573A">
        <w:rPr>
          <w:rFonts w:eastAsia="Times New Roman" w:cs="Arial"/>
          <w:szCs w:val="24"/>
        </w:rPr>
        <w:t xml:space="preserve"> proceeds for water and forest resources protection projects.</w:t>
      </w:r>
    </w:p>
    <w:p w14:paraId="652691B3" w14:textId="77777777" w:rsidR="00CD08B1" w:rsidRDefault="00CD08B1" w:rsidP="00713C28">
      <w:pPr>
        <w:shd w:val="clear" w:color="auto" w:fill="FFFFFF"/>
        <w:jc w:val="both"/>
        <w:textAlignment w:val="top"/>
        <w:rPr>
          <w:rFonts w:eastAsia="Times New Roman" w:cs="Arial"/>
          <w:szCs w:val="24"/>
        </w:rPr>
      </w:pPr>
    </w:p>
    <w:p w14:paraId="13B066D5" w14:textId="74AECEDA" w:rsidR="00CD08B1" w:rsidRDefault="00CD08B1" w:rsidP="00713C28">
      <w:pPr>
        <w:shd w:val="clear" w:color="auto" w:fill="FFFFFF"/>
        <w:tabs>
          <w:tab w:val="left" w:pos="0"/>
        </w:tabs>
        <w:jc w:val="both"/>
        <w:textAlignment w:val="top"/>
        <w:rPr>
          <w:rFonts w:eastAsia="Times New Roman" w:cs="Arial"/>
          <w:szCs w:val="24"/>
        </w:rPr>
      </w:pPr>
      <w:r w:rsidRPr="00607908">
        <w:rPr>
          <w:rFonts w:eastAsia="Times New Roman" w:cs="Arial"/>
          <w:szCs w:val="24"/>
        </w:rPr>
        <w:t>9.2.11.</w:t>
      </w:r>
      <w:r w:rsidRPr="002726C6">
        <w:rPr>
          <w:rFonts w:eastAsia="Times New Roman" w:cs="Arial"/>
          <w:szCs w:val="24"/>
        </w:rPr>
        <w:t xml:space="preserve">Bring the operation of </w:t>
      </w:r>
      <w:r>
        <w:rPr>
          <w:rFonts w:eastAsia="Times New Roman" w:cs="Arial"/>
          <w:szCs w:val="24"/>
        </w:rPr>
        <w:t xml:space="preserve">tree </w:t>
      </w:r>
      <w:r w:rsidRPr="002726C6">
        <w:rPr>
          <w:rFonts w:eastAsia="Times New Roman" w:cs="Arial"/>
          <w:szCs w:val="24"/>
        </w:rPr>
        <w:t xml:space="preserve">nursery to international standards, improve the quality of seedlings used in green </w:t>
      </w:r>
      <w:r>
        <w:rPr>
          <w:rFonts w:eastAsia="Times New Roman" w:cs="Arial"/>
          <w:szCs w:val="24"/>
        </w:rPr>
        <w:t>facilities</w:t>
      </w:r>
      <w:r w:rsidRPr="002726C6">
        <w:rPr>
          <w:rFonts w:eastAsia="Times New Roman" w:cs="Arial"/>
          <w:szCs w:val="24"/>
        </w:rPr>
        <w:t>, and increase the variety of useful plants.</w:t>
      </w:r>
    </w:p>
    <w:p w14:paraId="7165B4F2" w14:textId="77777777" w:rsidR="00CD08B1" w:rsidRDefault="00CD08B1" w:rsidP="00713C28">
      <w:pPr>
        <w:shd w:val="clear" w:color="auto" w:fill="FFFFFF"/>
        <w:tabs>
          <w:tab w:val="left" w:pos="0"/>
        </w:tabs>
        <w:jc w:val="both"/>
        <w:textAlignment w:val="top"/>
        <w:rPr>
          <w:rFonts w:eastAsia="Times New Roman" w:cs="Arial"/>
          <w:szCs w:val="24"/>
        </w:rPr>
      </w:pPr>
    </w:p>
    <w:p w14:paraId="65DB9143" w14:textId="714281EB"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2.12.</w:t>
      </w:r>
      <w:r w:rsidRPr="002726C6">
        <w:rPr>
          <w:rFonts w:eastAsia="Times New Roman" w:cs="Arial"/>
          <w:szCs w:val="24"/>
        </w:rPr>
        <w:t>Strengthen environmental quality monitoring capacity, expand research and analysis, and increase laboratory capacity.</w:t>
      </w:r>
    </w:p>
    <w:p w14:paraId="3360A02A" w14:textId="77777777" w:rsidR="00CD08B1" w:rsidRDefault="00CD08B1" w:rsidP="00713C28">
      <w:pPr>
        <w:shd w:val="clear" w:color="auto" w:fill="FFFFFF"/>
        <w:jc w:val="both"/>
        <w:textAlignment w:val="top"/>
        <w:rPr>
          <w:rFonts w:eastAsia="Times New Roman" w:cs="Arial"/>
          <w:szCs w:val="24"/>
        </w:rPr>
      </w:pPr>
    </w:p>
    <w:p w14:paraId="1CED4985" w14:textId="1F7F16F9"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2.13.</w:t>
      </w:r>
      <w:r w:rsidRPr="002726C6">
        <w:rPr>
          <w:rFonts w:eastAsia="Times New Roman" w:cs="Arial"/>
          <w:szCs w:val="24"/>
        </w:rPr>
        <w:t xml:space="preserve">Reduce air pollution by reducing emissions from vehicles, intensify ger area redevelopment, and implement a </w:t>
      </w:r>
      <w:r>
        <w:rPr>
          <w:rFonts w:eastAsia="Times New Roman" w:cs="Arial"/>
          <w:szCs w:val="24"/>
        </w:rPr>
        <w:t xml:space="preserve">gradual and </w:t>
      </w:r>
      <w:r w:rsidRPr="002726C6">
        <w:rPr>
          <w:rFonts w:eastAsia="Times New Roman" w:cs="Arial"/>
          <w:szCs w:val="24"/>
        </w:rPr>
        <w:t>systematic approach to housing in areas with high levels of air pollution.</w:t>
      </w:r>
    </w:p>
    <w:p w14:paraId="562A3A1F" w14:textId="77777777" w:rsidR="00CD08B1" w:rsidRDefault="00CD08B1" w:rsidP="00713C28">
      <w:pPr>
        <w:shd w:val="clear" w:color="auto" w:fill="FFFFFF"/>
        <w:jc w:val="both"/>
        <w:textAlignment w:val="top"/>
        <w:rPr>
          <w:rFonts w:eastAsia="Times New Roman" w:cs="Arial"/>
          <w:szCs w:val="24"/>
        </w:rPr>
      </w:pPr>
    </w:p>
    <w:p w14:paraId="2D04AA0E" w14:textId="69A11902"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2.14.</w:t>
      </w:r>
      <w:r w:rsidRPr="00D61333">
        <w:rPr>
          <w:rFonts w:eastAsia="Times New Roman" w:cs="Arial"/>
          <w:szCs w:val="24"/>
        </w:rPr>
        <w:t>Create a unified database of land damaged by mining, and eliminate duplication of rehabilitation technology, methodology and legal environment.</w:t>
      </w:r>
    </w:p>
    <w:p w14:paraId="26FC990E" w14:textId="77777777" w:rsidR="00CD08B1" w:rsidRDefault="00CD08B1" w:rsidP="00713C28">
      <w:pPr>
        <w:shd w:val="clear" w:color="auto" w:fill="FFFFFF"/>
        <w:jc w:val="both"/>
        <w:textAlignment w:val="top"/>
        <w:rPr>
          <w:rFonts w:eastAsia="Times New Roman" w:cs="Arial"/>
          <w:szCs w:val="24"/>
        </w:rPr>
      </w:pPr>
    </w:p>
    <w:p w14:paraId="438869E1" w14:textId="644957A9" w:rsidR="00CD08B1" w:rsidRPr="00D61333" w:rsidRDefault="00CD08B1" w:rsidP="00713C28">
      <w:pPr>
        <w:shd w:val="clear" w:color="auto" w:fill="FFFFFF"/>
        <w:jc w:val="both"/>
        <w:textAlignment w:val="top"/>
        <w:rPr>
          <w:rFonts w:eastAsia="Times New Roman" w:cs="Arial"/>
          <w:szCs w:val="24"/>
          <w:lang w:val="mn-MN"/>
        </w:rPr>
      </w:pPr>
      <w:r w:rsidRPr="00607908">
        <w:rPr>
          <w:rFonts w:eastAsia="Times New Roman" w:cs="Arial"/>
          <w:szCs w:val="24"/>
        </w:rPr>
        <w:t>9.2.15.</w:t>
      </w:r>
      <w:r w:rsidRPr="00D61333">
        <w:rPr>
          <w:rFonts w:eastAsia="Times New Roman" w:cs="Arial"/>
          <w:szCs w:val="24"/>
        </w:rPr>
        <w:t xml:space="preserve">Provide and protect water resources and </w:t>
      </w:r>
      <w:r>
        <w:rPr>
          <w:rFonts w:eastAsia="Times New Roman" w:cs="Arial"/>
          <w:szCs w:val="24"/>
        </w:rPr>
        <w:t xml:space="preserve">guaranteed </w:t>
      </w:r>
      <w:r w:rsidRPr="00D61333">
        <w:rPr>
          <w:rFonts w:eastAsia="Times New Roman" w:cs="Arial"/>
          <w:szCs w:val="24"/>
        </w:rPr>
        <w:t xml:space="preserve">sources </w:t>
      </w:r>
      <w:r>
        <w:rPr>
          <w:rFonts w:eastAsia="Times New Roman" w:cs="Arial"/>
          <w:szCs w:val="24"/>
        </w:rPr>
        <w:t xml:space="preserve">of </w:t>
      </w:r>
      <w:r w:rsidRPr="00D61333">
        <w:rPr>
          <w:rFonts w:eastAsia="Times New Roman" w:cs="Arial"/>
          <w:szCs w:val="24"/>
        </w:rPr>
        <w:t xml:space="preserve">drinking water, increase the value of water and </w:t>
      </w:r>
      <w:r>
        <w:rPr>
          <w:rFonts w:eastAsia="Times New Roman" w:cs="Arial"/>
          <w:szCs w:val="24"/>
        </w:rPr>
        <w:t>increase</w:t>
      </w:r>
      <w:r w:rsidRPr="00D61333">
        <w:rPr>
          <w:rFonts w:eastAsia="Times New Roman" w:cs="Arial"/>
          <w:szCs w:val="24"/>
        </w:rPr>
        <w:t xml:space="preserve"> its rational u</w:t>
      </w:r>
      <w:r>
        <w:rPr>
          <w:rFonts w:eastAsia="Times New Roman" w:cs="Arial"/>
          <w:szCs w:val="24"/>
        </w:rPr>
        <w:t>se by economic measures</w:t>
      </w:r>
      <w:r w:rsidRPr="00D61333">
        <w:rPr>
          <w:rFonts w:eastAsia="Times New Roman" w:cs="Arial"/>
          <w:szCs w:val="24"/>
        </w:rPr>
        <w:t>.</w:t>
      </w:r>
    </w:p>
    <w:p w14:paraId="6352B4A1" w14:textId="77777777" w:rsidR="00CD08B1" w:rsidRDefault="00CD08B1" w:rsidP="00713C28">
      <w:pPr>
        <w:shd w:val="clear" w:color="auto" w:fill="FFFFFF"/>
        <w:jc w:val="both"/>
        <w:textAlignment w:val="top"/>
        <w:rPr>
          <w:rFonts w:eastAsia="Times New Roman" w:cs="Arial"/>
          <w:szCs w:val="24"/>
        </w:rPr>
      </w:pPr>
    </w:p>
    <w:p w14:paraId="76E860CC" w14:textId="6CB4EAD9"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2.16.</w:t>
      </w:r>
      <w:r>
        <w:rPr>
          <w:rFonts w:eastAsia="Times New Roman" w:cs="Arial"/>
          <w:szCs w:val="24"/>
        </w:rPr>
        <w:t>Take the</w:t>
      </w:r>
      <w:r w:rsidRPr="0068048C">
        <w:rPr>
          <w:rFonts w:eastAsia="Times New Roman" w:cs="Arial"/>
          <w:szCs w:val="24"/>
        </w:rPr>
        <w:t xml:space="preserve"> protection zones </w:t>
      </w:r>
      <w:r>
        <w:rPr>
          <w:rFonts w:eastAsia="Times New Roman" w:cs="Arial"/>
          <w:szCs w:val="24"/>
        </w:rPr>
        <w:t xml:space="preserve">of </w:t>
      </w:r>
      <w:r w:rsidRPr="0068048C">
        <w:rPr>
          <w:rFonts w:eastAsia="Times New Roman" w:cs="Arial"/>
          <w:szCs w:val="24"/>
        </w:rPr>
        <w:t>water reservoir</w:t>
      </w:r>
      <w:r>
        <w:rPr>
          <w:rFonts w:eastAsia="Times New Roman" w:cs="Arial"/>
          <w:szCs w:val="24"/>
        </w:rPr>
        <w:t>s</w:t>
      </w:r>
      <w:r w:rsidRPr="0068048C">
        <w:rPr>
          <w:rFonts w:eastAsia="Times New Roman" w:cs="Arial"/>
          <w:szCs w:val="24"/>
        </w:rPr>
        <w:t xml:space="preserve"> and sanitary zones </w:t>
      </w:r>
      <w:r>
        <w:rPr>
          <w:rFonts w:eastAsia="Times New Roman" w:cs="Arial"/>
          <w:szCs w:val="24"/>
        </w:rPr>
        <w:t xml:space="preserve">of </w:t>
      </w:r>
      <w:r w:rsidRPr="0068048C">
        <w:rPr>
          <w:rFonts w:eastAsia="Times New Roman" w:cs="Arial"/>
          <w:szCs w:val="24"/>
        </w:rPr>
        <w:t>water supply source</w:t>
      </w:r>
      <w:r>
        <w:rPr>
          <w:rFonts w:eastAsia="Times New Roman" w:cs="Arial"/>
          <w:szCs w:val="24"/>
        </w:rPr>
        <w:t>s</w:t>
      </w:r>
      <w:r w:rsidRPr="0068048C">
        <w:rPr>
          <w:rFonts w:eastAsia="Times New Roman" w:cs="Arial"/>
          <w:szCs w:val="24"/>
        </w:rPr>
        <w:t xml:space="preserve"> under </w:t>
      </w:r>
      <w:r>
        <w:rPr>
          <w:rFonts w:eastAsia="Times New Roman" w:cs="Arial"/>
          <w:szCs w:val="24"/>
        </w:rPr>
        <w:t xml:space="preserve">the </w:t>
      </w:r>
      <w:r w:rsidRPr="0068048C">
        <w:rPr>
          <w:rFonts w:eastAsia="Times New Roman" w:cs="Arial"/>
          <w:szCs w:val="24"/>
        </w:rPr>
        <w:t>special protection and strictly follow the regime.</w:t>
      </w:r>
    </w:p>
    <w:p w14:paraId="4BD669EB" w14:textId="77777777" w:rsidR="00CD08B1" w:rsidRDefault="00CD08B1" w:rsidP="00713C28">
      <w:pPr>
        <w:shd w:val="clear" w:color="auto" w:fill="FFFFFF"/>
        <w:jc w:val="both"/>
        <w:textAlignment w:val="top"/>
        <w:rPr>
          <w:rFonts w:eastAsia="Times New Roman" w:cs="Arial"/>
          <w:szCs w:val="24"/>
        </w:rPr>
      </w:pPr>
    </w:p>
    <w:p w14:paraId="7BAA474A" w14:textId="73A27BB8"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2.17.</w:t>
      </w:r>
      <w:r>
        <w:rPr>
          <w:rFonts w:eastAsia="Times New Roman" w:cs="Arial"/>
          <w:szCs w:val="24"/>
        </w:rPr>
        <w:t>D</w:t>
      </w:r>
      <w:r w:rsidRPr="00DA38CE">
        <w:rPr>
          <w:rFonts w:eastAsia="Times New Roman" w:cs="Arial"/>
          <w:szCs w:val="24"/>
        </w:rPr>
        <w:t>evelop and commission a feasibility study and working design for the Tuul Water Complex project to increase drinking water resources</w:t>
      </w:r>
      <w:r>
        <w:rPr>
          <w:rFonts w:eastAsia="Times New Roman" w:cs="Arial"/>
          <w:szCs w:val="24"/>
        </w:rPr>
        <w:t>.</w:t>
      </w:r>
    </w:p>
    <w:p w14:paraId="4E7DE9CD" w14:textId="77777777" w:rsidR="00CD08B1" w:rsidRDefault="00CD08B1" w:rsidP="00713C28">
      <w:pPr>
        <w:shd w:val="clear" w:color="auto" w:fill="FFFFFF"/>
        <w:jc w:val="both"/>
        <w:textAlignment w:val="top"/>
        <w:rPr>
          <w:rFonts w:eastAsia="Times New Roman" w:cs="Arial"/>
          <w:szCs w:val="24"/>
        </w:rPr>
      </w:pPr>
    </w:p>
    <w:p w14:paraId="6159A8A0" w14:textId="2F608D5E" w:rsidR="00CD08B1" w:rsidRDefault="00CD08B1" w:rsidP="00BE4BEC">
      <w:pPr>
        <w:shd w:val="clear" w:color="auto" w:fill="FFFFFF"/>
        <w:jc w:val="both"/>
        <w:textAlignment w:val="top"/>
        <w:rPr>
          <w:rFonts w:eastAsia="Times New Roman" w:cs="Arial"/>
          <w:szCs w:val="24"/>
        </w:rPr>
      </w:pPr>
      <w:r w:rsidRPr="00607908">
        <w:rPr>
          <w:rFonts w:eastAsia="Times New Roman" w:cs="Arial"/>
          <w:szCs w:val="24"/>
        </w:rPr>
        <w:t>9.2.18.</w:t>
      </w:r>
      <w:r w:rsidRPr="00DA38CE">
        <w:rPr>
          <w:rFonts w:eastAsia="Times New Roman" w:cs="Arial"/>
          <w:szCs w:val="24"/>
        </w:rPr>
        <w:t>Establish an integrated monitoring center to ensure the safety of water supply sources, reservoirs, deep wells and pumping stations, equip</w:t>
      </w:r>
      <w:r>
        <w:rPr>
          <w:rFonts w:eastAsia="Times New Roman" w:cs="Arial"/>
          <w:szCs w:val="24"/>
        </w:rPr>
        <w:t xml:space="preserve"> it</w:t>
      </w:r>
      <w:r w:rsidRPr="00DA38CE">
        <w:rPr>
          <w:rFonts w:eastAsia="Times New Roman" w:cs="Arial"/>
          <w:szCs w:val="24"/>
        </w:rPr>
        <w:t xml:space="preserve"> with tele-monitoring</w:t>
      </w:r>
      <w:r>
        <w:rPr>
          <w:rFonts w:eastAsia="Times New Roman" w:cs="Arial"/>
          <w:szCs w:val="24"/>
        </w:rPr>
        <w:t>,</w:t>
      </w:r>
      <w:r w:rsidRPr="00DA38CE">
        <w:rPr>
          <w:rFonts w:eastAsia="Times New Roman" w:cs="Arial"/>
          <w:szCs w:val="24"/>
        </w:rPr>
        <w:t xml:space="preserve"> </w:t>
      </w:r>
      <w:r w:rsidRPr="00DA38CE">
        <w:rPr>
          <w:rFonts w:eastAsia="Times New Roman" w:cs="Arial"/>
          <w:szCs w:val="24"/>
        </w:rPr>
        <w:lastRenderedPageBreak/>
        <w:t>communication and signaling equipment</w:t>
      </w:r>
      <w:r>
        <w:rPr>
          <w:rFonts w:eastAsia="Times New Roman" w:cs="Arial"/>
          <w:szCs w:val="24"/>
        </w:rPr>
        <w:t xml:space="preserve">, and </w:t>
      </w:r>
      <w:r w:rsidRPr="00DA38CE">
        <w:rPr>
          <w:rFonts w:eastAsia="Times New Roman" w:cs="Arial"/>
          <w:szCs w:val="24"/>
        </w:rPr>
        <w:t>implement a project to disconnect transmission and distribution lines.</w:t>
      </w:r>
    </w:p>
    <w:p w14:paraId="261C2D69" w14:textId="77777777" w:rsidR="00BE4BEC" w:rsidRDefault="00BE4BEC" w:rsidP="00BE4BEC">
      <w:pPr>
        <w:shd w:val="clear" w:color="auto" w:fill="FFFFFF"/>
        <w:jc w:val="both"/>
        <w:textAlignment w:val="top"/>
        <w:rPr>
          <w:rFonts w:eastAsia="Times New Roman" w:cs="Arial"/>
          <w:szCs w:val="24"/>
        </w:rPr>
      </w:pPr>
    </w:p>
    <w:p w14:paraId="47A6EEB2" w14:textId="2206DBF4" w:rsidR="00CD08B1" w:rsidRPr="00DA38CE" w:rsidRDefault="00CD08B1" w:rsidP="00713C28">
      <w:pPr>
        <w:shd w:val="clear" w:color="auto" w:fill="FFFFFF"/>
        <w:jc w:val="both"/>
        <w:textAlignment w:val="top"/>
        <w:rPr>
          <w:rFonts w:eastAsia="Times New Roman" w:cs="Arial"/>
          <w:szCs w:val="24"/>
          <w:lang w:val="mn-MN"/>
        </w:rPr>
      </w:pPr>
      <w:r w:rsidRPr="00607908">
        <w:rPr>
          <w:rFonts w:eastAsia="Times New Roman" w:cs="Arial"/>
          <w:szCs w:val="24"/>
        </w:rPr>
        <w:t>9.2.19.</w:t>
      </w:r>
      <w:r>
        <w:rPr>
          <w:rFonts w:eastAsia="Times New Roman" w:cs="Arial"/>
          <w:szCs w:val="24"/>
        </w:rPr>
        <w:t>Create</w:t>
      </w:r>
      <w:r w:rsidRPr="00DA38CE">
        <w:rPr>
          <w:rFonts w:eastAsia="Times New Roman" w:cs="Arial"/>
          <w:szCs w:val="24"/>
          <w:lang w:val="mn-MN"/>
        </w:rPr>
        <w:t xml:space="preserve"> </w:t>
      </w:r>
      <w:r w:rsidRPr="00AF3607">
        <w:rPr>
          <w:rFonts w:eastAsia="Times New Roman" w:cs="Arial"/>
          <w:szCs w:val="24"/>
        </w:rPr>
        <w:t>ponds</w:t>
      </w:r>
      <w:r w:rsidRPr="00DA38CE">
        <w:rPr>
          <w:rFonts w:eastAsia="Times New Roman" w:cs="Arial"/>
          <w:szCs w:val="24"/>
          <w:lang w:val="mn-MN"/>
        </w:rPr>
        <w:t xml:space="preserve"> and reservoirs</w:t>
      </w:r>
      <w:r>
        <w:rPr>
          <w:rFonts w:eastAsia="Times New Roman" w:cs="Arial"/>
          <w:szCs w:val="24"/>
          <w:lang w:val="mn-MN"/>
        </w:rPr>
        <w:t xml:space="preserve"> </w:t>
      </w:r>
      <w:r w:rsidRPr="00A220A4">
        <w:rPr>
          <w:rFonts w:cs="Arial"/>
          <w:szCs w:val="24"/>
        </w:rPr>
        <w:t>collect</w:t>
      </w:r>
      <w:r>
        <w:rPr>
          <w:rFonts w:cs="Arial"/>
          <w:szCs w:val="24"/>
        </w:rPr>
        <w:t>ing surface</w:t>
      </w:r>
      <w:r w:rsidRPr="00A220A4">
        <w:rPr>
          <w:rFonts w:cs="Arial"/>
          <w:szCs w:val="24"/>
        </w:rPr>
        <w:t xml:space="preserve"> waters</w:t>
      </w:r>
      <w:r w:rsidRPr="00DA38CE">
        <w:rPr>
          <w:rFonts w:eastAsia="Times New Roman" w:cs="Arial"/>
          <w:szCs w:val="24"/>
          <w:lang w:val="mn-MN"/>
        </w:rPr>
        <w:t xml:space="preserve"> at all possible locations.</w:t>
      </w:r>
    </w:p>
    <w:p w14:paraId="6A200412" w14:textId="77777777" w:rsidR="00CD08B1" w:rsidRDefault="00CD08B1" w:rsidP="00713C28">
      <w:pPr>
        <w:shd w:val="clear" w:color="auto" w:fill="FFFFFF"/>
        <w:jc w:val="both"/>
        <w:textAlignment w:val="top"/>
        <w:rPr>
          <w:rFonts w:eastAsia="Times New Roman" w:cs="Arial"/>
          <w:szCs w:val="24"/>
        </w:rPr>
      </w:pPr>
    </w:p>
    <w:p w14:paraId="69490579" w14:textId="7C30EC10"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2.20.</w:t>
      </w:r>
      <w:r w:rsidRPr="004B25FE">
        <w:rPr>
          <w:rFonts w:eastAsia="Times New Roman" w:cs="Arial"/>
          <w:szCs w:val="24"/>
        </w:rPr>
        <w:t xml:space="preserve">Reduce </w:t>
      </w:r>
      <w:r>
        <w:rPr>
          <w:rFonts w:eastAsia="Times New Roman" w:cs="Arial"/>
          <w:szCs w:val="24"/>
        </w:rPr>
        <w:t xml:space="preserve">flood </w:t>
      </w:r>
      <w:r w:rsidRPr="004B25FE">
        <w:rPr>
          <w:rFonts w:eastAsia="Times New Roman" w:cs="Arial"/>
          <w:szCs w:val="24"/>
        </w:rPr>
        <w:t xml:space="preserve">risk by </w:t>
      </w:r>
      <w:r>
        <w:rPr>
          <w:rFonts w:eastAsia="Times New Roman" w:cs="Arial"/>
          <w:szCs w:val="24"/>
        </w:rPr>
        <w:t>taking</w:t>
      </w:r>
      <w:r w:rsidRPr="004B25FE">
        <w:rPr>
          <w:rFonts w:eastAsia="Times New Roman" w:cs="Arial"/>
          <w:szCs w:val="24"/>
        </w:rPr>
        <w:t xml:space="preserve"> river </w:t>
      </w:r>
      <w:r>
        <w:rPr>
          <w:rFonts w:eastAsia="Times New Roman" w:cs="Arial"/>
          <w:szCs w:val="24"/>
        </w:rPr>
        <w:t>sources</w:t>
      </w:r>
      <w:r w:rsidRPr="004B25FE">
        <w:rPr>
          <w:rFonts w:eastAsia="Times New Roman" w:cs="Arial"/>
          <w:szCs w:val="24"/>
        </w:rPr>
        <w:t xml:space="preserve"> and wetlands </w:t>
      </w:r>
      <w:r>
        <w:rPr>
          <w:rFonts w:eastAsia="Times New Roman" w:cs="Arial"/>
          <w:szCs w:val="24"/>
        </w:rPr>
        <w:t>under</w:t>
      </w:r>
      <w:r w:rsidRPr="004B25FE">
        <w:rPr>
          <w:rFonts w:eastAsia="Times New Roman" w:cs="Arial"/>
          <w:szCs w:val="24"/>
        </w:rPr>
        <w:t xml:space="preserve"> local special protection and maintaining </w:t>
      </w:r>
      <w:r>
        <w:rPr>
          <w:rFonts w:eastAsia="Times New Roman" w:cs="Arial"/>
          <w:szCs w:val="24"/>
        </w:rPr>
        <w:t xml:space="preserve">their </w:t>
      </w:r>
      <w:r w:rsidRPr="004B25FE">
        <w:rPr>
          <w:rFonts w:eastAsia="Times New Roman" w:cs="Arial"/>
          <w:szCs w:val="24"/>
        </w:rPr>
        <w:t>water absorption capacity to prevent construction</w:t>
      </w:r>
      <w:r>
        <w:rPr>
          <w:rFonts w:eastAsia="Times New Roman" w:cs="Arial"/>
          <w:szCs w:val="24"/>
        </w:rPr>
        <w:t>.</w:t>
      </w:r>
    </w:p>
    <w:p w14:paraId="3163D21E" w14:textId="77777777" w:rsidR="00CD08B1" w:rsidRDefault="00CD08B1" w:rsidP="00713C28">
      <w:pPr>
        <w:shd w:val="clear" w:color="auto" w:fill="FFFFFF"/>
        <w:jc w:val="both"/>
        <w:textAlignment w:val="top"/>
        <w:rPr>
          <w:rFonts w:eastAsia="Times New Roman" w:cs="Arial"/>
          <w:szCs w:val="24"/>
        </w:rPr>
      </w:pPr>
    </w:p>
    <w:p w14:paraId="5D809699" w14:textId="7BDD2C80"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2.21.</w:t>
      </w:r>
      <w:r w:rsidRPr="00BA3FB5">
        <w:rPr>
          <w:rFonts w:eastAsia="Times New Roman" w:cs="Arial"/>
          <w:szCs w:val="24"/>
        </w:rPr>
        <w:t>Implement sustainable management of accumulation and rational use</w:t>
      </w:r>
      <w:r>
        <w:rPr>
          <w:rFonts w:eastAsia="Times New Roman" w:cs="Arial"/>
          <w:szCs w:val="24"/>
        </w:rPr>
        <w:t xml:space="preserve"> </w:t>
      </w:r>
      <w:r w:rsidRPr="00BA3FB5">
        <w:rPr>
          <w:rFonts w:eastAsia="Times New Roman" w:cs="Arial"/>
          <w:szCs w:val="24"/>
        </w:rPr>
        <w:t>water resources.</w:t>
      </w:r>
    </w:p>
    <w:p w14:paraId="291E5349" w14:textId="77777777" w:rsidR="00CD08B1" w:rsidRDefault="00CD08B1" w:rsidP="00713C28">
      <w:pPr>
        <w:shd w:val="clear" w:color="auto" w:fill="FFFFFF"/>
        <w:jc w:val="both"/>
        <w:textAlignment w:val="top"/>
        <w:rPr>
          <w:rFonts w:eastAsia="Times New Roman" w:cs="Arial"/>
          <w:szCs w:val="24"/>
        </w:rPr>
      </w:pPr>
    </w:p>
    <w:p w14:paraId="0B6DD9FC" w14:textId="6F013317" w:rsidR="00CD08B1" w:rsidRPr="00263B14" w:rsidRDefault="00CD08B1" w:rsidP="00713C28">
      <w:pPr>
        <w:shd w:val="clear" w:color="auto" w:fill="FFFFFF"/>
        <w:jc w:val="both"/>
        <w:textAlignment w:val="top"/>
        <w:rPr>
          <w:rFonts w:eastAsia="Times New Roman" w:cs="Arial"/>
          <w:szCs w:val="24"/>
          <w:lang w:val="mn-MN"/>
        </w:rPr>
      </w:pPr>
      <w:r w:rsidRPr="00607908">
        <w:rPr>
          <w:rFonts w:eastAsia="Times New Roman" w:cs="Arial"/>
          <w:szCs w:val="24"/>
        </w:rPr>
        <w:t>9.2.22.</w:t>
      </w:r>
      <w:r>
        <w:rPr>
          <w:rFonts w:eastAsia="Times New Roman" w:cs="Arial"/>
          <w:szCs w:val="24"/>
        </w:rPr>
        <w:t>C</w:t>
      </w:r>
      <w:r w:rsidRPr="00BA3FB5">
        <w:rPr>
          <w:rFonts w:eastAsia="Times New Roman" w:cs="Arial"/>
          <w:szCs w:val="24"/>
        </w:rPr>
        <w:t xml:space="preserve">reate a legal environment for </w:t>
      </w:r>
      <w:r>
        <w:rPr>
          <w:rFonts w:eastAsia="Times New Roman" w:cs="Arial"/>
          <w:szCs w:val="24"/>
        </w:rPr>
        <w:t xml:space="preserve">the </w:t>
      </w:r>
      <w:r w:rsidRPr="00BA3FB5">
        <w:rPr>
          <w:rFonts w:eastAsia="Times New Roman" w:cs="Arial"/>
          <w:szCs w:val="24"/>
        </w:rPr>
        <w:t xml:space="preserve">processing waste sludge and </w:t>
      </w:r>
      <w:r w:rsidRPr="00A876B2">
        <w:rPr>
          <w:rFonts w:eastAsia="Times New Roman" w:cs="Arial"/>
          <w:szCs w:val="24"/>
        </w:rPr>
        <w:t xml:space="preserve">sewage sludge </w:t>
      </w:r>
      <w:r w:rsidRPr="00BA3FB5">
        <w:rPr>
          <w:rFonts w:eastAsia="Times New Roman" w:cs="Arial"/>
          <w:szCs w:val="24"/>
        </w:rPr>
        <w:t>into final products, processing and reusing treated water</w:t>
      </w:r>
      <w:r>
        <w:rPr>
          <w:rFonts w:eastAsia="Times New Roman" w:cs="Arial"/>
          <w:szCs w:val="24"/>
        </w:rPr>
        <w:t>, and</w:t>
      </w:r>
      <w:r w:rsidRPr="00BA3FB5">
        <w:rPr>
          <w:rFonts w:eastAsia="Times New Roman" w:cs="Arial"/>
          <w:szCs w:val="24"/>
        </w:rPr>
        <w:t xml:space="preserve"> </w:t>
      </w:r>
      <w:r>
        <w:rPr>
          <w:rFonts w:eastAsia="Times New Roman" w:cs="Arial"/>
          <w:szCs w:val="24"/>
        </w:rPr>
        <w:t>i</w:t>
      </w:r>
      <w:r w:rsidRPr="00BA3FB5">
        <w:rPr>
          <w:rFonts w:eastAsia="Times New Roman" w:cs="Arial"/>
          <w:szCs w:val="24"/>
        </w:rPr>
        <w:t xml:space="preserve">mplement </w:t>
      </w:r>
      <w:r>
        <w:rPr>
          <w:rFonts w:eastAsia="Times New Roman" w:cs="Arial"/>
          <w:szCs w:val="24"/>
        </w:rPr>
        <w:t>a</w:t>
      </w:r>
      <w:r w:rsidRPr="00BA3FB5">
        <w:rPr>
          <w:rFonts w:eastAsia="Times New Roman" w:cs="Arial"/>
          <w:szCs w:val="24"/>
        </w:rPr>
        <w:t xml:space="preserve"> project</w:t>
      </w:r>
      <w:r>
        <w:rPr>
          <w:rFonts w:eastAsia="Times New Roman" w:cs="Arial"/>
          <w:szCs w:val="24"/>
        </w:rPr>
        <w:t xml:space="preserve"> of the main line</w:t>
      </w:r>
      <w:r w:rsidRPr="00BA3FB5">
        <w:rPr>
          <w:rFonts w:eastAsia="Times New Roman" w:cs="Arial"/>
          <w:szCs w:val="24"/>
        </w:rPr>
        <w:t xml:space="preserve"> network </w:t>
      </w:r>
      <w:r>
        <w:rPr>
          <w:rFonts w:eastAsia="Times New Roman" w:cs="Arial"/>
          <w:szCs w:val="24"/>
        </w:rPr>
        <w:t>for</w:t>
      </w:r>
      <w:r w:rsidRPr="00BA3FB5">
        <w:rPr>
          <w:rFonts w:eastAsia="Times New Roman" w:cs="Arial"/>
          <w:szCs w:val="24"/>
        </w:rPr>
        <w:t xml:space="preserve"> </w:t>
      </w:r>
      <w:r>
        <w:rPr>
          <w:rFonts w:eastAsia="Times New Roman" w:cs="Arial"/>
          <w:szCs w:val="24"/>
        </w:rPr>
        <w:t xml:space="preserve">its </w:t>
      </w:r>
      <w:r w:rsidRPr="00BA3FB5">
        <w:rPr>
          <w:rFonts w:eastAsia="Times New Roman" w:cs="Arial"/>
          <w:szCs w:val="24"/>
        </w:rPr>
        <w:t>introduc</w:t>
      </w:r>
      <w:r>
        <w:rPr>
          <w:rFonts w:eastAsia="Times New Roman" w:cs="Arial"/>
          <w:szCs w:val="24"/>
        </w:rPr>
        <w:t>tion</w:t>
      </w:r>
      <w:r w:rsidRPr="00BA3FB5">
        <w:rPr>
          <w:rFonts w:eastAsia="Times New Roman" w:cs="Arial"/>
          <w:szCs w:val="24"/>
        </w:rPr>
        <w:t xml:space="preserve"> into production and re</w:t>
      </w:r>
      <w:r>
        <w:rPr>
          <w:rFonts w:eastAsia="Times New Roman" w:cs="Arial"/>
          <w:szCs w:val="24"/>
        </w:rPr>
        <w:t>use</w:t>
      </w:r>
      <w:r w:rsidRPr="00BA3FB5">
        <w:rPr>
          <w:rFonts w:eastAsia="Times New Roman" w:cs="Arial"/>
          <w:szCs w:val="24"/>
        </w:rPr>
        <w:t>.</w:t>
      </w:r>
    </w:p>
    <w:p w14:paraId="10505072" w14:textId="77777777" w:rsidR="00CD08B1" w:rsidRDefault="00CD08B1" w:rsidP="00713C28">
      <w:pPr>
        <w:shd w:val="clear" w:color="auto" w:fill="FFFFFF"/>
        <w:jc w:val="both"/>
        <w:textAlignment w:val="top"/>
        <w:rPr>
          <w:rFonts w:eastAsia="Times New Roman" w:cs="Arial"/>
          <w:szCs w:val="24"/>
        </w:rPr>
      </w:pPr>
    </w:p>
    <w:p w14:paraId="742AEC38" w14:textId="1C11FEA8"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2.23.</w:t>
      </w:r>
      <w:r w:rsidRPr="003438EB">
        <w:rPr>
          <w:rFonts w:eastAsia="Times New Roman" w:cs="Arial"/>
          <w:szCs w:val="24"/>
        </w:rPr>
        <w:t xml:space="preserve">Re-treat wastewater from Ulaanbaatar's water supply sources, water treatment plants and </w:t>
      </w:r>
      <w:r>
        <w:rPr>
          <w:rFonts w:eastAsia="Times New Roman" w:cs="Arial"/>
          <w:szCs w:val="24"/>
        </w:rPr>
        <w:t xml:space="preserve">other </w:t>
      </w:r>
      <w:r w:rsidRPr="003438EB">
        <w:rPr>
          <w:rFonts w:eastAsia="Times New Roman" w:cs="Arial"/>
          <w:szCs w:val="24"/>
        </w:rPr>
        <w:t>treatment facilities</w:t>
      </w:r>
      <w:r>
        <w:rPr>
          <w:rFonts w:eastAsia="Times New Roman" w:cs="Arial"/>
          <w:szCs w:val="24"/>
        </w:rPr>
        <w:t>.</w:t>
      </w:r>
    </w:p>
    <w:p w14:paraId="2DB51323" w14:textId="77777777" w:rsidR="00CD08B1" w:rsidRDefault="00CD08B1" w:rsidP="00713C28">
      <w:pPr>
        <w:shd w:val="clear" w:color="auto" w:fill="FFFFFF"/>
        <w:jc w:val="both"/>
        <w:textAlignment w:val="top"/>
        <w:rPr>
          <w:rFonts w:eastAsia="Times New Roman" w:cs="Arial"/>
          <w:szCs w:val="24"/>
        </w:rPr>
      </w:pPr>
    </w:p>
    <w:p w14:paraId="16ABE3AF" w14:textId="41F38842" w:rsidR="00CD08B1" w:rsidRPr="003438EB" w:rsidRDefault="00CD08B1" w:rsidP="00713C28">
      <w:pPr>
        <w:shd w:val="clear" w:color="auto" w:fill="FFFFFF"/>
        <w:jc w:val="both"/>
        <w:textAlignment w:val="top"/>
        <w:rPr>
          <w:rFonts w:eastAsia="Times New Roman" w:cs="Arial"/>
          <w:szCs w:val="24"/>
        </w:rPr>
      </w:pPr>
      <w:r w:rsidRPr="00607908">
        <w:rPr>
          <w:rFonts w:eastAsia="Times New Roman" w:cs="Arial"/>
          <w:szCs w:val="24"/>
        </w:rPr>
        <w:t>9.2.24.</w:t>
      </w:r>
      <w:r w:rsidRPr="003438EB">
        <w:rPr>
          <w:rFonts w:eastAsia="Times New Roman" w:cs="Arial"/>
          <w:szCs w:val="24"/>
          <w:lang w:val="mn-MN"/>
        </w:rPr>
        <w:t>Gradually implement measures to limit the use of fresh groundwater for industrial purposes and introduce the use of gray water</w:t>
      </w:r>
      <w:r>
        <w:rPr>
          <w:rFonts w:eastAsia="Times New Roman" w:cs="Arial"/>
          <w:szCs w:val="24"/>
        </w:rPr>
        <w:t>.</w:t>
      </w:r>
    </w:p>
    <w:p w14:paraId="5B4A6C5E" w14:textId="77777777" w:rsidR="00CD08B1" w:rsidRDefault="00CD08B1" w:rsidP="00713C28">
      <w:pPr>
        <w:shd w:val="clear" w:color="auto" w:fill="FFFFFF"/>
        <w:jc w:val="both"/>
        <w:textAlignment w:val="top"/>
        <w:rPr>
          <w:rFonts w:eastAsia="Times New Roman" w:cs="Arial"/>
          <w:szCs w:val="24"/>
        </w:rPr>
      </w:pPr>
    </w:p>
    <w:p w14:paraId="512C2A0A" w14:textId="36BF2345" w:rsidR="00CD08B1" w:rsidRPr="007827D5" w:rsidRDefault="00CD08B1" w:rsidP="00713C28">
      <w:pPr>
        <w:shd w:val="clear" w:color="auto" w:fill="FFFFFF"/>
        <w:jc w:val="both"/>
        <w:textAlignment w:val="top"/>
        <w:rPr>
          <w:rFonts w:eastAsia="Times New Roman" w:cs="Arial"/>
          <w:szCs w:val="24"/>
        </w:rPr>
      </w:pPr>
      <w:r w:rsidRPr="00607908">
        <w:rPr>
          <w:rFonts w:eastAsia="Times New Roman" w:cs="Arial"/>
          <w:szCs w:val="24"/>
        </w:rPr>
        <w:t>9.2.25.</w:t>
      </w:r>
      <w:r w:rsidRPr="003438EB">
        <w:rPr>
          <w:rFonts w:eastAsia="Times New Roman" w:cs="Arial"/>
          <w:szCs w:val="24"/>
        </w:rPr>
        <w:t>Organize step-by-step work to bring ger area sanitation facilities up to standard</w:t>
      </w:r>
      <w:r>
        <w:rPr>
          <w:rFonts w:eastAsia="Times New Roman" w:cs="Arial"/>
          <w:szCs w:val="24"/>
        </w:rPr>
        <w:t xml:space="preserve"> by c</w:t>
      </w:r>
      <w:r w:rsidRPr="007827D5">
        <w:rPr>
          <w:rFonts w:eastAsia="Times New Roman" w:cs="Arial"/>
          <w:szCs w:val="24"/>
        </w:rPr>
        <w:t>onduct</w:t>
      </w:r>
      <w:r>
        <w:rPr>
          <w:rFonts w:eastAsia="Times New Roman" w:cs="Arial"/>
          <w:szCs w:val="24"/>
        </w:rPr>
        <w:t>ing</w:t>
      </w:r>
      <w:r w:rsidRPr="007827D5">
        <w:rPr>
          <w:rFonts w:eastAsia="Times New Roman" w:cs="Arial"/>
          <w:szCs w:val="24"/>
        </w:rPr>
        <w:t xml:space="preserve"> an integrated environmental assessment of household pit latrines and pollution caused by human faulty</w:t>
      </w:r>
      <w:r>
        <w:rPr>
          <w:rFonts w:eastAsia="Times New Roman" w:cs="Arial"/>
          <w:szCs w:val="24"/>
          <w:lang w:val="mn-MN"/>
        </w:rPr>
        <w:t xml:space="preserve"> </w:t>
      </w:r>
      <w:r w:rsidRPr="007827D5">
        <w:rPr>
          <w:rFonts w:eastAsia="Times New Roman" w:cs="Arial"/>
          <w:szCs w:val="24"/>
        </w:rPr>
        <w:t>activities</w:t>
      </w:r>
      <w:r>
        <w:rPr>
          <w:rFonts w:eastAsia="Times New Roman" w:cs="Arial"/>
          <w:szCs w:val="24"/>
          <w:lang w:val="mn-MN"/>
        </w:rPr>
        <w:t xml:space="preserve"> </w:t>
      </w:r>
      <w:r>
        <w:rPr>
          <w:rFonts w:eastAsia="Times New Roman" w:cs="Arial"/>
          <w:szCs w:val="24"/>
        </w:rPr>
        <w:t>and c</w:t>
      </w:r>
      <w:r w:rsidRPr="007827D5">
        <w:rPr>
          <w:rFonts w:eastAsia="Times New Roman" w:cs="Arial"/>
          <w:szCs w:val="24"/>
        </w:rPr>
        <w:t>reat</w:t>
      </w:r>
      <w:r>
        <w:rPr>
          <w:rFonts w:eastAsia="Times New Roman" w:cs="Arial"/>
          <w:szCs w:val="24"/>
        </w:rPr>
        <w:t>ing</w:t>
      </w:r>
      <w:r w:rsidRPr="007827D5">
        <w:rPr>
          <w:rFonts w:eastAsia="Times New Roman" w:cs="Arial"/>
          <w:szCs w:val="24"/>
        </w:rPr>
        <w:t xml:space="preserve"> a legal environment for compensation for environmental pollution</w:t>
      </w:r>
      <w:r>
        <w:rPr>
          <w:rFonts w:eastAsia="Times New Roman" w:cs="Arial"/>
          <w:szCs w:val="24"/>
        </w:rPr>
        <w:t>.</w:t>
      </w:r>
    </w:p>
    <w:p w14:paraId="26559DF2" w14:textId="77777777" w:rsidR="00CD08B1" w:rsidRDefault="00CD08B1" w:rsidP="00713C28">
      <w:pPr>
        <w:shd w:val="clear" w:color="auto" w:fill="FFFFFF"/>
        <w:jc w:val="both"/>
        <w:textAlignment w:val="top"/>
        <w:rPr>
          <w:rFonts w:eastAsia="Times New Roman" w:cs="Arial"/>
          <w:szCs w:val="24"/>
        </w:rPr>
      </w:pPr>
    </w:p>
    <w:p w14:paraId="3D991E5D" w14:textId="5DB8D8FE"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2.26.</w:t>
      </w:r>
      <w:r w:rsidRPr="007827D5">
        <w:rPr>
          <w:rFonts w:eastAsia="Times New Roman" w:cs="Arial"/>
          <w:szCs w:val="24"/>
        </w:rPr>
        <w:t>Renovate non-standard household sanitation facilities and turn manure into compost.</w:t>
      </w:r>
    </w:p>
    <w:p w14:paraId="362E9A45" w14:textId="77777777" w:rsidR="00CD08B1" w:rsidRDefault="00CD08B1" w:rsidP="00713C28">
      <w:pPr>
        <w:shd w:val="clear" w:color="auto" w:fill="FFFFFF"/>
        <w:jc w:val="both"/>
        <w:textAlignment w:val="top"/>
        <w:rPr>
          <w:rFonts w:eastAsia="Times New Roman" w:cs="Arial"/>
          <w:szCs w:val="24"/>
        </w:rPr>
      </w:pPr>
    </w:p>
    <w:p w14:paraId="34E123A8" w14:textId="17697AB1"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2.27.</w:t>
      </w:r>
      <w:r w:rsidRPr="007827D5">
        <w:rPr>
          <w:rFonts w:eastAsia="Times New Roman" w:cs="Arial"/>
          <w:szCs w:val="24"/>
        </w:rPr>
        <w:t>Use a combination of administrative and incentive methods to reduce emissions and increase waste-free consumption</w:t>
      </w:r>
      <w:r>
        <w:rPr>
          <w:rFonts w:eastAsia="Times New Roman" w:cs="Arial"/>
          <w:szCs w:val="24"/>
        </w:rPr>
        <w:t>.</w:t>
      </w:r>
    </w:p>
    <w:p w14:paraId="3C21AEA9" w14:textId="77777777" w:rsidR="00CD08B1" w:rsidRDefault="00CD08B1" w:rsidP="00713C28">
      <w:pPr>
        <w:shd w:val="clear" w:color="auto" w:fill="FFFFFF"/>
        <w:jc w:val="both"/>
        <w:textAlignment w:val="top"/>
        <w:rPr>
          <w:rFonts w:eastAsia="Times New Roman" w:cs="Arial"/>
          <w:szCs w:val="24"/>
        </w:rPr>
      </w:pPr>
    </w:p>
    <w:p w14:paraId="73365FEF" w14:textId="449499CA"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2.28.</w:t>
      </w:r>
      <w:r w:rsidRPr="00470593">
        <w:rPr>
          <w:rFonts w:eastAsia="Times New Roman" w:cs="Arial"/>
          <w:szCs w:val="24"/>
        </w:rPr>
        <w:t>Reuse ash, sludge and waste from domestic and power plants to produce secondary products</w:t>
      </w:r>
      <w:r>
        <w:rPr>
          <w:rFonts w:eastAsia="Times New Roman" w:cs="Arial"/>
          <w:szCs w:val="24"/>
        </w:rPr>
        <w:t>.</w:t>
      </w:r>
    </w:p>
    <w:p w14:paraId="080B4C2A" w14:textId="77777777" w:rsidR="00CD08B1" w:rsidRDefault="00CD08B1" w:rsidP="00713C28">
      <w:pPr>
        <w:shd w:val="clear" w:color="auto" w:fill="FFFFFF"/>
        <w:jc w:val="both"/>
        <w:textAlignment w:val="top"/>
        <w:rPr>
          <w:rFonts w:eastAsia="Times New Roman" w:cs="Arial"/>
          <w:szCs w:val="24"/>
        </w:rPr>
      </w:pPr>
    </w:p>
    <w:p w14:paraId="34758FF2" w14:textId="13DCAAC9" w:rsidR="00CD08B1" w:rsidRPr="00470593" w:rsidRDefault="00CD08B1" w:rsidP="00713C28">
      <w:pPr>
        <w:shd w:val="clear" w:color="auto" w:fill="FFFFFF"/>
        <w:jc w:val="both"/>
        <w:textAlignment w:val="top"/>
        <w:rPr>
          <w:rFonts w:eastAsia="Times New Roman" w:cs="Arial"/>
          <w:szCs w:val="24"/>
        </w:rPr>
      </w:pPr>
      <w:r w:rsidRPr="00607908">
        <w:rPr>
          <w:rFonts w:eastAsia="Times New Roman" w:cs="Arial"/>
          <w:szCs w:val="24"/>
        </w:rPr>
        <w:t>9.2.29.</w:t>
      </w:r>
      <w:r>
        <w:rPr>
          <w:rFonts w:eastAsia="Times New Roman" w:cs="Arial"/>
          <w:szCs w:val="24"/>
        </w:rPr>
        <w:t>Carry out t</w:t>
      </w:r>
      <w:r w:rsidRPr="00470593">
        <w:rPr>
          <w:rFonts w:eastAsia="Times New Roman" w:cs="Arial"/>
          <w:szCs w:val="24"/>
          <w:lang w:val="mn-MN"/>
        </w:rPr>
        <w:t xml:space="preserve">echnological innovations in </w:t>
      </w:r>
      <w:r>
        <w:rPr>
          <w:rFonts w:eastAsia="Times New Roman" w:cs="Arial"/>
          <w:szCs w:val="24"/>
          <w:lang w:val="mn-MN"/>
        </w:rPr>
        <w:t>services</w:t>
      </w:r>
      <w:r w:rsidRPr="00470593">
        <w:rPr>
          <w:rFonts w:eastAsia="Times New Roman" w:cs="Arial"/>
          <w:szCs w:val="24"/>
          <w:lang w:val="mn-MN"/>
        </w:rPr>
        <w:t xml:space="preserve"> </w:t>
      </w:r>
      <w:r>
        <w:rPr>
          <w:rFonts w:eastAsia="Times New Roman" w:cs="Arial"/>
          <w:szCs w:val="24"/>
        </w:rPr>
        <w:t xml:space="preserve">of </w:t>
      </w:r>
      <w:r w:rsidRPr="00470593">
        <w:rPr>
          <w:rFonts w:eastAsia="Times New Roman" w:cs="Arial"/>
          <w:szCs w:val="24"/>
          <w:lang w:val="mn-MN"/>
        </w:rPr>
        <w:t>sorting, collecti</w:t>
      </w:r>
      <w:r>
        <w:rPr>
          <w:rFonts w:eastAsia="Times New Roman" w:cs="Arial"/>
          <w:szCs w:val="24"/>
        </w:rPr>
        <w:t>o</w:t>
      </w:r>
      <w:r w:rsidRPr="00470593">
        <w:rPr>
          <w:rFonts w:eastAsia="Times New Roman" w:cs="Arial"/>
          <w:szCs w:val="24"/>
          <w:lang w:val="mn-MN"/>
        </w:rPr>
        <w:t>n and transport</w:t>
      </w:r>
      <w:r>
        <w:rPr>
          <w:rFonts w:eastAsia="Times New Roman" w:cs="Arial"/>
          <w:szCs w:val="24"/>
        </w:rPr>
        <w:t xml:space="preserve">ation of </w:t>
      </w:r>
      <w:r w:rsidRPr="00470593">
        <w:rPr>
          <w:rFonts w:eastAsia="Times New Roman" w:cs="Arial"/>
          <w:szCs w:val="24"/>
          <w:lang w:val="mn-MN"/>
        </w:rPr>
        <w:t xml:space="preserve">waste, </w:t>
      </w:r>
      <w:r>
        <w:rPr>
          <w:rFonts w:eastAsia="Times New Roman" w:cs="Arial"/>
          <w:szCs w:val="24"/>
        </w:rPr>
        <w:t>develop</w:t>
      </w:r>
      <w:r>
        <w:rPr>
          <w:rFonts w:eastAsia="Times New Roman" w:cs="Arial"/>
          <w:szCs w:val="24"/>
          <w:lang w:val="mn-MN"/>
        </w:rPr>
        <w:t xml:space="preserve"> </w:t>
      </w:r>
      <w:r w:rsidRPr="00470593">
        <w:rPr>
          <w:rFonts w:eastAsia="Times New Roman" w:cs="Arial"/>
          <w:szCs w:val="24"/>
          <w:lang w:val="mn-MN"/>
        </w:rPr>
        <w:t>appropriate standards, transfer to recycling plants, clean and rehabilitat</w:t>
      </w:r>
      <w:r>
        <w:rPr>
          <w:rFonts w:eastAsia="Times New Roman" w:cs="Arial"/>
          <w:szCs w:val="24"/>
        </w:rPr>
        <w:t>e</w:t>
      </w:r>
      <w:r w:rsidRPr="00470593">
        <w:rPr>
          <w:rFonts w:eastAsia="Times New Roman" w:cs="Arial"/>
          <w:szCs w:val="24"/>
          <w:lang w:val="mn-MN"/>
        </w:rPr>
        <w:t xml:space="preserve"> centralized waste disposal sites</w:t>
      </w:r>
      <w:r>
        <w:rPr>
          <w:rFonts w:eastAsia="Times New Roman" w:cs="Arial"/>
          <w:szCs w:val="24"/>
        </w:rPr>
        <w:t>.</w:t>
      </w:r>
    </w:p>
    <w:p w14:paraId="1D200298" w14:textId="77777777" w:rsidR="00CD08B1" w:rsidRDefault="00CD08B1" w:rsidP="00713C28">
      <w:pPr>
        <w:shd w:val="clear" w:color="auto" w:fill="FFFFFF"/>
        <w:jc w:val="both"/>
        <w:textAlignment w:val="top"/>
        <w:rPr>
          <w:rFonts w:eastAsia="Times New Roman" w:cs="Arial"/>
          <w:szCs w:val="24"/>
        </w:rPr>
      </w:pPr>
    </w:p>
    <w:p w14:paraId="7010463A" w14:textId="139090AD"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2.30.</w:t>
      </w:r>
      <w:r w:rsidRPr="00563F3C">
        <w:rPr>
          <w:rFonts w:eastAsia="Times New Roman" w:cs="Arial"/>
          <w:szCs w:val="24"/>
        </w:rPr>
        <w:t>Establish a system for sorting, collecti</w:t>
      </w:r>
      <w:r>
        <w:rPr>
          <w:rFonts w:eastAsia="Times New Roman" w:cs="Arial"/>
          <w:szCs w:val="24"/>
        </w:rPr>
        <w:t>o</w:t>
      </w:r>
      <w:r w:rsidRPr="00563F3C">
        <w:rPr>
          <w:rFonts w:eastAsia="Times New Roman" w:cs="Arial"/>
          <w:szCs w:val="24"/>
        </w:rPr>
        <w:t>n, transport</w:t>
      </w:r>
      <w:r>
        <w:rPr>
          <w:rFonts w:eastAsia="Times New Roman" w:cs="Arial"/>
          <w:szCs w:val="24"/>
        </w:rPr>
        <w:t>at</w:t>
      </w:r>
      <w:r w:rsidRPr="00563F3C">
        <w:rPr>
          <w:rFonts w:eastAsia="Times New Roman" w:cs="Arial"/>
          <w:szCs w:val="24"/>
        </w:rPr>
        <w:t>i</w:t>
      </w:r>
      <w:r>
        <w:rPr>
          <w:rFonts w:eastAsia="Times New Roman" w:cs="Arial"/>
          <w:szCs w:val="24"/>
        </w:rPr>
        <w:t>o</w:t>
      </w:r>
      <w:r w:rsidRPr="00563F3C">
        <w:rPr>
          <w:rFonts w:eastAsia="Times New Roman" w:cs="Arial"/>
          <w:szCs w:val="24"/>
        </w:rPr>
        <w:t>n, recycling, neutraliz</w:t>
      </w:r>
      <w:r>
        <w:rPr>
          <w:rFonts w:eastAsia="Times New Roman" w:cs="Arial"/>
          <w:szCs w:val="24"/>
        </w:rPr>
        <w:t>at</w:t>
      </w:r>
      <w:r w:rsidRPr="00563F3C">
        <w:rPr>
          <w:rFonts w:eastAsia="Times New Roman" w:cs="Arial"/>
          <w:szCs w:val="24"/>
        </w:rPr>
        <w:t>i</w:t>
      </w:r>
      <w:r>
        <w:rPr>
          <w:rFonts w:eastAsia="Times New Roman" w:cs="Arial"/>
          <w:szCs w:val="24"/>
        </w:rPr>
        <w:t>o</w:t>
      </w:r>
      <w:r w:rsidRPr="00563F3C">
        <w:rPr>
          <w:rFonts w:eastAsia="Times New Roman" w:cs="Arial"/>
          <w:szCs w:val="24"/>
        </w:rPr>
        <w:t>n and dispos</w:t>
      </w:r>
      <w:r>
        <w:rPr>
          <w:rFonts w:eastAsia="Times New Roman" w:cs="Arial"/>
          <w:szCs w:val="24"/>
        </w:rPr>
        <w:t>al</w:t>
      </w:r>
      <w:r w:rsidRPr="00563F3C">
        <w:rPr>
          <w:rFonts w:eastAsia="Times New Roman" w:cs="Arial"/>
          <w:szCs w:val="24"/>
        </w:rPr>
        <w:t xml:space="preserve"> of hazardous waste.</w:t>
      </w:r>
    </w:p>
    <w:p w14:paraId="3B630413" w14:textId="77777777" w:rsidR="00CD08B1" w:rsidRDefault="00CD08B1" w:rsidP="00713C28">
      <w:pPr>
        <w:shd w:val="clear" w:color="auto" w:fill="FFFFFF"/>
        <w:jc w:val="both"/>
        <w:textAlignment w:val="top"/>
        <w:rPr>
          <w:rFonts w:eastAsia="Times New Roman" w:cs="Arial"/>
          <w:szCs w:val="24"/>
        </w:rPr>
      </w:pPr>
    </w:p>
    <w:p w14:paraId="60A0210C" w14:textId="2C0B0468"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2.31.</w:t>
      </w:r>
      <w:r w:rsidRPr="00563F3C">
        <w:rPr>
          <w:rFonts w:eastAsia="Times New Roman" w:cs="Arial"/>
          <w:szCs w:val="24"/>
        </w:rPr>
        <w:t>Diversify</w:t>
      </w:r>
      <w:r>
        <w:rPr>
          <w:rFonts w:eastAsia="Times New Roman" w:cs="Arial"/>
          <w:szCs w:val="24"/>
        </w:rPr>
        <w:t>, renovate and develop</w:t>
      </w:r>
      <w:r w:rsidRPr="00563F3C">
        <w:rPr>
          <w:rFonts w:eastAsia="Times New Roman" w:cs="Arial"/>
          <w:szCs w:val="24"/>
        </w:rPr>
        <w:t xml:space="preserve"> small and medium enterprises for recycling of </w:t>
      </w:r>
      <w:r>
        <w:rPr>
          <w:rFonts w:eastAsia="Times New Roman" w:cs="Arial"/>
          <w:szCs w:val="24"/>
        </w:rPr>
        <w:t>secondary</w:t>
      </w:r>
      <w:r>
        <w:rPr>
          <w:rFonts w:eastAsia="Times New Roman" w:cs="Arial"/>
          <w:szCs w:val="24"/>
          <w:lang w:val="mn-MN"/>
        </w:rPr>
        <w:t xml:space="preserve"> </w:t>
      </w:r>
      <w:r w:rsidRPr="00563F3C">
        <w:rPr>
          <w:rFonts w:eastAsia="Times New Roman" w:cs="Arial"/>
          <w:szCs w:val="24"/>
        </w:rPr>
        <w:t xml:space="preserve">raw materials, and </w:t>
      </w:r>
      <w:r>
        <w:rPr>
          <w:rFonts w:eastAsia="Times New Roman" w:cs="Arial"/>
          <w:szCs w:val="24"/>
        </w:rPr>
        <w:t>develop</w:t>
      </w:r>
      <w:r w:rsidRPr="00563F3C">
        <w:rPr>
          <w:rFonts w:eastAsia="Times New Roman" w:cs="Arial"/>
          <w:szCs w:val="24"/>
        </w:rPr>
        <w:t xml:space="preserve"> production with waste-free technology.</w:t>
      </w:r>
    </w:p>
    <w:p w14:paraId="7A20A285" w14:textId="77777777" w:rsidR="00CD08B1" w:rsidRPr="00CA7EA0" w:rsidRDefault="00CD08B1" w:rsidP="00713C28">
      <w:pPr>
        <w:shd w:val="clear" w:color="auto" w:fill="FFFFFF"/>
        <w:jc w:val="both"/>
        <w:textAlignment w:val="top"/>
        <w:rPr>
          <w:rFonts w:eastAsia="Times New Roman" w:cs="Arial"/>
          <w:szCs w:val="24"/>
          <w:lang w:val="mn-MN"/>
        </w:rPr>
      </w:pPr>
    </w:p>
    <w:p w14:paraId="5107CE5D" w14:textId="3DB4CF2A"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2.32.</w:t>
      </w:r>
      <w:r w:rsidRPr="00561409">
        <w:rPr>
          <w:rFonts w:eastAsia="Times New Roman" w:cs="Arial"/>
          <w:szCs w:val="24"/>
        </w:rPr>
        <w:t xml:space="preserve">Completely close and rehabilitate the landfill area of </w:t>
      </w:r>
      <w:r w:rsidRPr="00470593">
        <w:rPr>
          <w:rFonts w:eastAsia="Times New Roman" w:cs="Arial"/>
          <w:szCs w:val="24"/>
          <w:lang w:val="mn-MN"/>
        </w:rPr>
        <w:t>centralized waste disposal sites</w:t>
      </w:r>
      <w:r w:rsidRPr="00561409">
        <w:rPr>
          <w:rFonts w:eastAsia="Times New Roman" w:cs="Arial"/>
          <w:szCs w:val="24"/>
        </w:rPr>
        <w:t xml:space="preserve"> </w:t>
      </w:r>
      <w:r>
        <w:rPr>
          <w:rFonts w:eastAsia="Times New Roman" w:cs="Arial"/>
          <w:szCs w:val="24"/>
        </w:rPr>
        <w:t>in Narangiin Enger and Tsagaand</w:t>
      </w:r>
      <w:r w:rsidRPr="00561409">
        <w:rPr>
          <w:rFonts w:eastAsia="Times New Roman" w:cs="Arial"/>
          <w:szCs w:val="24"/>
        </w:rPr>
        <w:t>avaa</w:t>
      </w:r>
      <w:r>
        <w:rPr>
          <w:rFonts w:eastAsia="Times New Roman" w:cs="Arial"/>
          <w:szCs w:val="24"/>
        </w:rPr>
        <w:t>.</w:t>
      </w:r>
    </w:p>
    <w:p w14:paraId="33849DFA" w14:textId="77777777" w:rsidR="00CD08B1" w:rsidRDefault="00CD08B1" w:rsidP="00713C28">
      <w:pPr>
        <w:shd w:val="clear" w:color="auto" w:fill="FFFFFF"/>
        <w:jc w:val="both"/>
        <w:textAlignment w:val="top"/>
        <w:rPr>
          <w:rFonts w:eastAsia="Times New Roman" w:cs="Arial"/>
          <w:szCs w:val="24"/>
        </w:rPr>
      </w:pPr>
    </w:p>
    <w:p w14:paraId="01AD51A5" w14:textId="5C7C5FBD"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2.33.</w:t>
      </w:r>
      <w:r>
        <w:rPr>
          <w:rFonts w:eastAsia="Times New Roman" w:cs="Arial"/>
          <w:szCs w:val="24"/>
        </w:rPr>
        <w:t>O</w:t>
      </w:r>
      <w:r w:rsidRPr="009D1119">
        <w:rPr>
          <w:rFonts w:eastAsia="Times New Roman" w:cs="Arial"/>
          <w:szCs w:val="24"/>
        </w:rPr>
        <w:t>rganize the work</w:t>
      </w:r>
      <w:r>
        <w:rPr>
          <w:rFonts w:eastAsia="Times New Roman" w:cs="Arial"/>
          <w:szCs w:val="24"/>
        </w:rPr>
        <w:t>s</w:t>
      </w:r>
      <w:r w:rsidRPr="009D1119">
        <w:rPr>
          <w:rFonts w:eastAsia="Times New Roman" w:cs="Arial"/>
          <w:szCs w:val="24"/>
        </w:rPr>
        <w:t xml:space="preserve"> </w:t>
      </w:r>
      <w:r>
        <w:rPr>
          <w:rFonts w:eastAsia="Times New Roman" w:cs="Arial"/>
          <w:szCs w:val="24"/>
        </w:rPr>
        <w:t>to c</w:t>
      </w:r>
      <w:r w:rsidRPr="009562BB">
        <w:rPr>
          <w:rFonts w:eastAsia="Times New Roman" w:cs="Arial"/>
          <w:szCs w:val="24"/>
        </w:rPr>
        <w:t>ertificate city buildings</w:t>
      </w:r>
      <w:r>
        <w:rPr>
          <w:rFonts w:eastAsia="Times New Roman" w:cs="Arial"/>
          <w:szCs w:val="24"/>
        </w:rPr>
        <w:t xml:space="preserve"> and facilities</w:t>
      </w:r>
      <w:r w:rsidRPr="009562BB">
        <w:rPr>
          <w:rFonts w:eastAsia="Times New Roman" w:cs="Arial"/>
          <w:szCs w:val="24"/>
        </w:rPr>
        <w:t>,</w:t>
      </w:r>
      <w:r>
        <w:rPr>
          <w:rFonts w:eastAsia="Times New Roman" w:cs="Arial"/>
          <w:szCs w:val="24"/>
        </w:rPr>
        <w:t xml:space="preserve"> </w:t>
      </w:r>
      <w:r w:rsidRPr="009562BB">
        <w:rPr>
          <w:rFonts w:eastAsia="Times New Roman" w:cs="Arial"/>
          <w:szCs w:val="24"/>
        </w:rPr>
        <w:t>determine their quality and age,</w:t>
      </w:r>
      <w:r>
        <w:rPr>
          <w:rFonts w:eastAsia="Times New Roman" w:cs="Arial"/>
          <w:szCs w:val="24"/>
        </w:rPr>
        <w:t xml:space="preserve"> </w:t>
      </w:r>
      <w:r w:rsidRPr="009562BB">
        <w:rPr>
          <w:rFonts w:eastAsia="Times New Roman" w:cs="Arial"/>
          <w:szCs w:val="24"/>
        </w:rPr>
        <w:t xml:space="preserve">inspect and certify </w:t>
      </w:r>
      <w:r>
        <w:rPr>
          <w:rFonts w:eastAsia="Times New Roman" w:cs="Arial"/>
          <w:szCs w:val="24"/>
        </w:rPr>
        <w:t xml:space="preserve">their </w:t>
      </w:r>
      <w:r w:rsidRPr="009562BB">
        <w:rPr>
          <w:rFonts w:eastAsia="Times New Roman" w:cs="Arial"/>
          <w:szCs w:val="24"/>
        </w:rPr>
        <w:t>earthquake resistance</w:t>
      </w:r>
      <w:r>
        <w:rPr>
          <w:rFonts w:eastAsia="Times New Roman" w:cs="Arial"/>
          <w:szCs w:val="24"/>
        </w:rPr>
        <w:t xml:space="preserve">, and </w:t>
      </w:r>
      <w:r w:rsidRPr="009562BB">
        <w:rPr>
          <w:rFonts w:eastAsia="Times New Roman" w:cs="Arial"/>
          <w:szCs w:val="24"/>
        </w:rPr>
        <w:t>strengthen</w:t>
      </w:r>
      <w:r>
        <w:rPr>
          <w:rFonts w:eastAsia="Times New Roman" w:cs="Arial"/>
          <w:szCs w:val="24"/>
        </w:rPr>
        <w:t xml:space="preserve"> or</w:t>
      </w:r>
      <w:r w:rsidRPr="009562BB">
        <w:rPr>
          <w:rFonts w:eastAsia="Times New Roman" w:cs="Arial"/>
          <w:szCs w:val="24"/>
        </w:rPr>
        <w:t xml:space="preserve"> </w:t>
      </w:r>
      <w:r w:rsidRPr="009D1119">
        <w:rPr>
          <w:rFonts w:eastAsia="Times New Roman" w:cs="Arial"/>
          <w:szCs w:val="24"/>
        </w:rPr>
        <w:t xml:space="preserve">demolish and rebuild </w:t>
      </w:r>
      <w:r w:rsidRPr="009562BB">
        <w:rPr>
          <w:rFonts w:eastAsia="Times New Roman" w:cs="Arial"/>
          <w:szCs w:val="24"/>
        </w:rPr>
        <w:t>risky facilities</w:t>
      </w:r>
      <w:r>
        <w:rPr>
          <w:rFonts w:eastAsia="Times New Roman" w:cs="Arial"/>
          <w:szCs w:val="24"/>
        </w:rPr>
        <w:t>.</w:t>
      </w:r>
    </w:p>
    <w:p w14:paraId="7121E7E7" w14:textId="77777777" w:rsidR="00CD08B1" w:rsidRDefault="00CD08B1" w:rsidP="00713C28">
      <w:pPr>
        <w:shd w:val="clear" w:color="auto" w:fill="FFFFFF"/>
        <w:jc w:val="both"/>
        <w:textAlignment w:val="top"/>
        <w:rPr>
          <w:rFonts w:eastAsia="Times New Roman" w:cs="Arial"/>
          <w:szCs w:val="24"/>
        </w:rPr>
      </w:pPr>
    </w:p>
    <w:p w14:paraId="3CCA7544" w14:textId="2A71BB90" w:rsidR="00CD08B1" w:rsidRPr="009D1119" w:rsidRDefault="00CD08B1" w:rsidP="00713C28">
      <w:pPr>
        <w:shd w:val="clear" w:color="auto" w:fill="FFFFFF"/>
        <w:jc w:val="both"/>
        <w:textAlignment w:val="top"/>
        <w:rPr>
          <w:rFonts w:eastAsia="Times New Roman" w:cs="Arial"/>
          <w:szCs w:val="24"/>
        </w:rPr>
      </w:pPr>
      <w:r w:rsidRPr="00607908">
        <w:rPr>
          <w:rFonts w:eastAsia="Times New Roman" w:cs="Arial"/>
          <w:szCs w:val="24"/>
        </w:rPr>
        <w:lastRenderedPageBreak/>
        <w:t>9.2.34.</w:t>
      </w:r>
      <w:r>
        <w:rPr>
          <w:rFonts w:eastAsia="Times New Roman" w:cs="Arial"/>
          <w:szCs w:val="24"/>
        </w:rPr>
        <w:t>Develop a m</w:t>
      </w:r>
      <w:r w:rsidRPr="009D1119">
        <w:rPr>
          <w:rFonts w:eastAsia="Times New Roman" w:cs="Arial"/>
          <w:szCs w:val="24"/>
          <w:lang w:val="mn-MN"/>
        </w:rPr>
        <w:t>ethodology and modeling of flood protection facilities in Ulaanbaatar</w:t>
      </w:r>
      <w:r>
        <w:rPr>
          <w:rFonts w:eastAsia="Times New Roman" w:cs="Arial"/>
          <w:szCs w:val="24"/>
        </w:rPr>
        <w:t>, d</w:t>
      </w:r>
      <w:r w:rsidRPr="00400464">
        <w:rPr>
          <w:rFonts w:eastAsia="Times New Roman" w:cs="Arial"/>
          <w:szCs w:val="24"/>
        </w:rPr>
        <w:t>evelop and approve a master plan for engineering preparations</w:t>
      </w:r>
      <w:r>
        <w:rPr>
          <w:rFonts w:eastAsia="Times New Roman" w:cs="Arial"/>
          <w:szCs w:val="24"/>
        </w:rPr>
        <w:t>, c</w:t>
      </w:r>
      <w:r w:rsidRPr="00400464">
        <w:rPr>
          <w:rFonts w:eastAsia="Times New Roman" w:cs="Arial"/>
          <w:szCs w:val="24"/>
        </w:rPr>
        <w:t>onduct hydrogeological measurements</w:t>
      </w:r>
      <w:r>
        <w:rPr>
          <w:rFonts w:eastAsia="Times New Roman" w:cs="Arial"/>
          <w:szCs w:val="24"/>
        </w:rPr>
        <w:t xml:space="preserve"> and </w:t>
      </w:r>
      <w:r w:rsidRPr="00400464">
        <w:rPr>
          <w:rFonts w:eastAsia="Times New Roman" w:cs="Arial"/>
          <w:szCs w:val="24"/>
        </w:rPr>
        <w:t xml:space="preserve">construct boreholes in hazardous areas, and connect </w:t>
      </w:r>
      <w:r>
        <w:rPr>
          <w:rFonts w:eastAsia="Times New Roman" w:cs="Arial"/>
          <w:szCs w:val="24"/>
        </w:rPr>
        <w:t xml:space="preserve">them </w:t>
      </w:r>
      <w:r w:rsidRPr="00400464">
        <w:rPr>
          <w:rFonts w:eastAsia="Times New Roman" w:cs="Arial"/>
          <w:szCs w:val="24"/>
        </w:rPr>
        <w:t>to an integrated monitoring system</w:t>
      </w:r>
      <w:r>
        <w:rPr>
          <w:rFonts w:eastAsia="Times New Roman" w:cs="Arial"/>
          <w:szCs w:val="24"/>
        </w:rPr>
        <w:t>.</w:t>
      </w:r>
    </w:p>
    <w:p w14:paraId="3E019549" w14:textId="77777777" w:rsidR="00CD08B1" w:rsidRDefault="00CD08B1" w:rsidP="00713C28">
      <w:pPr>
        <w:shd w:val="clear" w:color="auto" w:fill="FFFFFF"/>
        <w:jc w:val="both"/>
        <w:textAlignment w:val="top"/>
        <w:rPr>
          <w:rFonts w:eastAsia="Times New Roman" w:cs="Arial"/>
          <w:szCs w:val="24"/>
        </w:rPr>
      </w:pPr>
    </w:p>
    <w:p w14:paraId="5DC8D45B" w14:textId="68355E59"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2.35.</w:t>
      </w:r>
      <w:r>
        <w:rPr>
          <w:rFonts w:eastAsia="Times New Roman" w:cs="Arial"/>
          <w:szCs w:val="24"/>
        </w:rPr>
        <w:t>B</w:t>
      </w:r>
      <w:r w:rsidRPr="00400464">
        <w:rPr>
          <w:rFonts w:eastAsia="Times New Roman" w:cs="Arial"/>
          <w:szCs w:val="24"/>
        </w:rPr>
        <w:t xml:space="preserve">ecome a </w:t>
      </w:r>
      <w:r>
        <w:rPr>
          <w:rFonts w:eastAsia="Times New Roman" w:cs="Arial"/>
          <w:szCs w:val="24"/>
        </w:rPr>
        <w:t xml:space="preserve">city free of </w:t>
      </w:r>
      <w:r w:rsidRPr="00400464">
        <w:rPr>
          <w:rFonts w:eastAsia="Times New Roman" w:cs="Arial"/>
          <w:szCs w:val="24"/>
        </w:rPr>
        <w:t>flood risk</w:t>
      </w:r>
      <w:r>
        <w:rPr>
          <w:rFonts w:eastAsia="Times New Roman" w:cs="Arial"/>
          <w:szCs w:val="24"/>
        </w:rPr>
        <w:t xml:space="preserve"> by improving </w:t>
      </w:r>
      <w:r w:rsidRPr="00400464">
        <w:rPr>
          <w:rFonts w:eastAsia="Times New Roman" w:cs="Arial"/>
          <w:szCs w:val="24"/>
        </w:rPr>
        <w:t xml:space="preserve">information, communication </w:t>
      </w:r>
      <w:r>
        <w:rPr>
          <w:rFonts w:eastAsia="Times New Roman" w:cs="Arial"/>
          <w:szCs w:val="24"/>
        </w:rPr>
        <w:t>and</w:t>
      </w:r>
      <w:r w:rsidRPr="00400464">
        <w:rPr>
          <w:rFonts w:eastAsia="Times New Roman" w:cs="Arial"/>
          <w:szCs w:val="24"/>
        </w:rPr>
        <w:t xml:space="preserve"> resource management</w:t>
      </w:r>
      <w:r>
        <w:rPr>
          <w:rFonts w:eastAsia="Times New Roman" w:cs="Arial"/>
          <w:szCs w:val="24"/>
        </w:rPr>
        <w:t xml:space="preserve"> </w:t>
      </w:r>
      <w:r w:rsidRPr="00400464">
        <w:rPr>
          <w:rFonts w:eastAsia="Times New Roman" w:cs="Arial"/>
          <w:szCs w:val="24"/>
        </w:rPr>
        <w:t>systems</w:t>
      </w:r>
      <w:r>
        <w:rPr>
          <w:rFonts w:eastAsia="Times New Roman" w:cs="Arial"/>
          <w:szCs w:val="24"/>
        </w:rPr>
        <w:t xml:space="preserve"> and fully providing </w:t>
      </w:r>
      <w:r w:rsidRPr="00400464">
        <w:rPr>
          <w:rFonts w:eastAsia="Times New Roman" w:cs="Arial"/>
          <w:szCs w:val="24"/>
        </w:rPr>
        <w:t>engineering preparations</w:t>
      </w:r>
      <w:r>
        <w:rPr>
          <w:rFonts w:eastAsia="Times New Roman" w:cs="Arial"/>
          <w:szCs w:val="24"/>
        </w:rPr>
        <w:t xml:space="preserve"> in the events of </w:t>
      </w:r>
      <w:r w:rsidRPr="00400464">
        <w:rPr>
          <w:rFonts w:eastAsia="Times New Roman" w:cs="Arial"/>
          <w:szCs w:val="24"/>
        </w:rPr>
        <w:t>potential disasters</w:t>
      </w:r>
      <w:r>
        <w:rPr>
          <w:rFonts w:eastAsia="Times New Roman" w:cs="Arial"/>
          <w:szCs w:val="24"/>
        </w:rPr>
        <w:t xml:space="preserve"> and</w:t>
      </w:r>
      <w:r w:rsidRPr="00400464">
        <w:rPr>
          <w:rFonts w:eastAsia="Times New Roman" w:cs="Arial"/>
          <w:szCs w:val="24"/>
        </w:rPr>
        <w:t xml:space="preserve"> emergenc</w:t>
      </w:r>
      <w:r>
        <w:rPr>
          <w:rFonts w:eastAsia="Times New Roman" w:cs="Arial"/>
          <w:szCs w:val="24"/>
        </w:rPr>
        <w:t>ies.</w:t>
      </w:r>
    </w:p>
    <w:p w14:paraId="7C8781CB" w14:textId="77777777" w:rsidR="00CD08B1" w:rsidRDefault="00CD08B1" w:rsidP="00713C28">
      <w:pPr>
        <w:shd w:val="clear" w:color="auto" w:fill="FFFFFF"/>
        <w:jc w:val="both"/>
        <w:textAlignment w:val="top"/>
        <w:rPr>
          <w:rFonts w:eastAsia="Times New Roman" w:cs="Arial"/>
          <w:szCs w:val="24"/>
        </w:rPr>
      </w:pPr>
    </w:p>
    <w:p w14:paraId="758B47AC" w14:textId="627170C5"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2.36.</w:t>
      </w:r>
      <w:r>
        <w:rPr>
          <w:rFonts w:eastAsia="Times New Roman" w:cs="Arial"/>
          <w:szCs w:val="24"/>
        </w:rPr>
        <w:t>I</w:t>
      </w:r>
      <w:r w:rsidRPr="00957C80">
        <w:rPr>
          <w:rFonts w:eastAsia="Times New Roman" w:cs="Arial"/>
          <w:szCs w:val="24"/>
        </w:rPr>
        <w:t xml:space="preserve">ntensify </w:t>
      </w:r>
      <w:r>
        <w:rPr>
          <w:rFonts w:eastAsia="Times New Roman" w:cs="Arial"/>
          <w:szCs w:val="24"/>
        </w:rPr>
        <w:t xml:space="preserve">and support </w:t>
      </w:r>
      <w:r w:rsidRPr="00957C80">
        <w:rPr>
          <w:rFonts w:eastAsia="Times New Roman" w:cs="Arial"/>
          <w:szCs w:val="24"/>
        </w:rPr>
        <w:t xml:space="preserve">activities </w:t>
      </w:r>
      <w:r>
        <w:rPr>
          <w:rFonts w:eastAsia="Times New Roman" w:cs="Arial"/>
          <w:szCs w:val="24"/>
        </w:rPr>
        <w:t>for i</w:t>
      </w:r>
      <w:r w:rsidRPr="00957C80">
        <w:rPr>
          <w:rFonts w:eastAsia="Times New Roman" w:cs="Arial"/>
          <w:szCs w:val="24"/>
        </w:rPr>
        <w:t>ncreas</w:t>
      </w:r>
      <w:r>
        <w:rPr>
          <w:rFonts w:eastAsia="Times New Roman" w:cs="Arial"/>
          <w:szCs w:val="24"/>
        </w:rPr>
        <w:t>ing</w:t>
      </w:r>
      <w:r w:rsidRPr="00957C80">
        <w:rPr>
          <w:rFonts w:eastAsia="Times New Roman" w:cs="Arial"/>
          <w:szCs w:val="24"/>
        </w:rPr>
        <w:t xml:space="preserve"> the area of green </w:t>
      </w:r>
      <w:r>
        <w:rPr>
          <w:rFonts w:eastAsia="Times New Roman" w:cs="Arial"/>
          <w:szCs w:val="24"/>
        </w:rPr>
        <w:t>facilities</w:t>
      </w:r>
      <w:r w:rsidRPr="00957C80">
        <w:rPr>
          <w:rFonts w:eastAsia="Times New Roman" w:cs="Arial"/>
          <w:szCs w:val="24"/>
        </w:rPr>
        <w:t xml:space="preserve"> </w:t>
      </w:r>
      <w:r>
        <w:rPr>
          <w:rFonts w:eastAsia="Times New Roman" w:cs="Arial"/>
          <w:szCs w:val="24"/>
        </w:rPr>
        <w:t xml:space="preserve">and </w:t>
      </w:r>
      <w:r w:rsidRPr="00957C80">
        <w:rPr>
          <w:rFonts w:eastAsia="Times New Roman" w:cs="Arial"/>
          <w:szCs w:val="24"/>
        </w:rPr>
        <w:t xml:space="preserve">gardening </w:t>
      </w:r>
      <w:r>
        <w:rPr>
          <w:rFonts w:eastAsia="Times New Roman" w:cs="Arial"/>
          <w:szCs w:val="24"/>
        </w:rPr>
        <w:t xml:space="preserve">city </w:t>
      </w:r>
      <w:r w:rsidRPr="00957C80">
        <w:rPr>
          <w:rFonts w:eastAsia="Times New Roman" w:cs="Arial"/>
          <w:szCs w:val="24"/>
        </w:rPr>
        <w:t xml:space="preserve">in Ulaanbaatar, and create optimal </w:t>
      </w:r>
      <w:r w:rsidRPr="008D27E5">
        <w:rPr>
          <w:rFonts w:eastAsia="Times New Roman" w:cs="Arial"/>
          <w:szCs w:val="24"/>
        </w:rPr>
        <w:t>motivation</w:t>
      </w:r>
      <w:r w:rsidRPr="00957C80">
        <w:rPr>
          <w:rFonts w:eastAsia="Times New Roman" w:cs="Arial"/>
          <w:szCs w:val="24"/>
        </w:rPr>
        <w:t>s for financing, taxes, loans and incentives.</w:t>
      </w:r>
    </w:p>
    <w:p w14:paraId="7B49864B" w14:textId="77777777" w:rsidR="00CD08B1" w:rsidRDefault="00CD08B1" w:rsidP="00713C28">
      <w:pPr>
        <w:shd w:val="clear" w:color="auto" w:fill="FFFFFF"/>
        <w:jc w:val="both"/>
        <w:textAlignment w:val="top"/>
        <w:rPr>
          <w:rFonts w:eastAsia="Times New Roman" w:cs="Arial"/>
          <w:szCs w:val="24"/>
        </w:rPr>
      </w:pPr>
    </w:p>
    <w:p w14:paraId="4EB1F257" w14:textId="350019BF" w:rsidR="00CD08B1" w:rsidRDefault="00CD08B1" w:rsidP="00713C28">
      <w:pPr>
        <w:shd w:val="clear" w:color="auto" w:fill="FFFFFF"/>
        <w:jc w:val="both"/>
        <w:textAlignment w:val="top"/>
        <w:rPr>
          <w:rFonts w:eastAsia="Times New Roman" w:cs="Arial"/>
          <w:szCs w:val="24"/>
          <w:lang w:val="mn-MN"/>
        </w:rPr>
      </w:pPr>
      <w:r w:rsidRPr="00607908">
        <w:rPr>
          <w:rFonts w:eastAsia="Times New Roman" w:cs="Arial"/>
          <w:szCs w:val="24"/>
        </w:rPr>
        <w:t>9.2.37.</w:t>
      </w:r>
      <w:r w:rsidRPr="008D27E5">
        <w:rPr>
          <w:rFonts w:eastAsia="Times New Roman" w:cs="Arial"/>
          <w:szCs w:val="24"/>
          <w:lang w:val="mn-MN"/>
        </w:rPr>
        <w:t xml:space="preserve">Update irrigation methods and technologies for urban green </w:t>
      </w:r>
      <w:r>
        <w:rPr>
          <w:rFonts w:eastAsia="Times New Roman" w:cs="Arial"/>
          <w:szCs w:val="24"/>
        </w:rPr>
        <w:t xml:space="preserve">facilities, </w:t>
      </w:r>
      <w:r w:rsidRPr="008D27E5">
        <w:rPr>
          <w:rFonts w:eastAsia="Times New Roman" w:cs="Arial"/>
          <w:szCs w:val="24"/>
        </w:rPr>
        <w:t>observe the watering regime,</w:t>
      </w:r>
      <w:r>
        <w:rPr>
          <w:rFonts w:eastAsia="Times New Roman" w:cs="Arial"/>
          <w:szCs w:val="24"/>
        </w:rPr>
        <w:t xml:space="preserve"> build</w:t>
      </w:r>
      <w:r w:rsidRPr="008D27E5">
        <w:rPr>
          <w:rFonts w:eastAsia="Times New Roman" w:cs="Arial"/>
          <w:szCs w:val="24"/>
        </w:rPr>
        <w:t xml:space="preserve"> new dams and canals in flood risk areas,</w:t>
      </w:r>
      <w:r>
        <w:rPr>
          <w:rFonts w:eastAsia="Times New Roman" w:cs="Arial"/>
          <w:szCs w:val="24"/>
        </w:rPr>
        <w:t xml:space="preserve"> create</w:t>
      </w:r>
      <w:r w:rsidRPr="008D27E5">
        <w:rPr>
          <w:rFonts w:eastAsia="Times New Roman" w:cs="Arial"/>
          <w:szCs w:val="24"/>
        </w:rPr>
        <w:t xml:space="preserve"> floating ponds and underground reservoirs</w:t>
      </w:r>
      <w:r>
        <w:rPr>
          <w:rFonts w:eastAsia="Times New Roman" w:cs="Arial"/>
          <w:szCs w:val="24"/>
        </w:rPr>
        <w:t xml:space="preserve"> w</w:t>
      </w:r>
      <w:r w:rsidRPr="008D27E5">
        <w:rPr>
          <w:rFonts w:eastAsia="Times New Roman" w:cs="Arial"/>
          <w:szCs w:val="24"/>
        </w:rPr>
        <w:t>hen building</w:t>
      </w:r>
      <w:r>
        <w:rPr>
          <w:rFonts w:eastAsia="Times New Roman" w:cs="Arial"/>
          <w:szCs w:val="24"/>
        </w:rPr>
        <w:t xml:space="preserve"> </w:t>
      </w:r>
      <w:r w:rsidRPr="008D27E5">
        <w:rPr>
          <w:rFonts w:eastAsia="Times New Roman" w:cs="Arial"/>
          <w:szCs w:val="24"/>
        </w:rPr>
        <w:t>drainage lines</w:t>
      </w:r>
      <w:r>
        <w:rPr>
          <w:rFonts w:eastAsia="Times New Roman" w:cs="Arial"/>
          <w:szCs w:val="24"/>
        </w:rPr>
        <w:t xml:space="preserve"> for</w:t>
      </w:r>
      <w:r w:rsidRPr="008D27E5">
        <w:rPr>
          <w:rFonts w:eastAsia="Times New Roman" w:cs="Arial"/>
          <w:szCs w:val="24"/>
        </w:rPr>
        <w:t xml:space="preserve"> soil and road </w:t>
      </w:r>
      <w:r>
        <w:rPr>
          <w:rFonts w:eastAsia="Times New Roman" w:cs="Arial"/>
          <w:szCs w:val="24"/>
        </w:rPr>
        <w:t xml:space="preserve">water, </w:t>
      </w:r>
      <w:r w:rsidRPr="0097796D">
        <w:rPr>
          <w:rFonts w:eastAsia="Times New Roman" w:cs="Arial"/>
          <w:szCs w:val="24"/>
        </w:rPr>
        <w:t>use water for many purposes,</w:t>
      </w:r>
      <w:r>
        <w:rPr>
          <w:rFonts w:eastAsia="Times New Roman" w:cs="Arial"/>
          <w:szCs w:val="24"/>
        </w:rPr>
        <w:t xml:space="preserve"> and build </w:t>
      </w:r>
      <w:r w:rsidRPr="0097796D">
        <w:rPr>
          <w:rFonts w:eastAsia="Times New Roman" w:cs="Arial"/>
          <w:szCs w:val="24"/>
        </w:rPr>
        <w:t>river flow regulation solutions</w:t>
      </w:r>
      <w:r>
        <w:rPr>
          <w:rFonts w:eastAsia="Times New Roman" w:cs="Arial"/>
          <w:szCs w:val="24"/>
        </w:rPr>
        <w:t>.</w:t>
      </w:r>
    </w:p>
    <w:p w14:paraId="1BAAE0A1" w14:textId="77777777" w:rsidR="00CD08B1" w:rsidRDefault="00CD08B1" w:rsidP="00713C28">
      <w:pPr>
        <w:shd w:val="clear" w:color="auto" w:fill="FFFFFF"/>
        <w:jc w:val="both"/>
        <w:textAlignment w:val="top"/>
        <w:rPr>
          <w:rFonts w:eastAsia="Times New Roman" w:cs="Arial"/>
          <w:szCs w:val="24"/>
          <w:lang w:val="mn-MN"/>
        </w:rPr>
      </w:pPr>
    </w:p>
    <w:p w14:paraId="05783EFB" w14:textId="5FE8889B"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2.38.</w:t>
      </w:r>
      <w:r w:rsidRPr="007A313D">
        <w:rPr>
          <w:rFonts w:eastAsia="Times New Roman" w:cs="Arial"/>
          <w:szCs w:val="24"/>
        </w:rPr>
        <w:t>Strengthen a monitoring system</w:t>
      </w:r>
      <w:r>
        <w:rPr>
          <w:rFonts w:eastAsia="Times New Roman" w:cs="Arial"/>
          <w:szCs w:val="24"/>
        </w:rPr>
        <w:t xml:space="preserve"> with citizens’ participation</w:t>
      </w:r>
      <w:r w:rsidRPr="007A313D">
        <w:rPr>
          <w:rFonts w:eastAsia="Times New Roman" w:cs="Arial"/>
          <w:szCs w:val="24"/>
        </w:rPr>
        <w:t xml:space="preserve"> to protect and increase </w:t>
      </w:r>
      <w:r>
        <w:rPr>
          <w:rFonts w:eastAsia="Times New Roman" w:cs="Arial"/>
          <w:szCs w:val="24"/>
        </w:rPr>
        <w:t>city’s</w:t>
      </w:r>
      <w:r w:rsidRPr="007A313D">
        <w:rPr>
          <w:rFonts w:eastAsia="Times New Roman" w:cs="Arial"/>
          <w:szCs w:val="24"/>
        </w:rPr>
        <w:t xml:space="preserve"> green </w:t>
      </w:r>
      <w:r>
        <w:rPr>
          <w:rFonts w:eastAsia="Times New Roman" w:cs="Arial"/>
          <w:szCs w:val="24"/>
        </w:rPr>
        <w:t>facilities</w:t>
      </w:r>
      <w:r w:rsidRPr="007A313D">
        <w:rPr>
          <w:rFonts w:eastAsia="Times New Roman" w:cs="Arial"/>
          <w:szCs w:val="24"/>
        </w:rPr>
        <w:t xml:space="preserve"> and </w:t>
      </w:r>
      <w:r>
        <w:rPr>
          <w:rFonts w:eastAsia="Times New Roman" w:cs="Arial"/>
          <w:szCs w:val="24"/>
        </w:rPr>
        <w:t>formulate</w:t>
      </w:r>
      <w:r w:rsidRPr="007A313D">
        <w:rPr>
          <w:rFonts w:eastAsia="Times New Roman" w:cs="Arial"/>
          <w:szCs w:val="24"/>
        </w:rPr>
        <w:t xml:space="preserve"> urban culture.</w:t>
      </w:r>
    </w:p>
    <w:p w14:paraId="7114E964" w14:textId="77777777" w:rsidR="00CD08B1" w:rsidRDefault="00CD08B1" w:rsidP="00713C28">
      <w:pPr>
        <w:shd w:val="clear" w:color="auto" w:fill="FFFFFF"/>
        <w:jc w:val="both"/>
        <w:textAlignment w:val="top"/>
        <w:rPr>
          <w:rFonts w:eastAsia="Times New Roman" w:cs="Arial"/>
          <w:szCs w:val="24"/>
        </w:rPr>
      </w:pPr>
    </w:p>
    <w:p w14:paraId="4A4A82BC" w14:textId="76CD8270"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2.39.</w:t>
      </w:r>
      <w:r w:rsidRPr="007A313D">
        <w:rPr>
          <w:rFonts w:eastAsia="Times New Roman" w:cs="Arial"/>
          <w:szCs w:val="24"/>
        </w:rPr>
        <w:t xml:space="preserve">Renew the value of forest ecosystems </w:t>
      </w:r>
      <w:r>
        <w:rPr>
          <w:rFonts w:eastAsia="Times New Roman" w:cs="Arial"/>
          <w:szCs w:val="24"/>
        </w:rPr>
        <w:t xml:space="preserve">of </w:t>
      </w:r>
      <w:r w:rsidRPr="007A313D">
        <w:rPr>
          <w:rFonts w:eastAsia="Times New Roman" w:cs="Arial"/>
          <w:szCs w:val="24"/>
        </w:rPr>
        <w:t>green zone</w:t>
      </w:r>
      <w:r>
        <w:rPr>
          <w:rFonts w:eastAsia="Times New Roman" w:cs="Arial"/>
          <w:szCs w:val="24"/>
        </w:rPr>
        <w:t>s</w:t>
      </w:r>
      <w:r w:rsidRPr="007A313D">
        <w:rPr>
          <w:rFonts w:eastAsia="Times New Roman" w:cs="Arial"/>
          <w:szCs w:val="24"/>
        </w:rPr>
        <w:t xml:space="preserve"> and implement multilateral measures </w:t>
      </w:r>
      <w:r>
        <w:rPr>
          <w:rFonts w:eastAsia="Times New Roman" w:cs="Arial"/>
          <w:szCs w:val="24"/>
        </w:rPr>
        <w:t xml:space="preserve">for </w:t>
      </w:r>
      <w:r w:rsidRPr="007A313D">
        <w:rPr>
          <w:rFonts w:eastAsia="Times New Roman" w:cs="Arial"/>
          <w:szCs w:val="24"/>
        </w:rPr>
        <w:t>forest protection.</w:t>
      </w:r>
    </w:p>
    <w:p w14:paraId="2786453C" w14:textId="77777777" w:rsidR="00CD08B1" w:rsidRDefault="00CD08B1" w:rsidP="00713C28">
      <w:pPr>
        <w:shd w:val="clear" w:color="auto" w:fill="FFFFFF"/>
        <w:jc w:val="both"/>
        <w:textAlignment w:val="top"/>
        <w:rPr>
          <w:rFonts w:eastAsia="Times New Roman" w:cs="Arial"/>
          <w:szCs w:val="24"/>
        </w:rPr>
      </w:pPr>
    </w:p>
    <w:p w14:paraId="651AC797" w14:textId="4512049D" w:rsidR="00CD08B1" w:rsidRPr="0054598A" w:rsidRDefault="00CD08B1" w:rsidP="00713C28">
      <w:pPr>
        <w:shd w:val="clear" w:color="auto" w:fill="FFFFFF"/>
        <w:jc w:val="both"/>
        <w:textAlignment w:val="top"/>
        <w:rPr>
          <w:rFonts w:eastAsia="Times New Roman" w:cs="Arial"/>
          <w:szCs w:val="24"/>
          <w:lang w:val="mn-MN"/>
        </w:rPr>
      </w:pPr>
      <w:r w:rsidRPr="00607908">
        <w:rPr>
          <w:rFonts w:eastAsia="Times New Roman" w:cs="Arial"/>
          <w:szCs w:val="24"/>
        </w:rPr>
        <w:t>9.2.40.</w:t>
      </w:r>
      <w:r w:rsidRPr="007A313D">
        <w:rPr>
          <w:rFonts w:eastAsia="Times New Roman" w:cs="Arial"/>
          <w:szCs w:val="24"/>
        </w:rPr>
        <w:t xml:space="preserve">Increase street lighting, </w:t>
      </w:r>
      <w:r>
        <w:rPr>
          <w:rFonts w:eastAsia="Times New Roman" w:cs="Arial"/>
          <w:szCs w:val="24"/>
        </w:rPr>
        <w:t>fully supply cameras to</w:t>
      </w:r>
      <w:r w:rsidRPr="00CF31EA">
        <w:rPr>
          <w:rFonts w:eastAsia="Times New Roman" w:cs="Arial"/>
          <w:szCs w:val="24"/>
          <w:lang w:val="mn-MN"/>
        </w:rPr>
        <w:t xml:space="preserve"> </w:t>
      </w:r>
      <w:r>
        <w:rPr>
          <w:rFonts w:eastAsia="Times New Roman" w:cs="Arial"/>
          <w:szCs w:val="24"/>
        </w:rPr>
        <w:t>streets</w:t>
      </w:r>
      <w:r w:rsidRPr="007A313D">
        <w:rPr>
          <w:rFonts w:eastAsia="Times New Roman" w:cs="Arial"/>
          <w:szCs w:val="24"/>
        </w:rPr>
        <w:t>, ensure public safety, ensure uniform standards for street and square names and building addresses, and enhance urban culture.</w:t>
      </w:r>
    </w:p>
    <w:p w14:paraId="4F67DFEB" w14:textId="77777777" w:rsidR="00CD08B1" w:rsidRDefault="00CD08B1" w:rsidP="00713C28">
      <w:pPr>
        <w:shd w:val="clear" w:color="auto" w:fill="FFFFFF"/>
        <w:jc w:val="both"/>
        <w:textAlignment w:val="top"/>
        <w:rPr>
          <w:rFonts w:eastAsia="Times New Roman" w:cs="Arial"/>
          <w:szCs w:val="24"/>
          <w:lang w:val="mn-MN"/>
        </w:rPr>
      </w:pPr>
    </w:p>
    <w:p w14:paraId="5F062212" w14:textId="5F47D3AC"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2.41.</w:t>
      </w:r>
      <w:r w:rsidRPr="0054598A">
        <w:rPr>
          <w:rFonts w:eastAsia="Times New Roman" w:cs="Arial"/>
          <w:szCs w:val="24"/>
        </w:rPr>
        <w:t>Reduce fire risk</w:t>
      </w:r>
      <w:r>
        <w:rPr>
          <w:rFonts w:eastAsia="Times New Roman" w:cs="Arial"/>
          <w:szCs w:val="24"/>
        </w:rPr>
        <w:t>s</w:t>
      </w:r>
      <w:r w:rsidRPr="0054598A">
        <w:rPr>
          <w:rFonts w:eastAsia="Times New Roman" w:cs="Arial"/>
          <w:szCs w:val="24"/>
        </w:rPr>
        <w:t xml:space="preserve"> by constructing and rehabilitating </w:t>
      </w:r>
      <w:r>
        <w:rPr>
          <w:rFonts w:eastAsia="Times New Roman" w:cs="Arial"/>
          <w:szCs w:val="24"/>
        </w:rPr>
        <w:t xml:space="preserve">soil </w:t>
      </w:r>
      <w:r w:rsidRPr="0054598A">
        <w:rPr>
          <w:rFonts w:eastAsia="Times New Roman" w:cs="Arial"/>
          <w:szCs w:val="24"/>
        </w:rPr>
        <w:t>strips</w:t>
      </w:r>
      <w:r>
        <w:rPr>
          <w:rFonts w:eastAsia="Times New Roman" w:cs="Arial"/>
          <w:szCs w:val="24"/>
        </w:rPr>
        <w:t xml:space="preserve"> for </w:t>
      </w:r>
      <w:r w:rsidRPr="0054598A">
        <w:rPr>
          <w:rFonts w:eastAsia="Times New Roman" w:cs="Arial"/>
          <w:szCs w:val="24"/>
        </w:rPr>
        <w:t xml:space="preserve">forest fire protection </w:t>
      </w:r>
      <w:r>
        <w:rPr>
          <w:rFonts w:eastAsia="Times New Roman" w:cs="Arial"/>
          <w:szCs w:val="24"/>
        </w:rPr>
        <w:t xml:space="preserve">in </w:t>
      </w:r>
      <w:r w:rsidRPr="0054598A">
        <w:rPr>
          <w:rFonts w:eastAsia="Times New Roman" w:cs="Arial"/>
          <w:szCs w:val="24"/>
        </w:rPr>
        <w:t>Ulaanbaatar</w:t>
      </w:r>
      <w:r>
        <w:rPr>
          <w:rFonts w:eastAsia="Times New Roman" w:cs="Arial"/>
          <w:szCs w:val="24"/>
        </w:rPr>
        <w:t>.</w:t>
      </w:r>
    </w:p>
    <w:p w14:paraId="0955F55E" w14:textId="77777777" w:rsidR="00CD08B1" w:rsidRDefault="00CD08B1" w:rsidP="00713C28">
      <w:pPr>
        <w:shd w:val="clear" w:color="auto" w:fill="FFFFFF"/>
        <w:jc w:val="both"/>
        <w:textAlignment w:val="top"/>
        <w:rPr>
          <w:rFonts w:eastAsia="Times New Roman" w:cs="Arial"/>
          <w:szCs w:val="24"/>
        </w:rPr>
      </w:pPr>
    </w:p>
    <w:p w14:paraId="03BDC62C" w14:textId="190CBEAA" w:rsidR="00CD08B1" w:rsidRDefault="00CD08B1" w:rsidP="00CD08B1">
      <w:pPr>
        <w:shd w:val="clear" w:color="auto" w:fill="FFFFFF"/>
        <w:jc w:val="both"/>
        <w:textAlignment w:val="top"/>
        <w:rPr>
          <w:rFonts w:eastAsia="Times New Roman" w:cs="Arial"/>
          <w:szCs w:val="24"/>
        </w:rPr>
      </w:pPr>
      <w:r w:rsidRPr="00607908">
        <w:rPr>
          <w:rFonts w:eastAsia="Times New Roman" w:cs="Arial"/>
          <w:szCs w:val="24"/>
        </w:rPr>
        <w:t>9.2.42.</w:t>
      </w:r>
      <w:r w:rsidRPr="00323D6C">
        <w:rPr>
          <w:rFonts w:eastAsia="Times New Roman" w:cs="Arial"/>
          <w:szCs w:val="24"/>
        </w:rPr>
        <w:t>Increase the network of local protected areas, create favorable conditions for the growth and reproduction of biodiversity, and prevent ecological imbalances.</w:t>
      </w:r>
    </w:p>
    <w:bookmarkEnd w:id="11"/>
    <w:p w14:paraId="116EACB1" w14:textId="18FB3D20" w:rsidR="00CD08B1" w:rsidRPr="002A0713" w:rsidRDefault="00CD08B1" w:rsidP="00794517">
      <w:pPr>
        <w:pStyle w:val="Heading3"/>
      </w:pPr>
      <w:r w:rsidRPr="002A0713">
        <w:t xml:space="preserve">Planning-centered development </w:t>
      </w:r>
    </w:p>
    <w:p w14:paraId="5DE3BE18" w14:textId="70CDE340" w:rsidR="00CD08B1" w:rsidRPr="00093785" w:rsidRDefault="00CD08B1" w:rsidP="00093785">
      <w:r w:rsidRPr="00093785">
        <w:rPr>
          <w:b/>
          <w:bCs/>
        </w:rPr>
        <w:t>Objective 9.3.</w:t>
      </w:r>
      <w:r w:rsidRPr="00093785">
        <w:t>Develop an internationally competitive metropolis with rapidly developing satellite cities with the proper settlement system based on the optimal spatial planning.</w:t>
      </w:r>
    </w:p>
    <w:p w14:paraId="0500769D" w14:textId="77777777" w:rsidR="00CD08B1" w:rsidRDefault="00CD08B1" w:rsidP="00CD08B1">
      <w:pPr>
        <w:shd w:val="clear" w:color="auto" w:fill="FFFFFF"/>
        <w:jc w:val="both"/>
        <w:textAlignment w:val="top"/>
        <w:rPr>
          <w:rFonts w:eastAsia="Times New Roman" w:cs="Arial"/>
          <w:szCs w:val="24"/>
        </w:rPr>
      </w:pPr>
    </w:p>
    <w:p w14:paraId="7DD31AFB" w14:textId="25F109A5" w:rsidR="00CD08B1" w:rsidRPr="00D85F29" w:rsidRDefault="00CD08B1" w:rsidP="00D85F29">
      <w:pPr>
        <w:rPr>
          <w:rFonts w:eastAsia="Times New Roman" w:cs="Arial"/>
          <w:b/>
          <w:bCs/>
          <w:szCs w:val="24"/>
        </w:rPr>
      </w:pPr>
      <w:bookmarkStart w:id="12" w:name="_Hlk77569888"/>
      <w:r w:rsidRPr="00D85F29">
        <w:rPr>
          <w:b/>
          <w:bCs/>
        </w:rPr>
        <w:t xml:space="preserve">Activities to be undertaken within the implementation of the </w:t>
      </w:r>
      <w:r w:rsidR="00547CAE" w:rsidRPr="00D85F29">
        <w:rPr>
          <w:b/>
          <w:bCs/>
        </w:rPr>
        <w:t>o</w:t>
      </w:r>
      <w:r w:rsidRPr="00D85F29">
        <w:rPr>
          <w:b/>
          <w:bCs/>
        </w:rPr>
        <w:t>bjective</w:t>
      </w:r>
    </w:p>
    <w:p w14:paraId="26BF06FF" w14:textId="77777777" w:rsidR="00CD08B1" w:rsidRDefault="00CD08B1" w:rsidP="00CD08B1">
      <w:pPr>
        <w:shd w:val="clear" w:color="auto" w:fill="FFFFFF"/>
        <w:jc w:val="both"/>
        <w:textAlignment w:val="top"/>
        <w:rPr>
          <w:rFonts w:eastAsia="Times New Roman" w:cs="Arial"/>
          <w:szCs w:val="24"/>
        </w:rPr>
      </w:pPr>
    </w:p>
    <w:p w14:paraId="097C2933" w14:textId="2593F55A"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3.1.</w:t>
      </w:r>
      <w:r>
        <w:rPr>
          <w:rFonts w:eastAsia="Times New Roman" w:cs="Arial"/>
          <w:szCs w:val="24"/>
        </w:rPr>
        <w:t>I</w:t>
      </w:r>
      <w:r w:rsidRPr="00F53ADA">
        <w:rPr>
          <w:rFonts w:eastAsia="Times New Roman" w:cs="Arial"/>
          <w:szCs w:val="24"/>
        </w:rPr>
        <w:t xml:space="preserve">mplement </w:t>
      </w:r>
      <w:r>
        <w:rPr>
          <w:rFonts w:eastAsia="Times New Roman" w:cs="Arial"/>
          <w:szCs w:val="24"/>
        </w:rPr>
        <w:t>city</w:t>
      </w:r>
      <w:r w:rsidRPr="00F53ADA">
        <w:rPr>
          <w:rFonts w:eastAsia="Times New Roman" w:cs="Arial"/>
          <w:szCs w:val="24"/>
        </w:rPr>
        <w:t xml:space="preserve"> development activities </w:t>
      </w:r>
      <w:r>
        <w:rPr>
          <w:rFonts w:eastAsia="Times New Roman" w:cs="Arial"/>
          <w:szCs w:val="24"/>
        </w:rPr>
        <w:t>by d</w:t>
      </w:r>
      <w:r w:rsidRPr="00F53ADA">
        <w:rPr>
          <w:rFonts w:eastAsia="Times New Roman" w:cs="Arial"/>
          <w:szCs w:val="24"/>
        </w:rPr>
        <w:t>evelop</w:t>
      </w:r>
      <w:r>
        <w:rPr>
          <w:rFonts w:eastAsia="Times New Roman" w:cs="Arial"/>
          <w:szCs w:val="24"/>
        </w:rPr>
        <w:t>ing</w:t>
      </w:r>
      <w:r w:rsidRPr="00F53ADA">
        <w:rPr>
          <w:rFonts w:eastAsia="Times New Roman" w:cs="Arial"/>
          <w:szCs w:val="24"/>
        </w:rPr>
        <w:t xml:space="preserve"> a general development plan taking into account the required planning of Ulaanbaatar city concentration, expansion </w:t>
      </w:r>
      <w:r>
        <w:rPr>
          <w:rFonts w:eastAsia="Times New Roman" w:cs="Arial"/>
          <w:szCs w:val="24"/>
        </w:rPr>
        <w:t xml:space="preserve">and </w:t>
      </w:r>
      <w:r w:rsidRPr="00F53ADA">
        <w:rPr>
          <w:rFonts w:eastAsia="Times New Roman" w:cs="Arial"/>
          <w:szCs w:val="24"/>
        </w:rPr>
        <w:t>restrictions of residential areas, land management, road network, public transportation and underground space</w:t>
      </w:r>
      <w:r>
        <w:rPr>
          <w:rFonts w:eastAsia="Times New Roman" w:cs="Arial"/>
          <w:szCs w:val="24"/>
        </w:rPr>
        <w:t xml:space="preserve">, and </w:t>
      </w:r>
      <w:r w:rsidRPr="00F53ADA">
        <w:rPr>
          <w:rFonts w:eastAsia="Times New Roman" w:cs="Arial"/>
          <w:szCs w:val="24"/>
        </w:rPr>
        <w:t>connect</w:t>
      </w:r>
      <w:r>
        <w:rPr>
          <w:rFonts w:eastAsia="Times New Roman" w:cs="Arial"/>
          <w:szCs w:val="24"/>
        </w:rPr>
        <w:t>ing it</w:t>
      </w:r>
      <w:r w:rsidRPr="00F53ADA">
        <w:rPr>
          <w:rFonts w:eastAsia="Times New Roman" w:cs="Arial"/>
          <w:szCs w:val="24"/>
        </w:rPr>
        <w:t xml:space="preserve"> to </w:t>
      </w:r>
      <w:r>
        <w:rPr>
          <w:rFonts w:eastAsia="Times New Roman" w:cs="Arial"/>
          <w:szCs w:val="24"/>
        </w:rPr>
        <w:t>the</w:t>
      </w:r>
      <w:r w:rsidRPr="00F53ADA">
        <w:rPr>
          <w:rFonts w:eastAsia="Times New Roman" w:cs="Arial"/>
          <w:szCs w:val="24"/>
        </w:rPr>
        <w:t xml:space="preserve"> integrated information system</w:t>
      </w:r>
      <w:r>
        <w:rPr>
          <w:rFonts w:eastAsia="Times New Roman" w:cs="Arial"/>
          <w:szCs w:val="24"/>
        </w:rPr>
        <w:t>.</w:t>
      </w:r>
    </w:p>
    <w:p w14:paraId="7B4544B8" w14:textId="77777777" w:rsidR="00CD08B1" w:rsidRDefault="00CD08B1" w:rsidP="00713C28">
      <w:pPr>
        <w:shd w:val="clear" w:color="auto" w:fill="FFFFFF"/>
        <w:jc w:val="both"/>
        <w:textAlignment w:val="top"/>
        <w:rPr>
          <w:rFonts w:eastAsia="Times New Roman" w:cs="Arial"/>
          <w:szCs w:val="24"/>
        </w:rPr>
      </w:pPr>
    </w:p>
    <w:p w14:paraId="2B6A33B7" w14:textId="38385523"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3.2.</w:t>
      </w:r>
      <w:r w:rsidR="00547CAE">
        <w:rPr>
          <w:rFonts w:eastAsia="Times New Roman" w:cs="Arial"/>
          <w:szCs w:val="24"/>
        </w:rPr>
        <w:t>Carry out the d</w:t>
      </w:r>
      <w:r w:rsidRPr="00553E2F">
        <w:rPr>
          <w:rFonts w:eastAsia="Times New Roman" w:cs="Arial"/>
          <w:szCs w:val="24"/>
        </w:rPr>
        <w:t>ecentraliz</w:t>
      </w:r>
      <w:r w:rsidR="00547CAE">
        <w:rPr>
          <w:rFonts w:eastAsia="Times New Roman" w:cs="Arial"/>
          <w:szCs w:val="24"/>
        </w:rPr>
        <w:t>ation</w:t>
      </w:r>
      <w:r w:rsidRPr="00553E2F">
        <w:rPr>
          <w:rFonts w:eastAsia="Times New Roman" w:cs="Arial"/>
          <w:szCs w:val="24"/>
        </w:rPr>
        <w:t xml:space="preserve"> within Ulaanbaatar</w:t>
      </w:r>
      <w:r>
        <w:rPr>
          <w:rFonts w:eastAsia="Times New Roman" w:cs="Arial"/>
          <w:szCs w:val="24"/>
        </w:rPr>
        <w:t xml:space="preserve"> by establishing</w:t>
      </w:r>
      <w:r w:rsidRPr="00553E2F">
        <w:rPr>
          <w:rFonts w:eastAsia="Times New Roman" w:cs="Arial"/>
          <w:szCs w:val="24"/>
        </w:rPr>
        <w:t xml:space="preserve"> new city centers, sub-centers, specialized centers and community centers with cultural, educational, trade, service, housing and social infrastructure</w:t>
      </w:r>
      <w:r>
        <w:rPr>
          <w:rFonts w:eastAsia="Times New Roman" w:cs="Arial"/>
          <w:szCs w:val="24"/>
        </w:rPr>
        <w:t>s</w:t>
      </w:r>
      <w:r w:rsidRPr="00553E2F">
        <w:rPr>
          <w:rFonts w:eastAsia="Times New Roman" w:cs="Arial"/>
          <w:szCs w:val="24"/>
        </w:rPr>
        <w:t>.</w:t>
      </w:r>
    </w:p>
    <w:p w14:paraId="244ECA79" w14:textId="77777777" w:rsidR="00CD08B1" w:rsidRDefault="00CD08B1" w:rsidP="00713C28">
      <w:pPr>
        <w:shd w:val="clear" w:color="auto" w:fill="FFFFFF"/>
        <w:jc w:val="both"/>
        <w:textAlignment w:val="top"/>
        <w:rPr>
          <w:rFonts w:eastAsia="Times New Roman" w:cs="Arial"/>
          <w:szCs w:val="24"/>
        </w:rPr>
      </w:pPr>
    </w:p>
    <w:p w14:paraId="7DBA595F" w14:textId="6426F894"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3.3.</w:t>
      </w:r>
      <w:r w:rsidRPr="001A5AA1">
        <w:rPr>
          <w:rFonts w:eastAsia="Times New Roman" w:cs="Arial"/>
          <w:szCs w:val="24"/>
        </w:rPr>
        <w:t xml:space="preserve">Increase housing supply under the </w:t>
      </w:r>
      <w:r>
        <w:rPr>
          <w:rFonts w:eastAsia="Times New Roman" w:cs="Arial"/>
          <w:szCs w:val="24"/>
        </w:rPr>
        <w:t>city</w:t>
      </w:r>
      <w:r w:rsidRPr="001A5AA1">
        <w:rPr>
          <w:rFonts w:eastAsia="Times New Roman" w:cs="Arial"/>
          <w:szCs w:val="24"/>
        </w:rPr>
        <w:t xml:space="preserve"> </w:t>
      </w:r>
      <w:r>
        <w:rPr>
          <w:rFonts w:eastAsia="Times New Roman" w:cs="Arial"/>
          <w:szCs w:val="24"/>
        </w:rPr>
        <w:t>r</w:t>
      </w:r>
      <w:r w:rsidRPr="001A5AA1">
        <w:rPr>
          <w:rFonts w:eastAsia="Times New Roman" w:cs="Arial"/>
          <w:szCs w:val="24"/>
        </w:rPr>
        <w:t xml:space="preserve">edevelopment </w:t>
      </w:r>
      <w:r>
        <w:rPr>
          <w:rFonts w:eastAsia="Times New Roman" w:cs="Arial"/>
          <w:szCs w:val="24"/>
        </w:rPr>
        <w:t>p</w:t>
      </w:r>
      <w:r w:rsidRPr="001A5AA1">
        <w:rPr>
          <w:rFonts w:eastAsia="Times New Roman" w:cs="Arial"/>
          <w:szCs w:val="24"/>
        </w:rPr>
        <w:t>roject.</w:t>
      </w:r>
    </w:p>
    <w:p w14:paraId="71039469" w14:textId="77777777" w:rsidR="00CD08B1" w:rsidRDefault="00CD08B1" w:rsidP="00713C28">
      <w:pPr>
        <w:shd w:val="clear" w:color="auto" w:fill="FFFFFF"/>
        <w:jc w:val="both"/>
        <w:textAlignment w:val="top"/>
        <w:rPr>
          <w:rFonts w:eastAsia="Times New Roman" w:cs="Arial"/>
          <w:szCs w:val="24"/>
        </w:rPr>
      </w:pPr>
    </w:p>
    <w:p w14:paraId="31616693" w14:textId="461B2FF0"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lastRenderedPageBreak/>
        <w:t>9.3.4.</w:t>
      </w:r>
      <w:r w:rsidRPr="001736D2">
        <w:rPr>
          <w:rFonts w:eastAsia="Times New Roman" w:cs="Arial"/>
          <w:szCs w:val="24"/>
        </w:rPr>
        <w:t>Increase the supply of various types of housing (income-based, rental, green) and implement a housing program for 150,000 households.</w:t>
      </w:r>
    </w:p>
    <w:p w14:paraId="00A8D492" w14:textId="77777777" w:rsidR="00CD08B1" w:rsidRDefault="00CD08B1" w:rsidP="00713C28">
      <w:pPr>
        <w:shd w:val="clear" w:color="auto" w:fill="FFFFFF"/>
        <w:jc w:val="both"/>
        <w:textAlignment w:val="top"/>
        <w:rPr>
          <w:rFonts w:eastAsia="Times New Roman" w:cs="Arial"/>
          <w:szCs w:val="24"/>
        </w:rPr>
      </w:pPr>
    </w:p>
    <w:p w14:paraId="67EF9D3C" w14:textId="1C0AF2CA"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3.5.</w:t>
      </w:r>
      <w:r w:rsidRPr="001736D2">
        <w:rPr>
          <w:rFonts w:eastAsia="Times New Roman" w:cs="Arial"/>
          <w:szCs w:val="24"/>
        </w:rPr>
        <w:t>Develop and implement city zoning rules.</w:t>
      </w:r>
    </w:p>
    <w:p w14:paraId="6E6FE97A" w14:textId="77777777" w:rsidR="00CD08B1" w:rsidRDefault="00CD08B1" w:rsidP="00713C28">
      <w:pPr>
        <w:shd w:val="clear" w:color="auto" w:fill="FFFFFF"/>
        <w:jc w:val="both"/>
        <w:textAlignment w:val="top"/>
        <w:rPr>
          <w:rFonts w:eastAsia="Times New Roman" w:cs="Arial"/>
          <w:szCs w:val="24"/>
        </w:rPr>
      </w:pPr>
    </w:p>
    <w:p w14:paraId="565CDB17" w14:textId="6B10F8BC"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3.6.</w:t>
      </w:r>
      <w:r w:rsidRPr="007B3FCB">
        <w:rPr>
          <w:rFonts w:eastAsia="Times New Roman" w:cs="Arial"/>
          <w:szCs w:val="24"/>
        </w:rPr>
        <w:t xml:space="preserve">Regularly implement activities to preserve, protect and restore </w:t>
      </w:r>
      <w:r>
        <w:rPr>
          <w:rFonts w:eastAsia="Times New Roman" w:cs="Arial"/>
          <w:szCs w:val="24"/>
        </w:rPr>
        <w:t xml:space="preserve">the </w:t>
      </w:r>
      <w:r w:rsidRPr="007B3FCB">
        <w:rPr>
          <w:rFonts w:eastAsia="Times New Roman" w:cs="Arial"/>
          <w:szCs w:val="24"/>
        </w:rPr>
        <w:t>historical and cultural heritage.</w:t>
      </w:r>
    </w:p>
    <w:p w14:paraId="434DDF3E" w14:textId="77777777" w:rsidR="00CD08B1" w:rsidRDefault="00CD08B1" w:rsidP="00713C28">
      <w:pPr>
        <w:shd w:val="clear" w:color="auto" w:fill="FFFFFF"/>
        <w:jc w:val="both"/>
        <w:textAlignment w:val="top"/>
        <w:rPr>
          <w:rFonts w:eastAsia="Times New Roman" w:cs="Arial"/>
          <w:szCs w:val="24"/>
        </w:rPr>
      </w:pPr>
    </w:p>
    <w:p w14:paraId="1D7A17DB" w14:textId="05233DD6"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3.7.</w:t>
      </w:r>
      <w:r>
        <w:rPr>
          <w:rFonts w:eastAsia="Times New Roman" w:cs="Arial"/>
          <w:szCs w:val="24"/>
        </w:rPr>
        <w:t xml:space="preserve">Implement </w:t>
      </w:r>
      <w:r w:rsidRPr="006C62B7">
        <w:rPr>
          <w:rFonts w:eastAsia="Times New Roman" w:cs="Arial"/>
          <w:szCs w:val="24"/>
        </w:rPr>
        <w:t>a unified policy</w:t>
      </w:r>
      <w:r>
        <w:rPr>
          <w:rFonts w:eastAsia="Times New Roman" w:cs="Arial"/>
          <w:szCs w:val="24"/>
        </w:rPr>
        <w:t xml:space="preserve"> to relocate e</w:t>
      </w:r>
      <w:r w:rsidRPr="006C62B7">
        <w:rPr>
          <w:rFonts w:eastAsia="Times New Roman" w:cs="Arial"/>
          <w:szCs w:val="24"/>
        </w:rPr>
        <w:t>nterprises and</w:t>
      </w:r>
      <w:r>
        <w:rPr>
          <w:rFonts w:eastAsia="Times New Roman" w:cs="Arial"/>
          <w:szCs w:val="24"/>
        </w:rPr>
        <w:t xml:space="preserve"> business entities</w:t>
      </w:r>
      <w:r w:rsidRPr="006C62B7">
        <w:rPr>
          <w:rFonts w:eastAsia="Times New Roman" w:cs="Arial"/>
          <w:szCs w:val="24"/>
        </w:rPr>
        <w:t xml:space="preserve"> that have a negative impact on Ulaanbaatar </w:t>
      </w:r>
      <w:r>
        <w:rPr>
          <w:rFonts w:eastAsia="Times New Roman" w:cs="Arial"/>
          <w:szCs w:val="24"/>
        </w:rPr>
        <w:t>out of the city</w:t>
      </w:r>
      <w:r w:rsidRPr="006C62B7">
        <w:rPr>
          <w:rFonts w:eastAsia="Times New Roman" w:cs="Arial"/>
          <w:szCs w:val="24"/>
        </w:rPr>
        <w:t>.</w:t>
      </w:r>
    </w:p>
    <w:p w14:paraId="6FF1E73A" w14:textId="77777777" w:rsidR="00CD08B1" w:rsidRDefault="00CD08B1" w:rsidP="00713C28">
      <w:pPr>
        <w:shd w:val="clear" w:color="auto" w:fill="FFFFFF"/>
        <w:jc w:val="both"/>
        <w:textAlignment w:val="top"/>
        <w:rPr>
          <w:rFonts w:eastAsia="Times New Roman" w:cs="Arial"/>
          <w:szCs w:val="24"/>
        </w:rPr>
      </w:pPr>
    </w:p>
    <w:p w14:paraId="2E407E87" w14:textId="3407DFD5" w:rsidR="00CD08B1" w:rsidRPr="007B3FCB" w:rsidRDefault="00CD08B1" w:rsidP="00713C28">
      <w:pPr>
        <w:shd w:val="clear" w:color="auto" w:fill="FFFFFF"/>
        <w:jc w:val="both"/>
        <w:textAlignment w:val="top"/>
        <w:rPr>
          <w:rFonts w:eastAsia="Times New Roman" w:cs="Arial"/>
          <w:szCs w:val="24"/>
          <w:lang w:val="mn-MN"/>
        </w:rPr>
      </w:pPr>
      <w:r w:rsidRPr="00607908">
        <w:rPr>
          <w:rFonts w:eastAsia="Times New Roman" w:cs="Arial"/>
          <w:szCs w:val="24"/>
        </w:rPr>
        <w:t>9.3.8.</w:t>
      </w:r>
      <w:r w:rsidRPr="007B3FCB">
        <w:rPr>
          <w:rFonts w:eastAsia="Times New Roman" w:cs="Arial"/>
          <w:szCs w:val="24"/>
          <w:lang w:val="mn-MN"/>
        </w:rPr>
        <w:t>Optimal</w:t>
      </w:r>
      <w:r>
        <w:rPr>
          <w:rFonts w:eastAsia="Times New Roman" w:cs="Arial"/>
          <w:szCs w:val="24"/>
        </w:rPr>
        <w:t>ly</w:t>
      </w:r>
      <w:r w:rsidRPr="007B3FCB">
        <w:rPr>
          <w:rFonts w:eastAsia="Times New Roman" w:cs="Arial"/>
          <w:szCs w:val="24"/>
          <w:lang w:val="mn-MN"/>
        </w:rPr>
        <w:t xml:space="preserve"> use </w:t>
      </w:r>
      <w:r>
        <w:rPr>
          <w:rFonts w:eastAsia="Times New Roman" w:cs="Arial"/>
          <w:szCs w:val="24"/>
        </w:rPr>
        <w:t xml:space="preserve">the </w:t>
      </w:r>
      <w:r w:rsidRPr="007B3FCB">
        <w:rPr>
          <w:rFonts w:eastAsia="Times New Roman" w:cs="Arial"/>
          <w:szCs w:val="24"/>
          <w:lang w:val="mn-MN"/>
        </w:rPr>
        <w:t>underground space for roads, transport and engineering networks.</w:t>
      </w:r>
    </w:p>
    <w:p w14:paraId="7B42CE97" w14:textId="77777777" w:rsidR="00CD08B1" w:rsidRDefault="00CD08B1" w:rsidP="00713C28">
      <w:pPr>
        <w:shd w:val="clear" w:color="auto" w:fill="FFFFFF"/>
        <w:jc w:val="both"/>
        <w:textAlignment w:val="top"/>
        <w:rPr>
          <w:rFonts w:eastAsia="Times New Roman" w:cs="Arial"/>
          <w:szCs w:val="24"/>
        </w:rPr>
      </w:pPr>
    </w:p>
    <w:p w14:paraId="4CFC76FB" w14:textId="2D22C4D9"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3.9.</w:t>
      </w:r>
      <w:r w:rsidRPr="00972491">
        <w:rPr>
          <w:rFonts w:eastAsia="Times New Roman" w:cs="Arial"/>
          <w:szCs w:val="24"/>
        </w:rPr>
        <w:t>Introduce new generation</w:t>
      </w:r>
      <w:r>
        <w:rPr>
          <w:rFonts w:eastAsia="Times New Roman" w:cs="Arial"/>
          <w:szCs w:val="24"/>
        </w:rPr>
        <w:t xml:space="preserve"> technologies of smart system based on</w:t>
      </w:r>
      <w:r w:rsidRPr="00972491">
        <w:rPr>
          <w:rFonts w:eastAsia="Times New Roman" w:cs="Arial"/>
          <w:szCs w:val="24"/>
        </w:rPr>
        <w:t xml:space="preserve"> artificial intelligence in </w:t>
      </w:r>
      <w:r>
        <w:rPr>
          <w:rFonts w:eastAsia="Times New Roman" w:cs="Arial"/>
          <w:szCs w:val="24"/>
        </w:rPr>
        <w:t>the city</w:t>
      </w:r>
      <w:r w:rsidRPr="00972491">
        <w:rPr>
          <w:rFonts w:eastAsia="Times New Roman" w:cs="Arial"/>
          <w:szCs w:val="24"/>
        </w:rPr>
        <w:t xml:space="preserve"> development.</w:t>
      </w:r>
    </w:p>
    <w:p w14:paraId="0C6D6C67" w14:textId="77777777" w:rsidR="00CD08B1" w:rsidRDefault="00CD08B1" w:rsidP="00713C28">
      <w:pPr>
        <w:shd w:val="clear" w:color="auto" w:fill="FFFFFF"/>
        <w:jc w:val="both"/>
        <w:textAlignment w:val="top"/>
        <w:rPr>
          <w:rFonts w:eastAsia="Times New Roman" w:cs="Arial"/>
          <w:szCs w:val="24"/>
        </w:rPr>
      </w:pPr>
    </w:p>
    <w:p w14:paraId="5CE47080" w14:textId="29E683D6"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3.10.</w:t>
      </w:r>
      <w:r w:rsidRPr="00035854">
        <w:rPr>
          <w:rFonts w:eastAsia="Times New Roman" w:cs="Arial"/>
          <w:szCs w:val="24"/>
        </w:rPr>
        <w:t>Become a metropolis that is internationally and regionally competitive.</w:t>
      </w:r>
    </w:p>
    <w:p w14:paraId="42BCCA79" w14:textId="77777777" w:rsidR="00CD08B1" w:rsidRDefault="00CD08B1" w:rsidP="00713C28">
      <w:pPr>
        <w:shd w:val="clear" w:color="auto" w:fill="FFFFFF"/>
        <w:jc w:val="both"/>
        <w:textAlignment w:val="top"/>
        <w:rPr>
          <w:rFonts w:eastAsia="Times New Roman" w:cs="Arial"/>
          <w:szCs w:val="24"/>
        </w:rPr>
      </w:pPr>
    </w:p>
    <w:p w14:paraId="5FB053FB" w14:textId="5543F1C0"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3.11.</w:t>
      </w:r>
      <w:r w:rsidRPr="00035854">
        <w:rPr>
          <w:rFonts w:eastAsia="Times New Roman" w:cs="Arial"/>
          <w:szCs w:val="24"/>
        </w:rPr>
        <w:t>Establish an integrated automation network of alarm</w:t>
      </w:r>
      <w:r>
        <w:rPr>
          <w:rFonts w:eastAsia="Times New Roman" w:cs="Arial"/>
          <w:szCs w:val="24"/>
        </w:rPr>
        <w:t xml:space="preserve"> and</w:t>
      </w:r>
      <w:r w:rsidRPr="00035854">
        <w:rPr>
          <w:rFonts w:eastAsia="Times New Roman" w:cs="Arial"/>
          <w:szCs w:val="24"/>
        </w:rPr>
        <w:t xml:space="preserve"> control </w:t>
      </w:r>
      <w:r>
        <w:rPr>
          <w:rFonts w:eastAsia="Times New Roman" w:cs="Arial"/>
          <w:szCs w:val="24"/>
        </w:rPr>
        <w:t>to ensure safety</w:t>
      </w:r>
      <w:r w:rsidRPr="00035854">
        <w:rPr>
          <w:rFonts w:eastAsia="Times New Roman" w:cs="Arial"/>
          <w:szCs w:val="24"/>
        </w:rPr>
        <w:t xml:space="preserve"> at the spatial level of the city.</w:t>
      </w:r>
    </w:p>
    <w:p w14:paraId="0A929DBA" w14:textId="77777777" w:rsidR="00CD08B1" w:rsidRDefault="00CD08B1" w:rsidP="00713C28">
      <w:pPr>
        <w:shd w:val="clear" w:color="auto" w:fill="FFFFFF"/>
        <w:jc w:val="both"/>
        <w:textAlignment w:val="top"/>
        <w:rPr>
          <w:rFonts w:eastAsia="Times New Roman" w:cs="Arial"/>
          <w:szCs w:val="24"/>
        </w:rPr>
      </w:pPr>
    </w:p>
    <w:p w14:paraId="35B99E5F" w14:textId="2A9E37AE"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3.12.</w:t>
      </w:r>
      <w:r w:rsidRPr="003B4E85">
        <w:rPr>
          <w:rFonts w:eastAsia="Times New Roman" w:cs="Arial"/>
          <w:iCs/>
          <w:szCs w:val="24"/>
        </w:rPr>
        <w:t>Introduce multiple and smart public transportation</w:t>
      </w:r>
      <w:r>
        <w:rPr>
          <w:rFonts w:eastAsia="Times New Roman" w:cs="Arial"/>
          <w:iCs/>
          <w:szCs w:val="24"/>
        </w:rPr>
        <w:t>.</w:t>
      </w:r>
    </w:p>
    <w:p w14:paraId="2CFD6606" w14:textId="77777777" w:rsidR="00CD08B1" w:rsidRDefault="00CD08B1" w:rsidP="00713C28">
      <w:pPr>
        <w:shd w:val="clear" w:color="auto" w:fill="FFFFFF"/>
        <w:jc w:val="both"/>
        <w:textAlignment w:val="top"/>
        <w:rPr>
          <w:rFonts w:eastAsia="Times New Roman" w:cs="Arial"/>
          <w:szCs w:val="24"/>
        </w:rPr>
      </w:pPr>
    </w:p>
    <w:p w14:paraId="103FC0E9" w14:textId="12CADB64"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3.13.</w:t>
      </w:r>
      <w:r w:rsidRPr="00035854">
        <w:rPr>
          <w:rFonts w:eastAsia="Times New Roman" w:cs="Arial"/>
          <w:szCs w:val="24"/>
        </w:rPr>
        <w:t>Carry out the gradual construction of the city's horizontal, vertical</w:t>
      </w:r>
      <w:r>
        <w:rPr>
          <w:rFonts w:eastAsia="Times New Roman" w:cs="Arial"/>
          <w:szCs w:val="24"/>
        </w:rPr>
        <w:t xml:space="preserve"> and</w:t>
      </w:r>
      <w:r w:rsidRPr="00035854">
        <w:rPr>
          <w:rFonts w:eastAsia="Times New Roman" w:cs="Arial"/>
          <w:szCs w:val="24"/>
        </w:rPr>
        <w:t xml:space="preserve"> circular road network, </w:t>
      </w:r>
      <w:r>
        <w:rPr>
          <w:rFonts w:eastAsia="Times New Roman" w:cs="Arial"/>
          <w:szCs w:val="24"/>
        </w:rPr>
        <w:t xml:space="preserve">and </w:t>
      </w:r>
      <w:r w:rsidRPr="00035854">
        <w:rPr>
          <w:rFonts w:eastAsia="Times New Roman" w:cs="Arial"/>
          <w:szCs w:val="24"/>
        </w:rPr>
        <w:t>road network</w:t>
      </w:r>
      <w:r>
        <w:rPr>
          <w:rFonts w:eastAsia="Times New Roman" w:cs="Arial"/>
          <w:szCs w:val="24"/>
        </w:rPr>
        <w:t>s</w:t>
      </w:r>
      <w:r w:rsidRPr="00035854">
        <w:rPr>
          <w:rFonts w:eastAsia="Times New Roman" w:cs="Arial"/>
          <w:szCs w:val="24"/>
        </w:rPr>
        <w:t xml:space="preserve"> </w:t>
      </w:r>
      <w:r>
        <w:rPr>
          <w:rFonts w:eastAsia="Times New Roman" w:cs="Arial"/>
          <w:szCs w:val="24"/>
        </w:rPr>
        <w:t xml:space="preserve">of </w:t>
      </w:r>
      <w:r w:rsidRPr="00035854">
        <w:rPr>
          <w:rFonts w:eastAsia="Times New Roman" w:cs="Arial"/>
          <w:szCs w:val="24"/>
        </w:rPr>
        <w:t xml:space="preserve">satellite </w:t>
      </w:r>
      <w:r>
        <w:rPr>
          <w:rFonts w:eastAsia="Times New Roman" w:cs="Arial"/>
          <w:szCs w:val="24"/>
        </w:rPr>
        <w:t>sites</w:t>
      </w:r>
      <w:r w:rsidRPr="00035854">
        <w:rPr>
          <w:rFonts w:eastAsia="Times New Roman" w:cs="Arial"/>
          <w:szCs w:val="24"/>
        </w:rPr>
        <w:t>.</w:t>
      </w:r>
    </w:p>
    <w:p w14:paraId="78D85E1E" w14:textId="77777777" w:rsidR="00CD08B1" w:rsidRDefault="00CD08B1" w:rsidP="00713C28">
      <w:pPr>
        <w:shd w:val="clear" w:color="auto" w:fill="FFFFFF"/>
        <w:jc w:val="both"/>
        <w:textAlignment w:val="top"/>
        <w:rPr>
          <w:rFonts w:eastAsia="Times New Roman" w:cs="Arial"/>
          <w:szCs w:val="24"/>
        </w:rPr>
      </w:pPr>
    </w:p>
    <w:p w14:paraId="1F9F9CF0" w14:textId="0B4F4241"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3.14.</w:t>
      </w:r>
      <w:r w:rsidRPr="004F6BB0">
        <w:rPr>
          <w:rFonts w:eastAsia="Times New Roman" w:cs="Arial"/>
          <w:szCs w:val="24"/>
        </w:rPr>
        <w:t>Introduce high-capacity “</w:t>
      </w:r>
      <w:r>
        <w:rPr>
          <w:rFonts w:eastAsia="Times New Roman" w:cs="Arial"/>
          <w:szCs w:val="24"/>
        </w:rPr>
        <w:t>e</w:t>
      </w:r>
      <w:r w:rsidRPr="004F6BB0">
        <w:rPr>
          <w:rFonts w:eastAsia="Times New Roman" w:cs="Arial"/>
          <w:szCs w:val="24"/>
        </w:rPr>
        <w:t xml:space="preserve">lectromagnetic </w:t>
      </w:r>
      <w:r>
        <w:rPr>
          <w:rFonts w:eastAsia="Times New Roman" w:cs="Arial"/>
          <w:szCs w:val="24"/>
        </w:rPr>
        <w:t>t</w:t>
      </w:r>
      <w:r w:rsidRPr="004F6BB0">
        <w:rPr>
          <w:rFonts w:eastAsia="Times New Roman" w:cs="Arial"/>
          <w:szCs w:val="24"/>
        </w:rPr>
        <w:t>ransportation” along large corridors with high passenger traffic</w:t>
      </w:r>
      <w:r>
        <w:rPr>
          <w:rFonts w:eastAsia="Times New Roman" w:cs="Arial"/>
          <w:szCs w:val="24"/>
        </w:rPr>
        <w:t>.</w:t>
      </w:r>
    </w:p>
    <w:p w14:paraId="4954565D" w14:textId="77777777" w:rsidR="00CD08B1" w:rsidRDefault="00CD08B1" w:rsidP="00713C28">
      <w:pPr>
        <w:shd w:val="clear" w:color="auto" w:fill="FFFFFF"/>
        <w:jc w:val="both"/>
        <w:textAlignment w:val="top"/>
        <w:rPr>
          <w:rFonts w:eastAsia="Times New Roman" w:cs="Arial"/>
          <w:szCs w:val="24"/>
        </w:rPr>
      </w:pPr>
    </w:p>
    <w:p w14:paraId="438209F2" w14:textId="7AAD708E" w:rsidR="00CD08B1" w:rsidRPr="004F6BB0" w:rsidRDefault="00CD08B1" w:rsidP="00713C28">
      <w:pPr>
        <w:shd w:val="clear" w:color="auto" w:fill="FFFFFF"/>
        <w:jc w:val="both"/>
        <w:textAlignment w:val="top"/>
        <w:rPr>
          <w:rFonts w:eastAsia="Times New Roman" w:cs="Arial"/>
          <w:szCs w:val="24"/>
          <w:lang w:val="mn-MN"/>
        </w:rPr>
      </w:pPr>
      <w:r w:rsidRPr="00607908">
        <w:rPr>
          <w:rFonts w:eastAsia="Times New Roman" w:cs="Arial"/>
          <w:szCs w:val="24"/>
        </w:rPr>
        <w:t>9.3.15.</w:t>
      </w:r>
      <w:r w:rsidRPr="004F6BB0">
        <w:rPr>
          <w:rFonts w:eastAsia="Times New Roman" w:cs="Arial"/>
          <w:szCs w:val="24"/>
        </w:rPr>
        <w:t xml:space="preserve">Introduce “air suspension transport” and build </w:t>
      </w:r>
      <w:r>
        <w:rPr>
          <w:rFonts w:eastAsia="Times New Roman" w:cs="Arial"/>
          <w:szCs w:val="24"/>
        </w:rPr>
        <w:t xml:space="preserve">its </w:t>
      </w:r>
      <w:r w:rsidRPr="004F6BB0">
        <w:rPr>
          <w:rFonts w:eastAsia="Times New Roman" w:cs="Arial"/>
          <w:szCs w:val="24"/>
        </w:rPr>
        <w:t>dedicated parking lots and infrastructure.</w:t>
      </w:r>
    </w:p>
    <w:p w14:paraId="6EC472C9" w14:textId="77777777" w:rsidR="00CD08B1" w:rsidRDefault="00CD08B1" w:rsidP="00713C28">
      <w:pPr>
        <w:shd w:val="clear" w:color="auto" w:fill="FFFFFF"/>
        <w:jc w:val="both"/>
        <w:textAlignment w:val="top"/>
        <w:rPr>
          <w:rFonts w:eastAsia="Times New Roman" w:cs="Arial"/>
          <w:szCs w:val="24"/>
        </w:rPr>
      </w:pPr>
    </w:p>
    <w:p w14:paraId="01747C1D" w14:textId="6AC3F996"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3.16.</w:t>
      </w:r>
      <w:r w:rsidRPr="000361A7">
        <w:rPr>
          <w:rFonts w:eastAsia="Times New Roman" w:cs="Arial"/>
          <w:szCs w:val="24"/>
        </w:rPr>
        <w:t>Establish a special road bus network.</w:t>
      </w:r>
    </w:p>
    <w:p w14:paraId="6CCA1802" w14:textId="77777777" w:rsidR="00CD08B1" w:rsidRDefault="00CD08B1" w:rsidP="00713C28">
      <w:pPr>
        <w:shd w:val="clear" w:color="auto" w:fill="FFFFFF"/>
        <w:jc w:val="both"/>
        <w:textAlignment w:val="top"/>
        <w:rPr>
          <w:rFonts w:eastAsia="Times New Roman" w:cs="Arial"/>
          <w:szCs w:val="24"/>
        </w:rPr>
      </w:pPr>
    </w:p>
    <w:p w14:paraId="2007FCC4" w14:textId="7B4ACF06"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3.17.</w:t>
      </w:r>
      <w:r w:rsidRPr="000361A7">
        <w:rPr>
          <w:rFonts w:eastAsia="Times New Roman" w:cs="Arial"/>
          <w:szCs w:val="24"/>
        </w:rPr>
        <w:t xml:space="preserve">Relocate households and </w:t>
      </w:r>
      <w:r>
        <w:rPr>
          <w:rFonts w:eastAsia="Times New Roman" w:cs="Arial"/>
          <w:szCs w:val="24"/>
        </w:rPr>
        <w:t>business</w:t>
      </w:r>
      <w:r w:rsidRPr="000361A7">
        <w:rPr>
          <w:rFonts w:eastAsia="Times New Roman" w:cs="Arial"/>
          <w:szCs w:val="24"/>
        </w:rPr>
        <w:t xml:space="preserve"> entities included in the protection zone</w:t>
      </w:r>
      <w:r>
        <w:rPr>
          <w:rFonts w:eastAsia="Times New Roman" w:cs="Arial"/>
          <w:szCs w:val="24"/>
        </w:rPr>
        <w:t>s</w:t>
      </w:r>
      <w:r w:rsidRPr="000361A7">
        <w:rPr>
          <w:rFonts w:eastAsia="Times New Roman" w:cs="Arial"/>
          <w:szCs w:val="24"/>
        </w:rPr>
        <w:t xml:space="preserve"> of roads and road facilities, manage land use and organization, and build network</w:t>
      </w:r>
      <w:r>
        <w:rPr>
          <w:rFonts w:eastAsia="Times New Roman" w:cs="Arial"/>
          <w:szCs w:val="24"/>
        </w:rPr>
        <w:t>s</w:t>
      </w:r>
      <w:r w:rsidRPr="000361A7">
        <w:rPr>
          <w:rFonts w:eastAsia="Times New Roman" w:cs="Arial"/>
          <w:szCs w:val="24"/>
        </w:rPr>
        <w:t xml:space="preserve"> of streets and roads</w:t>
      </w:r>
      <w:r>
        <w:rPr>
          <w:rFonts w:eastAsia="Times New Roman" w:cs="Arial"/>
          <w:szCs w:val="24"/>
          <w:lang w:val="mn-MN"/>
        </w:rPr>
        <w:t xml:space="preserve"> </w:t>
      </w:r>
      <w:r>
        <w:rPr>
          <w:rFonts w:eastAsia="Times New Roman" w:cs="Arial"/>
          <w:szCs w:val="24"/>
        </w:rPr>
        <w:t>reflected</w:t>
      </w:r>
      <w:r w:rsidRPr="000361A7">
        <w:rPr>
          <w:rFonts w:eastAsia="Times New Roman" w:cs="Arial"/>
          <w:szCs w:val="24"/>
        </w:rPr>
        <w:t xml:space="preserve"> in the general development plan.</w:t>
      </w:r>
    </w:p>
    <w:p w14:paraId="6D78A9C4" w14:textId="77777777" w:rsidR="00CD08B1" w:rsidRDefault="00CD08B1" w:rsidP="00713C28">
      <w:pPr>
        <w:shd w:val="clear" w:color="auto" w:fill="FFFFFF"/>
        <w:jc w:val="both"/>
        <w:textAlignment w:val="top"/>
        <w:rPr>
          <w:rFonts w:eastAsia="Times New Roman" w:cs="Arial"/>
          <w:szCs w:val="24"/>
        </w:rPr>
      </w:pPr>
    </w:p>
    <w:p w14:paraId="4915B7BE" w14:textId="7FF509B8"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3.18.</w:t>
      </w:r>
      <w:r w:rsidRPr="000361A7">
        <w:rPr>
          <w:rFonts w:eastAsia="Times New Roman" w:cs="Arial"/>
          <w:szCs w:val="24"/>
        </w:rPr>
        <w:t>Full</w:t>
      </w:r>
      <w:r>
        <w:rPr>
          <w:rFonts w:eastAsia="Times New Roman" w:cs="Arial"/>
          <w:szCs w:val="24"/>
        </w:rPr>
        <w:t>y</w:t>
      </w:r>
      <w:r w:rsidRPr="000361A7">
        <w:rPr>
          <w:rFonts w:eastAsia="Times New Roman" w:cs="Arial"/>
          <w:szCs w:val="24"/>
        </w:rPr>
        <w:t xml:space="preserve"> implement smart systems in the road network</w:t>
      </w:r>
      <w:r>
        <w:rPr>
          <w:rFonts w:eastAsia="Times New Roman" w:cs="Arial"/>
          <w:szCs w:val="24"/>
        </w:rPr>
        <w:t>s.</w:t>
      </w:r>
    </w:p>
    <w:p w14:paraId="6136D175" w14:textId="77777777" w:rsidR="00CD08B1" w:rsidRDefault="00CD08B1" w:rsidP="00713C28">
      <w:pPr>
        <w:shd w:val="clear" w:color="auto" w:fill="FFFFFF"/>
        <w:jc w:val="both"/>
        <w:textAlignment w:val="top"/>
        <w:rPr>
          <w:rFonts w:eastAsia="Times New Roman" w:cs="Arial"/>
          <w:szCs w:val="24"/>
        </w:rPr>
      </w:pPr>
    </w:p>
    <w:p w14:paraId="0F0E62C1" w14:textId="7682D173"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3.19.</w:t>
      </w:r>
      <w:r w:rsidRPr="000361A7">
        <w:rPr>
          <w:rFonts w:eastAsia="Times New Roman" w:cs="Arial"/>
          <w:szCs w:val="24"/>
        </w:rPr>
        <w:t xml:space="preserve">Establish a unified auto service registration and </w:t>
      </w:r>
      <w:r>
        <w:rPr>
          <w:rFonts w:eastAsia="Times New Roman" w:cs="Arial"/>
          <w:szCs w:val="24"/>
        </w:rPr>
        <w:t xml:space="preserve">information </w:t>
      </w:r>
      <w:r w:rsidRPr="000361A7">
        <w:rPr>
          <w:rFonts w:eastAsia="Times New Roman" w:cs="Arial"/>
          <w:szCs w:val="24"/>
        </w:rPr>
        <w:t>database and improve the warranty service system in the auto service sector.</w:t>
      </w:r>
    </w:p>
    <w:p w14:paraId="35EF3325" w14:textId="77777777" w:rsidR="00CD08B1" w:rsidRDefault="00CD08B1" w:rsidP="00713C28">
      <w:pPr>
        <w:shd w:val="clear" w:color="auto" w:fill="FFFFFF"/>
        <w:jc w:val="both"/>
        <w:textAlignment w:val="top"/>
        <w:rPr>
          <w:rFonts w:eastAsia="Times New Roman" w:cs="Arial"/>
          <w:szCs w:val="24"/>
        </w:rPr>
      </w:pPr>
    </w:p>
    <w:p w14:paraId="3489F2A6" w14:textId="13AA217D"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3.20.</w:t>
      </w:r>
      <w:r w:rsidRPr="000361A7">
        <w:rPr>
          <w:rFonts w:eastAsia="Times New Roman" w:cs="Arial"/>
          <w:szCs w:val="24"/>
        </w:rPr>
        <w:t xml:space="preserve">Establish distribution centers based on </w:t>
      </w:r>
      <w:r>
        <w:rPr>
          <w:rFonts w:eastAsia="Times New Roman" w:cs="Arial"/>
          <w:szCs w:val="24"/>
        </w:rPr>
        <w:t>the city</w:t>
      </w:r>
      <w:r w:rsidRPr="000361A7">
        <w:rPr>
          <w:rFonts w:eastAsia="Times New Roman" w:cs="Arial"/>
          <w:szCs w:val="24"/>
        </w:rPr>
        <w:t xml:space="preserve"> sub-centers and facilitate large-scale trucking on suburban main roads.</w:t>
      </w:r>
    </w:p>
    <w:p w14:paraId="2B2EACD6" w14:textId="77777777" w:rsidR="00CD08B1" w:rsidRDefault="00CD08B1" w:rsidP="00713C28">
      <w:pPr>
        <w:shd w:val="clear" w:color="auto" w:fill="FFFFFF"/>
        <w:jc w:val="both"/>
        <w:textAlignment w:val="top"/>
        <w:rPr>
          <w:rFonts w:eastAsia="Times New Roman" w:cs="Arial"/>
          <w:szCs w:val="24"/>
        </w:rPr>
      </w:pPr>
    </w:p>
    <w:p w14:paraId="38A9621D" w14:textId="00D383DE"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3.21.</w:t>
      </w:r>
      <w:r w:rsidRPr="00640676">
        <w:rPr>
          <w:rFonts w:eastAsia="Times New Roman" w:cs="Arial"/>
          <w:szCs w:val="24"/>
        </w:rPr>
        <w:t>Depending on the flow of passengers, introduce high-capacity transport connecting satellite cities.</w:t>
      </w:r>
    </w:p>
    <w:p w14:paraId="5525BA3E" w14:textId="77777777" w:rsidR="00CD08B1" w:rsidRDefault="00CD08B1" w:rsidP="00713C28">
      <w:pPr>
        <w:shd w:val="clear" w:color="auto" w:fill="FFFFFF"/>
        <w:jc w:val="both"/>
        <w:textAlignment w:val="top"/>
        <w:rPr>
          <w:rFonts w:eastAsia="Times New Roman" w:cs="Arial"/>
          <w:szCs w:val="24"/>
        </w:rPr>
      </w:pPr>
    </w:p>
    <w:p w14:paraId="2366AFD9" w14:textId="4D768BC0"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3.22.</w:t>
      </w:r>
      <w:r>
        <w:rPr>
          <w:rFonts w:eastAsia="Times New Roman" w:cs="Arial"/>
          <w:szCs w:val="24"/>
        </w:rPr>
        <w:t>With integrated coordination,</w:t>
      </w:r>
      <w:r w:rsidRPr="00640676">
        <w:rPr>
          <w:rFonts w:eastAsia="Times New Roman" w:cs="Arial"/>
          <w:szCs w:val="24"/>
        </w:rPr>
        <w:t xml:space="preserve"> </w:t>
      </w:r>
      <w:r>
        <w:rPr>
          <w:rFonts w:eastAsia="Times New Roman" w:cs="Arial"/>
          <w:szCs w:val="24"/>
        </w:rPr>
        <w:t>e</w:t>
      </w:r>
      <w:r w:rsidRPr="00640676">
        <w:rPr>
          <w:rFonts w:eastAsia="Times New Roman" w:cs="Arial"/>
          <w:szCs w:val="24"/>
        </w:rPr>
        <w:t>stablish terminals and parking lots</w:t>
      </w:r>
      <w:r>
        <w:rPr>
          <w:rFonts w:eastAsia="Times New Roman" w:cs="Arial"/>
          <w:szCs w:val="24"/>
        </w:rPr>
        <w:t xml:space="preserve"> for transferring passengers </w:t>
      </w:r>
      <w:r w:rsidRPr="00B053FF">
        <w:rPr>
          <w:rFonts w:eastAsia="Times New Roman" w:cs="Arial"/>
          <w:szCs w:val="24"/>
          <w:lang w:val="mn-MN"/>
        </w:rPr>
        <w:t>on another vehicle</w:t>
      </w:r>
      <w:r w:rsidRPr="00640676">
        <w:rPr>
          <w:rFonts w:eastAsia="Times New Roman" w:cs="Arial"/>
          <w:szCs w:val="24"/>
        </w:rPr>
        <w:t>.</w:t>
      </w:r>
    </w:p>
    <w:p w14:paraId="3574CAB6" w14:textId="77777777" w:rsidR="00CD08B1" w:rsidRDefault="00CD08B1" w:rsidP="00713C28">
      <w:pPr>
        <w:shd w:val="clear" w:color="auto" w:fill="FFFFFF"/>
        <w:jc w:val="both"/>
        <w:textAlignment w:val="top"/>
        <w:rPr>
          <w:rFonts w:eastAsia="Times New Roman" w:cs="Arial"/>
          <w:szCs w:val="24"/>
          <w:lang w:val="mn-MN"/>
        </w:rPr>
      </w:pPr>
    </w:p>
    <w:p w14:paraId="5C916867" w14:textId="57DC361E"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lastRenderedPageBreak/>
        <w:t>9.3.23.</w:t>
      </w:r>
      <w:r w:rsidRPr="002B3970">
        <w:rPr>
          <w:rFonts w:eastAsia="Times New Roman" w:cs="Arial"/>
          <w:szCs w:val="24"/>
        </w:rPr>
        <w:t>Develop transportation services for school children.</w:t>
      </w:r>
    </w:p>
    <w:p w14:paraId="515F31C6" w14:textId="77777777" w:rsidR="00CD08B1" w:rsidRDefault="00CD08B1" w:rsidP="00713C28">
      <w:pPr>
        <w:shd w:val="clear" w:color="auto" w:fill="FFFFFF"/>
        <w:jc w:val="both"/>
        <w:textAlignment w:val="top"/>
        <w:rPr>
          <w:rFonts w:eastAsia="Times New Roman" w:cs="Arial"/>
          <w:szCs w:val="24"/>
        </w:rPr>
      </w:pPr>
    </w:p>
    <w:p w14:paraId="4C056A85" w14:textId="3614FB62"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3.24.</w:t>
      </w:r>
      <w:r w:rsidRPr="002B3970">
        <w:rPr>
          <w:rFonts w:eastAsia="Times New Roman" w:cs="Arial"/>
          <w:szCs w:val="24"/>
        </w:rPr>
        <w:t>Establish a network to charge vehicles with electricity and gas.</w:t>
      </w:r>
    </w:p>
    <w:p w14:paraId="06D4583F" w14:textId="77777777" w:rsidR="00CD08B1" w:rsidRDefault="00CD08B1" w:rsidP="00713C28">
      <w:pPr>
        <w:shd w:val="clear" w:color="auto" w:fill="FFFFFF"/>
        <w:jc w:val="both"/>
        <w:textAlignment w:val="top"/>
        <w:rPr>
          <w:rFonts w:eastAsia="Times New Roman" w:cs="Arial"/>
          <w:szCs w:val="24"/>
        </w:rPr>
      </w:pPr>
    </w:p>
    <w:p w14:paraId="1B4A19E4" w14:textId="5DFCBA50"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3.25.</w:t>
      </w:r>
      <w:r w:rsidRPr="002B3970">
        <w:rPr>
          <w:rFonts w:eastAsia="Times New Roman" w:cs="Arial"/>
          <w:szCs w:val="24"/>
        </w:rPr>
        <w:t>Renovate the public transport management, information and control center and fully introduce the smart system into the road network</w:t>
      </w:r>
      <w:r>
        <w:rPr>
          <w:rFonts w:eastAsia="Times New Roman" w:cs="Arial"/>
          <w:szCs w:val="24"/>
        </w:rPr>
        <w:t>s</w:t>
      </w:r>
      <w:r w:rsidRPr="002B3970">
        <w:rPr>
          <w:rFonts w:eastAsia="Times New Roman" w:cs="Arial"/>
          <w:szCs w:val="24"/>
        </w:rPr>
        <w:t>.</w:t>
      </w:r>
    </w:p>
    <w:p w14:paraId="04D011BB" w14:textId="77777777" w:rsidR="00CD08B1" w:rsidRDefault="00CD08B1" w:rsidP="00713C28">
      <w:pPr>
        <w:shd w:val="clear" w:color="auto" w:fill="FFFFFF"/>
        <w:jc w:val="both"/>
        <w:textAlignment w:val="top"/>
        <w:rPr>
          <w:rFonts w:eastAsia="Times New Roman" w:cs="Arial"/>
          <w:szCs w:val="24"/>
        </w:rPr>
      </w:pPr>
    </w:p>
    <w:p w14:paraId="3D44D481" w14:textId="4384757D"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3.26.</w:t>
      </w:r>
      <w:r w:rsidRPr="002B3970">
        <w:rPr>
          <w:rFonts w:eastAsia="Times New Roman" w:cs="Arial"/>
          <w:szCs w:val="24"/>
        </w:rPr>
        <w:t>Build and expand sidewalks and bicycle paths, increase tunnel and bridge</w:t>
      </w:r>
      <w:r>
        <w:rPr>
          <w:rFonts w:eastAsia="Times New Roman" w:cs="Arial"/>
          <w:szCs w:val="24"/>
        </w:rPr>
        <w:t xml:space="preserve"> </w:t>
      </w:r>
      <w:r w:rsidRPr="002B3970">
        <w:rPr>
          <w:rFonts w:eastAsia="Times New Roman" w:cs="Arial"/>
          <w:szCs w:val="24"/>
        </w:rPr>
        <w:t>crossing</w:t>
      </w:r>
      <w:r>
        <w:rPr>
          <w:rFonts w:eastAsia="Times New Roman" w:cs="Arial"/>
          <w:szCs w:val="24"/>
        </w:rPr>
        <w:t>s</w:t>
      </w:r>
      <w:r w:rsidRPr="002B3970">
        <w:rPr>
          <w:rFonts w:eastAsia="Times New Roman" w:cs="Arial"/>
          <w:szCs w:val="24"/>
        </w:rPr>
        <w:t xml:space="preserve">, and establish </w:t>
      </w:r>
      <w:r>
        <w:rPr>
          <w:rFonts w:eastAsia="Times New Roman" w:cs="Arial"/>
          <w:szCs w:val="24"/>
        </w:rPr>
        <w:t xml:space="preserve">their </w:t>
      </w:r>
      <w:r w:rsidRPr="002B3970">
        <w:rPr>
          <w:rFonts w:eastAsia="Times New Roman" w:cs="Arial"/>
          <w:szCs w:val="24"/>
        </w:rPr>
        <w:t>monitoring systems.</w:t>
      </w:r>
    </w:p>
    <w:p w14:paraId="14991ABA" w14:textId="77777777" w:rsidR="00CD08B1" w:rsidRDefault="00CD08B1" w:rsidP="00713C28">
      <w:pPr>
        <w:shd w:val="clear" w:color="auto" w:fill="FFFFFF"/>
        <w:jc w:val="both"/>
        <w:textAlignment w:val="top"/>
        <w:rPr>
          <w:rFonts w:eastAsia="Times New Roman" w:cs="Arial"/>
          <w:szCs w:val="24"/>
        </w:rPr>
      </w:pPr>
    </w:p>
    <w:p w14:paraId="50A31E72" w14:textId="4B9C21DD"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3.27.</w:t>
      </w:r>
      <w:r w:rsidRPr="002C1B51">
        <w:rPr>
          <w:rFonts w:eastAsia="Times New Roman" w:cs="Arial"/>
          <w:szCs w:val="24"/>
        </w:rPr>
        <w:t xml:space="preserve">Establish a sophisticated </w:t>
      </w:r>
      <w:r>
        <w:rPr>
          <w:rFonts w:eastAsia="Times New Roman" w:cs="Arial"/>
          <w:szCs w:val="24"/>
        </w:rPr>
        <w:t xml:space="preserve">car </w:t>
      </w:r>
      <w:r w:rsidRPr="002C1B51">
        <w:rPr>
          <w:rFonts w:eastAsia="Times New Roman" w:cs="Arial"/>
          <w:szCs w:val="24"/>
        </w:rPr>
        <w:t>parking management system.</w:t>
      </w:r>
    </w:p>
    <w:p w14:paraId="1CD3E331" w14:textId="77777777" w:rsidR="00CD08B1" w:rsidRDefault="00CD08B1" w:rsidP="00713C28">
      <w:pPr>
        <w:shd w:val="clear" w:color="auto" w:fill="FFFFFF"/>
        <w:jc w:val="both"/>
        <w:textAlignment w:val="top"/>
        <w:rPr>
          <w:rFonts w:eastAsia="Times New Roman" w:cs="Arial"/>
          <w:szCs w:val="24"/>
        </w:rPr>
      </w:pPr>
    </w:p>
    <w:p w14:paraId="07BF983C" w14:textId="3FCBF2E0"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3.28.</w:t>
      </w:r>
      <w:r w:rsidRPr="00553E2F">
        <w:rPr>
          <w:rFonts w:eastAsia="Times New Roman" w:cs="Arial"/>
          <w:szCs w:val="24"/>
        </w:rPr>
        <w:t>Establish road zoning in Ulaanbaatar and regulate traffic</w:t>
      </w:r>
      <w:r>
        <w:rPr>
          <w:rFonts w:eastAsia="Times New Roman" w:cs="Arial"/>
          <w:szCs w:val="24"/>
        </w:rPr>
        <w:t xml:space="preserve"> of </w:t>
      </w:r>
      <w:r w:rsidRPr="00553E2F">
        <w:rPr>
          <w:rFonts w:eastAsia="Times New Roman" w:cs="Arial"/>
          <w:szCs w:val="24"/>
        </w:rPr>
        <w:t>vehicle</w:t>
      </w:r>
      <w:r>
        <w:rPr>
          <w:rFonts w:eastAsia="Times New Roman" w:cs="Arial"/>
          <w:szCs w:val="24"/>
        </w:rPr>
        <w:t>s</w:t>
      </w:r>
      <w:r w:rsidRPr="00553E2F">
        <w:rPr>
          <w:rFonts w:eastAsia="Times New Roman" w:cs="Arial"/>
          <w:szCs w:val="24"/>
        </w:rPr>
        <w:t>.</w:t>
      </w:r>
    </w:p>
    <w:p w14:paraId="5C3FE992" w14:textId="77777777" w:rsidR="00CD08B1" w:rsidRDefault="00CD08B1" w:rsidP="00713C28">
      <w:pPr>
        <w:shd w:val="clear" w:color="auto" w:fill="FFFFFF"/>
        <w:jc w:val="both"/>
        <w:textAlignment w:val="top"/>
        <w:rPr>
          <w:rFonts w:eastAsia="Times New Roman" w:cs="Arial"/>
          <w:szCs w:val="24"/>
        </w:rPr>
      </w:pPr>
    </w:p>
    <w:p w14:paraId="1AF07396" w14:textId="0E31622E"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3.29.</w:t>
      </w:r>
      <w:r w:rsidRPr="002C1B51">
        <w:rPr>
          <w:rFonts w:eastAsia="Times New Roman" w:cs="Arial"/>
          <w:szCs w:val="24"/>
        </w:rPr>
        <w:t>Introduce car co-ownership and car rental services in Ulaanbaatar.</w:t>
      </w:r>
    </w:p>
    <w:p w14:paraId="158F0A66" w14:textId="77777777" w:rsidR="00CD08B1" w:rsidRDefault="00CD08B1" w:rsidP="00713C28">
      <w:pPr>
        <w:shd w:val="clear" w:color="auto" w:fill="FFFFFF"/>
        <w:jc w:val="both"/>
        <w:textAlignment w:val="top"/>
        <w:rPr>
          <w:rFonts w:eastAsia="Times New Roman" w:cs="Arial"/>
          <w:szCs w:val="24"/>
        </w:rPr>
      </w:pPr>
    </w:p>
    <w:p w14:paraId="2B8EBAC8" w14:textId="17903A48"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3.30.</w:t>
      </w:r>
      <w:r>
        <w:rPr>
          <w:rFonts w:eastAsia="Times New Roman" w:cs="Arial"/>
          <w:szCs w:val="24"/>
        </w:rPr>
        <w:t>I</w:t>
      </w:r>
      <w:r w:rsidRPr="002C1B51">
        <w:rPr>
          <w:rFonts w:eastAsia="Times New Roman" w:cs="Arial"/>
          <w:szCs w:val="24"/>
        </w:rPr>
        <w:t>mplement projects and programs to develop city taxi services.</w:t>
      </w:r>
    </w:p>
    <w:p w14:paraId="1DA04853" w14:textId="77777777" w:rsidR="00CD08B1" w:rsidRDefault="00CD08B1" w:rsidP="00713C28">
      <w:pPr>
        <w:shd w:val="clear" w:color="auto" w:fill="FFFFFF"/>
        <w:jc w:val="both"/>
        <w:textAlignment w:val="top"/>
        <w:rPr>
          <w:rFonts w:eastAsia="Times New Roman" w:cs="Arial"/>
          <w:szCs w:val="24"/>
        </w:rPr>
      </w:pPr>
    </w:p>
    <w:p w14:paraId="29035E70" w14:textId="13189F25"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3.31.</w:t>
      </w:r>
      <w:r w:rsidRPr="00972491">
        <w:rPr>
          <w:rFonts w:eastAsia="Times New Roman" w:cs="Arial"/>
          <w:szCs w:val="24"/>
        </w:rPr>
        <w:t xml:space="preserve">Build a passenger transport network around </w:t>
      </w:r>
      <w:r>
        <w:rPr>
          <w:rFonts w:eastAsia="Times New Roman" w:cs="Arial"/>
          <w:szCs w:val="24"/>
        </w:rPr>
        <w:t xml:space="preserve">the </w:t>
      </w:r>
      <w:r w:rsidRPr="00972491">
        <w:rPr>
          <w:rFonts w:eastAsia="Times New Roman" w:cs="Arial"/>
          <w:szCs w:val="24"/>
        </w:rPr>
        <w:t xml:space="preserve">Bogd Khan </w:t>
      </w:r>
      <w:r>
        <w:rPr>
          <w:rFonts w:eastAsia="Times New Roman" w:cs="Arial"/>
          <w:szCs w:val="24"/>
        </w:rPr>
        <w:t>Mountain.</w:t>
      </w:r>
    </w:p>
    <w:p w14:paraId="014AB0B4" w14:textId="77777777" w:rsidR="00CD08B1" w:rsidRDefault="00CD08B1" w:rsidP="00713C28">
      <w:pPr>
        <w:shd w:val="clear" w:color="auto" w:fill="FFFFFF"/>
        <w:jc w:val="both"/>
        <w:textAlignment w:val="top"/>
        <w:rPr>
          <w:rFonts w:eastAsia="Times New Roman" w:cs="Arial"/>
          <w:szCs w:val="24"/>
        </w:rPr>
      </w:pPr>
    </w:p>
    <w:p w14:paraId="29699DD8" w14:textId="329E10C1"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3.32.</w:t>
      </w:r>
      <w:r w:rsidRPr="00553E2F">
        <w:rPr>
          <w:rFonts w:eastAsia="Times New Roman" w:cs="Arial"/>
          <w:szCs w:val="24"/>
        </w:rPr>
        <w:t>Construct</w:t>
      </w:r>
      <w:r>
        <w:rPr>
          <w:rFonts w:eastAsia="Times New Roman" w:cs="Arial"/>
          <w:szCs w:val="24"/>
        </w:rPr>
        <w:t xml:space="preserve"> the</w:t>
      </w:r>
      <w:r w:rsidRPr="00553E2F">
        <w:rPr>
          <w:rFonts w:eastAsia="Times New Roman" w:cs="Arial"/>
          <w:szCs w:val="24"/>
        </w:rPr>
        <w:t xml:space="preserve"> Bogd Khan freight railway.</w:t>
      </w:r>
    </w:p>
    <w:p w14:paraId="53D920A4" w14:textId="77777777" w:rsidR="00CD08B1" w:rsidRDefault="00CD08B1" w:rsidP="00713C28">
      <w:pPr>
        <w:shd w:val="clear" w:color="auto" w:fill="FFFFFF"/>
        <w:jc w:val="both"/>
        <w:textAlignment w:val="top"/>
        <w:rPr>
          <w:rFonts w:eastAsia="Times New Roman" w:cs="Arial"/>
          <w:szCs w:val="24"/>
        </w:rPr>
      </w:pPr>
    </w:p>
    <w:p w14:paraId="4BC60942" w14:textId="74F58C6F" w:rsidR="00CD08B1" w:rsidRDefault="00CD08B1" w:rsidP="00D57F16">
      <w:pPr>
        <w:shd w:val="clear" w:color="auto" w:fill="FFFFFF"/>
        <w:jc w:val="both"/>
        <w:textAlignment w:val="top"/>
        <w:rPr>
          <w:rFonts w:eastAsia="Times New Roman" w:cs="Arial"/>
          <w:szCs w:val="24"/>
        </w:rPr>
      </w:pPr>
      <w:r w:rsidRPr="00607908">
        <w:rPr>
          <w:rFonts w:eastAsia="Times New Roman" w:cs="Arial"/>
          <w:szCs w:val="24"/>
        </w:rPr>
        <w:t>9.3.33.</w:t>
      </w:r>
      <w:r w:rsidRPr="002C1B51">
        <w:rPr>
          <w:rFonts w:eastAsia="Times New Roman" w:cs="Arial"/>
          <w:szCs w:val="24"/>
        </w:rPr>
        <w:t>Build highway</w:t>
      </w:r>
      <w:r>
        <w:rPr>
          <w:rFonts w:eastAsia="Times New Roman" w:cs="Arial"/>
          <w:szCs w:val="24"/>
        </w:rPr>
        <w:t>s</w:t>
      </w:r>
      <w:r w:rsidRPr="002C1B51">
        <w:rPr>
          <w:rFonts w:eastAsia="Times New Roman" w:cs="Arial"/>
          <w:szCs w:val="24"/>
        </w:rPr>
        <w:t xml:space="preserve"> connecting cities and villages</w:t>
      </w:r>
      <w:r>
        <w:rPr>
          <w:rFonts w:eastAsia="Times New Roman" w:cs="Arial"/>
          <w:szCs w:val="24"/>
        </w:rPr>
        <w:t>.</w:t>
      </w:r>
    </w:p>
    <w:p w14:paraId="075E0AB0" w14:textId="77777777" w:rsidR="00CD08B1" w:rsidRDefault="00CD08B1" w:rsidP="00713C28">
      <w:pPr>
        <w:shd w:val="clear" w:color="auto" w:fill="FFFFFF"/>
        <w:jc w:val="both"/>
        <w:textAlignment w:val="top"/>
        <w:rPr>
          <w:rFonts w:eastAsia="Times New Roman" w:cs="Arial"/>
          <w:szCs w:val="24"/>
        </w:rPr>
      </w:pPr>
    </w:p>
    <w:p w14:paraId="3DCCB005" w14:textId="0B1973BE"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3.34.</w:t>
      </w:r>
      <w:r w:rsidRPr="00B862EB">
        <w:rPr>
          <w:rFonts w:eastAsia="Times New Roman" w:cs="Arial"/>
          <w:szCs w:val="24"/>
        </w:rPr>
        <w:t>Introduce high-speed transportation on special road</w:t>
      </w:r>
      <w:r>
        <w:rPr>
          <w:rFonts w:eastAsia="Times New Roman" w:cs="Arial"/>
          <w:szCs w:val="24"/>
        </w:rPr>
        <w:t>s</w:t>
      </w:r>
      <w:r w:rsidRPr="00B862EB">
        <w:rPr>
          <w:rFonts w:eastAsia="Times New Roman" w:cs="Arial"/>
          <w:szCs w:val="24"/>
        </w:rPr>
        <w:t xml:space="preserve"> connecting region</w:t>
      </w:r>
      <w:r>
        <w:rPr>
          <w:rFonts w:eastAsia="Times New Roman" w:cs="Arial"/>
          <w:szCs w:val="24"/>
        </w:rPr>
        <w:t>s</w:t>
      </w:r>
      <w:r w:rsidRPr="00B862EB">
        <w:rPr>
          <w:rFonts w:eastAsia="Times New Roman" w:cs="Arial"/>
          <w:szCs w:val="24"/>
        </w:rPr>
        <w:t xml:space="preserve"> with Ulaanbaatar.</w:t>
      </w:r>
    </w:p>
    <w:p w14:paraId="70897E7D" w14:textId="77777777" w:rsidR="00CD08B1" w:rsidRDefault="00CD08B1" w:rsidP="00713C28">
      <w:pPr>
        <w:shd w:val="clear" w:color="auto" w:fill="FFFFFF"/>
        <w:jc w:val="both"/>
        <w:textAlignment w:val="top"/>
        <w:rPr>
          <w:rFonts w:eastAsia="Times New Roman" w:cs="Arial"/>
          <w:szCs w:val="24"/>
        </w:rPr>
      </w:pPr>
    </w:p>
    <w:p w14:paraId="65C676F8" w14:textId="6A79E569"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3.35.</w:t>
      </w:r>
      <w:r w:rsidRPr="002558BA">
        <w:rPr>
          <w:rFonts w:eastAsia="Times New Roman" w:cs="Arial"/>
          <w:szCs w:val="24"/>
        </w:rPr>
        <w:t>Increase the capacity of engineering infrastructure, introduce new technologies and bring it to full supply.</w:t>
      </w:r>
    </w:p>
    <w:p w14:paraId="09CF0826" w14:textId="77777777" w:rsidR="00CD08B1" w:rsidRDefault="00CD08B1" w:rsidP="00713C28">
      <w:pPr>
        <w:shd w:val="clear" w:color="auto" w:fill="FFFFFF"/>
        <w:jc w:val="both"/>
        <w:textAlignment w:val="top"/>
        <w:rPr>
          <w:rFonts w:eastAsia="Times New Roman" w:cs="Arial"/>
          <w:szCs w:val="24"/>
        </w:rPr>
      </w:pPr>
    </w:p>
    <w:p w14:paraId="66785D8A" w14:textId="6162DF7C"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3.36.</w:t>
      </w:r>
      <w:r w:rsidRPr="002558BA">
        <w:rPr>
          <w:rFonts w:eastAsia="Times New Roman" w:cs="Arial"/>
          <w:szCs w:val="24"/>
        </w:rPr>
        <w:t>Implement a national energy saving program.</w:t>
      </w:r>
    </w:p>
    <w:p w14:paraId="32A958C4" w14:textId="77777777" w:rsidR="00CD08B1" w:rsidRDefault="00CD08B1" w:rsidP="00713C28">
      <w:pPr>
        <w:shd w:val="clear" w:color="auto" w:fill="FFFFFF"/>
        <w:jc w:val="both"/>
        <w:textAlignment w:val="top"/>
        <w:rPr>
          <w:rFonts w:eastAsia="Times New Roman" w:cs="Arial"/>
          <w:szCs w:val="24"/>
        </w:rPr>
      </w:pPr>
    </w:p>
    <w:p w14:paraId="25BF24AE" w14:textId="4DD8938A"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3.37.</w:t>
      </w:r>
      <w:r>
        <w:rPr>
          <w:rFonts w:eastAsia="Times New Roman" w:cs="Arial"/>
          <w:szCs w:val="24"/>
        </w:rPr>
        <w:t>B</w:t>
      </w:r>
      <w:r w:rsidRPr="002558BA">
        <w:rPr>
          <w:rFonts w:eastAsia="Times New Roman" w:cs="Arial"/>
          <w:szCs w:val="24"/>
        </w:rPr>
        <w:t>uild partial and independent heat</w:t>
      </w:r>
      <w:r>
        <w:rPr>
          <w:rFonts w:eastAsia="Times New Roman" w:cs="Arial"/>
          <w:szCs w:val="24"/>
        </w:rPr>
        <w:t>ing</w:t>
      </w:r>
      <w:r w:rsidRPr="002558BA">
        <w:rPr>
          <w:rFonts w:eastAsia="Times New Roman" w:cs="Arial"/>
          <w:szCs w:val="24"/>
        </w:rPr>
        <w:t xml:space="preserve"> sources</w:t>
      </w:r>
      <w:r>
        <w:rPr>
          <w:rFonts w:eastAsia="Times New Roman" w:cs="Arial"/>
          <w:szCs w:val="24"/>
        </w:rPr>
        <w:t xml:space="preserve"> </w:t>
      </w:r>
      <w:r w:rsidRPr="002558BA">
        <w:rPr>
          <w:rFonts w:eastAsia="Times New Roman" w:cs="Arial"/>
          <w:szCs w:val="24"/>
        </w:rPr>
        <w:t>with environmentally friendly and advanced technology that work during peak hours</w:t>
      </w:r>
      <w:r>
        <w:rPr>
          <w:rFonts w:eastAsia="Times New Roman" w:cs="Arial"/>
          <w:szCs w:val="24"/>
        </w:rPr>
        <w:t xml:space="preserve"> i</w:t>
      </w:r>
      <w:r w:rsidRPr="002558BA">
        <w:rPr>
          <w:rFonts w:eastAsia="Times New Roman" w:cs="Arial"/>
          <w:szCs w:val="24"/>
        </w:rPr>
        <w:t>n remote areas of the capital city, connect them to the central heating supply system and increase</w:t>
      </w:r>
      <w:r>
        <w:rPr>
          <w:rFonts w:eastAsia="Times New Roman" w:cs="Arial"/>
          <w:szCs w:val="24"/>
        </w:rPr>
        <w:t xml:space="preserve"> their</w:t>
      </w:r>
      <w:r w:rsidRPr="002558BA">
        <w:rPr>
          <w:rFonts w:eastAsia="Times New Roman" w:cs="Arial"/>
          <w:szCs w:val="24"/>
        </w:rPr>
        <w:t xml:space="preserve"> efficiency.</w:t>
      </w:r>
    </w:p>
    <w:p w14:paraId="30EEFA02" w14:textId="77777777" w:rsidR="00CD08B1" w:rsidRDefault="00CD08B1" w:rsidP="00713C28">
      <w:pPr>
        <w:shd w:val="clear" w:color="auto" w:fill="FFFFFF"/>
        <w:jc w:val="both"/>
        <w:textAlignment w:val="top"/>
        <w:rPr>
          <w:rFonts w:eastAsia="Times New Roman" w:cs="Arial"/>
          <w:szCs w:val="24"/>
        </w:rPr>
      </w:pPr>
    </w:p>
    <w:p w14:paraId="5AF9ED8D" w14:textId="08A0EE60"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3.38.</w:t>
      </w:r>
      <w:r w:rsidRPr="002446A5">
        <w:rPr>
          <w:rFonts w:eastAsia="Times New Roman" w:cs="Arial"/>
          <w:szCs w:val="24"/>
        </w:rPr>
        <w:t xml:space="preserve">Renovate and commission the Ulaanbaatar </w:t>
      </w:r>
      <w:r>
        <w:rPr>
          <w:rFonts w:eastAsia="Times New Roman" w:cs="Arial"/>
          <w:szCs w:val="24"/>
        </w:rPr>
        <w:t>c</w:t>
      </w:r>
      <w:r w:rsidRPr="002446A5">
        <w:rPr>
          <w:rFonts w:eastAsia="Times New Roman" w:cs="Arial"/>
          <w:szCs w:val="24"/>
        </w:rPr>
        <w:t xml:space="preserve">entral </w:t>
      </w:r>
      <w:r>
        <w:rPr>
          <w:rFonts w:eastAsia="Times New Roman" w:cs="Arial"/>
          <w:szCs w:val="24"/>
        </w:rPr>
        <w:t>w</w:t>
      </w:r>
      <w:r w:rsidRPr="002446A5">
        <w:rPr>
          <w:rFonts w:eastAsia="Times New Roman" w:cs="Arial"/>
          <w:szCs w:val="24"/>
        </w:rPr>
        <w:t xml:space="preserve">astewater </w:t>
      </w:r>
      <w:r>
        <w:rPr>
          <w:rFonts w:eastAsia="Times New Roman" w:cs="Arial"/>
          <w:szCs w:val="24"/>
        </w:rPr>
        <w:t>t</w:t>
      </w:r>
      <w:r w:rsidRPr="002446A5">
        <w:rPr>
          <w:rFonts w:eastAsia="Times New Roman" w:cs="Arial"/>
          <w:szCs w:val="24"/>
        </w:rPr>
        <w:t xml:space="preserve">reatment </w:t>
      </w:r>
      <w:r>
        <w:rPr>
          <w:rFonts w:eastAsia="Times New Roman" w:cs="Arial"/>
          <w:szCs w:val="24"/>
        </w:rPr>
        <w:t>p</w:t>
      </w:r>
      <w:r w:rsidRPr="002446A5">
        <w:rPr>
          <w:rFonts w:eastAsia="Times New Roman" w:cs="Arial"/>
          <w:szCs w:val="24"/>
        </w:rPr>
        <w:t>lant.</w:t>
      </w:r>
    </w:p>
    <w:p w14:paraId="411B175C" w14:textId="77777777" w:rsidR="00CD08B1" w:rsidRDefault="00CD08B1" w:rsidP="00713C28">
      <w:pPr>
        <w:shd w:val="clear" w:color="auto" w:fill="FFFFFF"/>
        <w:jc w:val="both"/>
        <w:textAlignment w:val="top"/>
        <w:rPr>
          <w:rFonts w:eastAsia="Times New Roman" w:cs="Arial"/>
          <w:szCs w:val="24"/>
        </w:rPr>
      </w:pPr>
    </w:p>
    <w:p w14:paraId="475BF5CB" w14:textId="20E5992A"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3.39.</w:t>
      </w:r>
      <w:r w:rsidRPr="002446A5">
        <w:rPr>
          <w:rFonts w:eastAsia="Times New Roman" w:cs="Arial"/>
          <w:szCs w:val="24"/>
        </w:rPr>
        <w:t xml:space="preserve">Implement a project to build a main </w:t>
      </w:r>
      <w:r>
        <w:rPr>
          <w:rFonts w:eastAsia="Times New Roman" w:cs="Arial"/>
          <w:szCs w:val="24"/>
        </w:rPr>
        <w:t xml:space="preserve">line </w:t>
      </w:r>
      <w:r w:rsidRPr="002446A5">
        <w:rPr>
          <w:rFonts w:eastAsia="Times New Roman" w:cs="Arial"/>
          <w:szCs w:val="24"/>
        </w:rPr>
        <w:t xml:space="preserve">network for processing waste sludge and </w:t>
      </w:r>
      <w:r w:rsidRPr="00A876B2">
        <w:rPr>
          <w:rFonts w:eastAsia="Times New Roman" w:cs="Arial"/>
          <w:szCs w:val="24"/>
        </w:rPr>
        <w:t>sewage</w:t>
      </w:r>
      <w:r>
        <w:rPr>
          <w:rFonts w:eastAsia="Times New Roman" w:cs="Arial"/>
          <w:szCs w:val="24"/>
        </w:rPr>
        <w:t xml:space="preserve"> </w:t>
      </w:r>
      <w:r w:rsidRPr="002446A5">
        <w:rPr>
          <w:rFonts w:eastAsia="Times New Roman" w:cs="Arial"/>
          <w:szCs w:val="24"/>
        </w:rPr>
        <w:t>sludge into final products and re</w:t>
      </w:r>
      <w:r>
        <w:rPr>
          <w:rFonts w:eastAsia="Times New Roman" w:cs="Arial"/>
          <w:szCs w:val="24"/>
        </w:rPr>
        <w:t>use</w:t>
      </w:r>
      <w:r w:rsidRPr="002446A5">
        <w:rPr>
          <w:rFonts w:eastAsia="Times New Roman" w:cs="Arial"/>
          <w:szCs w:val="24"/>
        </w:rPr>
        <w:t>.</w:t>
      </w:r>
    </w:p>
    <w:p w14:paraId="2DF150A0" w14:textId="77777777" w:rsidR="00CD08B1" w:rsidRDefault="00CD08B1" w:rsidP="00713C28">
      <w:pPr>
        <w:shd w:val="clear" w:color="auto" w:fill="FFFFFF"/>
        <w:jc w:val="both"/>
        <w:textAlignment w:val="top"/>
        <w:rPr>
          <w:rFonts w:eastAsia="Times New Roman" w:cs="Arial"/>
          <w:szCs w:val="24"/>
        </w:rPr>
      </w:pPr>
    </w:p>
    <w:p w14:paraId="1DAEE8D6" w14:textId="2331B441"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3.40.</w:t>
      </w:r>
      <w:r w:rsidRPr="002446A5">
        <w:rPr>
          <w:rFonts w:eastAsia="Times New Roman" w:cs="Arial"/>
          <w:szCs w:val="24"/>
        </w:rPr>
        <w:t xml:space="preserve">Build and operate the </w:t>
      </w:r>
      <w:r>
        <w:rPr>
          <w:rFonts w:eastAsia="Times New Roman" w:cs="Arial"/>
          <w:szCs w:val="24"/>
        </w:rPr>
        <w:t xml:space="preserve">western </w:t>
      </w:r>
      <w:r w:rsidRPr="002446A5">
        <w:rPr>
          <w:rFonts w:eastAsia="Times New Roman" w:cs="Arial"/>
          <w:szCs w:val="24"/>
        </w:rPr>
        <w:t>lower source of water supply in Ulaanbaatar, water treatment plant</w:t>
      </w:r>
      <w:r>
        <w:rPr>
          <w:rFonts w:eastAsia="Times New Roman" w:cs="Arial"/>
          <w:szCs w:val="24"/>
        </w:rPr>
        <w:t>s</w:t>
      </w:r>
      <w:r w:rsidRPr="002446A5">
        <w:rPr>
          <w:rFonts w:eastAsia="Times New Roman" w:cs="Arial"/>
          <w:szCs w:val="24"/>
        </w:rPr>
        <w:t xml:space="preserve"> and</w:t>
      </w:r>
      <w:r>
        <w:rPr>
          <w:rFonts w:eastAsia="Times New Roman" w:cs="Arial"/>
          <w:szCs w:val="24"/>
        </w:rPr>
        <w:t xml:space="preserve"> their</w:t>
      </w:r>
      <w:r w:rsidRPr="002446A5">
        <w:rPr>
          <w:rFonts w:eastAsia="Times New Roman" w:cs="Arial"/>
          <w:szCs w:val="24"/>
        </w:rPr>
        <w:t xml:space="preserve"> transmission line</w:t>
      </w:r>
      <w:r>
        <w:rPr>
          <w:rFonts w:eastAsia="Times New Roman" w:cs="Arial"/>
          <w:szCs w:val="24"/>
        </w:rPr>
        <w:t>s</w:t>
      </w:r>
      <w:r w:rsidRPr="002446A5">
        <w:rPr>
          <w:rFonts w:eastAsia="Times New Roman" w:cs="Arial"/>
          <w:szCs w:val="24"/>
        </w:rPr>
        <w:t>.</w:t>
      </w:r>
    </w:p>
    <w:p w14:paraId="5A2723FF" w14:textId="77777777" w:rsidR="00CD08B1" w:rsidRDefault="00CD08B1" w:rsidP="00713C28">
      <w:pPr>
        <w:shd w:val="clear" w:color="auto" w:fill="FFFFFF"/>
        <w:jc w:val="both"/>
        <w:textAlignment w:val="top"/>
        <w:rPr>
          <w:rFonts w:eastAsia="Times New Roman" w:cs="Arial"/>
          <w:szCs w:val="24"/>
        </w:rPr>
      </w:pPr>
    </w:p>
    <w:p w14:paraId="2A9CC7B4" w14:textId="44DCECD7"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3.41.</w:t>
      </w:r>
      <w:r w:rsidRPr="008214D6">
        <w:rPr>
          <w:rFonts w:eastAsia="Times New Roman" w:cs="Arial"/>
          <w:szCs w:val="24"/>
        </w:rPr>
        <w:t xml:space="preserve">Improve </w:t>
      </w:r>
      <w:r>
        <w:rPr>
          <w:rFonts w:eastAsia="Times New Roman" w:cs="Arial"/>
          <w:szCs w:val="24"/>
        </w:rPr>
        <w:t xml:space="preserve">the </w:t>
      </w:r>
      <w:r w:rsidRPr="008214D6">
        <w:rPr>
          <w:rFonts w:eastAsia="Times New Roman" w:cs="Arial"/>
          <w:szCs w:val="24"/>
        </w:rPr>
        <w:t>sanitation facilities in ger areas by protecting water resources from pollution, enforcing regimes, and creating a legal environment for compensati</w:t>
      </w:r>
      <w:r>
        <w:rPr>
          <w:rFonts w:eastAsia="Times New Roman" w:cs="Arial"/>
          <w:szCs w:val="24"/>
        </w:rPr>
        <w:t>o</w:t>
      </w:r>
      <w:r w:rsidRPr="008214D6">
        <w:rPr>
          <w:rFonts w:eastAsia="Times New Roman" w:cs="Arial"/>
          <w:szCs w:val="24"/>
        </w:rPr>
        <w:t>n for environmental pollution.</w:t>
      </w:r>
    </w:p>
    <w:p w14:paraId="5BA6049A" w14:textId="77777777" w:rsidR="00CD08B1" w:rsidRDefault="00CD08B1" w:rsidP="00713C28">
      <w:pPr>
        <w:shd w:val="clear" w:color="auto" w:fill="FFFFFF"/>
        <w:jc w:val="both"/>
        <w:textAlignment w:val="top"/>
        <w:rPr>
          <w:rFonts w:eastAsia="Times New Roman" w:cs="Arial"/>
          <w:szCs w:val="24"/>
        </w:rPr>
      </w:pPr>
    </w:p>
    <w:p w14:paraId="0B0B7B57" w14:textId="6A76DC07"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3.42.</w:t>
      </w:r>
      <w:r>
        <w:rPr>
          <w:rFonts w:eastAsia="Times New Roman" w:cs="Arial"/>
          <w:szCs w:val="24"/>
        </w:rPr>
        <w:t>B</w:t>
      </w:r>
      <w:r w:rsidRPr="00400464">
        <w:rPr>
          <w:rFonts w:eastAsia="Times New Roman" w:cs="Arial"/>
          <w:szCs w:val="24"/>
        </w:rPr>
        <w:t xml:space="preserve">ecome a </w:t>
      </w:r>
      <w:r>
        <w:rPr>
          <w:rFonts w:eastAsia="Times New Roman" w:cs="Arial"/>
          <w:szCs w:val="24"/>
        </w:rPr>
        <w:t xml:space="preserve">city free of </w:t>
      </w:r>
      <w:r w:rsidRPr="00400464">
        <w:rPr>
          <w:rFonts w:eastAsia="Times New Roman" w:cs="Arial"/>
          <w:szCs w:val="24"/>
        </w:rPr>
        <w:t>flood risk</w:t>
      </w:r>
      <w:r>
        <w:rPr>
          <w:rFonts w:eastAsia="Times New Roman" w:cs="Arial"/>
          <w:szCs w:val="24"/>
        </w:rPr>
        <w:t xml:space="preserve"> by fully providing </w:t>
      </w:r>
      <w:r w:rsidRPr="00400464">
        <w:rPr>
          <w:rFonts w:eastAsia="Times New Roman" w:cs="Arial"/>
          <w:szCs w:val="24"/>
        </w:rPr>
        <w:t>engineering preparations</w:t>
      </w:r>
      <w:r>
        <w:rPr>
          <w:rFonts w:eastAsia="Times New Roman" w:cs="Arial"/>
          <w:szCs w:val="24"/>
        </w:rPr>
        <w:t>.</w:t>
      </w:r>
    </w:p>
    <w:p w14:paraId="52876197" w14:textId="77777777" w:rsidR="00CD08B1" w:rsidRDefault="00CD08B1" w:rsidP="00713C28">
      <w:pPr>
        <w:shd w:val="clear" w:color="auto" w:fill="FFFFFF"/>
        <w:tabs>
          <w:tab w:val="left" w:pos="1860"/>
        </w:tabs>
        <w:jc w:val="both"/>
        <w:textAlignment w:val="top"/>
        <w:rPr>
          <w:rFonts w:eastAsia="Times New Roman" w:cs="Arial"/>
          <w:szCs w:val="24"/>
        </w:rPr>
      </w:pPr>
      <w:r>
        <w:rPr>
          <w:rFonts w:eastAsia="Times New Roman" w:cs="Arial"/>
          <w:szCs w:val="24"/>
        </w:rPr>
        <w:tab/>
      </w:r>
    </w:p>
    <w:p w14:paraId="2EB7C568" w14:textId="6CE3F645"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3.43.</w:t>
      </w:r>
      <w:r w:rsidRPr="00BD46F2">
        <w:rPr>
          <w:rFonts w:eastAsia="Times New Roman" w:cs="Arial"/>
          <w:szCs w:val="24"/>
        </w:rPr>
        <w:t>Develop a feasibility study for the “</w:t>
      </w:r>
      <w:r>
        <w:rPr>
          <w:rFonts w:eastAsia="Times New Roman" w:cs="Arial"/>
          <w:szCs w:val="24"/>
        </w:rPr>
        <w:t>a</w:t>
      </w:r>
      <w:r w:rsidRPr="00BD46F2">
        <w:rPr>
          <w:rFonts w:eastAsia="Times New Roman" w:cs="Arial"/>
          <w:szCs w:val="24"/>
        </w:rPr>
        <w:t xml:space="preserve">bsorbent </w:t>
      </w:r>
      <w:r>
        <w:rPr>
          <w:rFonts w:eastAsia="Times New Roman" w:cs="Arial"/>
          <w:szCs w:val="24"/>
        </w:rPr>
        <w:t>t</w:t>
      </w:r>
      <w:r w:rsidRPr="00BD46F2">
        <w:rPr>
          <w:rFonts w:eastAsia="Times New Roman" w:cs="Arial"/>
          <w:szCs w:val="24"/>
        </w:rPr>
        <w:t xml:space="preserve">echnology” program, introduce international norms and standards, and create </w:t>
      </w:r>
      <w:r>
        <w:rPr>
          <w:rFonts w:eastAsia="Times New Roman" w:cs="Arial"/>
          <w:szCs w:val="24"/>
        </w:rPr>
        <w:t>its</w:t>
      </w:r>
      <w:r w:rsidRPr="00BD46F2">
        <w:rPr>
          <w:rFonts w:eastAsia="Times New Roman" w:cs="Arial"/>
          <w:szCs w:val="24"/>
        </w:rPr>
        <w:t xml:space="preserve"> legal environment.</w:t>
      </w:r>
    </w:p>
    <w:p w14:paraId="5B1D01AB" w14:textId="77777777" w:rsidR="00CD08B1" w:rsidRDefault="00CD08B1" w:rsidP="00713C28">
      <w:pPr>
        <w:shd w:val="clear" w:color="auto" w:fill="FFFFFF"/>
        <w:jc w:val="both"/>
        <w:textAlignment w:val="top"/>
        <w:rPr>
          <w:rFonts w:eastAsia="Times New Roman" w:cs="Arial"/>
          <w:szCs w:val="24"/>
        </w:rPr>
      </w:pPr>
    </w:p>
    <w:p w14:paraId="02D5E3A1" w14:textId="006BAD55"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3.44.</w:t>
      </w:r>
      <w:r w:rsidRPr="00BD46F2">
        <w:rPr>
          <w:rFonts w:eastAsia="Times New Roman" w:cs="Arial"/>
          <w:szCs w:val="24"/>
        </w:rPr>
        <w:t>Introduce new engineering infrastructure solutions and technologies.</w:t>
      </w:r>
    </w:p>
    <w:p w14:paraId="628A372E" w14:textId="77777777" w:rsidR="00CD08B1" w:rsidRDefault="00CD08B1" w:rsidP="00713C28">
      <w:pPr>
        <w:shd w:val="clear" w:color="auto" w:fill="FFFFFF"/>
        <w:jc w:val="both"/>
        <w:textAlignment w:val="top"/>
        <w:rPr>
          <w:rFonts w:eastAsia="Times New Roman" w:cs="Arial"/>
          <w:szCs w:val="24"/>
        </w:rPr>
      </w:pPr>
    </w:p>
    <w:p w14:paraId="6B73D98B" w14:textId="3DE53786"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3.45.</w:t>
      </w:r>
      <w:r w:rsidRPr="00BD46F2">
        <w:rPr>
          <w:rFonts w:eastAsia="Times New Roman" w:cs="Arial"/>
          <w:szCs w:val="24"/>
        </w:rPr>
        <w:t>Implement water reuse technology at the regional level</w:t>
      </w:r>
      <w:r>
        <w:rPr>
          <w:rFonts w:eastAsia="Times New Roman" w:cs="Arial"/>
          <w:szCs w:val="24"/>
        </w:rPr>
        <w:t>.</w:t>
      </w:r>
    </w:p>
    <w:p w14:paraId="566DA7AD" w14:textId="77777777" w:rsidR="00CD08B1" w:rsidRDefault="00CD08B1" w:rsidP="00713C28">
      <w:pPr>
        <w:shd w:val="clear" w:color="auto" w:fill="FFFFFF"/>
        <w:jc w:val="both"/>
        <w:textAlignment w:val="top"/>
        <w:rPr>
          <w:rFonts w:eastAsia="Times New Roman" w:cs="Arial"/>
          <w:szCs w:val="24"/>
        </w:rPr>
      </w:pPr>
    </w:p>
    <w:p w14:paraId="47C66D31" w14:textId="1D8FD883"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3.46.</w:t>
      </w:r>
      <w:r w:rsidRPr="00BD46F2">
        <w:rPr>
          <w:rFonts w:eastAsia="Times New Roman" w:cs="Arial"/>
          <w:szCs w:val="24"/>
        </w:rPr>
        <w:t xml:space="preserve">In accordance with the General </w:t>
      </w:r>
      <w:r>
        <w:rPr>
          <w:rFonts w:eastAsia="Times New Roman" w:cs="Arial"/>
          <w:szCs w:val="24"/>
        </w:rPr>
        <w:t>d</w:t>
      </w:r>
      <w:r w:rsidRPr="00BD46F2">
        <w:rPr>
          <w:rFonts w:eastAsia="Times New Roman" w:cs="Arial"/>
          <w:szCs w:val="24"/>
        </w:rPr>
        <w:t xml:space="preserve">evelopment </w:t>
      </w:r>
      <w:r>
        <w:rPr>
          <w:rFonts w:eastAsia="Times New Roman" w:cs="Arial"/>
          <w:szCs w:val="24"/>
        </w:rPr>
        <w:t>p</w:t>
      </w:r>
      <w:r w:rsidRPr="00BD46F2">
        <w:rPr>
          <w:rFonts w:eastAsia="Times New Roman" w:cs="Arial"/>
          <w:szCs w:val="24"/>
        </w:rPr>
        <w:t xml:space="preserve">lan of Ulaanbaatar, </w:t>
      </w:r>
      <w:r>
        <w:rPr>
          <w:rFonts w:eastAsia="Times New Roman" w:cs="Arial"/>
          <w:szCs w:val="24"/>
        </w:rPr>
        <w:t xml:space="preserve">gradually </w:t>
      </w:r>
      <w:r w:rsidRPr="00BD46F2">
        <w:rPr>
          <w:rFonts w:eastAsia="Times New Roman" w:cs="Arial"/>
          <w:szCs w:val="24"/>
        </w:rPr>
        <w:t>build and expand the engineering infrastructure of the capital city</w:t>
      </w:r>
      <w:r>
        <w:rPr>
          <w:rFonts w:eastAsia="Times New Roman" w:cs="Arial"/>
          <w:szCs w:val="24"/>
        </w:rPr>
        <w:t xml:space="preserve"> and</w:t>
      </w:r>
      <w:r w:rsidRPr="00BD46F2">
        <w:rPr>
          <w:rFonts w:eastAsia="Times New Roman" w:cs="Arial"/>
          <w:szCs w:val="24"/>
        </w:rPr>
        <w:t xml:space="preserve"> satellite cities and villages.</w:t>
      </w:r>
    </w:p>
    <w:p w14:paraId="2257C65F" w14:textId="77777777" w:rsidR="00CD08B1" w:rsidRDefault="00CD08B1" w:rsidP="00713C28">
      <w:pPr>
        <w:shd w:val="clear" w:color="auto" w:fill="FFFFFF"/>
        <w:jc w:val="both"/>
        <w:textAlignment w:val="top"/>
        <w:rPr>
          <w:rFonts w:eastAsia="Times New Roman" w:cs="Arial"/>
          <w:szCs w:val="24"/>
        </w:rPr>
      </w:pPr>
    </w:p>
    <w:p w14:paraId="1C61EEA0" w14:textId="3271EDCF"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3.47.</w:t>
      </w:r>
      <w:r w:rsidRPr="00BD46F2">
        <w:rPr>
          <w:rFonts w:eastAsia="Times New Roman" w:cs="Arial"/>
          <w:szCs w:val="24"/>
        </w:rPr>
        <w:t xml:space="preserve">Use of renewable energy by connecting ger areas to centralized, partial and independent engineering supply within the framework of </w:t>
      </w:r>
      <w:r>
        <w:rPr>
          <w:rFonts w:eastAsia="Times New Roman" w:cs="Arial"/>
          <w:szCs w:val="24"/>
        </w:rPr>
        <w:t>city</w:t>
      </w:r>
      <w:r w:rsidRPr="00BD46F2">
        <w:rPr>
          <w:rFonts w:eastAsia="Times New Roman" w:cs="Arial"/>
          <w:szCs w:val="24"/>
        </w:rPr>
        <w:t xml:space="preserve"> redevelopment.</w:t>
      </w:r>
    </w:p>
    <w:p w14:paraId="740C27DE" w14:textId="77777777" w:rsidR="00CD08B1" w:rsidRDefault="00CD08B1" w:rsidP="00713C28">
      <w:pPr>
        <w:shd w:val="clear" w:color="auto" w:fill="FFFFFF"/>
        <w:jc w:val="both"/>
        <w:textAlignment w:val="top"/>
        <w:rPr>
          <w:rFonts w:eastAsia="Times New Roman" w:cs="Arial"/>
          <w:szCs w:val="24"/>
        </w:rPr>
      </w:pPr>
    </w:p>
    <w:p w14:paraId="11627540" w14:textId="6C6D7FDB"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3.48.</w:t>
      </w:r>
      <w:r w:rsidRPr="002721B8">
        <w:rPr>
          <w:rFonts w:eastAsia="Times New Roman" w:cs="Arial"/>
          <w:szCs w:val="24"/>
        </w:rPr>
        <w:t>Build a 30,000-40,000-seat stadium that meets international standards for hosting continental and world championships and major sporting events.</w:t>
      </w:r>
    </w:p>
    <w:p w14:paraId="0938C6A2" w14:textId="77777777" w:rsidR="00CD08B1" w:rsidRDefault="00CD08B1" w:rsidP="00713C28">
      <w:pPr>
        <w:shd w:val="clear" w:color="auto" w:fill="FFFFFF"/>
        <w:jc w:val="both"/>
        <w:textAlignment w:val="top"/>
        <w:rPr>
          <w:rFonts w:eastAsia="Times New Roman" w:cs="Arial"/>
          <w:szCs w:val="24"/>
        </w:rPr>
      </w:pPr>
    </w:p>
    <w:p w14:paraId="6228F909" w14:textId="3FCEE267"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3.49.</w:t>
      </w:r>
      <w:r w:rsidRPr="002721B8">
        <w:rPr>
          <w:rFonts w:eastAsia="Times New Roman" w:cs="Arial"/>
          <w:szCs w:val="24"/>
        </w:rPr>
        <w:t>Implement project</w:t>
      </w:r>
      <w:r>
        <w:rPr>
          <w:rFonts w:eastAsia="Times New Roman" w:cs="Arial"/>
          <w:szCs w:val="24"/>
        </w:rPr>
        <w:t>s</w:t>
      </w:r>
      <w:r w:rsidRPr="002721B8">
        <w:rPr>
          <w:rFonts w:eastAsia="Times New Roman" w:cs="Arial"/>
          <w:szCs w:val="24"/>
        </w:rPr>
        <w:t xml:space="preserve"> to promote Mongolian intellectual creations in the world market and promote the national traditional cultural heritage in the framework of cooperation </w:t>
      </w:r>
      <w:r>
        <w:rPr>
          <w:rFonts w:eastAsia="Times New Roman" w:cs="Arial"/>
          <w:szCs w:val="24"/>
        </w:rPr>
        <w:t>with</w:t>
      </w:r>
      <w:r w:rsidRPr="002721B8">
        <w:rPr>
          <w:rFonts w:eastAsia="Times New Roman" w:cs="Arial"/>
          <w:szCs w:val="24"/>
        </w:rPr>
        <w:t xml:space="preserve"> related cities.</w:t>
      </w:r>
    </w:p>
    <w:p w14:paraId="58E6B359" w14:textId="77777777" w:rsidR="00CD08B1" w:rsidRDefault="00CD08B1" w:rsidP="00713C28">
      <w:pPr>
        <w:shd w:val="clear" w:color="auto" w:fill="FFFFFF"/>
        <w:jc w:val="both"/>
        <w:textAlignment w:val="top"/>
        <w:rPr>
          <w:rFonts w:eastAsia="Times New Roman" w:cs="Arial"/>
          <w:szCs w:val="24"/>
        </w:rPr>
      </w:pPr>
    </w:p>
    <w:p w14:paraId="257B3872" w14:textId="7ED06E58" w:rsidR="00CD08B1" w:rsidRPr="002721B8" w:rsidRDefault="00CD08B1" w:rsidP="00713C28">
      <w:pPr>
        <w:shd w:val="clear" w:color="auto" w:fill="FFFFFF"/>
        <w:jc w:val="both"/>
        <w:textAlignment w:val="top"/>
        <w:rPr>
          <w:rFonts w:eastAsia="Times New Roman" w:cs="Arial"/>
          <w:szCs w:val="24"/>
        </w:rPr>
      </w:pPr>
      <w:r w:rsidRPr="00607908">
        <w:rPr>
          <w:rFonts w:eastAsia="Times New Roman" w:cs="Arial"/>
          <w:szCs w:val="24"/>
        </w:rPr>
        <w:t>9.3.50.</w:t>
      </w:r>
      <w:r w:rsidRPr="002721B8">
        <w:rPr>
          <w:rFonts w:eastAsia="Times New Roman" w:cs="Arial"/>
          <w:szCs w:val="24"/>
          <w:lang w:val="mn-MN"/>
        </w:rPr>
        <w:t xml:space="preserve">Establish and </w:t>
      </w:r>
      <w:r>
        <w:rPr>
          <w:rFonts w:eastAsia="Times New Roman" w:cs="Arial"/>
          <w:szCs w:val="24"/>
        </w:rPr>
        <w:t xml:space="preserve">implement art and </w:t>
      </w:r>
      <w:r w:rsidRPr="002721B8">
        <w:rPr>
          <w:rFonts w:eastAsia="Times New Roman" w:cs="Arial"/>
          <w:szCs w:val="24"/>
          <w:lang w:val="mn-MN"/>
        </w:rPr>
        <w:t>cultural programs</w:t>
      </w:r>
      <w:r>
        <w:rPr>
          <w:rFonts w:eastAsia="Times New Roman" w:cs="Arial"/>
          <w:szCs w:val="24"/>
        </w:rPr>
        <w:t xml:space="preserve"> </w:t>
      </w:r>
      <w:r w:rsidRPr="002721B8">
        <w:rPr>
          <w:rFonts w:eastAsia="Times New Roman" w:cs="Arial"/>
          <w:szCs w:val="24"/>
        </w:rPr>
        <w:t>with national features</w:t>
      </w:r>
      <w:r w:rsidRPr="002721B8">
        <w:rPr>
          <w:rFonts w:eastAsia="Times New Roman" w:cs="Arial"/>
          <w:szCs w:val="24"/>
          <w:lang w:val="mn-MN"/>
        </w:rPr>
        <w:t xml:space="preserve"> for tourists</w:t>
      </w:r>
      <w:r>
        <w:rPr>
          <w:rFonts w:eastAsia="Times New Roman" w:cs="Arial"/>
          <w:szCs w:val="24"/>
        </w:rPr>
        <w:t>.</w:t>
      </w:r>
    </w:p>
    <w:p w14:paraId="03314276" w14:textId="77777777" w:rsidR="00CD08B1" w:rsidRDefault="00CD08B1" w:rsidP="00713C28">
      <w:pPr>
        <w:shd w:val="clear" w:color="auto" w:fill="FFFFFF"/>
        <w:jc w:val="both"/>
        <w:textAlignment w:val="top"/>
        <w:rPr>
          <w:rFonts w:eastAsia="Times New Roman" w:cs="Arial"/>
          <w:szCs w:val="24"/>
          <w:lang w:val="mn-MN"/>
        </w:rPr>
      </w:pPr>
    </w:p>
    <w:p w14:paraId="160502E9" w14:textId="29F5AC8D" w:rsidR="00CD08B1" w:rsidRDefault="00CD08B1" w:rsidP="00CD08B1">
      <w:pPr>
        <w:shd w:val="clear" w:color="auto" w:fill="FFFFFF"/>
        <w:jc w:val="both"/>
        <w:textAlignment w:val="top"/>
        <w:rPr>
          <w:rFonts w:eastAsia="Times New Roman" w:cs="Arial"/>
          <w:szCs w:val="24"/>
        </w:rPr>
      </w:pPr>
      <w:r w:rsidRPr="00607908">
        <w:rPr>
          <w:rFonts w:eastAsia="Times New Roman" w:cs="Arial"/>
          <w:szCs w:val="24"/>
        </w:rPr>
        <w:t>9.3.51.</w:t>
      </w:r>
      <w:r>
        <w:rPr>
          <w:rFonts w:eastAsia="Times New Roman" w:cs="Arial"/>
          <w:szCs w:val="24"/>
        </w:rPr>
        <w:t>Develop</w:t>
      </w:r>
      <w:r w:rsidRPr="002721B8">
        <w:rPr>
          <w:rFonts w:eastAsia="Times New Roman" w:cs="Arial"/>
          <w:szCs w:val="24"/>
        </w:rPr>
        <w:t xml:space="preserve"> traditional Mongolian sports (archery, ankle archery, etc.), equestrian centers (equestrian polo, camel polo), establish </w:t>
      </w:r>
      <w:r>
        <w:rPr>
          <w:rFonts w:eastAsia="Times New Roman" w:cs="Arial"/>
          <w:szCs w:val="24"/>
        </w:rPr>
        <w:t xml:space="preserve">their </w:t>
      </w:r>
      <w:r w:rsidRPr="002721B8">
        <w:rPr>
          <w:rFonts w:eastAsia="Times New Roman" w:cs="Arial"/>
          <w:szCs w:val="24"/>
        </w:rPr>
        <w:t>national team</w:t>
      </w:r>
      <w:r>
        <w:rPr>
          <w:rFonts w:eastAsia="Times New Roman" w:cs="Arial"/>
          <w:szCs w:val="24"/>
        </w:rPr>
        <w:t>s</w:t>
      </w:r>
      <w:r w:rsidRPr="002721B8">
        <w:rPr>
          <w:rFonts w:eastAsia="Times New Roman" w:cs="Arial"/>
          <w:szCs w:val="24"/>
        </w:rPr>
        <w:t>, and support the system of inviting foreign and domestic teams to play.</w:t>
      </w:r>
    </w:p>
    <w:bookmarkEnd w:id="12"/>
    <w:p w14:paraId="0B174273" w14:textId="7964C565" w:rsidR="00CD08B1" w:rsidRPr="008B043D" w:rsidRDefault="00CD08B1" w:rsidP="00794517">
      <w:pPr>
        <w:pStyle w:val="Heading3"/>
      </w:pPr>
      <w:r w:rsidRPr="008B043D">
        <w:t>Good governance</w:t>
      </w:r>
      <w:r w:rsidR="00290364">
        <w:t xml:space="preserve"> of the city</w:t>
      </w:r>
      <w:r w:rsidRPr="008B043D">
        <w:t xml:space="preserve"> </w:t>
      </w:r>
    </w:p>
    <w:p w14:paraId="165CEA9B" w14:textId="59AD6DA9" w:rsidR="00CD08B1" w:rsidRPr="003B4E85" w:rsidRDefault="00CD08B1" w:rsidP="005423B7">
      <w:pPr>
        <w:jc w:val="both"/>
        <w:rPr>
          <w:rFonts w:cs="Arial"/>
          <w:szCs w:val="24"/>
        </w:rPr>
      </w:pPr>
      <w:r w:rsidRPr="005423B7">
        <w:rPr>
          <w:b/>
          <w:bCs/>
        </w:rPr>
        <w:t>Objective 9.4.</w:t>
      </w:r>
      <w:r w:rsidR="00290364">
        <w:t>Become</w:t>
      </w:r>
      <w:r w:rsidRPr="00290364">
        <w:t xml:space="preserve"> a city with a stable legal environment and good governance </w:t>
      </w:r>
      <w:r w:rsidR="00290364">
        <w:t>ensuring</w:t>
      </w:r>
      <w:r w:rsidR="00290364" w:rsidRPr="00BE7D2F">
        <w:t xml:space="preserve"> city rules and standards.</w:t>
      </w:r>
    </w:p>
    <w:p w14:paraId="05A0F1F6" w14:textId="77777777" w:rsidR="00CD08B1" w:rsidRDefault="00CD08B1" w:rsidP="00CD08B1">
      <w:pPr>
        <w:shd w:val="clear" w:color="auto" w:fill="FFFFFF"/>
        <w:jc w:val="both"/>
        <w:textAlignment w:val="top"/>
        <w:rPr>
          <w:rFonts w:eastAsia="Times New Roman" w:cs="Arial"/>
          <w:szCs w:val="24"/>
        </w:rPr>
      </w:pPr>
    </w:p>
    <w:p w14:paraId="0A6F1FF2" w14:textId="2DFCE966" w:rsidR="00CD08B1" w:rsidRPr="00F30C08" w:rsidRDefault="00CD08B1" w:rsidP="00F30C08">
      <w:pPr>
        <w:rPr>
          <w:rFonts w:eastAsia="Times New Roman" w:cs="Arial"/>
          <w:b/>
          <w:bCs/>
          <w:szCs w:val="24"/>
        </w:rPr>
      </w:pPr>
      <w:bookmarkStart w:id="13" w:name="_Hlk77569904"/>
      <w:r w:rsidRPr="00F30C08">
        <w:rPr>
          <w:b/>
          <w:bCs/>
        </w:rPr>
        <w:t xml:space="preserve">Activities to be undertaken within the implementation of the </w:t>
      </w:r>
      <w:r w:rsidR="00290364" w:rsidRPr="00F30C08">
        <w:rPr>
          <w:b/>
          <w:bCs/>
        </w:rPr>
        <w:t>o</w:t>
      </w:r>
      <w:r w:rsidRPr="00F30C08">
        <w:rPr>
          <w:b/>
          <w:bCs/>
        </w:rPr>
        <w:t>bjective</w:t>
      </w:r>
    </w:p>
    <w:p w14:paraId="64293585" w14:textId="77777777" w:rsidR="00CD08B1" w:rsidRDefault="00CD08B1" w:rsidP="00CD08B1">
      <w:pPr>
        <w:shd w:val="clear" w:color="auto" w:fill="FFFFFF"/>
        <w:jc w:val="both"/>
        <w:textAlignment w:val="top"/>
        <w:rPr>
          <w:rFonts w:eastAsia="Times New Roman" w:cs="Arial"/>
          <w:szCs w:val="24"/>
        </w:rPr>
      </w:pPr>
    </w:p>
    <w:p w14:paraId="1BF70869" w14:textId="6D54D9A3"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4.1.</w:t>
      </w:r>
      <w:r>
        <w:rPr>
          <w:rFonts w:eastAsia="Times New Roman" w:cs="Arial"/>
          <w:szCs w:val="24"/>
        </w:rPr>
        <w:t>Form</w:t>
      </w:r>
      <w:r w:rsidRPr="00533CCD">
        <w:rPr>
          <w:rFonts w:eastAsia="Times New Roman" w:cs="Arial"/>
          <w:szCs w:val="24"/>
        </w:rPr>
        <w:t xml:space="preserve"> the legal environment for the city's independent development, </w:t>
      </w:r>
      <w:r>
        <w:rPr>
          <w:rFonts w:eastAsia="Times New Roman" w:cs="Arial"/>
          <w:szCs w:val="24"/>
        </w:rPr>
        <w:t xml:space="preserve">and develop </w:t>
      </w:r>
      <w:r w:rsidRPr="00533CCD">
        <w:rPr>
          <w:rFonts w:eastAsia="Times New Roman" w:cs="Arial"/>
          <w:szCs w:val="24"/>
        </w:rPr>
        <w:t>a set of city rules and master plans for sectors that are in line with regional development policies.</w:t>
      </w:r>
    </w:p>
    <w:p w14:paraId="6F0A567E" w14:textId="77777777" w:rsidR="00CD08B1" w:rsidRDefault="00CD08B1" w:rsidP="00713C28">
      <w:pPr>
        <w:shd w:val="clear" w:color="auto" w:fill="FFFFFF"/>
        <w:jc w:val="both"/>
        <w:textAlignment w:val="top"/>
        <w:rPr>
          <w:rFonts w:eastAsia="Times New Roman" w:cs="Arial"/>
          <w:szCs w:val="24"/>
        </w:rPr>
      </w:pPr>
    </w:p>
    <w:p w14:paraId="7AA5225F" w14:textId="6EF518C1"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4.2.</w:t>
      </w:r>
      <w:r w:rsidRPr="00C06880">
        <w:rPr>
          <w:rFonts w:eastAsia="Times New Roman" w:cs="Arial"/>
          <w:szCs w:val="24"/>
        </w:rPr>
        <w:t>Establish a system for developing and enforcing unified city standards and monitoring their implementation.</w:t>
      </w:r>
    </w:p>
    <w:p w14:paraId="2C24876E" w14:textId="77777777" w:rsidR="00CD08B1" w:rsidRDefault="00CD08B1" w:rsidP="00713C28">
      <w:pPr>
        <w:shd w:val="clear" w:color="auto" w:fill="FFFFFF"/>
        <w:jc w:val="both"/>
        <w:textAlignment w:val="top"/>
        <w:rPr>
          <w:rFonts w:eastAsia="Times New Roman" w:cs="Arial"/>
          <w:szCs w:val="24"/>
        </w:rPr>
      </w:pPr>
    </w:p>
    <w:p w14:paraId="106C569D" w14:textId="4BC384EC"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4.3.</w:t>
      </w:r>
      <w:r>
        <w:rPr>
          <w:rFonts w:eastAsia="Times New Roman" w:cs="Arial"/>
          <w:szCs w:val="24"/>
        </w:rPr>
        <w:t>E</w:t>
      </w:r>
      <w:r w:rsidRPr="003B4E85">
        <w:rPr>
          <w:rFonts w:cs="Arial"/>
          <w:szCs w:val="24"/>
        </w:rPr>
        <w:t xml:space="preserve">stablish an effective system of </w:t>
      </w:r>
      <w:r>
        <w:rPr>
          <w:rFonts w:cs="Arial"/>
          <w:szCs w:val="24"/>
        </w:rPr>
        <w:t>city</w:t>
      </w:r>
      <w:r w:rsidRPr="003B4E85">
        <w:rPr>
          <w:rFonts w:cs="Arial"/>
          <w:szCs w:val="24"/>
        </w:rPr>
        <w:t xml:space="preserve"> governance, ensure the participation of citizens and the public in the planning, development, approval and decision-making at all levels, and improve opportunities for citizens to obtain information through open, accessible and transparent channels.  </w:t>
      </w:r>
    </w:p>
    <w:p w14:paraId="27437BBC" w14:textId="77777777" w:rsidR="00CD08B1" w:rsidRDefault="00CD08B1" w:rsidP="00713C28">
      <w:pPr>
        <w:shd w:val="clear" w:color="auto" w:fill="FFFFFF"/>
        <w:jc w:val="both"/>
        <w:textAlignment w:val="top"/>
        <w:rPr>
          <w:rFonts w:eastAsia="Times New Roman" w:cs="Arial"/>
          <w:szCs w:val="24"/>
        </w:rPr>
      </w:pPr>
    </w:p>
    <w:p w14:paraId="62EEA5B3" w14:textId="26CF1F49"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4.4.</w:t>
      </w:r>
      <w:r w:rsidRPr="00FB3868">
        <w:rPr>
          <w:rFonts w:eastAsia="Times New Roman" w:cs="Arial"/>
          <w:szCs w:val="24"/>
        </w:rPr>
        <w:t xml:space="preserve">Strengthen the participation and partnership of the </w:t>
      </w:r>
      <w:r>
        <w:rPr>
          <w:rFonts w:eastAsia="Times New Roman" w:cs="Arial"/>
          <w:szCs w:val="24"/>
        </w:rPr>
        <w:t>state organs</w:t>
      </w:r>
      <w:r w:rsidRPr="00FB3868">
        <w:rPr>
          <w:rFonts w:eastAsia="Times New Roman" w:cs="Arial"/>
          <w:szCs w:val="24"/>
        </w:rPr>
        <w:t xml:space="preserve">, non-governmental organizations, the private sector and the public in </w:t>
      </w:r>
      <w:r>
        <w:rPr>
          <w:rFonts w:eastAsia="Times New Roman" w:cs="Arial"/>
          <w:szCs w:val="24"/>
        </w:rPr>
        <w:t>city</w:t>
      </w:r>
      <w:r w:rsidRPr="00FB3868">
        <w:rPr>
          <w:rFonts w:eastAsia="Times New Roman" w:cs="Arial"/>
          <w:szCs w:val="24"/>
        </w:rPr>
        <w:t xml:space="preserve"> governance, and support projects and programs implemented by the private sector </w:t>
      </w:r>
      <w:r>
        <w:rPr>
          <w:rFonts w:eastAsia="Times New Roman" w:cs="Arial"/>
          <w:szCs w:val="24"/>
        </w:rPr>
        <w:t>under its</w:t>
      </w:r>
      <w:r w:rsidRPr="00FB3868">
        <w:rPr>
          <w:rFonts w:eastAsia="Times New Roman" w:cs="Arial"/>
          <w:szCs w:val="24"/>
        </w:rPr>
        <w:t xml:space="preserve"> social responsibility.</w:t>
      </w:r>
    </w:p>
    <w:p w14:paraId="7857AC06" w14:textId="77777777" w:rsidR="00CD08B1" w:rsidRDefault="00CD08B1" w:rsidP="00713C28">
      <w:pPr>
        <w:shd w:val="clear" w:color="auto" w:fill="FFFFFF"/>
        <w:jc w:val="both"/>
        <w:textAlignment w:val="top"/>
        <w:rPr>
          <w:rFonts w:eastAsia="Times New Roman" w:cs="Arial"/>
          <w:szCs w:val="24"/>
        </w:rPr>
      </w:pPr>
    </w:p>
    <w:p w14:paraId="566F66E0" w14:textId="72F00D48"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4.5.</w:t>
      </w:r>
      <w:r w:rsidRPr="00AA3A3E">
        <w:rPr>
          <w:rFonts w:eastAsia="Times New Roman" w:cs="Arial"/>
          <w:szCs w:val="24"/>
        </w:rPr>
        <w:t xml:space="preserve">Improve the management </w:t>
      </w:r>
      <w:r>
        <w:rPr>
          <w:rFonts w:eastAsia="Times New Roman" w:cs="Arial"/>
          <w:szCs w:val="24"/>
        </w:rPr>
        <w:t xml:space="preserve">and coordination </w:t>
      </w:r>
      <w:r w:rsidRPr="00AA3A3E">
        <w:rPr>
          <w:rFonts w:eastAsia="Times New Roman" w:cs="Arial"/>
          <w:szCs w:val="24"/>
        </w:rPr>
        <w:t xml:space="preserve">of </w:t>
      </w:r>
      <w:r>
        <w:rPr>
          <w:rFonts w:eastAsia="Times New Roman" w:cs="Arial"/>
          <w:szCs w:val="24"/>
        </w:rPr>
        <w:t>state</w:t>
      </w:r>
      <w:r w:rsidRPr="00AA3A3E">
        <w:rPr>
          <w:rFonts w:eastAsia="Times New Roman" w:cs="Arial"/>
          <w:szCs w:val="24"/>
        </w:rPr>
        <w:t xml:space="preserve"> organs and strengthen human resources</w:t>
      </w:r>
      <w:r>
        <w:rPr>
          <w:rFonts w:eastAsia="Times New Roman" w:cs="Arial"/>
          <w:szCs w:val="24"/>
        </w:rPr>
        <w:t>.</w:t>
      </w:r>
    </w:p>
    <w:p w14:paraId="0ACA9398" w14:textId="77777777" w:rsidR="00CD08B1" w:rsidRDefault="00CD08B1" w:rsidP="00713C28">
      <w:pPr>
        <w:shd w:val="clear" w:color="auto" w:fill="FFFFFF"/>
        <w:jc w:val="both"/>
        <w:textAlignment w:val="top"/>
        <w:rPr>
          <w:rFonts w:eastAsia="Times New Roman" w:cs="Arial"/>
          <w:szCs w:val="24"/>
        </w:rPr>
      </w:pPr>
    </w:p>
    <w:p w14:paraId="188CD722" w14:textId="7E3A7438"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4.6.</w:t>
      </w:r>
      <w:r w:rsidRPr="00C06880">
        <w:rPr>
          <w:rFonts w:eastAsia="Times New Roman" w:cs="Arial"/>
          <w:szCs w:val="24"/>
        </w:rPr>
        <w:t>Create a legal environment for organizing top international events.</w:t>
      </w:r>
    </w:p>
    <w:p w14:paraId="6E25ED91" w14:textId="77777777" w:rsidR="00CD08B1" w:rsidRDefault="00CD08B1" w:rsidP="00713C28">
      <w:pPr>
        <w:shd w:val="clear" w:color="auto" w:fill="FFFFFF"/>
        <w:jc w:val="both"/>
        <w:textAlignment w:val="top"/>
        <w:rPr>
          <w:rFonts w:eastAsia="Times New Roman" w:cs="Arial"/>
          <w:szCs w:val="24"/>
        </w:rPr>
      </w:pPr>
    </w:p>
    <w:p w14:paraId="4017D90C" w14:textId="23898C4B"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4.7.</w:t>
      </w:r>
      <w:r w:rsidRPr="00FB3868">
        <w:rPr>
          <w:rFonts w:eastAsia="Times New Roman" w:cs="Arial"/>
          <w:szCs w:val="24"/>
        </w:rPr>
        <w:t xml:space="preserve">Digitize information and create a system for electronic delivery of </w:t>
      </w:r>
      <w:r>
        <w:rPr>
          <w:rFonts w:eastAsia="Times New Roman" w:cs="Arial"/>
          <w:szCs w:val="24"/>
        </w:rPr>
        <w:t>state</w:t>
      </w:r>
      <w:r w:rsidRPr="00FB3868">
        <w:rPr>
          <w:rFonts w:eastAsia="Times New Roman" w:cs="Arial"/>
          <w:szCs w:val="24"/>
        </w:rPr>
        <w:t xml:space="preserve"> services to citizens.</w:t>
      </w:r>
    </w:p>
    <w:p w14:paraId="6DEE877C" w14:textId="77777777" w:rsidR="00CD08B1" w:rsidRDefault="00CD08B1" w:rsidP="00713C28">
      <w:pPr>
        <w:shd w:val="clear" w:color="auto" w:fill="FFFFFF"/>
        <w:jc w:val="both"/>
        <w:textAlignment w:val="top"/>
        <w:rPr>
          <w:rFonts w:eastAsia="Times New Roman" w:cs="Arial"/>
          <w:szCs w:val="24"/>
        </w:rPr>
      </w:pPr>
    </w:p>
    <w:p w14:paraId="72D08FFD" w14:textId="6ED7EE23"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4.8.</w:t>
      </w:r>
      <w:r w:rsidRPr="00DE66C6">
        <w:rPr>
          <w:rFonts w:eastAsia="Times New Roman" w:cs="Arial"/>
          <w:szCs w:val="24"/>
        </w:rPr>
        <w:t xml:space="preserve">Establish a smart and </w:t>
      </w:r>
      <w:r>
        <w:rPr>
          <w:rFonts w:eastAsia="Times New Roman" w:cs="Arial"/>
          <w:szCs w:val="24"/>
        </w:rPr>
        <w:t>safe</w:t>
      </w:r>
      <w:r w:rsidRPr="00DE66C6">
        <w:rPr>
          <w:rFonts w:eastAsia="Times New Roman" w:cs="Arial"/>
          <w:szCs w:val="24"/>
        </w:rPr>
        <w:t xml:space="preserve"> tourism service system.</w:t>
      </w:r>
    </w:p>
    <w:p w14:paraId="4630C523" w14:textId="77777777" w:rsidR="00CD08B1" w:rsidRDefault="00CD08B1" w:rsidP="00713C28">
      <w:pPr>
        <w:shd w:val="clear" w:color="auto" w:fill="FFFFFF"/>
        <w:jc w:val="both"/>
        <w:textAlignment w:val="top"/>
        <w:rPr>
          <w:rFonts w:eastAsia="Times New Roman" w:cs="Arial"/>
          <w:szCs w:val="24"/>
        </w:rPr>
      </w:pPr>
    </w:p>
    <w:p w14:paraId="58079CAA" w14:textId="6CD7AD32"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4.9.</w:t>
      </w:r>
      <w:r w:rsidRPr="002C1B51">
        <w:rPr>
          <w:rFonts w:eastAsia="Times New Roman" w:cs="Arial"/>
          <w:szCs w:val="24"/>
        </w:rPr>
        <w:t>Introduce car co-ownership and car rental services in Ulaanbaatar.</w:t>
      </w:r>
    </w:p>
    <w:p w14:paraId="37121481" w14:textId="77777777" w:rsidR="00CD08B1" w:rsidRDefault="00CD08B1" w:rsidP="00713C28">
      <w:pPr>
        <w:shd w:val="clear" w:color="auto" w:fill="FFFFFF"/>
        <w:jc w:val="both"/>
        <w:textAlignment w:val="top"/>
        <w:rPr>
          <w:rFonts w:eastAsia="Times New Roman" w:cs="Arial"/>
          <w:szCs w:val="24"/>
        </w:rPr>
      </w:pPr>
    </w:p>
    <w:p w14:paraId="4BA95E2C" w14:textId="291C5A5D"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4.10.</w:t>
      </w:r>
      <w:r w:rsidRPr="00FB3868">
        <w:rPr>
          <w:rFonts w:eastAsia="Times New Roman" w:cs="Arial"/>
          <w:szCs w:val="24"/>
        </w:rPr>
        <w:t>Diversify city taxes and create excise taxes</w:t>
      </w:r>
      <w:r>
        <w:rPr>
          <w:rFonts w:eastAsia="Times New Roman" w:cs="Arial"/>
          <w:szCs w:val="24"/>
        </w:rPr>
        <w:t>.</w:t>
      </w:r>
    </w:p>
    <w:p w14:paraId="3B8E9880" w14:textId="77777777" w:rsidR="00CD08B1" w:rsidRDefault="00CD08B1" w:rsidP="00713C28">
      <w:pPr>
        <w:shd w:val="clear" w:color="auto" w:fill="FFFFFF"/>
        <w:jc w:val="both"/>
        <w:textAlignment w:val="top"/>
        <w:rPr>
          <w:rFonts w:eastAsia="Times New Roman" w:cs="Arial"/>
          <w:szCs w:val="24"/>
        </w:rPr>
      </w:pPr>
    </w:p>
    <w:p w14:paraId="687D2A28" w14:textId="3FC37DB9"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4.11.</w:t>
      </w:r>
      <w:r w:rsidRPr="00DE66C6">
        <w:rPr>
          <w:rFonts w:eastAsia="Times New Roman" w:cs="Arial"/>
          <w:szCs w:val="24"/>
        </w:rPr>
        <w:t xml:space="preserve">Create legal </w:t>
      </w:r>
      <w:r>
        <w:rPr>
          <w:rFonts w:eastAsia="Times New Roman" w:cs="Arial"/>
          <w:szCs w:val="24"/>
        </w:rPr>
        <w:t>regulations</w:t>
      </w:r>
      <w:r w:rsidRPr="00DE66C6">
        <w:rPr>
          <w:rFonts w:eastAsia="Times New Roman" w:cs="Arial"/>
          <w:szCs w:val="24"/>
        </w:rPr>
        <w:t xml:space="preserve"> that promote healthy, safe and green development of the city.</w:t>
      </w:r>
    </w:p>
    <w:p w14:paraId="24C7418F" w14:textId="77777777" w:rsidR="00CD08B1" w:rsidRDefault="00CD08B1" w:rsidP="00713C28">
      <w:pPr>
        <w:shd w:val="clear" w:color="auto" w:fill="FFFFFF"/>
        <w:jc w:val="both"/>
        <w:textAlignment w:val="top"/>
        <w:rPr>
          <w:rFonts w:eastAsia="Times New Roman" w:cs="Arial"/>
          <w:szCs w:val="24"/>
        </w:rPr>
      </w:pPr>
    </w:p>
    <w:p w14:paraId="0B2ADC8D" w14:textId="49BAF72D"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4.12.</w:t>
      </w:r>
      <w:r w:rsidRPr="00352A93">
        <w:rPr>
          <w:rFonts w:eastAsia="Times New Roman" w:cs="Arial"/>
          <w:szCs w:val="24"/>
        </w:rPr>
        <w:t xml:space="preserve">Implement policies and programs to increase the social responsibility of </w:t>
      </w:r>
      <w:r>
        <w:rPr>
          <w:rFonts w:eastAsia="Times New Roman" w:cs="Arial"/>
          <w:szCs w:val="24"/>
        </w:rPr>
        <w:t>state organs,</w:t>
      </w:r>
      <w:r w:rsidRPr="00352A93">
        <w:rPr>
          <w:rFonts w:eastAsia="Times New Roman" w:cs="Arial"/>
          <w:szCs w:val="24"/>
        </w:rPr>
        <w:t xml:space="preserve"> non-governmental organizations and the private sector operating in Ulaanbaatar.</w:t>
      </w:r>
    </w:p>
    <w:p w14:paraId="065BB949" w14:textId="77777777" w:rsidR="00CD08B1" w:rsidRDefault="00CD08B1" w:rsidP="00713C28">
      <w:pPr>
        <w:shd w:val="clear" w:color="auto" w:fill="FFFFFF"/>
        <w:jc w:val="both"/>
        <w:textAlignment w:val="top"/>
        <w:rPr>
          <w:rFonts w:eastAsia="Times New Roman" w:cs="Arial"/>
          <w:szCs w:val="24"/>
        </w:rPr>
      </w:pPr>
    </w:p>
    <w:p w14:paraId="07DFD182" w14:textId="24A95270"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4.13.</w:t>
      </w:r>
      <w:r>
        <w:rPr>
          <w:rFonts w:eastAsia="Times New Roman" w:cs="Arial"/>
          <w:szCs w:val="24"/>
        </w:rPr>
        <w:t>Enhance city</w:t>
      </w:r>
      <w:r w:rsidRPr="00C45C7D">
        <w:rPr>
          <w:rFonts w:eastAsia="Times New Roman" w:cs="Arial"/>
          <w:szCs w:val="24"/>
        </w:rPr>
        <w:t xml:space="preserve"> governance with internationally recognized “smart” </w:t>
      </w:r>
      <w:r>
        <w:rPr>
          <w:rFonts w:eastAsia="Times New Roman" w:cs="Arial"/>
          <w:szCs w:val="24"/>
        </w:rPr>
        <w:t>state</w:t>
      </w:r>
      <w:r w:rsidRPr="00C45C7D">
        <w:rPr>
          <w:rFonts w:eastAsia="Times New Roman" w:cs="Arial"/>
          <w:szCs w:val="24"/>
        </w:rPr>
        <w:t xml:space="preserve"> services that create a conducive environment for citizens to work and live.</w:t>
      </w:r>
    </w:p>
    <w:p w14:paraId="30750D3E" w14:textId="77777777" w:rsidR="00CD08B1" w:rsidRDefault="00CD08B1" w:rsidP="00713C28">
      <w:pPr>
        <w:shd w:val="clear" w:color="auto" w:fill="FFFFFF"/>
        <w:jc w:val="both"/>
        <w:textAlignment w:val="top"/>
        <w:rPr>
          <w:rFonts w:eastAsia="Times New Roman" w:cs="Arial"/>
          <w:szCs w:val="24"/>
        </w:rPr>
      </w:pPr>
    </w:p>
    <w:p w14:paraId="1589D306" w14:textId="0ECC6B68" w:rsidR="00CD08B1" w:rsidRPr="00423553" w:rsidRDefault="00CD08B1" w:rsidP="00713C28">
      <w:pPr>
        <w:pStyle w:val="NormalWeb"/>
        <w:spacing w:before="0" w:beforeAutospacing="0" w:after="0" w:afterAutospacing="0"/>
        <w:jc w:val="both"/>
        <w:rPr>
          <w:rFonts w:ascii="Arial" w:hAnsi="Arial" w:cs="Arial"/>
          <w:sz w:val="24"/>
          <w:szCs w:val="24"/>
        </w:rPr>
      </w:pPr>
      <w:r w:rsidRPr="00607908">
        <w:rPr>
          <w:rFonts w:ascii="Arial" w:eastAsia="Times New Roman" w:hAnsi="Arial" w:cs="Arial"/>
          <w:sz w:val="24"/>
          <w:szCs w:val="24"/>
        </w:rPr>
        <w:t>9.4.14.</w:t>
      </w:r>
      <w:r w:rsidRPr="00C45C7D">
        <w:rPr>
          <w:rFonts w:ascii="Arial" w:eastAsia="Times New Roman" w:hAnsi="Arial" w:cs="Arial"/>
          <w:sz w:val="24"/>
          <w:szCs w:val="24"/>
        </w:rPr>
        <w:t xml:space="preserve">Strengthen good governance </w:t>
      </w:r>
      <w:r>
        <w:rPr>
          <w:rFonts w:ascii="Arial" w:eastAsia="Times New Roman" w:hAnsi="Arial" w:cs="Arial"/>
          <w:sz w:val="24"/>
          <w:szCs w:val="24"/>
        </w:rPr>
        <w:t>of the</w:t>
      </w:r>
      <w:r w:rsidRPr="00C45C7D">
        <w:rPr>
          <w:rFonts w:ascii="Arial" w:eastAsia="Times New Roman" w:hAnsi="Arial" w:cs="Arial"/>
          <w:sz w:val="24"/>
          <w:szCs w:val="24"/>
        </w:rPr>
        <w:t xml:space="preserve"> citizen-centered cit</w:t>
      </w:r>
      <w:r>
        <w:rPr>
          <w:rFonts w:ascii="Arial" w:eastAsia="Times New Roman" w:hAnsi="Arial" w:cs="Arial"/>
          <w:sz w:val="24"/>
          <w:szCs w:val="24"/>
        </w:rPr>
        <w:t>y</w:t>
      </w:r>
      <w:r w:rsidRPr="00C45C7D">
        <w:rPr>
          <w:rFonts w:ascii="Arial" w:eastAsia="Times New Roman" w:hAnsi="Arial" w:cs="Arial"/>
          <w:sz w:val="24"/>
          <w:szCs w:val="24"/>
        </w:rPr>
        <w:t>.</w:t>
      </w:r>
    </w:p>
    <w:p w14:paraId="63715C4D" w14:textId="77777777" w:rsidR="00CD08B1" w:rsidRDefault="00CD08B1" w:rsidP="00713C28">
      <w:pPr>
        <w:shd w:val="clear" w:color="auto" w:fill="FFFFFF"/>
        <w:jc w:val="both"/>
        <w:textAlignment w:val="top"/>
        <w:rPr>
          <w:rFonts w:eastAsia="Times New Roman" w:cs="Arial"/>
          <w:szCs w:val="24"/>
        </w:rPr>
      </w:pPr>
    </w:p>
    <w:p w14:paraId="0EEEEEFC" w14:textId="53412AA7"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4.15.</w:t>
      </w:r>
      <w:r w:rsidRPr="00C45C7D">
        <w:rPr>
          <w:rFonts w:eastAsia="Times New Roman" w:cs="Arial"/>
          <w:szCs w:val="24"/>
        </w:rPr>
        <w:t xml:space="preserve">Strengthen </w:t>
      </w:r>
      <w:r>
        <w:rPr>
          <w:rFonts w:eastAsia="Times New Roman" w:cs="Arial"/>
          <w:szCs w:val="24"/>
        </w:rPr>
        <w:t xml:space="preserve">city </w:t>
      </w:r>
      <w:r w:rsidRPr="00C45C7D">
        <w:rPr>
          <w:rFonts w:eastAsia="Times New Roman" w:cs="Arial"/>
          <w:szCs w:val="24"/>
        </w:rPr>
        <w:t>e-govern</w:t>
      </w:r>
      <w:r>
        <w:rPr>
          <w:rFonts w:eastAsia="Times New Roman" w:cs="Arial"/>
          <w:szCs w:val="24"/>
        </w:rPr>
        <w:t>ance</w:t>
      </w:r>
      <w:r w:rsidRPr="00C45C7D">
        <w:rPr>
          <w:rFonts w:eastAsia="Times New Roman" w:cs="Arial"/>
          <w:szCs w:val="24"/>
        </w:rPr>
        <w:t xml:space="preserve"> in line with international standards.</w:t>
      </w:r>
    </w:p>
    <w:p w14:paraId="7F52FA6E" w14:textId="77777777" w:rsidR="00CD08B1" w:rsidRDefault="00CD08B1" w:rsidP="00713C28">
      <w:pPr>
        <w:shd w:val="clear" w:color="auto" w:fill="FFFFFF"/>
        <w:jc w:val="both"/>
        <w:textAlignment w:val="top"/>
        <w:rPr>
          <w:rFonts w:eastAsia="Times New Roman" w:cs="Arial"/>
          <w:szCs w:val="24"/>
        </w:rPr>
      </w:pPr>
    </w:p>
    <w:p w14:paraId="2D5E59B4" w14:textId="060E3984"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4.16.</w:t>
      </w:r>
      <w:r w:rsidRPr="00264EEA">
        <w:rPr>
          <w:rFonts w:eastAsia="Times New Roman" w:cs="Arial"/>
          <w:szCs w:val="24"/>
        </w:rPr>
        <w:t>Fully implement e-govern</w:t>
      </w:r>
      <w:r>
        <w:rPr>
          <w:rFonts w:eastAsia="Times New Roman" w:cs="Arial"/>
          <w:szCs w:val="24"/>
        </w:rPr>
        <w:t>ance</w:t>
      </w:r>
      <w:r w:rsidRPr="00264EEA">
        <w:rPr>
          <w:rFonts w:eastAsia="Times New Roman" w:cs="Arial"/>
          <w:szCs w:val="24"/>
        </w:rPr>
        <w:t xml:space="preserve"> technologies at all levels and build </w:t>
      </w:r>
      <w:r>
        <w:rPr>
          <w:rFonts w:eastAsia="Times New Roman" w:cs="Arial"/>
          <w:szCs w:val="24"/>
        </w:rPr>
        <w:t>state</w:t>
      </w:r>
      <w:r w:rsidRPr="00264EEA">
        <w:rPr>
          <w:rFonts w:eastAsia="Times New Roman" w:cs="Arial"/>
          <w:szCs w:val="24"/>
        </w:rPr>
        <w:t xml:space="preserve"> services without corruption and bureaucracy.</w:t>
      </w:r>
    </w:p>
    <w:p w14:paraId="17A41F17" w14:textId="77777777" w:rsidR="00CD08B1" w:rsidRDefault="00CD08B1" w:rsidP="00713C28">
      <w:pPr>
        <w:shd w:val="clear" w:color="auto" w:fill="FFFFFF"/>
        <w:jc w:val="both"/>
        <w:textAlignment w:val="top"/>
        <w:rPr>
          <w:rFonts w:eastAsia="Times New Roman" w:cs="Arial"/>
          <w:szCs w:val="24"/>
        </w:rPr>
      </w:pPr>
    </w:p>
    <w:p w14:paraId="34E23B8A" w14:textId="50E9769D" w:rsidR="00CD08B1" w:rsidRDefault="00CD08B1" w:rsidP="00794517">
      <w:pPr>
        <w:shd w:val="clear" w:color="auto" w:fill="FFFFFF"/>
        <w:jc w:val="both"/>
        <w:textAlignment w:val="top"/>
        <w:rPr>
          <w:rFonts w:eastAsia="Times New Roman" w:cs="Arial"/>
          <w:szCs w:val="24"/>
        </w:rPr>
      </w:pPr>
      <w:r w:rsidRPr="00607908">
        <w:rPr>
          <w:rFonts w:eastAsia="Times New Roman" w:cs="Arial"/>
          <w:szCs w:val="24"/>
        </w:rPr>
        <w:t>9.4.17.</w:t>
      </w:r>
      <w:r w:rsidRPr="00264EEA">
        <w:rPr>
          <w:rFonts w:eastAsia="Times New Roman" w:cs="Arial"/>
          <w:szCs w:val="24"/>
        </w:rPr>
        <w:t>Introduce ISO9000 standard to all administrati</w:t>
      </w:r>
      <w:r>
        <w:rPr>
          <w:rFonts w:eastAsia="Times New Roman" w:cs="Arial"/>
          <w:szCs w:val="24"/>
        </w:rPr>
        <w:t>ve organs of the capital city</w:t>
      </w:r>
      <w:r w:rsidRPr="00264EEA">
        <w:rPr>
          <w:rFonts w:eastAsia="Times New Roman" w:cs="Arial"/>
          <w:szCs w:val="24"/>
        </w:rPr>
        <w:t>.</w:t>
      </w:r>
    </w:p>
    <w:bookmarkEnd w:id="13"/>
    <w:p w14:paraId="7DC240D8" w14:textId="27783343" w:rsidR="00CD08B1" w:rsidRPr="001E3CB3" w:rsidRDefault="00CD08B1" w:rsidP="00794517">
      <w:pPr>
        <w:pStyle w:val="Heading3"/>
      </w:pPr>
      <w:r w:rsidRPr="001E3CB3">
        <w:t>Satellite cities</w:t>
      </w:r>
    </w:p>
    <w:p w14:paraId="203EA50B" w14:textId="3D9BFF22" w:rsidR="00CD08B1" w:rsidRPr="001E3CB3" w:rsidRDefault="00CD08B1" w:rsidP="00692B38">
      <w:pPr>
        <w:jc w:val="both"/>
      </w:pPr>
      <w:r w:rsidRPr="00692B38">
        <w:rPr>
          <w:b/>
          <w:bCs/>
        </w:rPr>
        <w:t>Objective</w:t>
      </w:r>
      <w:r w:rsidRPr="00692B38">
        <w:rPr>
          <w:rFonts w:cs="Arial"/>
          <w:b/>
          <w:bCs/>
          <w:szCs w:val="24"/>
        </w:rPr>
        <w:t xml:space="preserve"> </w:t>
      </w:r>
      <w:r w:rsidRPr="00692B38">
        <w:rPr>
          <w:b/>
          <w:bCs/>
        </w:rPr>
        <w:t>9.5.</w:t>
      </w:r>
      <w:r w:rsidRPr="00290364">
        <w:t xml:space="preserve">Develop satellite cities </w:t>
      </w:r>
      <w:r w:rsidR="00290364" w:rsidRPr="00BE7D2F">
        <w:t xml:space="preserve">that create national tourism, cultural services and industries </w:t>
      </w:r>
      <w:r w:rsidR="00290364">
        <w:t xml:space="preserve">reflecting unique </w:t>
      </w:r>
      <w:r w:rsidR="00290364" w:rsidRPr="00BE7D2F">
        <w:t>national features</w:t>
      </w:r>
      <w:r w:rsidR="00290364">
        <w:t>,</w:t>
      </w:r>
      <w:r w:rsidR="00290364" w:rsidRPr="00BE7D2F">
        <w:t xml:space="preserve"> and </w:t>
      </w:r>
      <w:r w:rsidR="00290364">
        <w:t xml:space="preserve">serve as </w:t>
      </w:r>
      <w:r w:rsidR="00290364" w:rsidRPr="00BE7D2F">
        <w:t>transport, logistics and international hubs in Northeast Asia.</w:t>
      </w:r>
    </w:p>
    <w:p w14:paraId="1E4E532A" w14:textId="77777777" w:rsidR="00CD08B1" w:rsidRDefault="00CD08B1" w:rsidP="008D508E"/>
    <w:p w14:paraId="3DD946A1" w14:textId="3DBD3E3E" w:rsidR="00CD08B1" w:rsidRPr="008307B1" w:rsidRDefault="00A2039D" w:rsidP="001B2430">
      <w:pPr>
        <w:shd w:val="clear" w:color="auto" w:fill="FFFFFF"/>
        <w:jc w:val="both"/>
        <w:textAlignment w:val="top"/>
        <w:rPr>
          <w:rFonts w:eastAsia="Times New Roman" w:cs="Arial"/>
          <w:szCs w:val="24"/>
        </w:rPr>
      </w:pPr>
      <w:bookmarkStart w:id="14" w:name="_Hlk77569921"/>
      <w:r w:rsidRPr="00A2039D">
        <w:rPr>
          <w:b/>
        </w:rPr>
        <w:t>Activities to be undertaken within the implementation of the objective</w:t>
      </w:r>
    </w:p>
    <w:p w14:paraId="53775632" w14:textId="77777777" w:rsidR="00CD08B1" w:rsidRDefault="00CD08B1" w:rsidP="008D508E"/>
    <w:p w14:paraId="24328F7D" w14:textId="3F4C7168"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5.1.</w:t>
      </w:r>
      <w:r w:rsidRPr="00D728F9">
        <w:rPr>
          <w:rFonts w:eastAsia="Times New Roman" w:cs="Arial"/>
          <w:szCs w:val="24"/>
        </w:rPr>
        <w:t>Decentralize Ulaanbaatar by diversifying</w:t>
      </w:r>
      <w:r>
        <w:rPr>
          <w:rFonts w:eastAsia="Times New Roman" w:cs="Arial"/>
          <w:szCs w:val="24"/>
        </w:rPr>
        <w:t xml:space="preserve"> and developing</w:t>
      </w:r>
      <w:r w:rsidRPr="00D728F9">
        <w:rPr>
          <w:rFonts w:eastAsia="Times New Roman" w:cs="Arial"/>
          <w:szCs w:val="24"/>
        </w:rPr>
        <w:t xml:space="preserve"> </w:t>
      </w:r>
      <w:r w:rsidR="00290364">
        <w:rPr>
          <w:rFonts w:eastAsia="Times New Roman" w:cs="Arial"/>
          <w:szCs w:val="24"/>
        </w:rPr>
        <w:t xml:space="preserve">each satellite town and village in </w:t>
      </w:r>
      <w:r w:rsidRPr="00D728F9">
        <w:rPr>
          <w:rFonts w:eastAsia="Times New Roman" w:cs="Arial"/>
          <w:szCs w:val="24"/>
        </w:rPr>
        <w:t>trade, services, culture, education, agriculture, food, light industry, transportation logistics and tourism</w:t>
      </w:r>
      <w:r>
        <w:rPr>
          <w:rFonts w:eastAsia="Times New Roman" w:cs="Arial"/>
          <w:szCs w:val="24"/>
        </w:rPr>
        <w:t>, and increasing</w:t>
      </w:r>
      <w:r w:rsidRPr="00D728F9">
        <w:rPr>
          <w:rFonts w:eastAsia="Times New Roman" w:cs="Arial"/>
          <w:szCs w:val="24"/>
        </w:rPr>
        <w:t xml:space="preserve"> </w:t>
      </w:r>
      <w:r>
        <w:rPr>
          <w:rFonts w:eastAsia="Times New Roman" w:cs="Arial"/>
          <w:szCs w:val="24"/>
        </w:rPr>
        <w:t>jobs</w:t>
      </w:r>
      <w:r w:rsidRPr="00D728F9">
        <w:rPr>
          <w:rFonts w:eastAsia="Times New Roman" w:cs="Arial"/>
          <w:szCs w:val="24"/>
        </w:rPr>
        <w:t>.</w:t>
      </w:r>
    </w:p>
    <w:p w14:paraId="42B76149" w14:textId="77777777" w:rsidR="00CD08B1" w:rsidRDefault="00CD08B1" w:rsidP="00713C28">
      <w:pPr>
        <w:shd w:val="clear" w:color="auto" w:fill="FFFFFF"/>
        <w:jc w:val="both"/>
        <w:textAlignment w:val="top"/>
        <w:rPr>
          <w:rFonts w:eastAsia="Times New Roman" w:cs="Arial"/>
          <w:szCs w:val="24"/>
        </w:rPr>
      </w:pPr>
    </w:p>
    <w:p w14:paraId="101C142D" w14:textId="72A77E6A"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5.2.</w:t>
      </w:r>
      <w:r>
        <w:rPr>
          <w:rFonts w:eastAsia="Times New Roman" w:cs="Arial"/>
          <w:szCs w:val="24"/>
        </w:rPr>
        <w:t>I</w:t>
      </w:r>
      <w:r w:rsidRPr="00276DA6">
        <w:rPr>
          <w:rFonts w:eastAsia="Times New Roman" w:cs="Arial"/>
          <w:szCs w:val="24"/>
        </w:rPr>
        <w:t>ntensify</w:t>
      </w:r>
      <w:r w:rsidRPr="005A5DAE">
        <w:rPr>
          <w:rFonts w:cs="Arial"/>
          <w:szCs w:val="24"/>
        </w:rPr>
        <w:t xml:space="preserve"> </w:t>
      </w:r>
      <w:r>
        <w:rPr>
          <w:rFonts w:cs="Arial"/>
          <w:szCs w:val="24"/>
        </w:rPr>
        <w:t>the</w:t>
      </w:r>
      <w:r w:rsidRPr="005A5DAE">
        <w:rPr>
          <w:rFonts w:cs="Arial"/>
          <w:szCs w:val="24"/>
        </w:rPr>
        <w:t xml:space="preserve"> construction of the new satellite cities “Shine Zuunmod” and “Maidar” and proceed gradually to building their engineering networks and housing.</w:t>
      </w:r>
    </w:p>
    <w:p w14:paraId="203EAFFB" w14:textId="77777777" w:rsidR="00CD08B1" w:rsidRDefault="00CD08B1" w:rsidP="00713C28">
      <w:pPr>
        <w:shd w:val="clear" w:color="auto" w:fill="FFFFFF"/>
        <w:jc w:val="both"/>
        <w:textAlignment w:val="top"/>
        <w:rPr>
          <w:rFonts w:eastAsia="Times New Roman" w:cs="Arial"/>
          <w:szCs w:val="24"/>
        </w:rPr>
      </w:pPr>
    </w:p>
    <w:p w14:paraId="1FF1FB6A" w14:textId="1EA9AE55"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5.3.</w:t>
      </w:r>
      <w:r w:rsidRPr="00276DA6">
        <w:rPr>
          <w:rFonts w:eastAsia="Times New Roman" w:cs="Arial"/>
          <w:szCs w:val="24"/>
        </w:rPr>
        <w:t>Intensify the construction of a new city “Shine Zuunmod” to be built next to the international airport in Khushig</w:t>
      </w:r>
      <w:r>
        <w:rPr>
          <w:rFonts w:eastAsia="Times New Roman" w:cs="Arial"/>
          <w:szCs w:val="24"/>
        </w:rPr>
        <w:t>iin Khundii.</w:t>
      </w:r>
    </w:p>
    <w:p w14:paraId="2146D313" w14:textId="77777777" w:rsidR="00CD08B1" w:rsidRDefault="00CD08B1" w:rsidP="00713C28">
      <w:pPr>
        <w:shd w:val="clear" w:color="auto" w:fill="FFFFFF"/>
        <w:jc w:val="both"/>
        <w:textAlignment w:val="top"/>
        <w:rPr>
          <w:rFonts w:eastAsia="Times New Roman" w:cs="Arial"/>
          <w:szCs w:val="24"/>
        </w:rPr>
      </w:pPr>
    </w:p>
    <w:p w14:paraId="351C30E8" w14:textId="6E91B63D"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5.4.</w:t>
      </w:r>
      <w:r>
        <w:rPr>
          <w:rFonts w:eastAsia="Times New Roman" w:cs="Arial"/>
          <w:szCs w:val="24"/>
        </w:rPr>
        <w:t>Fully c</w:t>
      </w:r>
      <w:r w:rsidRPr="005A5DAE">
        <w:rPr>
          <w:rFonts w:cs="Arial"/>
          <w:szCs w:val="24"/>
        </w:rPr>
        <w:t>ommission the new international airport in Ulaanbaatar</w:t>
      </w:r>
      <w:r>
        <w:rPr>
          <w:rFonts w:eastAsia="Times New Roman" w:cs="Arial"/>
          <w:szCs w:val="24"/>
        </w:rPr>
        <w:t xml:space="preserve"> and establish</w:t>
      </w:r>
      <w:r w:rsidRPr="005A5DAE">
        <w:rPr>
          <w:rFonts w:cs="Arial"/>
          <w:szCs w:val="24"/>
        </w:rPr>
        <w:t xml:space="preserve"> a Northeast Asia hub for passenger and cargo transportation.</w:t>
      </w:r>
    </w:p>
    <w:p w14:paraId="158D062E" w14:textId="77777777" w:rsidR="00CD08B1" w:rsidRDefault="00CD08B1" w:rsidP="00713C28">
      <w:pPr>
        <w:shd w:val="clear" w:color="auto" w:fill="FFFFFF"/>
        <w:jc w:val="both"/>
        <w:textAlignment w:val="top"/>
        <w:rPr>
          <w:rFonts w:eastAsia="Times New Roman" w:cs="Arial"/>
          <w:szCs w:val="24"/>
        </w:rPr>
      </w:pPr>
    </w:p>
    <w:p w14:paraId="5E32DAA4" w14:textId="67092750"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5.5.</w:t>
      </w:r>
      <w:r>
        <w:rPr>
          <w:rFonts w:eastAsia="Times New Roman" w:cs="Arial"/>
          <w:szCs w:val="24"/>
        </w:rPr>
        <w:t>Relocate e</w:t>
      </w:r>
      <w:r w:rsidRPr="006C62B7">
        <w:rPr>
          <w:rFonts w:eastAsia="Times New Roman" w:cs="Arial"/>
          <w:szCs w:val="24"/>
        </w:rPr>
        <w:t>nterprises and</w:t>
      </w:r>
      <w:r>
        <w:rPr>
          <w:rFonts w:eastAsia="Times New Roman" w:cs="Arial"/>
          <w:szCs w:val="24"/>
        </w:rPr>
        <w:t xml:space="preserve"> business entities</w:t>
      </w:r>
      <w:r w:rsidRPr="006C62B7">
        <w:rPr>
          <w:rFonts w:eastAsia="Times New Roman" w:cs="Arial"/>
          <w:szCs w:val="24"/>
        </w:rPr>
        <w:t xml:space="preserve"> that have a negative impact on Ulaanbaatar </w:t>
      </w:r>
      <w:r>
        <w:rPr>
          <w:rFonts w:eastAsia="Times New Roman" w:cs="Arial"/>
          <w:szCs w:val="24"/>
        </w:rPr>
        <w:t>to satellite cities in accordance with unified policy and plan, and promote their activities</w:t>
      </w:r>
      <w:r w:rsidRPr="006C62B7">
        <w:rPr>
          <w:rFonts w:eastAsia="Times New Roman" w:cs="Arial"/>
          <w:szCs w:val="24"/>
        </w:rPr>
        <w:t>.</w:t>
      </w:r>
    </w:p>
    <w:p w14:paraId="5FFAADCD" w14:textId="77777777" w:rsidR="00CD08B1" w:rsidRDefault="00CD08B1" w:rsidP="00713C28">
      <w:pPr>
        <w:shd w:val="clear" w:color="auto" w:fill="FFFFFF"/>
        <w:jc w:val="both"/>
        <w:textAlignment w:val="top"/>
        <w:rPr>
          <w:rFonts w:eastAsia="Times New Roman" w:cs="Arial"/>
          <w:szCs w:val="24"/>
        </w:rPr>
      </w:pPr>
    </w:p>
    <w:p w14:paraId="2EEA84B7" w14:textId="65360A4B" w:rsidR="00CD08B1" w:rsidRDefault="00CD08B1" w:rsidP="00713C28">
      <w:pPr>
        <w:shd w:val="clear" w:color="auto" w:fill="FFFFFF"/>
        <w:jc w:val="both"/>
        <w:textAlignment w:val="top"/>
        <w:rPr>
          <w:rFonts w:eastAsia="Times New Roman" w:cs="Arial"/>
          <w:szCs w:val="24"/>
          <w:lang w:val="mn-MN"/>
        </w:rPr>
      </w:pPr>
      <w:r w:rsidRPr="00607908">
        <w:rPr>
          <w:rFonts w:eastAsia="Times New Roman" w:cs="Arial"/>
          <w:szCs w:val="24"/>
        </w:rPr>
        <w:lastRenderedPageBreak/>
        <w:t>9.5.6.</w:t>
      </w:r>
      <w:r w:rsidRPr="006C62B7">
        <w:rPr>
          <w:rFonts w:eastAsia="Times New Roman" w:cs="Arial"/>
          <w:szCs w:val="24"/>
        </w:rPr>
        <w:t>Diversify some universities</w:t>
      </w:r>
      <w:r>
        <w:rPr>
          <w:rFonts w:eastAsia="Times New Roman" w:cs="Arial"/>
          <w:szCs w:val="24"/>
        </w:rPr>
        <w:t xml:space="preserve"> and institutes</w:t>
      </w:r>
      <w:r w:rsidRPr="006C62B7">
        <w:rPr>
          <w:rFonts w:eastAsia="Times New Roman" w:cs="Arial"/>
          <w:szCs w:val="24"/>
        </w:rPr>
        <w:t xml:space="preserve"> by specialization and </w:t>
      </w:r>
      <w:r>
        <w:rPr>
          <w:rFonts w:eastAsia="Times New Roman" w:cs="Arial"/>
          <w:szCs w:val="24"/>
        </w:rPr>
        <w:t xml:space="preserve">sector, and relocate them to </w:t>
      </w:r>
      <w:r w:rsidRPr="006C62B7">
        <w:rPr>
          <w:rFonts w:eastAsia="Times New Roman" w:cs="Arial"/>
          <w:szCs w:val="24"/>
        </w:rPr>
        <w:t xml:space="preserve">campuses </w:t>
      </w:r>
      <w:r>
        <w:rPr>
          <w:rFonts w:eastAsia="Times New Roman" w:cs="Arial"/>
          <w:szCs w:val="24"/>
        </w:rPr>
        <w:t xml:space="preserve">to be established </w:t>
      </w:r>
      <w:r w:rsidRPr="006C62B7">
        <w:rPr>
          <w:rFonts w:eastAsia="Times New Roman" w:cs="Arial"/>
          <w:szCs w:val="24"/>
        </w:rPr>
        <w:t>in satellite cities.</w:t>
      </w:r>
    </w:p>
    <w:p w14:paraId="75F221E4" w14:textId="77777777" w:rsidR="00CD08B1" w:rsidRDefault="00CD08B1" w:rsidP="00713C28">
      <w:pPr>
        <w:shd w:val="clear" w:color="auto" w:fill="FFFFFF"/>
        <w:jc w:val="both"/>
        <w:textAlignment w:val="top"/>
        <w:rPr>
          <w:rFonts w:eastAsia="Times New Roman" w:cs="Arial"/>
          <w:szCs w:val="24"/>
        </w:rPr>
      </w:pPr>
    </w:p>
    <w:p w14:paraId="650B179F" w14:textId="6535BE1A"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5.7.</w:t>
      </w:r>
      <w:r w:rsidRPr="00477EF3">
        <w:rPr>
          <w:rFonts w:eastAsia="Times New Roman" w:cs="Arial"/>
          <w:szCs w:val="24"/>
        </w:rPr>
        <w:t xml:space="preserve">Establish a complex for </w:t>
      </w:r>
      <w:r>
        <w:rPr>
          <w:rFonts w:eastAsia="Times New Roman" w:cs="Arial"/>
          <w:szCs w:val="24"/>
        </w:rPr>
        <w:t>hosting</w:t>
      </w:r>
      <w:r w:rsidRPr="00477EF3">
        <w:rPr>
          <w:rFonts w:eastAsia="Times New Roman" w:cs="Arial"/>
          <w:szCs w:val="24"/>
        </w:rPr>
        <w:t xml:space="preserve"> international summits and events, </w:t>
      </w:r>
      <w:r>
        <w:rPr>
          <w:rFonts w:eastAsia="Times New Roman" w:cs="Arial"/>
          <w:szCs w:val="24"/>
        </w:rPr>
        <w:t xml:space="preserve">and develop their </w:t>
      </w:r>
      <w:r w:rsidRPr="00477EF3">
        <w:rPr>
          <w:rFonts w:eastAsia="Times New Roman" w:cs="Arial"/>
          <w:szCs w:val="24"/>
        </w:rPr>
        <w:t>service management and security system.</w:t>
      </w:r>
    </w:p>
    <w:p w14:paraId="759608E6" w14:textId="77777777" w:rsidR="00CD08B1" w:rsidRDefault="00CD08B1" w:rsidP="00713C28">
      <w:pPr>
        <w:shd w:val="clear" w:color="auto" w:fill="FFFFFF"/>
        <w:jc w:val="both"/>
        <w:textAlignment w:val="top"/>
        <w:rPr>
          <w:rFonts w:eastAsia="Times New Roman" w:cs="Arial"/>
          <w:szCs w:val="24"/>
        </w:rPr>
      </w:pPr>
    </w:p>
    <w:p w14:paraId="17E04D1A" w14:textId="59CAE9FF" w:rsidR="00CD08B1" w:rsidRPr="00E218F7" w:rsidRDefault="00CD08B1" w:rsidP="00713C28">
      <w:pPr>
        <w:shd w:val="clear" w:color="auto" w:fill="FFFFFF"/>
        <w:jc w:val="both"/>
        <w:textAlignment w:val="top"/>
        <w:rPr>
          <w:rFonts w:eastAsia="Times New Roman" w:cs="Arial"/>
          <w:szCs w:val="24"/>
          <w:lang w:val="mn-MN"/>
        </w:rPr>
      </w:pPr>
      <w:r w:rsidRPr="00607908">
        <w:rPr>
          <w:rFonts w:eastAsia="Times New Roman" w:cs="Arial"/>
          <w:szCs w:val="24"/>
        </w:rPr>
        <w:t>9.5.8.</w:t>
      </w:r>
      <w:r w:rsidRPr="009A4181">
        <w:rPr>
          <w:rFonts w:eastAsia="Times New Roman" w:cs="Arial"/>
          <w:szCs w:val="24"/>
        </w:rPr>
        <w:t>Prioritize investment projects and activities</w:t>
      </w:r>
      <w:r>
        <w:rPr>
          <w:rFonts w:eastAsia="Times New Roman" w:cs="Arial"/>
          <w:szCs w:val="24"/>
        </w:rPr>
        <w:t xml:space="preserve"> by their </w:t>
      </w:r>
      <w:r w:rsidRPr="00477EF3">
        <w:rPr>
          <w:rFonts w:eastAsia="Times New Roman" w:cs="Arial"/>
          <w:szCs w:val="24"/>
        </w:rPr>
        <w:t>economic and social benefits</w:t>
      </w:r>
      <w:r w:rsidRPr="009A4181">
        <w:rPr>
          <w:rFonts w:eastAsia="Times New Roman" w:cs="Arial"/>
          <w:szCs w:val="24"/>
        </w:rPr>
        <w:t xml:space="preserve">, finance </w:t>
      </w:r>
      <w:r>
        <w:rPr>
          <w:rFonts w:eastAsia="Times New Roman" w:cs="Arial"/>
          <w:szCs w:val="24"/>
        </w:rPr>
        <w:t>them by the city budget, c</w:t>
      </w:r>
      <w:r w:rsidRPr="00477EF3">
        <w:rPr>
          <w:rFonts w:eastAsia="Times New Roman" w:cs="Arial"/>
          <w:szCs w:val="24"/>
        </w:rPr>
        <w:t xml:space="preserve">reate a viable environment in which financial problems can </w:t>
      </w:r>
      <w:r>
        <w:rPr>
          <w:rFonts w:eastAsia="Times New Roman" w:cs="Arial"/>
          <w:szCs w:val="24"/>
        </w:rPr>
        <w:t xml:space="preserve">be </w:t>
      </w:r>
      <w:r w:rsidRPr="00477EF3">
        <w:rPr>
          <w:rFonts w:eastAsia="Times New Roman" w:cs="Arial"/>
          <w:szCs w:val="24"/>
        </w:rPr>
        <w:t>solve</w:t>
      </w:r>
      <w:r>
        <w:rPr>
          <w:rFonts w:eastAsia="Times New Roman" w:cs="Arial"/>
          <w:szCs w:val="24"/>
        </w:rPr>
        <w:t>d</w:t>
      </w:r>
      <w:r w:rsidRPr="00477EF3">
        <w:rPr>
          <w:rFonts w:eastAsia="Times New Roman" w:cs="Arial"/>
          <w:szCs w:val="24"/>
        </w:rPr>
        <w:t xml:space="preserve"> independently</w:t>
      </w:r>
      <w:r>
        <w:rPr>
          <w:rFonts w:eastAsia="Times New Roman" w:cs="Arial"/>
          <w:szCs w:val="24"/>
        </w:rPr>
        <w:t xml:space="preserve">, and promote </w:t>
      </w:r>
      <w:r w:rsidRPr="00E218F7">
        <w:rPr>
          <w:rFonts w:eastAsia="Times New Roman" w:cs="Arial"/>
          <w:szCs w:val="24"/>
        </w:rPr>
        <w:t>accumulation</w:t>
      </w:r>
      <w:r>
        <w:rPr>
          <w:rFonts w:eastAsia="Times New Roman" w:cs="Arial"/>
          <w:szCs w:val="24"/>
        </w:rPr>
        <w:t xml:space="preserve">. </w:t>
      </w:r>
    </w:p>
    <w:p w14:paraId="12FAA781" w14:textId="77777777" w:rsidR="00CD08B1" w:rsidRDefault="00CD08B1" w:rsidP="00713C28">
      <w:pPr>
        <w:shd w:val="clear" w:color="auto" w:fill="FFFFFF"/>
        <w:jc w:val="both"/>
        <w:textAlignment w:val="top"/>
        <w:rPr>
          <w:rFonts w:eastAsia="Times New Roman" w:cs="Arial"/>
          <w:szCs w:val="24"/>
        </w:rPr>
      </w:pPr>
    </w:p>
    <w:p w14:paraId="34F8B729" w14:textId="587FD3D2"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5.9.</w:t>
      </w:r>
      <w:r w:rsidRPr="00E218F7">
        <w:rPr>
          <w:rFonts w:eastAsia="Times New Roman" w:cs="Arial"/>
          <w:szCs w:val="24"/>
        </w:rPr>
        <w:t xml:space="preserve">Plan industrial zones in each sector, develop satellite cities as </w:t>
      </w:r>
      <w:r>
        <w:rPr>
          <w:rFonts w:eastAsia="Times New Roman" w:cs="Arial"/>
          <w:szCs w:val="24"/>
        </w:rPr>
        <w:t xml:space="preserve">their </w:t>
      </w:r>
      <w:r w:rsidRPr="00E218F7">
        <w:rPr>
          <w:rFonts w:eastAsia="Times New Roman" w:cs="Arial"/>
          <w:szCs w:val="24"/>
        </w:rPr>
        <w:t>clusters, and sell and lease industrial technology parks to attract investment.</w:t>
      </w:r>
    </w:p>
    <w:p w14:paraId="44977BAF" w14:textId="77777777" w:rsidR="00CD08B1" w:rsidRDefault="00CD08B1" w:rsidP="00713C28">
      <w:pPr>
        <w:shd w:val="clear" w:color="auto" w:fill="FFFFFF"/>
        <w:jc w:val="both"/>
        <w:textAlignment w:val="top"/>
        <w:rPr>
          <w:rFonts w:eastAsia="Times New Roman" w:cs="Arial"/>
          <w:szCs w:val="24"/>
        </w:rPr>
      </w:pPr>
    </w:p>
    <w:p w14:paraId="0270AF9C" w14:textId="3AEE069E"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5.10.</w:t>
      </w:r>
      <w:r w:rsidRPr="001B38BE">
        <w:rPr>
          <w:rFonts w:eastAsia="Times New Roman" w:cs="Arial"/>
          <w:szCs w:val="24"/>
        </w:rPr>
        <w:t>Introduce high-tech industries in the Ulaanbaatar region and establish a free economic zone that can compete in the world market.</w:t>
      </w:r>
    </w:p>
    <w:p w14:paraId="380DAEA4" w14:textId="77777777" w:rsidR="00CD08B1" w:rsidRDefault="00CD08B1" w:rsidP="00713C28">
      <w:pPr>
        <w:shd w:val="clear" w:color="auto" w:fill="FFFFFF"/>
        <w:jc w:val="both"/>
        <w:textAlignment w:val="top"/>
        <w:rPr>
          <w:rFonts w:eastAsia="Times New Roman" w:cs="Arial"/>
          <w:szCs w:val="24"/>
        </w:rPr>
      </w:pPr>
    </w:p>
    <w:p w14:paraId="7FF1A18B" w14:textId="5880A161" w:rsidR="00CD08B1" w:rsidRPr="005A5DAE" w:rsidRDefault="00CD08B1" w:rsidP="00713C28">
      <w:pPr>
        <w:shd w:val="clear" w:color="auto" w:fill="FFFFFF"/>
        <w:jc w:val="both"/>
        <w:textAlignment w:val="top"/>
        <w:rPr>
          <w:rFonts w:eastAsia="Times New Roman" w:cs="Arial"/>
          <w:szCs w:val="24"/>
        </w:rPr>
      </w:pPr>
      <w:r w:rsidRPr="00607908">
        <w:rPr>
          <w:rFonts w:eastAsia="Times New Roman" w:cs="Arial"/>
          <w:szCs w:val="24"/>
        </w:rPr>
        <w:t>9.5.11.</w:t>
      </w:r>
      <w:r>
        <w:rPr>
          <w:rFonts w:eastAsia="Times New Roman" w:cs="Arial"/>
          <w:szCs w:val="24"/>
        </w:rPr>
        <w:t>E</w:t>
      </w:r>
      <w:r w:rsidRPr="005A5DAE">
        <w:rPr>
          <w:rFonts w:cs="Arial"/>
          <w:szCs w:val="24"/>
        </w:rPr>
        <w:t>stablish tourism complexes along the highway bypassing cities and villages and open up a Mongolian brand shopping center.</w:t>
      </w:r>
    </w:p>
    <w:p w14:paraId="73CF4BC7" w14:textId="77777777" w:rsidR="00CD08B1" w:rsidRDefault="00CD08B1" w:rsidP="00713C28">
      <w:pPr>
        <w:shd w:val="clear" w:color="auto" w:fill="FFFFFF"/>
        <w:jc w:val="both"/>
        <w:textAlignment w:val="top"/>
        <w:rPr>
          <w:rFonts w:eastAsia="Times New Roman" w:cs="Arial"/>
          <w:szCs w:val="24"/>
        </w:rPr>
      </w:pPr>
    </w:p>
    <w:p w14:paraId="729AFBEA" w14:textId="59BBF91A"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5.12.</w:t>
      </w:r>
      <w:r w:rsidRPr="001B38BE">
        <w:rPr>
          <w:rFonts w:eastAsia="Times New Roman" w:cs="Arial"/>
          <w:szCs w:val="24"/>
        </w:rPr>
        <w:t>Create a legal environment for the development of cultural tourism and creative industries, and improve inter-sectorial coordination to expand the culture and arts market.</w:t>
      </w:r>
    </w:p>
    <w:p w14:paraId="3EBF2C21" w14:textId="77777777" w:rsidR="00CD08B1" w:rsidRDefault="00CD08B1" w:rsidP="00713C28">
      <w:pPr>
        <w:shd w:val="clear" w:color="auto" w:fill="FFFFFF"/>
        <w:jc w:val="both"/>
        <w:textAlignment w:val="top"/>
        <w:rPr>
          <w:rFonts w:eastAsia="Times New Roman" w:cs="Arial"/>
          <w:szCs w:val="24"/>
        </w:rPr>
      </w:pPr>
    </w:p>
    <w:p w14:paraId="470CCC06" w14:textId="1B5045BF"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5.13.</w:t>
      </w:r>
      <w:r w:rsidRPr="001B38BE">
        <w:rPr>
          <w:rFonts w:eastAsia="Times New Roman" w:cs="Arial"/>
          <w:szCs w:val="24"/>
        </w:rPr>
        <w:t>Implement major tourism projects and programs in the framework of public-private partnerships.</w:t>
      </w:r>
    </w:p>
    <w:p w14:paraId="50FBDA72" w14:textId="77777777" w:rsidR="00CD08B1" w:rsidRDefault="00CD08B1" w:rsidP="00713C28">
      <w:pPr>
        <w:shd w:val="clear" w:color="auto" w:fill="FFFFFF"/>
        <w:jc w:val="both"/>
        <w:textAlignment w:val="top"/>
        <w:rPr>
          <w:rFonts w:eastAsia="Times New Roman" w:cs="Arial"/>
          <w:szCs w:val="24"/>
        </w:rPr>
      </w:pPr>
    </w:p>
    <w:p w14:paraId="68F82034" w14:textId="7190680E"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5.14.</w:t>
      </w:r>
      <w:r w:rsidRPr="00AA25C4">
        <w:rPr>
          <w:rFonts w:eastAsia="Times New Roman" w:cs="Arial"/>
          <w:szCs w:val="24"/>
        </w:rPr>
        <w:t>Build sports facilities that meet the requirements of hosting major international, continental and world festivals.</w:t>
      </w:r>
    </w:p>
    <w:p w14:paraId="11F84E19" w14:textId="77777777" w:rsidR="00CD08B1" w:rsidRDefault="00CD08B1" w:rsidP="00713C28">
      <w:pPr>
        <w:shd w:val="clear" w:color="auto" w:fill="FFFFFF"/>
        <w:jc w:val="both"/>
        <w:textAlignment w:val="top"/>
        <w:rPr>
          <w:rFonts w:eastAsia="Times New Roman" w:cs="Arial"/>
          <w:szCs w:val="24"/>
        </w:rPr>
      </w:pPr>
    </w:p>
    <w:p w14:paraId="7DD8DB70" w14:textId="4BF4DFB7" w:rsidR="00CD08B1" w:rsidRPr="002721B8" w:rsidRDefault="00CD08B1" w:rsidP="00713C28">
      <w:pPr>
        <w:shd w:val="clear" w:color="auto" w:fill="FFFFFF"/>
        <w:jc w:val="both"/>
        <w:textAlignment w:val="top"/>
        <w:rPr>
          <w:rFonts w:eastAsia="Times New Roman" w:cs="Arial"/>
          <w:szCs w:val="24"/>
        </w:rPr>
      </w:pPr>
      <w:r w:rsidRPr="00607908">
        <w:rPr>
          <w:rFonts w:eastAsia="Times New Roman" w:cs="Arial"/>
          <w:szCs w:val="24"/>
        </w:rPr>
        <w:t>9.5.15.</w:t>
      </w:r>
      <w:r w:rsidRPr="002721B8">
        <w:rPr>
          <w:rFonts w:eastAsia="Times New Roman" w:cs="Arial"/>
          <w:szCs w:val="24"/>
          <w:lang w:val="mn-MN"/>
        </w:rPr>
        <w:t xml:space="preserve">Establish and </w:t>
      </w:r>
      <w:r>
        <w:rPr>
          <w:rFonts w:eastAsia="Times New Roman" w:cs="Arial"/>
          <w:szCs w:val="24"/>
        </w:rPr>
        <w:t xml:space="preserve">implement art and </w:t>
      </w:r>
      <w:r w:rsidRPr="002721B8">
        <w:rPr>
          <w:rFonts w:eastAsia="Times New Roman" w:cs="Arial"/>
          <w:szCs w:val="24"/>
          <w:lang w:val="mn-MN"/>
        </w:rPr>
        <w:t>cultural programs</w:t>
      </w:r>
      <w:r>
        <w:rPr>
          <w:rFonts w:eastAsia="Times New Roman" w:cs="Arial"/>
          <w:szCs w:val="24"/>
        </w:rPr>
        <w:t xml:space="preserve"> </w:t>
      </w:r>
      <w:r w:rsidRPr="002721B8">
        <w:rPr>
          <w:rFonts w:eastAsia="Times New Roman" w:cs="Arial"/>
          <w:szCs w:val="24"/>
        </w:rPr>
        <w:t>with national features</w:t>
      </w:r>
      <w:r w:rsidRPr="002721B8">
        <w:rPr>
          <w:rFonts w:eastAsia="Times New Roman" w:cs="Arial"/>
          <w:szCs w:val="24"/>
          <w:lang w:val="mn-MN"/>
        </w:rPr>
        <w:t xml:space="preserve"> for tourists</w:t>
      </w:r>
      <w:r>
        <w:rPr>
          <w:rFonts w:eastAsia="Times New Roman" w:cs="Arial"/>
          <w:szCs w:val="24"/>
        </w:rPr>
        <w:t>.</w:t>
      </w:r>
    </w:p>
    <w:p w14:paraId="03674709" w14:textId="77777777" w:rsidR="00CD08B1" w:rsidRDefault="00CD08B1" w:rsidP="00713C28">
      <w:pPr>
        <w:shd w:val="clear" w:color="auto" w:fill="FFFFFF"/>
        <w:jc w:val="both"/>
        <w:textAlignment w:val="top"/>
        <w:rPr>
          <w:rFonts w:eastAsia="Times New Roman" w:cs="Arial"/>
          <w:szCs w:val="24"/>
        </w:rPr>
      </w:pPr>
    </w:p>
    <w:p w14:paraId="2C1CD4C0" w14:textId="0C37486D"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5.16.</w:t>
      </w:r>
      <w:r w:rsidRPr="00AA25C4">
        <w:rPr>
          <w:rFonts w:eastAsia="Times New Roman" w:cs="Arial"/>
          <w:szCs w:val="24"/>
        </w:rPr>
        <w:t>Support and develop industries</w:t>
      </w:r>
      <w:r>
        <w:rPr>
          <w:rFonts w:eastAsia="Times New Roman" w:cs="Arial"/>
          <w:szCs w:val="24"/>
        </w:rPr>
        <w:t xml:space="preserve"> based on </w:t>
      </w:r>
      <w:r w:rsidRPr="00AA25C4">
        <w:rPr>
          <w:rFonts w:eastAsia="Times New Roman" w:cs="Arial"/>
          <w:szCs w:val="24"/>
        </w:rPr>
        <w:t>high-tech and knowledge.</w:t>
      </w:r>
    </w:p>
    <w:p w14:paraId="691A913B" w14:textId="77777777" w:rsidR="00CD08B1" w:rsidRDefault="00CD08B1" w:rsidP="00713C28">
      <w:pPr>
        <w:shd w:val="clear" w:color="auto" w:fill="FFFFFF"/>
        <w:jc w:val="both"/>
        <w:textAlignment w:val="top"/>
        <w:rPr>
          <w:rFonts w:eastAsia="Times New Roman" w:cs="Arial"/>
          <w:szCs w:val="24"/>
        </w:rPr>
      </w:pPr>
    </w:p>
    <w:p w14:paraId="3B426936" w14:textId="3FE22203"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5.17.</w:t>
      </w:r>
      <w:r>
        <w:rPr>
          <w:rFonts w:eastAsia="Times New Roman" w:cs="Arial"/>
          <w:szCs w:val="24"/>
        </w:rPr>
        <w:t>Establish</w:t>
      </w:r>
      <w:r w:rsidRPr="007E7149">
        <w:rPr>
          <w:rFonts w:eastAsia="Times New Roman" w:cs="Arial"/>
          <w:szCs w:val="24"/>
          <w:lang w:val="mn-MN"/>
        </w:rPr>
        <w:t xml:space="preserve"> an international </w:t>
      </w:r>
      <w:r>
        <w:rPr>
          <w:rFonts w:eastAsia="Times New Roman" w:cs="Arial"/>
          <w:szCs w:val="24"/>
        </w:rPr>
        <w:t xml:space="preserve">information </w:t>
      </w:r>
      <w:r w:rsidRPr="007E7149">
        <w:rPr>
          <w:rFonts w:eastAsia="Times New Roman" w:cs="Arial"/>
          <w:szCs w:val="24"/>
          <w:lang w:val="mn-MN"/>
        </w:rPr>
        <w:t>data center</w:t>
      </w:r>
      <w:r>
        <w:rPr>
          <w:rFonts w:eastAsia="Times New Roman" w:cs="Arial"/>
          <w:szCs w:val="24"/>
        </w:rPr>
        <w:t xml:space="preserve"> t</w:t>
      </w:r>
      <w:r>
        <w:rPr>
          <w:rFonts w:eastAsia="Times New Roman" w:cs="Arial"/>
          <w:szCs w:val="24"/>
          <w:lang w:val="mn-MN"/>
        </w:rPr>
        <w:t>ak</w:t>
      </w:r>
      <w:r>
        <w:rPr>
          <w:rFonts w:eastAsia="Times New Roman" w:cs="Arial"/>
          <w:szCs w:val="24"/>
        </w:rPr>
        <w:t>ing</w:t>
      </w:r>
      <w:r w:rsidRPr="007E7149">
        <w:rPr>
          <w:rFonts w:eastAsia="Times New Roman" w:cs="Arial"/>
          <w:szCs w:val="24"/>
          <w:lang w:val="mn-MN"/>
        </w:rPr>
        <w:t xml:space="preserve"> advantage of </w:t>
      </w:r>
      <w:r>
        <w:rPr>
          <w:rFonts w:eastAsia="Times New Roman" w:cs="Arial"/>
          <w:szCs w:val="24"/>
        </w:rPr>
        <w:t>the country’s</w:t>
      </w:r>
      <w:r>
        <w:rPr>
          <w:rFonts w:eastAsia="Times New Roman" w:cs="Arial"/>
          <w:szCs w:val="24"/>
          <w:lang w:val="mn-MN"/>
        </w:rPr>
        <w:t xml:space="preserve"> geographic location</w:t>
      </w:r>
      <w:r>
        <w:rPr>
          <w:rFonts w:eastAsia="Times New Roman" w:cs="Arial"/>
          <w:szCs w:val="24"/>
        </w:rPr>
        <w:t>.</w:t>
      </w:r>
    </w:p>
    <w:p w14:paraId="7DCB2237" w14:textId="77777777" w:rsidR="00CD08B1" w:rsidRDefault="00CD08B1" w:rsidP="00713C28">
      <w:pPr>
        <w:shd w:val="clear" w:color="auto" w:fill="FFFFFF"/>
        <w:jc w:val="both"/>
        <w:textAlignment w:val="top"/>
        <w:rPr>
          <w:rFonts w:eastAsia="Times New Roman" w:cs="Arial"/>
          <w:szCs w:val="24"/>
        </w:rPr>
      </w:pPr>
    </w:p>
    <w:p w14:paraId="74ECA3DE" w14:textId="613FB191" w:rsidR="00CD08B1" w:rsidRDefault="00CD08B1" w:rsidP="00713C28">
      <w:pPr>
        <w:shd w:val="clear" w:color="auto" w:fill="FFFFFF"/>
        <w:jc w:val="both"/>
        <w:textAlignment w:val="top"/>
        <w:rPr>
          <w:rFonts w:eastAsia="Times New Roman" w:cs="Arial"/>
          <w:szCs w:val="24"/>
        </w:rPr>
      </w:pPr>
      <w:r w:rsidRPr="00607908">
        <w:rPr>
          <w:rFonts w:eastAsia="Times New Roman" w:cs="Arial"/>
          <w:szCs w:val="24"/>
        </w:rPr>
        <w:t>9.5.18.</w:t>
      </w:r>
      <w:r w:rsidRPr="00AA25C4">
        <w:rPr>
          <w:rFonts w:eastAsia="Times New Roman" w:cs="Arial"/>
          <w:szCs w:val="24"/>
        </w:rPr>
        <w:t>Expand the Mongolian brand trade network of organic food products supplied from rural areas.</w:t>
      </w:r>
    </w:p>
    <w:bookmarkEnd w:id="14"/>
    <w:p w14:paraId="26923508" w14:textId="77777777" w:rsidR="001D478D" w:rsidRDefault="001D478D" w:rsidP="00CD08B1">
      <w:pPr>
        <w:shd w:val="clear" w:color="auto" w:fill="FFFFFF"/>
        <w:jc w:val="center"/>
        <w:textAlignment w:val="top"/>
        <w:rPr>
          <w:rFonts w:eastAsia="Times New Roman" w:cs="Arial"/>
          <w:szCs w:val="24"/>
        </w:rPr>
      </w:pPr>
    </w:p>
    <w:p w14:paraId="520934B8" w14:textId="77777777" w:rsidR="001D478D" w:rsidRDefault="001D478D" w:rsidP="00CD08B1">
      <w:pPr>
        <w:shd w:val="clear" w:color="auto" w:fill="FFFFFF"/>
        <w:jc w:val="center"/>
        <w:textAlignment w:val="top"/>
        <w:rPr>
          <w:rFonts w:eastAsia="Times New Roman" w:cs="Arial"/>
          <w:szCs w:val="24"/>
        </w:rPr>
      </w:pPr>
    </w:p>
    <w:p w14:paraId="46385541" w14:textId="77777777" w:rsidR="001D478D" w:rsidRDefault="001D478D" w:rsidP="00CD08B1">
      <w:pPr>
        <w:shd w:val="clear" w:color="auto" w:fill="FFFFFF"/>
        <w:jc w:val="center"/>
        <w:textAlignment w:val="top"/>
        <w:rPr>
          <w:rFonts w:eastAsia="Times New Roman" w:cs="Arial"/>
          <w:szCs w:val="24"/>
        </w:rPr>
      </w:pPr>
    </w:p>
    <w:p w14:paraId="7A2B735B" w14:textId="77777777" w:rsidR="001D478D" w:rsidRDefault="001D478D" w:rsidP="00CD08B1">
      <w:pPr>
        <w:shd w:val="clear" w:color="auto" w:fill="FFFFFF"/>
        <w:jc w:val="center"/>
        <w:textAlignment w:val="top"/>
        <w:rPr>
          <w:rFonts w:eastAsia="Times New Roman" w:cs="Arial"/>
          <w:szCs w:val="24"/>
        </w:rPr>
      </w:pPr>
    </w:p>
    <w:p w14:paraId="355780A6" w14:textId="77777777" w:rsidR="00CD08B1" w:rsidRPr="00FE31FA" w:rsidRDefault="00CD08B1" w:rsidP="00CD08B1">
      <w:pPr>
        <w:shd w:val="clear" w:color="auto" w:fill="FFFFFF"/>
        <w:jc w:val="center"/>
        <w:textAlignment w:val="top"/>
        <w:rPr>
          <w:rFonts w:eastAsia="Times New Roman" w:cs="Arial"/>
          <w:szCs w:val="24"/>
        </w:rPr>
      </w:pPr>
      <w:r w:rsidRPr="00607908">
        <w:rPr>
          <w:rFonts w:eastAsia="Times New Roman" w:cs="Arial"/>
          <w:szCs w:val="24"/>
        </w:rPr>
        <w:t>--оОо--</w:t>
      </w:r>
    </w:p>
    <w:p w14:paraId="00179A0B" w14:textId="77777777" w:rsidR="00C276D1" w:rsidRPr="00926341" w:rsidRDefault="00C276D1" w:rsidP="008769C2">
      <w:pPr>
        <w:pStyle w:val="111"/>
        <w:numPr>
          <w:ilvl w:val="0"/>
          <w:numId w:val="0"/>
        </w:numPr>
        <w:ind w:left="1980"/>
      </w:pPr>
    </w:p>
    <w:sectPr w:rsidR="00C276D1" w:rsidRPr="00926341" w:rsidSect="00030AC3">
      <w:footerReference w:type="default" r:id="rId8"/>
      <w:pgSz w:w="11900" w:h="16840"/>
      <w:pgMar w:top="1134" w:right="851" w:bottom="1134"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DBB6A0" w14:textId="77777777" w:rsidR="00532D4F" w:rsidRDefault="00532D4F" w:rsidP="00F05959">
      <w:r>
        <w:separator/>
      </w:r>
    </w:p>
    <w:p w14:paraId="61F9E24D" w14:textId="77777777" w:rsidR="00532D4F" w:rsidRDefault="00532D4F"/>
  </w:endnote>
  <w:endnote w:type="continuationSeparator" w:id="0">
    <w:p w14:paraId="1D836FA9" w14:textId="77777777" w:rsidR="00532D4F" w:rsidRDefault="00532D4F" w:rsidP="00F05959">
      <w:r>
        <w:continuationSeparator/>
      </w:r>
    </w:p>
    <w:p w14:paraId="565F730C" w14:textId="77777777" w:rsidR="00532D4F" w:rsidRDefault="00532D4F"/>
  </w:endnote>
  <w:endnote w:type="continuationNotice" w:id="1">
    <w:p w14:paraId="30D7BB3A" w14:textId="77777777" w:rsidR="00532D4F" w:rsidRDefault="00532D4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3D906E" w14:textId="6A592900" w:rsidR="00F5734A" w:rsidRDefault="00F5734A" w:rsidP="007504E1">
    <w:pPr>
      <w:pStyle w:val="Footer"/>
    </w:pPr>
    <w:r>
      <w:fldChar w:fldCharType="begin"/>
    </w:r>
    <w:r>
      <w:instrText xml:space="preserve"> PAGE   \* MERGEFORMAT </w:instrText>
    </w:r>
    <w:r>
      <w:fldChar w:fldCharType="separate"/>
    </w:r>
    <w:r>
      <w:rPr>
        <w:noProof/>
      </w:rPr>
      <w:t>75</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EAA11F" w14:textId="77777777" w:rsidR="00532D4F" w:rsidRDefault="00532D4F" w:rsidP="00F05959">
      <w:r>
        <w:separator/>
      </w:r>
    </w:p>
    <w:p w14:paraId="2D3410A2" w14:textId="77777777" w:rsidR="00532D4F" w:rsidRDefault="00532D4F"/>
  </w:footnote>
  <w:footnote w:type="continuationSeparator" w:id="0">
    <w:p w14:paraId="558AE533" w14:textId="77777777" w:rsidR="00532D4F" w:rsidRDefault="00532D4F" w:rsidP="00F05959">
      <w:r>
        <w:continuationSeparator/>
      </w:r>
    </w:p>
    <w:p w14:paraId="4C87B98E" w14:textId="77777777" w:rsidR="00532D4F" w:rsidRDefault="00532D4F"/>
  </w:footnote>
  <w:footnote w:type="continuationNotice" w:id="1">
    <w:p w14:paraId="5B5FE4CF" w14:textId="77777777" w:rsidR="00532D4F" w:rsidRDefault="00532D4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15136"/>
    <w:multiLevelType w:val="multilevel"/>
    <w:tmpl w:val="89C61724"/>
    <w:lvl w:ilvl="0">
      <w:start w:val="1"/>
      <w:numFmt w:val="decimal"/>
      <w:lvlText w:val="%1."/>
      <w:lvlJc w:val="left"/>
      <w:pPr>
        <w:ind w:left="585" w:hanging="585"/>
      </w:pPr>
      <w:rPr>
        <w:rFonts w:hint="default"/>
      </w:rPr>
    </w:lvl>
    <w:lvl w:ilvl="1">
      <w:start w:val="1"/>
      <w:numFmt w:val="decimal"/>
      <w:lvlText w:val="%1.%2."/>
      <w:lvlJc w:val="left"/>
      <w:pPr>
        <w:ind w:left="1522" w:hanging="720"/>
      </w:pPr>
      <w:rPr>
        <w:rFonts w:hint="default"/>
      </w:rPr>
    </w:lvl>
    <w:lvl w:ilvl="2">
      <w:start w:val="1"/>
      <w:numFmt w:val="decimal"/>
      <w:lvlText w:val="%1.%2.%3."/>
      <w:lvlJc w:val="left"/>
      <w:pPr>
        <w:ind w:left="2324" w:hanging="720"/>
      </w:pPr>
      <w:rPr>
        <w:rFonts w:hint="default"/>
      </w:rPr>
    </w:lvl>
    <w:lvl w:ilvl="3">
      <w:start w:val="1"/>
      <w:numFmt w:val="decimal"/>
      <w:lvlText w:val="%1.%2.%3.%4."/>
      <w:lvlJc w:val="left"/>
      <w:pPr>
        <w:ind w:left="3486" w:hanging="1080"/>
      </w:pPr>
      <w:rPr>
        <w:rFonts w:hint="default"/>
      </w:rPr>
    </w:lvl>
    <w:lvl w:ilvl="4">
      <w:start w:val="1"/>
      <w:numFmt w:val="decimal"/>
      <w:lvlText w:val="%1.%2.%3.%4.%5."/>
      <w:lvlJc w:val="left"/>
      <w:pPr>
        <w:ind w:left="4288" w:hanging="1080"/>
      </w:pPr>
      <w:rPr>
        <w:rFonts w:hint="default"/>
      </w:rPr>
    </w:lvl>
    <w:lvl w:ilvl="5">
      <w:start w:val="1"/>
      <w:numFmt w:val="decimal"/>
      <w:lvlText w:val="%1.%2.%3.%4.%5.%6."/>
      <w:lvlJc w:val="left"/>
      <w:pPr>
        <w:ind w:left="5450" w:hanging="1440"/>
      </w:pPr>
      <w:rPr>
        <w:rFonts w:hint="default"/>
      </w:rPr>
    </w:lvl>
    <w:lvl w:ilvl="6">
      <w:start w:val="1"/>
      <w:numFmt w:val="decimal"/>
      <w:lvlText w:val="%1.%2.%3.%4.%5.%6.%7."/>
      <w:lvlJc w:val="left"/>
      <w:pPr>
        <w:ind w:left="6252" w:hanging="1440"/>
      </w:pPr>
      <w:rPr>
        <w:rFonts w:hint="default"/>
      </w:rPr>
    </w:lvl>
    <w:lvl w:ilvl="7">
      <w:start w:val="1"/>
      <w:numFmt w:val="decimal"/>
      <w:lvlText w:val="%1.%2.%3.%4.%5.%6.%7.%8."/>
      <w:lvlJc w:val="left"/>
      <w:pPr>
        <w:ind w:left="7414" w:hanging="1800"/>
      </w:pPr>
      <w:rPr>
        <w:rFonts w:hint="default"/>
      </w:rPr>
    </w:lvl>
    <w:lvl w:ilvl="8">
      <w:start w:val="1"/>
      <w:numFmt w:val="decimal"/>
      <w:lvlText w:val="%1.%2.%3.%4.%5.%6.%7.%8.%9."/>
      <w:lvlJc w:val="left"/>
      <w:pPr>
        <w:ind w:left="8576" w:hanging="2160"/>
      </w:pPr>
      <w:rPr>
        <w:rFonts w:hint="default"/>
      </w:rPr>
    </w:lvl>
  </w:abstractNum>
  <w:abstractNum w:abstractNumId="1" w15:restartNumberingAfterBreak="0">
    <w:nsid w:val="08E2735F"/>
    <w:multiLevelType w:val="hybridMultilevel"/>
    <w:tmpl w:val="596CFDD6"/>
    <w:lvl w:ilvl="0" w:tplc="2F50992A">
      <w:start w:val="1"/>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3AE75EC0"/>
    <w:multiLevelType w:val="multilevel"/>
    <w:tmpl w:val="D3ACFC70"/>
    <w:lvl w:ilvl="0">
      <w:start w:val="1"/>
      <w:numFmt w:val="cardinalText"/>
      <w:lvlText w:val="%1."/>
      <w:lvlJc w:val="left"/>
      <w:pPr>
        <w:ind w:left="1706" w:hanging="360"/>
      </w:pPr>
      <w:rPr>
        <w:rFonts w:hint="default"/>
        <w:b/>
        <w:i w:val="0"/>
        <w:caps/>
      </w:rPr>
    </w:lvl>
    <w:lvl w:ilvl="1">
      <w:start w:val="1"/>
      <w:numFmt w:val="decimal"/>
      <w:isLgl/>
      <w:lvlText w:val="Objective %1.%2."/>
      <w:lvlJc w:val="left"/>
      <w:pPr>
        <w:ind w:left="0" w:firstLine="1080"/>
      </w:pPr>
      <w:rPr>
        <w:rFonts w:hint="default"/>
        <w:b/>
        <w:bCs/>
        <w:caps w:val="0"/>
      </w:rPr>
    </w:lvl>
    <w:lvl w:ilvl="2">
      <w:start w:val="1"/>
      <w:numFmt w:val="decimal"/>
      <w:isLgl/>
      <w:lvlText w:val="%1.%2.%3."/>
      <w:lvlJc w:val="right"/>
      <w:pPr>
        <w:ind w:left="0" w:firstLine="19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41924E9A"/>
    <w:multiLevelType w:val="hybridMultilevel"/>
    <w:tmpl w:val="31305C40"/>
    <w:lvl w:ilvl="0" w:tplc="DD3838B0">
      <w:numFmt w:val="bullet"/>
      <w:lvlText w:val="-"/>
      <w:lvlJc w:val="left"/>
      <w:pPr>
        <w:ind w:left="720" w:hanging="360"/>
      </w:pPr>
      <w:rPr>
        <w:rFonts w:ascii="Arial" w:eastAsia="Verdan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CE0047F"/>
    <w:multiLevelType w:val="hybridMultilevel"/>
    <w:tmpl w:val="53C632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613918D4"/>
    <w:multiLevelType w:val="multilevel"/>
    <w:tmpl w:val="438834D4"/>
    <w:lvl w:ilvl="0">
      <w:start w:val="1"/>
      <w:numFmt w:val="cardinalText"/>
      <w:pStyle w:val="Heading2"/>
      <w:lvlText w:val="%1."/>
      <w:lvlJc w:val="left"/>
      <w:pPr>
        <w:ind w:left="360" w:hanging="360"/>
      </w:pPr>
      <w:rPr>
        <w:rFonts w:hint="default"/>
        <w:b/>
        <w:i w:val="0"/>
        <w:caps/>
      </w:rPr>
    </w:lvl>
    <w:lvl w:ilvl="1">
      <w:start w:val="1"/>
      <w:numFmt w:val="decimal"/>
      <w:pStyle w:val="Objective"/>
      <w:isLgl/>
      <w:lvlText w:val="Objective %1.%2."/>
      <w:lvlJc w:val="left"/>
      <w:pPr>
        <w:ind w:left="0" w:firstLine="1080"/>
      </w:pPr>
      <w:rPr>
        <w:rFonts w:hint="default"/>
        <w:b/>
        <w:bCs/>
        <w:caps w:val="0"/>
      </w:rPr>
    </w:lvl>
    <w:lvl w:ilvl="2">
      <w:start w:val="1"/>
      <w:numFmt w:val="decimal"/>
      <w:pStyle w:val="111"/>
      <w:isLgl/>
      <w:lvlText w:val="%1.%2.%3."/>
      <w:lvlJc w:val="right"/>
      <w:pPr>
        <w:ind w:left="0" w:firstLine="1980"/>
      </w:pPr>
      <w:rPr>
        <w:rFonts w:hint="default"/>
        <w:b w:val="0"/>
        <w:bCs w:val="0"/>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69897CC1"/>
    <w:multiLevelType w:val="hybridMultilevel"/>
    <w:tmpl w:val="B6985728"/>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7" w15:restartNumberingAfterBreak="0">
    <w:nsid w:val="702D3363"/>
    <w:multiLevelType w:val="hybridMultilevel"/>
    <w:tmpl w:val="140A1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B747458"/>
    <w:multiLevelType w:val="hybridMultilevel"/>
    <w:tmpl w:val="24B246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5"/>
  </w:num>
  <w:num w:numId="4">
    <w:abstractNumId w:val="5"/>
    <w:lvlOverride w:ilvl="0">
      <w:lvl w:ilvl="0">
        <w:start w:val="1"/>
        <w:numFmt w:val="cardinalText"/>
        <w:pStyle w:val="Heading2"/>
        <w:lvlText w:val="%1."/>
        <w:lvlJc w:val="left"/>
        <w:pPr>
          <w:ind w:left="1706" w:hanging="360"/>
        </w:pPr>
        <w:rPr>
          <w:rFonts w:hint="default"/>
          <w:b/>
          <w:i w:val="0"/>
          <w:caps/>
        </w:rPr>
      </w:lvl>
    </w:lvlOverride>
    <w:lvlOverride w:ilvl="1">
      <w:lvl w:ilvl="1">
        <w:start w:val="1"/>
        <w:numFmt w:val="decimal"/>
        <w:pStyle w:val="Objective"/>
        <w:isLgl/>
        <w:lvlText w:val="Objective %1.%2."/>
        <w:lvlJc w:val="left"/>
        <w:pPr>
          <w:ind w:left="0" w:firstLine="1080"/>
        </w:pPr>
        <w:rPr>
          <w:rFonts w:hint="default"/>
          <w:b/>
          <w:bCs/>
          <w:caps w:val="0"/>
        </w:rPr>
      </w:lvl>
    </w:lvlOverride>
    <w:lvlOverride w:ilvl="2">
      <w:lvl w:ilvl="2">
        <w:start w:val="1"/>
        <w:numFmt w:val="decimal"/>
        <w:pStyle w:val="111"/>
        <w:isLgl/>
        <w:lvlText w:val="%1.%2.%3."/>
        <w:lvlJc w:val="right"/>
        <w:pPr>
          <w:ind w:left="0" w:firstLine="19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5">
    <w:abstractNumId w:val="5"/>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num>
  <w:num w:numId="8">
    <w:abstractNumId w:val="8"/>
  </w:num>
  <w:num w:numId="9">
    <w:abstractNumId w:val="6"/>
  </w:num>
  <w:num w:numId="10">
    <w:abstractNumId w:val="7"/>
  </w:num>
  <w:num w:numId="11">
    <w:abstractNumId w:val="1"/>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doNotHyphenateCaps/>
  <w:drawingGridHorizontalSpacing w:val="187"/>
  <w:drawingGridVerticalSpacing w:val="187"/>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0MDMyNzEyNTE1N7JQ0lEKTi0uzszPAykwrQUAR6bj/SwAAAA="/>
  </w:docVars>
  <w:rsids>
    <w:rsidRoot w:val="0087179C"/>
    <w:rsid w:val="00000784"/>
    <w:rsid w:val="00000888"/>
    <w:rsid w:val="000008EB"/>
    <w:rsid w:val="00000E69"/>
    <w:rsid w:val="00001553"/>
    <w:rsid w:val="00001973"/>
    <w:rsid w:val="00001F2D"/>
    <w:rsid w:val="00002D03"/>
    <w:rsid w:val="00003EBE"/>
    <w:rsid w:val="00003F1E"/>
    <w:rsid w:val="000048F1"/>
    <w:rsid w:val="00004960"/>
    <w:rsid w:val="00004AA8"/>
    <w:rsid w:val="0000564A"/>
    <w:rsid w:val="00005FD5"/>
    <w:rsid w:val="000067C7"/>
    <w:rsid w:val="0000682F"/>
    <w:rsid w:val="00006CEF"/>
    <w:rsid w:val="00007237"/>
    <w:rsid w:val="000074BB"/>
    <w:rsid w:val="00007A06"/>
    <w:rsid w:val="00010659"/>
    <w:rsid w:val="00012166"/>
    <w:rsid w:val="0001251D"/>
    <w:rsid w:val="0001358B"/>
    <w:rsid w:val="000135DC"/>
    <w:rsid w:val="00015801"/>
    <w:rsid w:val="00016AED"/>
    <w:rsid w:val="000170D0"/>
    <w:rsid w:val="000173DA"/>
    <w:rsid w:val="000179D3"/>
    <w:rsid w:val="000202D3"/>
    <w:rsid w:val="00020716"/>
    <w:rsid w:val="000211A9"/>
    <w:rsid w:val="00021A58"/>
    <w:rsid w:val="00021F82"/>
    <w:rsid w:val="00022239"/>
    <w:rsid w:val="000222D1"/>
    <w:rsid w:val="00023EA3"/>
    <w:rsid w:val="000249C4"/>
    <w:rsid w:val="00024F21"/>
    <w:rsid w:val="00025E61"/>
    <w:rsid w:val="00025EC7"/>
    <w:rsid w:val="0002615F"/>
    <w:rsid w:val="0002696F"/>
    <w:rsid w:val="0002738F"/>
    <w:rsid w:val="00027434"/>
    <w:rsid w:val="00027852"/>
    <w:rsid w:val="00027BBE"/>
    <w:rsid w:val="00027EB9"/>
    <w:rsid w:val="00030AC3"/>
    <w:rsid w:val="00030CB2"/>
    <w:rsid w:val="00031166"/>
    <w:rsid w:val="000317FB"/>
    <w:rsid w:val="00032C76"/>
    <w:rsid w:val="00032DD2"/>
    <w:rsid w:val="000331DC"/>
    <w:rsid w:val="000335EA"/>
    <w:rsid w:val="00033E74"/>
    <w:rsid w:val="000349A2"/>
    <w:rsid w:val="00035158"/>
    <w:rsid w:val="0004059B"/>
    <w:rsid w:val="00040E86"/>
    <w:rsid w:val="00040EB4"/>
    <w:rsid w:val="00040F0F"/>
    <w:rsid w:val="00042494"/>
    <w:rsid w:val="00043F8D"/>
    <w:rsid w:val="00044229"/>
    <w:rsid w:val="0004477D"/>
    <w:rsid w:val="000457A3"/>
    <w:rsid w:val="00045D1A"/>
    <w:rsid w:val="000466D8"/>
    <w:rsid w:val="00047053"/>
    <w:rsid w:val="00047C56"/>
    <w:rsid w:val="0005171F"/>
    <w:rsid w:val="000525C4"/>
    <w:rsid w:val="00052905"/>
    <w:rsid w:val="000532DF"/>
    <w:rsid w:val="00054D6C"/>
    <w:rsid w:val="00055745"/>
    <w:rsid w:val="000559CF"/>
    <w:rsid w:val="0005618A"/>
    <w:rsid w:val="000563B0"/>
    <w:rsid w:val="0005684F"/>
    <w:rsid w:val="0005698A"/>
    <w:rsid w:val="0005784C"/>
    <w:rsid w:val="000578AE"/>
    <w:rsid w:val="00057C4F"/>
    <w:rsid w:val="00057DF4"/>
    <w:rsid w:val="00057F26"/>
    <w:rsid w:val="00061EEF"/>
    <w:rsid w:val="00062808"/>
    <w:rsid w:val="000633A0"/>
    <w:rsid w:val="0006374C"/>
    <w:rsid w:val="000638B4"/>
    <w:rsid w:val="00064986"/>
    <w:rsid w:val="00064E72"/>
    <w:rsid w:val="000652C0"/>
    <w:rsid w:val="0006606D"/>
    <w:rsid w:val="0006653B"/>
    <w:rsid w:val="00066C70"/>
    <w:rsid w:val="00066C7B"/>
    <w:rsid w:val="00067272"/>
    <w:rsid w:val="0006777F"/>
    <w:rsid w:val="000701A7"/>
    <w:rsid w:val="00070C57"/>
    <w:rsid w:val="00071A4F"/>
    <w:rsid w:val="00071C80"/>
    <w:rsid w:val="00071F05"/>
    <w:rsid w:val="0007242B"/>
    <w:rsid w:val="00072946"/>
    <w:rsid w:val="0007311A"/>
    <w:rsid w:val="000737BB"/>
    <w:rsid w:val="000739DD"/>
    <w:rsid w:val="000741B9"/>
    <w:rsid w:val="000749B7"/>
    <w:rsid w:val="000750A9"/>
    <w:rsid w:val="0007590D"/>
    <w:rsid w:val="00076212"/>
    <w:rsid w:val="00076563"/>
    <w:rsid w:val="00076940"/>
    <w:rsid w:val="00076C7B"/>
    <w:rsid w:val="0007751A"/>
    <w:rsid w:val="00077AEE"/>
    <w:rsid w:val="000806E2"/>
    <w:rsid w:val="00080D11"/>
    <w:rsid w:val="0008152C"/>
    <w:rsid w:val="00082859"/>
    <w:rsid w:val="00083A29"/>
    <w:rsid w:val="0008443C"/>
    <w:rsid w:val="00084C67"/>
    <w:rsid w:val="00085575"/>
    <w:rsid w:val="00087596"/>
    <w:rsid w:val="00087D19"/>
    <w:rsid w:val="0009011D"/>
    <w:rsid w:val="0009012D"/>
    <w:rsid w:val="000905D5"/>
    <w:rsid w:val="00090810"/>
    <w:rsid w:val="00090901"/>
    <w:rsid w:val="00090A82"/>
    <w:rsid w:val="00090D93"/>
    <w:rsid w:val="00091B6A"/>
    <w:rsid w:val="00092585"/>
    <w:rsid w:val="00092A84"/>
    <w:rsid w:val="00093785"/>
    <w:rsid w:val="00094C30"/>
    <w:rsid w:val="00094DC4"/>
    <w:rsid w:val="000953F7"/>
    <w:rsid w:val="0009593C"/>
    <w:rsid w:val="00095F08"/>
    <w:rsid w:val="0009607E"/>
    <w:rsid w:val="000966DA"/>
    <w:rsid w:val="00096925"/>
    <w:rsid w:val="00096BCF"/>
    <w:rsid w:val="0009738F"/>
    <w:rsid w:val="000A0339"/>
    <w:rsid w:val="000A143E"/>
    <w:rsid w:val="000A1751"/>
    <w:rsid w:val="000A23D6"/>
    <w:rsid w:val="000A2BBB"/>
    <w:rsid w:val="000A375F"/>
    <w:rsid w:val="000A42E4"/>
    <w:rsid w:val="000A4425"/>
    <w:rsid w:val="000A4C9C"/>
    <w:rsid w:val="000A501C"/>
    <w:rsid w:val="000A5107"/>
    <w:rsid w:val="000A5747"/>
    <w:rsid w:val="000A57D2"/>
    <w:rsid w:val="000A597E"/>
    <w:rsid w:val="000A6042"/>
    <w:rsid w:val="000A6653"/>
    <w:rsid w:val="000A6724"/>
    <w:rsid w:val="000A6BD6"/>
    <w:rsid w:val="000A7083"/>
    <w:rsid w:val="000A7772"/>
    <w:rsid w:val="000A781F"/>
    <w:rsid w:val="000A79F6"/>
    <w:rsid w:val="000B0C7F"/>
    <w:rsid w:val="000B1728"/>
    <w:rsid w:val="000B2DC4"/>
    <w:rsid w:val="000B37A5"/>
    <w:rsid w:val="000B3926"/>
    <w:rsid w:val="000B4F6C"/>
    <w:rsid w:val="000B63C0"/>
    <w:rsid w:val="000B7A19"/>
    <w:rsid w:val="000C0516"/>
    <w:rsid w:val="000C0A74"/>
    <w:rsid w:val="000C0C25"/>
    <w:rsid w:val="000C2819"/>
    <w:rsid w:val="000C3233"/>
    <w:rsid w:val="000C3600"/>
    <w:rsid w:val="000C390F"/>
    <w:rsid w:val="000C3AC7"/>
    <w:rsid w:val="000C3DA8"/>
    <w:rsid w:val="000C515F"/>
    <w:rsid w:val="000C5F96"/>
    <w:rsid w:val="000C6346"/>
    <w:rsid w:val="000C6429"/>
    <w:rsid w:val="000C6AB6"/>
    <w:rsid w:val="000C6FAB"/>
    <w:rsid w:val="000C72F0"/>
    <w:rsid w:val="000C7370"/>
    <w:rsid w:val="000C75B9"/>
    <w:rsid w:val="000C762A"/>
    <w:rsid w:val="000C7E57"/>
    <w:rsid w:val="000D07C2"/>
    <w:rsid w:val="000D105F"/>
    <w:rsid w:val="000D119C"/>
    <w:rsid w:val="000D1339"/>
    <w:rsid w:val="000D2A80"/>
    <w:rsid w:val="000D2AFE"/>
    <w:rsid w:val="000D2B79"/>
    <w:rsid w:val="000D356E"/>
    <w:rsid w:val="000D50A9"/>
    <w:rsid w:val="000D5740"/>
    <w:rsid w:val="000D64A1"/>
    <w:rsid w:val="000D68B3"/>
    <w:rsid w:val="000E000C"/>
    <w:rsid w:val="000E1403"/>
    <w:rsid w:val="000E207E"/>
    <w:rsid w:val="000E36ED"/>
    <w:rsid w:val="000E419A"/>
    <w:rsid w:val="000E5630"/>
    <w:rsid w:val="000E5FBE"/>
    <w:rsid w:val="000E614F"/>
    <w:rsid w:val="000E7091"/>
    <w:rsid w:val="000E7844"/>
    <w:rsid w:val="000E7C23"/>
    <w:rsid w:val="000E7DC4"/>
    <w:rsid w:val="000F02B4"/>
    <w:rsid w:val="000F0E89"/>
    <w:rsid w:val="000F10B7"/>
    <w:rsid w:val="000F1261"/>
    <w:rsid w:val="000F1C95"/>
    <w:rsid w:val="000F1CE0"/>
    <w:rsid w:val="000F3056"/>
    <w:rsid w:val="000F3DB0"/>
    <w:rsid w:val="000F4A43"/>
    <w:rsid w:val="000F4AF0"/>
    <w:rsid w:val="000F4BEF"/>
    <w:rsid w:val="000F5161"/>
    <w:rsid w:val="000F5317"/>
    <w:rsid w:val="000F5590"/>
    <w:rsid w:val="000F6F3D"/>
    <w:rsid w:val="000F795B"/>
    <w:rsid w:val="000F7A96"/>
    <w:rsid w:val="000F7C13"/>
    <w:rsid w:val="000F7D9A"/>
    <w:rsid w:val="001001C3"/>
    <w:rsid w:val="001009C1"/>
    <w:rsid w:val="00101A0E"/>
    <w:rsid w:val="00101D27"/>
    <w:rsid w:val="00101FCF"/>
    <w:rsid w:val="001024F4"/>
    <w:rsid w:val="00102546"/>
    <w:rsid w:val="00102610"/>
    <w:rsid w:val="0010290C"/>
    <w:rsid w:val="00102E28"/>
    <w:rsid w:val="00103640"/>
    <w:rsid w:val="001036A2"/>
    <w:rsid w:val="001039F9"/>
    <w:rsid w:val="00103D42"/>
    <w:rsid w:val="00104302"/>
    <w:rsid w:val="0010478E"/>
    <w:rsid w:val="001049E8"/>
    <w:rsid w:val="001064A1"/>
    <w:rsid w:val="001075E3"/>
    <w:rsid w:val="001102C7"/>
    <w:rsid w:val="001128B8"/>
    <w:rsid w:val="00112BA2"/>
    <w:rsid w:val="001134DB"/>
    <w:rsid w:val="0011363A"/>
    <w:rsid w:val="00113B27"/>
    <w:rsid w:val="00113BEA"/>
    <w:rsid w:val="00113C7F"/>
    <w:rsid w:val="0011483B"/>
    <w:rsid w:val="00114A9B"/>
    <w:rsid w:val="001159EF"/>
    <w:rsid w:val="00115FBF"/>
    <w:rsid w:val="00116029"/>
    <w:rsid w:val="00116C4B"/>
    <w:rsid w:val="001175A7"/>
    <w:rsid w:val="00117E1A"/>
    <w:rsid w:val="00120A2C"/>
    <w:rsid w:val="00120BDD"/>
    <w:rsid w:val="00120F54"/>
    <w:rsid w:val="001211F4"/>
    <w:rsid w:val="00121A47"/>
    <w:rsid w:val="00121DE7"/>
    <w:rsid w:val="0012251C"/>
    <w:rsid w:val="001228E0"/>
    <w:rsid w:val="00122A52"/>
    <w:rsid w:val="00122B8C"/>
    <w:rsid w:val="001232E0"/>
    <w:rsid w:val="001237EF"/>
    <w:rsid w:val="00124410"/>
    <w:rsid w:val="00124C6D"/>
    <w:rsid w:val="00126331"/>
    <w:rsid w:val="001264D8"/>
    <w:rsid w:val="00126894"/>
    <w:rsid w:val="00127266"/>
    <w:rsid w:val="00127F2B"/>
    <w:rsid w:val="0013051F"/>
    <w:rsid w:val="0013096A"/>
    <w:rsid w:val="00131150"/>
    <w:rsid w:val="001318C8"/>
    <w:rsid w:val="0013361B"/>
    <w:rsid w:val="00133A9F"/>
    <w:rsid w:val="00134FDA"/>
    <w:rsid w:val="00135835"/>
    <w:rsid w:val="00135E6B"/>
    <w:rsid w:val="00136758"/>
    <w:rsid w:val="001400EA"/>
    <w:rsid w:val="00140BED"/>
    <w:rsid w:val="00140FA4"/>
    <w:rsid w:val="0014105F"/>
    <w:rsid w:val="00141475"/>
    <w:rsid w:val="00141EE4"/>
    <w:rsid w:val="00142146"/>
    <w:rsid w:val="00142B3B"/>
    <w:rsid w:val="001435C4"/>
    <w:rsid w:val="00143CD5"/>
    <w:rsid w:val="001440AC"/>
    <w:rsid w:val="00144AE8"/>
    <w:rsid w:val="00145069"/>
    <w:rsid w:val="00145FBC"/>
    <w:rsid w:val="00146108"/>
    <w:rsid w:val="00146C20"/>
    <w:rsid w:val="00147F56"/>
    <w:rsid w:val="00150AB7"/>
    <w:rsid w:val="00150DFB"/>
    <w:rsid w:val="00152435"/>
    <w:rsid w:val="0015316D"/>
    <w:rsid w:val="001541B5"/>
    <w:rsid w:val="00154358"/>
    <w:rsid w:val="001547FE"/>
    <w:rsid w:val="00155510"/>
    <w:rsid w:val="001555D3"/>
    <w:rsid w:val="00155D99"/>
    <w:rsid w:val="00155EEE"/>
    <w:rsid w:val="00155F4B"/>
    <w:rsid w:val="00156127"/>
    <w:rsid w:val="0015613E"/>
    <w:rsid w:val="0015658F"/>
    <w:rsid w:val="00157EC4"/>
    <w:rsid w:val="001613C1"/>
    <w:rsid w:val="00161901"/>
    <w:rsid w:val="001622DE"/>
    <w:rsid w:val="001626A6"/>
    <w:rsid w:val="00162AA7"/>
    <w:rsid w:val="00162E5D"/>
    <w:rsid w:val="00162EEF"/>
    <w:rsid w:val="001632E7"/>
    <w:rsid w:val="00163985"/>
    <w:rsid w:val="00164B40"/>
    <w:rsid w:val="0016504D"/>
    <w:rsid w:val="00165329"/>
    <w:rsid w:val="001654EE"/>
    <w:rsid w:val="00166CF1"/>
    <w:rsid w:val="0016713C"/>
    <w:rsid w:val="0016715C"/>
    <w:rsid w:val="001678B2"/>
    <w:rsid w:val="001703CF"/>
    <w:rsid w:val="001706AE"/>
    <w:rsid w:val="00170C05"/>
    <w:rsid w:val="00170FA9"/>
    <w:rsid w:val="001713D6"/>
    <w:rsid w:val="00172126"/>
    <w:rsid w:val="001732D4"/>
    <w:rsid w:val="001743BF"/>
    <w:rsid w:val="00174986"/>
    <w:rsid w:val="001749C2"/>
    <w:rsid w:val="0017655E"/>
    <w:rsid w:val="0018051A"/>
    <w:rsid w:val="001805B2"/>
    <w:rsid w:val="00181B83"/>
    <w:rsid w:val="00181DCA"/>
    <w:rsid w:val="00181E8E"/>
    <w:rsid w:val="001827AA"/>
    <w:rsid w:val="001834BE"/>
    <w:rsid w:val="00184413"/>
    <w:rsid w:val="001844A5"/>
    <w:rsid w:val="00185191"/>
    <w:rsid w:val="00186101"/>
    <w:rsid w:val="00186A0A"/>
    <w:rsid w:val="00186C94"/>
    <w:rsid w:val="0018788F"/>
    <w:rsid w:val="00190825"/>
    <w:rsid w:val="00190E60"/>
    <w:rsid w:val="00192384"/>
    <w:rsid w:val="00192643"/>
    <w:rsid w:val="00192E65"/>
    <w:rsid w:val="00193929"/>
    <w:rsid w:val="00193BAC"/>
    <w:rsid w:val="00193DD0"/>
    <w:rsid w:val="00194C5B"/>
    <w:rsid w:val="001956FE"/>
    <w:rsid w:val="00195CFF"/>
    <w:rsid w:val="00195DED"/>
    <w:rsid w:val="00196CFB"/>
    <w:rsid w:val="00196EA6"/>
    <w:rsid w:val="00197633"/>
    <w:rsid w:val="001976D6"/>
    <w:rsid w:val="0019797C"/>
    <w:rsid w:val="001A1119"/>
    <w:rsid w:val="001A18DA"/>
    <w:rsid w:val="001A1E00"/>
    <w:rsid w:val="001A2070"/>
    <w:rsid w:val="001A3786"/>
    <w:rsid w:val="001A3B0B"/>
    <w:rsid w:val="001A3CFA"/>
    <w:rsid w:val="001A3FE6"/>
    <w:rsid w:val="001A4054"/>
    <w:rsid w:val="001A45EF"/>
    <w:rsid w:val="001A5097"/>
    <w:rsid w:val="001A5335"/>
    <w:rsid w:val="001A6253"/>
    <w:rsid w:val="001A73CA"/>
    <w:rsid w:val="001A73D3"/>
    <w:rsid w:val="001A7521"/>
    <w:rsid w:val="001B09F4"/>
    <w:rsid w:val="001B1088"/>
    <w:rsid w:val="001B16A2"/>
    <w:rsid w:val="001B2119"/>
    <w:rsid w:val="001B2138"/>
    <w:rsid w:val="001B2430"/>
    <w:rsid w:val="001B250B"/>
    <w:rsid w:val="001B271C"/>
    <w:rsid w:val="001B2A4D"/>
    <w:rsid w:val="001B3BF3"/>
    <w:rsid w:val="001B3C03"/>
    <w:rsid w:val="001B3C89"/>
    <w:rsid w:val="001B3FB2"/>
    <w:rsid w:val="001B4A27"/>
    <w:rsid w:val="001B5273"/>
    <w:rsid w:val="001B6EBA"/>
    <w:rsid w:val="001B701A"/>
    <w:rsid w:val="001B7907"/>
    <w:rsid w:val="001C0CFC"/>
    <w:rsid w:val="001C0D3B"/>
    <w:rsid w:val="001C1414"/>
    <w:rsid w:val="001C1584"/>
    <w:rsid w:val="001C16B7"/>
    <w:rsid w:val="001C190A"/>
    <w:rsid w:val="001C2592"/>
    <w:rsid w:val="001C277D"/>
    <w:rsid w:val="001C2A21"/>
    <w:rsid w:val="001C339F"/>
    <w:rsid w:val="001C3E67"/>
    <w:rsid w:val="001C4BDC"/>
    <w:rsid w:val="001C4C74"/>
    <w:rsid w:val="001C4D01"/>
    <w:rsid w:val="001C5A53"/>
    <w:rsid w:val="001C5DE1"/>
    <w:rsid w:val="001C5FAC"/>
    <w:rsid w:val="001C6567"/>
    <w:rsid w:val="001C67C8"/>
    <w:rsid w:val="001C7EBE"/>
    <w:rsid w:val="001D0100"/>
    <w:rsid w:val="001D0FCE"/>
    <w:rsid w:val="001D125C"/>
    <w:rsid w:val="001D27B0"/>
    <w:rsid w:val="001D2805"/>
    <w:rsid w:val="001D38DF"/>
    <w:rsid w:val="001D421A"/>
    <w:rsid w:val="001D478D"/>
    <w:rsid w:val="001D5339"/>
    <w:rsid w:val="001D5DA0"/>
    <w:rsid w:val="001D7CCD"/>
    <w:rsid w:val="001E01FD"/>
    <w:rsid w:val="001E0304"/>
    <w:rsid w:val="001E0856"/>
    <w:rsid w:val="001E0E15"/>
    <w:rsid w:val="001E2AF8"/>
    <w:rsid w:val="001E2B63"/>
    <w:rsid w:val="001E3B93"/>
    <w:rsid w:val="001E429E"/>
    <w:rsid w:val="001E4EE9"/>
    <w:rsid w:val="001E577F"/>
    <w:rsid w:val="001E5E12"/>
    <w:rsid w:val="001E6E4F"/>
    <w:rsid w:val="001E72CB"/>
    <w:rsid w:val="001E78D0"/>
    <w:rsid w:val="001E7C8C"/>
    <w:rsid w:val="001E7F39"/>
    <w:rsid w:val="001F0405"/>
    <w:rsid w:val="001F063C"/>
    <w:rsid w:val="001F09FD"/>
    <w:rsid w:val="001F0DD5"/>
    <w:rsid w:val="001F110D"/>
    <w:rsid w:val="001F115E"/>
    <w:rsid w:val="001F1CFB"/>
    <w:rsid w:val="001F1D02"/>
    <w:rsid w:val="001F1E4F"/>
    <w:rsid w:val="001F1FFA"/>
    <w:rsid w:val="001F2010"/>
    <w:rsid w:val="001F38C1"/>
    <w:rsid w:val="001F48EB"/>
    <w:rsid w:val="001F4B2C"/>
    <w:rsid w:val="001F5070"/>
    <w:rsid w:val="001F5539"/>
    <w:rsid w:val="001F5EF1"/>
    <w:rsid w:val="001F6182"/>
    <w:rsid w:val="001F6F37"/>
    <w:rsid w:val="001F702F"/>
    <w:rsid w:val="001F71F6"/>
    <w:rsid w:val="001F7927"/>
    <w:rsid w:val="0020092C"/>
    <w:rsid w:val="002017AD"/>
    <w:rsid w:val="00201BEC"/>
    <w:rsid w:val="00201EDA"/>
    <w:rsid w:val="002029F9"/>
    <w:rsid w:val="002030A6"/>
    <w:rsid w:val="002035F1"/>
    <w:rsid w:val="0020490D"/>
    <w:rsid w:val="00204F41"/>
    <w:rsid w:val="00205B93"/>
    <w:rsid w:val="00205DE0"/>
    <w:rsid w:val="00205FA9"/>
    <w:rsid w:val="0020604A"/>
    <w:rsid w:val="00207152"/>
    <w:rsid w:val="00207E76"/>
    <w:rsid w:val="002116B7"/>
    <w:rsid w:val="00211BC6"/>
    <w:rsid w:val="00211C17"/>
    <w:rsid w:val="002120E3"/>
    <w:rsid w:val="002122BD"/>
    <w:rsid w:val="002142DC"/>
    <w:rsid w:val="0021477E"/>
    <w:rsid w:val="00214BC2"/>
    <w:rsid w:val="00215190"/>
    <w:rsid w:val="00215A9E"/>
    <w:rsid w:val="0021737E"/>
    <w:rsid w:val="00217845"/>
    <w:rsid w:val="00217FD8"/>
    <w:rsid w:val="00220306"/>
    <w:rsid w:val="00220BFD"/>
    <w:rsid w:val="00221644"/>
    <w:rsid w:val="002217AC"/>
    <w:rsid w:val="0022194C"/>
    <w:rsid w:val="00221964"/>
    <w:rsid w:val="0022200B"/>
    <w:rsid w:val="0022246D"/>
    <w:rsid w:val="00222A5E"/>
    <w:rsid w:val="002230E9"/>
    <w:rsid w:val="00223596"/>
    <w:rsid w:val="002237A5"/>
    <w:rsid w:val="00223D4A"/>
    <w:rsid w:val="00223D54"/>
    <w:rsid w:val="0022410D"/>
    <w:rsid w:val="002243E5"/>
    <w:rsid w:val="00224498"/>
    <w:rsid w:val="00224E82"/>
    <w:rsid w:val="00225835"/>
    <w:rsid w:val="002258A0"/>
    <w:rsid w:val="00226C12"/>
    <w:rsid w:val="002274F2"/>
    <w:rsid w:val="00227943"/>
    <w:rsid w:val="00227EAF"/>
    <w:rsid w:val="00227F15"/>
    <w:rsid w:val="00230617"/>
    <w:rsid w:val="0023175E"/>
    <w:rsid w:val="00231D1F"/>
    <w:rsid w:val="0023211B"/>
    <w:rsid w:val="00232BBC"/>
    <w:rsid w:val="00232F02"/>
    <w:rsid w:val="00233798"/>
    <w:rsid w:val="002338F0"/>
    <w:rsid w:val="00233C1D"/>
    <w:rsid w:val="00233E4C"/>
    <w:rsid w:val="002340F2"/>
    <w:rsid w:val="00234A81"/>
    <w:rsid w:val="00235CD8"/>
    <w:rsid w:val="00235E78"/>
    <w:rsid w:val="002361CC"/>
    <w:rsid w:val="00236CA0"/>
    <w:rsid w:val="00240686"/>
    <w:rsid w:val="002419C4"/>
    <w:rsid w:val="002419DA"/>
    <w:rsid w:val="00241A2B"/>
    <w:rsid w:val="00241CE6"/>
    <w:rsid w:val="00241F60"/>
    <w:rsid w:val="002428CB"/>
    <w:rsid w:val="002431B0"/>
    <w:rsid w:val="00245F51"/>
    <w:rsid w:val="00246575"/>
    <w:rsid w:val="00246AE7"/>
    <w:rsid w:val="00247037"/>
    <w:rsid w:val="00247068"/>
    <w:rsid w:val="00247073"/>
    <w:rsid w:val="0024765A"/>
    <w:rsid w:val="00247F2A"/>
    <w:rsid w:val="0025016A"/>
    <w:rsid w:val="00250AC6"/>
    <w:rsid w:val="00250D22"/>
    <w:rsid w:val="002513D1"/>
    <w:rsid w:val="00251B8E"/>
    <w:rsid w:val="00252121"/>
    <w:rsid w:val="0025371F"/>
    <w:rsid w:val="0025394B"/>
    <w:rsid w:val="00253C69"/>
    <w:rsid w:val="0025422D"/>
    <w:rsid w:val="002551F9"/>
    <w:rsid w:val="002557B6"/>
    <w:rsid w:val="00255919"/>
    <w:rsid w:val="0025593D"/>
    <w:rsid w:val="0025614E"/>
    <w:rsid w:val="002562CF"/>
    <w:rsid w:val="002563C1"/>
    <w:rsid w:val="00256490"/>
    <w:rsid w:val="00256682"/>
    <w:rsid w:val="00256F0B"/>
    <w:rsid w:val="002577DD"/>
    <w:rsid w:val="00257D2A"/>
    <w:rsid w:val="002602EB"/>
    <w:rsid w:val="00260A65"/>
    <w:rsid w:val="0026119D"/>
    <w:rsid w:val="002620F8"/>
    <w:rsid w:val="00262216"/>
    <w:rsid w:val="002626AE"/>
    <w:rsid w:val="00262964"/>
    <w:rsid w:val="00263510"/>
    <w:rsid w:val="002638EF"/>
    <w:rsid w:val="00263A0C"/>
    <w:rsid w:val="00264D5B"/>
    <w:rsid w:val="00264D6D"/>
    <w:rsid w:val="0026503E"/>
    <w:rsid w:val="00265794"/>
    <w:rsid w:val="00265FFB"/>
    <w:rsid w:val="002671A4"/>
    <w:rsid w:val="00267D46"/>
    <w:rsid w:val="00270640"/>
    <w:rsid w:val="002713AB"/>
    <w:rsid w:val="00271411"/>
    <w:rsid w:val="0027187E"/>
    <w:rsid w:val="00272964"/>
    <w:rsid w:val="00272AC2"/>
    <w:rsid w:val="0027327B"/>
    <w:rsid w:val="00273428"/>
    <w:rsid w:val="00273541"/>
    <w:rsid w:val="0027383E"/>
    <w:rsid w:val="00273B3A"/>
    <w:rsid w:val="00275D2D"/>
    <w:rsid w:val="00276A7D"/>
    <w:rsid w:val="00276E6D"/>
    <w:rsid w:val="00277111"/>
    <w:rsid w:val="00277C4E"/>
    <w:rsid w:val="00280683"/>
    <w:rsid w:val="00280CF3"/>
    <w:rsid w:val="00281192"/>
    <w:rsid w:val="002815BB"/>
    <w:rsid w:val="0028262A"/>
    <w:rsid w:val="00282799"/>
    <w:rsid w:val="00282A7F"/>
    <w:rsid w:val="00282BA1"/>
    <w:rsid w:val="00282CC8"/>
    <w:rsid w:val="00283810"/>
    <w:rsid w:val="00283964"/>
    <w:rsid w:val="002839CD"/>
    <w:rsid w:val="00283F1A"/>
    <w:rsid w:val="00284A6B"/>
    <w:rsid w:val="00284D9E"/>
    <w:rsid w:val="002850F0"/>
    <w:rsid w:val="00285391"/>
    <w:rsid w:val="00285923"/>
    <w:rsid w:val="002864A4"/>
    <w:rsid w:val="00286D5A"/>
    <w:rsid w:val="00287E2A"/>
    <w:rsid w:val="00287E53"/>
    <w:rsid w:val="00290364"/>
    <w:rsid w:val="00290619"/>
    <w:rsid w:val="0029253E"/>
    <w:rsid w:val="002926E8"/>
    <w:rsid w:val="0029381C"/>
    <w:rsid w:val="002940C8"/>
    <w:rsid w:val="00295070"/>
    <w:rsid w:val="00295AB4"/>
    <w:rsid w:val="00295E23"/>
    <w:rsid w:val="00297E8F"/>
    <w:rsid w:val="002A0127"/>
    <w:rsid w:val="002A07B6"/>
    <w:rsid w:val="002A17C9"/>
    <w:rsid w:val="002A1F48"/>
    <w:rsid w:val="002A20BC"/>
    <w:rsid w:val="002A2EE9"/>
    <w:rsid w:val="002A33A8"/>
    <w:rsid w:val="002A34FD"/>
    <w:rsid w:val="002A3D15"/>
    <w:rsid w:val="002A4999"/>
    <w:rsid w:val="002A524D"/>
    <w:rsid w:val="002A56CD"/>
    <w:rsid w:val="002A5C19"/>
    <w:rsid w:val="002A5DA2"/>
    <w:rsid w:val="002A5FD5"/>
    <w:rsid w:val="002A6792"/>
    <w:rsid w:val="002A7136"/>
    <w:rsid w:val="002A7477"/>
    <w:rsid w:val="002A7F5E"/>
    <w:rsid w:val="002B01B5"/>
    <w:rsid w:val="002B0226"/>
    <w:rsid w:val="002B05C5"/>
    <w:rsid w:val="002B072D"/>
    <w:rsid w:val="002B0E95"/>
    <w:rsid w:val="002B0EC0"/>
    <w:rsid w:val="002B144E"/>
    <w:rsid w:val="002B1CA6"/>
    <w:rsid w:val="002B2244"/>
    <w:rsid w:val="002B2BBB"/>
    <w:rsid w:val="002B2BE6"/>
    <w:rsid w:val="002B3C7B"/>
    <w:rsid w:val="002B40BC"/>
    <w:rsid w:val="002B45AD"/>
    <w:rsid w:val="002B4BD6"/>
    <w:rsid w:val="002B4E2E"/>
    <w:rsid w:val="002B4F21"/>
    <w:rsid w:val="002B576D"/>
    <w:rsid w:val="002B6002"/>
    <w:rsid w:val="002B61EE"/>
    <w:rsid w:val="002B6354"/>
    <w:rsid w:val="002B6C74"/>
    <w:rsid w:val="002B6FBD"/>
    <w:rsid w:val="002C1576"/>
    <w:rsid w:val="002C1626"/>
    <w:rsid w:val="002C26F4"/>
    <w:rsid w:val="002C282F"/>
    <w:rsid w:val="002C303E"/>
    <w:rsid w:val="002C3440"/>
    <w:rsid w:val="002C482D"/>
    <w:rsid w:val="002C653E"/>
    <w:rsid w:val="002C6608"/>
    <w:rsid w:val="002C70B5"/>
    <w:rsid w:val="002C71C8"/>
    <w:rsid w:val="002C73DA"/>
    <w:rsid w:val="002C79FA"/>
    <w:rsid w:val="002C7AAD"/>
    <w:rsid w:val="002C7FBD"/>
    <w:rsid w:val="002D067D"/>
    <w:rsid w:val="002D0ACC"/>
    <w:rsid w:val="002D0CB9"/>
    <w:rsid w:val="002D1074"/>
    <w:rsid w:val="002D16DE"/>
    <w:rsid w:val="002D17D7"/>
    <w:rsid w:val="002D322F"/>
    <w:rsid w:val="002D413E"/>
    <w:rsid w:val="002D449C"/>
    <w:rsid w:val="002D463C"/>
    <w:rsid w:val="002D46EE"/>
    <w:rsid w:val="002D4E06"/>
    <w:rsid w:val="002D5958"/>
    <w:rsid w:val="002D5A5B"/>
    <w:rsid w:val="002D5BEB"/>
    <w:rsid w:val="002D72F9"/>
    <w:rsid w:val="002D753B"/>
    <w:rsid w:val="002D7BC3"/>
    <w:rsid w:val="002D7D18"/>
    <w:rsid w:val="002E11A2"/>
    <w:rsid w:val="002E1617"/>
    <w:rsid w:val="002E1A85"/>
    <w:rsid w:val="002E2576"/>
    <w:rsid w:val="002E2ADB"/>
    <w:rsid w:val="002E30A0"/>
    <w:rsid w:val="002E4006"/>
    <w:rsid w:val="002E4382"/>
    <w:rsid w:val="002E5339"/>
    <w:rsid w:val="002E54F2"/>
    <w:rsid w:val="002E5571"/>
    <w:rsid w:val="002E5A67"/>
    <w:rsid w:val="002E73E7"/>
    <w:rsid w:val="002E7B48"/>
    <w:rsid w:val="002F0392"/>
    <w:rsid w:val="002F04B6"/>
    <w:rsid w:val="002F09C5"/>
    <w:rsid w:val="002F0D0A"/>
    <w:rsid w:val="002F121C"/>
    <w:rsid w:val="002F1B22"/>
    <w:rsid w:val="002F2142"/>
    <w:rsid w:val="002F33FA"/>
    <w:rsid w:val="002F4270"/>
    <w:rsid w:val="002F4B20"/>
    <w:rsid w:val="002F565C"/>
    <w:rsid w:val="002F5EAC"/>
    <w:rsid w:val="002F6B57"/>
    <w:rsid w:val="002F71B2"/>
    <w:rsid w:val="002F738D"/>
    <w:rsid w:val="00300BA5"/>
    <w:rsid w:val="00300DB7"/>
    <w:rsid w:val="00301338"/>
    <w:rsid w:val="00301399"/>
    <w:rsid w:val="00301DDF"/>
    <w:rsid w:val="0030227A"/>
    <w:rsid w:val="003024A2"/>
    <w:rsid w:val="00302BA6"/>
    <w:rsid w:val="0030483D"/>
    <w:rsid w:val="003076E2"/>
    <w:rsid w:val="00310128"/>
    <w:rsid w:val="003114C6"/>
    <w:rsid w:val="00311697"/>
    <w:rsid w:val="0031227D"/>
    <w:rsid w:val="00315294"/>
    <w:rsid w:val="003152D3"/>
    <w:rsid w:val="0031564B"/>
    <w:rsid w:val="00315D32"/>
    <w:rsid w:val="00317EFA"/>
    <w:rsid w:val="00317F7C"/>
    <w:rsid w:val="00320493"/>
    <w:rsid w:val="00320CAF"/>
    <w:rsid w:val="003211AD"/>
    <w:rsid w:val="00323EEE"/>
    <w:rsid w:val="003245CF"/>
    <w:rsid w:val="003251C6"/>
    <w:rsid w:val="003255CF"/>
    <w:rsid w:val="0032591E"/>
    <w:rsid w:val="00325D70"/>
    <w:rsid w:val="0032638A"/>
    <w:rsid w:val="003271F7"/>
    <w:rsid w:val="0033059C"/>
    <w:rsid w:val="00330727"/>
    <w:rsid w:val="00330910"/>
    <w:rsid w:val="00331D8A"/>
    <w:rsid w:val="0033200D"/>
    <w:rsid w:val="00332163"/>
    <w:rsid w:val="0033297A"/>
    <w:rsid w:val="00333248"/>
    <w:rsid w:val="00333753"/>
    <w:rsid w:val="00333BD9"/>
    <w:rsid w:val="00334749"/>
    <w:rsid w:val="00334F99"/>
    <w:rsid w:val="00335A51"/>
    <w:rsid w:val="00335C83"/>
    <w:rsid w:val="00337877"/>
    <w:rsid w:val="00337883"/>
    <w:rsid w:val="003378C0"/>
    <w:rsid w:val="00337AA7"/>
    <w:rsid w:val="00340276"/>
    <w:rsid w:val="00341572"/>
    <w:rsid w:val="00341FFA"/>
    <w:rsid w:val="00342F76"/>
    <w:rsid w:val="003439DE"/>
    <w:rsid w:val="003440BD"/>
    <w:rsid w:val="0034426A"/>
    <w:rsid w:val="003449A2"/>
    <w:rsid w:val="00345CBB"/>
    <w:rsid w:val="00345DA4"/>
    <w:rsid w:val="00346129"/>
    <w:rsid w:val="00346746"/>
    <w:rsid w:val="00346ACA"/>
    <w:rsid w:val="00346BC7"/>
    <w:rsid w:val="00347D30"/>
    <w:rsid w:val="003501AB"/>
    <w:rsid w:val="003508B1"/>
    <w:rsid w:val="003509A7"/>
    <w:rsid w:val="00350D97"/>
    <w:rsid w:val="00350F74"/>
    <w:rsid w:val="00351407"/>
    <w:rsid w:val="00351428"/>
    <w:rsid w:val="00352024"/>
    <w:rsid w:val="00352805"/>
    <w:rsid w:val="00353E0F"/>
    <w:rsid w:val="0035553E"/>
    <w:rsid w:val="00355D5F"/>
    <w:rsid w:val="00356C54"/>
    <w:rsid w:val="00357371"/>
    <w:rsid w:val="00357B20"/>
    <w:rsid w:val="00360183"/>
    <w:rsid w:val="00361382"/>
    <w:rsid w:val="00361480"/>
    <w:rsid w:val="00361B50"/>
    <w:rsid w:val="00361B91"/>
    <w:rsid w:val="00361C27"/>
    <w:rsid w:val="0036250F"/>
    <w:rsid w:val="00362EC4"/>
    <w:rsid w:val="00363044"/>
    <w:rsid w:val="003644C0"/>
    <w:rsid w:val="0036489E"/>
    <w:rsid w:val="00364E5E"/>
    <w:rsid w:val="0036542A"/>
    <w:rsid w:val="0036567D"/>
    <w:rsid w:val="0036580E"/>
    <w:rsid w:val="00366302"/>
    <w:rsid w:val="0036630C"/>
    <w:rsid w:val="00366F7B"/>
    <w:rsid w:val="00367120"/>
    <w:rsid w:val="0036725F"/>
    <w:rsid w:val="00367336"/>
    <w:rsid w:val="00367953"/>
    <w:rsid w:val="00371284"/>
    <w:rsid w:val="0037179D"/>
    <w:rsid w:val="00372077"/>
    <w:rsid w:val="003724D7"/>
    <w:rsid w:val="0037303C"/>
    <w:rsid w:val="00373504"/>
    <w:rsid w:val="00373530"/>
    <w:rsid w:val="003739B3"/>
    <w:rsid w:val="00374574"/>
    <w:rsid w:val="00375BAA"/>
    <w:rsid w:val="00376141"/>
    <w:rsid w:val="00376142"/>
    <w:rsid w:val="00376CC8"/>
    <w:rsid w:val="0037722C"/>
    <w:rsid w:val="003774FE"/>
    <w:rsid w:val="00377B61"/>
    <w:rsid w:val="00380468"/>
    <w:rsid w:val="0038162E"/>
    <w:rsid w:val="00381ABD"/>
    <w:rsid w:val="0038249B"/>
    <w:rsid w:val="00382BF0"/>
    <w:rsid w:val="003839BE"/>
    <w:rsid w:val="00385671"/>
    <w:rsid w:val="00386216"/>
    <w:rsid w:val="0038633F"/>
    <w:rsid w:val="00386825"/>
    <w:rsid w:val="003873FF"/>
    <w:rsid w:val="00387678"/>
    <w:rsid w:val="00390024"/>
    <w:rsid w:val="003902C5"/>
    <w:rsid w:val="00390BDE"/>
    <w:rsid w:val="00390C10"/>
    <w:rsid w:val="003914BC"/>
    <w:rsid w:val="0039166B"/>
    <w:rsid w:val="003917F7"/>
    <w:rsid w:val="00391A8B"/>
    <w:rsid w:val="0039288E"/>
    <w:rsid w:val="00393DB0"/>
    <w:rsid w:val="00395A87"/>
    <w:rsid w:val="00395E5C"/>
    <w:rsid w:val="00396626"/>
    <w:rsid w:val="003972B2"/>
    <w:rsid w:val="00397308"/>
    <w:rsid w:val="003A0B02"/>
    <w:rsid w:val="003A2A89"/>
    <w:rsid w:val="003A2B86"/>
    <w:rsid w:val="003A50B9"/>
    <w:rsid w:val="003A54F1"/>
    <w:rsid w:val="003A6112"/>
    <w:rsid w:val="003A648E"/>
    <w:rsid w:val="003A6881"/>
    <w:rsid w:val="003A6C76"/>
    <w:rsid w:val="003A7032"/>
    <w:rsid w:val="003B03DB"/>
    <w:rsid w:val="003B1DA1"/>
    <w:rsid w:val="003B1E05"/>
    <w:rsid w:val="003B2440"/>
    <w:rsid w:val="003B25A7"/>
    <w:rsid w:val="003B49A6"/>
    <w:rsid w:val="003B500E"/>
    <w:rsid w:val="003B728E"/>
    <w:rsid w:val="003B7343"/>
    <w:rsid w:val="003C0DB9"/>
    <w:rsid w:val="003C26E9"/>
    <w:rsid w:val="003C29CF"/>
    <w:rsid w:val="003C2DF5"/>
    <w:rsid w:val="003C40E9"/>
    <w:rsid w:val="003C582D"/>
    <w:rsid w:val="003C58EA"/>
    <w:rsid w:val="003C5E99"/>
    <w:rsid w:val="003C6918"/>
    <w:rsid w:val="003C6B5A"/>
    <w:rsid w:val="003C7978"/>
    <w:rsid w:val="003C7E55"/>
    <w:rsid w:val="003D0D52"/>
    <w:rsid w:val="003D1070"/>
    <w:rsid w:val="003D1359"/>
    <w:rsid w:val="003D2DC9"/>
    <w:rsid w:val="003D2DE9"/>
    <w:rsid w:val="003D2E09"/>
    <w:rsid w:val="003D2EE4"/>
    <w:rsid w:val="003D3083"/>
    <w:rsid w:val="003D3968"/>
    <w:rsid w:val="003D3A36"/>
    <w:rsid w:val="003D468E"/>
    <w:rsid w:val="003D488C"/>
    <w:rsid w:val="003D4909"/>
    <w:rsid w:val="003D5155"/>
    <w:rsid w:val="003D5F82"/>
    <w:rsid w:val="003D6052"/>
    <w:rsid w:val="003D65AB"/>
    <w:rsid w:val="003D6D64"/>
    <w:rsid w:val="003D7C03"/>
    <w:rsid w:val="003E0343"/>
    <w:rsid w:val="003E0B30"/>
    <w:rsid w:val="003E1A2E"/>
    <w:rsid w:val="003E263D"/>
    <w:rsid w:val="003E4A4E"/>
    <w:rsid w:val="003E4D22"/>
    <w:rsid w:val="003E54DE"/>
    <w:rsid w:val="003E55CF"/>
    <w:rsid w:val="003E638E"/>
    <w:rsid w:val="003E6666"/>
    <w:rsid w:val="003E6BA4"/>
    <w:rsid w:val="003E717B"/>
    <w:rsid w:val="003E7E3D"/>
    <w:rsid w:val="003F0C1C"/>
    <w:rsid w:val="003F0E80"/>
    <w:rsid w:val="003F27AB"/>
    <w:rsid w:val="003F2FA8"/>
    <w:rsid w:val="003F315B"/>
    <w:rsid w:val="003F360A"/>
    <w:rsid w:val="003F3C4E"/>
    <w:rsid w:val="003F40C3"/>
    <w:rsid w:val="003F5627"/>
    <w:rsid w:val="003F60CC"/>
    <w:rsid w:val="003F67E3"/>
    <w:rsid w:val="003F6839"/>
    <w:rsid w:val="0040050B"/>
    <w:rsid w:val="00400A20"/>
    <w:rsid w:val="00400C0C"/>
    <w:rsid w:val="00401C26"/>
    <w:rsid w:val="00401C36"/>
    <w:rsid w:val="00402A6C"/>
    <w:rsid w:val="00403F88"/>
    <w:rsid w:val="0040586E"/>
    <w:rsid w:val="00405959"/>
    <w:rsid w:val="00405C9A"/>
    <w:rsid w:val="00405E55"/>
    <w:rsid w:val="00406053"/>
    <w:rsid w:val="004069A8"/>
    <w:rsid w:val="0041070B"/>
    <w:rsid w:val="00410DC6"/>
    <w:rsid w:val="00411D96"/>
    <w:rsid w:val="00411DB5"/>
    <w:rsid w:val="00411F38"/>
    <w:rsid w:val="004121AA"/>
    <w:rsid w:val="00412400"/>
    <w:rsid w:val="004134A6"/>
    <w:rsid w:val="00413A5D"/>
    <w:rsid w:val="004140C3"/>
    <w:rsid w:val="0041477C"/>
    <w:rsid w:val="00415CB1"/>
    <w:rsid w:val="00415FBD"/>
    <w:rsid w:val="00416B24"/>
    <w:rsid w:val="0041773C"/>
    <w:rsid w:val="00417B80"/>
    <w:rsid w:val="004200E0"/>
    <w:rsid w:val="00420378"/>
    <w:rsid w:val="004203D0"/>
    <w:rsid w:val="00421749"/>
    <w:rsid w:val="00421A19"/>
    <w:rsid w:val="00421DE1"/>
    <w:rsid w:val="0042262D"/>
    <w:rsid w:val="00424223"/>
    <w:rsid w:val="00424BBF"/>
    <w:rsid w:val="00424F76"/>
    <w:rsid w:val="004250AE"/>
    <w:rsid w:val="00425105"/>
    <w:rsid w:val="00425160"/>
    <w:rsid w:val="00425C67"/>
    <w:rsid w:val="00427583"/>
    <w:rsid w:val="004300AD"/>
    <w:rsid w:val="004308E8"/>
    <w:rsid w:val="004308FF"/>
    <w:rsid w:val="00430F7A"/>
    <w:rsid w:val="0043109D"/>
    <w:rsid w:val="00431E35"/>
    <w:rsid w:val="004324EF"/>
    <w:rsid w:val="004327E4"/>
    <w:rsid w:val="004333D1"/>
    <w:rsid w:val="00433841"/>
    <w:rsid w:val="004339AD"/>
    <w:rsid w:val="00434BEE"/>
    <w:rsid w:val="00434CE7"/>
    <w:rsid w:val="00434E90"/>
    <w:rsid w:val="00434FEB"/>
    <w:rsid w:val="00435F3C"/>
    <w:rsid w:val="0043674F"/>
    <w:rsid w:val="004367DA"/>
    <w:rsid w:val="00437043"/>
    <w:rsid w:val="00437601"/>
    <w:rsid w:val="0043771C"/>
    <w:rsid w:val="0043797E"/>
    <w:rsid w:val="0044121F"/>
    <w:rsid w:val="0044191A"/>
    <w:rsid w:val="004420E4"/>
    <w:rsid w:val="00442285"/>
    <w:rsid w:val="00442FB3"/>
    <w:rsid w:val="0044354A"/>
    <w:rsid w:val="00443EE9"/>
    <w:rsid w:val="00444899"/>
    <w:rsid w:val="004448EB"/>
    <w:rsid w:val="00444CFD"/>
    <w:rsid w:val="00445598"/>
    <w:rsid w:val="00445CC3"/>
    <w:rsid w:val="00445E53"/>
    <w:rsid w:val="00446528"/>
    <w:rsid w:val="004468B7"/>
    <w:rsid w:val="00446D4A"/>
    <w:rsid w:val="004476FF"/>
    <w:rsid w:val="00447DFC"/>
    <w:rsid w:val="00447F60"/>
    <w:rsid w:val="00452753"/>
    <w:rsid w:val="00452890"/>
    <w:rsid w:val="00452970"/>
    <w:rsid w:val="00452B68"/>
    <w:rsid w:val="00453287"/>
    <w:rsid w:val="004533B5"/>
    <w:rsid w:val="004539CE"/>
    <w:rsid w:val="00453E02"/>
    <w:rsid w:val="00454A01"/>
    <w:rsid w:val="0045514F"/>
    <w:rsid w:val="004558A9"/>
    <w:rsid w:val="00455BAC"/>
    <w:rsid w:val="0045699C"/>
    <w:rsid w:val="00456C00"/>
    <w:rsid w:val="00456C0A"/>
    <w:rsid w:val="004570E4"/>
    <w:rsid w:val="00457841"/>
    <w:rsid w:val="00460DB2"/>
    <w:rsid w:val="0046162F"/>
    <w:rsid w:val="004620E8"/>
    <w:rsid w:val="00462C58"/>
    <w:rsid w:val="00462D8E"/>
    <w:rsid w:val="00464017"/>
    <w:rsid w:val="0046498D"/>
    <w:rsid w:val="004658D6"/>
    <w:rsid w:val="00466AB7"/>
    <w:rsid w:val="00466B52"/>
    <w:rsid w:val="00466E24"/>
    <w:rsid w:val="00467565"/>
    <w:rsid w:val="00467724"/>
    <w:rsid w:val="00470095"/>
    <w:rsid w:val="00470893"/>
    <w:rsid w:val="00470A97"/>
    <w:rsid w:val="00471121"/>
    <w:rsid w:val="00471D5F"/>
    <w:rsid w:val="00471FEF"/>
    <w:rsid w:val="00472C21"/>
    <w:rsid w:val="00473524"/>
    <w:rsid w:val="00474563"/>
    <w:rsid w:val="00475738"/>
    <w:rsid w:val="004757D7"/>
    <w:rsid w:val="00475EDE"/>
    <w:rsid w:val="00476203"/>
    <w:rsid w:val="00480346"/>
    <w:rsid w:val="004808E6"/>
    <w:rsid w:val="004817C3"/>
    <w:rsid w:val="00481BA3"/>
    <w:rsid w:val="00481C7E"/>
    <w:rsid w:val="00481F25"/>
    <w:rsid w:val="004821F7"/>
    <w:rsid w:val="00482CBA"/>
    <w:rsid w:val="00482CF3"/>
    <w:rsid w:val="00482EFD"/>
    <w:rsid w:val="004833EA"/>
    <w:rsid w:val="00483D40"/>
    <w:rsid w:val="00484453"/>
    <w:rsid w:val="0048472F"/>
    <w:rsid w:val="004854EC"/>
    <w:rsid w:val="00485B4A"/>
    <w:rsid w:val="00486F24"/>
    <w:rsid w:val="0049011C"/>
    <w:rsid w:val="0049054E"/>
    <w:rsid w:val="00490A8D"/>
    <w:rsid w:val="00492252"/>
    <w:rsid w:val="00492CEC"/>
    <w:rsid w:val="00492F14"/>
    <w:rsid w:val="00493706"/>
    <w:rsid w:val="00493D57"/>
    <w:rsid w:val="00494B2C"/>
    <w:rsid w:val="00495FD5"/>
    <w:rsid w:val="004963F2"/>
    <w:rsid w:val="00496E4D"/>
    <w:rsid w:val="00496ECD"/>
    <w:rsid w:val="0049716D"/>
    <w:rsid w:val="0049728C"/>
    <w:rsid w:val="00497E82"/>
    <w:rsid w:val="004A051F"/>
    <w:rsid w:val="004A0834"/>
    <w:rsid w:val="004A0EED"/>
    <w:rsid w:val="004A1108"/>
    <w:rsid w:val="004A11F9"/>
    <w:rsid w:val="004A133F"/>
    <w:rsid w:val="004A17F8"/>
    <w:rsid w:val="004A2B22"/>
    <w:rsid w:val="004A31D6"/>
    <w:rsid w:val="004A3B66"/>
    <w:rsid w:val="004A3CDE"/>
    <w:rsid w:val="004A4278"/>
    <w:rsid w:val="004A4B24"/>
    <w:rsid w:val="004A6ABA"/>
    <w:rsid w:val="004B0101"/>
    <w:rsid w:val="004B0559"/>
    <w:rsid w:val="004B0810"/>
    <w:rsid w:val="004B1B0C"/>
    <w:rsid w:val="004B2976"/>
    <w:rsid w:val="004B2E90"/>
    <w:rsid w:val="004B31B7"/>
    <w:rsid w:val="004B3801"/>
    <w:rsid w:val="004B3827"/>
    <w:rsid w:val="004B3D23"/>
    <w:rsid w:val="004B3F05"/>
    <w:rsid w:val="004B45B7"/>
    <w:rsid w:val="004B468E"/>
    <w:rsid w:val="004B4ABC"/>
    <w:rsid w:val="004B4DED"/>
    <w:rsid w:val="004B5007"/>
    <w:rsid w:val="004B507F"/>
    <w:rsid w:val="004B534B"/>
    <w:rsid w:val="004B53D7"/>
    <w:rsid w:val="004B54FD"/>
    <w:rsid w:val="004B5513"/>
    <w:rsid w:val="004B55BD"/>
    <w:rsid w:val="004B72F5"/>
    <w:rsid w:val="004C070D"/>
    <w:rsid w:val="004C1362"/>
    <w:rsid w:val="004C1C6C"/>
    <w:rsid w:val="004C1CB3"/>
    <w:rsid w:val="004C38CF"/>
    <w:rsid w:val="004C3EFB"/>
    <w:rsid w:val="004C55B3"/>
    <w:rsid w:val="004C669A"/>
    <w:rsid w:val="004C6EDE"/>
    <w:rsid w:val="004C76C2"/>
    <w:rsid w:val="004C7C97"/>
    <w:rsid w:val="004D16C5"/>
    <w:rsid w:val="004D1820"/>
    <w:rsid w:val="004D1D3A"/>
    <w:rsid w:val="004D2A84"/>
    <w:rsid w:val="004D2B39"/>
    <w:rsid w:val="004D3125"/>
    <w:rsid w:val="004D3936"/>
    <w:rsid w:val="004D4129"/>
    <w:rsid w:val="004D4147"/>
    <w:rsid w:val="004D467D"/>
    <w:rsid w:val="004D4A32"/>
    <w:rsid w:val="004D4A5A"/>
    <w:rsid w:val="004D4C59"/>
    <w:rsid w:val="004D571A"/>
    <w:rsid w:val="004D6C1B"/>
    <w:rsid w:val="004D6C71"/>
    <w:rsid w:val="004D6E14"/>
    <w:rsid w:val="004D72ED"/>
    <w:rsid w:val="004D7534"/>
    <w:rsid w:val="004E100D"/>
    <w:rsid w:val="004E1442"/>
    <w:rsid w:val="004E1D7D"/>
    <w:rsid w:val="004E2917"/>
    <w:rsid w:val="004E32E8"/>
    <w:rsid w:val="004E3643"/>
    <w:rsid w:val="004E36FE"/>
    <w:rsid w:val="004E3757"/>
    <w:rsid w:val="004E385C"/>
    <w:rsid w:val="004E49F1"/>
    <w:rsid w:val="004E4BE9"/>
    <w:rsid w:val="004E5436"/>
    <w:rsid w:val="004E5908"/>
    <w:rsid w:val="004E6921"/>
    <w:rsid w:val="004E6D0C"/>
    <w:rsid w:val="004E6EF6"/>
    <w:rsid w:val="004E732E"/>
    <w:rsid w:val="004E73F7"/>
    <w:rsid w:val="004F0755"/>
    <w:rsid w:val="004F0A31"/>
    <w:rsid w:val="004F0C1B"/>
    <w:rsid w:val="004F0C25"/>
    <w:rsid w:val="004F0F7C"/>
    <w:rsid w:val="004F15DA"/>
    <w:rsid w:val="004F1CD1"/>
    <w:rsid w:val="004F1E87"/>
    <w:rsid w:val="004F2013"/>
    <w:rsid w:val="004F3057"/>
    <w:rsid w:val="004F308D"/>
    <w:rsid w:val="004F3D32"/>
    <w:rsid w:val="004F4377"/>
    <w:rsid w:val="004F4697"/>
    <w:rsid w:val="004F4777"/>
    <w:rsid w:val="004F5EDE"/>
    <w:rsid w:val="004F6F67"/>
    <w:rsid w:val="004F7798"/>
    <w:rsid w:val="00500249"/>
    <w:rsid w:val="005021F8"/>
    <w:rsid w:val="00502C9B"/>
    <w:rsid w:val="00503E60"/>
    <w:rsid w:val="00503E8F"/>
    <w:rsid w:val="00504005"/>
    <w:rsid w:val="00504B44"/>
    <w:rsid w:val="00504E40"/>
    <w:rsid w:val="00505657"/>
    <w:rsid w:val="00505848"/>
    <w:rsid w:val="005066C0"/>
    <w:rsid w:val="0050687D"/>
    <w:rsid w:val="005072C1"/>
    <w:rsid w:val="00507539"/>
    <w:rsid w:val="00510459"/>
    <w:rsid w:val="00513C7E"/>
    <w:rsid w:val="00516598"/>
    <w:rsid w:val="005178DF"/>
    <w:rsid w:val="0052005A"/>
    <w:rsid w:val="005215AD"/>
    <w:rsid w:val="00521603"/>
    <w:rsid w:val="00521BC3"/>
    <w:rsid w:val="00521D38"/>
    <w:rsid w:val="005221E7"/>
    <w:rsid w:val="00522D1D"/>
    <w:rsid w:val="00522D6D"/>
    <w:rsid w:val="0052382F"/>
    <w:rsid w:val="00524320"/>
    <w:rsid w:val="00525147"/>
    <w:rsid w:val="005257CA"/>
    <w:rsid w:val="00525C46"/>
    <w:rsid w:val="00525E1B"/>
    <w:rsid w:val="0052655C"/>
    <w:rsid w:val="0052665D"/>
    <w:rsid w:val="00526B55"/>
    <w:rsid w:val="005271A0"/>
    <w:rsid w:val="0052797A"/>
    <w:rsid w:val="00527C5C"/>
    <w:rsid w:val="005304A3"/>
    <w:rsid w:val="005305D1"/>
    <w:rsid w:val="00531964"/>
    <w:rsid w:val="00532D4F"/>
    <w:rsid w:val="005331C1"/>
    <w:rsid w:val="00534CE4"/>
    <w:rsid w:val="00535E44"/>
    <w:rsid w:val="005365B1"/>
    <w:rsid w:val="00536F50"/>
    <w:rsid w:val="00540054"/>
    <w:rsid w:val="0054038C"/>
    <w:rsid w:val="00540730"/>
    <w:rsid w:val="005408E1"/>
    <w:rsid w:val="00541D33"/>
    <w:rsid w:val="005423B7"/>
    <w:rsid w:val="00542E23"/>
    <w:rsid w:val="00542E32"/>
    <w:rsid w:val="0054329C"/>
    <w:rsid w:val="005432F0"/>
    <w:rsid w:val="00543401"/>
    <w:rsid w:val="00543700"/>
    <w:rsid w:val="005453E1"/>
    <w:rsid w:val="0054606D"/>
    <w:rsid w:val="005466A4"/>
    <w:rsid w:val="00546CD0"/>
    <w:rsid w:val="00547324"/>
    <w:rsid w:val="0054757B"/>
    <w:rsid w:val="00547CAE"/>
    <w:rsid w:val="005500D2"/>
    <w:rsid w:val="00550647"/>
    <w:rsid w:val="005508D5"/>
    <w:rsid w:val="00550EB1"/>
    <w:rsid w:val="00551A02"/>
    <w:rsid w:val="00552866"/>
    <w:rsid w:val="00552BDC"/>
    <w:rsid w:val="00553904"/>
    <w:rsid w:val="00553F4E"/>
    <w:rsid w:val="005542A4"/>
    <w:rsid w:val="00554F37"/>
    <w:rsid w:val="00555001"/>
    <w:rsid w:val="005550F6"/>
    <w:rsid w:val="005556E4"/>
    <w:rsid w:val="00555941"/>
    <w:rsid w:val="00555AD2"/>
    <w:rsid w:val="00555AF3"/>
    <w:rsid w:val="005562A4"/>
    <w:rsid w:val="00557F31"/>
    <w:rsid w:val="005622EB"/>
    <w:rsid w:val="00562AC5"/>
    <w:rsid w:val="00562E32"/>
    <w:rsid w:val="00563131"/>
    <w:rsid w:val="00564658"/>
    <w:rsid w:val="005651C9"/>
    <w:rsid w:val="0056593F"/>
    <w:rsid w:val="00565CE8"/>
    <w:rsid w:val="0056650C"/>
    <w:rsid w:val="005665DA"/>
    <w:rsid w:val="00566E42"/>
    <w:rsid w:val="0056710B"/>
    <w:rsid w:val="00567361"/>
    <w:rsid w:val="0056777D"/>
    <w:rsid w:val="005678FD"/>
    <w:rsid w:val="0056793C"/>
    <w:rsid w:val="005700F0"/>
    <w:rsid w:val="00570483"/>
    <w:rsid w:val="00570583"/>
    <w:rsid w:val="00571953"/>
    <w:rsid w:val="00571994"/>
    <w:rsid w:val="00572272"/>
    <w:rsid w:val="005726FB"/>
    <w:rsid w:val="00572E81"/>
    <w:rsid w:val="005736A1"/>
    <w:rsid w:val="005736E4"/>
    <w:rsid w:val="00574E13"/>
    <w:rsid w:val="005755D8"/>
    <w:rsid w:val="00575831"/>
    <w:rsid w:val="0057606B"/>
    <w:rsid w:val="005762A5"/>
    <w:rsid w:val="005770B7"/>
    <w:rsid w:val="005772F5"/>
    <w:rsid w:val="00577DCE"/>
    <w:rsid w:val="0058082D"/>
    <w:rsid w:val="005808B6"/>
    <w:rsid w:val="00581317"/>
    <w:rsid w:val="0058194E"/>
    <w:rsid w:val="00581A03"/>
    <w:rsid w:val="0058425F"/>
    <w:rsid w:val="0058463E"/>
    <w:rsid w:val="00584C95"/>
    <w:rsid w:val="00584CAC"/>
    <w:rsid w:val="0058547D"/>
    <w:rsid w:val="005862F3"/>
    <w:rsid w:val="005868FF"/>
    <w:rsid w:val="005870E9"/>
    <w:rsid w:val="0058752F"/>
    <w:rsid w:val="00587560"/>
    <w:rsid w:val="0058767F"/>
    <w:rsid w:val="00587A75"/>
    <w:rsid w:val="00591577"/>
    <w:rsid w:val="00591F11"/>
    <w:rsid w:val="0059209F"/>
    <w:rsid w:val="005925FC"/>
    <w:rsid w:val="005927A2"/>
    <w:rsid w:val="005927D2"/>
    <w:rsid w:val="00593078"/>
    <w:rsid w:val="00593B91"/>
    <w:rsid w:val="00595E61"/>
    <w:rsid w:val="0059689D"/>
    <w:rsid w:val="00596B80"/>
    <w:rsid w:val="005971D5"/>
    <w:rsid w:val="00597B5F"/>
    <w:rsid w:val="005A0086"/>
    <w:rsid w:val="005A0ECF"/>
    <w:rsid w:val="005A18B1"/>
    <w:rsid w:val="005A1D9A"/>
    <w:rsid w:val="005A2224"/>
    <w:rsid w:val="005A2505"/>
    <w:rsid w:val="005A25A4"/>
    <w:rsid w:val="005A2A52"/>
    <w:rsid w:val="005A35FC"/>
    <w:rsid w:val="005A3861"/>
    <w:rsid w:val="005A3C38"/>
    <w:rsid w:val="005A4DE7"/>
    <w:rsid w:val="005A54C0"/>
    <w:rsid w:val="005A583D"/>
    <w:rsid w:val="005A5A56"/>
    <w:rsid w:val="005A5EBF"/>
    <w:rsid w:val="005A5FCD"/>
    <w:rsid w:val="005A6A05"/>
    <w:rsid w:val="005A733B"/>
    <w:rsid w:val="005A7C0F"/>
    <w:rsid w:val="005B0C30"/>
    <w:rsid w:val="005B11A7"/>
    <w:rsid w:val="005B1236"/>
    <w:rsid w:val="005B1301"/>
    <w:rsid w:val="005B15D0"/>
    <w:rsid w:val="005B4F31"/>
    <w:rsid w:val="005B6860"/>
    <w:rsid w:val="005B700B"/>
    <w:rsid w:val="005B70ED"/>
    <w:rsid w:val="005B7BEB"/>
    <w:rsid w:val="005B7FB6"/>
    <w:rsid w:val="005C066D"/>
    <w:rsid w:val="005C1355"/>
    <w:rsid w:val="005C1B69"/>
    <w:rsid w:val="005C1E12"/>
    <w:rsid w:val="005C22A0"/>
    <w:rsid w:val="005C267D"/>
    <w:rsid w:val="005C3229"/>
    <w:rsid w:val="005C349B"/>
    <w:rsid w:val="005C37B8"/>
    <w:rsid w:val="005C380D"/>
    <w:rsid w:val="005C416D"/>
    <w:rsid w:val="005C45D2"/>
    <w:rsid w:val="005C5645"/>
    <w:rsid w:val="005C5D12"/>
    <w:rsid w:val="005C63F0"/>
    <w:rsid w:val="005C67B0"/>
    <w:rsid w:val="005C6E7B"/>
    <w:rsid w:val="005C75EB"/>
    <w:rsid w:val="005C78B7"/>
    <w:rsid w:val="005D0D0D"/>
    <w:rsid w:val="005D1828"/>
    <w:rsid w:val="005D1C58"/>
    <w:rsid w:val="005D22BC"/>
    <w:rsid w:val="005D24F2"/>
    <w:rsid w:val="005D26FD"/>
    <w:rsid w:val="005D3310"/>
    <w:rsid w:val="005D33A0"/>
    <w:rsid w:val="005D363D"/>
    <w:rsid w:val="005D3BF9"/>
    <w:rsid w:val="005D406D"/>
    <w:rsid w:val="005D4C66"/>
    <w:rsid w:val="005D55F0"/>
    <w:rsid w:val="005D6066"/>
    <w:rsid w:val="005D77FE"/>
    <w:rsid w:val="005D7B30"/>
    <w:rsid w:val="005D7CF5"/>
    <w:rsid w:val="005D7D2E"/>
    <w:rsid w:val="005E1C48"/>
    <w:rsid w:val="005E1CC7"/>
    <w:rsid w:val="005E26B1"/>
    <w:rsid w:val="005E29A8"/>
    <w:rsid w:val="005E29E1"/>
    <w:rsid w:val="005E2C29"/>
    <w:rsid w:val="005E2EC5"/>
    <w:rsid w:val="005E44A4"/>
    <w:rsid w:val="005E6621"/>
    <w:rsid w:val="005E6881"/>
    <w:rsid w:val="005E69AE"/>
    <w:rsid w:val="005E6D5E"/>
    <w:rsid w:val="005F0733"/>
    <w:rsid w:val="005F15B3"/>
    <w:rsid w:val="005F2167"/>
    <w:rsid w:val="005F4C52"/>
    <w:rsid w:val="005F4EDC"/>
    <w:rsid w:val="005F614F"/>
    <w:rsid w:val="005F6F97"/>
    <w:rsid w:val="005F74FC"/>
    <w:rsid w:val="005F7C4B"/>
    <w:rsid w:val="005F7E88"/>
    <w:rsid w:val="00600588"/>
    <w:rsid w:val="00602FB0"/>
    <w:rsid w:val="006030CF"/>
    <w:rsid w:val="006033D5"/>
    <w:rsid w:val="006035BF"/>
    <w:rsid w:val="006037EC"/>
    <w:rsid w:val="0060466F"/>
    <w:rsid w:val="00604CE4"/>
    <w:rsid w:val="00605DCC"/>
    <w:rsid w:val="00606593"/>
    <w:rsid w:val="006115DF"/>
    <w:rsid w:val="00611647"/>
    <w:rsid w:val="00612BE2"/>
    <w:rsid w:val="0061311A"/>
    <w:rsid w:val="00613327"/>
    <w:rsid w:val="0061352F"/>
    <w:rsid w:val="00613E6B"/>
    <w:rsid w:val="006150B6"/>
    <w:rsid w:val="0061597B"/>
    <w:rsid w:val="00615C49"/>
    <w:rsid w:val="00616366"/>
    <w:rsid w:val="00616521"/>
    <w:rsid w:val="006166C7"/>
    <w:rsid w:val="00616CC1"/>
    <w:rsid w:val="0061744A"/>
    <w:rsid w:val="00617942"/>
    <w:rsid w:val="00617E82"/>
    <w:rsid w:val="006204EA"/>
    <w:rsid w:val="006207B7"/>
    <w:rsid w:val="00620E71"/>
    <w:rsid w:val="0062144A"/>
    <w:rsid w:val="0062185F"/>
    <w:rsid w:val="00621EF3"/>
    <w:rsid w:val="0062248B"/>
    <w:rsid w:val="006224A4"/>
    <w:rsid w:val="006224FA"/>
    <w:rsid w:val="00622C5F"/>
    <w:rsid w:val="006237F2"/>
    <w:rsid w:val="006240EA"/>
    <w:rsid w:val="0062487B"/>
    <w:rsid w:val="00624AD8"/>
    <w:rsid w:val="00625484"/>
    <w:rsid w:val="006255F2"/>
    <w:rsid w:val="00627342"/>
    <w:rsid w:val="006277F1"/>
    <w:rsid w:val="0063060A"/>
    <w:rsid w:val="006313F0"/>
    <w:rsid w:val="00632251"/>
    <w:rsid w:val="00632785"/>
    <w:rsid w:val="00632928"/>
    <w:rsid w:val="00632A84"/>
    <w:rsid w:val="0063344C"/>
    <w:rsid w:val="006337F3"/>
    <w:rsid w:val="00634009"/>
    <w:rsid w:val="0063460B"/>
    <w:rsid w:val="00634741"/>
    <w:rsid w:val="00634D3E"/>
    <w:rsid w:val="006357C8"/>
    <w:rsid w:val="00635DBA"/>
    <w:rsid w:val="006369C1"/>
    <w:rsid w:val="006369EA"/>
    <w:rsid w:val="00636A45"/>
    <w:rsid w:val="0063747F"/>
    <w:rsid w:val="0063785D"/>
    <w:rsid w:val="00640495"/>
    <w:rsid w:val="00640A5C"/>
    <w:rsid w:val="00640C63"/>
    <w:rsid w:val="006416BA"/>
    <w:rsid w:val="0064226A"/>
    <w:rsid w:val="006429AB"/>
    <w:rsid w:val="00643263"/>
    <w:rsid w:val="006434E4"/>
    <w:rsid w:val="0064353F"/>
    <w:rsid w:val="006436FD"/>
    <w:rsid w:val="006456B0"/>
    <w:rsid w:val="00645728"/>
    <w:rsid w:val="00645E4F"/>
    <w:rsid w:val="006465C0"/>
    <w:rsid w:val="00646F17"/>
    <w:rsid w:val="006473DB"/>
    <w:rsid w:val="0065030A"/>
    <w:rsid w:val="0065177D"/>
    <w:rsid w:val="00652029"/>
    <w:rsid w:val="006523A7"/>
    <w:rsid w:val="00652DF6"/>
    <w:rsid w:val="00654673"/>
    <w:rsid w:val="006549AA"/>
    <w:rsid w:val="006559BC"/>
    <w:rsid w:val="00655AEE"/>
    <w:rsid w:val="00655B4A"/>
    <w:rsid w:val="00656795"/>
    <w:rsid w:val="006568BD"/>
    <w:rsid w:val="006571F7"/>
    <w:rsid w:val="00657717"/>
    <w:rsid w:val="0065790C"/>
    <w:rsid w:val="006607C1"/>
    <w:rsid w:val="00660D1C"/>
    <w:rsid w:val="00661113"/>
    <w:rsid w:val="006619AF"/>
    <w:rsid w:val="00661A22"/>
    <w:rsid w:val="00661FBB"/>
    <w:rsid w:val="0066283C"/>
    <w:rsid w:val="00663357"/>
    <w:rsid w:val="00663991"/>
    <w:rsid w:val="00663C58"/>
    <w:rsid w:val="00664225"/>
    <w:rsid w:val="0066475F"/>
    <w:rsid w:val="00664B06"/>
    <w:rsid w:val="00664DBD"/>
    <w:rsid w:val="0066543A"/>
    <w:rsid w:val="00665551"/>
    <w:rsid w:val="00665817"/>
    <w:rsid w:val="006661A9"/>
    <w:rsid w:val="0066650A"/>
    <w:rsid w:val="00666E65"/>
    <w:rsid w:val="00667B11"/>
    <w:rsid w:val="00670A9A"/>
    <w:rsid w:val="00671402"/>
    <w:rsid w:val="00672427"/>
    <w:rsid w:val="00672834"/>
    <w:rsid w:val="00672FF3"/>
    <w:rsid w:val="00673D33"/>
    <w:rsid w:val="00674ED9"/>
    <w:rsid w:val="006752AB"/>
    <w:rsid w:val="006760C0"/>
    <w:rsid w:val="0067688E"/>
    <w:rsid w:val="00676E0D"/>
    <w:rsid w:val="00677727"/>
    <w:rsid w:val="00680113"/>
    <w:rsid w:val="0068072C"/>
    <w:rsid w:val="00680F49"/>
    <w:rsid w:val="00683434"/>
    <w:rsid w:val="006835DE"/>
    <w:rsid w:val="00683A14"/>
    <w:rsid w:val="00684016"/>
    <w:rsid w:val="00684DD3"/>
    <w:rsid w:val="00685D95"/>
    <w:rsid w:val="00687393"/>
    <w:rsid w:val="0069072D"/>
    <w:rsid w:val="006908C1"/>
    <w:rsid w:val="00690D0B"/>
    <w:rsid w:val="0069182F"/>
    <w:rsid w:val="00692519"/>
    <w:rsid w:val="00692B38"/>
    <w:rsid w:val="00692FEF"/>
    <w:rsid w:val="00693098"/>
    <w:rsid w:val="00693F4D"/>
    <w:rsid w:val="00694A2C"/>
    <w:rsid w:val="00695255"/>
    <w:rsid w:val="00695CB4"/>
    <w:rsid w:val="00696DC8"/>
    <w:rsid w:val="00696F16"/>
    <w:rsid w:val="00697387"/>
    <w:rsid w:val="0069776B"/>
    <w:rsid w:val="00697C88"/>
    <w:rsid w:val="006A0325"/>
    <w:rsid w:val="006A0654"/>
    <w:rsid w:val="006A0A10"/>
    <w:rsid w:val="006A0A2E"/>
    <w:rsid w:val="006A1A03"/>
    <w:rsid w:val="006A240F"/>
    <w:rsid w:val="006A2D0A"/>
    <w:rsid w:val="006A2D7C"/>
    <w:rsid w:val="006A3B0D"/>
    <w:rsid w:val="006A3C4B"/>
    <w:rsid w:val="006A4141"/>
    <w:rsid w:val="006A4A66"/>
    <w:rsid w:val="006A5405"/>
    <w:rsid w:val="006A556C"/>
    <w:rsid w:val="006A5626"/>
    <w:rsid w:val="006A5C5C"/>
    <w:rsid w:val="006A7F77"/>
    <w:rsid w:val="006B03A0"/>
    <w:rsid w:val="006B0D8A"/>
    <w:rsid w:val="006B0FC4"/>
    <w:rsid w:val="006B0FF6"/>
    <w:rsid w:val="006B1DB3"/>
    <w:rsid w:val="006B2014"/>
    <w:rsid w:val="006B213D"/>
    <w:rsid w:val="006B22D8"/>
    <w:rsid w:val="006B2DE9"/>
    <w:rsid w:val="006B2E51"/>
    <w:rsid w:val="006B37B6"/>
    <w:rsid w:val="006B560D"/>
    <w:rsid w:val="006B5A6D"/>
    <w:rsid w:val="006B5A84"/>
    <w:rsid w:val="006B5B25"/>
    <w:rsid w:val="006B5BEB"/>
    <w:rsid w:val="006B5C11"/>
    <w:rsid w:val="006B5EDE"/>
    <w:rsid w:val="006B753E"/>
    <w:rsid w:val="006B75E0"/>
    <w:rsid w:val="006C1B49"/>
    <w:rsid w:val="006C1CAB"/>
    <w:rsid w:val="006C1CE5"/>
    <w:rsid w:val="006C2A64"/>
    <w:rsid w:val="006C2B8A"/>
    <w:rsid w:val="006C3B32"/>
    <w:rsid w:val="006C555D"/>
    <w:rsid w:val="006C79AC"/>
    <w:rsid w:val="006D04C8"/>
    <w:rsid w:val="006D0CA6"/>
    <w:rsid w:val="006D1401"/>
    <w:rsid w:val="006D1508"/>
    <w:rsid w:val="006D2128"/>
    <w:rsid w:val="006D2E1E"/>
    <w:rsid w:val="006D4631"/>
    <w:rsid w:val="006D491A"/>
    <w:rsid w:val="006D5019"/>
    <w:rsid w:val="006D52BA"/>
    <w:rsid w:val="006D5564"/>
    <w:rsid w:val="006D5801"/>
    <w:rsid w:val="006D5884"/>
    <w:rsid w:val="006D67AC"/>
    <w:rsid w:val="006D6C8A"/>
    <w:rsid w:val="006D70F7"/>
    <w:rsid w:val="006D72C2"/>
    <w:rsid w:val="006D7CB8"/>
    <w:rsid w:val="006E096A"/>
    <w:rsid w:val="006E289B"/>
    <w:rsid w:val="006E300A"/>
    <w:rsid w:val="006E33F4"/>
    <w:rsid w:val="006E3464"/>
    <w:rsid w:val="006E4197"/>
    <w:rsid w:val="006E4CF5"/>
    <w:rsid w:val="006E4FB5"/>
    <w:rsid w:val="006E52BF"/>
    <w:rsid w:val="006E6491"/>
    <w:rsid w:val="006E704B"/>
    <w:rsid w:val="006E7650"/>
    <w:rsid w:val="006E7FE1"/>
    <w:rsid w:val="006F0101"/>
    <w:rsid w:val="006F05D4"/>
    <w:rsid w:val="006F0BC2"/>
    <w:rsid w:val="006F21BA"/>
    <w:rsid w:val="006F252C"/>
    <w:rsid w:val="006F2D5E"/>
    <w:rsid w:val="006F2D65"/>
    <w:rsid w:val="006F32E1"/>
    <w:rsid w:val="006F35D9"/>
    <w:rsid w:val="006F36FC"/>
    <w:rsid w:val="006F5479"/>
    <w:rsid w:val="006F5714"/>
    <w:rsid w:val="006F604C"/>
    <w:rsid w:val="006F76C9"/>
    <w:rsid w:val="007003C3"/>
    <w:rsid w:val="00700F8D"/>
    <w:rsid w:val="00701162"/>
    <w:rsid w:val="00702276"/>
    <w:rsid w:val="00702D7E"/>
    <w:rsid w:val="00703CDA"/>
    <w:rsid w:val="00703E2A"/>
    <w:rsid w:val="00703FB9"/>
    <w:rsid w:val="00704010"/>
    <w:rsid w:val="00704161"/>
    <w:rsid w:val="007044F2"/>
    <w:rsid w:val="007060C4"/>
    <w:rsid w:val="007063D8"/>
    <w:rsid w:val="0070657E"/>
    <w:rsid w:val="0070685B"/>
    <w:rsid w:val="00706986"/>
    <w:rsid w:val="00706EAB"/>
    <w:rsid w:val="007073F5"/>
    <w:rsid w:val="0070745C"/>
    <w:rsid w:val="00707473"/>
    <w:rsid w:val="00707B41"/>
    <w:rsid w:val="0071091B"/>
    <w:rsid w:val="00710AE6"/>
    <w:rsid w:val="00711555"/>
    <w:rsid w:val="00711B22"/>
    <w:rsid w:val="00711D5E"/>
    <w:rsid w:val="00712805"/>
    <w:rsid w:val="007137E6"/>
    <w:rsid w:val="00713C28"/>
    <w:rsid w:val="00713D6B"/>
    <w:rsid w:val="0071408E"/>
    <w:rsid w:val="00714C79"/>
    <w:rsid w:val="00715B10"/>
    <w:rsid w:val="00715F01"/>
    <w:rsid w:val="0071736C"/>
    <w:rsid w:val="00720418"/>
    <w:rsid w:val="007205B8"/>
    <w:rsid w:val="00720960"/>
    <w:rsid w:val="00720CA5"/>
    <w:rsid w:val="00720EA7"/>
    <w:rsid w:val="007210F1"/>
    <w:rsid w:val="007215F2"/>
    <w:rsid w:val="00721971"/>
    <w:rsid w:val="00721E86"/>
    <w:rsid w:val="007224FD"/>
    <w:rsid w:val="00722583"/>
    <w:rsid w:val="00722600"/>
    <w:rsid w:val="00722BC3"/>
    <w:rsid w:val="00726155"/>
    <w:rsid w:val="00726744"/>
    <w:rsid w:val="00726BE1"/>
    <w:rsid w:val="00726D7C"/>
    <w:rsid w:val="00727ECD"/>
    <w:rsid w:val="00727F7C"/>
    <w:rsid w:val="0073011F"/>
    <w:rsid w:val="00730820"/>
    <w:rsid w:val="00730F61"/>
    <w:rsid w:val="00731BBF"/>
    <w:rsid w:val="00731E10"/>
    <w:rsid w:val="007323A8"/>
    <w:rsid w:val="00732916"/>
    <w:rsid w:val="00732F0D"/>
    <w:rsid w:val="00733CB5"/>
    <w:rsid w:val="0073489F"/>
    <w:rsid w:val="00734905"/>
    <w:rsid w:val="00736DA9"/>
    <w:rsid w:val="00740560"/>
    <w:rsid w:val="00741299"/>
    <w:rsid w:val="007417C2"/>
    <w:rsid w:val="007418AC"/>
    <w:rsid w:val="00742859"/>
    <w:rsid w:val="00743012"/>
    <w:rsid w:val="00743808"/>
    <w:rsid w:val="00743E4C"/>
    <w:rsid w:val="0074405A"/>
    <w:rsid w:val="0074418A"/>
    <w:rsid w:val="00744A96"/>
    <w:rsid w:val="007504E1"/>
    <w:rsid w:val="00750807"/>
    <w:rsid w:val="00751CD3"/>
    <w:rsid w:val="00751E87"/>
    <w:rsid w:val="00752A70"/>
    <w:rsid w:val="007536E1"/>
    <w:rsid w:val="00753909"/>
    <w:rsid w:val="007540E5"/>
    <w:rsid w:val="007542C4"/>
    <w:rsid w:val="0075544E"/>
    <w:rsid w:val="00755ECB"/>
    <w:rsid w:val="007566BE"/>
    <w:rsid w:val="00756910"/>
    <w:rsid w:val="00760629"/>
    <w:rsid w:val="007606F7"/>
    <w:rsid w:val="0076104A"/>
    <w:rsid w:val="00761688"/>
    <w:rsid w:val="00761ADC"/>
    <w:rsid w:val="00762DC4"/>
    <w:rsid w:val="00763765"/>
    <w:rsid w:val="00763CC7"/>
    <w:rsid w:val="007642B6"/>
    <w:rsid w:val="00764705"/>
    <w:rsid w:val="00764872"/>
    <w:rsid w:val="00764F1D"/>
    <w:rsid w:val="00766499"/>
    <w:rsid w:val="00766581"/>
    <w:rsid w:val="00767473"/>
    <w:rsid w:val="00767BF6"/>
    <w:rsid w:val="00767DAE"/>
    <w:rsid w:val="0077029A"/>
    <w:rsid w:val="0077034E"/>
    <w:rsid w:val="00770440"/>
    <w:rsid w:val="00770AC2"/>
    <w:rsid w:val="00771844"/>
    <w:rsid w:val="007718A5"/>
    <w:rsid w:val="0077200A"/>
    <w:rsid w:val="00772108"/>
    <w:rsid w:val="007722CD"/>
    <w:rsid w:val="007726C1"/>
    <w:rsid w:val="007728AA"/>
    <w:rsid w:val="00772A50"/>
    <w:rsid w:val="00772BBC"/>
    <w:rsid w:val="00773F03"/>
    <w:rsid w:val="00774C22"/>
    <w:rsid w:val="00775787"/>
    <w:rsid w:val="00775A5D"/>
    <w:rsid w:val="00775DC4"/>
    <w:rsid w:val="00775DC6"/>
    <w:rsid w:val="007774F1"/>
    <w:rsid w:val="00781463"/>
    <w:rsid w:val="007818CD"/>
    <w:rsid w:val="00781A8D"/>
    <w:rsid w:val="00782D8B"/>
    <w:rsid w:val="00784D58"/>
    <w:rsid w:val="00787A81"/>
    <w:rsid w:val="0079001D"/>
    <w:rsid w:val="00790599"/>
    <w:rsid w:val="00790806"/>
    <w:rsid w:val="00790C87"/>
    <w:rsid w:val="00791B27"/>
    <w:rsid w:val="0079322A"/>
    <w:rsid w:val="00793FE5"/>
    <w:rsid w:val="00794517"/>
    <w:rsid w:val="007946B9"/>
    <w:rsid w:val="00794B55"/>
    <w:rsid w:val="0079551B"/>
    <w:rsid w:val="00795C79"/>
    <w:rsid w:val="0079698C"/>
    <w:rsid w:val="00797508"/>
    <w:rsid w:val="00797F26"/>
    <w:rsid w:val="007A0326"/>
    <w:rsid w:val="007A03C3"/>
    <w:rsid w:val="007A073A"/>
    <w:rsid w:val="007A0785"/>
    <w:rsid w:val="007A0F82"/>
    <w:rsid w:val="007A1F68"/>
    <w:rsid w:val="007A2BEE"/>
    <w:rsid w:val="007A2C04"/>
    <w:rsid w:val="007A32C0"/>
    <w:rsid w:val="007A3D04"/>
    <w:rsid w:val="007A3E4A"/>
    <w:rsid w:val="007A3FCD"/>
    <w:rsid w:val="007A40E8"/>
    <w:rsid w:val="007A479D"/>
    <w:rsid w:val="007A5727"/>
    <w:rsid w:val="007A6629"/>
    <w:rsid w:val="007A7ED7"/>
    <w:rsid w:val="007B019C"/>
    <w:rsid w:val="007B034B"/>
    <w:rsid w:val="007B14D2"/>
    <w:rsid w:val="007B16CA"/>
    <w:rsid w:val="007B26D1"/>
    <w:rsid w:val="007B272B"/>
    <w:rsid w:val="007B382D"/>
    <w:rsid w:val="007B3D4C"/>
    <w:rsid w:val="007B3E88"/>
    <w:rsid w:val="007B52BB"/>
    <w:rsid w:val="007B62D6"/>
    <w:rsid w:val="007B6463"/>
    <w:rsid w:val="007B6581"/>
    <w:rsid w:val="007B73A1"/>
    <w:rsid w:val="007B77CD"/>
    <w:rsid w:val="007C31DA"/>
    <w:rsid w:val="007C36D1"/>
    <w:rsid w:val="007C43A3"/>
    <w:rsid w:val="007C511A"/>
    <w:rsid w:val="007C547E"/>
    <w:rsid w:val="007C5FAF"/>
    <w:rsid w:val="007C6750"/>
    <w:rsid w:val="007C68DD"/>
    <w:rsid w:val="007C699C"/>
    <w:rsid w:val="007C6F67"/>
    <w:rsid w:val="007C74CD"/>
    <w:rsid w:val="007C7806"/>
    <w:rsid w:val="007C79CD"/>
    <w:rsid w:val="007C7AAC"/>
    <w:rsid w:val="007C7CE1"/>
    <w:rsid w:val="007C7F89"/>
    <w:rsid w:val="007D1F12"/>
    <w:rsid w:val="007D27DE"/>
    <w:rsid w:val="007D2B33"/>
    <w:rsid w:val="007D2B63"/>
    <w:rsid w:val="007D2D0B"/>
    <w:rsid w:val="007D35C1"/>
    <w:rsid w:val="007D3D8F"/>
    <w:rsid w:val="007D3DEB"/>
    <w:rsid w:val="007D493D"/>
    <w:rsid w:val="007D4ED9"/>
    <w:rsid w:val="007D66A0"/>
    <w:rsid w:val="007D69F0"/>
    <w:rsid w:val="007D7C6C"/>
    <w:rsid w:val="007E01E5"/>
    <w:rsid w:val="007E115D"/>
    <w:rsid w:val="007E1252"/>
    <w:rsid w:val="007E1451"/>
    <w:rsid w:val="007E1613"/>
    <w:rsid w:val="007E1D45"/>
    <w:rsid w:val="007E211F"/>
    <w:rsid w:val="007E2602"/>
    <w:rsid w:val="007E271D"/>
    <w:rsid w:val="007E301A"/>
    <w:rsid w:val="007E415C"/>
    <w:rsid w:val="007E4D6A"/>
    <w:rsid w:val="007E505D"/>
    <w:rsid w:val="007E514C"/>
    <w:rsid w:val="007E55B7"/>
    <w:rsid w:val="007E6436"/>
    <w:rsid w:val="007E66A5"/>
    <w:rsid w:val="007F006A"/>
    <w:rsid w:val="007F021D"/>
    <w:rsid w:val="007F0391"/>
    <w:rsid w:val="007F0814"/>
    <w:rsid w:val="007F0D19"/>
    <w:rsid w:val="007F1A6A"/>
    <w:rsid w:val="007F207D"/>
    <w:rsid w:val="007F2451"/>
    <w:rsid w:val="007F2A5F"/>
    <w:rsid w:val="007F2F7C"/>
    <w:rsid w:val="007F3DA8"/>
    <w:rsid w:val="007F3E22"/>
    <w:rsid w:val="007F4958"/>
    <w:rsid w:val="007F4EC8"/>
    <w:rsid w:val="007F4FCB"/>
    <w:rsid w:val="007F5FF3"/>
    <w:rsid w:val="007F64CC"/>
    <w:rsid w:val="007F7204"/>
    <w:rsid w:val="007F795E"/>
    <w:rsid w:val="00800420"/>
    <w:rsid w:val="00800BD1"/>
    <w:rsid w:val="008018E9"/>
    <w:rsid w:val="00801EFF"/>
    <w:rsid w:val="0080329F"/>
    <w:rsid w:val="008033CA"/>
    <w:rsid w:val="00804CCB"/>
    <w:rsid w:val="008055F7"/>
    <w:rsid w:val="00805DDC"/>
    <w:rsid w:val="008076DE"/>
    <w:rsid w:val="00807A87"/>
    <w:rsid w:val="00810651"/>
    <w:rsid w:val="008112D1"/>
    <w:rsid w:val="00811C50"/>
    <w:rsid w:val="008124FC"/>
    <w:rsid w:val="00812E12"/>
    <w:rsid w:val="00812E91"/>
    <w:rsid w:val="0081383B"/>
    <w:rsid w:val="0081444A"/>
    <w:rsid w:val="00815257"/>
    <w:rsid w:val="008159AA"/>
    <w:rsid w:val="008165E8"/>
    <w:rsid w:val="008174AE"/>
    <w:rsid w:val="00817849"/>
    <w:rsid w:val="00817B17"/>
    <w:rsid w:val="00820197"/>
    <w:rsid w:val="00820E55"/>
    <w:rsid w:val="00821254"/>
    <w:rsid w:val="00821978"/>
    <w:rsid w:val="00821C08"/>
    <w:rsid w:val="0082228E"/>
    <w:rsid w:val="0082372E"/>
    <w:rsid w:val="0082400D"/>
    <w:rsid w:val="00824960"/>
    <w:rsid w:val="00824CF2"/>
    <w:rsid w:val="00824DDE"/>
    <w:rsid w:val="00825112"/>
    <w:rsid w:val="008251CE"/>
    <w:rsid w:val="0082526B"/>
    <w:rsid w:val="0082593F"/>
    <w:rsid w:val="0082612B"/>
    <w:rsid w:val="00826132"/>
    <w:rsid w:val="00826185"/>
    <w:rsid w:val="00826221"/>
    <w:rsid w:val="008269E7"/>
    <w:rsid w:val="00826B8F"/>
    <w:rsid w:val="00830F16"/>
    <w:rsid w:val="0083114B"/>
    <w:rsid w:val="00831B46"/>
    <w:rsid w:val="00831F59"/>
    <w:rsid w:val="008328FD"/>
    <w:rsid w:val="008331BB"/>
    <w:rsid w:val="00833FFB"/>
    <w:rsid w:val="00834AA0"/>
    <w:rsid w:val="00835D63"/>
    <w:rsid w:val="00835F49"/>
    <w:rsid w:val="00836AF1"/>
    <w:rsid w:val="00836B22"/>
    <w:rsid w:val="00836BDF"/>
    <w:rsid w:val="00837701"/>
    <w:rsid w:val="008377A7"/>
    <w:rsid w:val="00840948"/>
    <w:rsid w:val="0084103F"/>
    <w:rsid w:val="00841C7C"/>
    <w:rsid w:val="00842A62"/>
    <w:rsid w:val="0084346F"/>
    <w:rsid w:val="008440AF"/>
    <w:rsid w:val="0084450C"/>
    <w:rsid w:val="0084461F"/>
    <w:rsid w:val="008447E3"/>
    <w:rsid w:val="008454CC"/>
    <w:rsid w:val="00846D35"/>
    <w:rsid w:val="00846DE1"/>
    <w:rsid w:val="008473BC"/>
    <w:rsid w:val="0085145A"/>
    <w:rsid w:val="00851E2D"/>
    <w:rsid w:val="008527CC"/>
    <w:rsid w:val="008535BB"/>
    <w:rsid w:val="00853982"/>
    <w:rsid w:val="008541A7"/>
    <w:rsid w:val="00855395"/>
    <w:rsid w:val="00855C97"/>
    <w:rsid w:val="00855E28"/>
    <w:rsid w:val="008562F3"/>
    <w:rsid w:val="008568B3"/>
    <w:rsid w:val="00856CCF"/>
    <w:rsid w:val="00857ADB"/>
    <w:rsid w:val="008604EE"/>
    <w:rsid w:val="00860649"/>
    <w:rsid w:val="008606EA"/>
    <w:rsid w:val="00860956"/>
    <w:rsid w:val="00860A7A"/>
    <w:rsid w:val="00860C06"/>
    <w:rsid w:val="00862B2C"/>
    <w:rsid w:val="00862CDF"/>
    <w:rsid w:val="00862CEA"/>
    <w:rsid w:val="00862FD4"/>
    <w:rsid w:val="008631B3"/>
    <w:rsid w:val="00864CBD"/>
    <w:rsid w:val="00864D26"/>
    <w:rsid w:val="008656C9"/>
    <w:rsid w:val="00865CAD"/>
    <w:rsid w:val="00866917"/>
    <w:rsid w:val="00866E3A"/>
    <w:rsid w:val="00867907"/>
    <w:rsid w:val="00867A32"/>
    <w:rsid w:val="00867B43"/>
    <w:rsid w:val="00870259"/>
    <w:rsid w:val="00871412"/>
    <w:rsid w:val="0087179C"/>
    <w:rsid w:val="00873923"/>
    <w:rsid w:val="00874467"/>
    <w:rsid w:val="00874D25"/>
    <w:rsid w:val="008755DB"/>
    <w:rsid w:val="00875974"/>
    <w:rsid w:val="00875FBD"/>
    <w:rsid w:val="00876054"/>
    <w:rsid w:val="008765C3"/>
    <w:rsid w:val="008769C2"/>
    <w:rsid w:val="00877E30"/>
    <w:rsid w:val="00877FC8"/>
    <w:rsid w:val="008801C3"/>
    <w:rsid w:val="0088048F"/>
    <w:rsid w:val="00880585"/>
    <w:rsid w:val="00880C41"/>
    <w:rsid w:val="00881B34"/>
    <w:rsid w:val="008839EB"/>
    <w:rsid w:val="00884AB9"/>
    <w:rsid w:val="00885CF7"/>
    <w:rsid w:val="00885DC0"/>
    <w:rsid w:val="008863A8"/>
    <w:rsid w:val="008865C2"/>
    <w:rsid w:val="00886A3E"/>
    <w:rsid w:val="008877B6"/>
    <w:rsid w:val="00887B67"/>
    <w:rsid w:val="0089038B"/>
    <w:rsid w:val="00890770"/>
    <w:rsid w:val="00890C1A"/>
    <w:rsid w:val="00891A7E"/>
    <w:rsid w:val="00891C71"/>
    <w:rsid w:val="00892BB2"/>
    <w:rsid w:val="00893834"/>
    <w:rsid w:val="00893B7D"/>
    <w:rsid w:val="00894A54"/>
    <w:rsid w:val="0089520C"/>
    <w:rsid w:val="00895A80"/>
    <w:rsid w:val="00897141"/>
    <w:rsid w:val="00897B67"/>
    <w:rsid w:val="008A09E0"/>
    <w:rsid w:val="008A0C9B"/>
    <w:rsid w:val="008A1817"/>
    <w:rsid w:val="008A23CC"/>
    <w:rsid w:val="008A2856"/>
    <w:rsid w:val="008A29D5"/>
    <w:rsid w:val="008A2B7A"/>
    <w:rsid w:val="008A2BBD"/>
    <w:rsid w:val="008A37EF"/>
    <w:rsid w:val="008A48CA"/>
    <w:rsid w:val="008A4BE5"/>
    <w:rsid w:val="008A4C78"/>
    <w:rsid w:val="008A544B"/>
    <w:rsid w:val="008A5A74"/>
    <w:rsid w:val="008A5AA8"/>
    <w:rsid w:val="008A5FD8"/>
    <w:rsid w:val="008A692A"/>
    <w:rsid w:val="008A6D88"/>
    <w:rsid w:val="008A73B2"/>
    <w:rsid w:val="008A7C16"/>
    <w:rsid w:val="008B0001"/>
    <w:rsid w:val="008B0A0A"/>
    <w:rsid w:val="008B1D14"/>
    <w:rsid w:val="008B1D34"/>
    <w:rsid w:val="008B2119"/>
    <w:rsid w:val="008B252C"/>
    <w:rsid w:val="008B3A59"/>
    <w:rsid w:val="008B44F6"/>
    <w:rsid w:val="008B4507"/>
    <w:rsid w:val="008B4FCA"/>
    <w:rsid w:val="008B53F1"/>
    <w:rsid w:val="008B6197"/>
    <w:rsid w:val="008B6B5C"/>
    <w:rsid w:val="008B7327"/>
    <w:rsid w:val="008B7462"/>
    <w:rsid w:val="008B7CF5"/>
    <w:rsid w:val="008B7DB5"/>
    <w:rsid w:val="008C0AC6"/>
    <w:rsid w:val="008C1B92"/>
    <w:rsid w:val="008C2569"/>
    <w:rsid w:val="008C30C1"/>
    <w:rsid w:val="008C3284"/>
    <w:rsid w:val="008C3506"/>
    <w:rsid w:val="008C3DF9"/>
    <w:rsid w:val="008C52E1"/>
    <w:rsid w:val="008C58F1"/>
    <w:rsid w:val="008C6BA0"/>
    <w:rsid w:val="008C6D3D"/>
    <w:rsid w:val="008D100A"/>
    <w:rsid w:val="008D13F2"/>
    <w:rsid w:val="008D1D84"/>
    <w:rsid w:val="008D2590"/>
    <w:rsid w:val="008D2EA8"/>
    <w:rsid w:val="008D33B5"/>
    <w:rsid w:val="008D35F5"/>
    <w:rsid w:val="008D42E5"/>
    <w:rsid w:val="008D508E"/>
    <w:rsid w:val="008D5415"/>
    <w:rsid w:val="008D5AE4"/>
    <w:rsid w:val="008D5CF4"/>
    <w:rsid w:val="008D72A4"/>
    <w:rsid w:val="008D7335"/>
    <w:rsid w:val="008E0B98"/>
    <w:rsid w:val="008E16B4"/>
    <w:rsid w:val="008E1C3D"/>
    <w:rsid w:val="008E201F"/>
    <w:rsid w:val="008E2031"/>
    <w:rsid w:val="008E2B08"/>
    <w:rsid w:val="008E3030"/>
    <w:rsid w:val="008E4332"/>
    <w:rsid w:val="008E4853"/>
    <w:rsid w:val="008E4E0F"/>
    <w:rsid w:val="008E5667"/>
    <w:rsid w:val="008E62AB"/>
    <w:rsid w:val="008E62B9"/>
    <w:rsid w:val="008E65DD"/>
    <w:rsid w:val="008E727C"/>
    <w:rsid w:val="008F046D"/>
    <w:rsid w:val="008F0ED3"/>
    <w:rsid w:val="008F13A6"/>
    <w:rsid w:val="008F1814"/>
    <w:rsid w:val="008F1B0A"/>
    <w:rsid w:val="008F247F"/>
    <w:rsid w:val="008F27FF"/>
    <w:rsid w:val="008F444A"/>
    <w:rsid w:val="008F4AEE"/>
    <w:rsid w:val="008F4E5D"/>
    <w:rsid w:val="008F53FF"/>
    <w:rsid w:val="008F55C3"/>
    <w:rsid w:val="008F5916"/>
    <w:rsid w:val="008F5A01"/>
    <w:rsid w:val="008F5D9D"/>
    <w:rsid w:val="008F5E11"/>
    <w:rsid w:val="008F6167"/>
    <w:rsid w:val="008F61D8"/>
    <w:rsid w:val="008F67ED"/>
    <w:rsid w:val="008F72A6"/>
    <w:rsid w:val="008F77ED"/>
    <w:rsid w:val="008F7AD9"/>
    <w:rsid w:val="00900070"/>
    <w:rsid w:val="00900EBF"/>
    <w:rsid w:val="00901990"/>
    <w:rsid w:val="009019FF"/>
    <w:rsid w:val="009025E5"/>
    <w:rsid w:val="00902C14"/>
    <w:rsid w:val="00902D38"/>
    <w:rsid w:val="00902F59"/>
    <w:rsid w:val="009036A4"/>
    <w:rsid w:val="00903A05"/>
    <w:rsid w:val="00904450"/>
    <w:rsid w:val="009053E4"/>
    <w:rsid w:val="00905A11"/>
    <w:rsid w:val="009061B6"/>
    <w:rsid w:val="009065E5"/>
    <w:rsid w:val="009102A8"/>
    <w:rsid w:val="009103BB"/>
    <w:rsid w:val="00910AC1"/>
    <w:rsid w:val="00910B3F"/>
    <w:rsid w:val="0091150A"/>
    <w:rsid w:val="00911553"/>
    <w:rsid w:val="009117D1"/>
    <w:rsid w:val="00912745"/>
    <w:rsid w:val="00912B4C"/>
    <w:rsid w:val="00912F0A"/>
    <w:rsid w:val="0091391B"/>
    <w:rsid w:val="00913D75"/>
    <w:rsid w:val="009143A1"/>
    <w:rsid w:val="00914D20"/>
    <w:rsid w:val="00914E34"/>
    <w:rsid w:val="00915AA1"/>
    <w:rsid w:val="00916313"/>
    <w:rsid w:val="00916327"/>
    <w:rsid w:val="009170EE"/>
    <w:rsid w:val="00917B75"/>
    <w:rsid w:val="00920254"/>
    <w:rsid w:val="00920F01"/>
    <w:rsid w:val="009211A7"/>
    <w:rsid w:val="00922080"/>
    <w:rsid w:val="009222AC"/>
    <w:rsid w:val="009224E3"/>
    <w:rsid w:val="00922CD1"/>
    <w:rsid w:val="00922D8A"/>
    <w:rsid w:val="009232C4"/>
    <w:rsid w:val="00923D60"/>
    <w:rsid w:val="009244DE"/>
    <w:rsid w:val="0092497C"/>
    <w:rsid w:val="00924F97"/>
    <w:rsid w:val="009256E7"/>
    <w:rsid w:val="0092599D"/>
    <w:rsid w:val="009260E0"/>
    <w:rsid w:val="00926341"/>
    <w:rsid w:val="009269D0"/>
    <w:rsid w:val="00926FDD"/>
    <w:rsid w:val="0092755E"/>
    <w:rsid w:val="00927B71"/>
    <w:rsid w:val="00930286"/>
    <w:rsid w:val="009305BF"/>
    <w:rsid w:val="009323EA"/>
    <w:rsid w:val="009328BC"/>
    <w:rsid w:val="00933817"/>
    <w:rsid w:val="00933880"/>
    <w:rsid w:val="00934CAD"/>
    <w:rsid w:val="00935986"/>
    <w:rsid w:val="00935ECB"/>
    <w:rsid w:val="009363B3"/>
    <w:rsid w:val="0093756F"/>
    <w:rsid w:val="00937610"/>
    <w:rsid w:val="00937646"/>
    <w:rsid w:val="00940AF6"/>
    <w:rsid w:val="00940FBA"/>
    <w:rsid w:val="009413D2"/>
    <w:rsid w:val="00941BB8"/>
    <w:rsid w:val="00942177"/>
    <w:rsid w:val="00942428"/>
    <w:rsid w:val="00942805"/>
    <w:rsid w:val="00942A73"/>
    <w:rsid w:val="00943FD0"/>
    <w:rsid w:val="0094448F"/>
    <w:rsid w:val="00944EC2"/>
    <w:rsid w:val="009451EA"/>
    <w:rsid w:val="0094549E"/>
    <w:rsid w:val="009454CB"/>
    <w:rsid w:val="00945560"/>
    <w:rsid w:val="00945B2A"/>
    <w:rsid w:val="00945D64"/>
    <w:rsid w:val="00946385"/>
    <w:rsid w:val="009467D0"/>
    <w:rsid w:val="00946836"/>
    <w:rsid w:val="00946D64"/>
    <w:rsid w:val="00950DF3"/>
    <w:rsid w:val="00951233"/>
    <w:rsid w:val="009521F2"/>
    <w:rsid w:val="009530C3"/>
    <w:rsid w:val="00953DE0"/>
    <w:rsid w:val="00954365"/>
    <w:rsid w:val="009544C5"/>
    <w:rsid w:val="0095495E"/>
    <w:rsid w:val="00954F91"/>
    <w:rsid w:val="0095502F"/>
    <w:rsid w:val="00955C98"/>
    <w:rsid w:val="00955DE3"/>
    <w:rsid w:val="0095618C"/>
    <w:rsid w:val="009564E2"/>
    <w:rsid w:val="009566D9"/>
    <w:rsid w:val="00957288"/>
    <w:rsid w:val="009575CA"/>
    <w:rsid w:val="00957A6F"/>
    <w:rsid w:val="00961C91"/>
    <w:rsid w:val="00961F33"/>
    <w:rsid w:val="00963B26"/>
    <w:rsid w:val="00964513"/>
    <w:rsid w:val="00964B1A"/>
    <w:rsid w:val="00966529"/>
    <w:rsid w:val="00967480"/>
    <w:rsid w:val="0096758C"/>
    <w:rsid w:val="009679A5"/>
    <w:rsid w:val="00967C2B"/>
    <w:rsid w:val="0097040E"/>
    <w:rsid w:val="00970D30"/>
    <w:rsid w:val="009710B5"/>
    <w:rsid w:val="00971ADE"/>
    <w:rsid w:val="00972FA3"/>
    <w:rsid w:val="00973FA6"/>
    <w:rsid w:val="00974298"/>
    <w:rsid w:val="00975210"/>
    <w:rsid w:val="0097586A"/>
    <w:rsid w:val="00976454"/>
    <w:rsid w:val="00981277"/>
    <w:rsid w:val="00982040"/>
    <w:rsid w:val="009821DC"/>
    <w:rsid w:val="009822F7"/>
    <w:rsid w:val="00982F4B"/>
    <w:rsid w:val="00983449"/>
    <w:rsid w:val="00983479"/>
    <w:rsid w:val="00983DB6"/>
    <w:rsid w:val="00984A98"/>
    <w:rsid w:val="00984E6D"/>
    <w:rsid w:val="00985BBA"/>
    <w:rsid w:val="00985E94"/>
    <w:rsid w:val="00986C80"/>
    <w:rsid w:val="00986F69"/>
    <w:rsid w:val="00987EFF"/>
    <w:rsid w:val="009905B4"/>
    <w:rsid w:val="00992405"/>
    <w:rsid w:val="00992D1C"/>
    <w:rsid w:val="00992F68"/>
    <w:rsid w:val="00994148"/>
    <w:rsid w:val="00994173"/>
    <w:rsid w:val="0099435B"/>
    <w:rsid w:val="0099478E"/>
    <w:rsid w:val="00994996"/>
    <w:rsid w:val="00994C40"/>
    <w:rsid w:val="00994F4B"/>
    <w:rsid w:val="0099557E"/>
    <w:rsid w:val="00995DFA"/>
    <w:rsid w:val="0099635B"/>
    <w:rsid w:val="00997338"/>
    <w:rsid w:val="009A1342"/>
    <w:rsid w:val="009A148E"/>
    <w:rsid w:val="009A148F"/>
    <w:rsid w:val="009A1D06"/>
    <w:rsid w:val="009A2108"/>
    <w:rsid w:val="009A3DAE"/>
    <w:rsid w:val="009A478F"/>
    <w:rsid w:val="009A48FF"/>
    <w:rsid w:val="009A5676"/>
    <w:rsid w:val="009A5926"/>
    <w:rsid w:val="009A6937"/>
    <w:rsid w:val="009A78D2"/>
    <w:rsid w:val="009A7BAC"/>
    <w:rsid w:val="009B0838"/>
    <w:rsid w:val="009B0D40"/>
    <w:rsid w:val="009B1554"/>
    <w:rsid w:val="009B18D1"/>
    <w:rsid w:val="009B256F"/>
    <w:rsid w:val="009B2C04"/>
    <w:rsid w:val="009B33AA"/>
    <w:rsid w:val="009B3B2C"/>
    <w:rsid w:val="009B3E18"/>
    <w:rsid w:val="009B6274"/>
    <w:rsid w:val="009B6FAC"/>
    <w:rsid w:val="009B70C6"/>
    <w:rsid w:val="009C2290"/>
    <w:rsid w:val="009C2839"/>
    <w:rsid w:val="009C2B97"/>
    <w:rsid w:val="009C3119"/>
    <w:rsid w:val="009C36D0"/>
    <w:rsid w:val="009C4F3E"/>
    <w:rsid w:val="009C585E"/>
    <w:rsid w:val="009C6A6E"/>
    <w:rsid w:val="009C6FBE"/>
    <w:rsid w:val="009C7091"/>
    <w:rsid w:val="009C776F"/>
    <w:rsid w:val="009C780A"/>
    <w:rsid w:val="009D0293"/>
    <w:rsid w:val="009D03AA"/>
    <w:rsid w:val="009D0457"/>
    <w:rsid w:val="009D0D72"/>
    <w:rsid w:val="009D1223"/>
    <w:rsid w:val="009D1958"/>
    <w:rsid w:val="009D1EFA"/>
    <w:rsid w:val="009D3346"/>
    <w:rsid w:val="009D36CA"/>
    <w:rsid w:val="009D3985"/>
    <w:rsid w:val="009D4888"/>
    <w:rsid w:val="009D5324"/>
    <w:rsid w:val="009D5F19"/>
    <w:rsid w:val="009D71C8"/>
    <w:rsid w:val="009D72FD"/>
    <w:rsid w:val="009D76B2"/>
    <w:rsid w:val="009E042A"/>
    <w:rsid w:val="009E04F6"/>
    <w:rsid w:val="009E1B93"/>
    <w:rsid w:val="009E23EE"/>
    <w:rsid w:val="009E2461"/>
    <w:rsid w:val="009E2E67"/>
    <w:rsid w:val="009E2E92"/>
    <w:rsid w:val="009E2EA1"/>
    <w:rsid w:val="009E346C"/>
    <w:rsid w:val="009E481A"/>
    <w:rsid w:val="009E497F"/>
    <w:rsid w:val="009E5858"/>
    <w:rsid w:val="009E709D"/>
    <w:rsid w:val="009E7EE1"/>
    <w:rsid w:val="009F09B3"/>
    <w:rsid w:val="009F123D"/>
    <w:rsid w:val="009F1DFD"/>
    <w:rsid w:val="009F2864"/>
    <w:rsid w:val="009F29F6"/>
    <w:rsid w:val="009F2B4B"/>
    <w:rsid w:val="009F2D37"/>
    <w:rsid w:val="009F32AF"/>
    <w:rsid w:val="009F37BC"/>
    <w:rsid w:val="009F3F91"/>
    <w:rsid w:val="009F40D2"/>
    <w:rsid w:val="009F455D"/>
    <w:rsid w:val="009F4FE6"/>
    <w:rsid w:val="009F6845"/>
    <w:rsid w:val="009F6A21"/>
    <w:rsid w:val="009F6C31"/>
    <w:rsid w:val="009F703F"/>
    <w:rsid w:val="009F7498"/>
    <w:rsid w:val="009F78BC"/>
    <w:rsid w:val="00A010A4"/>
    <w:rsid w:val="00A01720"/>
    <w:rsid w:val="00A01CCD"/>
    <w:rsid w:val="00A03755"/>
    <w:rsid w:val="00A04BA7"/>
    <w:rsid w:val="00A05219"/>
    <w:rsid w:val="00A05221"/>
    <w:rsid w:val="00A05755"/>
    <w:rsid w:val="00A060F6"/>
    <w:rsid w:val="00A0699B"/>
    <w:rsid w:val="00A06C6A"/>
    <w:rsid w:val="00A07B33"/>
    <w:rsid w:val="00A07CE3"/>
    <w:rsid w:val="00A10451"/>
    <w:rsid w:val="00A10B19"/>
    <w:rsid w:val="00A11CBE"/>
    <w:rsid w:val="00A1210E"/>
    <w:rsid w:val="00A1278E"/>
    <w:rsid w:val="00A12811"/>
    <w:rsid w:val="00A12B64"/>
    <w:rsid w:val="00A12F3F"/>
    <w:rsid w:val="00A13A04"/>
    <w:rsid w:val="00A144B6"/>
    <w:rsid w:val="00A1451C"/>
    <w:rsid w:val="00A145FD"/>
    <w:rsid w:val="00A14941"/>
    <w:rsid w:val="00A14B56"/>
    <w:rsid w:val="00A14EBA"/>
    <w:rsid w:val="00A15928"/>
    <w:rsid w:val="00A15997"/>
    <w:rsid w:val="00A159B5"/>
    <w:rsid w:val="00A2039D"/>
    <w:rsid w:val="00A20536"/>
    <w:rsid w:val="00A215BB"/>
    <w:rsid w:val="00A21734"/>
    <w:rsid w:val="00A226FA"/>
    <w:rsid w:val="00A22B1E"/>
    <w:rsid w:val="00A22C9E"/>
    <w:rsid w:val="00A23088"/>
    <w:rsid w:val="00A233E7"/>
    <w:rsid w:val="00A233F8"/>
    <w:rsid w:val="00A2367D"/>
    <w:rsid w:val="00A241B5"/>
    <w:rsid w:val="00A24CE2"/>
    <w:rsid w:val="00A24F5D"/>
    <w:rsid w:val="00A25197"/>
    <w:rsid w:val="00A258B4"/>
    <w:rsid w:val="00A25E25"/>
    <w:rsid w:val="00A26D65"/>
    <w:rsid w:val="00A270D3"/>
    <w:rsid w:val="00A27240"/>
    <w:rsid w:val="00A3082B"/>
    <w:rsid w:val="00A30A72"/>
    <w:rsid w:val="00A30BED"/>
    <w:rsid w:val="00A31DE8"/>
    <w:rsid w:val="00A3212F"/>
    <w:rsid w:val="00A32218"/>
    <w:rsid w:val="00A32BA4"/>
    <w:rsid w:val="00A331AD"/>
    <w:rsid w:val="00A34BDF"/>
    <w:rsid w:val="00A35FF3"/>
    <w:rsid w:val="00A3649E"/>
    <w:rsid w:val="00A37544"/>
    <w:rsid w:val="00A37621"/>
    <w:rsid w:val="00A400F8"/>
    <w:rsid w:val="00A4107E"/>
    <w:rsid w:val="00A41416"/>
    <w:rsid w:val="00A415B0"/>
    <w:rsid w:val="00A4173F"/>
    <w:rsid w:val="00A41D61"/>
    <w:rsid w:val="00A4273A"/>
    <w:rsid w:val="00A429A2"/>
    <w:rsid w:val="00A442A0"/>
    <w:rsid w:val="00A4497B"/>
    <w:rsid w:val="00A44FEB"/>
    <w:rsid w:val="00A45097"/>
    <w:rsid w:val="00A46DE3"/>
    <w:rsid w:val="00A4797C"/>
    <w:rsid w:val="00A47BE8"/>
    <w:rsid w:val="00A47FC7"/>
    <w:rsid w:val="00A509ED"/>
    <w:rsid w:val="00A515B0"/>
    <w:rsid w:val="00A52BD2"/>
    <w:rsid w:val="00A52F2F"/>
    <w:rsid w:val="00A53184"/>
    <w:rsid w:val="00A53C6A"/>
    <w:rsid w:val="00A54EAA"/>
    <w:rsid w:val="00A550EB"/>
    <w:rsid w:val="00A560F9"/>
    <w:rsid w:val="00A56811"/>
    <w:rsid w:val="00A5697A"/>
    <w:rsid w:val="00A56C70"/>
    <w:rsid w:val="00A56D60"/>
    <w:rsid w:val="00A573A4"/>
    <w:rsid w:val="00A57A5C"/>
    <w:rsid w:val="00A603C8"/>
    <w:rsid w:val="00A60CF1"/>
    <w:rsid w:val="00A60E3C"/>
    <w:rsid w:val="00A61174"/>
    <w:rsid w:val="00A61BD5"/>
    <w:rsid w:val="00A61BFD"/>
    <w:rsid w:val="00A61E12"/>
    <w:rsid w:val="00A61F49"/>
    <w:rsid w:val="00A62363"/>
    <w:rsid w:val="00A6274B"/>
    <w:rsid w:val="00A62896"/>
    <w:rsid w:val="00A63802"/>
    <w:rsid w:val="00A63850"/>
    <w:rsid w:val="00A643A6"/>
    <w:rsid w:val="00A64B76"/>
    <w:rsid w:val="00A656C3"/>
    <w:rsid w:val="00A658F2"/>
    <w:rsid w:val="00A65B4A"/>
    <w:rsid w:val="00A668E8"/>
    <w:rsid w:val="00A67AFE"/>
    <w:rsid w:val="00A72130"/>
    <w:rsid w:val="00A75232"/>
    <w:rsid w:val="00A777DC"/>
    <w:rsid w:val="00A77D93"/>
    <w:rsid w:val="00A80073"/>
    <w:rsid w:val="00A81C9B"/>
    <w:rsid w:val="00A82031"/>
    <w:rsid w:val="00A82096"/>
    <w:rsid w:val="00A826E2"/>
    <w:rsid w:val="00A82F7A"/>
    <w:rsid w:val="00A83041"/>
    <w:rsid w:val="00A840F7"/>
    <w:rsid w:val="00A852C4"/>
    <w:rsid w:val="00A85E3D"/>
    <w:rsid w:val="00A872BA"/>
    <w:rsid w:val="00A87C8D"/>
    <w:rsid w:val="00A91238"/>
    <w:rsid w:val="00A92103"/>
    <w:rsid w:val="00A93527"/>
    <w:rsid w:val="00A937F1"/>
    <w:rsid w:val="00A93893"/>
    <w:rsid w:val="00A9419A"/>
    <w:rsid w:val="00A94384"/>
    <w:rsid w:val="00A94DA1"/>
    <w:rsid w:val="00A956CE"/>
    <w:rsid w:val="00A956DE"/>
    <w:rsid w:val="00A957F4"/>
    <w:rsid w:val="00A95874"/>
    <w:rsid w:val="00A95A48"/>
    <w:rsid w:val="00A9627F"/>
    <w:rsid w:val="00A96E03"/>
    <w:rsid w:val="00AA01A6"/>
    <w:rsid w:val="00AA24B1"/>
    <w:rsid w:val="00AA2712"/>
    <w:rsid w:val="00AA3562"/>
    <w:rsid w:val="00AA36AB"/>
    <w:rsid w:val="00AA3B96"/>
    <w:rsid w:val="00AA3F4C"/>
    <w:rsid w:val="00AA4BDB"/>
    <w:rsid w:val="00AA4DCB"/>
    <w:rsid w:val="00AA63E8"/>
    <w:rsid w:val="00AA64CB"/>
    <w:rsid w:val="00AA6B4E"/>
    <w:rsid w:val="00AB0223"/>
    <w:rsid w:val="00AB25EB"/>
    <w:rsid w:val="00AB2AFF"/>
    <w:rsid w:val="00AB2E9D"/>
    <w:rsid w:val="00AB2F1B"/>
    <w:rsid w:val="00AB32F4"/>
    <w:rsid w:val="00AB3553"/>
    <w:rsid w:val="00AB35FC"/>
    <w:rsid w:val="00AB36DB"/>
    <w:rsid w:val="00AB3DB6"/>
    <w:rsid w:val="00AB4BCD"/>
    <w:rsid w:val="00AB4D9D"/>
    <w:rsid w:val="00AB6BCE"/>
    <w:rsid w:val="00AC2123"/>
    <w:rsid w:val="00AC3262"/>
    <w:rsid w:val="00AC3E73"/>
    <w:rsid w:val="00AC493E"/>
    <w:rsid w:val="00AC4FEF"/>
    <w:rsid w:val="00AC5E9D"/>
    <w:rsid w:val="00AC6356"/>
    <w:rsid w:val="00AC6883"/>
    <w:rsid w:val="00AC6C15"/>
    <w:rsid w:val="00AC6C2E"/>
    <w:rsid w:val="00AC6D60"/>
    <w:rsid w:val="00AD05FC"/>
    <w:rsid w:val="00AD098B"/>
    <w:rsid w:val="00AD0A56"/>
    <w:rsid w:val="00AD1505"/>
    <w:rsid w:val="00AD1B51"/>
    <w:rsid w:val="00AD1DEC"/>
    <w:rsid w:val="00AD34D8"/>
    <w:rsid w:val="00AD35C1"/>
    <w:rsid w:val="00AD3889"/>
    <w:rsid w:val="00AD388F"/>
    <w:rsid w:val="00AD45EF"/>
    <w:rsid w:val="00AD482F"/>
    <w:rsid w:val="00AD4AE3"/>
    <w:rsid w:val="00AD526A"/>
    <w:rsid w:val="00AD62CB"/>
    <w:rsid w:val="00AD67BC"/>
    <w:rsid w:val="00AD69F6"/>
    <w:rsid w:val="00AD6D8D"/>
    <w:rsid w:val="00AD72F2"/>
    <w:rsid w:val="00AD738A"/>
    <w:rsid w:val="00AE00B4"/>
    <w:rsid w:val="00AE0473"/>
    <w:rsid w:val="00AE085C"/>
    <w:rsid w:val="00AE0B42"/>
    <w:rsid w:val="00AE1326"/>
    <w:rsid w:val="00AE1464"/>
    <w:rsid w:val="00AE18AE"/>
    <w:rsid w:val="00AE2C11"/>
    <w:rsid w:val="00AE3ACF"/>
    <w:rsid w:val="00AE4239"/>
    <w:rsid w:val="00AE46B6"/>
    <w:rsid w:val="00AE4901"/>
    <w:rsid w:val="00AE4B92"/>
    <w:rsid w:val="00AE54C8"/>
    <w:rsid w:val="00AE6B69"/>
    <w:rsid w:val="00AE6C7D"/>
    <w:rsid w:val="00AE6E68"/>
    <w:rsid w:val="00AF1599"/>
    <w:rsid w:val="00AF2E71"/>
    <w:rsid w:val="00AF3AD9"/>
    <w:rsid w:val="00AF3C63"/>
    <w:rsid w:val="00AF46D6"/>
    <w:rsid w:val="00AF64D4"/>
    <w:rsid w:val="00AF6E02"/>
    <w:rsid w:val="00AF7761"/>
    <w:rsid w:val="00AF7D1F"/>
    <w:rsid w:val="00B00434"/>
    <w:rsid w:val="00B006EB"/>
    <w:rsid w:val="00B00D3B"/>
    <w:rsid w:val="00B01445"/>
    <w:rsid w:val="00B017D3"/>
    <w:rsid w:val="00B0261E"/>
    <w:rsid w:val="00B02ADA"/>
    <w:rsid w:val="00B02C4C"/>
    <w:rsid w:val="00B02D22"/>
    <w:rsid w:val="00B03671"/>
    <w:rsid w:val="00B03ABD"/>
    <w:rsid w:val="00B03FCF"/>
    <w:rsid w:val="00B0406B"/>
    <w:rsid w:val="00B048B5"/>
    <w:rsid w:val="00B06627"/>
    <w:rsid w:val="00B06A67"/>
    <w:rsid w:val="00B0703E"/>
    <w:rsid w:val="00B071FC"/>
    <w:rsid w:val="00B07873"/>
    <w:rsid w:val="00B10CC9"/>
    <w:rsid w:val="00B10E4E"/>
    <w:rsid w:val="00B1157B"/>
    <w:rsid w:val="00B11BAE"/>
    <w:rsid w:val="00B121E3"/>
    <w:rsid w:val="00B12204"/>
    <w:rsid w:val="00B13777"/>
    <w:rsid w:val="00B13921"/>
    <w:rsid w:val="00B13D5F"/>
    <w:rsid w:val="00B14BBE"/>
    <w:rsid w:val="00B1556A"/>
    <w:rsid w:val="00B169F4"/>
    <w:rsid w:val="00B16BE2"/>
    <w:rsid w:val="00B16D31"/>
    <w:rsid w:val="00B17552"/>
    <w:rsid w:val="00B2076E"/>
    <w:rsid w:val="00B20CE0"/>
    <w:rsid w:val="00B214CC"/>
    <w:rsid w:val="00B22896"/>
    <w:rsid w:val="00B22AF7"/>
    <w:rsid w:val="00B2303B"/>
    <w:rsid w:val="00B231C0"/>
    <w:rsid w:val="00B237E6"/>
    <w:rsid w:val="00B2448F"/>
    <w:rsid w:val="00B246B7"/>
    <w:rsid w:val="00B24B5A"/>
    <w:rsid w:val="00B262C8"/>
    <w:rsid w:val="00B2699A"/>
    <w:rsid w:val="00B269FF"/>
    <w:rsid w:val="00B26CA0"/>
    <w:rsid w:val="00B272D1"/>
    <w:rsid w:val="00B27711"/>
    <w:rsid w:val="00B27FBF"/>
    <w:rsid w:val="00B30D67"/>
    <w:rsid w:val="00B313E2"/>
    <w:rsid w:val="00B321E5"/>
    <w:rsid w:val="00B322EB"/>
    <w:rsid w:val="00B32346"/>
    <w:rsid w:val="00B32D7F"/>
    <w:rsid w:val="00B3380D"/>
    <w:rsid w:val="00B341D4"/>
    <w:rsid w:val="00B349CB"/>
    <w:rsid w:val="00B34D66"/>
    <w:rsid w:val="00B35B89"/>
    <w:rsid w:val="00B35C8A"/>
    <w:rsid w:val="00B35D76"/>
    <w:rsid w:val="00B3652B"/>
    <w:rsid w:val="00B3722D"/>
    <w:rsid w:val="00B401F2"/>
    <w:rsid w:val="00B40D5F"/>
    <w:rsid w:val="00B4110E"/>
    <w:rsid w:val="00B412B5"/>
    <w:rsid w:val="00B41C70"/>
    <w:rsid w:val="00B424D6"/>
    <w:rsid w:val="00B4266F"/>
    <w:rsid w:val="00B42D9E"/>
    <w:rsid w:val="00B43BC5"/>
    <w:rsid w:val="00B43C46"/>
    <w:rsid w:val="00B44246"/>
    <w:rsid w:val="00B44B7F"/>
    <w:rsid w:val="00B4611D"/>
    <w:rsid w:val="00B46486"/>
    <w:rsid w:val="00B468E0"/>
    <w:rsid w:val="00B476A3"/>
    <w:rsid w:val="00B4771D"/>
    <w:rsid w:val="00B47969"/>
    <w:rsid w:val="00B47A20"/>
    <w:rsid w:val="00B47FE0"/>
    <w:rsid w:val="00B504AF"/>
    <w:rsid w:val="00B5198E"/>
    <w:rsid w:val="00B51E04"/>
    <w:rsid w:val="00B525BB"/>
    <w:rsid w:val="00B532DB"/>
    <w:rsid w:val="00B54A6D"/>
    <w:rsid w:val="00B551B5"/>
    <w:rsid w:val="00B5599B"/>
    <w:rsid w:val="00B55F35"/>
    <w:rsid w:val="00B55F70"/>
    <w:rsid w:val="00B56B9A"/>
    <w:rsid w:val="00B579F9"/>
    <w:rsid w:val="00B57BC3"/>
    <w:rsid w:val="00B60232"/>
    <w:rsid w:val="00B602D1"/>
    <w:rsid w:val="00B60823"/>
    <w:rsid w:val="00B616EF"/>
    <w:rsid w:val="00B61B5F"/>
    <w:rsid w:val="00B61BEF"/>
    <w:rsid w:val="00B61DFE"/>
    <w:rsid w:val="00B622BE"/>
    <w:rsid w:val="00B629C0"/>
    <w:rsid w:val="00B635F4"/>
    <w:rsid w:val="00B63FE8"/>
    <w:rsid w:val="00B64181"/>
    <w:rsid w:val="00B64531"/>
    <w:rsid w:val="00B64AA9"/>
    <w:rsid w:val="00B657A9"/>
    <w:rsid w:val="00B65B63"/>
    <w:rsid w:val="00B65F85"/>
    <w:rsid w:val="00B66079"/>
    <w:rsid w:val="00B6745E"/>
    <w:rsid w:val="00B67799"/>
    <w:rsid w:val="00B679F1"/>
    <w:rsid w:val="00B70917"/>
    <w:rsid w:val="00B71115"/>
    <w:rsid w:val="00B72669"/>
    <w:rsid w:val="00B72F57"/>
    <w:rsid w:val="00B74BBB"/>
    <w:rsid w:val="00B752B1"/>
    <w:rsid w:val="00B757CC"/>
    <w:rsid w:val="00B76A6F"/>
    <w:rsid w:val="00B76D4A"/>
    <w:rsid w:val="00B7759F"/>
    <w:rsid w:val="00B77632"/>
    <w:rsid w:val="00B7787E"/>
    <w:rsid w:val="00B77DBB"/>
    <w:rsid w:val="00B77E04"/>
    <w:rsid w:val="00B80A89"/>
    <w:rsid w:val="00B80C95"/>
    <w:rsid w:val="00B80CD2"/>
    <w:rsid w:val="00B81405"/>
    <w:rsid w:val="00B81A25"/>
    <w:rsid w:val="00B8255B"/>
    <w:rsid w:val="00B84B0B"/>
    <w:rsid w:val="00B86A37"/>
    <w:rsid w:val="00B870BC"/>
    <w:rsid w:val="00B875A3"/>
    <w:rsid w:val="00B877CA"/>
    <w:rsid w:val="00B87B22"/>
    <w:rsid w:val="00B87B60"/>
    <w:rsid w:val="00B87C6C"/>
    <w:rsid w:val="00B87F30"/>
    <w:rsid w:val="00B9031D"/>
    <w:rsid w:val="00B90852"/>
    <w:rsid w:val="00B90AA6"/>
    <w:rsid w:val="00B90F05"/>
    <w:rsid w:val="00B91793"/>
    <w:rsid w:val="00B91C8C"/>
    <w:rsid w:val="00B91F05"/>
    <w:rsid w:val="00B925BC"/>
    <w:rsid w:val="00B92EBD"/>
    <w:rsid w:val="00B9489D"/>
    <w:rsid w:val="00B95E9E"/>
    <w:rsid w:val="00B95FFD"/>
    <w:rsid w:val="00B96E5C"/>
    <w:rsid w:val="00B972F3"/>
    <w:rsid w:val="00B9799D"/>
    <w:rsid w:val="00B97E11"/>
    <w:rsid w:val="00BA01FC"/>
    <w:rsid w:val="00BA0971"/>
    <w:rsid w:val="00BA0C1A"/>
    <w:rsid w:val="00BA176D"/>
    <w:rsid w:val="00BA33BA"/>
    <w:rsid w:val="00BA34D1"/>
    <w:rsid w:val="00BA3517"/>
    <w:rsid w:val="00BA53DC"/>
    <w:rsid w:val="00BA5BAB"/>
    <w:rsid w:val="00BA6213"/>
    <w:rsid w:val="00BA6753"/>
    <w:rsid w:val="00BA6779"/>
    <w:rsid w:val="00BA72B0"/>
    <w:rsid w:val="00BB000A"/>
    <w:rsid w:val="00BB10AA"/>
    <w:rsid w:val="00BB16DD"/>
    <w:rsid w:val="00BB1A64"/>
    <w:rsid w:val="00BB1C15"/>
    <w:rsid w:val="00BB24E3"/>
    <w:rsid w:val="00BB2610"/>
    <w:rsid w:val="00BB2D7D"/>
    <w:rsid w:val="00BB41EF"/>
    <w:rsid w:val="00BB4B75"/>
    <w:rsid w:val="00BB4C8A"/>
    <w:rsid w:val="00BB5012"/>
    <w:rsid w:val="00BB57EE"/>
    <w:rsid w:val="00BB5A98"/>
    <w:rsid w:val="00BB5C28"/>
    <w:rsid w:val="00BB7233"/>
    <w:rsid w:val="00BB78D2"/>
    <w:rsid w:val="00BB7A74"/>
    <w:rsid w:val="00BC2A70"/>
    <w:rsid w:val="00BC2CE8"/>
    <w:rsid w:val="00BC3464"/>
    <w:rsid w:val="00BC373E"/>
    <w:rsid w:val="00BC3793"/>
    <w:rsid w:val="00BC4247"/>
    <w:rsid w:val="00BC464B"/>
    <w:rsid w:val="00BC482B"/>
    <w:rsid w:val="00BC4AD6"/>
    <w:rsid w:val="00BC4C12"/>
    <w:rsid w:val="00BC527F"/>
    <w:rsid w:val="00BC549D"/>
    <w:rsid w:val="00BC61BC"/>
    <w:rsid w:val="00BC6B64"/>
    <w:rsid w:val="00BC7B05"/>
    <w:rsid w:val="00BD0F2F"/>
    <w:rsid w:val="00BD14EC"/>
    <w:rsid w:val="00BD1F73"/>
    <w:rsid w:val="00BD207A"/>
    <w:rsid w:val="00BD247F"/>
    <w:rsid w:val="00BD42EB"/>
    <w:rsid w:val="00BD430A"/>
    <w:rsid w:val="00BD4C12"/>
    <w:rsid w:val="00BD4DAF"/>
    <w:rsid w:val="00BD503F"/>
    <w:rsid w:val="00BD55F9"/>
    <w:rsid w:val="00BD5756"/>
    <w:rsid w:val="00BD5842"/>
    <w:rsid w:val="00BD5A11"/>
    <w:rsid w:val="00BD5F4F"/>
    <w:rsid w:val="00BD72D2"/>
    <w:rsid w:val="00BD755B"/>
    <w:rsid w:val="00BD790E"/>
    <w:rsid w:val="00BE0611"/>
    <w:rsid w:val="00BE07C7"/>
    <w:rsid w:val="00BE0815"/>
    <w:rsid w:val="00BE09ED"/>
    <w:rsid w:val="00BE1F25"/>
    <w:rsid w:val="00BE2E6D"/>
    <w:rsid w:val="00BE36D6"/>
    <w:rsid w:val="00BE3BD4"/>
    <w:rsid w:val="00BE3FAB"/>
    <w:rsid w:val="00BE4BEC"/>
    <w:rsid w:val="00BE504B"/>
    <w:rsid w:val="00BE5ED2"/>
    <w:rsid w:val="00BE6971"/>
    <w:rsid w:val="00BE6E69"/>
    <w:rsid w:val="00BE725F"/>
    <w:rsid w:val="00BF02BA"/>
    <w:rsid w:val="00BF0453"/>
    <w:rsid w:val="00BF116D"/>
    <w:rsid w:val="00BF1355"/>
    <w:rsid w:val="00BF1869"/>
    <w:rsid w:val="00BF1F8E"/>
    <w:rsid w:val="00BF223A"/>
    <w:rsid w:val="00BF2619"/>
    <w:rsid w:val="00BF28C2"/>
    <w:rsid w:val="00BF3EC1"/>
    <w:rsid w:val="00BF43F9"/>
    <w:rsid w:val="00BF4A68"/>
    <w:rsid w:val="00BF5BEE"/>
    <w:rsid w:val="00BF6602"/>
    <w:rsid w:val="00BF6A35"/>
    <w:rsid w:val="00BF6EF6"/>
    <w:rsid w:val="00C0076A"/>
    <w:rsid w:val="00C00A90"/>
    <w:rsid w:val="00C00C64"/>
    <w:rsid w:val="00C01101"/>
    <w:rsid w:val="00C0169A"/>
    <w:rsid w:val="00C01704"/>
    <w:rsid w:val="00C02668"/>
    <w:rsid w:val="00C034B7"/>
    <w:rsid w:val="00C03629"/>
    <w:rsid w:val="00C037A4"/>
    <w:rsid w:val="00C0455A"/>
    <w:rsid w:val="00C04898"/>
    <w:rsid w:val="00C0672A"/>
    <w:rsid w:val="00C06D47"/>
    <w:rsid w:val="00C06E04"/>
    <w:rsid w:val="00C07155"/>
    <w:rsid w:val="00C07A32"/>
    <w:rsid w:val="00C11F65"/>
    <w:rsid w:val="00C12CE8"/>
    <w:rsid w:val="00C1301D"/>
    <w:rsid w:val="00C130BA"/>
    <w:rsid w:val="00C13984"/>
    <w:rsid w:val="00C13A3D"/>
    <w:rsid w:val="00C148AF"/>
    <w:rsid w:val="00C15B7A"/>
    <w:rsid w:val="00C16310"/>
    <w:rsid w:val="00C2027C"/>
    <w:rsid w:val="00C202AC"/>
    <w:rsid w:val="00C20A62"/>
    <w:rsid w:val="00C217DE"/>
    <w:rsid w:val="00C2311F"/>
    <w:rsid w:val="00C23905"/>
    <w:rsid w:val="00C23A6C"/>
    <w:rsid w:val="00C23E66"/>
    <w:rsid w:val="00C24104"/>
    <w:rsid w:val="00C260B2"/>
    <w:rsid w:val="00C262DF"/>
    <w:rsid w:val="00C26805"/>
    <w:rsid w:val="00C26855"/>
    <w:rsid w:val="00C26FCE"/>
    <w:rsid w:val="00C276D1"/>
    <w:rsid w:val="00C27814"/>
    <w:rsid w:val="00C2795C"/>
    <w:rsid w:val="00C300D3"/>
    <w:rsid w:val="00C31292"/>
    <w:rsid w:val="00C31E81"/>
    <w:rsid w:val="00C32AA7"/>
    <w:rsid w:val="00C32C59"/>
    <w:rsid w:val="00C33305"/>
    <w:rsid w:val="00C3382A"/>
    <w:rsid w:val="00C341DB"/>
    <w:rsid w:val="00C34297"/>
    <w:rsid w:val="00C345F1"/>
    <w:rsid w:val="00C3756E"/>
    <w:rsid w:val="00C37990"/>
    <w:rsid w:val="00C40C7D"/>
    <w:rsid w:val="00C41A60"/>
    <w:rsid w:val="00C423E4"/>
    <w:rsid w:val="00C434EF"/>
    <w:rsid w:val="00C43A9A"/>
    <w:rsid w:val="00C4610B"/>
    <w:rsid w:val="00C464C1"/>
    <w:rsid w:val="00C4723E"/>
    <w:rsid w:val="00C4782D"/>
    <w:rsid w:val="00C47EFE"/>
    <w:rsid w:val="00C51DC9"/>
    <w:rsid w:val="00C52FC6"/>
    <w:rsid w:val="00C53C55"/>
    <w:rsid w:val="00C5473E"/>
    <w:rsid w:val="00C5563C"/>
    <w:rsid w:val="00C56C30"/>
    <w:rsid w:val="00C5735D"/>
    <w:rsid w:val="00C57C20"/>
    <w:rsid w:val="00C60942"/>
    <w:rsid w:val="00C61A5D"/>
    <w:rsid w:val="00C62041"/>
    <w:rsid w:val="00C62C1D"/>
    <w:rsid w:val="00C62C45"/>
    <w:rsid w:val="00C62D48"/>
    <w:rsid w:val="00C630F7"/>
    <w:rsid w:val="00C637FB"/>
    <w:rsid w:val="00C63B7E"/>
    <w:rsid w:val="00C63C08"/>
    <w:rsid w:val="00C64220"/>
    <w:rsid w:val="00C65E29"/>
    <w:rsid w:val="00C65F8B"/>
    <w:rsid w:val="00C66C90"/>
    <w:rsid w:val="00C674BB"/>
    <w:rsid w:val="00C67568"/>
    <w:rsid w:val="00C67C87"/>
    <w:rsid w:val="00C70435"/>
    <w:rsid w:val="00C7083F"/>
    <w:rsid w:val="00C71625"/>
    <w:rsid w:val="00C72710"/>
    <w:rsid w:val="00C7271B"/>
    <w:rsid w:val="00C7354F"/>
    <w:rsid w:val="00C75175"/>
    <w:rsid w:val="00C7556C"/>
    <w:rsid w:val="00C75659"/>
    <w:rsid w:val="00C75B5E"/>
    <w:rsid w:val="00C75F88"/>
    <w:rsid w:val="00C769D4"/>
    <w:rsid w:val="00C77749"/>
    <w:rsid w:val="00C8082C"/>
    <w:rsid w:val="00C808AF"/>
    <w:rsid w:val="00C8114E"/>
    <w:rsid w:val="00C81B58"/>
    <w:rsid w:val="00C81B83"/>
    <w:rsid w:val="00C81D10"/>
    <w:rsid w:val="00C81ED0"/>
    <w:rsid w:val="00C81F89"/>
    <w:rsid w:val="00C8260B"/>
    <w:rsid w:val="00C832E5"/>
    <w:rsid w:val="00C837C6"/>
    <w:rsid w:val="00C83B35"/>
    <w:rsid w:val="00C83E1B"/>
    <w:rsid w:val="00C841C9"/>
    <w:rsid w:val="00C84A13"/>
    <w:rsid w:val="00C84D23"/>
    <w:rsid w:val="00C851DC"/>
    <w:rsid w:val="00C858FB"/>
    <w:rsid w:val="00C85A8A"/>
    <w:rsid w:val="00C868AB"/>
    <w:rsid w:val="00C86B53"/>
    <w:rsid w:val="00C87C02"/>
    <w:rsid w:val="00C90CFC"/>
    <w:rsid w:val="00C914A8"/>
    <w:rsid w:val="00C9197E"/>
    <w:rsid w:val="00C919C9"/>
    <w:rsid w:val="00C91DE4"/>
    <w:rsid w:val="00C92A12"/>
    <w:rsid w:val="00C93B26"/>
    <w:rsid w:val="00C94302"/>
    <w:rsid w:val="00C94E32"/>
    <w:rsid w:val="00C953DD"/>
    <w:rsid w:val="00C95546"/>
    <w:rsid w:val="00C962D9"/>
    <w:rsid w:val="00C96BDB"/>
    <w:rsid w:val="00C96E68"/>
    <w:rsid w:val="00CA05C5"/>
    <w:rsid w:val="00CA0D89"/>
    <w:rsid w:val="00CA0F3B"/>
    <w:rsid w:val="00CA0F65"/>
    <w:rsid w:val="00CA136B"/>
    <w:rsid w:val="00CA1973"/>
    <w:rsid w:val="00CA1AB8"/>
    <w:rsid w:val="00CA25EB"/>
    <w:rsid w:val="00CA2B11"/>
    <w:rsid w:val="00CA35FF"/>
    <w:rsid w:val="00CA5803"/>
    <w:rsid w:val="00CA60DC"/>
    <w:rsid w:val="00CA6268"/>
    <w:rsid w:val="00CA6420"/>
    <w:rsid w:val="00CA6AAF"/>
    <w:rsid w:val="00CA6B24"/>
    <w:rsid w:val="00CA6F72"/>
    <w:rsid w:val="00CB03E6"/>
    <w:rsid w:val="00CB1B6C"/>
    <w:rsid w:val="00CB2AD7"/>
    <w:rsid w:val="00CB3903"/>
    <w:rsid w:val="00CB3ACA"/>
    <w:rsid w:val="00CB4855"/>
    <w:rsid w:val="00CB49CC"/>
    <w:rsid w:val="00CB540E"/>
    <w:rsid w:val="00CB553F"/>
    <w:rsid w:val="00CB5AFB"/>
    <w:rsid w:val="00CB6196"/>
    <w:rsid w:val="00CB63DC"/>
    <w:rsid w:val="00CB733C"/>
    <w:rsid w:val="00CC04F4"/>
    <w:rsid w:val="00CC0684"/>
    <w:rsid w:val="00CC0ADF"/>
    <w:rsid w:val="00CC0D89"/>
    <w:rsid w:val="00CC1003"/>
    <w:rsid w:val="00CC12CB"/>
    <w:rsid w:val="00CC2043"/>
    <w:rsid w:val="00CC2AB5"/>
    <w:rsid w:val="00CC2F30"/>
    <w:rsid w:val="00CC3038"/>
    <w:rsid w:val="00CC30E5"/>
    <w:rsid w:val="00CC3A3D"/>
    <w:rsid w:val="00CC3ABF"/>
    <w:rsid w:val="00CC4988"/>
    <w:rsid w:val="00CC4A42"/>
    <w:rsid w:val="00CC4F55"/>
    <w:rsid w:val="00CC5CEB"/>
    <w:rsid w:val="00CC5DA2"/>
    <w:rsid w:val="00CC6AA1"/>
    <w:rsid w:val="00CC6DF4"/>
    <w:rsid w:val="00CD08B1"/>
    <w:rsid w:val="00CD23EE"/>
    <w:rsid w:val="00CD2EDA"/>
    <w:rsid w:val="00CD446A"/>
    <w:rsid w:val="00CD4D00"/>
    <w:rsid w:val="00CD5301"/>
    <w:rsid w:val="00CD5CD2"/>
    <w:rsid w:val="00CD5FBD"/>
    <w:rsid w:val="00CD7000"/>
    <w:rsid w:val="00CD7132"/>
    <w:rsid w:val="00CD7CD8"/>
    <w:rsid w:val="00CD7EBD"/>
    <w:rsid w:val="00CE0002"/>
    <w:rsid w:val="00CE0719"/>
    <w:rsid w:val="00CE21F9"/>
    <w:rsid w:val="00CE3062"/>
    <w:rsid w:val="00CE385E"/>
    <w:rsid w:val="00CE3DD9"/>
    <w:rsid w:val="00CE507B"/>
    <w:rsid w:val="00CE5FB8"/>
    <w:rsid w:val="00CE6918"/>
    <w:rsid w:val="00CE6DC7"/>
    <w:rsid w:val="00CE754E"/>
    <w:rsid w:val="00CE7B96"/>
    <w:rsid w:val="00CF14E3"/>
    <w:rsid w:val="00CF1C76"/>
    <w:rsid w:val="00CF2195"/>
    <w:rsid w:val="00CF27F9"/>
    <w:rsid w:val="00CF29A0"/>
    <w:rsid w:val="00CF453E"/>
    <w:rsid w:val="00CF471F"/>
    <w:rsid w:val="00CF4B8E"/>
    <w:rsid w:val="00CF5151"/>
    <w:rsid w:val="00CF67C2"/>
    <w:rsid w:val="00CF69BA"/>
    <w:rsid w:val="00CF71EE"/>
    <w:rsid w:val="00CF74E6"/>
    <w:rsid w:val="00CF7933"/>
    <w:rsid w:val="00CF7A0A"/>
    <w:rsid w:val="00D00E5F"/>
    <w:rsid w:val="00D03E22"/>
    <w:rsid w:val="00D03E96"/>
    <w:rsid w:val="00D03EB1"/>
    <w:rsid w:val="00D0427D"/>
    <w:rsid w:val="00D04D8D"/>
    <w:rsid w:val="00D04DDF"/>
    <w:rsid w:val="00D06980"/>
    <w:rsid w:val="00D069C7"/>
    <w:rsid w:val="00D06FAD"/>
    <w:rsid w:val="00D07075"/>
    <w:rsid w:val="00D073E9"/>
    <w:rsid w:val="00D07FD0"/>
    <w:rsid w:val="00D102BC"/>
    <w:rsid w:val="00D11084"/>
    <w:rsid w:val="00D12090"/>
    <w:rsid w:val="00D122F4"/>
    <w:rsid w:val="00D12823"/>
    <w:rsid w:val="00D128B3"/>
    <w:rsid w:val="00D141D1"/>
    <w:rsid w:val="00D14AE8"/>
    <w:rsid w:val="00D15934"/>
    <w:rsid w:val="00D166ED"/>
    <w:rsid w:val="00D16DF8"/>
    <w:rsid w:val="00D175D2"/>
    <w:rsid w:val="00D179D7"/>
    <w:rsid w:val="00D17BCE"/>
    <w:rsid w:val="00D209D5"/>
    <w:rsid w:val="00D217C3"/>
    <w:rsid w:val="00D22156"/>
    <w:rsid w:val="00D2230C"/>
    <w:rsid w:val="00D22DDC"/>
    <w:rsid w:val="00D2349E"/>
    <w:rsid w:val="00D23C64"/>
    <w:rsid w:val="00D23D84"/>
    <w:rsid w:val="00D2423A"/>
    <w:rsid w:val="00D2426B"/>
    <w:rsid w:val="00D24565"/>
    <w:rsid w:val="00D24851"/>
    <w:rsid w:val="00D25AA6"/>
    <w:rsid w:val="00D2610A"/>
    <w:rsid w:val="00D26A37"/>
    <w:rsid w:val="00D2770E"/>
    <w:rsid w:val="00D27FAF"/>
    <w:rsid w:val="00D30589"/>
    <w:rsid w:val="00D32C7A"/>
    <w:rsid w:val="00D347A2"/>
    <w:rsid w:val="00D34958"/>
    <w:rsid w:val="00D3499E"/>
    <w:rsid w:val="00D356B8"/>
    <w:rsid w:val="00D36064"/>
    <w:rsid w:val="00D37858"/>
    <w:rsid w:val="00D37B5B"/>
    <w:rsid w:val="00D37F53"/>
    <w:rsid w:val="00D40552"/>
    <w:rsid w:val="00D4072D"/>
    <w:rsid w:val="00D40802"/>
    <w:rsid w:val="00D41A19"/>
    <w:rsid w:val="00D43DA4"/>
    <w:rsid w:val="00D43E20"/>
    <w:rsid w:val="00D44833"/>
    <w:rsid w:val="00D44F88"/>
    <w:rsid w:val="00D45C53"/>
    <w:rsid w:val="00D46B72"/>
    <w:rsid w:val="00D46EA9"/>
    <w:rsid w:val="00D47821"/>
    <w:rsid w:val="00D47F09"/>
    <w:rsid w:val="00D50315"/>
    <w:rsid w:val="00D5087E"/>
    <w:rsid w:val="00D51039"/>
    <w:rsid w:val="00D536DC"/>
    <w:rsid w:val="00D543D5"/>
    <w:rsid w:val="00D5550E"/>
    <w:rsid w:val="00D57F16"/>
    <w:rsid w:val="00D6001E"/>
    <w:rsid w:val="00D606EC"/>
    <w:rsid w:val="00D60842"/>
    <w:rsid w:val="00D6098F"/>
    <w:rsid w:val="00D6207D"/>
    <w:rsid w:val="00D6234C"/>
    <w:rsid w:val="00D628F0"/>
    <w:rsid w:val="00D62917"/>
    <w:rsid w:val="00D631AB"/>
    <w:rsid w:val="00D63275"/>
    <w:rsid w:val="00D63701"/>
    <w:rsid w:val="00D63751"/>
    <w:rsid w:val="00D648CC"/>
    <w:rsid w:val="00D65078"/>
    <w:rsid w:val="00D6559B"/>
    <w:rsid w:val="00D6575E"/>
    <w:rsid w:val="00D661B3"/>
    <w:rsid w:val="00D66B40"/>
    <w:rsid w:val="00D67930"/>
    <w:rsid w:val="00D67D34"/>
    <w:rsid w:val="00D67FE2"/>
    <w:rsid w:val="00D700F8"/>
    <w:rsid w:val="00D704E3"/>
    <w:rsid w:val="00D706D2"/>
    <w:rsid w:val="00D725E1"/>
    <w:rsid w:val="00D73281"/>
    <w:rsid w:val="00D73404"/>
    <w:rsid w:val="00D738B7"/>
    <w:rsid w:val="00D74424"/>
    <w:rsid w:val="00D74466"/>
    <w:rsid w:val="00D75945"/>
    <w:rsid w:val="00D75B8F"/>
    <w:rsid w:val="00D76447"/>
    <w:rsid w:val="00D7669A"/>
    <w:rsid w:val="00D76878"/>
    <w:rsid w:val="00D773D1"/>
    <w:rsid w:val="00D80817"/>
    <w:rsid w:val="00D808DA"/>
    <w:rsid w:val="00D81641"/>
    <w:rsid w:val="00D81842"/>
    <w:rsid w:val="00D824E5"/>
    <w:rsid w:val="00D8250D"/>
    <w:rsid w:val="00D82702"/>
    <w:rsid w:val="00D82EDF"/>
    <w:rsid w:val="00D835FF"/>
    <w:rsid w:val="00D83E8A"/>
    <w:rsid w:val="00D8480E"/>
    <w:rsid w:val="00D851FF"/>
    <w:rsid w:val="00D8545B"/>
    <w:rsid w:val="00D85B34"/>
    <w:rsid w:val="00D85F29"/>
    <w:rsid w:val="00D863E2"/>
    <w:rsid w:val="00D86709"/>
    <w:rsid w:val="00D86A4D"/>
    <w:rsid w:val="00D86E36"/>
    <w:rsid w:val="00D87ABC"/>
    <w:rsid w:val="00D900E2"/>
    <w:rsid w:val="00D907C9"/>
    <w:rsid w:val="00D90BB6"/>
    <w:rsid w:val="00D90F03"/>
    <w:rsid w:val="00D91B61"/>
    <w:rsid w:val="00D92A0C"/>
    <w:rsid w:val="00D93C9A"/>
    <w:rsid w:val="00D93DDB"/>
    <w:rsid w:val="00D93F80"/>
    <w:rsid w:val="00D941F9"/>
    <w:rsid w:val="00D94788"/>
    <w:rsid w:val="00D94810"/>
    <w:rsid w:val="00D95100"/>
    <w:rsid w:val="00D95202"/>
    <w:rsid w:val="00D956C6"/>
    <w:rsid w:val="00D95E16"/>
    <w:rsid w:val="00D96355"/>
    <w:rsid w:val="00D963F9"/>
    <w:rsid w:val="00D966DB"/>
    <w:rsid w:val="00D96CAF"/>
    <w:rsid w:val="00D96D18"/>
    <w:rsid w:val="00D978D3"/>
    <w:rsid w:val="00D97E4A"/>
    <w:rsid w:val="00DA04E4"/>
    <w:rsid w:val="00DA12FA"/>
    <w:rsid w:val="00DA13EE"/>
    <w:rsid w:val="00DA16D3"/>
    <w:rsid w:val="00DA1709"/>
    <w:rsid w:val="00DA1ACE"/>
    <w:rsid w:val="00DA24D0"/>
    <w:rsid w:val="00DA303F"/>
    <w:rsid w:val="00DA42EF"/>
    <w:rsid w:val="00DA5D67"/>
    <w:rsid w:val="00DA5FA7"/>
    <w:rsid w:val="00DA647E"/>
    <w:rsid w:val="00DA6F6E"/>
    <w:rsid w:val="00DA7190"/>
    <w:rsid w:val="00DA7CAC"/>
    <w:rsid w:val="00DA7D8C"/>
    <w:rsid w:val="00DB03DD"/>
    <w:rsid w:val="00DB0931"/>
    <w:rsid w:val="00DB1C36"/>
    <w:rsid w:val="00DB1C86"/>
    <w:rsid w:val="00DB1EC8"/>
    <w:rsid w:val="00DB27A9"/>
    <w:rsid w:val="00DB5352"/>
    <w:rsid w:val="00DB54E5"/>
    <w:rsid w:val="00DB6144"/>
    <w:rsid w:val="00DB6A9A"/>
    <w:rsid w:val="00DC079E"/>
    <w:rsid w:val="00DC0D03"/>
    <w:rsid w:val="00DC106B"/>
    <w:rsid w:val="00DC132F"/>
    <w:rsid w:val="00DC1807"/>
    <w:rsid w:val="00DC2021"/>
    <w:rsid w:val="00DC2675"/>
    <w:rsid w:val="00DC267F"/>
    <w:rsid w:val="00DC306B"/>
    <w:rsid w:val="00DC35D9"/>
    <w:rsid w:val="00DC42EE"/>
    <w:rsid w:val="00DC45CE"/>
    <w:rsid w:val="00DC4769"/>
    <w:rsid w:val="00DC47B3"/>
    <w:rsid w:val="00DC4E92"/>
    <w:rsid w:val="00DC534D"/>
    <w:rsid w:val="00DC579B"/>
    <w:rsid w:val="00DC6E45"/>
    <w:rsid w:val="00DC7C1A"/>
    <w:rsid w:val="00DC7FA7"/>
    <w:rsid w:val="00DD08F9"/>
    <w:rsid w:val="00DD0CCD"/>
    <w:rsid w:val="00DD1067"/>
    <w:rsid w:val="00DD17CB"/>
    <w:rsid w:val="00DD251D"/>
    <w:rsid w:val="00DD2593"/>
    <w:rsid w:val="00DD2AE7"/>
    <w:rsid w:val="00DD308B"/>
    <w:rsid w:val="00DD327B"/>
    <w:rsid w:val="00DD359D"/>
    <w:rsid w:val="00DD48E3"/>
    <w:rsid w:val="00DD66E0"/>
    <w:rsid w:val="00DD7549"/>
    <w:rsid w:val="00DD76AF"/>
    <w:rsid w:val="00DE1208"/>
    <w:rsid w:val="00DE2842"/>
    <w:rsid w:val="00DE339B"/>
    <w:rsid w:val="00DE3EDF"/>
    <w:rsid w:val="00DE44A1"/>
    <w:rsid w:val="00DE49EF"/>
    <w:rsid w:val="00DE4C05"/>
    <w:rsid w:val="00DE60A8"/>
    <w:rsid w:val="00DE628A"/>
    <w:rsid w:val="00DE6341"/>
    <w:rsid w:val="00DE6E3F"/>
    <w:rsid w:val="00DE7522"/>
    <w:rsid w:val="00DE7CBA"/>
    <w:rsid w:val="00DE7E6A"/>
    <w:rsid w:val="00DF039E"/>
    <w:rsid w:val="00DF03AB"/>
    <w:rsid w:val="00DF0AB1"/>
    <w:rsid w:val="00DF171D"/>
    <w:rsid w:val="00DF1BD1"/>
    <w:rsid w:val="00DF2904"/>
    <w:rsid w:val="00DF3730"/>
    <w:rsid w:val="00DF405B"/>
    <w:rsid w:val="00DF45BA"/>
    <w:rsid w:val="00DF513C"/>
    <w:rsid w:val="00DF552C"/>
    <w:rsid w:val="00DF5B78"/>
    <w:rsid w:val="00DF6AEE"/>
    <w:rsid w:val="00E0018F"/>
    <w:rsid w:val="00E024E5"/>
    <w:rsid w:val="00E046C5"/>
    <w:rsid w:val="00E046DB"/>
    <w:rsid w:val="00E04781"/>
    <w:rsid w:val="00E047A6"/>
    <w:rsid w:val="00E052E5"/>
    <w:rsid w:val="00E05EFD"/>
    <w:rsid w:val="00E072F4"/>
    <w:rsid w:val="00E102E3"/>
    <w:rsid w:val="00E119AA"/>
    <w:rsid w:val="00E12098"/>
    <w:rsid w:val="00E1249E"/>
    <w:rsid w:val="00E12F14"/>
    <w:rsid w:val="00E1367A"/>
    <w:rsid w:val="00E13AEE"/>
    <w:rsid w:val="00E13DB8"/>
    <w:rsid w:val="00E1622A"/>
    <w:rsid w:val="00E1690E"/>
    <w:rsid w:val="00E16CAF"/>
    <w:rsid w:val="00E170B1"/>
    <w:rsid w:val="00E170B5"/>
    <w:rsid w:val="00E20D7D"/>
    <w:rsid w:val="00E2130B"/>
    <w:rsid w:val="00E217BB"/>
    <w:rsid w:val="00E21EDC"/>
    <w:rsid w:val="00E2210C"/>
    <w:rsid w:val="00E22C86"/>
    <w:rsid w:val="00E23EE0"/>
    <w:rsid w:val="00E24417"/>
    <w:rsid w:val="00E24A1A"/>
    <w:rsid w:val="00E26538"/>
    <w:rsid w:val="00E2659E"/>
    <w:rsid w:val="00E27875"/>
    <w:rsid w:val="00E27C23"/>
    <w:rsid w:val="00E27D2A"/>
    <w:rsid w:val="00E3313E"/>
    <w:rsid w:val="00E3318A"/>
    <w:rsid w:val="00E338D6"/>
    <w:rsid w:val="00E33AA4"/>
    <w:rsid w:val="00E33F65"/>
    <w:rsid w:val="00E342DC"/>
    <w:rsid w:val="00E3457B"/>
    <w:rsid w:val="00E3582F"/>
    <w:rsid w:val="00E36C8F"/>
    <w:rsid w:val="00E373B8"/>
    <w:rsid w:val="00E37D46"/>
    <w:rsid w:val="00E37DC3"/>
    <w:rsid w:val="00E40706"/>
    <w:rsid w:val="00E41591"/>
    <w:rsid w:val="00E418B8"/>
    <w:rsid w:val="00E41C00"/>
    <w:rsid w:val="00E4265F"/>
    <w:rsid w:val="00E42B6C"/>
    <w:rsid w:val="00E433C1"/>
    <w:rsid w:val="00E453CA"/>
    <w:rsid w:val="00E46492"/>
    <w:rsid w:val="00E46D6B"/>
    <w:rsid w:val="00E47043"/>
    <w:rsid w:val="00E47C04"/>
    <w:rsid w:val="00E50760"/>
    <w:rsid w:val="00E50F34"/>
    <w:rsid w:val="00E5110F"/>
    <w:rsid w:val="00E530F5"/>
    <w:rsid w:val="00E53400"/>
    <w:rsid w:val="00E53839"/>
    <w:rsid w:val="00E53B56"/>
    <w:rsid w:val="00E54C0C"/>
    <w:rsid w:val="00E54EF1"/>
    <w:rsid w:val="00E55DDA"/>
    <w:rsid w:val="00E55EF2"/>
    <w:rsid w:val="00E5704C"/>
    <w:rsid w:val="00E57096"/>
    <w:rsid w:val="00E579CD"/>
    <w:rsid w:val="00E57C9B"/>
    <w:rsid w:val="00E57D76"/>
    <w:rsid w:val="00E60014"/>
    <w:rsid w:val="00E6149B"/>
    <w:rsid w:val="00E61C3C"/>
    <w:rsid w:val="00E61C40"/>
    <w:rsid w:val="00E621EA"/>
    <w:rsid w:val="00E622FB"/>
    <w:rsid w:val="00E631EF"/>
    <w:rsid w:val="00E6344E"/>
    <w:rsid w:val="00E648E2"/>
    <w:rsid w:val="00E65336"/>
    <w:rsid w:val="00E661D7"/>
    <w:rsid w:val="00E664A0"/>
    <w:rsid w:val="00E66D72"/>
    <w:rsid w:val="00E67B7F"/>
    <w:rsid w:val="00E67CA8"/>
    <w:rsid w:val="00E700F6"/>
    <w:rsid w:val="00E703D0"/>
    <w:rsid w:val="00E70B2A"/>
    <w:rsid w:val="00E70DDA"/>
    <w:rsid w:val="00E70FAE"/>
    <w:rsid w:val="00E71EC0"/>
    <w:rsid w:val="00E731B8"/>
    <w:rsid w:val="00E73652"/>
    <w:rsid w:val="00E73E24"/>
    <w:rsid w:val="00E74223"/>
    <w:rsid w:val="00E74503"/>
    <w:rsid w:val="00E74E9A"/>
    <w:rsid w:val="00E759A5"/>
    <w:rsid w:val="00E75A50"/>
    <w:rsid w:val="00E76281"/>
    <w:rsid w:val="00E76457"/>
    <w:rsid w:val="00E76671"/>
    <w:rsid w:val="00E7747E"/>
    <w:rsid w:val="00E7785B"/>
    <w:rsid w:val="00E778AD"/>
    <w:rsid w:val="00E77E5B"/>
    <w:rsid w:val="00E81475"/>
    <w:rsid w:val="00E83E39"/>
    <w:rsid w:val="00E84F26"/>
    <w:rsid w:val="00E851B0"/>
    <w:rsid w:val="00E85286"/>
    <w:rsid w:val="00E85AB3"/>
    <w:rsid w:val="00E85B88"/>
    <w:rsid w:val="00E85B9F"/>
    <w:rsid w:val="00E85C31"/>
    <w:rsid w:val="00E85C7A"/>
    <w:rsid w:val="00E871D0"/>
    <w:rsid w:val="00E87642"/>
    <w:rsid w:val="00E87AE0"/>
    <w:rsid w:val="00E90347"/>
    <w:rsid w:val="00E90F2D"/>
    <w:rsid w:val="00E91239"/>
    <w:rsid w:val="00E92205"/>
    <w:rsid w:val="00E9325C"/>
    <w:rsid w:val="00E9329E"/>
    <w:rsid w:val="00E94231"/>
    <w:rsid w:val="00E94818"/>
    <w:rsid w:val="00E94A20"/>
    <w:rsid w:val="00E9526E"/>
    <w:rsid w:val="00E96722"/>
    <w:rsid w:val="00E9697F"/>
    <w:rsid w:val="00E975D0"/>
    <w:rsid w:val="00E97841"/>
    <w:rsid w:val="00E97983"/>
    <w:rsid w:val="00E97A14"/>
    <w:rsid w:val="00EA09B8"/>
    <w:rsid w:val="00EA0A3A"/>
    <w:rsid w:val="00EA1B3F"/>
    <w:rsid w:val="00EA1F07"/>
    <w:rsid w:val="00EA2928"/>
    <w:rsid w:val="00EA29CA"/>
    <w:rsid w:val="00EA374B"/>
    <w:rsid w:val="00EA3F50"/>
    <w:rsid w:val="00EA42AD"/>
    <w:rsid w:val="00EA483C"/>
    <w:rsid w:val="00EA4F23"/>
    <w:rsid w:val="00EA668A"/>
    <w:rsid w:val="00EA68AC"/>
    <w:rsid w:val="00EA6A2F"/>
    <w:rsid w:val="00EA6CF3"/>
    <w:rsid w:val="00EA700C"/>
    <w:rsid w:val="00EA790F"/>
    <w:rsid w:val="00EB1A18"/>
    <w:rsid w:val="00EB31E5"/>
    <w:rsid w:val="00EB3AE5"/>
    <w:rsid w:val="00EB46C6"/>
    <w:rsid w:val="00EB51C6"/>
    <w:rsid w:val="00EB5375"/>
    <w:rsid w:val="00EB6DB1"/>
    <w:rsid w:val="00EB717E"/>
    <w:rsid w:val="00EB75E1"/>
    <w:rsid w:val="00EC02E1"/>
    <w:rsid w:val="00EC0B72"/>
    <w:rsid w:val="00EC0C7F"/>
    <w:rsid w:val="00EC19DC"/>
    <w:rsid w:val="00EC1F72"/>
    <w:rsid w:val="00EC28B4"/>
    <w:rsid w:val="00EC2A01"/>
    <w:rsid w:val="00EC3171"/>
    <w:rsid w:val="00EC3834"/>
    <w:rsid w:val="00EC4566"/>
    <w:rsid w:val="00EC4A2D"/>
    <w:rsid w:val="00EC50A5"/>
    <w:rsid w:val="00EC71DF"/>
    <w:rsid w:val="00EC7950"/>
    <w:rsid w:val="00EC79D0"/>
    <w:rsid w:val="00EC7E90"/>
    <w:rsid w:val="00ED0DE2"/>
    <w:rsid w:val="00ED115E"/>
    <w:rsid w:val="00ED17C7"/>
    <w:rsid w:val="00ED1B21"/>
    <w:rsid w:val="00ED2A2C"/>
    <w:rsid w:val="00ED2ABE"/>
    <w:rsid w:val="00ED2F4C"/>
    <w:rsid w:val="00ED30D4"/>
    <w:rsid w:val="00ED33F5"/>
    <w:rsid w:val="00ED36D3"/>
    <w:rsid w:val="00ED377C"/>
    <w:rsid w:val="00ED43AB"/>
    <w:rsid w:val="00ED4D19"/>
    <w:rsid w:val="00ED51C9"/>
    <w:rsid w:val="00ED584E"/>
    <w:rsid w:val="00ED5939"/>
    <w:rsid w:val="00ED65B3"/>
    <w:rsid w:val="00ED6A8D"/>
    <w:rsid w:val="00ED7334"/>
    <w:rsid w:val="00EE0393"/>
    <w:rsid w:val="00EE11C7"/>
    <w:rsid w:val="00EE3524"/>
    <w:rsid w:val="00EE3A87"/>
    <w:rsid w:val="00EE3BAB"/>
    <w:rsid w:val="00EE3E19"/>
    <w:rsid w:val="00EE5BAC"/>
    <w:rsid w:val="00EE6139"/>
    <w:rsid w:val="00EE6450"/>
    <w:rsid w:val="00EE6A26"/>
    <w:rsid w:val="00EE6F02"/>
    <w:rsid w:val="00EE7022"/>
    <w:rsid w:val="00EE7BEA"/>
    <w:rsid w:val="00EF058C"/>
    <w:rsid w:val="00EF0BB1"/>
    <w:rsid w:val="00EF2047"/>
    <w:rsid w:val="00EF2145"/>
    <w:rsid w:val="00EF2EB9"/>
    <w:rsid w:val="00EF3979"/>
    <w:rsid w:val="00EF3AF8"/>
    <w:rsid w:val="00EF3D1F"/>
    <w:rsid w:val="00EF4846"/>
    <w:rsid w:val="00EF55A2"/>
    <w:rsid w:val="00EF574B"/>
    <w:rsid w:val="00EF62B3"/>
    <w:rsid w:val="00EF6325"/>
    <w:rsid w:val="00EF6E8F"/>
    <w:rsid w:val="00EF72D9"/>
    <w:rsid w:val="00F00D4B"/>
    <w:rsid w:val="00F00E79"/>
    <w:rsid w:val="00F02521"/>
    <w:rsid w:val="00F025DA"/>
    <w:rsid w:val="00F028D4"/>
    <w:rsid w:val="00F0323F"/>
    <w:rsid w:val="00F03E42"/>
    <w:rsid w:val="00F03E6D"/>
    <w:rsid w:val="00F0512E"/>
    <w:rsid w:val="00F05959"/>
    <w:rsid w:val="00F060E5"/>
    <w:rsid w:val="00F06883"/>
    <w:rsid w:val="00F07265"/>
    <w:rsid w:val="00F075C4"/>
    <w:rsid w:val="00F07D29"/>
    <w:rsid w:val="00F1014B"/>
    <w:rsid w:val="00F1036A"/>
    <w:rsid w:val="00F10EF6"/>
    <w:rsid w:val="00F112D9"/>
    <w:rsid w:val="00F11ECD"/>
    <w:rsid w:val="00F12058"/>
    <w:rsid w:val="00F12504"/>
    <w:rsid w:val="00F12734"/>
    <w:rsid w:val="00F12904"/>
    <w:rsid w:val="00F1304D"/>
    <w:rsid w:val="00F13AD6"/>
    <w:rsid w:val="00F13BA7"/>
    <w:rsid w:val="00F13D9E"/>
    <w:rsid w:val="00F15599"/>
    <w:rsid w:val="00F16DDF"/>
    <w:rsid w:val="00F171EC"/>
    <w:rsid w:val="00F175C3"/>
    <w:rsid w:val="00F20347"/>
    <w:rsid w:val="00F20450"/>
    <w:rsid w:val="00F20626"/>
    <w:rsid w:val="00F209A8"/>
    <w:rsid w:val="00F20CB1"/>
    <w:rsid w:val="00F21155"/>
    <w:rsid w:val="00F2155D"/>
    <w:rsid w:val="00F219BD"/>
    <w:rsid w:val="00F21C5E"/>
    <w:rsid w:val="00F2288B"/>
    <w:rsid w:val="00F22B34"/>
    <w:rsid w:val="00F23CB1"/>
    <w:rsid w:val="00F23DB9"/>
    <w:rsid w:val="00F24673"/>
    <w:rsid w:val="00F24788"/>
    <w:rsid w:val="00F24809"/>
    <w:rsid w:val="00F248D9"/>
    <w:rsid w:val="00F24BB9"/>
    <w:rsid w:val="00F24BFC"/>
    <w:rsid w:val="00F25131"/>
    <w:rsid w:val="00F25B3E"/>
    <w:rsid w:val="00F25E70"/>
    <w:rsid w:val="00F267BE"/>
    <w:rsid w:val="00F26E21"/>
    <w:rsid w:val="00F273B0"/>
    <w:rsid w:val="00F27A7D"/>
    <w:rsid w:val="00F30739"/>
    <w:rsid w:val="00F30994"/>
    <w:rsid w:val="00F30C08"/>
    <w:rsid w:val="00F31912"/>
    <w:rsid w:val="00F31A59"/>
    <w:rsid w:val="00F328AD"/>
    <w:rsid w:val="00F32961"/>
    <w:rsid w:val="00F33857"/>
    <w:rsid w:val="00F342F6"/>
    <w:rsid w:val="00F34BD8"/>
    <w:rsid w:val="00F35570"/>
    <w:rsid w:val="00F35952"/>
    <w:rsid w:val="00F3655E"/>
    <w:rsid w:val="00F37463"/>
    <w:rsid w:val="00F3778D"/>
    <w:rsid w:val="00F40195"/>
    <w:rsid w:val="00F40594"/>
    <w:rsid w:val="00F40D05"/>
    <w:rsid w:val="00F41338"/>
    <w:rsid w:val="00F42215"/>
    <w:rsid w:val="00F426C8"/>
    <w:rsid w:val="00F428C0"/>
    <w:rsid w:val="00F42A23"/>
    <w:rsid w:val="00F42F9A"/>
    <w:rsid w:val="00F430E6"/>
    <w:rsid w:val="00F445D0"/>
    <w:rsid w:val="00F44823"/>
    <w:rsid w:val="00F44B0A"/>
    <w:rsid w:val="00F44F01"/>
    <w:rsid w:val="00F456B2"/>
    <w:rsid w:val="00F45D78"/>
    <w:rsid w:val="00F45EC8"/>
    <w:rsid w:val="00F4645A"/>
    <w:rsid w:val="00F46DD5"/>
    <w:rsid w:val="00F46EA6"/>
    <w:rsid w:val="00F53346"/>
    <w:rsid w:val="00F537C9"/>
    <w:rsid w:val="00F53C8C"/>
    <w:rsid w:val="00F54AFA"/>
    <w:rsid w:val="00F54E12"/>
    <w:rsid w:val="00F55228"/>
    <w:rsid w:val="00F55544"/>
    <w:rsid w:val="00F55B1E"/>
    <w:rsid w:val="00F5734A"/>
    <w:rsid w:val="00F57721"/>
    <w:rsid w:val="00F57F5F"/>
    <w:rsid w:val="00F60599"/>
    <w:rsid w:val="00F60FA2"/>
    <w:rsid w:val="00F61095"/>
    <w:rsid w:val="00F62346"/>
    <w:rsid w:val="00F62858"/>
    <w:rsid w:val="00F62A6C"/>
    <w:rsid w:val="00F643C4"/>
    <w:rsid w:val="00F6454D"/>
    <w:rsid w:val="00F649BF"/>
    <w:rsid w:val="00F6527B"/>
    <w:rsid w:val="00F6572E"/>
    <w:rsid w:val="00F65947"/>
    <w:rsid w:val="00F66002"/>
    <w:rsid w:val="00F66F1A"/>
    <w:rsid w:val="00F67ACB"/>
    <w:rsid w:val="00F67BAF"/>
    <w:rsid w:val="00F70534"/>
    <w:rsid w:val="00F73642"/>
    <w:rsid w:val="00F745BE"/>
    <w:rsid w:val="00F74623"/>
    <w:rsid w:val="00F762E2"/>
    <w:rsid w:val="00F76DAD"/>
    <w:rsid w:val="00F76DEA"/>
    <w:rsid w:val="00F772A7"/>
    <w:rsid w:val="00F77798"/>
    <w:rsid w:val="00F8079E"/>
    <w:rsid w:val="00F8089A"/>
    <w:rsid w:val="00F81318"/>
    <w:rsid w:val="00F81586"/>
    <w:rsid w:val="00F81DC3"/>
    <w:rsid w:val="00F81DF9"/>
    <w:rsid w:val="00F8279F"/>
    <w:rsid w:val="00F82F97"/>
    <w:rsid w:val="00F840A1"/>
    <w:rsid w:val="00F84C2F"/>
    <w:rsid w:val="00F84D24"/>
    <w:rsid w:val="00F8548D"/>
    <w:rsid w:val="00F86B9F"/>
    <w:rsid w:val="00F86D21"/>
    <w:rsid w:val="00F87BC9"/>
    <w:rsid w:val="00F9033C"/>
    <w:rsid w:val="00F90656"/>
    <w:rsid w:val="00F91682"/>
    <w:rsid w:val="00F91890"/>
    <w:rsid w:val="00F91894"/>
    <w:rsid w:val="00F930EE"/>
    <w:rsid w:val="00F93393"/>
    <w:rsid w:val="00F93693"/>
    <w:rsid w:val="00F9380F"/>
    <w:rsid w:val="00F93B9E"/>
    <w:rsid w:val="00F93FB1"/>
    <w:rsid w:val="00F9480F"/>
    <w:rsid w:val="00F949FF"/>
    <w:rsid w:val="00F94B55"/>
    <w:rsid w:val="00F94C00"/>
    <w:rsid w:val="00F95003"/>
    <w:rsid w:val="00F9502D"/>
    <w:rsid w:val="00F950A4"/>
    <w:rsid w:val="00F95304"/>
    <w:rsid w:val="00F9597B"/>
    <w:rsid w:val="00F960E8"/>
    <w:rsid w:val="00F966B8"/>
    <w:rsid w:val="00F97A0E"/>
    <w:rsid w:val="00F97D46"/>
    <w:rsid w:val="00FA01E7"/>
    <w:rsid w:val="00FA0413"/>
    <w:rsid w:val="00FA09B1"/>
    <w:rsid w:val="00FA37D7"/>
    <w:rsid w:val="00FA3ECB"/>
    <w:rsid w:val="00FA4715"/>
    <w:rsid w:val="00FA4C0C"/>
    <w:rsid w:val="00FA55BB"/>
    <w:rsid w:val="00FA5681"/>
    <w:rsid w:val="00FA5891"/>
    <w:rsid w:val="00FA5B08"/>
    <w:rsid w:val="00FA5F28"/>
    <w:rsid w:val="00FA640A"/>
    <w:rsid w:val="00FA6695"/>
    <w:rsid w:val="00FA6758"/>
    <w:rsid w:val="00FA6ADF"/>
    <w:rsid w:val="00FA6ED4"/>
    <w:rsid w:val="00FA7527"/>
    <w:rsid w:val="00FA79BE"/>
    <w:rsid w:val="00FA7F6D"/>
    <w:rsid w:val="00FB002C"/>
    <w:rsid w:val="00FB011F"/>
    <w:rsid w:val="00FB013E"/>
    <w:rsid w:val="00FB04DD"/>
    <w:rsid w:val="00FB0AE6"/>
    <w:rsid w:val="00FB0D95"/>
    <w:rsid w:val="00FB1568"/>
    <w:rsid w:val="00FB17FC"/>
    <w:rsid w:val="00FB1D7C"/>
    <w:rsid w:val="00FB1ECF"/>
    <w:rsid w:val="00FB2C31"/>
    <w:rsid w:val="00FB3D10"/>
    <w:rsid w:val="00FB3F3B"/>
    <w:rsid w:val="00FB40B7"/>
    <w:rsid w:val="00FB5116"/>
    <w:rsid w:val="00FB59DA"/>
    <w:rsid w:val="00FB61BE"/>
    <w:rsid w:val="00FB6AD4"/>
    <w:rsid w:val="00FC0647"/>
    <w:rsid w:val="00FC1AFD"/>
    <w:rsid w:val="00FC2116"/>
    <w:rsid w:val="00FC2541"/>
    <w:rsid w:val="00FC2F75"/>
    <w:rsid w:val="00FC35C9"/>
    <w:rsid w:val="00FC35DB"/>
    <w:rsid w:val="00FC4000"/>
    <w:rsid w:val="00FC4108"/>
    <w:rsid w:val="00FC4176"/>
    <w:rsid w:val="00FC44DF"/>
    <w:rsid w:val="00FC4DEF"/>
    <w:rsid w:val="00FC560E"/>
    <w:rsid w:val="00FC5BC0"/>
    <w:rsid w:val="00FC5E9E"/>
    <w:rsid w:val="00FC7849"/>
    <w:rsid w:val="00FC79F1"/>
    <w:rsid w:val="00FD0A06"/>
    <w:rsid w:val="00FD2364"/>
    <w:rsid w:val="00FD2912"/>
    <w:rsid w:val="00FD33D9"/>
    <w:rsid w:val="00FD40D5"/>
    <w:rsid w:val="00FD49E2"/>
    <w:rsid w:val="00FD4A80"/>
    <w:rsid w:val="00FD51BF"/>
    <w:rsid w:val="00FD58AB"/>
    <w:rsid w:val="00FD591C"/>
    <w:rsid w:val="00FD5BF9"/>
    <w:rsid w:val="00FD633A"/>
    <w:rsid w:val="00FD640D"/>
    <w:rsid w:val="00FD6C65"/>
    <w:rsid w:val="00FD78D7"/>
    <w:rsid w:val="00FD796E"/>
    <w:rsid w:val="00FD7EBF"/>
    <w:rsid w:val="00FE0329"/>
    <w:rsid w:val="00FE0CDC"/>
    <w:rsid w:val="00FE101E"/>
    <w:rsid w:val="00FE10D1"/>
    <w:rsid w:val="00FE1B4E"/>
    <w:rsid w:val="00FE3F4A"/>
    <w:rsid w:val="00FE4DFB"/>
    <w:rsid w:val="00FE4F1D"/>
    <w:rsid w:val="00FE5568"/>
    <w:rsid w:val="00FE59E8"/>
    <w:rsid w:val="00FE5DB6"/>
    <w:rsid w:val="00FE6E6D"/>
    <w:rsid w:val="00FE76A3"/>
    <w:rsid w:val="00FF0616"/>
    <w:rsid w:val="00FF073D"/>
    <w:rsid w:val="00FF127D"/>
    <w:rsid w:val="00FF183C"/>
    <w:rsid w:val="00FF1CE6"/>
    <w:rsid w:val="00FF2419"/>
    <w:rsid w:val="00FF2A7F"/>
    <w:rsid w:val="00FF2F69"/>
    <w:rsid w:val="00FF346F"/>
    <w:rsid w:val="00FF3C85"/>
    <w:rsid w:val="00FF56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8682F33"/>
  <w15:docId w15:val="{EAADE60E-A64E-4FD5-BE5F-191831261F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5598"/>
    <w:rPr>
      <w:rFonts w:ascii="Arial" w:eastAsia="Verdana" w:hAnsi="Arial"/>
      <w:sz w:val="24"/>
      <w:szCs w:val="16"/>
    </w:rPr>
  </w:style>
  <w:style w:type="paragraph" w:styleId="Heading1">
    <w:name w:val="heading 1"/>
    <w:basedOn w:val="Normal"/>
    <w:next w:val="Normal"/>
    <w:link w:val="Heading1Char"/>
    <w:uiPriority w:val="9"/>
    <w:qFormat/>
    <w:rsid w:val="00445598"/>
    <w:pPr>
      <w:keepNext/>
      <w:spacing w:before="240" w:after="240"/>
      <w:ind w:left="851" w:right="851"/>
      <w:jc w:val="center"/>
      <w:outlineLvl w:val="0"/>
    </w:pPr>
    <w:rPr>
      <w:rFonts w:eastAsia="Times New Roman"/>
      <w:b/>
      <w:bCs/>
      <w:kern w:val="32"/>
      <w:szCs w:val="32"/>
    </w:rPr>
  </w:style>
  <w:style w:type="paragraph" w:styleId="Heading2">
    <w:name w:val="heading 2"/>
    <w:basedOn w:val="Normal"/>
    <w:link w:val="Heading2Char"/>
    <w:uiPriority w:val="9"/>
    <w:qFormat/>
    <w:rsid w:val="005B70ED"/>
    <w:pPr>
      <w:numPr>
        <w:numId w:val="3"/>
      </w:numPr>
      <w:spacing w:before="240" w:after="240"/>
      <w:outlineLvl w:val="1"/>
    </w:pPr>
    <w:rPr>
      <w:rFonts w:eastAsia="Times New Roman" w:cs="Arial"/>
      <w:b/>
      <w:bCs/>
      <w:szCs w:val="24"/>
    </w:rPr>
  </w:style>
  <w:style w:type="paragraph" w:styleId="Heading3">
    <w:name w:val="heading 3"/>
    <w:basedOn w:val="Normal"/>
    <w:link w:val="Heading3Char"/>
    <w:autoRedefine/>
    <w:uiPriority w:val="9"/>
    <w:qFormat/>
    <w:rsid w:val="00CB6196"/>
    <w:pPr>
      <w:spacing w:before="200" w:after="200"/>
      <w:outlineLvl w:val="2"/>
    </w:pPr>
    <w:rPr>
      <w:rFonts w:eastAsia="Times New Roman" w:cs="Arial"/>
      <w:b/>
      <w:bCs/>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mall">
    <w:name w:val="small"/>
    <w:rPr>
      <w:rFonts w:ascii="Verdana" w:eastAsia="Verdana" w:hAnsi="Verdana"/>
      <w:sz w:val="2"/>
      <w:szCs w:val="2"/>
    </w:rPr>
  </w:style>
  <w:style w:type="paragraph" w:styleId="NormalWeb">
    <w:name w:val="Normal (Web)"/>
    <w:basedOn w:val="Normal"/>
    <w:link w:val="NormalWebChar"/>
    <w:uiPriority w:val="99"/>
    <w:unhideWhenUsed/>
    <w:pPr>
      <w:spacing w:before="100" w:beforeAutospacing="1" w:after="100" w:afterAutospacing="1"/>
    </w:pPr>
    <w:rPr>
      <w:rFonts w:ascii="Times" w:eastAsia="MS Mincho" w:hAnsi="Times"/>
      <w:sz w:val="20"/>
      <w:szCs w:val="20"/>
    </w:rPr>
  </w:style>
  <w:style w:type="character" w:customStyle="1" w:styleId="Heading2Char">
    <w:name w:val="Heading 2 Char"/>
    <w:link w:val="Heading2"/>
    <w:uiPriority w:val="9"/>
    <w:rsid w:val="005B70ED"/>
    <w:rPr>
      <w:rFonts w:ascii="Arial" w:hAnsi="Arial" w:cs="Arial"/>
      <w:b/>
      <w:bCs/>
      <w:sz w:val="24"/>
      <w:szCs w:val="24"/>
    </w:rPr>
  </w:style>
  <w:style w:type="character" w:customStyle="1" w:styleId="Heading3Char">
    <w:name w:val="Heading 3 Char"/>
    <w:link w:val="Heading3"/>
    <w:uiPriority w:val="9"/>
    <w:rsid w:val="00CB6196"/>
    <w:rPr>
      <w:rFonts w:ascii="Arial" w:hAnsi="Arial" w:cs="Arial"/>
      <w:b/>
      <w:bCs/>
      <w:sz w:val="24"/>
      <w:szCs w:val="24"/>
      <w:u w:val="single"/>
    </w:rPr>
  </w:style>
  <w:style w:type="paragraph" w:styleId="Header">
    <w:name w:val="header"/>
    <w:basedOn w:val="Normal"/>
    <w:link w:val="HeaderChar"/>
    <w:uiPriority w:val="99"/>
    <w:unhideWhenUsed/>
    <w:rsid w:val="00F05959"/>
    <w:pPr>
      <w:tabs>
        <w:tab w:val="center" w:pos="4680"/>
        <w:tab w:val="right" w:pos="9360"/>
      </w:tabs>
    </w:pPr>
  </w:style>
  <w:style w:type="character" w:customStyle="1" w:styleId="HeaderChar">
    <w:name w:val="Header Char"/>
    <w:link w:val="Header"/>
    <w:uiPriority w:val="99"/>
    <w:rsid w:val="00F05959"/>
    <w:rPr>
      <w:rFonts w:ascii="Arial" w:eastAsia="Verdana" w:hAnsi="Arial"/>
      <w:sz w:val="15"/>
      <w:szCs w:val="16"/>
    </w:rPr>
  </w:style>
  <w:style w:type="paragraph" w:styleId="Footer">
    <w:name w:val="footer"/>
    <w:basedOn w:val="Normal"/>
    <w:link w:val="FooterChar"/>
    <w:uiPriority w:val="99"/>
    <w:unhideWhenUsed/>
    <w:rsid w:val="00F05959"/>
    <w:pPr>
      <w:tabs>
        <w:tab w:val="center" w:pos="4680"/>
        <w:tab w:val="right" w:pos="9360"/>
      </w:tabs>
    </w:pPr>
  </w:style>
  <w:style w:type="character" w:customStyle="1" w:styleId="FooterChar">
    <w:name w:val="Footer Char"/>
    <w:link w:val="Footer"/>
    <w:uiPriority w:val="99"/>
    <w:rsid w:val="00F05959"/>
    <w:rPr>
      <w:rFonts w:ascii="Arial" w:eastAsia="Verdana" w:hAnsi="Arial"/>
      <w:sz w:val="15"/>
      <w:szCs w:val="16"/>
    </w:rPr>
  </w:style>
  <w:style w:type="paragraph" w:customStyle="1" w:styleId="Objective">
    <w:name w:val="Objective"/>
    <w:basedOn w:val="NormalWeb"/>
    <w:link w:val="ObjectiveChar"/>
    <w:qFormat/>
    <w:rsid w:val="001C339F"/>
    <w:pPr>
      <w:numPr>
        <w:ilvl w:val="1"/>
        <w:numId w:val="5"/>
      </w:numPr>
      <w:spacing w:before="0" w:beforeAutospacing="0" w:after="240" w:afterAutospacing="0"/>
    </w:pPr>
    <w:rPr>
      <w:rFonts w:ascii="Arial" w:hAnsi="Arial" w:cs="Arial"/>
      <w:sz w:val="24"/>
      <w:szCs w:val="24"/>
    </w:rPr>
  </w:style>
  <w:style w:type="paragraph" w:customStyle="1" w:styleId="111">
    <w:name w:val="1.1.1"/>
    <w:basedOn w:val="NormalWeb"/>
    <w:link w:val="111Char"/>
    <w:autoRedefine/>
    <w:qFormat/>
    <w:rsid w:val="008769C2"/>
    <w:pPr>
      <w:numPr>
        <w:ilvl w:val="2"/>
        <w:numId w:val="3"/>
      </w:numPr>
      <w:tabs>
        <w:tab w:val="left" w:pos="567"/>
      </w:tabs>
      <w:spacing w:before="0" w:beforeAutospacing="0" w:after="240" w:afterAutospacing="0"/>
      <w:ind w:firstLine="709"/>
      <w:jc w:val="both"/>
    </w:pPr>
    <w:rPr>
      <w:rFonts w:ascii="Arial" w:hAnsi="Arial" w:cs="Arial"/>
      <w:sz w:val="24"/>
      <w:szCs w:val="24"/>
    </w:rPr>
  </w:style>
  <w:style w:type="character" w:customStyle="1" w:styleId="NormalWebChar">
    <w:name w:val="Normal (Web) Char"/>
    <w:link w:val="NormalWeb"/>
    <w:uiPriority w:val="99"/>
    <w:semiHidden/>
    <w:rsid w:val="00F762E2"/>
    <w:rPr>
      <w:rFonts w:ascii="Times" w:eastAsia="MS Mincho" w:hAnsi="Times"/>
    </w:rPr>
  </w:style>
  <w:style w:type="character" w:customStyle="1" w:styleId="ObjectiveChar">
    <w:name w:val="Objective Char"/>
    <w:link w:val="Objective"/>
    <w:rsid w:val="001C339F"/>
    <w:rPr>
      <w:rFonts w:ascii="Arial" w:eastAsia="MS Mincho" w:hAnsi="Arial" w:cs="Arial"/>
      <w:sz w:val="24"/>
      <w:szCs w:val="24"/>
    </w:rPr>
  </w:style>
  <w:style w:type="paragraph" w:styleId="ListParagraph">
    <w:name w:val="List Paragraph"/>
    <w:basedOn w:val="Normal"/>
    <w:uiPriority w:val="72"/>
    <w:qFormat/>
    <w:rsid w:val="003D3083"/>
    <w:pPr>
      <w:ind w:left="720"/>
    </w:pPr>
  </w:style>
  <w:style w:type="character" w:customStyle="1" w:styleId="111Char">
    <w:name w:val="1.1.1 Char"/>
    <w:link w:val="111"/>
    <w:rsid w:val="008769C2"/>
    <w:rPr>
      <w:rFonts w:ascii="Arial" w:eastAsia="MS Mincho" w:hAnsi="Arial" w:cs="Arial"/>
      <w:sz w:val="24"/>
      <w:szCs w:val="24"/>
    </w:rPr>
  </w:style>
  <w:style w:type="character" w:customStyle="1" w:styleId="Heading1Char">
    <w:name w:val="Heading 1 Char"/>
    <w:link w:val="Heading1"/>
    <w:uiPriority w:val="9"/>
    <w:rsid w:val="00445598"/>
    <w:rPr>
      <w:rFonts w:ascii="Arial" w:eastAsia="Times New Roman" w:hAnsi="Arial" w:cs="Times New Roman"/>
      <w:b/>
      <w:bCs/>
      <w:kern w:val="32"/>
      <w:sz w:val="24"/>
      <w:szCs w:val="32"/>
    </w:rPr>
  </w:style>
  <w:style w:type="character" w:styleId="CommentReference">
    <w:name w:val="annotation reference"/>
    <w:uiPriority w:val="99"/>
    <w:semiHidden/>
    <w:unhideWhenUsed/>
    <w:rsid w:val="002815BB"/>
    <w:rPr>
      <w:sz w:val="16"/>
      <w:szCs w:val="16"/>
    </w:rPr>
  </w:style>
  <w:style w:type="paragraph" w:styleId="CommentText">
    <w:name w:val="annotation text"/>
    <w:basedOn w:val="Normal"/>
    <w:link w:val="CommentTextChar"/>
    <w:uiPriority w:val="99"/>
    <w:semiHidden/>
    <w:unhideWhenUsed/>
    <w:rsid w:val="002815BB"/>
    <w:rPr>
      <w:sz w:val="20"/>
      <w:szCs w:val="20"/>
    </w:rPr>
  </w:style>
  <w:style w:type="character" w:customStyle="1" w:styleId="CommentTextChar">
    <w:name w:val="Comment Text Char"/>
    <w:link w:val="CommentText"/>
    <w:uiPriority w:val="99"/>
    <w:semiHidden/>
    <w:rsid w:val="002815BB"/>
    <w:rPr>
      <w:rFonts w:ascii="Arial" w:eastAsia="Verdana" w:hAnsi="Arial"/>
    </w:rPr>
  </w:style>
  <w:style w:type="paragraph" w:styleId="CommentSubject">
    <w:name w:val="annotation subject"/>
    <w:basedOn w:val="CommentText"/>
    <w:next w:val="CommentText"/>
    <w:link w:val="CommentSubjectChar"/>
    <w:uiPriority w:val="99"/>
    <w:semiHidden/>
    <w:unhideWhenUsed/>
    <w:rsid w:val="002815BB"/>
    <w:rPr>
      <w:b/>
      <w:bCs/>
    </w:rPr>
  </w:style>
  <w:style w:type="character" w:customStyle="1" w:styleId="CommentSubjectChar">
    <w:name w:val="Comment Subject Char"/>
    <w:link w:val="CommentSubject"/>
    <w:uiPriority w:val="99"/>
    <w:semiHidden/>
    <w:rsid w:val="002815BB"/>
    <w:rPr>
      <w:rFonts w:ascii="Arial" w:eastAsia="Verdana" w:hAnsi="Arial"/>
      <w:b/>
      <w:bCs/>
    </w:rPr>
  </w:style>
  <w:style w:type="paragraph" w:styleId="BalloonText">
    <w:name w:val="Balloon Text"/>
    <w:basedOn w:val="Normal"/>
    <w:link w:val="BalloonTextChar"/>
    <w:uiPriority w:val="99"/>
    <w:semiHidden/>
    <w:unhideWhenUsed/>
    <w:rsid w:val="002815BB"/>
    <w:rPr>
      <w:rFonts w:ascii="Segoe UI" w:hAnsi="Segoe UI" w:cs="Segoe UI"/>
      <w:sz w:val="18"/>
      <w:szCs w:val="18"/>
    </w:rPr>
  </w:style>
  <w:style w:type="character" w:customStyle="1" w:styleId="BalloonTextChar">
    <w:name w:val="Balloon Text Char"/>
    <w:link w:val="BalloonText"/>
    <w:uiPriority w:val="99"/>
    <w:semiHidden/>
    <w:rsid w:val="002815BB"/>
    <w:rPr>
      <w:rFonts w:ascii="Segoe UI" w:eastAsia="Verdana" w:hAnsi="Segoe UI" w:cs="Segoe UI"/>
      <w:sz w:val="18"/>
      <w:szCs w:val="18"/>
    </w:rPr>
  </w:style>
  <w:style w:type="paragraph" w:styleId="NoSpacing">
    <w:name w:val="No Spacing"/>
    <w:uiPriority w:val="1"/>
    <w:qFormat/>
    <w:rsid w:val="00CD08B1"/>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7406734">
      <w:bodyDiv w:val="1"/>
      <w:marLeft w:val="0"/>
      <w:marRight w:val="0"/>
      <w:marTop w:val="0"/>
      <w:marBottom w:val="0"/>
      <w:divBdr>
        <w:top w:val="none" w:sz="0" w:space="0" w:color="auto"/>
        <w:left w:val="none" w:sz="0" w:space="0" w:color="auto"/>
        <w:bottom w:val="none" w:sz="0" w:space="0" w:color="auto"/>
        <w:right w:val="none" w:sz="0" w:space="0" w:color="auto"/>
      </w:divBdr>
    </w:div>
  </w:divs>
  <w:encoding w:val="unicode"/>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529F4A-9870-4817-A884-1F776AA68E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1</TotalTime>
  <Pages>69</Pages>
  <Words>26072</Words>
  <Characters>148614</Characters>
  <Application>Microsoft Office Word</Application>
  <DocSecurity>0</DocSecurity>
  <Lines>1238</Lines>
  <Paragraphs>348</Paragraphs>
  <ScaleCrop>false</ScaleCrop>
  <HeadingPairs>
    <vt:vector size="2" baseType="variant">
      <vt:variant>
        <vt:lpstr>Title</vt:lpstr>
      </vt:variant>
      <vt:variant>
        <vt:i4>1</vt:i4>
      </vt:variant>
    </vt:vector>
  </HeadingPairs>
  <TitlesOfParts>
    <vt:vector size="1" baseType="lpstr">
      <vt:lpstr>“АЛСЫН ХАРАА-2050” МОНГОЛ УЛСЫН УРТ ХУГАЦААНЫ ХӨГЖЛИЙН БОДЛОГЫН ХҮРЭЭНД 2021-2030 ОНД ХЭРЭГЖҮҮЛЭХ ҮЙЛ АЖИЛЛАГАА</vt:lpstr>
    </vt:vector>
  </TitlesOfParts>
  <Company/>
  <LinksUpToDate>false</LinksUpToDate>
  <CharactersWithSpaces>174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АЛСЫН ХАРАА-2050” МОНГОЛ УЛСЫН УРТ ХУГАЦААНЫ ХӨГЖЛИЙН БОДЛОГЫН ХҮРЭЭНД 2021-2030 ОНД ХЭРЭГЖҮҮЛЭХ ҮЙЛ АЖИЛЛАГАА</dc:title>
  <dc:creator>Ulziibayar Vangansuren</dc:creator>
  <cp:lastModifiedBy>Suzanna Sumkhuu</cp:lastModifiedBy>
  <cp:revision>190</cp:revision>
  <dcterms:created xsi:type="dcterms:W3CDTF">2020-12-15T06:38:00Z</dcterms:created>
  <dcterms:modified xsi:type="dcterms:W3CDTF">2021-10-25T02:30:00Z</dcterms:modified>
</cp:coreProperties>
</file>